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351033" w14:textId="7DD43FA7" w:rsidR="007D4715" w:rsidRPr="00362270" w:rsidRDefault="00F61769" w:rsidP="00362270">
      <w:pPr>
        <w:rPr>
          <w:rFonts w:ascii="Times New Roman" w:eastAsia="SourceSansPro-Regular" w:hAnsi="Times New Roman" w:cs="Times New Roman"/>
          <w:b/>
          <w:bCs/>
        </w:rPr>
      </w:pPr>
      <w:r w:rsidRPr="00362270">
        <w:rPr>
          <w:rFonts w:ascii="Times New Roman" w:eastAsia="SourceSansPro-Regular" w:hAnsi="Times New Roman" w:cs="Times New Roman"/>
          <w:b/>
          <w:bCs/>
        </w:rPr>
        <w:t>Supplementary Material</w:t>
      </w:r>
    </w:p>
    <w:p w14:paraId="529AEC31" w14:textId="5B964FFB" w:rsidR="00F61769" w:rsidRPr="00362270" w:rsidRDefault="00F61769" w:rsidP="00362270">
      <w:pPr>
        <w:spacing w:line="360" w:lineRule="auto"/>
        <w:rPr>
          <w:rFonts w:ascii="Times New Roman" w:hAnsi="Times New Roman" w:cs="Times New Roman"/>
        </w:rPr>
      </w:pPr>
      <w:r w:rsidRPr="00362270">
        <w:rPr>
          <w:rFonts w:ascii="Times New Roman" w:hAnsi="Times New Roman" w:cs="Times New Roman"/>
          <w:b/>
        </w:rPr>
        <w:t>Supplementary Table 1</w:t>
      </w:r>
      <w:r w:rsidRPr="00362270">
        <w:rPr>
          <w:rFonts w:ascii="Times New Roman" w:hAnsi="Times New Roman" w:cs="Times New Roman"/>
        </w:rPr>
        <w:t xml:space="preserve"> Definition of DN and their frequency of assessment</w:t>
      </w: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42"/>
        <w:gridCol w:w="5918"/>
        <w:gridCol w:w="1480"/>
      </w:tblGrid>
      <w:tr w:rsidR="00F61769" w:rsidRPr="00362270" w14:paraId="4C58AB9A" w14:textId="77777777" w:rsidTr="00F61769">
        <w:tc>
          <w:tcPr>
            <w:tcW w:w="124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C63FDD4" w14:textId="77777777" w:rsidR="00F61769" w:rsidRPr="00362270" w:rsidRDefault="00F61769" w:rsidP="00362270">
            <w:pPr>
              <w:widowControl w:val="0"/>
              <w:spacing w:line="276" w:lineRule="auto"/>
              <w:jc w:val="center"/>
              <w:rPr>
                <w:rFonts w:ascii="Times New Roman" w:hAnsi="Times New Roman" w:cs="Times New Roman"/>
                <w:b/>
                <w:sz w:val="20"/>
                <w:szCs w:val="24"/>
              </w:rPr>
            </w:pPr>
            <w:r w:rsidRPr="00362270">
              <w:rPr>
                <w:rFonts w:ascii="Times New Roman" w:hAnsi="Times New Roman" w:cs="Times New Roman"/>
                <w:b/>
              </w:rPr>
              <w:t>Outcome</w:t>
            </w:r>
          </w:p>
        </w:tc>
        <w:tc>
          <w:tcPr>
            <w:tcW w:w="591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30D6251" w14:textId="77777777" w:rsidR="00F61769" w:rsidRPr="00362270" w:rsidRDefault="00F61769" w:rsidP="00362270">
            <w:pPr>
              <w:widowControl w:val="0"/>
              <w:spacing w:line="276" w:lineRule="auto"/>
              <w:jc w:val="center"/>
              <w:rPr>
                <w:rFonts w:ascii="Times New Roman" w:hAnsi="Times New Roman" w:cs="Times New Roman"/>
                <w:b/>
                <w:sz w:val="20"/>
                <w:szCs w:val="24"/>
              </w:rPr>
            </w:pPr>
            <w:r w:rsidRPr="00362270">
              <w:rPr>
                <w:rFonts w:ascii="Times New Roman" w:hAnsi="Times New Roman" w:cs="Times New Roman"/>
                <w:b/>
              </w:rPr>
              <w:t>Definition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3818F05" w14:textId="77777777" w:rsidR="00F61769" w:rsidRPr="00362270" w:rsidRDefault="00F61769" w:rsidP="00362270">
            <w:pPr>
              <w:widowControl w:val="0"/>
              <w:spacing w:line="276" w:lineRule="auto"/>
              <w:jc w:val="center"/>
              <w:rPr>
                <w:rFonts w:ascii="Times New Roman" w:hAnsi="Times New Roman" w:cs="Times New Roman"/>
                <w:b/>
                <w:sz w:val="20"/>
                <w:szCs w:val="24"/>
              </w:rPr>
            </w:pPr>
            <w:r w:rsidRPr="00362270">
              <w:rPr>
                <w:rFonts w:ascii="Times New Roman" w:hAnsi="Times New Roman" w:cs="Times New Roman"/>
                <w:b/>
              </w:rPr>
              <w:t>Assessment Frequency</w:t>
            </w:r>
          </w:p>
        </w:tc>
      </w:tr>
      <w:tr w:rsidR="00F61769" w:rsidRPr="00362270" w14:paraId="6FB23AB6" w14:textId="77777777" w:rsidTr="00F61769">
        <w:tc>
          <w:tcPr>
            <w:tcW w:w="124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0BC054C" w14:textId="77777777" w:rsidR="00F61769" w:rsidRPr="00362270" w:rsidRDefault="00F61769" w:rsidP="00362270">
            <w:pPr>
              <w:widowControl w:val="0"/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4"/>
              </w:rPr>
            </w:pPr>
            <w:r w:rsidRPr="00362270">
              <w:rPr>
                <w:rFonts w:ascii="Times New Roman" w:hAnsi="Times New Roman" w:cs="Times New Roman"/>
              </w:rPr>
              <w:t>Nephro-1</w:t>
            </w:r>
          </w:p>
        </w:tc>
        <w:tc>
          <w:tcPr>
            <w:tcW w:w="591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823D9A0" w14:textId="52172492" w:rsidR="00F61769" w:rsidRPr="00362270" w:rsidRDefault="00F61769" w:rsidP="00362270">
            <w:pPr>
              <w:widowControl w:val="0"/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4"/>
              </w:rPr>
            </w:pPr>
            <w:proofErr w:type="spellStart"/>
            <w:r w:rsidRPr="00362270">
              <w:rPr>
                <w:rFonts w:ascii="Times New Roman" w:hAnsi="Times New Roman" w:cs="Times New Roman"/>
              </w:rPr>
              <w:t>SCr</w:t>
            </w:r>
            <w:proofErr w:type="spellEnd"/>
            <w:r w:rsidRPr="00362270">
              <w:rPr>
                <w:rFonts w:ascii="Times New Roman" w:hAnsi="Times New Roman" w:cs="Times New Roman"/>
              </w:rPr>
              <w:t xml:space="preserve"> doubling or &gt;20 mL/min</w:t>
            </w:r>
            <w:r w:rsidR="00AF359F" w:rsidRPr="00362270">
              <w:rPr>
                <w:rFonts w:ascii="Times New Roman" w:hAnsi="Times New Roman" w:cs="Times New Roman"/>
              </w:rPr>
              <w:t>/1.73 m</w:t>
            </w:r>
            <w:r w:rsidR="00AF359F" w:rsidRPr="00362270">
              <w:rPr>
                <w:rFonts w:ascii="Times New Roman" w:hAnsi="Times New Roman" w:cs="Times New Roman"/>
                <w:vertAlign w:val="superscript"/>
              </w:rPr>
              <w:t>2</w:t>
            </w:r>
            <w:r w:rsidRPr="00362270">
              <w:rPr>
                <w:rFonts w:ascii="Times New Roman" w:hAnsi="Times New Roman" w:cs="Times New Roman"/>
              </w:rPr>
              <w:t xml:space="preserve"> decrease in eGFR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2609EA1" w14:textId="77777777" w:rsidR="00F61769" w:rsidRPr="00362270" w:rsidRDefault="00F61769" w:rsidP="00362270">
            <w:pPr>
              <w:widowControl w:val="0"/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4"/>
              </w:rPr>
            </w:pPr>
            <w:r w:rsidRPr="00362270">
              <w:rPr>
                <w:rFonts w:ascii="Times New Roman" w:hAnsi="Times New Roman" w:cs="Times New Roman"/>
              </w:rPr>
              <w:t>Every 4 month</w:t>
            </w:r>
          </w:p>
        </w:tc>
      </w:tr>
      <w:tr w:rsidR="00F61769" w:rsidRPr="00362270" w14:paraId="2AD06C31" w14:textId="77777777" w:rsidTr="0040027B"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383491C" w14:textId="77777777" w:rsidR="00F61769" w:rsidRPr="00362270" w:rsidRDefault="00F61769" w:rsidP="00362270">
            <w:pPr>
              <w:widowControl w:val="0"/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4"/>
              </w:rPr>
            </w:pPr>
            <w:r w:rsidRPr="00362270">
              <w:rPr>
                <w:rFonts w:ascii="Times New Roman" w:hAnsi="Times New Roman" w:cs="Times New Roman"/>
              </w:rPr>
              <w:t>Nephro-2</w:t>
            </w:r>
          </w:p>
        </w:tc>
        <w:tc>
          <w:tcPr>
            <w:tcW w:w="59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E988DB6" w14:textId="77777777" w:rsidR="00F61769" w:rsidRPr="00362270" w:rsidRDefault="00F61769" w:rsidP="00362270">
            <w:pPr>
              <w:widowControl w:val="0"/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4"/>
              </w:rPr>
            </w:pPr>
            <w:r w:rsidRPr="00362270">
              <w:rPr>
                <w:rFonts w:ascii="Times New Roman" w:hAnsi="Times New Roman" w:cs="Times New Roman"/>
              </w:rPr>
              <w:t>Development of macro-albuminuria (</w:t>
            </w:r>
            <w:proofErr w:type="spellStart"/>
            <w:r w:rsidRPr="00362270">
              <w:rPr>
                <w:rFonts w:ascii="Times New Roman" w:hAnsi="Times New Roman" w:cs="Times New Roman"/>
              </w:rPr>
              <w:t>uacr</w:t>
            </w:r>
            <w:proofErr w:type="spellEnd"/>
            <w:r w:rsidRPr="00362270">
              <w:rPr>
                <w:rFonts w:ascii="Times New Roman" w:hAnsi="Times New Roman" w:cs="Times New Roman"/>
              </w:rPr>
              <w:t>&gt;=300mg/g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D817774" w14:textId="77777777" w:rsidR="00F61769" w:rsidRPr="00362270" w:rsidRDefault="00F61769" w:rsidP="00362270">
            <w:pPr>
              <w:widowControl w:val="0"/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4"/>
              </w:rPr>
            </w:pPr>
            <w:r w:rsidRPr="00362270">
              <w:rPr>
                <w:rFonts w:ascii="Times New Roman" w:hAnsi="Times New Roman" w:cs="Times New Roman"/>
              </w:rPr>
              <w:t>Annually</w:t>
            </w:r>
          </w:p>
        </w:tc>
      </w:tr>
      <w:tr w:rsidR="00F61769" w:rsidRPr="00362270" w14:paraId="1ECB497C" w14:textId="77777777" w:rsidTr="0040027B"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8D35F7B" w14:textId="77777777" w:rsidR="00F61769" w:rsidRPr="00362270" w:rsidRDefault="00F61769" w:rsidP="00362270">
            <w:pPr>
              <w:widowControl w:val="0"/>
              <w:jc w:val="center"/>
              <w:rPr>
                <w:rFonts w:ascii="Times New Roman" w:hAnsi="Times New Roman" w:cs="Times New Roman"/>
                <w:sz w:val="20"/>
                <w:szCs w:val="24"/>
              </w:rPr>
            </w:pPr>
            <w:r w:rsidRPr="00362270">
              <w:rPr>
                <w:rFonts w:ascii="Times New Roman" w:hAnsi="Times New Roman" w:cs="Times New Roman"/>
              </w:rPr>
              <w:t>Nephro-3</w:t>
            </w:r>
          </w:p>
        </w:tc>
        <w:tc>
          <w:tcPr>
            <w:tcW w:w="59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002B6B2" w14:textId="77777777" w:rsidR="00F61769" w:rsidRPr="00362270" w:rsidRDefault="00F61769" w:rsidP="00362270">
            <w:pPr>
              <w:widowControl w:val="0"/>
              <w:rPr>
                <w:rFonts w:ascii="Times New Roman" w:hAnsi="Times New Roman" w:cs="Times New Roman"/>
                <w:sz w:val="20"/>
                <w:szCs w:val="24"/>
              </w:rPr>
            </w:pPr>
            <w:r w:rsidRPr="00362270">
              <w:rPr>
                <w:rFonts w:ascii="Times New Roman" w:hAnsi="Times New Roman" w:cs="Times New Roman"/>
              </w:rPr>
              <w:t xml:space="preserve">Renal failure OR ESRD (dialysis) OR </w:t>
            </w:r>
            <w:proofErr w:type="spellStart"/>
            <w:r w:rsidRPr="00362270">
              <w:rPr>
                <w:rFonts w:ascii="Times New Roman" w:hAnsi="Times New Roman" w:cs="Times New Roman"/>
              </w:rPr>
              <w:t>SCr</w:t>
            </w:r>
            <w:proofErr w:type="spellEnd"/>
            <w:r w:rsidRPr="00362270">
              <w:rPr>
                <w:rFonts w:ascii="Times New Roman" w:hAnsi="Times New Roman" w:cs="Times New Roman"/>
              </w:rPr>
              <w:t>&gt;3.3</w:t>
            </w:r>
            <w:r w:rsidRPr="00362270">
              <w:rPr>
                <w:rFonts w:ascii="Times New Roman" w:eastAsia="SourceSansPro-Regular" w:hAnsi="Times New Roman" w:cs="Times New Roman"/>
              </w:rPr>
              <w:t xml:space="preserve"> mg/dL in absence of an acute reversible caus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327894F" w14:textId="77777777" w:rsidR="00F61769" w:rsidRPr="00362270" w:rsidRDefault="00F61769" w:rsidP="00362270">
            <w:pPr>
              <w:widowControl w:val="0"/>
              <w:jc w:val="center"/>
              <w:rPr>
                <w:rFonts w:ascii="Times New Roman" w:hAnsi="Times New Roman" w:cs="Times New Roman"/>
                <w:sz w:val="20"/>
                <w:szCs w:val="24"/>
              </w:rPr>
            </w:pPr>
            <w:r w:rsidRPr="00362270">
              <w:rPr>
                <w:rFonts w:ascii="Times New Roman" w:hAnsi="Times New Roman" w:cs="Times New Roman"/>
              </w:rPr>
              <w:t>Every 4 month</w:t>
            </w:r>
          </w:p>
        </w:tc>
      </w:tr>
    </w:tbl>
    <w:p w14:paraId="155A3B49" w14:textId="77777777" w:rsidR="00F61769" w:rsidRPr="00362270" w:rsidRDefault="00F61769" w:rsidP="00362270">
      <w:pPr>
        <w:rPr>
          <w:rFonts w:ascii="Times New Roman" w:hAnsi="Times New Roman" w:cs="Times New Roman"/>
        </w:rPr>
      </w:pPr>
      <w:r w:rsidRPr="00362270">
        <w:rPr>
          <w:rFonts w:ascii="Times New Roman" w:hAnsi="Times New Roman" w:cs="Times New Roman"/>
        </w:rPr>
        <w:t xml:space="preserve">Abbreviations: </w:t>
      </w:r>
      <w:proofErr w:type="spellStart"/>
      <w:r w:rsidRPr="00362270">
        <w:rPr>
          <w:rFonts w:ascii="Times New Roman" w:hAnsi="Times New Roman" w:cs="Times New Roman"/>
        </w:rPr>
        <w:t>SCr</w:t>
      </w:r>
      <w:proofErr w:type="spellEnd"/>
      <w:r w:rsidRPr="00362270">
        <w:rPr>
          <w:rFonts w:ascii="Times New Roman" w:hAnsi="Times New Roman" w:cs="Times New Roman"/>
        </w:rPr>
        <w:t xml:space="preserve"> = Serum creatinine. eGFR = Estimated glomerular filtration rate. </w:t>
      </w:r>
      <w:proofErr w:type="spellStart"/>
      <w:r w:rsidRPr="00362270">
        <w:rPr>
          <w:rFonts w:ascii="Times New Roman" w:hAnsi="Times New Roman" w:cs="Times New Roman"/>
        </w:rPr>
        <w:t>uacr</w:t>
      </w:r>
      <w:proofErr w:type="spellEnd"/>
      <w:r w:rsidRPr="00362270">
        <w:rPr>
          <w:rFonts w:ascii="Times New Roman" w:hAnsi="Times New Roman" w:cs="Times New Roman"/>
        </w:rPr>
        <w:t xml:space="preserve"> = Urinary albumin/creatinine ratio. ESRD = End stage renal disease</w:t>
      </w:r>
    </w:p>
    <w:p w14:paraId="14C977FB" w14:textId="739290A9" w:rsidR="00641404" w:rsidRPr="00362270" w:rsidRDefault="00641404" w:rsidP="00362270">
      <w:pPr>
        <w:rPr>
          <w:rFonts w:ascii="Times New Roman" w:eastAsia="SourceSansPro-Regular" w:hAnsi="Times New Roman" w:cs="Times New Roman"/>
        </w:rPr>
      </w:pPr>
    </w:p>
    <w:p w14:paraId="58C4AA6A" w14:textId="0BCA8AA3" w:rsidR="00357831" w:rsidRPr="00362270" w:rsidRDefault="00357831" w:rsidP="00362270">
      <w:pPr>
        <w:rPr>
          <w:rFonts w:ascii="Times New Roman" w:eastAsia="SourceSansPro-Regular" w:hAnsi="Times New Roman" w:cs="Times New Roman"/>
        </w:rPr>
      </w:pPr>
    </w:p>
    <w:p w14:paraId="743558CB" w14:textId="77777777" w:rsidR="00357831" w:rsidRPr="00362270" w:rsidRDefault="00357831" w:rsidP="00362270">
      <w:pPr>
        <w:rPr>
          <w:rFonts w:ascii="Times New Roman" w:eastAsia="SourceSansPro-Regular" w:hAnsi="Times New Roman" w:cs="Times New Roman"/>
        </w:rPr>
      </w:pPr>
    </w:p>
    <w:p w14:paraId="20CEFB66" w14:textId="77777777" w:rsidR="00357831" w:rsidRPr="00362270" w:rsidRDefault="00357831" w:rsidP="00362270">
      <w:pPr>
        <w:rPr>
          <w:rFonts w:ascii="Times New Roman" w:hAnsi="Times New Roman" w:cs="Times New Roman"/>
        </w:rPr>
      </w:pPr>
      <w:r w:rsidRPr="00362270">
        <w:rPr>
          <w:rFonts w:ascii="Times New Roman" w:hAnsi="Times New Roman" w:cs="Times New Roman"/>
          <w:b/>
          <w:bCs/>
        </w:rPr>
        <w:t>Supplementary Table 2</w:t>
      </w:r>
      <w:r w:rsidRPr="00362270">
        <w:rPr>
          <w:rFonts w:ascii="Times New Roman" w:hAnsi="Times New Roman" w:cs="Times New Roman"/>
        </w:rPr>
        <w:t xml:space="preserve"> Analysis for</w:t>
      </w:r>
      <w:r w:rsidRPr="00362270">
        <w:rPr>
          <w:rFonts w:ascii="Times New Roman" w:eastAsia="SourceSansPro-Regular" w:hAnsi="Times New Roman" w:cs="Times New Roman"/>
        </w:rPr>
        <w:t xml:space="preserve"> interaction of Sex with WC, </w:t>
      </w:r>
      <w:proofErr w:type="spellStart"/>
      <w:r w:rsidRPr="00362270">
        <w:rPr>
          <w:rFonts w:ascii="Times New Roman" w:eastAsia="SourceSansPro-Regular" w:hAnsi="Times New Roman" w:cs="Times New Roman"/>
        </w:rPr>
        <w:t>WHtR</w:t>
      </w:r>
      <w:proofErr w:type="spellEnd"/>
      <w:r w:rsidRPr="00362270">
        <w:rPr>
          <w:rFonts w:ascii="Times New Roman" w:eastAsia="SourceSansPro-Regular" w:hAnsi="Times New Roman" w:cs="Times New Roman"/>
        </w:rPr>
        <w:t xml:space="preserve"> and BMI on risk of incident DN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58"/>
        <w:gridCol w:w="2164"/>
        <w:gridCol w:w="2149"/>
        <w:gridCol w:w="2169"/>
      </w:tblGrid>
      <w:tr w:rsidR="0011191A" w:rsidRPr="00362270" w14:paraId="68D19E70" w14:textId="77777777" w:rsidTr="00977F68">
        <w:tc>
          <w:tcPr>
            <w:tcW w:w="2158" w:type="dxa"/>
            <w:tcBorders>
              <w:top w:val="single" w:sz="4" w:space="0" w:color="auto"/>
              <w:bottom w:val="single" w:sz="4" w:space="0" w:color="auto"/>
            </w:tcBorders>
          </w:tcPr>
          <w:p w14:paraId="73C9D51A" w14:textId="77777777" w:rsidR="0011191A" w:rsidRPr="00362270" w:rsidRDefault="0011191A" w:rsidP="00362270">
            <w:pPr>
              <w:rPr>
                <w:rFonts w:ascii="Times New Roman" w:hAnsi="Times New Roman" w:cs="Times New Roman"/>
                <w:b/>
                <w:bCs/>
              </w:rPr>
            </w:pPr>
            <w:r w:rsidRPr="00362270">
              <w:rPr>
                <w:rFonts w:ascii="Times New Roman" w:hAnsi="Times New Roman" w:cs="Times New Roman"/>
                <w:b/>
                <w:bCs/>
              </w:rPr>
              <w:t xml:space="preserve">Factor </w:t>
            </w:r>
          </w:p>
        </w:tc>
        <w:tc>
          <w:tcPr>
            <w:tcW w:w="2164" w:type="dxa"/>
            <w:tcBorders>
              <w:top w:val="single" w:sz="4" w:space="0" w:color="auto"/>
              <w:bottom w:val="single" w:sz="4" w:space="0" w:color="auto"/>
            </w:tcBorders>
          </w:tcPr>
          <w:p w14:paraId="2101497F" w14:textId="77777777" w:rsidR="0011191A" w:rsidRPr="00362270" w:rsidRDefault="0011191A" w:rsidP="00362270">
            <w:pPr>
              <w:rPr>
                <w:rFonts w:ascii="Times New Roman" w:hAnsi="Times New Roman" w:cs="Times New Roman"/>
                <w:b/>
                <w:bCs/>
              </w:rPr>
            </w:pPr>
            <w:r w:rsidRPr="00362270">
              <w:rPr>
                <w:rFonts w:ascii="Times New Roman" w:hAnsi="Times New Roman" w:cs="Times New Roman"/>
                <w:b/>
                <w:bCs/>
              </w:rPr>
              <w:t>Events/n</w:t>
            </w:r>
          </w:p>
        </w:tc>
        <w:tc>
          <w:tcPr>
            <w:tcW w:w="2149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96D5B23" w14:textId="77777777" w:rsidR="0011191A" w:rsidRPr="00362270" w:rsidRDefault="0011191A" w:rsidP="00362270">
            <w:pPr>
              <w:rPr>
                <w:rFonts w:ascii="Times New Roman" w:hAnsi="Times New Roman" w:cs="Times New Roman"/>
              </w:rPr>
            </w:pPr>
            <w:r w:rsidRPr="00362270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HR (95% CI)</w:t>
            </w:r>
          </w:p>
        </w:tc>
        <w:tc>
          <w:tcPr>
            <w:tcW w:w="2169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34E2AEE" w14:textId="77777777" w:rsidR="0011191A" w:rsidRPr="00362270" w:rsidRDefault="0011191A" w:rsidP="00362270">
            <w:pPr>
              <w:rPr>
                <w:rFonts w:ascii="Times New Roman" w:hAnsi="Times New Roman" w:cs="Times New Roman"/>
              </w:rPr>
            </w:pPr>
            <w:r w:rsidRPr="00362270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0"/>
                <w:szCs w:val="20"/>
              </w:rPr>
              <w:t>p</w:t>
            </w:r>
            <w:r w:rsidRPr="00362270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 xml:space="preserve"> for interaction</w:t>
            </w:r>
          </w:p>
        </w:tc>
      </w:tr>
      <w:tr w:rsidR="0011191A" w:rsidRPr="00362270" w14:paraId="4A883A76" w14:textId="77777777" w:rsidTr="00977F68">
        <w:tc>
          <w:tcPr>
            <w:tcW w:w="2158" w:type="dxa"/>
            <w:tcBorders>
              <w:top w:val="single" w:sz="4" w:space="0" w:color="auto"/>
            </w:tcBorders>
          </w:tcPr>
          <w:p w14:paraId="4CB80E73" w14:textId="77777777" w:rsidR="0011191A" w:rsidRPr="00362270" w:rsidRDefault="0011191A" w:rsidP="00362270">
            <w:pPr>
              <w:rPr>
                <w:rFonts w:ascii="Times New Roman" w:hAnsi="Times New Roman" w:cs="Times New Roman"/>
                <w:b/>
                <w:bCs/>
              </w:rPr>
            </w:pPr>
            <w:r w:rsidRPr="00362270">
              <w:rPr>
                <w:rFonts w:ascii="Times New Roman" w:hAnsi="Times New Roman" w:cs="Times New Roman"/>
                <w:b/>
                <w:bCs/>
              </w:rPr>
              <w:t>WC, cm</w:t>
            </w:r>
          </w:p>
        </w:tc>
        <w:tc>
          <w:tcPr>
            <w:tcW w:w="2164" w:type="dxa"/>
            <w:tcBorders>
              <w:top w:val="single" w:sz="4" w:space="0" w:color="auto"/>
            </w:tcBorders>
          </w:tcPr>
          <w:p w14:paraId="4C0F2180" w14:textId="77777777" w:rsidR="0011191A" w:rsidRPr="00362270" w:rsidRDefault="0011191A" w:rsidP="0036227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149" w:type="dxa"/>
            <w:tcBorders>
              <w:top w:val="single" w:sz="4" w:space="0" w:color="auto"/>
            </w:tcBorders>
          </w:tcPr>
          <w:p w14:paraId="7B850F87" w14:textId="77777777" w:rsidR="0011191A" w:rsidRPr="00362270" w:rsidRDefault="0011191A" w:rsidP="0036227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169" w:type="dxa"/>
            <w:tcBorders>
              <w:top w:val="single" w:sz="4" w:space="0" w:color="auto"/>
            </w:tcBorders>
          </w:tcPr>
          <w:p w14:paraId="3AB19AB1" w14:textId="77777777" w:rsidR="0011191A" w:rsidRPr="00362270" w:rsidRDefault="0011191A" w:rsidP="00362270">
            <w:pPr>
              <w:rPr>
                <w:rFonts w:ascii="Times New Roman" w:hAnsi="Times New Roman" w:cs="Times New Roman"/>
              </w:rPr>
            </w:pPr>
          </w:p>
        </w:tc>
      </w:tr>
      <w:tr w:rsidR="0011191A" w:rsidRPr="00362270" w14:paraId="141FD9E7" w14:textId="77777777" w:rsidTr="00977F68">
        <w:tc>
          <w:tcPr>
            <w:tcW w:w="2158" w:type="dxa"/>
            <w:vAlign w:val="bottom"/>
          </w:tcPr>
          <w:p w14:paraId="6737A99D" w14:textId="77777777" w:rsidR="0011191A" w:rsidRPr="00362270" w:rsidRDefault="0011191A" w:rsidP="00362270">
            <w:pPr>
              <w:rPr>
                <w:rFonts w:ascii="Times New Roman" w:hAnsi="Times New Roman" w:cs="Times New Roman"/>
              </w:rPr>
            </w:pPr>
            <w:r w:rsidRPr="00362270">
              <w:rPr>
                <w:rFonts w:ascii="Times New Roman" w:hAnsi="Times New Roman" w:cs="Times New Roman"/>
              </w:rPr>
              <w:t xml:space="preserve">Male </w:t>
            </w:r>
          </w:p>
        </w:tc>
        <w:tc>
          <w:tcPr>
            <w:tcW w:w="2164" w:type="dxa"/>
            <w:vAlign w:val="center"/>
          </w:tcPr>
          <w:p w14:paraId="5D72E9B0" w14:textId="77777777" w:rsidR="0011191A" w:rsidRPr="00362270" w:rsidRDefault="0011191A" w:rsidP="00362270">
            <w:pPr>
              <w:rPr>
                <w:rFonts w:ascii="Times New Roman" w:hAnsi="Times New Roman" w:cs="Times New Roman"/>
              </w:rPr>
            </w:pPr>
            <w:r w:rsidRPr="0036227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,344/</w:t>
            </w:r>
            <w:r w:rsidRPr="00362270">
              <w:t xml:space="preserve"> </w:t>
            </w:r>
            <w:r w:rsidRPr="0036227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,488</w:t>
            </w:r>
          </w:p>
        </w:tc>
        <w:tc>
          <w:tcPr>
            <w:tcW w:w="2149" w:type="dxa"/>
            <w:vAlign w:val="center"/>
          </w:tcPr>
          <w:p w14:paraId="1C7BF63B" w14:textId="77777777" w:rsidR="0011191A" w:rsidRPr="00362270" w:rsidRDefault="0011191A" w:rsidP="00362270">
            <w:pPr>
              <w:rPr>
                <w:rFonts w:ascii="Times New Roman" w:hAnsi="Times New Roman" w:cs="Times New Roman"/>
              </w:rPr>
            </w:pPr>
            <w:r w:rsidRPr="00362270">
              <w:rPr>
                <w:rStyle w:val="normaltextrun"/>
                <w:rFonts w:ascii="Times New Roman" w:hAnsi="Times New Roman" w:cs="Times New Roman"/>
                <w:color w:val="000000"/>
                <w:sz w:val="20"/>
                <w:szCs w:val="20"/>
              </w:rPr>
              <w:t>1.01 (0.97 - 1.05) </w:t>
            </w:r>
            <w:r w:rsidRPr="00362270">
              <w:rPr>
                <w:rStyle w:val="eop"/>
                <w:rFonts w:ascii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169" w:type="dxa"/>
            <w:vAlign w:val="center"/>
          </w:tcPr>
          <w:p w14:paraId="5AA2017C" w14:textId="04097B9E" w:rsidR="0011191A" w:rsidRPr="00362270" w:rsidRDefault="004A61C9" w:rsidP="00362270">
            <w:pPr>
              <w:rPr>
                <w:rFonts w:ascii="Times New Roman" w:hAnsi="Times New Roman" w:cs="Times New Roman"/>
              </w:rPr>
            </w:pPr>
            <w:r w:rsidRPr="00362270">
              <w:rPr>
                <w:rFonts w:ascii="Times New Roman" w:hAnsi="Times New Roman" w:cs="Times New Roman"/>
              </w:rPr>
              <w:t>0.032</w:t>
            </w:r>
          </w:p>
        </w:tc>
      </w:tr>
      <w:tr w:rsidR="0011191A" w:rsidRPr="00362270" w14:paraId="728349A9" w14:textId="77777777" w:rsidTr="00977F68">
        <w:tc>
          <w:tcPr>
            <w:tcW w:w="2158" w:type="dxa"/>
            <w:vAlign w:val="bottom"/>
          </w:tcPr>
          <w:p w14:paraId="24F71CF4" w14:textId="77777777" w:rsidR="0011191A" w:rsidRPr="00362270" w:rsidRDefault="0011191A" w:rsidP="00362270">
            <w:pPr>
              <w:rPr>
                <w:rFonts w:ascii="Times New Roman" w:hAnsi="Times New Roman" w:cs="Times New Roman"/>
              </w:rPr>
            </w:pPr>
            <w:r w:rsidRPr="00362270">
              <w:rPr>
                <w:rFonts w:ascii="Times New Roman" w:hAnsi="Times New Roman" w:cs="Times New Roman"/>
              </w:rPr>
              <w:t xml:space="preserve">Female </w:t>
            </w:r>
          </w:p>
        </w:tc>
        <w:tc>
          <w:tcPr>
            <w:tcW w:w="2164" w:type="dxa"/>
            <w:vAlign w:val="center"/>
          </w:tcPr>
          <w:p w14:paraId="371E92A9" w14:textId="77777777" w:rsidR="0011191A" w:rsidRPr="00362270" w:rsidRDefault="0011191A" w:rsidP="00362270">
            <w:pPr>
              <w:rPr>
                <w:rFonts w:ascii="Times New Roman" w:hAnsi="Times New Roman" w:cs="Times New Roman"/>
              </w:rPr>
            </w:pPr>
            <w:r w:rsidRPr="0036227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,951/ 3,397</w:t>
            </w:r>
          </w:p>
        </w:tc>
        <w:tc>
          <w:tcPr>
            <w:tcW w:w="2149" w:type="dxa"/>
            <w:vAlign w:val="center"/>
          </w:tcPr>
          <w:p w14:paraId="2AED24F4" w14:textId="77777777" w:rsidR="0011191A" w:rsidRPr="00362270" w:rsidRDefault="0011191A" w:rsidP="00362270">
            <w:pPr>
              <w:rPr>
                <w:rFonts w:ascii="Times New Roman" w:hAnsi="Times New Roman" w:cs="Times New Roman"/>
              </w:rPr>
            </w:pPr>
            <w:r w:rsidRPr="00362270">
              <w:rPr>
                <w:rStyle w:val="normaltextrun"/>
                <w:rFonts w:ascii="Times New Roman" w:hAnsi="Times New Roman" w:cs="Times New Roman"/>
                <w:color w:val="000000"/>
                <w:sz w:val="20"/>
                <w:szCs w:val="20"/>
              </w:rPr>
              <w:t>1.07 (1.02 - 1.12) *</w:t>
            </w:r>
            <w:r w:rsidRPr="00362270">
              <w:rPr>
                <w:rStyle w:val="eop"/>
                <w:rFonts w:ascii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169" w:type="dxa"/>
            <w:vAlign w:val="center"/>
          </w:tcPr>
          <w:p w14:paraId="66AF6A06" w14:textId="77777777" w:rsidR="0011191A" w:rsidRPr="00362270" w:rsidRDefault="0011191A" w:rsidP="00362270">
            <w:pPr>
              <w:rPr>
                <w:rFonts w:ascii="Times New Roman" w:hAnsi="Times New Roman" w:cs="Times New Roman"/>
              </w:rPr>
            </w:pPr>
          </w:p>
        </w:tc>
      </w:tr>
      <w:tr w:rsidR="0011191A" w:rsidRPr="00362270" w14:paraId="428627D5" w14:textId="77777777" w:rsidTr="00977F68">
        <w:tc>
          <w:tcPr>
            <w:tcW w:w="2158" w:type="dxa"/>
          </w:tcPr>
          <w:p w14:paraId="31ADBE4C" w14:textId="77777777" w:rsidR="0011191A" w:rsidRPr="00362270" w:rsidRDefault="0011191A" w:rsidP="00362270">
            <w:pPr>
              <w:rPr>
                <w:rFonts w:ascii="Times New Roman" w:hAnsi="Times New Roman" w:cs="Times New Roman"/>
                <w:b/>
                <w:bCs/>
              </w:rPr>
            </w:pPr>
            <w:proofErr w:type="spellStart"/>
            <w:r w:rsidRPr="00362270">
              <w:rPr>
                <w:rFonts w:ascii="Times New Roman" w:hAnsi="Times New Roman" w:cs="Times New Roman"/>
                <w:b/>
                <w:bCs/>
              </w:rPr>
              <w:t>WHtR</w:t>
            </w:r>
            <w:proofErr w:type="spellEnd"/>
          </w:p>
        </w:tc>
        <w:tc>
          <w:tcPr>
            <w:tcW w:w="2164" w:type="dxa"/>
          </w:tcPr>
          <w:p w14:paraId="716A44A5" w14:textId="77777777" w:rsidR="0011191A" w:rsidRPr="00362270" w:rsidRDefault="0011191A" w:rsidP="0036227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149" w:type="dxa"/>
          </w:tcPr>
          <w:p w14:paraId="14D86262" w14:textId="77777777" w:rsidR="0011191A" w:rsidRPr="00362270" w:rsidRDefault="0011191A" w:rsidP="00362270">
            <w:pPr>
              <w:rPr>
                <w:rFonts w:ascii="Times New Roman" w:hAnsi="Times New Roman" w:cs="Times New Roman"/>
              </w:rPr>
            </w:pPr>
            <w:r w:rsidRPr="00362270">
              <w:rPr>
                <w:rStyle w:val="eop"/>
                <w:rFonts w:ascii="Times New Roman" w:hAnsi="Times New Roman" w:cs="Times New Roman"/>
              </w:rPr>
              <w:t> </w:t>
            </w:r>
          </w:p>
        </w:tc>
        <w:tc>
          <w:tcPr>
            <w:tcW w:w="2169" w:type="dxa"/>
          </w:tcPr>
          <w:p w14:paraId="4C430791" w14:textId="77777777" w:rsidR="0011191A" w:rsidRPr="00362270" w:rsidRDefault="0011191A" w:rsidP="00362270">
            <w:pPr>
              <w:rPr>
                <w:rFonts w:ascii="Times New Roman" w:hAnsi="Times New Roman" w:cs="Times New Roman"/>
              </w:rPr>
            </w:pPr>
          </w:p>
        </w:tc>
      </w:tr>
      <w:tr w:rsidR="0011191A" w:rsidRPr="00362270" w14:paraId="46BDF4B2" w14:textId="77777777" w:rsidTr="00977F68">
        <w:tc>
          <w:tcPr>
            <w:tcW w:w="2158" w:type="dxa"/>
            <w:vAlign w:val="bottom"/>
          </w:tcPr>
          <w:p w14:paraId="2FB2EE45" w14:textId="77777777" w:rsidR="0011191A" w:rsidRPr="00362270" w:rsidRDefault="0011191A" w:rsidP="00362270">
            <w:pPr>
              <w:rPr>
                <w:rFonts w:ascii="Times New Roman" w:hAnsi="Times New Roman" w:cs="Times New Roman"/>
              </w:rPr>
            </w:pPr>
            <w:r w:rsidRPr="00362270">
              <w:rPr>
                <w:rFonts w:ascii="Times New Roman" w:hAnsi="Times New Roman" w:cs="Times New Roman"/>
              </w:rPr>
              <w:t xml:space="preserve">Male </w:t>
            </w:r>
          </w:p>
        </w:tc>
        <w:tc>
          <w:tcPr>
            <w:tcW w:w="2164" w:type="dxa"/>
            <w:vAlign w:val="center"/>
          </w:tcPr>
          <w:p w14:paraId="7E6BA960" w14:textId="77777777" w:rsidR="0011191A" w:rsidRPr="00362270" w:rsidRDefault="0011191A" w:rsidP="00362270">
            <w:pPr>
              <w:rPr>
                <w:rFonts w:ascii="Times New Roman" w:hAnsi="Times New Roman" w:cs="Times New Roman"/>
              </w:rPr>
            </w:pPr>
            <w:r w:rsidRPr="0036227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,344/</w:t>
            </w:r>
            <w:r w:rsidRPr="00362270">
              <w:t xml:space="preserve"> </w:t>
            </w:r>
            <w:r w:rsidRPr="0036227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,488</w:t>
            </w:r>
          </w:p>
        </w:tc>
        <w:tc>
          <w:tcPr>
            <w:tcW w:w="2149" w:type="dxa"/>
            <w:vAlign w:val="center"/>
          </w:tcPr>
          <w:p w14:paraId="034DBFB0" w14:textId="2C2A2CD6" w:rsidR="0011191A" w:rsidRPr="00362270" w:rsidRDefault="0011191A" w:rsidP="00362270">
            <w:pPr>
              <w:rPr>
                <w:rFonts w:ascii="Times New Roman" w:hAnsi="Times New Roman" w:cs="Times New Roman"/>
              </w:rPr>
            </w:pPr>
            <w:r w:rsidRPr="00362270">
              <w:rPr>
                <w:rStyle w:val="normaltextrun"/>
                <w:rFonts w:ascii="Times New Roman" w:hAnsi="Times New Roman" w:cs="Times New Roman"/>
                <w:color w:val="000000"/>
                <w:sz w:val="20"/>
                <w:szCs w:val="20"/>
              </w:rPr>
              <w:t>1.02 (0.98 – 1.0</w:t>
            </w:r>
            <w:r w:rsidR="004A61C9" w:rsidRPr="00362270">
              <w:rPr>
                <w:rStyle w:val="normaltextrun"/>
                <w:rFonts w:ascii="Times New Roman" w:hAnsi="Times New Roman" w:cs="Times New Roman"/>
                <w:color w:val="000000"/>
                <w:sz w:val="20"/>
                <w:szCs w:val="20"/>
              </w:rPr>
              <w:t>6</w:t>
            </w:r>
            <w:r w:rsidRPr="00362270">
              <w:rPr>
                <w:rStyle w:val="normaltextrun"/>
                <w:rFonts w:ascii="Times New Roman" w:hAnsi="Times New Roman" w:cs="Times New Roman"/>
                <w:color w:val="000000"/>
                <w:sz w:val="20"/>
                <w:szCs w:val="20"/>
              </w:rPr>
              <w:t>) </w:t>
            </w:r>
            <w:r w:rsidRPr="00362270">
              <w:rPr>
                <w:rStyle w:val="eop"/>
                <w:rFonts w:ascii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169" w:type="dxa"/>
            <w:vAlign w:val="center"/>
          </w:tcPr>
          <w:p w14:paraId="58BF877F" w14:textId="029B083E" w:rsidR="0011191A" w:rsidRPr="00362270" w:rsidRDefault="004A61C9" w:rsidP="00362270">
            <w:pPr>
              <w:rPr>
                <w:rFonts w:ascii="Times New Roman" w:hAnsi="Times New Roman" w:cs="Times New Roman"/>
              </w:rPr>
            </w:pPr>
            <w:r w:rsidRPr="00362270">
              <w:rPr>
                <w:rFonts w:ascii="Times New Roman" w:hAnsi="Times New Roman" w:cs="Times New Roman"/>
              </w:rPr>
              <w:t>0.082</w:t>
            </w:r>
          </w:p>
        </w:tc>
      </w:tr>
      <w:tr w:rsidR="0011191A" w:rsidRPr="00362270" w14:paraId="77530943" w14:textId="77777777" w:rsidTr="00977F68">
        <w:tc>
          <w:tcPr>
            <w:tcW w:w="2158" w:type="dxa"/>
            <w:vAlign w:val="bottom"/>
          </w:tcPr>
          <w:p w14:paraId="00612E2E" w14:textId="77777777" w:rsidR="0011191A" w:rsidRPr="00362270" w:rsidRDefault="0011191A" w:rsidP="00362270">
            <w:pPr>
              <w:rPr>
                <w:rFonts w:ascii="Times New Roman" w:hAnsi="Times New Roman" w:cs="Times New Roman"/>
              </w:rPr>
            </w:pPr>
            <w:r w:rsidRPr="00362270">
              <w:rPr>
                <w:rFonts w:ascii="Times New Roman" w:hAnsi="Times New Roman" w:cs="Times New Roman"/>
              </w:rPr>
              <w:t xml:space="preserve">Female </w:t>
            </w:r>
          </w:p>
        </w:tc>
        <w:tc>
          <w:tcPr>
            <w:tcW w:w="2164" w:type="dxa"/>
            <w:vAlign w:val="center"/>
          </w:tcPr>
          <w:p w14:paraId="2B354233" w14:textId="77777777" w:rsidR="0011191A" w:rsidRPr="00362270" w:rsidRDefault="0011191A" w:rsidP="00362270">
            <w:pPr>
              <w:rPr>
                <w:rFonts w:ascii="Times New Roman" w:hAnsi="Times New Roman" w:cs="Times New Roman"/>
              </w:rPr>
            </w:pPr>
            <w:r w:rsidRPr="0036227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,951/ 3,397</w:t>
            </w:r>
          </w:p>
        </w:tc>
        <w:tc>
          <w:tcPr>
            <w:tcW w:w="2149" w:type="dxa"/>
            <w:vAlign w:val="center"/>
          </w:tcPr>
          <w:p w14:paraId="35396DCE" w14:textId="54B2C2A1" w:rsidR="0011191A" w:rsidRPr="00362270" w:rsidRDefault="0011191A" w:rsidP="00362270">
            <w:pPr>
              <w:rPr>
                <w:rFonts w:ascii="Times New Roman" w:hAnsi="Times New Roman" w:cs="Times New Roman"/>
              </w:rPr>
            </w:pPr>
            <w:r w:rsidRPr="00362270">
              <w:rPr>
                <w:rStyle w:val="normaltextrun"/>
                <w:rFonts w:ascii="Times New Roman" w:hAnsi="Times New Roman" w:cs="Times New Roman"/>
                <w:color w:val="000000"/>
                <w:sz w:val="20"/>
                <w:szCs w:val="20"/>
              </w:rPr>
              <w:t>1.07 (1.0</w:t>
            </w:r>
            <w:r w:rsidR="004A61C9" w:rsidRPr="00362270">
              <w:rPr>
                <w:rStyle w:val="normaltextrun"/>
                <w:rFonts w:ascii="Times New Roman" w:hAnsi="Times New Roman" w:cs="Times New Roman"/>
                <w:color w:val="000000"/>
                <w:sz w:val="20"/>
                <w:szCs w:val="20"/>
              </w:rPr>
              <w:t>2</w:t>
            </w:r>
            <w:r w:rsidRPr="00362270">
              <w:rPr>
                <w:rStyle w:val="normaltextrun"/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- 1.1</w:t>
            </w:r>
            <w:r w:rsidR="004A61C9" w:rsidRPr="00362270">
              <w:rPr>
                <w:rStyle w:val="normaltextrun"/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  <w:r w:rsidRPr="00362270">
              <w:rPr>
                <w:rStyle w:val="normaltextrun"/>
                <w:rFonts w:ascii="Times New Roman" w:hAnsi="Times New Roman" w:cs="Times New Roman"/>
                <w:color w:val="000000"/>
                <w:sz w:val="20"/>
                <w:szCs w:val="20"/>
              </w:rPr>
              <w:t>) **</w:t>
            </w:r>
            <w:r w:rsidRPr="00362270">
              <w:rPr>
                <w:rStyle w:val="eop"/>
                <w:rFonts w:ascii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169" w:type="dxa"/>
            <w:vAlign w:val="center"/>
          </w:tcPr>
          <w:p w14:paraId="77364070" w14:textId="77777777" w:rsidR="0011191A" w:rsidRPr="00362270" w:rsidRDefault="0011191A" w:rsidP="00362270">
            <w:pPr>
              <w:rPr>
                <w:rFonts w:ascii="Times New Roman" w:hAnsi="Times New Roman" w:cs="Times New Roman"/>
              </w:rPr>
            </w:pPr>
          </w:p>
        </w:tc>
      </w:tr>
      <w:tr w:rsidR="0011191A" w:rsidRPr="00362270" w14:paraId="2C063ED2" w14:textId="77777777" w:rsidTr="00977F68">
        <w:tc>
          <w:tcPr>
            <w:tcW w:w="2158" w:type="dxa"/>
          </w:tcPr>
          <w:p w14:paraId="479743DA" w14:textId="77777777" w:rsidR="0011191A" w:rsidRPr="00362270" w:rsidRDefault="0011191A" w:rsidP="00362270">
            <w:pPr>
              <w:rPr>
                <w:rFonts w:ascii="Times New Roman" w:hAnsi="Times New Roman" w:cs="Times New Roman"/>
                <w:b/>
                <w:bCs/>
              </w:rPr>
            </w:pPr>
            <w:r w:rsidRPr="00362270">
              <w:rPr>
                <w:rFonts w:ascii="Times New Roman" w:hAnsi="Times New Roman" w:cs="Times New Roman"/>
                <w:b/>
                <w:bCs/>
              </w:rPr>
              <w:t>BMI, kg/m</w:t>
            </w:r>
            <w:r w:rsidRPr="00362270">
              <w:rPr>
                <w:rFonts w:ascii="Times New Roman" w:hAnsi="Times New Roman" w:cs="Times New Roman"/>
                <w:b/>
                <w:bCs/>
                <w:vertAlign w:val="superscript"/>
              </w:rPr>
              <w:t xml:space="preserve">2 </w:t>
            </w:r>
          </w:p>
        </w:tc>
        <w:tc>
          <w:tcPr>
            <w:tcW w:w="2164" w:type="dxa"/>
          </w:tcPr>
          <w:p w14:paraId="1112ED6C" w14:textId="77777777" w:rsidR="0011191A" w:rsidRPr="00362270" w:rsidRDefault="0011191A" w:rsidP="0036227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149" w:type="dxa"/>
          </w:tcPr>
          <w:p w14:paraId="1E2AF8F1" w14:textId="77777777" w:rsidR="0011191A" w:rsidRPr="00362270" w:rsidRDefault="0011191A" w:rsidP="00362270">
            <w:pPr>
              <w:rPr>
                <w:rFonts w:ascii="Times New Roman" w:hAnsi="Times New Roman" w:cs="Times New Roman"/>
              </w:rPr>
            </w:pPr>
            <w:r w:rsidRPr="00362270">
              <w:rPr>
                <w:rStyle w:val="eop"/>
                <w:rFonts w:ascii="Times New Roman" w:hAnsi="Times New Roman" w:cs="Times New Roman"/>
              </w:rPr>
              <w:t> </w:t>
            </w:r>
          </w:p>
        </w:tc>
        <w:tc>
          <w:tcPr>
            <w:tcW w:w="2169" w:type="dxa"/>
          </w:tcPr>
          <w:p w14:paraId="719CEB92" w14:textId="77777777" w:rsidR="0011191A" w:rsidRPr="00362270" w:rsidRDefault="0011191A" w:rsidP="00362270">
            <w:pPr>
              <w:rPr>
                <w:rFonts w:ascii="Times New Roman" w:hAnsi="Times New Roman" w:cs="Times New Roman"/>
              </w:rPr>
            </w:pPr>
          </w:p>
        </w:tc>
      </w:tr>
      <w:tr w:rsidR="0011191A" w:rsidRPr="00362270" w14:paraId="3EE2DF0D" w14:textId="77777777" w:rsidTr="00977F68">
        <w:tc>
          <w:tcPr>
            <w:tcW w:w="2158" w:type="dxa"/>
            <w:vAlign w:val="bottom"/>
          </w:tcPr>
          <w:p w14:paraId="06A4BEA8" w14:textId="77777777" w:rsidR="0011191A" w:rsidRPr="00362270" w:rsidRDefault="0011191A" w:rsidP="00362270">
            <w:pPr>
              <w:rPr>
                <w:rFonts w:ascii="Times New Roman" w:hAnsi="Times New Roman" w:cs="Times New Roman"/>
              </w:rPr>
            </w:pPr>
            <w:r w:rsidRPr="00362270">
              <w:rPr>
                <w:rFonts w:ascii="Times New Roman" w:hAnsi="Times New Roman" w:cs="Times New Roman"/>
              </w:rPr>
              <w:t xml:space="preserve">Male </w:t>
            </w:r>
          </w:p>
        </w:tc>
        <w:tc>
          <w:tcPr>
            <w:tcW w:w="2164" w:type="dxa"/>
            <w:vAlign w:val="center"/>
          </w:tcPr>
          <w:p w14:paraId="7932E7A1" w14:textId="77777777" w:rsidR="0011191A" w:rsidRPr="00362270" w:rsidRDefault="0011191A" w:rsidP="00362270">
            <w:pPr>
              <w:rPr>
                <w:rFonts w:ascii="Times New Roman" w:hAnsi="Times New Roman" w:cs="Times New Roman"/>
              </w:rPr>
            </w:pPr>
            <w:r w:rsidRPr="0036227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,344/</w:t>
            </w:r>
            <w:r w:rsidRPr="00362270">
              <w:t xml:space="preserve"> </w:t>
            </w:r>
            <w:r w:rsidRPr="0036227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,488</w:t>
            </w:r>
          </w:p>
        </w:tc>
        <w:tc>
          <w:tcPr>
            <w:tcW w:w="2149" w:type="dxa"/>
            <w:vAlign w:val="center"/>
          </w:tcPr>
          <w:p w14:paraId="30ECF8F6" w14:textId="6341E5BD" w:rsidR="0011191A" w:rsidRPr="00362270" w:rsidRDefault="0011191A" w:rsidP="00362270">
            <w:pPr>
              <w:rPr>
                <w:rFonts w:ascii="Times New Roman" w:hAnsi="Times New Roman" w:cs="Times New Roman"/>
              </w:rPr>
            </w:pPr>
            <w:r w:rsidRPr="00362270">
              <w:rPr>
                <w:rStyle w:val="normaltextrun"/>
                <w:rFonts w:ascii="Times New Roman" w:hAnsi="Times New Roman" w:cs="Times New Roman"/>
                <w:color w:val="000000"/>
                <w:sz w:val="20"/>
                <w:szCs w:val="20"/>
              </w:rPr>
              <w:t>1.0</w:t>
            </w:r>
            <w:r w:rsidR="00D15701" w:rsidRPr="00362270">
              <w:rPr>
                <w:rStyle w:val="normaltextrun"/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  <w:r w:rsidRPr="00362270">
              <w:rPr>
                <w:rStyle w:val="normaltextrun"/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(0.97 – 1.0</w:t>
            </w:r>
            <w:r w:rsidR="00D15701" w:rsidRPr="00362270">
              <w:rPr>
                <w:rStyle w:val="normaltextrun"/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  <w:r w:rsidRPr="00362270">
              <w:rPr>
                <w:rStyle w:val="normaltextrun"/>
                <w:rFonts w:ascii="Times New Roman" w:hAnsi="Times New Roman" w:cs="Times New Roman"/>
                <w:color w:val="000000"/>
                <w:sz w:val="20"/>
                <w:szCs w:val="20"/>
              </w:rPr>
              <w:t>) </w:t>
            </w:r>
            <w:r w:rsidRPr="00362270">
              <w:rPr>
                <w:rStyle w:val="eop"/>
                <w:rFonts w:ascii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169" w:type="dxa"/>
            <w:vAlign w:val="center"/>
          </w:tcPr>
          <w:p w14:paraId="0E17B762" w14:textId="4E326D4A" w:rsidR="0011191A" w:rsidRPr="00362270" w:rsidRDefault="00EE3C53" w:rsidP="00362270">
            <w:pPr>
              <w:rPr>
                <w:rFonts w:ascii="Times New Roman" w:hAnsi="Times New Roman" w:cs="Times New Roman"/>
              </w:rPr>
            </w:pPr>
            <w:r w:rsidRPr="0036227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  <w:r w:rsidR="004A61C9" w:rsidRPr="0036227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</w:tr>
      <w:tr w:rsidR="0011191A" w:rsidRPr="00362270" w14:paraId="6343A34D" w14:textId="77777777" w:rsidTr="00977F68">
        <w:tc>
          <w:tcPr>
            <w:tcW w:w="2158" w:type="dxa"/>
            <w:tcBorders>
              <w:bottom w:val="single" w:sz="4" w:space="0" w:color="auto"/>
            </w:tcBorders>
            <w:vAlign w:val="bottom"/>
          </w:tcPr>
          <w:p w14:paraId="2093D542" w14:textId="77777777" w:rsidR="0011191A" w:rsidRPr="00362270" w:rsidRDefault="0011191A" w:rsidP="00362270">
            <w:pPr>
              <w:rPr>
                <w:rFonts w:ascii="Times New Roman" w:hAnsi="Times New Roman" w:cs="Times New Roman"/>
              </w:rPr>
            </w:pPr>
            <w:r w:rsidRPr="00362270">
              <w:rPr>
                <w:rFonts w:ascii="Times New Roman" w:hAnsi="Times New Roman" w:cs="Times New Roman"/>
              </w:rPr>
              <w:t xml:space="preserve">Female </w:t>
            </w:r>
          </w:p>
        </w:tc>
        <w:tc>
          <w:tcPr>
            <w:tcW w:w="2164" w:type="dxa"/>
            <w:tcBorders>
              <w:bottom w:val="single" w:sz="4" w:space="0" w:color="auto"/>
            </w:tcBorders>
            <w:vAlign w:val="center"/>
          </w:tcPr>
          <w:p w14:paraId="62690F27" w14:textId="77777777" w:rsidR="0011191A" w:rsidRPr="00362270" w:rsidRDefault="0011191A" w:rsidP="00362270">
            <w:pPr>
              <w:rPr>
                <w:rFonts w:ascii="Times New Roman" w:hAnsi="Times New Roman" w:cs="Times New Roman"/>
              </w:rPr>
            </w:pPr>
            <w:r w:rsidRPr="0036227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,951/ 3,397</w:t>
            </w:r>
          </w:p>
        </w:tc>
        <w:tc>
          <w:tcPr>
            <w:tcW w:w="2149" w:type="dxa"/>
            <w:tcBorders>
              <w:bottom w:val="single" w:sz="4" w:space="0" w:color="auto"/>
            </w:tcBorders>
            <w:vAlign w:val="center"/>
          </w:tcPr>
          <w:p w14:paraId="737744A0" w14:textId="27E7AC7C" w:rsidR="0011191A" w:rsidRPr="00362270" w:rsidRDefault="0011191A" w:rsidP="00362270">
            <w:pPr>
              <w:rPr>
                <w:rFonts w:ascii="Times New Roman" w:hAnsi="Times New Roman" w:cs="Times New Roman"/>
              </w:rPr>
            </w:pPr>
            <w:r w:rsidRPr="00362270">
              <w:rPr>
                <w:rStyle w:val="normaltextrun"/>
                <w:rFonts w:ascii="Times New Roman" w:hAnsi="Times New Roman" w:cs="Times New Roman"/>
                <w:color w:val="000000"/>
                <w:sz w:val="20"/>
                <w:szCs w:val="20"/>
              </w:rPr>
              <w:t>1.0</w:t>
            </w:r>
            <w:r w:rsidR="004A61C9" w:rsidRPr="00362270">
              <w:rPr>
                <w:rStyle w:val="normaltextrun"/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  <w:r w:rsidRPr="00362270">
              <w:rPr>
                <w:rStyle w:val="normaltextrun"/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(1.0</w:t>
            </w:r>
            <w:r w:rsidR="004A61C9" w:rsidRPr="00362270">
              <w:rPr>
                <w:rStyle w:val="normaltextrun"/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  <w:r w:rsidRPr="00362270">
              <w:rPr>
                <w:rStyle w:val="normaltextrun"/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- 1.1</w:t>
            </w:r>
            <w:r w:rsidR="004A61C9" w:rsidRPr="00362270">
              <w:rPr>
                <w:rStyle w:val="normaltextrun"/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  <w:r w:rsidRPr="00362270">
              <w:rPr>
                <w:rStyle w:val="normaltextrun"/>
                <w:rFonts w:ascii="Times New Roman" w:hAnsi="Times New Roman" w:cs="Times New Roman"/>
                <w:color w:val="000000"/>
                <w:sz w:val="20"/>
                <w:szCs w:val="20"/>
              </w:rPr>
              <w:t>) *</w:t>
            </w:r>
            <w:r w:rsidRPr="00362270">
              <w:rPr>
                <w:rStyle w:val="eop"/>
                <w:rFonts w:ascii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169" w:type="dxa"/>
            <w:tcBorders>
              <w:bottom w:val="single" w:sz="4" w:space="0" w:color="auto"/>
            </w:tcBorders>
            <w:vAlign w:val="center"/>
          </w:tcPr>
          <w:p w14:paraId="419098D3" w14:textId="77777777" w:rsidR="0011191A" w:rsidRPr="00362270" w:rsidRDefault="0011191A" w:rsidP="00362270">
            <w:pPr>
              <w:rPr>
                <w:rFonts w:ascii="Times New Roman" w:hAnsi="Times New Roman" w:cs="Times New Roman"/>
              </w:rPr>
            </w:pPr>
          </w:p>
        </w:tc>
      </w:tr>
      <w:tr w:rsidR="0011191A" w:rsidRPr="00362270" w14:paraId="12E0590D" w14:textId="77777777" w:rsidTr="00977F68">
        <w:tc>
          <w:tcPr>
            <w:tcW w:w="8640" w:type="dxa"/>
            <w:gridSpan w:val="4"/>
            <w:tcBorders>
              <w:top w:val="single" w:sz="4" w:space="0" w:color="auto"/>
            </w:tcBorders>
            <w:vAlign w:val="bottom"/>
          </w:tcPr>
          <w:p w14:paraId="34DCBA35" w14:textId="21491927" w:rsidR="0011191A" w:rsidRPr="00362270" w:rsidRDefault="0011191A" w:rsidP="00362270">
            <w:pPr>
              <w:rPr>
                <w:rFonts w:ascii="Times New Roman" w:eastAsia="SourceSansPro-Regular" w:hAnsi="Times New Roman" w:cs="Times New Roman"/>
              </w:rPr>
            </w:pPr>
            <w:r w:rsidRPr="00362270">
              <w:rPr>
                <w:rFonts w:ascii="Times New Roman" w:eastAsia="SourceSansPro-Regular" w:hAnsi="Times New Roman" w:cs="Times New Roman"/>
              </w:rPr>
              <w:t xml:space="preserve">Each stratification was adjusted </w:t>
            </w:r>
            <w:r w:rsidRPr="00362270">
              <w:rPr>
                <w:rFonts w:eastAsia="Times New Roman" w:cs="Times New Roman"/>
                <w:color w:val="000000"/>
                <w:lang w:val="en-GB"/>
              </w:rPr>
              <w:t>for baseline age, race, BP vs lipid (BP treatment and lipid treatment), duration of diabetes systolic BP, HbA1c, eGFR, UACR, CVD history, high-density lipoprotein and low-density lipoprotein</w:t>
            </w:r>
            <w:r w:rsidRPr="00362270">
              <w:rPr>
                <w:rFonts w:ascii="Times New Roman" w:eastAsia="SourceSansPro-Regular" w:hAnsi="Times New Roman" w:cs="Times New Roman"/>
              </w:rPr>
              <w:t xml:space="preserve"> except for the stratification factor itself. Note: CI = confidence interval, HR = hazard ratio, WC = waist circumference </w:t>
            </w:r>
            <w:proofErr w:type="spellStart"/>
            <w:r w:rsidRPr="00362270">
              <w:rPr>
                <w:rFonts w:ascii="Times New Roman" w:eastAsia="SourceSansPro-Regular" w:hAnsi="Times New Roman" w:cs="Times New Roman"/>
              </w:rPr>
              <w:t>WHtR</w:t>
            </w:r>
            <w:proofErr w:type="spellEnd"/>
            <w:r w:rsidRPr="00362270">
              <w:rPr>
                <w:rFonts w:ascii="Times New Roman" w:eastAsia="SourceSansPro-Regular" w:hAnsi="Times New Roman" w:cs="Times New Roman"/>
              </w:rPr>
              <w:t xml:space="preserve"> = waist-to-height ratio, BMI = body mass index</w:t>
            </w:r>
            <w:r w:rsidRPr="00362270">
              <w:rPr>
                <w:rFonts w:ascii="Times New Roman" w:eastAsia="SourceSansPro-Regular" w:hAnsi="Times New Roman" w:cs="Times New Roman"/>
              </w:rPr>
              <w:br/>
            </w:r>
            <w:r w:rsidRPr="00362270">
              <w:rPr>
                <w:rFonts w:ascii="Times New Roman" w:eastAsia="Times New Roman" w:hAnsi="Times New Roman" w:cs="Times New Roman"/>
                <w:i/>
                <w:lang w:eastAsia="en-GB"/>
              </w:rPr>
              <w:t>p</w:t>
            </w:r>
            <w:r w:rsidRPr="00362270">
              <w:rPr>
                <w:rFonts w:ascii="Times New Roman" w:eastAsia="Times New Roman" w:hAnsi="Times New Roman" w:cs="Times New Roman"/>
                <w:lang w:eastAsia="en-GB"/>
              </w:rPr>
              <w:t>-value notation: *: p&lt;0.05. **: p&lt;0.01. ***: p&lt;0.001</w:t>
            </w:r>
          </w:p>
        </w:tc>
      </w:tr>
    </w:tbl>
    <w:p w14:paraId="4AF2341A" w14:textId="4B098C4B" w:rsidR="00641404" w:rsidRPr="00362270" w:rsidRDefault="00641404" w:rsidP="00362270">
      <w:pPr>
        <w:rPr>
          <w:rFonts w:ascii="Times New Roman" w:eastAsia="SourceSansPro-Regular" w:hAnsi="Times New Roman" w:cs="Times New Roman"/>
        </w:rPr>
      </w:pPr>
    </w:p>
    <w:p w14:paraId="53056EC6" w14:textId="12779399" w:rsidR="00F61769" w:rsidRPr="00362270" w:rsidRDefault="00F61769" w:rsidP="00362270">
      <w:pPr>
        <w:rPr>
          <w:rFonts w:ascii="Times New Roman" w:eastAsia="SourceSansPro-Regular" w:hAnsi="Times New Roman" w:cs="Times New Roman"/>
        </w:rPr>
      </w:pPr>
    </w:p>
    <w:p w14:paraId="10661D1E" w14:textId="3877B4C8" w:rsidR="00F61769" w:rsidRPr="00362270" w:rsidRDefault="00F61769" w:rsidP="00362270">
      <w:pPr>
        <w:rPr>
          <w:rFonts w:ascii="Times New Roman" w:eastAsia="SourceSansPro-Regular" w:hAnsi="Times New Roman" w:cs="Times New Roman"/>
        </w:rPr>
      </w:pPr>
    </w:p>
    <w:p w14:paraId="635F2EED" w14:textId="559824DF" w:rsidR="00F61769" w:rsidRPr="00362270" w:rsidRDefault="00F61769" w:rsidP="00362270">
      <w:pPr>
        <w:rPr>
          <w:rFonts w:ascii="Times New Roman" w:eastAsia="SourceSansPro-Regular" w:hAnsi="Times New Roman" w:cs="Times New Roman"/>
        </w:rPr>
      </w:pPr>
    </w:p>
    <w:p w14:paraId="3350625A" w14:textId="37D54903" w:rsidR="000511AC" w:rsidRPr="00362270" w:rsidRDefault="000511AC" w:rsidP="00362270">
      <w:pPr>
        <w:spacing w:after="0" w:line="240" w:lineRule="auto"/>
        <w:rPr>
          <w:rFonts w:ascii="Times New Roman" w:eastAsia="Times New Roman" w:hAnsi="Times New Roman" w:cs="Times New Roman"/>
          <w:lang w:eastAsia="en-GB"/>
        </w:rPr>
        <w:sectPr w:rsidR="000511AC" w:rsidRPr="00362270" w:rsidSect="00301D01">
          <w:pgSz w:w="12240" w:h="15840"/>
          <w:pgMar w:top="1440" w:right="1800" w:bottom="1440" w:left="1800" w:header="708" w:footer="708" w:gutter="0"/>
          <w:cols w:space="708"/>
          <w:docGrid w:linePitch="360"/>
        </w:sectPr>
      </w:pPr>
    </w:p>
    <w:p w14:paraId="317920EC" w14:textId="0D1E7E9D" w:rsidR="000511AC" w:rsidRPr="00362270" w:rsidRDefault="000511AC" w:rsidP="00362270">
      <w:pPr>
        <w:rPr>
          <w:rFonts w:ascii="Times New Roman" w:hAnsi="Times New Roman" w:cs="Times New Roman"/>
        </w:rPr>
      </w:pPr>
      <w:r w:rsidRPr="00362270">
        <w:rPr>
          <w:rFonts w:ascii="Times New Roman" w:hAnsi="Times New Roman" w:cs="Times New Roman"/>
          <w:b/>
        </w:rPr>
        <w:lastRenderedPageBreak/>
        <w:t xml:space="preserve">Supplementary Table </w:t>
      </w:r>
      <w:r w:rsidR="00357831" w:rsidRPr="00362270">
        <w:rPr>
          <w:rFonts w:ascii="Times New Roman" w:hAnsi="Times New Roman" w:cs="Times New Roman"/>
          <w:b/>
        </w:rPr>
        <w:t>3</w:t>
      </w:r>
      <w:r w:rsidRPr="00362270">
        <w:rPr>
          <w:rFonts w:ascii="Times New Roman" w:hAnsi="Times New Roman" w:cs="Times New Roman"/>
        </w:rPr>
        <w:t xml:space="preserve"> Characteristics of study participants according to quartiles of WC </w:t>
      </w:r>
    </w:p>
    <w:tbl>
      <w:tblPr>
        <w:tblW w:w="12450" w:type="dxa"/>
        <w:tblInd w:w="108" w:type="dxa"/>
        <w:tblLook w:val="04A0" w:firstRow="1" w:lastRow="0" w:firstColumn="1" w:lastColumn="0" w:noHBand="0" w:noVBand="1"/>
      </w:tblPr>
      <w:tblGrid>
        <w:gridCol w:w="2302"/>
        <w:gridCol w:w="1559"/>
        <w:gridCol w:w="1701"/>
        <w:gridCol w:w="1560"/>
        <w:gridCol w:w="2268"/>
        <w:gridCol w:w="1920"/>
        <w:gridCol w:w="1140"/>
      </w:tblGrid>
      <w:tr w:rsidR="000511AC" w:rsidRPr="00362270" w14:paraId="45FB5488" w14:textId="77777777" w:rsidTr="0040027B">
        <w:trPr>
          <w:trHeight w:val="288"/>
        </w:trPr>
        <w:tc>
          <w:tcPr>
            <w:tcW w:w="230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EF0B94E" w14:textId="1AA9AFFA" w:rsidR="000511AC" w:rsidRPr="00362270" w:rsidRDefault="00564E7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hAnsi="Times New Roman" w:cs="Times New Roman"/>
                <w:sz w:val="18"/>
                <w:szCs w:val="18"/>
              </w:rPr>
              <w:t>Characteristics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401A852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Total (n=8887)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EA33A78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Q1 (n=2249)</w:t>
            </w:r>
          </w:p>
        </w:tc>
        <w:tc>
          <w:tcPr>
            <w:tcW w:w="15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706B78E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Q2 (n=2469)</w:t>
            </w: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7BC91A3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Q3 (n=1956)</w:t>
            </w:r>
          </w:p>
        </w:tc>
        <w:tc>
          <w:tcPr>
            <w:tcW w:w="19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82BE5E5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Q4 (n=2213)</w:t>
            </w:r>
          </w:p>
        </w:tc>
        <w:tc>
          <w:tcPr>
            <w:tcW w:w="11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71F4734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p-value</w:t>
            </w:r>
          </w:p>
        </w:tc>
      </w:tr>
      <w:tr w:rsidR="000511AC" w:rsidRPr="00362270" w14:paraId="08BAF86C" w14:textId="77777777" w:rsidTr="0040027B">
        <w:trPr>
          <w:trHeight w:val="288"/>
        </w:trPr>
        <w:tc>
          <w:tcPr>
            <w:tcW w:w="23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E6B98D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 xml:space="preserve">Age, </w:t>
            </w:r>
            <w:proofErr w:type="spellStart"/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yrs</w:t>
            </w:r>
            <w:proofErr w:type="spellEnd"/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692F64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62 (57.7, 67.1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4BC8A6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62.4 (57.9, 68)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5D606B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62.4 (57.9, 67.7)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48DA17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62 (57.8, 67.1)</w:t>
            </w:r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E36970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61.3 (57.4, 65.6)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50D9AA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&lt;0.001</w:t>
            </w: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vertAlign w:val="superscript"/>
                <w:lang w:eastAsia="en-GB"/>
              </w:rPr>
              <w:t xml:space="preserve"> Ψ</w:t>
            </w:r>
          </w:p>
        </w:tc>
      </w:tr>
      <w:tr w:rsidR="000511AC" w:rsidRPr="00362270" w14:paraId="48E1F476" w14:textId="77777777" w:rsidTr="0040027B">
        <w:trPr>
          <w:trHeight w:val="288"/>
        </w:trPr>
        <w:tc>
          <w:tcPr>
            <w:tcW w:w="23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D8FA6A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/>
              </w:rPr>
              <w:t>Gender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0B6A4F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FA1C36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191059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94D9CE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74ABDE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F2638E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&lt;0.001</w:t>
            </w:r>
          </w:p>
        </w:tc>
      </w:tr>
      <w:tr w:rsidR="000511AC" w:rsidRPr="00362270" w14:paraId="0EDA8A39" w14:textId="77777777" w:rsidTr="0040027B">
        <w:trPr>
          <w:trHeight w:val="288"/>
        </w:trPr>
        <w:tc>
          <w:tcPr>
            <w:tcW w:w="23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6C1D59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/>
              </w:rPr>
              <w:t xml:space="preserve">   Women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AEA7F1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3398 (38.2%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6D7C66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1109 (49.3%)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4A4992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893 (36.2%)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F52AE5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692 (35.4%)</w:t>
            </w:r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7B909F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704 (31.8%)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680025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</w:p>
        </w:tc>
      </w:tr>
      <w:tr w:rsidR="000511AC" w:rsidRPr="00362270" w14:paraId="69735124" w14:textId="77777777" w:rsidTr="0040027B">
        <w:trPr>
          <w:trHeight w:val="288"/>
        </w:trPr>
        <w:tc>
          <w:tcPr>
            <w:tcW w:w="23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F56D11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/>
              </w:rPr>
              <w:t xml:space="preserve">   Men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662681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5489 (61.8%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DFEA1E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1140 (50.7%)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257722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1576 (63.8%)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584577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1264 (64.6%)</w:t>
            </w:r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6DD8A6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1509 (68.2%)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1D19CB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</w:p>
        </w:tc>
      </w:tr>
      <w:tr w:rsidR="000511AC" w:rsidRPr="00362270" w14:paraId="3E72323C" w14:textId="77777777" w:rsidTr="0040027B">
        <w:trPr>
          <w:trHeight w:val="288"/>
        </w:trPr>
        <w:tc>
          <w:tcPr>
            <w:tcW w:w="23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FCCE76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/>
              </w:rPr>
              <w:t>Race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894C6D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45B6FC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899CAB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4C0BA9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682D6F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A3C965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&lt;0.001</w:t>
            </w:r>
          </w:p>
        </w:tc>
      </w:tr>
      <w:tr w:rsidR="000511AC" w:rsidRPr="00362270" w14:paraId="0C3FA079" w14:textId="77777777" w:rsidTr="0040027B">
        <w:trPr>
          <w:trHeight w:val="288"/>
        </w:trPr>
        <w:tc>
          <w:tcPr>
            <w:tcW w:w="23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FDFC17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/>
              </w:rPr>
              <w:t xml:space="preserve">   White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BCE575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5596 (63.0%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BB90F3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1040 (46.2%)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B46CC8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1578 (63.9%)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BDF877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1332 (68.1%)</w:t>
            </w:r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F1D5D4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1646 (74.4%)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A515BC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</w:p>
        </w:tc>
      </w:tr>
      <w:tr w:rsidR="000511AC" w:rsidRPr="00362270" w14:paraId="3D985CCC" w14:textId="77777777" w:rsidTr="0040027B">
        <w:trPr>
          <w:trHeight w:val="288"/>
        </w:trPr>
        <w:tc>
          <w:tcPr>
            <w:tcW w:w="23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FBE6E5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/>
              </w:rPr>
              <w:t xml:space="preserve">   Non-white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D5CE15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3291 (37.0%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4FF53E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1209 (53.8%)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7FF782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891 (36.1%)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47019B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624 (31.9%)</w:t>
            </w:r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1566CE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567 (25.6%)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15E254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</w:p>
        </w:tc>
      </w:tr>
      <w:tr w:rsidR="000511AC" w:rsidRPr="00362270" w14:paraId="21B7CA94" w14:textId="77777777" w:rsidTr="0040027B">
        <w:trPr>
          <w:trHeight w:val="288"/>
        </w:trPr>
        <w:tc>
          <w:tcPr>
            <w:tcW w:w="23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2CE55D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Education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67DFCC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018C19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685FA5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29F823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211D39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6AEA9F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&lt;0.001</w:t>
            </w:r>
          </w:p>
        </w:tc>
      </w:tr>
      <w:tr w:rsidR="000511AC" w:rsidRPr="00362270" w14:paraId="5EF6F86A" w14:textId="77777777" w:rsidTr="0040027B">
        <w:trPr>
          <w:trHeight w:val="288"/>
        </w:trPr>
        <w:tc>
          <w:tcPr>
            <w:tcW w:w="23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E34A23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 xml:space="preserve">   Less than high school graduate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9FE74D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1295 (14.6%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792C80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361 (16.1%)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ACCE78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351 (14.2%)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798C43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294 (15.0%)</w:t>
            </w:r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06C8CD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289 (13.1%)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520783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</w:p>
        </w:tc>
      </w:tr>
      <w:tr w:rsidR="000511AC" w:rsidRPr="00362270" w14:paraId="5734C369" w14:textId="77777777" w:rsidTr="0040027B">
        <w:trPr>
          <w:trHeight w:val="288"/>
        </w:trPr>
        <w:tc>
          <w:tcPr>
            <w:tcW w:w="23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A4F3D1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 xml:space="preserve">   High school grad (or GED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2A75B0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2342 (26.4%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F1B5D5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613 (27.3%)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D97E81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648 (26.3%)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D6D157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512 (26.2%)</w:t>
            </w:r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29AC1B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569 (25.7%)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BC55CF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</w:p>
        </w:tc>
      </w:tr>
      <w:tr w:rsidR="000511AC" w:rsidRPr="00362270" w14:paraId="0A0E5FB2" w14:textId="77777777" w:rsidTr="0040027B">
        <w:trPr>
          <w:trHeight w:val="288"/>
        </w:trPr>
        <w:tc>
          <w:tcPr>
            <w:tcW w:w="23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396B7D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 xml:space="preserve">   Some college or technical school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DD53CF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2912 (32.8%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E4E4EC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641 (28.5%)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2EF878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794 (32.2%)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FED90E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657 (33.6%)</w:t>
            </w:r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D9B02C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820 (37.1%)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4869C5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</w:p>
        </w:tc>
      </w:tr>
      <w:tr w:rsidR="000511AC" w:rsidRPr="00362270" w14:paraId="7F3BF0E4" w14:textId="77777777" w:rsidTr="0040027B">
        <w:trPr>
          <w:trHeight w:val="288"/>
        </w:trPr>
        <w:tc>
          <w:tcPr>
            <w:tcW w:w="23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79DAD2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 xml:space="preserve">   College graduate or more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CC9C1B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2333 (26.3%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8D8E47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632 (28.1%)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9804CB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675 (27.4%)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FCD922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492 (25.2%)</w:t>
            </w:r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22AAB9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534 (24.1%)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FC259E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</w:p>
        </w:tc>
      </w:tr>
      <w:tr w:rsidR="000511AC" w:rsidRPr="00362270" w14:paraId="68DA6299" w14:textId="77777777" w:rsidTr="0040027B">
        <w:trPr>
          <w:trHeight w:val="288"/>
        </w:trPr>
        <w:tc>
          <w:tcPr>
            <w:tcW w:w="23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955A82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WC, cm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BDF47C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106.7 (97, 116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5908EB" w14:textId="76C22604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91.4 (86.4, 94.4)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B81156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102 (100, 105)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7DF4A6" w14:textId="0913E3DC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111.8 (109.2, 113.5)</w:t>
            </w:r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1F4711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123 (119.4, 128.5)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F62AF1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&lt;0.001</w:t>
            </w: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vertAlign w:val="superscript"/>
                <w:lang w:eastAsia="en-GB"/>
              </w:rPr>
              <w:t xml:space="preserve"> Ψ</w:t>
            </w:r>
          </w:p>
        </w:tc>
      </w:tr>
      <w:tr w:rsidR="00564E7C" w:rsidRPr="00362270" w14:paraId="6C31C165" w14:textId="77777777" w:rsidTr="0040027B">
        <w:trPr>
          <w:trHeight w:val="288"/>
        </w:trPr>
        <w:tc>
          <w:tcPr>
            <w:tcW w:w="23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7578713" w14:textId="6FDB206C" w:rsidR="00564E7C" w:rsidRPr="00362270" w:rsidRDefault="00564E7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hAnsi="Times New Roman" w:cs="Times New Roman"/>
                <w:sz w:val="18"/>
                <w:szCs w:val="18"/>
              </w:rPr>
              <w:t>Weight, kg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3E5E992" w14:textId="567D1525" w:rsidR="00564E7C" w:rsidRPr="00362270" w:rsidRDefault="00564E7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hAnsi="Times New Roman" w:cs="Times New Roman"/>
                <w:sz w:val="18"/>
                <w:szCs w:val="18"/>
              </w:rPr>
              <w:t>92.6 (80.7, 105.7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63E880A" w14:textId="17A101DD" w:rsidR="00564E7C" w:rsidRPr="00362270" w:rsidRDefault="00564E7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hAnsi="Times New Roman" w:cs="Times New Roman"/>
                <w:sz w:val="18"/>
                <w:szCs w:val="18"/>
              </w:rPr>
              <w:t>74.5 (66.7, 81.2)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F5C72B" w14:textId="16D13176" w:rsidR="00564E7C" w:rsidRPr="00362270" w:rsidRDefault="00564E7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hAnsi="Times New Roman" w:cs="Times New Roman"/>
                <w:sz w:val="18"/>
                <w:szCs w:val="18"/>
              </w:rPr>
              <w:t>88.5 (82.1, 95.3)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AE686CC" w14:textId="72633BDA" w:rsidR="00564E7C" w:rsidRPr="00362270" w:rsidRDefault="00564E7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hAnsi="Times New Roman" w:cs="Times New Roman"/>
                <w:sz w:val="18"/>
                <w:szCs w:val="18"/>
              </w:rPr>
              <w:t>98.9 (92.1, 106.2)</w:t>
            </w:r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8CE3992" w14:textId="63FC1F0B" w:rsidR="00564E7C" w:rsidRPr="00362270" w:rsidRDefault="00564E7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hAnsi="Times New Roman" w:cs="Times New Roman"/>
                <w:sz w:val="18"/>
                <w:szCs w:val="18"/>
              </w:rPr>
              <w:t>113.4 (104.2, 122.5)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A835A74" w14:textId="038D460F" w:rsidR="00564E7C" w:rsidRPr="00362270" w:rsidRDefault="00564E7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hAnsi="Times New Roman" w:cs="Times New Roman"/>
                <w:sz w:val="18"/>
                <w:szCs w:val="18"/>
              </w:rPr>
              <w:t>&lt;0.001</w:t>
            </w: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vertAlign w:val="superscript"/>
                <w:lang w:eastAsia="en-GB"/>
              </w:rPr>
              <w:t xml:space="preserve"> Ψ</w:t>
            </w:r>
          </w:p>
        </w:tc>
      </w:tr>
      <w:tr w:rsidR="000511AC" w:rsidRPr="00362270" w14:paraId="38BF756A" w14:textId="77777777" w:rsidTr="0040027B">
        <w:trPr>
          <w:trHeight w:val="288"/>
        </w:trPr>
        <w:tc>
          <w:tcPr>
            <w:tcW w:w="23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057BF3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proofErr w:type="spellStart"/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WHtR</w:t>
            </w:r>
            <w:proofErr w:type="spellEnd"/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70D01F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.6 (.6, .7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ED33F7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.5 (.5, .6)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EF6A91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.6 (.6, .6)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D7FC5E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.6 (.6, .7)</w:t>
            </w:r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F964C2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.7 (.7, .8)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9B52AC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&lt;0.001</w:t>
            </w: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vertAlign w:val="superscript"/>
                <w:lang w:eastAsia="en-GB"/>
              </w:rPr>
              <w:t xml:space="preserve"> Ψ</w:t>
            </w:r>
          </w:p>
        </w:tc>
      </w:tr>
      <w:tr w:rsidR="000511AC" w:rsidRPr="00362270" w14:paraId="3CFED4E8" w14:textId="77777777" w:rsidTr="0040027B">
        <w:trPr>
          <w:trHeight w:val="288"/>
        </w:trPr>
        <w:tc>
          <w:tcPr>
            <w:tcW w:w="23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0830B0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BMI, kg/m</w:t>
            </w: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vertAlign w:val="superscript"/>
                <w:lang w:val="en-GB"/>
              </w:rPr>
              <w:t>2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4086DC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31.8 (28.2, 35.8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82853A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26.6 (24.6, 28.9)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3E0413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30.3 (28.3, 32.6)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2F0613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33.3 (31.2, 35.7)</w:t>
            </w:r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08D115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37.8 (35.1, 40.9)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49E5B9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&lt;0.001</w:t>
            </w: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vertAlign w:val="superscript"/>
                <w:lang w:eastAsia="en-GB"/>
              </w:rPr>
              <w:t xml:space="preserve"> Ψ</w:t>
            </w:r>
          </w:p>
        </w:tc>
      </w:tr>
      <w:tr w:rsidR="000511AC" w:rsidRPr="00362270" w14:paraId="4580287C" w14:textId="77777777" w:rsidTr="0040027B">
        <w:trPr>
          <w:trHeight w:val="288"/>
        </w:trPr>
        <w:tc>
          <w:tcPr>
            <w:tcW w:w="23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3A94F0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Hba1c, %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7067B2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8.1 (7.6, 8.8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46ED76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8 (7.5, 8.9)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107A84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8.1 (7.6, 8.8)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391210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8.1 (7.6, 8.8)</w:t>
            </w:r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76D02C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8.1 (7.6, 8.9)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1CF216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0.060</w:t>
            </w: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vertAlign w:val="superscript"/>
                <w:lang w:eastAsia="en-GB"/>
              </w:rPr>
              <w:t xml:space="preserve"> Ψ</w:t>
            </w:r>
          </w:p>
        </w:tc>
      </w:tr>
      <w:tr w:rsidR="000511AC" w:rsidRPr="00362270" w14:paraId="4C60C4DE" w14:textId="77777777" w:rsidTr="0040027B">
        <w:trPr>
          <w:trHeight w:val="288"/>
        </w:trPr>
        <w:tc>
          <w:tcPr>
            <w:tcW w:w="23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9DE580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 xml:space="preserve">Duration of diabetes, </w:t>
            </w:r>
            <w:proofErr w:type="spellStart"/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yrs</w:t>
            </w:r>
            <w:proofErr w:type="spellEnd"/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 xml:space="preserve"> 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7A5224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9 (5, 15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AE0579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10 (5, 15)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14B6FE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10 (5, 15)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BD056B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9 (5, 14)</w:t>
            </w:r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8596DD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9 (5, 14)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F97095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&lt;0.001</w:t>
            </w: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vertAlign w:val="superscript"/>
                <w:lang w:eastAsia="en-GB"/>
              </w:rPr>
              <w:t xml:space="preserve"> Ψ</w:t>
            </w:r>
          </w:p>
        </w:tc>
      </w:tr>
      <w:tr w:rsidR="000511AC" w:rsidRPr="00362270" w14:paraId="0A87BE7E" w14:textId="77777777" w:rsidTr="0040027B">
        <w:trPr>
          <w:trHeight w:val="288"/>
        </w:trPr>
        <w:tc>
          <w:tcPr>
            <w:tcW w:w="23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6D5017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Glycemia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A65B38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065D84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3E79A1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CCE5D0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992B9D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2AF1B8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0.99</w:t>
            </w:r>
          </w:p>
        </w:tc>
      </w:tr>
      <w:tr w:rsidR="000511AC" w:rsidRPr="00362270" w14:paraId="44EF08E2" w14:textId="77777777" w:rsidTr="0040027B">
        <w:trPr>
          <w:trHeight w:val="288"/>
        </w:trPr>
        <w:tc>
          <w:tcPr>
            <w:tcW w:w="23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A3A66B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 xml:space="preserve">   Standard 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341307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4438 (49.9%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CADF08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1119 (49.8%)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DAEBDC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1235 (50.0%)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970201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983 (50.3%)</w:t>
            </w:r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34CB36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1101 (49.8%)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64B135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</w:p>
        </w:tc>
      </w:tr>
      <w:tr w:rsidR="000511AC" w:rsidRPr="00362270" w14:paraId="020BC9EF" w14:textId="77777777" w:rsidTr="0040027B">
        <w:trPr>
          <w:trHeight w:val="288"/>
        </w:trPr>
        <w:tc>
          <w:tcPr>
            <w:tcW w:w="23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349CA5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 xml:space="preserve">   Intensive 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6A37E9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4449 (50.1%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EFDAE8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1130 (50.2%)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ADDA76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1234 (50.0%)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A2B516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973 (49.7%)</w:t>
            </w:r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09ED21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1112 (50.2%)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DAC030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</w:p>
        </w:tc>
      </w:tr>
      <w:tr w:rsidR="000511AC" w:rsidRPr="00362270" w14:paraId="12636F5D" w14:textId="77777777" w:rsidTr="0040027B">
        <w:trPr>
          <w:trHeight w:val="288"/>
        </w:trPr>
        <w:tc>
          <w:tcPr>
            <w:tcW w:w="23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4E76CC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/>
              </w:rPr>
              <w:t>BP vs Lipid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302096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5F1F57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422864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1471B9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5BA78A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373119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&lt;0.001</w:t>
            </w:r>
          </w:p>
        </w:tc>
      </w:tr>
      <w:tr w:rsidR="0011191A" w:rsidRPr="00362270" w14:paraId="5D52185F" w14:textId="77777777" w:rsidTr="0011191A">
        <w:trPr>
          <w:trHeight w:val="288"/>
        </w:trPr>
        <w:tc>
          <w:tcPr>
            <w:tcW w:w="23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B4101D" w14:textId="77777777" w:rsidR="0011191A" w:rsidRPr="00362270" w:rsidRDefault="0011191A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/>
              </w:rPr>
              <w:t xml:space="preserve">   BP treatment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5DAED66" w14:textId="35C14D2E" w:rsidR="0011191A" w:rsidRPr="00362270" w:rsidRDefault="0011191A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4144 (46.6%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AD212C3" w14:textId="53BAB5FA" w:rsidR="0011191A" w:rsidRPr="00362270" w:rsidRDefault="0011191A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1152 (51.2%)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82678DD" w14:textId="3CE41C13" w:rsidR="0011191A" w:rsidRPr="00362270" w:rsidRDefault="0011191A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1195 (48.4%)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6F78EB4" w14:textId="1615E018" w:rsidR="0011191A" w:rsidRPr="00362270" w:rsidRDefault="0011191A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834 (42.6%)</w:t>
            </w:r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22A4FC1" w14:textId="6042AE5E" w:rsidR="0011191A" w:rsidRPr="00362270" w:rsidRDefault="0011191A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963 (43.5%)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427A14" w14:textId="77777777" w:rsidR="0011191A" w:rsidRPr="00362270" w:rsidRDefault="0011191A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</w:p>
        </w:tc>
      </w:tr>
      <w:tr w:rsidR="0011191A" w:rsidRPr="00362270" w14:paraId="49B7098F" w14:textId="77777777" w:rsidTr="0040027B">
        <w:trPr>
          <w:trHeight w:val="288"/>
        </w:trPr>
        <w:tc>
          <w:tcPr>
            <w:tcW w:w="23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6390926" w14:textId="05E171ED" w:rsidR="0011191A" w:rsidRPr="00362270" w:rsidRDefault="0011191A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/>
              </w:rPr>
              <w:t xml:space="preserve">   Lipid treatment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520B9F1" w14:textId="5C603613" w:rsidR="0011191A" w:rsidRPr="00362270" w:rsidRDefault="0011191A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4743 (53.4%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38A22CD" w14:textId="72074CFE" w:rsidR="0011191A" w:rsidRPr="00362270" w:rsidRDefault="0011191A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1097 (48.8%)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565DA8E" w14:textId="1D21A12A" w:rsidR="0011191A" w:rsidRPr="00362270" w:rsidRDefault="0011191A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1274 (51.6%)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F7E4963" w14:textId="2E308986" w:rsidR="0011191A" w:rsidRPr="00362270" w:rsidRDefault="0011191A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1122 (57.4%)</w:t>
            </w:r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AD21F99" w14:textId="1718952D" w:rsidR="0011191A" w:rsidRPr="00362270" w:rsidRDefault="0011191A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1250 (56.5%)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A13191B" w14:textId="77777777" w:rsidR="0011191A" w:rsidRPr="00362270" w:rsidRDefault="0011191A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</w:p>
        </w:tc>
      </w:tr>
      <w:tr w:rsidR="000511AC" w:rsidRPr="00362270" w14:paraId="13EC6B14" w14:textId="77777777" w:rsidTr="0040027B">
        <w:trPr>
          <w:trHeight w:val="288"/>
        </w:trPr>
        <w:tc>
          <w:tcPr>
            <w:tcW w:w="23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399160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Cigarette smoking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8AF15C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5A15F5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095968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B7B8EF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3E6D9D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FFC9C4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&lt;0.001</w:t>
            </w:r>
          </w:p>
        </w:tc>
      </w:tr>
      <w:tr w:rsidR="000511AC" w:rsidRPr="00362270" w14:paraId="73AE13A6" w14:textId="77777777" w:rsidTr="0040027B">
        <w:trPr>
          <w:trHeight w:val="288"/>
        </w:trPr>
        <w:tc>
          <w:tcPr>
            <w:tcW w:w="23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D48FF1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lastRenderedPageBreak/>
              <w:t xml:space="preserve">   Yes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A2FACD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1219 (13.7%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7C53D4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379 (16.9%)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A8BF2F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318 (12.9%)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BB5FBE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254 (13.0%)</w:t>
            </w:r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54C48F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268 (12.1%)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054ED4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</w:p>
        </w:tc>
      </w:tr>
      <w:tr w:rsidR="000511AC" w:rsidRPr="00362270" w14:paraId="10ECD5F9" w14:textId="77777777" w:rsidTr="0040027B">
        <w:trPr>
          <w:trHeight w:val="288"/>
        </w:trPr>
        <w:tc>
          <w:tcPr>
            <w:tcW w:w="23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34B239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 xml:space="preserve">   No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A63CB4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7668 (86.3%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7392F1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1870 (83.1%)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D90151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2151 (87.1%)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144B20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1702 (87.0%)</w:t>
            </w:r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930E80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1945 (87.9%)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A0125A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</w:p>
        </w:tc>
      </w:tr>
      <w:tr w:rsidR="000511AC" w:rsidRPr="00362270" w14:paraId="328ED876" w14:textId="77777777" w:rsidTr="0040027B">
        <w:trPr>
          <w:trHeight w:val="288"/>
        </w:trPr>
        <w:tc>
          <w:tcPr>
            <w:tcW w:w="23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D96BAD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Systolic BP, mmHg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04AADB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135 (124, 146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1B79AF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136 (125, 147)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181E98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135 (125, 146)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5A75E7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134 (124, 147)</w:t>
            </w:r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69D9BD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134 (123, 145)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D2F1B1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0.007</w:t>
            </w:r>
          </w:p>
        </w:tc>
      </w:tr>
      <w:tr w:rsidR="000511AC" w:rsidRPr="00362270" w14:paraId="5B6087DD" w14:textId="77777777" w:rsidTr="0040027B">
        <w:trPr>
          <w:trHeight w:val="288"/>
        </w:trPr>
        <w:tc>
          <w:tcPr>
            <w:tcW w:w="23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12F372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Diastolic BP, mmHg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122851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75 (68, 82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A18558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74 (67, 81)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85333F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74 (67, 81)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0BCD27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75 (68, 83)</w:t>
            </w:r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CA4621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76 (68, 82)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F14E96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&lt;0.001</w:t>
            </w:r>
          </w:p>
        </w:tc>
      </w:tr>
      <w:tr w:rsidR="000511AC" w:rsidRPr="00362270" w14:paraId="312DB0E2" w14:textId="77777777" w:rsidTr="0040027B">
        <w:trPr>
          <w:trHeight w:val="288"/>
        </w:trPr>
        <w:tc>
          <w:tcPr>
            <w:tcW w:w="23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490C0B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CVD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5FC4E9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11D9FE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E4935B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F5D8BC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88737F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C3A8C1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0.014</w:t>
            </w:r>
          </w:p>
        </w:tc>
      </w:tr>
      <w:tr w:rsidR="000511AC" w:rsidRPr="00362270" w14:paraId="3AA6E152" w14:textId="77777777" w:rsidTr="0040027B">
        <w:trPr>
          <w:trHeight w:val="288"/>
        </w:trPr>
        <w:tc>
          <w:tcPr>
            <w:tcW w:w="23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E78D7E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 xml:space="preserve">   Yes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2BE7E1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3087 (34.7%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6B52B1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723 (32.1%)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5033BB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855 (34.6%)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DD6832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711 (36.3%)</w:t>
            </w:r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F32926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798 (36.1%)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7E4842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</w:p>
        </w:tc>
      </w:tr>
      <w:tr w:rsidR="000511AC" w:rsidRPr="00362270" w14:paraId="21CCC900" w14:textId="77777777" w:rsidTr="0040027B">
        <w:trPr>
          <w:trHeight w:val="288"/>
        </w:trPr>
        <w:tc>
          <w:tcPr>
            <w:tcW w:w="23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1EDC5C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 xml:space="preserve">   No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F87988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5800 (65.3%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5B3484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1526 (67.9%)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FA8B30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1614 (65.4%)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BA851C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1245 (63.7%)</w:t>
            </w:r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914064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1415 (63.9%)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5FFF29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</w:p>
        </w:tc>
      </w:tr>
      <w:tr w:rsidR="000511AC" w:rsidRPr="00362270" w14:paraId="744954E4" w14:textId="77777777" w:rsidTr="0040027B">
        <w:trPr>
          <w:trHeight w:val="288"/>
        </w:trPr>
        <w:tc>
          <w:tcPr>
            <w:tcW w:w="23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47B747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proofErr w:type="spellStart"/>
            <w:r w:rsidRPr="0036227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/>
              </w:rPr>
              <w:t>Dyslipidemia</w:t>
            </w:r>
            <w:proofErr w:type="spellEnd"/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4EF411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F5D86A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7C22BD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4DA166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359FBE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3E2620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0.068</w:t>
            </w:r>
          </w:p>
        </w:tc>
      </w:tr>
      <w:tr w:rsidR="000511AC" w:rsidRPr="00362270" w14:paraId="3C6F5D43" w14:textId="77777777" w:rsidTr="0040027B">
        <w:trPr>
          <w:trHeight w:val="288"/>
        </w:trPr>
        <w:tc>
          <w:tcPr>
            <w:tcW w:w="23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4AA2AB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 xml:space="preserve">   Yes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4F4D12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1919 (21.6%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4C61EF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479 (21.3%)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560915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506 (20.5%)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A73CD3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413 (21.1%)</w:t>
            </w:r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D54E74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521 (23.5%)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2FB63F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</w:p>
        </w:tc>
      </w:tr>
      <w:tr w:rsidR="000511AC" w:rsidRPr="00362270" w14:paraId="4F9D3A55" w14:textId="77777777" w:rsidTr="0040027B">
        <w:trPr>
          <w:trHeight w:val="288"/>
        </w:trPr>
        <w:tc>
          <w:tcPr>
            <w:tcW w:w="23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59AD08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 xml:space="preserve">   No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4FCFA4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6968 (78.4%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DDA836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1770 (78.7%)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8AED18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1963 (79.5%)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B68484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1543 (78.9%)</w:t>
            </w:r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068AC8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1692 (76.5%)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06D16D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</w:p>
        </w:tc>
      </w:tr>
      <w:tr w:rsidR="000511AC" w:rsidRPr="00362270" w14:paraId="03E6AE2F" w14:textId="77777777" w:rsidTr="0040027B">
        <w:trPr>
          <w:trHeight w:val="288"/>
        </w:trPr>
        <w:tc>
          <w:tcPr>
            <w:tcW w:w="23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7FA4AD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 xml:space="preserve">HDL, </w:t>
            </w:r>
            <w:r w:rsidRPr="00362270">
              <w:rPr>
                <w:rFonts w:ascii="Times New Roman" w:hAnsi="Times New Roman" w:cs="Times New Roman"/>
                <w:sz w:val="18"/>
                <w:szCs w:val="18"/>
              </w:rPr>
              <w:t>mg/dL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DD70CA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40 (34, 48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3CDD9D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44 (36, 52)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0E76A0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40 (34, 48)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E9A081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39 (34, 46)</w:t>
            </w:r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BF6089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38 (32, 45)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E74249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&lt;0.001</w:t>
            </w: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vertAlign w:val="superscript"/>
                <w:lang w:eastAsia="en-GB"/>
              </w:rPr>
              <w:t xml:space="preserve"> Ψ</w:t>
            </w:r>
          </w:p>
        </w:tc>
      </w:tr>
      <w:tr w:rsidR="000511AC" w:rsidRPr="00362270" w14:paraId="546C2E20" w14:textId="77777777" w:rsidTr="0040027B">
        <w:trPr>
          <w:trHeight w:val="288"/>
        </w:trPr>
        <w:tc>
          <w:tcPr>
            <w:tcW w:w="23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B4F560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 xml:space="preserve">LDL, </w:t>
            </w:r>
            <w:r w:rsidRPr="00362270">
              <w:rPr>
                <w:rFonts w:ascii="Times New Roman" w:hAnsi="Times New Roman" w:cs="Times New Roman"/>
                <w:sz w:val="18"/>
                <w:szCs w:val="18"/>
              </w:rPr>
              <w:t>mg/dL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36357A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101 (81, 125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AE3562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104 (84, 129)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429C95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101 (82, 125)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7DF1E0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99 (80, 124)</w:t>
            </w:r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B4C784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98 (79, 121)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56BBB8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&lt;0.001</w:t>
            </w: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vertAlign w:val="superscript"/>
                <w:lang w:eastAsia="en-GB"/>
              </w:rPr>
              <w:t xml:space="preserve"> Ψ</w:t>
            </w:r>
          </w:p>
        </w:tc>
      </w:tr>
      <w:tr w:rsidR="000511AC" w:rsidRPr="00362270" w14:paraId="41A3BFD2" w14:textId="77777777" w:rsidTr="0040027B">
        <w:trPr>
          <w:trHeight w:val="288"/>
        </w:trPr>
        <w:tc>
          <w:tcPr>
            <w:tcW w:w="23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3268E1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 xml:space="preserve">eGFR, </w:t>
            </w:r>
            <w:r w:rsidRPr="00362270">
              <w:rPr>
                <w:rFonts w:ascii="Times New Roman" w:hAnsi="Times New Roman" w:cs="Times New Roman"/>
                <w:iCs/>
                <w:sz w:val="18"/>
                <w:szCs w:val="18"/>
              </w:rPr>
              <w:t>ml/min/1.73m</w:t>
            </w:r>
            <w:r w:rsidRPr="00362270">
              <w:rPr>
                <w:rFonts w:ascii="Times New Roman" w:hAnsi="Times New Roman" w:cs="Times New Roman"/>
                <w:iCs/>
                <w:sz w:val="18"/>
                <w:szCs w:val="18"/>
                <w:vertAlign w:val="superscript"/>
              </w:rPr>
              <w:t>2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EE55C2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89.8 (76.3, 105.2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5CBB09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89.7 (76.5, 106)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800DA7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89.2 (75.8, 104.7)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98A126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89.9 (76.3, 105.1)</w:t>
            </w:r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6B14B5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90.2 (76.5, 105.2)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063ECB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0.17</w:t>
            </w: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vertAlign w:val="superscript"/>
                <w:lang w:eastAsia="en-GB"/>
              </w:rPr>
              <w:t xml:space="preserve"> Ψ</w:t>
            </w:r>
          </w:p>
        </w:tc>
      </w:tr>
      <w:tr w:rsidR="000511AC" w:rsidRPr="00362270" w14:paraId="70A526BD" w14:textId="77777777" w:rsidTr="0040027B">
        <w:trPr>
          <w:trHeight w:val="288"/>
        </w:trPr>
        <w:tc>
          <w:tcPr>
            <w:tcW w:w="23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02BF78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UACR,</w:t>
            </w:r>
            <w:r w:rsidRPr="00362270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GB"/>
              </w:rPr>
              <w:t xml:space="preserve"> </w:t>
            </w:r>
            <w:r w:rsidRPr="00362270">
              <w:rPr>
                <w:rFonts w:ascii="Times New Roman" w:hAnsi="Times New Roman" w:cs="Times New Roman"/>
                <w:sz w:val="18"/>
                <w:szCs w:val="18"/>
              </w:rPr>
              <w:t>mg/g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7832CF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13 (7, 34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4235B2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11 (7, 30)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12C94D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12 (7, 32)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C16E6E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13 (7, 32)</w:t>
            </w:r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B65B88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15 (7, 44)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E26E10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&lt;0.001</w:t>
            </w: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vertAlign w:val="superscript"/>
                <w:lang w:eastAsia="en-GB"/>
              </w:rPr>
              <w:t xml:space="preserve"> Ψ</w:t>
            </w:r>
          </w:p>
        </w:tc>
      </w:tr>
      <w:tr w:rsidR="000511AC" w:rsidRPr="00362270" w14:paraId="162388D7" w14:textId="77777777" w:rsidTr="00DA67F1">
        <w:trPr>
          <w:trHeight w:val="288"/>
        </w:trPr>
        <w:tc>
          <w:tcPr>
            <w:tcW w:w="230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ACC1314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Serum creatinine,</w:t>
            </w:r>
            <w:r w:rsidRPr="00362270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GB"/>
              </w:rPr>
              <w:t xml:space="preserve"> </w:t>
            </w:r>
            <w:r w:rsidRPr="00362270">
              <w:rPr>
                <w:rFonts w:ascii="Times New Roman" w:hAnsi="Times New Roman" w:cs="Times New Roman"/>
                <w:sz w:val="18"/>
                <w:szCs w:val="18"/>
              </w:rPr>
              <w:t>mg/dL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204A7D4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.9 (.8, 1)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7A74763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.9 (.7, 1)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76A4C81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.9 (.8, 1)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405926F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.9 (.8, 1)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4CF6E30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.9 (.8, 1)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4C2F451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&lt;0.001</w:t>
            </w: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vertAlign w:val="superscript"/>
                <w:lang w:eastAsia="en-GB"/>
              </w:rPr>
              <w:t xml:space="preserve"> Ψ</w:t>
            </w:r>
          </w:p>
        </w:tc>
      </w:tr>
      <w:tr w:rsidR="000511AC" w:rsidRPr="00362270" w14:paraId="02BA5FE8" w14:textId="77777777" w:rsidTr="00DA67F1">
        <w:trPr>
          <w:trHeight w:val="288"/>
        </w:trPr>
        <w:tc>
          <w:tcPr>
            <w:tcW w:w="12450" w:type="dxa"/>
            <w:gridSpan w:val="7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6C456988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  <w:t xml:space="preserve">Abbreviations: WC= Waist circumference, </w:t>
            </w:r>
            <w:proofErr w:type="spellStart"/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  <w:t>WHtR</w:t>
            </w:r>
            <w:proofErr w:type="spellEnd"/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  <w:t>= Waist-to-height ratio, BMI= Body mass index, BP= blood pressure, CVD= Cardiovascular disease, HDL= high density lipoprotein, LDL= Low density lipoprotein, eGFR= Estimated glomerular filtration rate, UACR= Urinary albumin creatinine ratio</w:t>
            </w:r>
          </w:p>
          <w:p w14:paraId="3DEE86E9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  <w:t>Ψ: P-values from the rank sum test. All other p-values are from the Pearson chi-square test.</w:t>
            </w:r>
          </w:p>
        </w:tc>
      </w:tr>
    </w:tbl>
    <w:p w14:paraId="42FDF0CB" w14:textId="77777777" w:rsidR="000511AC" w:rsidRPr="00362270" w:rsidRDefault="000511AC" w:rsidP="00362270">
      <w:pPr>
        <w:rPr>
          <w:rFonts w:ascii="Times New Roman" w:hAnsi="Times New Roman" w:cs="Times New Roman"/>
        </w:rPr>
      </w:pPr>
    </w:p>
    <w:p w14:paraId="230B675A" w14:textId="2CD424C2" w:rsidR="000511AC" w:rsidRPr="00362270" w:rsidRDefault="000511AC" w:rsidP="00362270">
      <w:pPr>
        <w:rPr>
          <w:rFonts w:ascii="Times New Roman" w:hAnsi="Times New Roman" w:cs="Times New Roman"/>
        </w:rPr>
      </w:pPr>
    </w:p>
    <w:p w14:paraId="6192EFC1" w14:textId="24DC81E7" w:rsidR="0040027B" w:rsidRPr="00362270" w:rsidRDefault="0040027B" w:rsidP="00362270">
      <w:pPr>
        <w:rPr>
          <w:rFonts w:ascii="Times New Roman" w:hAnsi="Times New Roman" w:cs="Times New Roman"/>
        </w:rPr>
      </w:pPr>
    </w:p>
    <w:p w14:paraId="3A7037AF" w14:textId="77777777" w:rsidR="00222D5A" w:rsidRPr="00362270" w:rsidRDefault="00222D5A" w:rsidP="00362270">
      <w:pPr>
        <w:rPr>
          <w:rFonts w:ascii="Times New Roman" w:hAnsi="Times New Roman" w:cs="Times New Roman"/>
        </w:rPr>
      </w:pPr>
    </w:p>
    <w:p w14:paraId="18212FA3" w14:textId="4C2D485F" w:rsidR="0040027B" w:rsidRPr="00362270" w:rsidRDefault="0040027B" w:rsidP="00362270">
      <w:pPr>
        <w:rPr>
          <w:rFonts w:ascii="Times New Roman" w:hAnsi="Times New Roman" w:cs="Times New Roman"/>
        </w:rPr>
      </w:pPr>
    </w:p>
    <w:p w14:paraId="003E3B48" w14:textId="77777777" w:rsidR="0040027B" w:rsidRPr="00362270" w:rsidRDefault="0040027B" w:rsidP="00362270">
      <w:pPr>
        <w:rPr>
          <w:rFonts w:ascii="Times New Roman" w:hAnsi="Times New Roman" w:cs="Times New Roman"/>
        </w:rPr>
      </w:pPr>
    </w:p>
    <w:p w14:paraId="0788BCBE" w14:textId="77777777" w:rsidR="000511AC" w:rsidRPr="00362270" w:rsidRDefault="000511AC" w:rsidP="00362270">
      <w:pPr>
        <w:rPr>
          <w:rFonts w:ascii="Times New Roman" w:hAnsi="Times New Roman" w:cs="Times New Roman"/>
        </w:rPr>
      </w:pPr>
    </w:p>
    <w:p w14:paraId="48553A90" w14:textId="67315331" w:rsidR="000511AC" w:rsidRPr="00362270" w:rsidRDefault="000511AC" w:rsidP="00362270">
      <w:pPr>
        <w:rPr>
          <w:rFonts w:ascii="Times New Roman" w:hAnsi="Times New Roman" w:cs="Times New Roman"/>
        </w:rPr>
      </w:pPr>
      <w:r w:rsidRPr="00362270">
        <w:rPr>
          <w:rFonts w:ascii="Times New Roman" w:hAnsi="Times New Roman" w:cs="Times New Roman"/>
          <w:b/>
        </w:rPr>
        <w:lastRenderedPageBreak/>
        <w:t xml:space="preserve">Supplementary Table </w:t>
      </w:r>
      <w:r w:rsidR="00357831" w:rsidRPr="00362270">
        <w:rPr>
          <w:rFonts w:ascii="Times New Roman" w:hAnsi="Times New Roman" w:cs="Times New Roman"/>
          <w:b/>
        </w:rPr>
        <w:t>4</w:t>
      </w:r>
      <w:r w:rsidRPr="00362270">
        <w:rPr>
          <w:rFonts w:ascii="Times New Roman" w:hAnsi="Times New Roman" w:cs="Times New Roman"/>
          <w:b/>
        </w:rPr>
        <w:t xml:space="preserve"> </w:t>
      </w:r>
      <w:r w:rsidRPr="00362270">
        <w:rPr>
          <w:rFonts w:ascii="Times New Roman" w:hAnsi="Times New Roman" w:cs="Times New Roman"/>
        </w:rPr>
        <w:t xml:space="preserve">Characteristics of study participants according to quartiles of </w:t>
      </w:r>
      <w:proofErr w:type="spellStart"/>
      <w:r w:rsidRPr="00362270">
        <w:rPr>
          <w:rFonts w:ascii="Times New Roman" w:hAnsi="Times New Roman" w:cs="Times New Roman"/>
        </w:rPr>
        <w:t>WHtR</w:t>
      </w:r>
      <w:proofErr w:type="spellEnd"/>
    </w:p>
    <w:tbl>
      <w:tblPr>
        <w:tblW w:w="12763" w:type="dxa"/>
        <w:tblInd w:w="108" w:type="dxa"/>
        <w:tblLook w:val="04A0" w:firstRow="1" w:lastRow="0" w:firstColumn="1" w:lastColumn="0" w:noHBand="0" w:noVBand="1"/>
      </w:tblPr>
      <w:tblGrid>
        <w:gridCol w:w="2302"/>
        <w:gridCol w:w="2126"/>
        <w:gridCol w:w="1843"/>
        <w:gridCol w:w="1651"/>
        <w:gridCol w:w="2146"/>
        <w:gridCol w:w="1509"/>
        <w:gridCol w:w="1186"/>
      </w:tblGrid>
      <w:tr w:rsidR="000511AC" w:rsidRPr="00362270" w14:paraId="7689F592" w14:textId="77777777" w:rsidTr="0040027B">
        <w:trPr>
          <w:trHeight w:val="286"/>
        </w:trPr>
        <w:tc>
          <w:tcPr>
            <w:tcW w:w="230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8B47F7B" w14:textId="3750C362" w:rsidR="000511AC" w:rsidRPr="00362270" w:rsidRDefault="00564E7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hAnsi="Times New Roman" w:cs="Times New Roman"/>
                <w:sz w:val="18"/>
                <w:szCs w:val="18"/>
              </w:rPr>
              <w:t>Characteristics</w:t>
            </w:r>
          </w:p>
        </w:tc>
        <w:tc>
          <w:tcPr>
            <w:tcW w:w="212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F8B4B02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Total (n=8887)</w:t>
            </w: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DC93D7A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Q1 (n=2224)</w:t>
            </w:r>
          </w:p>
        </w:tc>
        <w:tc>
          <w:tcPr>
            <w:tcW w:w="165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C486289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Q2 (n=2220)</w:t>
            </w:r>
          </w:p>
        </w:tc>
        <w:tc>
          <w:tcPr>
            <w:tcW w:w="21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FF90D4A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Q3 (n=2224)</w:t>
            </w:r>
          </w:p>
        </w:tc>
        <w:tc>
          <w:tcPr>
            <w:tcW w:w="15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07FC2D2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Q4 (n=2219)</w:t>
            </w:r>
          </w:p>
        </w:tc>
        <w:tc>
          <w:tcPr>
            <w:tcW w:w="118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061E48D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p-value</w:t>
            </w:r>
          </w:p>
        </w:tc>
      </w:tr>
      <w:tr w:rsidR="000511AC" w:rsidRPr="00362270" w14:paraId="5EA565BA" w14:textId="77777777" w:rsidTr="0040027B">
        <w:trPr>
          <w:trHeight w:val="286"/>
        </w:trPr>
        <w:tc>
          <w:tcPr>
            <w:tcW w:w="230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9EE816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 xml:space="preserve">Age, </w:t>
            </w:r>
            <w:proofErr w:type="spellStart"/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yrs</w:t>
            </w:r>
            <w:proofErr w:type="spellEnd"/>
          </w:p>
        </w:tc>
        <w:tc>
          <w:tcPr>
            <w:tcW w:w="212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3A6C2E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62 (57.7, 67.1)</w:t>
            </w: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5518E5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62.15 (57.6, 67.9)</w:t>
            </w:r>
          </w:p>
        </w:tc>
        <w:tc>
          <w:tcPr>
            <w:tcW w:w="165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A8F086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62.5 (57.9, 67.75)</w:t>
            </w:r>
          </w:p>
        </w:tc>
        <w:tc>
          <w:tcPr>
            <w:tcW w:w="214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1FE44E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62.05 (57.8, 67.2)</w:t>
            </w:r>
          </w:p>
        </w:tc>
        <w:tc>
          <w:tcPr>
            <w:tcW w:w="150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862A79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61.4 (57.4, 65.8)</w:t>
            </w:r>
          </w:p>
        </w:tc>
        <w:tc>
          <w:tcPr>
            <w:tcW w:w="118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184F42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&lt;0.001</w:t>
            </w: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vertAlign w:val="superscript"/>
                <w:lang w:eastAsia="en-GB"/>
              </w:rPr>
              <w:t xml:space="preserve"> Ψ</w:t>
            </w:r>
          </w:p>
        </w:tc>
      </w:tr>
      <w:tr w:rsidR="000511AC" w:rsidRPr="00362270" w14:paraId="7D3B35C9" w14:textId="77777777" w:rsidTr="0040027B">
        <w:trPr>
          <w:trHeight w:val="286"/>
        </w:trPr>
        <w:tc>
          <w:tcPr>
            <w:tcW w:w="23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3C66BE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/>
              </w:rPr>
              <w:t>Gender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3E3627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B059AC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16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6CFDB7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21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4E3457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15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3AC5CC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11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C2F4EF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&lt;0.001</w:t>
            </w:r>
          </w:p>
        </w:tc>
      </w:tr>
      <w:tr w:rsidR="000511AC" w:rsidRPr="00362270" w14:paraId="14C1D782" w14:textId="77777777" w:rsidTr="0040027B">
        <w:trPr>
          <w:trHeight w:val="286"/>
        </w:trPr>
        <w:tc>
          <w:tcPr>
            <w:tcW w:w="23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8B4C5D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/>
              </w:rPr>
              <w:t xml:space="preserve">   Women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FD7ECC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3398 (38.2%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F65158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662 (29.8%)</w:t>
            </w:r>
          </w:p>
        </w:tc>
        <w:tc>
          <w:tcPr>
            <w:tcW w:w="16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9B72EA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711 (32.0%)</w:t>
            </w:r>
          </w:p>
        </w:tc>
        <w:tc>
          <w:tcPr>
            <w:tcW w:w="21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943B99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888 (39.9%)</w:t>
            </w:r>
          </w:p>
        </w:tc>
        <w:tc>
          <w:tcPr>
            <w:tcW w:w="15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BF2616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1137 (51.2%)</w:t>
            </w:r>
          </w:p>
        </w:tc>
        <w:tc>
          <w:tcPr>
            <w:tcW w:w="11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24FB1A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</w:p>
        </w:tc>
      </w:tr>
      <w:tr w:rsidR="000511AC" w:rsidRPr="00362270" w14:paraId="27AD7FDF" w14:textId="77777777" w:rsidTr="0040027B">
        <w:trPr>
          <w:trHeight w:val="286"/>
        </w:trPr>
        <w:tc>
          <w:tcPr>
            <w:tcW w:w="23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755F81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/>
              </w:rPr>
              <w:t xml:space="preserve">   Men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DDCA6F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5489 (61.8%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ABAD76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1562 (70.2%)</w:t>
            </w:r>
          </w:p>
        </w:tc>
        <w:tc>
          <w:tcPr>
            <w:tcW w:w="16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2A56FF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1509 (68.0%)</w:t>
            </w:r>
          </w:p>
        </w:tc>
        <w:tc>
          <w:tcPr>
            <w:tcW w:w="21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5820EB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1336 (60.1%)</w:t>
            </w:r>
          </w:p>
        </w:tc>
        <w:tc>
          <w:tcPr>
            <w:tcW w:w="15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F3BEA0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1082 (48.8%)</w:t>
            </w:r>
          </w:p>
        </w:tc>
        <w:tc>
          <w:tcPr>
            <w:tcW w:w="11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E4CD87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</w:p>
        </w:tc>
      </w:tr>
      <w:tr w:rsidR="000511AC" w:rsidRPr="00362270" w14:paraId="37A3932E" w14:textId="77777777" w:rsidTr="0040027B">
        <w:trPr>
          <w:trHeight w:val="286"/>
        </w:trPr>
        <w:tc>
          <w:tcPr>
            <w:tcW w:w="23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0F60F5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/>
              </w:rPr>
              <w:t>Race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0773C4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F0FB19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16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DDC034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21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2367B9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15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4F266E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11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823E79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&lt;0.001</w:t>
            </w:r>
          </w:p>
        </w:tc>
      </w:tr>
      <w:tr w:rsidR="000511AC" w:rsidRPr="00362270" w14:paraId="1B304B1D" w14:textId="77777777" w:rsidTr="0040027B">
        <w:trPr>
          <w:trHeight w:val="286"/>
        </w:trPr>
        <w:tc>
          <w:tcPr>
            <w:tcW w:w="23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5222DB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/>
              </w:rPr>
              <w:t xml:space="preserve">   White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0FE88C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5596 (63.0%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593D85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1194 (53.7%)</w:t>
            </w:r>
          </w:p>
        </w:tc>
        <w:tc>
          <w:tcPr>
            <w:tcW w:w="16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99D822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1380 (62.2%)</w:t>
            </w:r>
          </w:p>
        </w:tc>
        <w:tc>
          <w:tcPr>
            <w:tcW w:w="21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054867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1451 (65.2%)</w:t>
            </w:r>
          </w:p>
        </w:tc>
        <w:tc>
          <w:tcPr>
            <w:tcW w:w="15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B745CD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1571 (70.8%)</w:t>
            </w:r>
          </w:p>
        </w:tc>
        <w:tc>
          <w:tcPr>
            <w:tcW w:w="11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FD8DA8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</w:p>
        </w:tc>
      </w:tr>
      <w:tr w:rsidR="000511AC" w:rsidRPr="00362270" w14:paraId="677CF549" w14:textId="77777777" w:rsidTr="0040027B">
        <w:trPr>
          <w:trHeight w:val="286"/>
        </w:trPr>
        <w:tc>
          <w:tcPr>
            <w:tcW w:w="23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BE4C5D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/>
              </w:rPr>
              <w:t xml:space="preserve">   Non-white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84416E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3291 (37.0%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CF1B44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1030 (46.3%)</w:t>
            </w:r>
          </w:p>
        </w:tc>
        <w:tc>
          <w:tcPr>
            <w:tcW w:w="16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55AE61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840 (37.8%)</w:t>
            </w:r>
          </w:p>
        </w:tc>
        <w:tc>
          <w:tcPr>
            <w:tcW w:w="21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0FC5A8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773 (34.8%)</w:t>
            </w:r>
          </w:p>
        </w:tc>
        <w:tc>
          <w:tcPr>
            <w:tcW w:w="15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1EB924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648 (29.2%)</w:t>
            </w:r>
          </w:p>
        </w:tc>
        <w:tc>
          <w:tcPr>
            <w:tcW w:w="11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B15E57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</w:p>
        </w:tc>
      </w:tr>
      <w:tr w:rsidR="000511AC" w:rsidRPr="00362270" w14:paraId="00AA6D82" w14:textId="77777777" w:rsidTr="0040027B">
        <w:trPr>
          <w:trHeight w:val="286"/>
        </w:trPr>
        <w:tc>
          <w:tcPr>
            <w:tcW w:w="23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DAEEE0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Education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0ADCCB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C53449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16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739483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21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151DB6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15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21AAD4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11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A36D72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&lt;0.001</w:t>
            </w:r>
          </w:p>
        </w:tc>
      </w:tr>
      <w:tr w:rsidR="000511AC" w:rsidRPr="00362270" w14:paraId="6CEF614D" w14:textId="77777777" w:rsidTr="0040027B">
        <w:trPr>
          <w:trHeight w:val="286"/>
        </w:trPr>
        <w:tc>
          <w:tcPr>
            <w:tcW w:w="23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37C575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 xml:space="preserve">   Less than high school graduate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9ED9F1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1295 (14.6%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1BDFFC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284 (12.8%)</w:t>
            </w:r>
          </w:p>
        </w:tc>
        <w:tc>
          <w:tcPr>
            <w:tcW w:w="16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6C9838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311 (14.0%)</w:t>
            </w:r>
          </w:p>
        </w:tc>
        <w:tc>
          <w:tcPr>
            <w:tcW w:w="21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1875BB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365 (16.4%)</w:t>
            </w:r>
          </w:p>
        </w:tc>
        <w:tc>
          <w:tcPr>
            <w:tcW w:w="15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697B86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335 (15.1%)</w:t>
            </w:r>
          </w:p>
        </w:tc>
        <w:tc>
          <w:tcPr>
            <w:tcW w:w="11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B48F6F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</w:p>
        </w:tc>
      </w:tr>
      <w:tr w:rsidR="000511AC" w:rsidRPr="00362270" w14:paraId="6E87810B" w14:textId="77777777" w:rsidTr="0040027B">
        <w:trPr>
          <w:trHeight w:val="286"/>
        </w:trPr>
        <w:tc>
          <w:tcPr>
            <w:tcW w:w="23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74A7DB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 xml:space="preserve">   High school grad (or GED)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585127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2342 (26.4%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2E21C8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558 (25.1%)</w:t>
            </w:r>
          </w:p>
        </w:tc>
        <w:tc>
          <w:tcPr>
            <w:tcW w:w="16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D2BC9C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594 (26.8%)</w:t>
            </w:r>
          </w:p>
        </w:tc>
        <w:tc>
          <w:tcPr>
            <w:tcW w:w="21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9AAD65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595 (26.8%)</w:t>
            </w:r>
          </w:p>
        </w:tc>
        <w:tc>
          <w:tcPr>
            <w:tcW w:w="15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FAFE4B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595 (26.8%)</w:t>
            </w:r>
          </w:p>
        </w:tc>
        <w:tc>
          <w:tcPr>
            <w:tcW w:w="11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FA4DCE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</w:p>
        </w:tc>
      </w:tr>
      <w:tr w:rsidR="000511AC" w:rsidRPr="00362270" w14:paraId="5F02B539" w14:textId="77777777" w:rsidTr="0040027B">
        <w:trPr>
          <w:trHeight w:val="286"/>
        </w:trPr>
        <w:tc>
          <w:tcPr>
            <w:tcW w:w="23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6E7F73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 xml:space="preserve">   Some college or technical school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1C53BE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2912 (32.8%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C56841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671 (30.2%)</w:t>
            </w:r>
          </w:p>
        </w:tc>
        <w:tc>
          <w:tcPr>
            <w:tcW w:w="16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3D6359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714 (32.2%)</w:t>
            </w:r>
          </w:p>
        </w:tc>
        <w:tc>
          <w:tcPr>
            <w:tcW w:w="21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193017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743 (33.4%)</w:t>
            </w:r>
          </w:p>
        </w:tc>
        <w:tc>
          <w:tcPr>
            <w:tcW w:w="15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56A544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784 (35.4%)</w:t>
            </w:r>
          </w:p>
        </w:tc>
        <w:tc>
          <w:tcPr>
            <w:tcW w:w="11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0F0369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</w:p>
        </w:tc>
      </w:tr>
      <w:tr w:rsidR="000511AC" w:rsidRPr="00362270" w14:paraId="1037CC8B" w14:textId="77777777" w:rsidTr="0040027B">
        <w:trPr>
          <w:trHeight w:val="286"/>
        </w:trPr>
        <w:tc>
          <w:tcPr>
            <w:tcW w:w="23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EF42FF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 xml:space="preserve">   College graduate or more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E9EAB5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2333 (26.3%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DDF2D4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710 (31.9%)</w:t>
            </w:r>
          </w:p>
        </w:tc>
        <w:tc>
          <w:tcPr>
            <w:tcW w:w="16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B97705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600 (27.0%)</w:t>
            </w:r>
          </w:p>
        </w:tc>
        <w:tc>
          <w:tcPr>
            <w:tcW w:w="21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17EA02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520 (23.4%)</w:t>
            </w:r>
          </w:p>
        </w:tc>
        <w:tc>
          <w:tcPr>
            <w:tcW w:w="15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793DD9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503 (22.7%)</w:t>
            </w:r>
          </w:p>
        </w:tc>
        <w:tc>
          <w:tcPr>
            <w:tcW w:w="11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466FB2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</w:p>
        </w:tc>
      </w:tr>
      <w:tr w:rsidR="000511AC" w:rsidRPr="00362270" w14:paraId="06C11B88" w14:textId="77777777" w:rsidTr="0040027B">
        <w:trPr>
          <w:trHeight w:val="286"/>
        </w:trPr>
        <w:tc>
          <w:tcPr>
            <w:tcW w:w="23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AEB1E9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WC, cm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EC0114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106.7 (97, 116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F2100A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91.4 (86.4, 96.5)</w:t>
            </w:r>
          </w:p>
        </w:tc>
        <w:tc>
          <w:tcPr>
            <w:tcW w:w="16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5E3D2D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102.5 (97.8, 106.7)</w:t>
            </w:r>
          </w:p>
        </w:tc>
        <w:tc>
          <w:tcPr>
            <w:tcW w:w="21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5DD69F" w14:textId="6A689FE1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110.5 (105.5, 115.1)</w:t>
            </w:r>
          </w:p>
        </w:tc>
        <w:tc>
          <w:tcPr>
            <w:tcW w:w="15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FF3B1F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121.9 (116.8, 128.3)</w:t>
            </w:r>
          </w:p>
        </w:tc>
        <w:tc>
          <w:tcPr>
            <w:tcW w:w="11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8BF84B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&lt;0.001</w:t>
            </w: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vertAlign w:val="superscript"/>
                <w:lang w:eastAsia="en-GB"/>
              </w:rPr>
              <w:t xml:space="preserve"> Ψ</w:t>
            </w:r>
          </w:p>
        </w:tc>
      </w:tr>
      <w:tr w:rsidR="00564E7C" w:rsidRPr="00362270" w14:paraId="0FCCEEE3" w14:textId="77777777" w:rsidTr="0040027B">
        <w:trPr>
          <w:trHeight w:val="286"/>
        </w:trPr>
        <w:tc>
          <w:tcPr>
            <w:tcW w:w="23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892BFE2" w14:textId="21B95BAB" w:rsidR="00564E7C" w:rsidRPr="00362270" w:rsidRDefault="00564E7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hAnsi="Times New Roman" w:cs="Times New Roman"/>
                <w:sz w:val="18"/>
                <w:szCs w:val="18"/>
              </w:rPr>
              <w:t>Weight, kg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0D8443A" w14:textId="0C9ED96F" w:rsidR="00564E7C" w:rsidRPr="00362270" w:rsidRDefault="00564E7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hAnsi="Times New Roman" w:cs="Times New Roman"/>
                <w:sz w:val="18"/>
                <w:szCs w:val="18"/>
              </w:rPr>
              <w:t>92.6 (80.7, 105.7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3BE4580" w14:textId="450822EF" w:rsidR="00564E7C" w:rsidRPr="00362270" w:rsidRDefault="00564E7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hAnsi="Times New Roman" w:cs="Times New Roman"/>
                <w:sz w:val="18"/>
                <w:szCs w:val="18"/>
              </w:rPr>
              <w:t>78.5 (69.4, 88)</w:t>
            </w:r>
          </w:p>
        </w:tc>
        <w:tc>
          <w:tcPr>
            <w:tcW w:w="16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57D36EF" w14:textId="6430F9B9" w:rsidR="00564E7C" w:rsidRPr="00362270" w:rsidRDefault="00564E7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hAnsi="Times New Roman" w:cs="Times New Roman"/>
                <w:sz w:val="18"/>
                <w:szCs w:val="18"/>
              </w:rPr>
              <w:t>89.4 (80, 99.2)</w:t>
            </w:r>
          </w:p>
        </w:tc>
        <w:tc>
          <w:tcPr>
            <w:tcW w:w="21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FB15D59" w14:textId="45E91250" w:rsidR="00564E7C" w:rsidRPr="00362270" w:rsidRDefault="00564E7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hAnsi="Times New Roman" w:cs="Times New Roman"/>
                <w:sz w:val="18"/>
                <w:szCs w:val="18"/>
              </w:rPr>
              <w:t>96.6 (86.95, 108)</w:t>
            </w:r>
          </w:p>
        </w:tc>
        <w:tc>
          <w:tcPr>
            <w:tcW w:w="15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256CFBD" w14:textId="19705451" w:rsidR="00564E7C" w:rsidRPr="00362270" w:rsidRDefault="00564E7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hAnsi="Times New Roman" w:cs="Times New Roman"/>
                <w:sz w:val="18"/>
                <w:szCs w:val="18"/>
              </w:rPr>
              <w:t>108 (96.6, 120.2)</w:t>
            </w:r>
          </w:p>
        </w:tc>
        <w:tc>
          <w:tcPr>
            <w:tcW w:w="11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76C462C" w14:textId="27E5B4B1" w:rsidR="00564E7C" w:rsidRPr="00362270" w:rsidRDefault="00564E7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hAnsi="Times New Roman" w:cs="Times New Roman"/>
                <w:sz w:val="18"/>
                <w:szCs w:val="18"/>
              </w:rPr>
              <w:t>&lt;0.001</w:t>
            </w: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vertAlign w:val="superscript"/>
                <w:lang w:eastAsia="en-GB"/>
              </w:rPr>
              <w:t xml:space="preserve"> Ψ</w:t>
            </w:r>
          </w:p>
        </w:tc>
      </w:tr>
      <w:tr w:rsidR="000511AC" w:rsidRPr="00362270" w14:paraId="5F33A806" w14:textId="77777777" w:rsidTr="0040027B">
        <w:trPr>
          <w:trHeight w:val="286"/>
        </w:trPr>
        <w:tc>
          <w:tcPr>
            <w:tcW w:w="23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49F26B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proofErr w:type="spellStart"/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WHtR</w:t>
            </w:r>
            <w:proofErr w:type="spellEnd"/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E5CDAF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0.6 (0.6, 0.7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10921B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0.5 (0.5, 0.6)</w:t>
            </w:r>
          </w:p>
        </w:tc>
        <w:tc>
          <w:tcPr>
            <w:tcW w:w="16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C2065B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0.6 (0.6, 0.6)</w:t>
            </w:r>
          </w:p>
        </w:tc>
        <w:tc>
          <w:tcPr>
            <w:tcW w:w="21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7A7DCA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0.6 (0.6, 0.7)</w:t>
            </w:r>
          </w:p>
        </w:tc>
        <w:tc>
          <w:tcPr>
            <w:tcW w:w="15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389915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0.7 (0.7, .8)</w:t>
            </w:r>
          </w:p>
        </w:tc>
        <w:tc>
          <w:tcPr>
            <w:tcW w:w="11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558749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&lt;0.001</w:t>
            </w: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vertAlign w:val="superscript"/>
                <w:lang w:eastAsia="en-GB"/>
              </w:rPr>
              <w:t xml:space="preserve"> Ψ</w:t>
            </w:r>
          </w:p>
        </w:tc>
      </w:tr>
      <w:tr w:rsidR="000511AC" w:rsidRPr="00362270" w14:paraId="471A7F99" w14:textId="77777777" w:rsidTr="0040027B">
        <w:trPr>
          <w:trHeight w:val="286"/>
        </w:trPr>
        <w:tc>
          <w:tcPr>
            <w:tcW w:w="23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C1EA56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BMI, kg/m</w:t>
            </w: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vertAlign w:val="superscript"/>
                <w:lang w:val="en-GB"/>
              </w:rPr>
              <w:t>2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47BE42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31.8 (28.2, 35.8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5ABBBA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26.6 (24.6, 28.3)</w:t>
            </w:r>
          </w:p>
        </w:tc>
        <w:tc>
          <w:tcPr>
            <w:tcW w:w="16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E08892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30.1 (28.4, 32.1)</w:t>
            </w:r>
          </w:p>
        </w:tc>
        <w:tc>
          <w:tcPr>
            <w:tcW w:w="21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E3ECC7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33.5 (31.4, 35.4)</w:t>
            </w:r>
          </w:p>
        </w:tc>
        <w:tc>
          <w:tcPr>
            <w:tcW w:w="15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FF80C8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38.3 (35.8, 41.2)</w:t>
            </w:r>
          </w:p>
        </w:tc>
        <w:tc>
          <w:tcPr>
            <w:tcW w:w="11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FC677A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&lt;0.001</w:t>
            </w: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vertAlign w:val="superscript"/>
                <w:lang w:eastAsia="en-GB"/>
              </w:rPr>
              <w:t xml:space="preserve"> Ψ</w:t>
            </w:r>
          </w:p>
        </w:tc>
      </w:tr>
      <w:tr w:rsidR="000511AC" w:rsidRPr="00362270" w14:paraId="5D6AA9CD" w14:textId="77777777" w:rsidTr="0040027B">
        <w:trPr>
          <w:trHeight w:val="286"/>
        </w:trPr>
        <w:tc>
          <w:tcPr>
            <w:tcW w:w="23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9DE6F9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Hba1c, %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B2C8DA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8.1 (7.6, 8.8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D050B3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8 (7.5, 8.8)</w:t>
            </w:r>
          </w:p>
        </w:tc>
        <w:tc>
          <w:tcPr>
            <w:tcW w:w="16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B4C662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8 (7.6, 8.8)</w:t>
            </w:r>
          </w:p>
        </w:tc>
        <w:tc>
          <w:tcPr>
            <w:tcW w:w="21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2B71E5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8.1 (7.6, 8.8)</w:t>
            </w:r>
          </w:p>
        </w:tc>
        <w:tc>
          <w:tcPr>
            <w:tcW w:w="15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BD454B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8.2 (7.6, 8.9)</w:t>
            </w:r>
          </w:p>
        </w:tc>
        <w:tc>
          <w:tcPr>
            <w:tcW w:w="11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1825AF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0.001</w:t>
            </w: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vertAlign w:val="superscript"/>
                <w:lang w:eastAsia="en-GB"/>
              </w:rPr>
              <w:t xml:space="preserve"> Ψ</w:t>
            </w:r>
          </w:p>
        </w:tc>
      </w:tr>
      <w:tr w:rsidR="000511AC" w:rsidRPr="00362270" w14:paraId="7FCEC20C" w14:textId="77777777" w:rsidTr="0040027B">
        <w:trPr>
          <w:trHeight w:val="286"/>
        </w:trPr>
        <w:tc>
          <w:tcPr>
            <w:tcW w:w="23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0107CB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 xml:space="preserve">Duration of diabetes, </w:t>
            </w:r>
            <w:proofErr w:type="spellStart"/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yrs</w:t>
            </w:r>
            <w:proofErr w:type="spellEnd"/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 xml:space="preserve"> 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94ED49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9 (5, 15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5FCAA2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10 (5, 15)</w:t>
            </w:r>
          </w:p>
        </w:tc>
        <w:tc>
          <w:tcPr>
            <w:tcW w:w="16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ED7CC5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9 (5, 15)</w:t>
            </w:r>
          </w:p>
        </w:tc>
        <w:tc>
          <w:tcPr>
            <w:tcW w:w="21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D87C31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9 (5, 14)</w:t>
            </w:r>
          </w:p>
        </w:tc>
        <w:tc>
          <w:tcPr>
            <w:tcW w:w="15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21297D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9 (5, 15)</w:t>
            </w:r>
          </w:p>
        </w:tc>
        <w:tc>
          <w:tcPr>
            <w:tcW w:w="11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41510A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0.002</w:t>
            </w: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vertAlign w:val="superscript"/>
                <w:lang w:eastAsia="en-GB"/>
              </w:rPr>
              <w:t xml:space="preserve"> Ψ</w:t>
            </w:r>
          </w:p>
        </w:tc>
      </w:tr>
      <w:tr w:rsidR="000511AC" w:rsidRPr="00362270" w14:paraId="4B4B587A" w14:textId="77777777" w:rsidTr="0040027B">
        <w:trPr>
          <w:trHeight w:val="286"/>
        </w:trPr>
        <w:tc>
          <w:tcPr>
            <w:tcW w:w="23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F74943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Glycemia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C24F67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6D07DF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16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D3CD9A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21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8373BE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15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FC4851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11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6F34DA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0.78</w:t>
            </w:r>
          </w:p>
        </w:tc>
      </w:tr>
      <w:tr w:rsidR="000511AC" w:rsidRPr="00362270" w14:paraId="02A6E123" w14:textId="77777777" w:rsidTr="0040027B">
        <w:trPr>
          <w:trHeight w:val="286"/>
        </w:trPr>
        <w:tc>
          <w:tcPr>
            <w:tcW w:w="23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8E0C86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 xml:space="preserve">   Standard 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83401A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4438 (49.9%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3F13F7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1095 (49.2%)</w:t>
            </w:r>
          </w:p>
        </w:tc>
        <w:tc>
          <w:tcPr>
            <w:tcW w:w="16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EDC193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1113 (50.1%)</w:t>
            </w:r>
          </w:p>
        </w:tc>
        <w:tc>
          <w:tcPr>
            <w:tcW w:w="21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27EBE3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1128 (50.7%)</w:t>
            </w:r>
          </w:p>
        </w:tc>
        <w:tc>
          <w:tcPr>
            <w:tcW w:w="15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9121E2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1102 (49.7%)</w:t>
            </w:r>
          </w:p>
        </w:tc>
        <w:tc>
          <w:tcPr>
            <w:tcW w:w="11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CD9A57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</w:p>
        </w:tc>
      </w:tr>
      <w:tr w:rsidR="000511AC" w:rsidRPr="00362270" w14:paraId="594B730F" w14:textId="77777777" w:rsidTr="0040027B">
        <w:trPr>
          <w:trHeight w:val="286"/>
        </w:trPr>
        <w:tc>
          <w:tcPr>
            <w:tcW w:w="23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17B3FC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 xml:space="preserve">   Intensive 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60B433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4449 (50.1%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EDD759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1129 (50.8%)</w:t>
            </w:r>
          </w:p>
        </w:tc>
        <w:tc>
          <w:tcPr>
            <w:tcW w:w="16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6B74D6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1107 (49.9%)</w:t>
            </w:r>
          </w:p>
        </w:tc>
        <w:tc>
          <w:tcPr>
            <w:tcW w:w="21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6DE0D4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1096 (49.3%)</w:t>
            </w:r>
          </w:p>
        </w:tc>
        <w:tc>
          <w:tcPr>
            <w:tcW w:w="15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56E97F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1117 (50.3%)</w:t>
            </w:r>
          </w:p>
        </w:tc>
        <w:tc>
          <w:tcPr>
            <w:tcW w:w="11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48AE17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</w:p>
        </w:tc>
      </w:tr>
      <w:tr w:rsidR="000511AC" w:rsidRPr="00362270" w14:paraId="647682B5" w14:textId="77777777" w:rsidTr="0040027B">
        <w:trPr>
          <w:trHeight w:val="286"/>
        </w:trPr>
        <w:tc>
          <w:tcPr>
            <w:tcW w:w="23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89E3F6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/>
              </w:rPr>
              <w:t>BP vs Lipid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FB2238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5C8D9F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16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B1C6FB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21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2B6A32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15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95BFEE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11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F0D70A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0.27</w:t>
            </w:r>
          </w:p>
        </w:tc>
      </w:tr>
      <w:tr w:rsidR="0011191A" w:rsidRPr="00362270" w14:paraId="4C1FFA50" w14:textId="77777777" w:rsidTr="0011191A">
        <w:trPr>
          <w:trHeight w:val="286"/>
        </w:trPr>
        <w:tc>
          <w:tcPr>
            <w:tcW w:w="23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813F0F" w14:textId="77777777" w:rsidR="0011191A" w:rsidRPr="00362270" w:rsidRDefault="0011191A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/>
              </w:rPr>
              <w:t xml:space="preserve">   BP treatment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65CEC1B" w14:textId="2043C517" w:rsidR="0011191A" w:rsidRPr="00362270" w:rsidRDefault="0011191A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4144 (46.6%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5DA907C" w14:textId="62ECBABA" w:rsidR="0011191A" w:rsidRPr="00362270" w:rsidRDefault="0011191A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1058 (47.6%)</w:t>
            </w:r>
          </w:p>
        </w:tc>
        <w:tc>
          <w:tcPr>
            <w:tcW w:w="16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CE5EC97" w14:textId="2EC45454" w:rsidR="0011191A" w:rsidRPr="00362270" w:rsidRDefault="0011191A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1060 (47.7%)</w:t>
            </w:r>
          </w:p>
        </w:tc>
        <w:tc>
          <w:tcPr>
            <w:tcW w:w="21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BB24D52" w14:textId="3CE3DD6D" w:rsidR="0011191A" w:rsidRPr="00362270" w:rsidRDefault="0011191A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1019 (45.8%)</w:t>
            </w:r>
          </w:p>
        </w:tc>
        <w:tc>
          <w:tcPr>
            <w:tcW w:w="15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24D3549" w14:textId="0CB2804F" w:rsidR="0011191A" w:rsidRPr="00362270" w:rsidRDefault="0011191A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1007 (45.4%)</w:t>
            </w:r>
          </w:p>
        </w:tc>
        <w:tc>
          <w:tcPr>
            <w:tcW w:w="11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01D39C" w14:textId="77777777" w:rsidR="0011191A" w:rsidRPr="00362270" w:rsidRDefault="0011191A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</w:p>
        </w:tc>
      </w:tr>
      <w:tr w:rsidR="0011191A" w:rsidRPr="00362270" w14:paraId="1CA42B92" w14:textId="77777777" w:rsidTr="0011191A">
        <w:trPr>
          <w:trHeight w:val="286"/>
        </w:trPr>
        <w:tc>
          <w:tcPr>
            <w:tcW w:w="23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D2BC76" w14:textId="77777777" w:rsidR="0011191A" w:rsidRPr="00362270" w:rsidRDefault="0011191A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/>
              </w:rPr>
              <w:t xml:space="preserve">   Lipid treatment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C94B5D7" w14:textId="7978ED7D" w:rsidR="0011191A" w:rsidRPr="00362270" w:rsidRDefault="0011191A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4743 (53.4%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010AAB6" w14:textId="2F3BCF85" w:rsidR="0011191A" w:rsidRPr="00362270" w:rsidRDefault="0011191A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1166 (52.4%)</w:t>
            </w:r>
          </w:p>
        </w:tc>
        <w:tc>
          <w:tcPr>
            <w:tcW w:w="16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A71DC07" w14:textId="2494E594" w:rsidR="0011191A" w:rsidRPr="00362270" w:rsidRDefault="0011191A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1160 (52.3%)</w:t>
            </w:r>
          </w:p>
        </w:tc>
        <w:tc>
          <w:tcPr>
            <w:tcW w:w="21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D12D3E1" w14:textId="7F382472" w:rsidR="0011191A" w:rsidRPr="00362270" w:rsidRDefault="0011191A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1205 (54.2%)</w:t>
            </w:r>
          </w:p>
        </w:tc>
        <w:tc>
          <w:tcPr>
            <w:tcW w:w="15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65748B0" w14:textId="27DB26C5" w:rsidR="0011191A" w:rsidRPr="00362270" w:rsidRDefault="0011191A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1212 (54.6%)</w:t>
            </w:r>
          </w:p>
        </w:tc>
        <w:tc>
          <w:tcPr>
            <w:tcW w:w="11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8C5BA2" w14:textId="77777777" w:rsidR="0011191A" w:rsidRPr="00362270" w:rsidRDefault="0011191A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</w:p>
        </w:tc>
      </w:tr>
      <w:tr w:rsidR="000511AC" w:rsidRPr="00362270" w14:paraId="411DBBDC" w14:textId="77777777" w:rsidTr="0040027B">
        <w:trPr>
          <w:trHeight w:val="286"/>
        </w:trPr>
        <w:tc>
          <w:tcPr>
            <w:tcW w:w="23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285215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Cigarette smoking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E1EBDC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2236E9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16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A12FE9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21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B7B804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15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1B3809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11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418F27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&lt;0.001</w:t>
            </w:r>
          </w:p>
        </w:tc>
      </w:tr>
      <w:tr w:rsidR="000511AC" w:rsidRPr="00362270" w14:paraId="758F6CE8" w14:textId="77777777" w:rsidTr="0040027B">
        <w:trPr>
          <w:trHeight w:val="286"/>
        </w:trPr>
        <w:tc>
          <w:tcPr>
            <w:tcW w:w="23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BCC7F5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lastRenderedPageBreak/>
              <w:t xml:space="preserve">   Yes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4FBE18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1219 (13.7%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3C927C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404 (18.2%)</w:t>
            </w:r>
          </w:p>
        </w:tc>
        <w:tc>
          <w:tcPr>
            <w:tcW w:w="16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CC6ADF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266 (12.0%)</w:t>
            </w:r>
          </w:p>
        </w:tc>
        <w:tc>
          <w:tcPr>
            <w:tcW w:w="21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2CE652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288 (12.9%)</w:t>
            </w:r>
          </w:p>
        </w:tc>
        <w:tc>
          <w:tcPr>
            <w:tcW w:w="15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8CB4A1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261 (11.8%)</w:t>
            </w:r>
          </w:p>
        </w:tc>
        <w:tc>
          <w:tcPr>
            <w:tcW w:w="11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FA39FD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</w:p>
        </w:tc>
      </w:tr>
      <w:tr w:rsidR="000511AC" w:rsidRPr="00362270" w14:paraId="1C91E145" w14:textId="77777777" w:rsidTr="0040027B">
        <w:trPr>
          <w:trHeight w:val="286"/>
        </w:trPr>
        <w:tc>
          <w:tcPr>
            <w:tcW w:w="23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5203DC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 xml:space="preserve">   No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6AC0E6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7668 (86.3%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771750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1820 (81.8%)</w:t>
            </w:r>
          </w:p>
        </w:tc>
        <w:tc>
          <w:tcPr>
            <w:tcW w:w="16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C63726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1954 (88.0%)</w:t>
            </w:r>
          </w:p>
        </w:tc>
        <w:tc>
          <w:tcPr>
            <w:tcW w:w="21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3E738A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1936 (87.1%)</w:t>
            </w:r>
          </w:p>
        </w:tc>
        <w:tc>
          <w:tcPr>
            <w:tcW w:w="15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E33A96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1958 (88.2%)</w:t>
            </w:r>
          </w:p>
        </w:tc>
        <w:tc>
          <w:tcPr>
            <w:tcW w:w="11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4B9B4F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</w:p>
        </w:tc>
      </w:tr>
      <w:tr w:rsidR="000511AC" w:rsidRPr="00362270" w14:paraId="2FD84F65" w14:textId="77777777" w:rsidTr="0040027B">
        <w:trPr>
          <w:trHeight w:val="286"/>
        </w:trPr>
        <w:tc>
          <w:tcPr>
            <w:tcW w:w="23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7BD70E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Systolic BP, mmHg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F5F665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135 (124, 146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FA7760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135 (124, 146)</w:t>
            </w:r>
          </w:p>
        </w:tc>
        <w:tc>
          <w:tcPr>
            <w:tcW w:w="16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C29349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135 (125, 146)</w:t>
            </w:r>
          </w:p>
        </w:tc>
        <w:tc>
          <w:tcPr>
            <w:tcW w:w="21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994991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135 (124, 146)</w:t>
            </w:r>
          </w:p>
        </w:tc>
        <w:tc>
          <w:tcPr>
            <w:tcW w:w="15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A7DE53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135 (124, 146)</w:t>
            </w:r>
          </w:p>
        </w:tc>
        <w:tc>
          <w:tcPr>
            <w:tcW w:w="11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08D4CC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0.68</w:t>
            </w: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vertAlign w:val="superscript"/>
                <w:lang w:eastAsia="en-GB"/>
              </w:rPr>
              <w:t xml:space="preserve"> Ψ</w:t>
            </w:r>
          </w:p>
        </w:tc>
      </w:tr>
      <w:tr w:rsidR="000511AC" w:rsidRPr="00362270" w14:paraId="1F1CC169" w14:textId="77777777" w:rsidTr="0040027B">
        <w:trPr>
          <w:trHeight w:val="286"/>
        </w:trPr>
        <w:tc>
          <w:tcPr>
            <w:tcW w:w="23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6A9725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Diastolic BP, mmHg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35202C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75 (68, 82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20233F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74 (66, 81)</w:t>
            </w:r>
          </w:p>
        </w:tc>
        <w:tc>
          <w:tcPr>
            <w:tcW w:w="16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F4EF38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74 (68, 81)</w:t>
            </w:r>
          </w:p>
        </w:tc>
        <w:tc>
          <w:tcPr>
            <w:tcW w:w="21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8A0E31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75 (68, 82)</w:t>
            </w:r>
          </w:p>
        </w:tc>
        <w:tc>
          <w:tcPr>
            <w:tcW w:w="15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4F0EEB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76 (69, 82)</w:t>
            </w:r>
          </w:p>
        </w:tc>
        <w:tc>
          <w:tcPr>
            <w:tcW w:w="11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FC3227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&lt;0.001</w:t>
            </w: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vertAlign w:val="superscript"/>
                <w:lang w:eastAsia="en-GB"/>
              </w:rPr>
              <w:t xml:space="preserve"> Ψ</w:t>
            </w:r>
          </w:p>
        </w:tc>
      </w:tr>
      <w:tr w:rsidR="000511AC" w:rsidRPr="00362270" w14:paraId="4AB23E75" w14:textId="77777777" w:rsidTr="0040027B">
        <w:trPr>
          <w:trHeight w:val="286"/>
        </w:trPr>
        <w:tc>
          <w:tcPr>
            <w:tcW w:w="23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349850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CVD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C3ED42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71DFA8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16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9E1257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21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325313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15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A9AD9B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11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760BE0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0.44</w:t>
            </w:r>
          </w:p>
        </w:tc>
      </w:tr>
      <w:tr w:rsidR="000511AC" w:rsidRPr="00362270" w14:paraId="7410BF14" w14:textId="77777777" w:rsidTr="0040027B">
        <w:trPr>
          <w:trHeight w:val="286"/>
        </w:trPr>
        <w:tc>
          <w:tcPr>
            <w:tcW w:w="23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12DD2E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 xml:space="preserve">   Yes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BBFCE8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3087 (34.7%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E25042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759 (34.1%)</w:t>
            </w:r>
          </w:p>
        </w:tc>
        <w:tc>
          <w:tcPr>
            <w:tcW w:w="16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2DD71B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790 (35.6%)</w:t>
            </w:r>
          </w:p>
        </w:tc>
        <w:tc>
          <w:tcPr>
            <w:tcW w:w="21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A20C91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790 (35.5%)</w:t>
            </w:r>
          </w:p>
        </w:tc>
        <w:tc>
          <w:tcPr>
            <w:tcW w:w="15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C8BD6A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748 (33.7%)</w:t>
            </w:r>
          </w:p>
        </w:tc>
        <w:tc>
          <w:tcPr>
            <w:tcW w:w="11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1761D3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</w:p>
        </w:tc>
      </w:tr>
      <w:tr w:rsidR="000511AC" w:rsidRPr="00362270" w14:paraId="05199F1A" w14:textId="77777777" w:rsidTr="0040027B">
        <w:trPr>
          <w:trHeight w:val="286"/>
        </w:trPr>
        <w:tc>
          <w:tcPr>
            <w:tcW w:w="23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7F63E4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 xml:space="preserve">   No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2804F5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5800 (65.3%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5310C2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1465 (65.9%)</w:t>
            </w:r>
          </w:p>
        </w:tc>
        <w:tc>
          <w:tcPr>
            <w:tcW w:w="16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B6AF95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1430 (64.4%)</w:t>
            </w:r>
          </w:p>
        </w:tc>
        <w:tc>
          <w:tcPr>
            <w:tcW w:w="21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7A9716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1434 (64.5%)</w:t>
            </w:r>
          </w:p>
        </w:tc>
        <w:tc>
          <w:tcPr>
            <w:tcW w:w="15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02E40F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1471 (66.3%)</w:t>
            </w:r>
          </w:p>
        </w:tc>
        <w:tc>
          <w:tcPr>
            <w:tcW w:w="11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F3EEB7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</w:p>
        </w:tc>
      </w:tr>
      <w:tr w:rsidR="000511AC" w:rsidRPr="00362270" w14:paraId="0CE9E85E" w14:textId="77777777" w:rsidTr="0040027B">
        <w:trPr>
          <w:trHeight w:val="286"/>
        </w:trPr>
        <w:tc>
          <w:tcPr>
            <w:tcW w:w="23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F959E6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proofErr w:type="spellStart"/>
            <w:r w:rsidRPr="0036227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/>
              </w:rPr>
              <w:t>Dyslipidemia</w:t>
            </w:r>
            <w:proofErr w:type="spellEnd"/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FAA1E5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21CA20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16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53F1E2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21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735727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15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E323F3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11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E6DE46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0.002</w:t>
            </w:r>
          </w:p>
        </w:tc>
      </w:tr>
      <w:tr w:rsidR="000511AC" w:rsidRPr="00362270" w14:paraId="55A3D34C" w14:textId="77777777" w:rsidTr="0040027B">
        <w:trPr>
          <w:trHeight w:val="286"/>
        </w:trPr>
        <w:tc>
          <w:tcPr>
            <w:tcW w:w="23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8415D3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 xml:space="preserve">   Yes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45F18E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1919 (21.6%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50AD60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462 (20.8%)</w:t>
            </w:r>
          </w:p>
        </w:tc>
        <w:tc>
          <w:tcPr>
            <w:tcW w:w="16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181F14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443 (20.0%)</w:t>
            </w:r>
          </w:p>
        </w:tc>
        <w:tc>
          <w:tcPr>
            <w:tcW w:w="21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6D2EFC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472 (21.2%)</w:t>
            </w:r>
          </w:p>
        </w:tc>
        <w:tc>
          <w:tcPr>
            <w:tcW w:w="15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B068E3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542 (24.4%)</w:t>
            </w:r>
          </w:p>
        </w:tc>
        <w:tc>
          <w:tcPr>
            <w:tcW w:w="11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B4C984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</w:p>
        </w:tc>
      </w:tr>
      <w:tr w:rsidR="000511AC" w:rsidRPr="00362270" w14:paraId="497A7355" w14:textId="77777777" w:rsidTr="0040027B">
        <w:trPr>
          <w:trHeight w:val="286"/>
        </w:trPr>
        <w:tc>
          <w:tcPr>
            <w:tcW w:w="23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EDFEAD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 xml:space="preserve">   No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4FF430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6968 (78.4%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5797E5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1762 (79.2%)</w:t>
            </w:r>
          </w:p>
        </w:tc>
        <w:tc>
          <w:tcPr>
            <w:tcW w:w="16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6B30D1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1777 (80.0%)</w:t>
            </w:r>
          </w:p>
        </w:tc>
        <w:tc>
          <w:tcPr>
            <w:tcW w:w="21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3C88E2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1752 (78.8%)</w:t>
            </w:r>
          </w:p>
        </w:tc>
        <w:tc>
          <w:tcPr>
            <w:tcW w:w="15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5C2077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1677 (75.6%)</w:t>
            </w:r>
          </w:p>
        </w:tc>
        <w:tc>
          <w:tcPr>
            <w:tcW w:w="11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565151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</w:p>
        </w:tc>
      </w:tr>
      <w:tr w:rsidR="000511AC" w:rsidRPr="00362270" w14:paraId="503A7185" w14:textId="77777777" w:rsidTr="0040027B">
        <w:trPr>
          <w:trHeight w:val="286"/>
        </w:trPr>
        <w:tc>
          <w:tcPr>
            <w:tcW w:w="23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B517D4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 xml:space="preserve">HDL, </w:t>
            </w:r>
            <w:r w:rsidRPr="00362270">
              <w:rPr>
                <w:rFonts w:ascii="Times New Roman" w:hAnsi="Times New Roman" w:cs="Times New Roman"/>
                <w:sz w:val="18"/>
                <w:szCs w:val="18"/>
              </w:rPr>
              <w:t>mg/dL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601F3E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40 (34, 48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9B77D9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41 (35, 50)</w:t>
            </w:r>
          </w:p>
        </w:tc>
        <w:tc>
          <w:tcPr>
            <w:tcW w:w="16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519002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40 (34, 47)</w:t>
            </w:r>
          </w:p>
        </w:tc>
        <w:tc>
          <w:tcPr>
            <w:tcW w:w="21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0E5DD7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39 (34, 47)</w:t>
            </w:r>
          </w:p>
        </w:tc>
        <w:tc>
          <w:tcPr>
            <w:tcW w:w="15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32D506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40 (34, 47)</w:t>
            </w:r>
          </w:p>
        </w:tc>
        <w:tc>
          <w:tcPr>
            <w:tcW w:w="11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2331CE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&lt;0.001</w:t>
            </w: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vertAlign w:val="superscript"/>
                <w:lang w:eastAsia="en-GB"/>
              </w:rPr>
              <w:t xml:space="preserve"> Ψ</w:t>
            </w:r>
          </w:p>
        </w:tc>
      </w:tr>
      <w:tr w:rsidR="000511AC" w:rsidRPr="00362270" w14:paraId="0B0960E9" w14:textId="77777777" w:rsidTr="0040027B">
        <w:trPr>
          <w:trHeight w:val="286"/>
        </w:trPr>
        <w:tc>
          <w:tcPr>
            <w:tcW w:w="23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21D24E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 xml:space="preserve">LDL, </w:t>
            </w:r>
            <w:r w:rsidRPr="00362270">
              <w:rPr>
                <w:rFonts w:ascii="Times New Roman" w:hAnsi="Times New Roman" w:cs="Times New Roman"/>
                <w:sz w:val="18"/>
                <w:szCs w:val="18"/>
              </w:rPr>
              <w:t>mg/dL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8DF61E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101 (81, 125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27B96F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102 (82, 127)</w:t>
            </w:r>
          </w:p>
        </w:tc>
        <w:tc>
          <w:tcPr>
            <w:tcW w:w="16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01BDAC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99 (81, 123)</w:t>
            </w:r>
          </w:p>
        </w:tc>
        <w:tc>
          <w:tcPr>
            <w:tcW w:w="21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D6747B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101 (81, 125)</w:t>
            </w:r>
          </w:p>
        </w:tc>
        <w:tc>
          <w:tcPr>
            <w:tcW w:w="15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3F7C69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100 (80, 124)</w:t>
            </w:r>
          </w:p>
        </w:tc>
        <w:tc>
          <w:tcPr>
            <w:tcW w:w="11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9486F0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0.12</w:t>
            </w: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vertAlign w:val="superscript"/>
                <w:lang w:eastAsia="en-GB"/>
              </w:rPr>
              <w:t xml:space="preserve"> Ψ</w:t>
            </w:r>
          </w:p>
        </w:tc>
      </w:tr>
      <w:tr w:rsidR="000511AC" w:rsidRPr="00362270" w14:paraId="15A7BB20" w14:textId="77777777" w:rsidTr="0040027B">
        <w:trPr>
          <w:trHeight w:val="286"/>
        </w:trPr>
        <w:tc>
          <w:tcPr>
            <w:tcW w:w="23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D77535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 xml:space="preserve">eGFR, </w:t>
            </w:r>
            <w:r w:rsidRPr="00362270">
              <w:rPr>
                <w:rFonts w:ascii="Times New Roman" w:hAnsi="Times New Roman" w:cs="Times New Roman"/>
                <w:iCs/>
                <w:sz w:val="18"/>
                <w:szCs w:val="18"/>
              </w:rPr>
              <w:t>ml/min/1.73m</w:t>
            </w:r>
            <w:r w:rsidRPr="00362270">
              <w:rPr>
                <w:rFonts w:ascii="Times New Roman" w:hAnsi="Times New Roman" w:cs="Times New Roman"/>
                <w:iCs/>
                <w:sz w:val="18"/>
                <w:szCs w:val="18"/>
                <w:vertAlign w:val="superscript"/>
              </w:rPr>
              <w:t>2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B82C53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89.8 (76.3, 105.2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893D3A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89.64999 (77.1, 104.8)</w:t>
            </w:r>
          </w:p>
        </w:tc>
        <w:tc>
          <w:tcPr>
            <w:tcW w:w="16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FEB915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89.4 (75.7, 104.7)</w:t>
            </w:r>
          </w:p>
        </w:tc>
        <w:tc>
          <w:tcPr>
            <w:tcW w:w="21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0F1A64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89.8 (76, 105.3)</w:t>
            </w:r>
          </w:p>
        </w:tc>
        <w:tc>
          <w:tcPr>
            <w:tcW w:w="15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745E46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90.2 (75.7, 106.3)</w:t>
            </w:r>
          </w:p>
        </w:tc>
        <w:tc>
          <w:tcPr>
            <w:tcW w:w="11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51654A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0.26</w:t>
            </w: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vertAlign w:val="superscript"/>
                <w:lang w:eastAsia="en-GB"/>
              </w:rPr>
              <w:t xml:space="preserve"> Ψ</w:t>
            </w:r>
          </w:p>
        </w:tc>
      </w:tr>
      <w:tr w:rsidR="000511AC" w:rsidRPr="00362270" w14:paraId="2E31F291" w14:textId="77777777" w:rsidTr="0040027B">
        <w:trPr>
          <w:trHeight w:val="286"/>
        </w:trPr>
        <w:tc>
          <w:tcPr>
            <w:tcW w:w="23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C28780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UACR,</w:t>
            </w:r>
            <w:r w:rsidRPr="00362270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GB"/>
              </w:rPr>
              <w:t xml:space="preserve"> </w:t>
            </w:r>
            <w:r w:rsidRPr="00362270">
              <w:rPr>
                <w:rFonts w:ascii="Times New Roman" w:hAnsi="Times New Roman" w:cs="Times New Roman"/>
                <w:sz w:val="18"/>
                <w:szCs w:val="18"/>
              </w:rPr>
              <w:t>mg/g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D52146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13 (7, 34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6A6A38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12 (6, 32.5)</w:t>
            </w:r>
          </w:p>
        </w:tc>
        <w:tc>
          <w:tcPr>
            <w:tcW w:w="16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79E6D8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12 (6, 31)</w:t>
            </w:r>
          </w:p>
        </w:tc>
        <w:tc>
          <w:tcPr>
            <w:tcW w:w="21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99DA17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13 (7, 32)</w:t>
            </w:r>
          </w:p>
        </w:tc>
        <w:tc>
          <w:tcPr>
            <w:tcW w:w="15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50744E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15 (7, 41)</w:t>
            </w:r>
          </w:p>
        </w:tc>
        <w:tc>
          <w:tcPr>
            <w:tcW w:w="11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8AA6E8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&lt;0.001</w:t>
            </w: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vertAlign w:val="superscript"/>
                <w:lang w:eastAsia="en-GB"/>
              </w:rPr>
              <w:t xml:space="preserve"> Ψ</w:t>
            </w:r>
          </w:p>
        </w:tc>
      </w:tr>
      <w:tr w:rsidR="000511AC" w:rsidRPr="00362270" w14:paraId="24F2EED0" w14:textId="77777777" w:rsidTr="00DA67F1">
        <w:trPr>
          <w:trHeight w:val="286"/>
        </w:trPr>
        <w:tc>
          <w:tcPr>
            <w:tcW w:w="230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D3367D0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Serum creatinine,</w:t>
            </w:r>
            <w:r w:rsidRPr="00362270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GB"/>
              </w:rPr>
              <w:t xml:space="preserve"> </w:t>
            </w:r>
            <w:r w:rsidRPr="00362270">
              <w:rPr>
                <w:rFonts w:ascii="Times New Roman" w:hAnsi="Times New Roman" w:cs="Times New Roman"/>
                <w:sz w:val="18"/>
                <w:szCs w:val="18"/>
              </w:rPr>
              <w:t>mg/dL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82266CF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.9 (.8, 1)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ACF01A4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.9 (.8, 1)</w:t>
            </w:r>
          </w:p>
        </w:tc>
        <w:tc>
          <w:tcPr>
            <w:tcW w:w="165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27EE6BE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.9 (.8, 1)</w:t>
            </w:r>
          </w:p>
        </w:tc>
        <w:tc>
          <w:tcPr>
            <w:tcW w:w="214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966CBBB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.9 (.7, 1)</w:t>
            </w:r>
          </w:p>
        </w:tc>
        <w:tc>
          <w:tcPr>
            <w:tcW w:w="150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7A2B46C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.8 (.7, 1)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7F09E3A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&lt;0.001</w:t>
            </w: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vertAlign w:val="superscript"/>
                <w:lang w:eastAsia="en-GB"/>
              </w:rPr>
              <w:t xml:space="preserve"> Ψ</w:t>
            </w:r>
          </w:p>
        </w:tc>
      </w:tr>
      <w:tr w:rsidR="000511AC" w:rsidRPr="00362270" w14:paraId="7AD43278" w14:textId="77777777" w:rsidTr="00DA67F1">
        <w:trPr>
          <w:trHeight w:val="286"/>
        </w:trPr>
        <w:tc>
          <w:tcPr>
            <w:tcW w:w="12763" w:type="dxa"/>
            <w:gridSpan w:val="7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16C06FF1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  <w:t xml:space="preserve">Abbreviations: WC= Waist circumference, </w:t>
            </w:r>
            <w:proofErr w:type="spellStart"/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  <w:t>WHtR</w:t>
            </w:r>
            <w:proofErr w:type="spellEnd"/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  <w:t>= Waist-to-height ratio, BMI= Body mass index, BP= blood pressure, CVD= Cardiovascular disease, HDL= high density lipoprotein, LDL= Low density lipoprotein, eGFR= Estimated glomerular filtration rate, UACR= Urinary albumin creatinine ratio</w:t>
            </w:r>
          </w:p>
          <w:p w14:paraId="6F9323E0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  <w:t>Ψ: P-values from the rank sum test. All other p-values are from the Pearson chi-square test.</w:t>
            </w:r>
          </w:p>
        </w:tc>
      </w:tr>
    </w:tbl>
    <w:p w14:paraId="64100B9A" w14:textId="77777777" w:rsidR="00564E7C" w:rsidRPr="00362270" w:rsidRDefault="00564E7C" w:rsidP="00362270">
      <w:pPr>
        <w:rPr>
          <w:rFonts w:ascii="Times New Roman" w:hAnsi="Times New Roman" w:cs="Times New Roman"/>
          <w:b/>
        </w:rPr>
      </w:pPr>
    </w:p>
    <w:p w14:paraId="6A82482A" w14:textId="77777777" w:rsidR="00564E7C" w:rsidRPr="00362270" w:rsidRDefault="00564E7C" w:rsidP="00362270">
      <w:pPr>
        <w:rPr>
          <w:rFonts w:ascii="Times New Roman" w:hAnsi="Times New Roman" w:cs="Times New Roman"/>
          <w:b/>
        </w:rPr>
      </w:pPr>
    </w:p>
    <w:p w14:paraId="5145DA9F" w14:textId="7FE0EFB5" w:rsidR="00564E7C" w:rsidRPr="00362270" w:rsidRDefault="00564E7C" w:rsidP="00362270">
      <w:pPr>
        <w:rPr>
          <w:rFonts w:ascii="Times New Roman" w:hAnsi="Times New Roman" w:cs="Times New Roman"/>
          <w:b/>
        </w:rPr>
      </w:pPr>
    </w:p>
    <w:p w14:paraId="7358ECCF" w14:textId="5FF8F788" w:rsidR="00564E7C" w:rsidRPr="00362270" w:rsidRDefault="00564E7C" w:rsidP="00362270">
      <w:pPr>
        <w:rPr>
          <w:rFonts w:ascii="Times New Roman" w:hAnsi="Times New Roman" w:cs="Times New Roman"/>
          <w:b/>
        </w:rPr>
      </w:pPr>
    </w:p>
    <w:p w14:paraId="6D3D0D52" w14:textId="20F868C6" w:rsidR="0040027B" w:rsidRPr="00362270" w:rsidRDefault="0040027B" w:rsidP="00362270">
      <w:pPr>
        <w:rPr>
          <w:rFonts w:ascii="Times New Roman" w:hAnsi="Times New Roman" w:cs="Times New Roman"/>
          <w:b/>
        </w:rPr>
      </w:pPr>
    </w:p>
    <w:p w14:paraId="74D830FE" w14:textId="77777777" w:rsidR="00222D5A" w:rsidRPr="00362270" w:rsidRDefault="00222D5A" w:rsidP="00362270">
      <w:pPr>
        <w:rPr>
          <w:rFonts w:ascii="Times New Roman" w:hAnsi="Times New Roman" w:cs="Times New Roman"/>
          <w:b/>
        </w:rPr>
      </w:pPr>
    </w:p>
    <w:p w14:paraId="3D36CDD0" w14:textId="77777777" w:rsidR="0040027B" w:rsidRPr="00362270" w:rsidRDefault="0040027B" w:rsidP="00362270">
      <w:pPr>
        <w:rPr>
          <w:rFonts w:ascii="Times New Roman" w:hAnsi="Times New Roman" w:cs="Times New Roman"/>
          <w:b/>
        </w:rPr>
      </w:pPr>
    </w:p>
    <w:p w14:paraId="7742CC90" w14:textId="231755DE" w:rsidR="000511AC" w:rsidRPr="00362270" w:rsidRDefault="000511AC" w:rsidP="00362270">
      <w:pPr>
        <w:rPr>
          <w:rFonts w:ascii="Times New Roman" w:hAnsi="Times New Roman" w:cs="Times New Roman"/>
        </w:rPr>
      </w:pPr>
      <w:r w:rsidRPr="00362270">
        <w:rPr>
          <w:rFonts w:ascii="Times New Roman" w:hAnsi="Times New Roman" w:cs="Times New Roman"/>
          <w:b/>
        </w:rPr>
        <w:lastRenderedPageBreak/>
        <w:t xml:space="preserve">Supplementary Table </w:t>
      </w:r>
      <w:r w:rsidR="00357831" w:rsidRPr="00362270">
        <w:rPr>
          <w:rFonts w:ascii="Times New Roman" w:hAnsi="Times New Roman" w:cs="Times New Roman"/>
          <w:b/>
        </w:rPr>
        <w:t>5</w:t>
      </w:r>
      <w:r w:rsidRPr="00362270">
        <w:rPr>
          <w:rFonts w:ascii="Times New Roman" w:hAnsi="Times New Roman" w:cs="Times New Roman"/>
          <w:b/>
        </w:rPr>
        <w:t xml:space="preserve"> </w:t>
      </w:r>
      <w:r w:rsidRPr="00362270">
        <w:rPr>
          <w:rFonts w:ascii="Times New Roman" w:hAnsi="Times New Roman" w:cs="Times New Roman"/>
        </w:rPr>
        <w:t>Characteristics of study participants according to BMI categories</w:t>
      </w:r>
    </w:p>
    <w:tbl>
      <w:tblPr>
        <w:tblW w:w="12812" w:type="dxa"/>
        <w:tblInd w:w="108" w:type="dxa"/>
        <w:tblLook w:val="04A0" w:firstRow="1" w:lastRow="0" w:firstColumn="1" w:lastColumn="0" w:noHBand="0" w:noVBand="1"/>
      </w:tblPr>
      <w:tblGrid>
        <w:gridCol w:w="2268"/>
        <w:gridCol w:w="1740"/>
        <w:gridCol w:w="1696"/>
        <w:gridCol w:w="1418"/>
        <w:gridCol w:w="1532"/>
        <w:gridCol w:w="1586"/>
        <w:gridCol w:w="1513"/>
        <w:gridCol w:w="1059"/>
      </w:tblGrid>
      <w:tr w:rsidR="000511AC" w:rsidRPr="00362270" w14:paraId="0BD076F4" w14:textId="77777777" w:rsidTr="0040027B">
        <w:trPr>
          <w:trHeight w:val="286"/>
        </w:trPr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8AE9C48" w14:textId="13CF3801" w:rsidR="000511AC" w:rsidRPr="00362270" w:rsidRDefault="00564E7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hAnsi="Times New Roman" w:cs="Times New Roman"/>
                <w:sz w:val="18"/>
                <w:szCs w:val="18"/>
              </w:rPr>
              <w:t>Characteristics</w:t>
            </w:r>
          </w:p>
        </w:tc>
        <w:tc>
          <w:tcPr>
            <w:tcW w:w="17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DAE6C9E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Total (n=8887)</w:t>
            </w:r>
          </w:p>
        </w:tc>
        <w:tc>
          <w:tcPr>
            <w:tcW w:w="169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789C9E7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Normal weight (n=727)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C13A153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Overweight (n=2599)</w:t>
            </w:r>
          </w:p>
        </w:tc>
        <w:tc>
          <w:tcPr>
            <w:tcW w:w="153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820B10B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Class I obese (n=2942)</w:t>
            </w:r>
          </w:p>
        </w:tc>
        <w:tc>
          <w:tcPr>
            <w:tcW w:w="158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93495D6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Class II obese (n=1769)</w:t>
            </w:r>
          </w:p>
        </w:tc>
        <w:tc>
          <w:tcPr>
            <w:tcW w:w="151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1651E57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Class III obese (n=850)</w:t>
            </w:r>
          </w:p>
        </w:tc>
        <w:tc>
          <w:tcPr>
            <w:tcW w:w="105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F49C327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p-value</w:t>
            </w:r>
          </w:p>
        </w:tc>
      </w:tr>
      <w:tr w:rsidR="000511AC" w:rsidRPr="00362270" w14:paraId="18F4EC15" w14:textId="77777777" w:rsidTr="0040027B">
        <w:trPr>
          <w:trHeight w:val="286"/>
        </w:trPr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702291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 xml:space="preserve">Age, </w:t>
            </w:r>
            <w:proofErr w:type="spellStart"/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yrs</w:t>
            </w:r>
            <w:proofErr w:type="spellEnd"/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EAE9CC" w14:textId="2887B2F2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62</w:t>
            </w:r>
            <w:r w:rsidR="0040027B"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.0</w:t>
            </w: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 xml:space="preserve"> (57.7, 67.1)</w:t>
            </w:r>
          </w:p>
        </w:tc>
        <w:tc>
          <w:tcPr>
            <w:tcW w:w="1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17F7C5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63.7 (58.3, 69.9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893767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63.2 (58.6, 68.7)</w:t>
            </w:r>
          </w:p>
        </w:tc>
        <w:tc>
          <w:tcPr>
            <w:tcW w:w="15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1F4767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62.2 (57.8, 67.1)</w:t>
            </w:r>
          </w:p>
        </w:tc>
        <w:tc>
          <w:tcPr>
            <w:tcW w:w="15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032438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60.8 (57.2, 65.1)</w:t>
            </w:r>
          </w:p>
        </w:tc>
        <w:tc>
          <w:tcPr>
            <w:tcW w:w="15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913E1A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59.8 (56.7, 64.2)</w:t>
            </w:r>
          </w:p>
        </w:tc>
        <w:tc>
          <w:tcPr>
            <w:tcW w:w="10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084968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&lt;0.001</w:t>
            </w: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vertAlign w:val="superscript"/>
                <w:lang w:eastAsia="en-GB"/>
              </w:rPr>
              <w:t xml:space="preserve"> Ψ</w:t>
            </w:r>
          </w:p>
        </w:tc>
      </w:tr>
      <w:tr w:rsidR="000511AC" w:rsidRPr="00362270" w14:paraId="382C201E" w14:textId="77777777" w:rsidTr="0040027B">
        <w:trPr>
          <w:trHeight w:val="286"/>
        </w:trPr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11982E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/>
              </w:rPr>
              <w:t>Gender</w:t>
            </w: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07D92E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1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238397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7C1570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15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4F64DF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15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DD8A2B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15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0A4E37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10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676F78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&lt;0.001</w:t>
            </w: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vertAlign w:val="superscript"/>
                <w:lang w:eastAsia="en-GB"/>
              </w:rPr>
              <w:t xml:space="preserve"> </w:t>
            </w:r>
          </w:p>
        </w:tc>
      </w:tr>
      <w:tr w:rsidR="000511AC" w:rsidRPr="00362270" w14:paraId="0E67521C" w14:textId="77777777" w:rsidTr="0040027B">
        <w:trPr>
          <w:trHeight w:val="286"/>
        </w:trPr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D8EA5B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/>
              </w:rPr>
              <w:t xml:space="preserve">   Women</w:t>
            </w: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A3552A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3398 (38.2%)</w:t>
            </w:r>
          </w:p>
        </w:tc>
        <w:tc>
          <w:tcPr>
            <w:tcW w:w="1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06F744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251 (34.5%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48985D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811 (31.2%)</w:t>
            </w:r>
          </w:p>
        </w:tc>
        <w:tc>
          <w:tcPr>
            <w:tcW w:w="15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09E528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1069 (36.3%)</w:t>
            </w:r>
          </w:p>
        </w:tc>
        <w:tc>
          <w:tcPr>
            <w:tcW w:w="15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A8D9F1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784 (44.3%)</w:t>
            </w:r>
          </w:p>
        </w:tc>
        <w:tc>
          <w:tcPr>
            <w:tcW w:w="15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BDC50D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483 (56.8%)</w:t>
            </w:r>
          </w:p>
        </w:tc>
        <w:tc>
          <w:tcPr>
            <w:tcW w:w="10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3D36AC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</w:p>
        </w:tc>
      </w:tr>
      <w:tr w:rsidR="000511AC" w:rsidRPr="00362270" w14:paraId="3BD2CAF2" w14:textId="77777777" w:rsidTr="0040027B">
        <w:trPr>
          <w:trHeight w:val="286"/>
        </w:trPr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C5A5C2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/>
              </w:rPr>
              <w:t xml:space="preserve">   Men</w:t>
            </w: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74D60C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5489 (61.8%)</w:t>
            </w:r>
          </w:p>
        </w:tc>
        <w:tc>
          <w:tcPr>
            <w:tcW w:w="1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446AA4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476 (65.5%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BBFF15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1788 (68.8%)</w:t>
            </w:r>
          </w:p>
        </w:tc>
        <w:tc>
          <w:tcPr>
            <w:tcW w:w="15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357284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1873 (63.7%)</w:t>
            </w:r>
          </w:p>
        </w:tc>
        <w:tc>
          <w:tcPr>
            <w:tcW w:w="15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76FA0A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985 (55.7%)</w:t>
            </w:r>
          </w:p>
        </w:tc>
        <w:tc>
          <w:tcPr>
            <w:tcW w:w="15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631212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367 (43.2%)</w:t>
            </w:r>
          </w:p>
        </w:tc>
        <w:tc>
          <w:tcPr>
            <w:tcW w:w="10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B91E78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</w:p>
        </w:tc>
      </w:tr>
      <w:tr w:rsidR="000511AC" w:rsidRPr="00362270" w14:paraId="674EC705" w14:textId="77777777" w:rsidTr="0040027B">
        <w:trPr>
          <w:trHeight w:val="286"/>
        </w:trPr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C0683A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/>
              </w:rPr>
              <w:t>Race</w:t>
            </w: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6B4966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1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EB76BD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3722B4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15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3B188D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15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29A5CD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15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CA7560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10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05BDCA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&lt;0.001</w:t>
            </w: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vertAlign w:val="superscript"/>
                <w:lang w:eastAsia="en-GB"/>
              </w:rPr>
              <w:t xml:space="preserve"> </w:t>
            </w:r>
          </w:p>
        </w:tc>
      </w:tr>
      <w:tr w:rsidR="000511AC" w:rsidRPr="00362270" w14:paraId="1EEE28E7" w14:textId="77777777" w:rsidTr="0040027B">
        <w:trPr>
          <w:trHeight w:val="286"/>
        </w:trPr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360672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/>
              </w:rPr>
              <w:t xml:space="preserve">   White</w:t>
            </w: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A23861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5596 (63.0%)</w:t>
            </w:r>
          </w:p>
        </w:tc>
        <w:tc>
          <w:tcPr>
            <w:tcW w:w="1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59A978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311 (42.8%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C73E54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1507 (58.0%)</w:t>
            </w:r>
          </w:p>
        </w:tc>
        <w:tc>
          <w:tcPr>
            <w:tcW w:w="15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AEFF45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1954 (66.4%)</w:t>
            </w:r>
          </w:p>
        </w:tc>
        <w:tc>
          <w:tcPr>
            <w:tcW w:w="15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83E358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1223 (69.1%)</w:t>
            </w:r>
          </w:p>
        </w:tc>
        <w:tc>
          <w:tcPr>
            <w:tcW w:w="15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B56250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601 (70.7%)</w:t>
            </w:r>
          </w:p>
        </w:tc>
        <w:tc>
          <w:tcPr>
            <w:tcW w:w="10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896B81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</w:p>
        </w:tc>
      </w:tr>
      <w:tr w:rsidR="000511AC" w:rsidRPr="00362270" w14:paraId="282A237F" w14:textId="77777777" w:rsidTr="0040027B">
        <w:trPr>
          <w:trHeight w:val="286"/>
        </w:trPr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A3F51E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/>
              </w:rPr>
              <w:t xml:space="preserve">   Non-white</w:t>
            </w: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FF5982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3291 (37.0%)</w:t>
            </w:r>
          </w:p>
        </w:tc>
        <w:tc>
          <w:tcPr>
            <w:tcW w:w="1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19D9B8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416 (57.2%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C24DAB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1092 (42.0%)</w:t>
            </w:r>
          </w:p>
        </w:tc>
        <w:tc>
          <w:tcPr>
            <w:tcW w:w="15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2A938D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988 (33.6%)</w:t>
            </w:r>
          </w:p>
        </w:tc>
        <w:tc>
          <w:tcPr>
            <w:tcW w:w="15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6B80EF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546 (30.9%)</w:t>
            </w:r>
          </w:p>
        </w:tc>
        <w:tc>
          <w:tcPr>
            <w:tcW w:w="15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3E1C46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249 (29.3%)</w:t>
            </w:r>
          </w:p>
        </w:tc>
        <w:tc>
          <w:tcPr>
            <w:tcW w:w="10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CFA643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</w:p>
        </w:tc>
      </w:tr>
      <w:tr w:rsidR="000511AC" w:rsidRPr="00362270" w14:paraId="30309B05" w14:textId="77777777" w:rsidTr="0040027B">
        <w:trPr>
          <w:trHeight w:val="286"/>
        </w:trPr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A079BA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Education</w:t>
            </w: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6AD66B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1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B0BED6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95C3DF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15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8841B0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15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4CEA8F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15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CF3FD3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10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D04D41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&lt;0.001</w:t>
            </w: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vertAlign w:val="superscript"/>
                <w:lang w:eastAsia="en-GB"/>
              </w:rPr>
              <w:t xml:space="preserve"> </w:t>
            </w:r>
          </w:p>
        </w:tc>
      </w:tr>
      <w:tr w:rsidR="000511AC" w:rsidRPr="00362270" w14:paraId="2BA55C5A" w14:textId="77777777" w:rsidTr="0040027B">
        <w:trPr>
          <w:trHeight w:val="286"/>
        </w:trPr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B7D194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 xml:space="preserve">   Less than high school graduate</w:t>
            </w: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EFEE89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1295 (14.6%)</w:t>
            </w:r>
          </w:p>
        </w:tc>
        <w:tc>
          <w:tcPr>
            <w:tcW w:w="1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9EDA76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114 (15.7%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2F886E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416 (16.0%)</w:t>
            </w:r>
          </w:p>
        </w:tc>
        <w:tc>
          <w:tcPr>
            <w:tcW w:w="15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91BA35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430 (14.6%)</w:t>
            </w:r>
          </w:p>
        </w:tc>
        <w:tc>
          <w:tcPr>
            <w:tcW w:w="15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A1395B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235 (13.3%)</w:t>
            </w:r>
          </w:p>
        </w:tc>
        <w:tc>
          <w:tcPr>
            <w:tcW w:w="15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221114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100 (11.8%)</w:t>
            </w:r>
          </w:p>
        </w:tc>
        <w:tc>
          <w:tcPr>
            <w:tcW w:w="10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F60EDF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</w:p>
        </w:tc>
      </w:tr>
      <w:tr w:rsidR="000511AC" w:rsidRPr="00362270" w14:paraId="607956E8" w14:textId="77777777" w:rsidTr="0040027B">
        <w:trPr>
          <w:trHeight w:val="286"/>
        </w:trPr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D4AC49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 xml:space="preserve">   High school grad (or GED)</w:t>
            </w: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E219DA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2342 (26.4%)</w:t>
            </w:r>
          </w:p>
        </w:tc>
        <w:tc>
          <w:tcPr>
            <w:tcW w:w="1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0695EB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186 (25.6%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B21B10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679 (26.1%)</w:t>
            </w:r>
          </w:p>
        </w:tc>
        <w:tc>
          <w:tcPr>
            <w:tcW w:w="15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C4DB3F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781 (26.5%)</w:t>
            </w:r>
          </w:p>
        </w:tc>
        <w:tc>
          <w:tcPr>
            <w:tcW w:w="15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1C0710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483 (27.3%)</w:t>
            </w:r>
          </w:p>
        </w:tc>
        <w:tc>
          <w:tcPr>
            <w:tcW w:w="15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479801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213 (25.1%)</w:t>
            </w:r>
          </w:p>
        </w:tc>
        <w:tc>
          <w:tcPr>
            <w:tcW w:w="10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9F11C4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</w:p>
        </w:tc>
      </w:tr>
      <w:tr w:rsidR="000511AC" w:rsidRPr="00362270" w14:paraId="70455803" w14:textId="77777777" w:rsidTr="0040027B">
        <w:trPr>
          <w:trHeight w:val="286"/>
        </w:trPr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07DFCB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 xml:space="preserve">   Some college or technical school</w:t>
            </w: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213C9A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2912 (32.8%)</w:t>
            </w:r>
          </w:p>
        </w:tc>
        <w:tc>
          <w:tcPr>
            <w:tcW w:w="1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1E88DC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174 (24.0%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751A24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791 (30.4%)</w:t>
            </w:r>
          </w:p>
        </w:tc>
        <w:tc>
          <w:tcPr>
            <w:tcW w:w="15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78B616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979 (33.3%)</w:t>
            </w:r>
          </w:p>
        </w:tc>
        <w:tc>
          <w:tcPr>
            <w:tcW w:w="15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EE501E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617 (34.9%)</w:t>
            </w:r>
          </w:p>
        </w:tc>
        <w:tc>
          <w:tcPr>
            <w:tcW w:w="15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847ED7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351 (41.3%)</w:t>
            </w:r>
          </w:p>
        </w:tc>
        <w:tc>
          <w:tcPr>
            <w:tcW w:w="10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02E62F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</w:p>
        </w:tc>
      </w:tr>
      <w:tr w:rsidR="000511AC" w:rsidRPr="00362270" w14:paraId="0870D513" w14:textId="77777777" w:rsidTr="0040027B">
        <w:trPr>
          <w:trHeight w:val="286"/>
        </w:trPr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4E5B1C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 xml:space="preserve">   College graduate or more</w:t>
            </w: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0A09ED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2333 (26.3%)</w:t>
            </w:r>
          </w:p>
        </w:tc>
        <w:tc>
          <w:tcPr>
            <w:tcW w:w="1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2BB13F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252 (34.7%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3BAA4F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712 (27.4%)</w:t>
            </w:r>
          </w:p>
        </w:tc>
        <w:tc>
          <w:tcPr>
            <w:tcW w:w="15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016C2B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752 (25.6%)</w:t>
            </w:r>
          </w:p>
        </w:tc>
        <w:tc>
          <w:tcPr>
            <w:tcW w:w="15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9F94CD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432 (24.4%)</w:t>
            </w:r>
          </w:p>
        </w:tc>
        <w:tc>
          <w:tcPr>
            <w:tcW w:w="15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1C3484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185 (21.8%)</w:t>
            </w:r>
          </w:p>
        </w:tc>
        <w:tc>
          <w:tcPr>
            <w:tcW w:w="10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17A70F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</w:p>
        </w:tc>
      </w:tr>
      <w:tr w:rsidR="000511AC" w:rsidRPr="00362270" w14:paraId="1A5C9B3D" w14:textId="77777777" w:rsidTr="0040027B">
        <w:trPr>
          <w:trHeight w:val="286"/>
        </w:trPr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AAFF95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WC, cm</w:t>
            </w: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1BF47D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106.7 (97, 116)</w:t>
            </w:r>
          </w:p>
        </w:tc>
        <w:tc>
          <w:tcPr>
            <w:tcW w:w="1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7F0E8A" w14:textId="3A48464F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86.4 (81.3, 91.4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5DA7A3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98 (92.7, 103)</w:t>
            </w:r>
          </w:p>
        </w:tc>
        <w:tc>
          <w:tcPr>
            <w:tcW w:w="15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F4FA71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108 (102, 114)</w:t>
            </w:r>
          </w:p>
        </w:tc>
        <w:tc>
          <w:tcPr>
            <w:tcW w:w="15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38C646" w14:textId="6ECFEF3F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117 (111, 123.</w:t>
            </w:r>
            <w:r w:rsidR="00CF12A6"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6</w:t>
            </w: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)</w:t>
            </w:r>
          </w:p>
        </w:tc>
        <w:tc>
          <w:tcPr>
            <w:tcW w:w="15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1B43C6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125.7 (118.5, 132.1)</w:t>
            </w:r>
          </w:p>
        </w:tc>
        <w:tc>
          <w:tcPr>
            <w:tcW w:w="10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03BC53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&lt;0.001</w:t>
            </w: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vertAlign w:val="superscript"/>
                <w:lang w:eastAsia="en-GB"/>
              </w:rPr>
              <w:t xml:space="preserve"> Ψ</w:t>
            </w:r>
          </w:p>
        </w:tc>
      </w:tr>
      <w:tr w:rsidR="00564E7C" w:rsidRPr="00362270" w14:paraId="73033767" w14:textId="77777777" w:rsidTr="0040027B">
        <w:trPr>
          <w:trHeight w:val="286"/>
        </w:trPr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C0AB051" w14:textId="1A9BF769" w:rsidR="00564E7C" w:rsidRPr="00362270" w:rsidRDefault="00564E7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Calibri" w:hAnsi="Calibri" w:cs="Calibri"/>
                <w:sz w:val="18"/>
                <w:szCs w:val="18"/>
              </w:rPr>
              <w:t>Weight, kg</w:t>
            </w: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11B0EFC" w14:textId="2AF3AAD5" w:rsidR="00564E7C" w:rsidRPr="00362270" w:rsidRDefault="00564E7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Calibri" w:hAnsi="Calibri" w:cs="Calibri"/>
                <w:sz w:val="18"/>
                <w:szCs w:val="18"/>
              </w:rPr>
              <w:t>92.6 (80.7, 105.7)</w:t>
            </w:r>
          </w:p>
        </w:tc>
        <w:tc>
          <w:tcPr>
            <w:tcW w:w="1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61AA141" w14:textId="60ED6CD7" w:rsidR="00564E7C" w:rsidRPr="00362270" w:rsidRDefault="00564E7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Calibri" w:hAnsi="Calibri" w:cs="Calibri"/>
                <w:sz w:val="18"/>
                <w:szCs w:val="18"/>
              </w:rPr>
              <w:t>67.1 (60.6, 73.5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6A90DF0" w14:textId="0F756E8B" w:rsidR="00564E7C" w:rsidRPr="00362270" w:rsidRDefault="00564E7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Calibri" w:hAnsi="Calibri" w:cs="Calibri"/>
                <w:sz w:val="18"/>
                <w:szCs w:val="18"/>
              </w:rPr>
              <w:t>81.6 (74.4, 88.9)</w:t>
            </w:r>
          </w:p>
        </w:tc>
        <w:tc>
          <w:tcPr>
            <w:tcW w:w="15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E886311" w14:textId="271E7655" w:rsidR="00564E7C" w:rsidRPr="00362270" w:rsidRDefault="00564E7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Calibri" w:hAnsi="Calibri" w:cs="Calibri"/>
                <w:sz w:val="18"/>
                <w:szCs w:val="18"/>
              </w:rPr>
              <w:t>95 (86.5, 102.9)</w:t>
            </w:r>
          </w:p>
        </w:tc>
        <w:tc>
          <w:tcPr>
            <w:tcW w:w="15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14D4376" w14:textId="56AE5852" w:rsidR="00564E7C" w:rsidRPr="00362270" w:rsidRDefault="00564E7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Calibri" w:hAnsi="Calibri" w:cs="Calibri"/>
                <w:sz w:val="18"/>
                <w:szCs w:val="18"/>
              </w:rPr>
              <w:t>107.7 (97.5, 117.5)</w:t>
            </w:r>
          </w:p>
        </w:tc>
        <w:tc>
          <w:tcPr>
            <w:tcW w:w="15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C22003A" w14:textId="797F1987" w:rsidR="00564E7C" w:rsidRPr="00362270" w:rsidRDefault="00564E7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Calibri" w:hAnsi="Calibri" w:cs="Calibri"/>
                <w:sz w:val="18"/>
                <w:szCs w:val="18"/>
              </w:rPr>
              <w:t>118.8 (109.1, 127.9)</w:t>
            </w:r>
          </w:p>
        </w:tc>
        <w:tc>
          <w:tcPr>
            <w:tcW w:w="10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F6F7C5F" w14:textId="02A5A633" w:rsidR="00564E7C" w:rsidRPr="00362270" w:rsidRDefault="00564E7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Calibri" w:hAnsi="Calibri" w:cs="Calibri"/>
                <w:sz w:val="18"/>
                <w:szCs w:val="18"/>
              </w:rPr>
              <w:t>&lt;0.001</w:t>
            </w: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vertAlign w:val="superscript"/>
                <w:lang w:eastAsia="en-GB"/>
              </w:rPr>
              <w:t xml:space="preserve"> Ψ</w:t>
            </w:r>
          </w:p>
        </w:tc>
      </w:tr>
      <w:tr w:rsidR="000511AC" w:rsidRPr="00362270" w14:paraId="4DFDEB01" w14:textId="77777777" w:rsidTr="0040027B">
        <w:trPr>
          <w:trHeight w:val="286"/>
        </w:trPr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BC39E4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proofErr w:type="spellStart"/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WHtR</w:t>
            </w:r>
            <w:proofErr w:type="spellEnd"/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05CBA6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.6 (.6, .7)</w:t>
            </w:r>
          </w:p>
        </w:tc>
        <w:tc>
          <w:tcPr>
            <w:tcW w:w="1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6287D5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.5 (.5, .5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01B8C4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.6 (.5, .6)</w:t>
            </w:r>
          </w:p>
        </w:tc>
        <w:tc>
          <w:tcPr>
            <w:tcW w:w="15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1A0E7E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.6 (.6, .7)</w:t>
            </w:r>
          </w:p>
        </w:tc>
        <w:tc>
          <w:tcPr>
            <w:tcW w:w="15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AAE910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.7 (.7, .7)</w:t>
            </w:r>
          </w:p>
        </w:tc>
        <w:tc>
          <w:tcPr>
            <w:tcW w:w="15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BBFD3A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.8 (.7, .8)</w:t>
            </w:r>
          </w:p>
        </w:tc>
        <w:tc>
          <w:tcPr>
            <w:tcW w:w="10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EE81FE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&lt;0.001</w:t>
            </w: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vertAlign w:val="superscript"/>
                <w:lang w:eastAsia="en-GB"/>
              </w:rPr>
              <w:t xml:space="preserve"> Ψ</w:t>
            </w:r>
          </w:p>
        </w:tc>
      </w:tr>
      <w:tr w:rsidR="000511AC" w:rsidRPr="00362270" w14:paraId="168A795C" w14:textId="77777777" w:rsidTr="0040027B">
        <w:trPr>
          <w:trHeight w:val="286"/>
        </w:trPr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2D5769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BMI, kg/m</w:t>
            </w: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vertAlign w:val="superscript"/>
                <w:lang w:val="en-GB"/>
              </w:rPr>
              <w:t>2</w:t>
            </w: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7F2D03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31.8 (28.2, 35.8)</w:t>
            </w:r>
          </w:p>
        </w:tc>
        <w:tc>
          <w:tcPr>
            <w:tcW w:w="1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EEAC13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23.7 (22.6, 24.4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4C2286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27.9 (26.7, 29)</w:t>
            </w:r>
          </w:p>
        </w:tc>
        <w:tc>
          <w:tcPr>
            <w:tcW w:w="15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D575C7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32.3 (31.2, 33.6)</w:t>
            </w:r>
          </w:p>
        </w:tc>
        <w:tc>
          <w:tcPr>
            <w:tcW w:w="15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1419F3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37 (35.9, 38.3)</w:t>
            </w:r>
          </w:p>
        </w:tc>
        <w:tc>
          <w:tcPr>
            <w:tcW w:w="15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346422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42.1 (41, 43.4)</w:t>
            </w:r>
          </w:p>
        </w:tc>
        <w:tc>
          <w:tcPr>
            <w:tcW w:w="10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F2328F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&lt;0.001</w:t>
            </w: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vertAlign w:val="superscript"/>
                <w:lang w:eastAsia="en-GB"/>
              </w:rPr>
              <w:t xml:space="preserve"> Ψ</w:t>
            </w:r>
          </w:p>
        </w:tc>
      </w:tr>
      <w:tr w:rsidR="000511AC" w:rsidRPr="00362270" w14:paraId="3E2D8BCA" w14:textId="77777777" w:rsidTr="0040027B">
        <w:trPr>
          <w:trHeight w:val="286"/>
        </w:trPr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5E76FE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Hba1c, %</w:t>
            </w: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07CD6F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8.1 (7.6, 8.8)</w:t>
            </w:r>
          </w:p>
        </w:tc>
        <w:tc>
          <w:tcPr>
            <w:tcW w:w="1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60E905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8.1 (7.5, 8.9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D872E1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8 (7.5, 8.8)</w:t>
            </w:r>
          </w:p>
        </w:tc>
        <w:tc>
          <w:tcPr>
            <w:tcW w:w="15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BC0A91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8.1 (7.6, 8.8)</w:t>
            </w:r>
          </w:p>
        </w:tc>
        <w:tc>
          <w:tcPr>
            <w:tcW w:w="15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EE1494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8.1 (7.6, 8.8)</w:t>
            </w:r>
          </w:p>
        </w:tc>
        <w:tc>
          <w:tcPr>
            <w:tcW w:w="15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981236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8.1 (7.6, 8.9)</w:t>
            </w:r>
          </w:p>
        </w:tc>
        <w:tc>
          <w:tcPr>
            <w:tcW w:w="10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FF6E0C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0.034</w:t>
            </w: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vertAlign w:val="superscript"/>
                <w:lang w:eastAsia="en-GB"/>
              </w:rPr>
              <w:t xml:space="preserve"> Ψ</w:t>
            </w:r>
          </w:p>
        </w:tc>
      </w:tr>
      <w:tr w:rsidR="000511AC" w:rsidRPr="00362270" w14:paraId="1E88DEC1" w14:textId="77777777" w:rsidTr="0040027B">
        <w:trPr>
          <w:trHeight w:val="286"/>
        </w:trPr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589E85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 xml:space="preserve">Duration of diabetes, </w:t>
            </w:r>
            <w:proofErr w:type="spellStart"/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yrs</w:t>
            </w:r>
            <w:proofErr w:type="spellEnd"/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 xml:space="preserve"> </w:t>
            </w: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C641DE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9 (5, 15)</w:t>
            </w:r>
          </w:p>
        </w:tc>
        <w:tc>
          <w:tcPr>
            <w:tcW w:w="1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D98456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10 (5, 16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B6DB43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10 (5, 16)</w:t>
            </w:r>
          </w:p>
        </w:tc>
        <w:tc>
          <w:tcPr>
            <w:tcW w:w="15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069BA3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8 (5, 14)</w:t>
            </w:r>
          </w:p>
        </w:tc>
        <w:tc>
          <w:tcPr>
            <w:tcW w:w="15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8DB79F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9 (5, 14)</w:t>
            </w:r>
          </w:p>
        </w:tc>
        <w:tc>
          <w:tcPr>
            <w:tcW w:w="15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CA2EE4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8 (5, 14)</w:t>
            </w:r>
          </w:p>
        </w:tc>
        <w:tc>
          <w:tcPr>
            <w:tcW w:w="10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75E2C1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&lt;0.001</w:t>
            </w: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vertAlign w:val="superscript"/>
                <w:lang w:eastAsia="en-GB"/>
              </w:rPr>
              <w:t xml:space="preserve"> Ψ</w:t>
            </w:r>
          </w:p>
        </w:tc>
      </w:tr>
      <w:tr w:rsidR="000511AC" w:rsidRPr="00362270" w14:paraId="08ABC74A" w14:textId="77777777" w:rsidTr="0040027B">
        <w:trPr>
          <w:trHeight w:val="286"/>
        </w:trPr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D66763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Glycemia</w:t>
            </w: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48E933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1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27381F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A0DB00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15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FE4B64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15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9F2499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15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4C09A6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10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1B201E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0.78</w:t>
            </w:r>
          </w:p>
        </w:tc>
      </w:tr>
      <w:tr w:rsidR="000511AC" w:rsidRPr="00362270" w14:paraId="656B66F6" w14:textId="77777777" w:rsidTr="0040027B">
        <w:trPr>
          <w:trHeight w:val="286"/>
        </w:trPr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0911B0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 xml:space="preserve">   Standard </w:t>
            </w: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F86DEF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4438 (49.9%)</w:t>
            </w:r>
          </w:p>
        </w:tc>
        <w:tc>
          <w:tcPr>
            <w:tcW w:w="1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9E35A7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348 (47.9%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7D1A9E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1292 (49.7%)</w:t>
            </w:r>
          </w:p>
        </w:tc>
        <w:tc>
          <w:tcPr>
            <w:tcW w:w="15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72D5CD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1478 (50.2%)</w:t>
            </w:r>
          </w:p>
        </w:tc>
        <w:tc>
          <w:tcPr>
            <w:tcW w:w="15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80C800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887 (50.1%)</w:t>
            </w:r>
          </w:p>
        </w:tc>
        <w:tc>
          <w:tcPr>
            <w:tcW w:w="15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85A07C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433 (50.9%)</w:t>
            </w:r>
          </w:p>
        </w:tc>
        <w:tc>
          <w:tcPr>
            <w:tcW w:w="10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6A91E1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</w:p>
        </w:tc>
      </w:tr>
      <w:tr w:rsidR="000511AC" w:rsidRPr="00362270" w14:paraId="248112C9" w14:textId="77777777" w:rsidTr="0040027B">
        <w:trPr>
          <w:trHeight w:val="286"/>
        </w:trPr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59DFE1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 xml:space="preserve">   Intensive </w:t>
            </w: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EEA5E2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4449 (50.1%)</w:t>
            </w:r>
          </w:p>
        </w:tc>
        <w:tc>
          <w:tcPr>
            <w:tcW w:w="1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5EC590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379 (52.1%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CE05D3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1307 (50.3%)</w:t>
            </w:r>
          </w:p>
        </w:tc>
        <w:tc>
          <w:tcPr>
            <w:tcW w:w="15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C22155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1464 (49.8%)</w:t>
            </w:r>
          </w:p>
        </w:tc>
        <w:tc>
          <w:tcPr>
            <w:tcW w:w="15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857DC3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882 (49.9%)</w:t>
            </w:r>
          </w:p>
        </w:tc>
        <w:tc>
          <w:tcPr>
            <w:tcW w:w="15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369169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417 (49.1%)</w:t>
            </w:r>
          </w:p>
        </w:tc>
        <w:tc>
          <w:tcPr>
            <w:tcW w:w="10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752E61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</w:p>
        </w:tc>
      </w:tr>
      <w:tr w:rsidR="000511AC" w:rsidRPr="00362270" w14:paraId="416932E0" w14:textId="77777777" w:rsidTr="0040027B">
        <w:trPr>
          <w:trHeight w:val="286"/>
        </w:trPr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BA70CE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/>
              </w:rPr>
              <w:t>BP vs Lipid</w:t>
            </w: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8642C3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1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BC07F5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8A2908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15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54E874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15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668E19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15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661466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10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29532F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0.022</w:t>
            </w:r>
          </w:p>
        </w:tc>
      </w:tr>
      <w:tr w:rsidR="0011191A" w:rsidRPr="00362270" w14:paraId="6F07D340" w14:textId="77777777" w:rsidTr="0011191A">
        <w:trPr>
          <w:trHeight w:val="286"/>
        </w:trPr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D19E80" w14:textId="77777777" w:rsidR="0011191A" w:rsidRPr="00362270" w:rsidRDefault="0011191A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/>
              </w:rPr>
              <w:t xml:space="preserve">   BP treatment</w:t>
            </w: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3BAA09E" w14:textId="508EBB0E" w:rsidR="0011191A" w:rsidRPr="00362270" w:rsidRDefault="0011191A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4144 (46.6%)</w:t>
            </w:r>
          </w:p>
        </w:tc>
        <w:tc>
          <w:tcPr>
            <w:tcW w:w="1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9B09AA7" w14:textId="0EAAEF31" w:rsidR="0011191A" w:rsidRPr="00362270" w:rsidRDefault="0011191A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369 (50.8%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729B690" w14:textId="4EA6DBE1" w:rsidR="0011191A" w:rsidRPr="00362270" w:rsidRDefault="0011191A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1237 (47.6%)</w:t>
            </w:r>
          </w:p>
        </w:tc>
        <w:tc>
          <w:tcPr>
            <w:tcW w:w="15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64D6724" w14:textId="724E1F9A" w:rsidR="0011191A" w:rsidRPr="00362270" w:rsidRDefault="0011191A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1318 (44.8%)</w:t>
            </w:r>
          </w:p>
        </w:tc>
        <w:tc>
          <w:tcPr>
            <w:tcW w:w="15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27A85BA" w14:textId="3A1F411F" w:rsidR="0011191A" w:rsidRPr="00362270" w:rsidRDefault="0011191A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809 (45.7%)</w:t>
            </w:r>
          </w:p>
        </w:tc>
        <w:tc>
          <w:tcPr>
            <w:tcW w:w="15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1690C83" w14:textId="5C120492" w:rsidR="0011191A" w:rsidRPr="00362270" w:rsidRDefault="0011191A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411 (48.4%)</w:t>
            </w:r>
          </w:p>
        </w:tc>
        <w:tc>
          <w:tcPr>
            <w:tcW w:w="10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11AC33" w14:textId="77777777" w:rsidR="0011191A" w:rsidRPr="00362270" w:rsidRDefault="0011191A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</w:p>
        </w:tc>
      </w:tr>
      <w:tr w:rsidR="0011191A" w:rsidRPr="00362270" w14:paraId="684CE9CD" w14:textId="77777777" w:rsidTr="0011191A">
        <w:trPr>
          <w:trHeight w:val="286"/>
        </w:trPr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403D55" w14:textId="77777777" w:rsidR="0011191A" w:rsidRPr="00362270" w:rsidRDefault="0011191A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/>
              </w:rPr>
              <w:t xml:space="preserve">   Lipid treatment</w:t>
            </w: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D7D9BC1" w14:textId="1B13A85C" w:rsidR="0011191A" w:rsidRPr="00362270" w:rsidRDefault="0011191A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4743 (53.4%)</w:t>
            </w:r>
          </w:p>
        </w:tc>
        <w:tc>
          <w:tcPr>
            <w:tcW w:w="1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6CD0598" w14:textId="5C2E9AC6" w:rsidR="0011191A" w:rsidRPr="00362270" w:rsidRDefault="0011191A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358 (49.2%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25C60D3" w14:textId="02F49778" w:rsidR="0011191A" w:rsidRPr="00362270" w:rsidRDefault="0011191A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1362 (52.4%)</w:t>
            </w:r>
          </w:p>
        </w:tc>
        <w:tc>
          <w:tcPr>
            <w:tcW w:w="15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CFB58DD" w14:textId="7C637B88" w:rsidR="0011191A" w:rsidRPr="00362270" w:rsidRDefault="0011191A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1624 (55.2%)</w:t>
            </w:r>
          </w:p>
        </w:tc>
        <w:tc>
          <w:tcPr>
            <w:tcW w:w="15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18D0ACE" w14:textId="0F86FF4E" w:rsidR="0011191A" w:rsidRPr="00362270" w:rsidRDefault="0011191A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960 (54.3%)</w:t>
            </w:r>
          </w:p>
        </w:tc>
        <w:tc>
          <w:tcPr>
            <w:tcW w:w="15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AE41F56" w14:textId="48FD174C" w:rsidR="0011191A" w:rsidRPr="00362270" w:rsidRDefault="0011191A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439 (51.6%)</w:t>
            </w:r>
          </w:p>
        </w:tc>
        <w:tc>
          <w:tcPr>
            <w:tcW w:w="10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92D6F3" w14:textId="77777777" w:rsidR="0011191A" w:rsidRPr="00362270" w:rsidRDefault="0011191A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</w:p>
        </w:tc>
      </w:tr>
      <w:tr w:rsidR="000511AC" w:rsidRPr="00362270" w14:paraId="20462D02" w14:textId="77777777" w:rsidTr="0040027B">
        <w:trPr>
          <w:trHeight w:val="286"/>
        </w:trPr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B24492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lastRenderedPageBreak/>
              <w:t>Cigarette smoking</w:t>
            </w: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FD92D7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1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F74155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924434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15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4F4F24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15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9BE028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15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F354B1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10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04F55F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&lt;0.001</w:t>
            </w:r>
          </w:p>
        </w:tc>
      </w:tr>
      <w:tr w:rsidR="000511AC" w:rsidRPr="00362270" w14:paraId="17B50104" w14:textId="77777777" w:rsidTr="0040027B">
        <w:trPr>
          <w:trHeight w:val="286"/>
        </w:trPr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3963FE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 xml:space="preserve">   Yes</w:t>
            </w: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BDDEF1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1219 (13.7%)</w:t>
            </w:r>
          </w:p>
        </w:tc>
        <w:tc>
          <w:tcPr>
            <w:tcW w:w="1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1E8AF5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155 (21.3%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C5B6D1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415 (16.0%)</w:t>
            </w:r>
          </w:p>
        </w:tc>
        <w:tc>
          <w:tcPr>
            <w:tcW w:w="15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03334A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363 (12.3%)</w:t>
            </w:r>
          </w:p>
        </w:tc>
        <w:tc>
          <w:tcPr>
            <w:tcW w:w="15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D35CAD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198 (11.2%)</w:t>
            </w:r>
          </w:p>
        </w:tc>
        <w:tc>
          <w:tcPr>
            <w:tcW w:w="15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971490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88 (10.4%)</w:t>
            </w:r>
          </w:p>
        </w:tc>
        <w:tc>
          <w:tcPr>
            <w:tcW w:w="10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FCCF99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</w:p>
        </w:tc>
      </w:tr>
      <w:tr w:rsidR="000511AC" w:rsidRPr="00362270" w14:paraId="295F10DD" w14:textId="77777777" w:rsidTr="0040027B">
        <w:trPr>
          <w:trHeight w:val="286"/>
        </w:trPr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F4C787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 xml:space="preserve">   No</w:t>
            </w: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974E0C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7668 (86.3%)</w:t>
            </w:r>
          </w:p>
        </w:tc>
        <w:tc>
          <w:tcPr>
            <w:tcW w:w="1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9A118D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572 (78.7%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A03D58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2184 (84.0%)</w:t>
            </w:r>
          </w:p>
        </w:tc>
        <w:tc>
          <w:tcPr>
            <w:tcW w:w="15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5E1AC2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2579 (87.7%)</w:t>
            </w:r>
          </w:p>
        </w:tc>
        <w:tc>
          <w:tcPr>
            <w:tcW w:w="15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354A64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1571 (88.8%)</w:t>
            </w:r>
          </w:p>
        </w:tc>
        <w:tc>
          <w:tcPr>
            <w:tcW w:w="15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737D7F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762 (89.6%)</w:t>
            </w:r>
          </w:p>
        </w:tc>
        <w:tc>
          <w:tcPr>
            <w:tcW w:w="10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A2608F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</w:p>
        </w:tc>
      </w:tr>
      <w:tr w:rsidR="000511AC" w:rsidRPr="00362270" w14:paraId="0BA848D6" w14:textId="77777777" w:rsidTr="0040027B">
        <w:trPr>
          <w:trHeight w:val="286"/>
        </w:trPr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16A9A1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Systolic BP, mmHg</w:t>
            </w: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7659EE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135 (124, 146)</w:t>
            </w:r>
          </w:p>
        </w:tc>
        <w:tc>
          <w:tcPr>
            <w:tcW w:w="1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64F480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136 (124, 147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04A1B4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135 (125, 146)</w:t>
            </w:r>
          </w:p>
        </w:tc>
        <w:tc>
          <w:tcPr>
            <w:tcW w:w="15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BC29A4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134 (124, 146)</w:t>
            </w:r>
          </w:p>
        </w:tc>
        <w:tc>
          <w:tcPr>
            <w:tcW w:w="15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965BB6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135 (124, 147)</w:t>
            </w:r>
          </w:p>
        </w:tc>
        <w:tc>
          <w:tcPr>
            <w:tcW w:w="15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491482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135 (124, 146)</w:t>
            </w:r>
          </w:p>
        </w:tc>
        <w:tc>
          <w:tcPr>
            <w:tcW w:w="10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A48C53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0.41</w:t>
            </w: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vertAlign w:val="superscript"/>
                <w:lang w:eastAsia="en-GB"/>
              </w:rPr>
              <w:t xml:space="preserve"> Ψ</w:t>
            </w:r>
          </w:p>
        </w:tc>
      </w:tr>
      <w:tr w:rsidR="000511AC" w:rsidRPr="00362270" w14:paraId="62FCEE8B" w14:textId="77777777" w:rsidTr="0040027B">
        <w:trPr>
          <w:trHeight w:val="286"/>
        </w:trPr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FEF6CF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Diastolic BP, mmHg</w:t>
            </w: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4F3E76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75 (68, 82)</w:t>
            </w:r>
          </w:p>
        </w:tc>
        <w:tc>
          <w:tcPr>
            <w:tcW w:w="1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1C17D9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73 (65, 80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CBB7A5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73 (67, 80)</w:t>
            </w:r>
          </w:p>
        </w:tc>
        <w:tc>
          <w:tcPr>
            <w:tcW w:w="15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5130A5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75 (68, 82)</w:t>
            </w:r>
          </w:p>
        </w:tc>
        <w:tc>
          <w:tcPr>
            <w:tcW w:w="15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C425E0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76 (69, 82)</w:t>
            </w:r>
          </w:p>
        </w:tc>
        <w:tc>
          <w:tcPr>
            <w:tcW w:w="15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EDC6A3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77 (70, 83)</w:t>
            </w:r>
          </w:p>
        </w:tc>
        <w:tc>
          <w:tcPr>
            <w:tcW w:w="10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EA20E6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&lt;0.001</w:t>
            </w: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vertAlign w:val="superscript"/>
                <w:lang w:eastAsia="en-GB"/>
              </w:rPr>
              <w:t xml:space="preserve"> Ψ</w:t>
            </w:r>
          </w:p>
        </w:tc>
      </w:tr>
      <w:tr w:rsidR="000511AC" w:rsidRPr="00362270" w14:paraId="78FF2902" w14:textId="77777777" w:rsidTr="0040027B">
        <w:trPr>
          <w:trHeight w:val="286"/>
        </w:trPr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584648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CVD</w:t>
            </w: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8CEE55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1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9FF2DF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350D23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15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45B891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15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C66162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15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92F8DE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10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6237AF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0.023</w:t>
            </w:r>
          </w:p>
        </w:tc>
      </w:tr>
      <w:tr w:rsidR="000511AC" w:rsidRPr="00362270" w14:paraId="3B364848" w14:textId="77777777" w:rsidTr="0040027B">
        <w:trPr>
          <w:trHeight w:val="286"/>
        </w:trPr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D53C44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 xml:space="preserve">   Yes</w:t>
            </w: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75F75C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3087 (34.7%)</w:t>
            </w:r>
          </w:p>
        </w:tc>
        <w:tc>
          <w:tcPr>
            <w:tcW w:w="1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9F6B99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233 (32.0%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EFAAFF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941 (36.2%)</w:t>
            </w:r>
          </w:p>
        </w:tc>
        <w:tc>
          <w:tcPr>
            <w:tcW w:w="15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7FA705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1055 (35.9%)</w:t>
            </w:r>
          </w:p>
        </w:tc>
        <w:tc>
          <w:tcPr>
            <w:tcW w:w="15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372F00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587 (33.2%)</w:t>
            </w:r>
          </w:p>
        </w:tc>
        <w:tc>
          <w:tcPr>
            <w:tcW w:w="15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12F815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271 (31.9%)</w:t>
            </w:r>
          </w:p>
        </w:tc>
        <w:tc>
          <w:tcPr>
            <w:tcW w:w="10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C3F261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</w:p>
        </w:tc>
      </w:tr>
      <w:tr w:rsidR="000511AC" w:rsidRPr="00362270" w14:paraId="5F9522E7" w14:textId="77777777" w:rsidTr="0040027B">
        <w:trPr>
          <w:trHeight w:val="286"/>
        </w:trPr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7FD237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 xml:space="preserve">   No</w:t>
            </w: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B05C93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5800 (65.3%)</w:t>
            </w:r>
          </w:p>
        </w:tc>
        <w:tc>
          <w:tcPr>
            <w:tcW w:w="1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DC5004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494 (68.0%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F67069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1658 (63.8%)</w:t>
            </w:r>
          </w:p>
        </w:tc>
        <w:tc>
          <w:tcPr>
            <w:tcW w:w="15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434681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1887 (64.1%)</w:t>
            </w:r>
          </w:p>
        </w:tc>
        <w:tc>
          <w:tcPr>
            <w:tcW w:w="15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F4C550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1182 (66.8%)</w:t>
            </w:r>
          </w:p>
        </w:tc>
        <w:tc>
          <w:tcPr>
            <w:tcW w:w="15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42710A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579 (68.1%)</w:t>
            </w:r>
          </w:p>
        </w:tc>
        <w:tc>
          <w:tcPr>
            <w:tcW w:w="10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F78AD1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</w:p>
        </w:tc>
      </w:tr>
      <w:tr w:rsidR="000511AC" w:rsidRPr="00362270" w14:paraId="2A958D9A" w14:textId="77777777" w:rsidTr="0040027B">
        <w:trPr>
          <w:trHeight w:val="286"/>
        </w:trPr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68F3D9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proofErr w:type="spellStart"/>
            <w:r w:rsidRPr="0036227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/>
              </w:rPr>
              <w:t>Dyslipidemia</w:t>
            </w:r>
            <w:proofErr w:type="spellEnd"/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5FB64F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1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E1AC85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A45084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15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B1CEDD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15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59D83D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15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C981D6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10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86DB3E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&lt;0.001</w:t>
            </w:r>
          </w:p>
        </w:tc>
      </w:tr>
      <w:tr w:rsidR="000511AC" w:rsidRPr="00362270" w14:paraId="32BA917B" w14:textId="77777777" w:rsidTr="0040027B">
        <w:trPr>
          <w:trHeight w:val="286"/>
        </w:trPr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6609A3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 xml:space="preserve">   Yes</w:t>
            </w: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8C9100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1919 (21.6%)</w:t>
            </w:r>
          </w:p>
        </w:tc>
        <w:tc>
          <w:tcPr>
            <w:tcW w:w="1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A37E39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154 (21.2%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2E26A6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497 (19.1%)</w:t>
            </w:r>
          </w:p>
        </w:tc>
        <w:tc>
          <w:tcPr>
            <w:tcW w:w="15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8D9542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627 (21.3%)</w:t>
            </w:r>
          </w:p>
        </w:tc>
        <w:tc>
          <w:tcPr>
            <w:tcW w:w="15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A3CE7B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434 (24.5%)</w:t>
            </w:r>
          </w:p>
        </w:tc>
        <w:tc>
          <w:tcPr>
            <w:tcW w:w="15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3525CA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207 (24.4%)</w:t>
            </w:r>
          </w:p>
        </w:tc>
        <w:tc>
          <w:tcPr>
            <w:tcW w:w="10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F79FCF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</w:p>
        </w:tc>
      </w:tr>
      <w:tr w:rsidR="000511AC" w:rsidRPr="00362270" w14:paraId="06A3DEA6" w14:textId="77777777" w:rsidTr="0040027B">
        <w:trPr>
          <w:trHeight w:val="286"/>
        </w:trPr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6BE7E3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 xml:space="preserve">   No</w:t>
            </w: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ABBEE3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6968 (78.4%)</w:t>
            </w:r>
          </w:p>
        </w:tc>
        <w:tc>
          <w:tcPr>
            <w:tcW w:w="1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C6F8FC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573 (78.8%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4AB251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2102 (80.9%)</w:t>
            </w:r>
          </w:p>
        </w:tc>
        <w:tc>
          <w:tcPr>
            <w:tcW w:w="15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A78DF1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2315 (78.7%)</w:t>
            </w:r>
          </w:p>
        </w:tc>
        <w:tc>
          <w:tcPr>
            <w:tcW w:w="15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FD1917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1335 (75.5%)</w:t>
            </w:r>
          </w:p>
        </w:tc>
        <w:tc>
          <w:tcPr>
            <w:tcW w:w="15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B84638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643 (75.6%)</w:t>
            </w:r>
          </w:p>
        </w:tc>
        <w:tc>
          <w:tcPr>
            <w:tcW w:w="10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6ABB64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</w:p>
        </w:tc>
      </w:tr>
      <w:tr w:rsidR="000511AC" w:rsidRPr="00362270" w14:paraId="274AB865" w14:textId="77777777" w:rsidTr="0040027B">
        <w:trPr>
          <w:trHeight w:val="286"/>
        </w:trPr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95A44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 xml:space="preserve">HDL, </w:t>
            </w:r>
            <w:r w:rsidRPr="00362270">
              <w:rPr>
                <w:rFonts w:ascii="Times New Roman" w:hAnsi="Times New Roman" w:cs="Times New Roman"/>
                <w:sz w:val="18"/>
                <w:szCs w:val="18"/>
              </w:rPr>
              <w:t>mg/dL</w:t>
            </w: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E8BD37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40 (34, 48)</w:t>
            </w:r>
          </w:p>
        </w:tc>
        <w:tc>
          <w:tcPr>
            <w:tcW w:w="1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AFD100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44 (36, 53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F1EE1A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40 (34, 48)</w:t>
            </w:r>
          </w:p>
        </w:tc>
        <w:tc>
          <w:tcPr>
            <w:tcW w:w="15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483417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39 (34, 46)</w:t>
            </w:r>
          </w:p>
        </w:tc>
        <w:tc>
          <w:tcPr>
            <w:tcW w:w="15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030542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39 (34, 47)</w:t>
            </w:r>
          </w:p>
        </w:tc>
        <w:tc>
          <w:tcPr>
            <w:tcW w:w="15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EDA9F1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40 (34, 48)</w:t>
            </w:r>
          </w:p>
        </w:tc>
        <w:tc>
          <w:tcPr>
            <w:tcW w:w="10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9D4AC8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&lt;0.001</w:t>
            </w: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vertAlign w:val="superscript"/>
                <w:lang w:eastAsia="en-GB"/>
              </w:rPr>
              <w:t xml:space="preserve"> Ψ</w:t>
            </w:r>
          </w:p>
        </w:tc>
      </w:tr>
      <w:tr w:rsidR="000511AC" w:rsidRPr="00362270" w14:paraId="64332790" w14:textId="77777777" w:rsidTr="0040027B">
        <w:trPr>
          <w:trHeight w:val="286"/>
        </w:trPr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90B715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 xml:space="preserve">LDL, </w:t>
            </w:r>
            <w:r w:rsidRPr="00362270">
              <w:rPr>
                <w:rFonts w:ascii="Times New Roman" w:hAnsi="Times New Roman" w:cs="Times New Roman"/>
                <w:sz w:val="18"/>
                <w:szCs w:val="18"/>
              </w:rPr>
              <w:t>mg/dL</w:t>
            </w: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CC89E7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101 (81, 125)</w:t>
            </w:r>
          </w:p>
        </w:tc>
        <w:tc>
          <w:tcPr>
            <w:tcW w:w="1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D344B3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104 (83, 128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FF6270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100 (81, 124)</w:t>
            </w:r>
          </w:p>
        </w:tc>
        <w:tc>
          <w:tcPr>
            <w:tcW w:w="15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70539B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100 (80, 124)</w:t>
            </w:r>
          </w:p>
        </w:tc>
        <w:tc>
          <w:tcPr>
            <w:tcW w:w="15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4430E2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100 (81, 124)</w:t>
            </w:r>
          </w:p>
        </w:tc>
        <w:tc>
          <w:tcPr>
            <w:tcW w:w="15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142431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102 (81, 128)</w:t>
            </w:r>
          </w:p>
        </w:tc>
        <w:tc>
          <w:tcPr>
            <w:tcW w:w="10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BD60B1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0.18</w:t>
            </w: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vertAlign w:val="superscript"/>
                <w:lang w:eastAsia="en-GB"/>
              </w:rPr>
              <w:t xml:space="preserve"> Ψ</w:t>
            </w:r>
          </w:p>
        </w:tc>
      </w:tr>
      <w:tr w:rsidR="000511AC" w:rsidRPr="00362270" w14:paraId="78280A51" w14:textId="77777777" w:rsidTr="0040027B">
        <w:trPr>
          <w:trHeight w:val="286"/>
        </w:trPr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81A12C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 xml:space="preserve">eGFR, </w:t>
            </w:r>
            <w:r w:rsidRPr="00362270">
              <w:rPr>
                <w:rFonts w:ascii="Times New Roman" w:hAnsi="Times New Roman" w:cs="Times New Roman"/>
                <w:iCs/>
                <w:sz w:val="18"/>
                <w:szCs w:val="18"/>
              </w:rPr>
              <w:t>ml/min/1.73m</w:t>
            </w:r>
            <w:r w:rsidRPr="00362270">
              <w:rPr>
                <w:rFonts w:ascii="Times New Roman" w:hAnsi="Times New Roman" w:cs="Times New Roman"/>
                <w:iCs/>
                <w:sz w:val="18"/>
                <w:szCs w:val="18"/>
                <w:vertAlign w:val="superscript"/>
              </w:rPr>
              <w:t>2</w:t>
            </w: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10D101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89.8 (76.3, 105.2)</w:t>
            </w:r>
          </w:p>
        </w:tc>
        <w:tc>
          <w:tcPr>
            <w:tcW w:w="1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2ED9CC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90 (77.1, 106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663710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89.2 (76.1, 104.6)</w:t>
            </w:r>
          </w:p>
        </w:tc>
        <w:tc>
          <w:tcPr>
            <w:tcW w:w="15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5B0D05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89.7 (76.2, 104.8)</w:t>
            </w:r>
          </w:p>
        </w:tc>
        <w:tc>
          <w:tcPr>
            <w:tcW w:w="15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0F5919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90.3 (76, 106.1)</w:t>
            </w:r>
          </w:p>
        </w:tc>
        <w:tc>
          <w:tcPr>
            <w:tcW w:w="15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D9FD96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90.25 (76.4, 105.9)</w:t>
            </w:r>
          </w:p>
        </w:tc>
        <w:tc>
          <w:tcPr>
            <w:tcW w:w="10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E20D61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0.15</w:t>
            </w: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vertAlign w:val="superscript"/>
                <w:lang w:eastAsia="en-GB"/>
              </w:rPr>
              <w:t xml:space="preserve"> Ψ</w:t>
            </w:r>
          </w:p>
        </w:tc>
      </w:tr>
      <w:tr w:rsidR="000511AC" w:rsidRPr="00362270" w14:paraId="7ACF4AB0" w14:textId="77777777" w:rsidTr="0040027B">
        <w:trPr>
          <w:trHeight w:val="286"/>
        </w:trPr>
        <w:tc>
          <w:tcPr>
            <w:tcW w:w="226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20BB97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UACR,</w:t>
            </w:r>
            <w:r w:rsidRPr="00362270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GB"/>
              </w:rPr>
              <w:t xml:space="preserve"> </w:t>
            </w:r>
            <w:r w:rsidRPr="00362270">
              <w:rPr>
                <w:rFonts w:ascii="Times New Roman" w:hAnsi="Times New Roman" w:cs="Times New Roman"/>
                <w:sz w:val="18"/>
                <w:szCs w:val="18"/>
              </w:rPr>
              <w:t>mg/g</w:t>
            </w:r>
          </w:p>
        </w:tc>
        <w:tc>
          <w:tcPr>
            <w:tcW w:w="174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C95491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13 (7, 34)</w:t>
            </w:r>
          </w:p>
        </w:tc>
        <w:tc>
          <w:tcPr>
            <w:tcW w:w="169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BE07CF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13 (7, 36)</w:t>
            </w:r>
          </w:p>
        </w:tc>
        <w:tc>
          <w:tcPr>
            <w:tcW w:w="141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3E4E78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13 (7, 32)</w:t>
            </w:r>
          </w:p>
        </w:tc>
        <w:tc>
          <w:tcPr>
            <w:tcW w:w="153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5502E6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12 (7, 32)</w:t>
            </w:r>
          </w:p>
        </w:tc>
        <w:tc>
          <w:tcPr>
            <w:tcW w:w="158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5CF8F7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14 (7, 37)</w:t>
            </w:r>
          </w:p>
        </w:tc>
        <w:tc>
          <w:tcPr>
            <w:tcW w:w="151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C7D32E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13 (7, 43)</w:t>
            </w:r>
          </w:p>
        </w:tc>
        <w:tc>
          <w:tcPr>
            <w:tcW w:w="105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FD4F12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0.001</w:t>
            </w: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vertAlign w:val="superscript"/>
                <w:lang w:eastAsia="en-GB"/>
              </w:rPr>
              <w:t xml:space="preserve"> Ψ</w:t>
            </w:r>
          </w:p>
        </w:tc>
      </w:tr>
      <w:tr w:rsidR="000511AC" w:rsidRPr="00362270" w14:paraId="73C6F667" w14:textId="77777777" w:rsidTr="00DA67F1">
        <w:trPr>
          <w:trHeight w:val="286"/>
        </w:trPr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D714A87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Serum creatinine,</w:t>
            </w:r>
            <w:r w:rsidRPr="00362270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GB"/>
              </w:rPr>
              <w:t xml:space="preserve"> </w:t>
            </w:r>
            <w:r w:rsidRPr="00362270">
              <w:rPr>
                <w:rFonts w:ascii="Times New Roman" w:hAnsi="Times New Roman" w:cs="Times New Roman"/>
                <w:sz w:val="18"/>
                <w:szCs w:val="18"/>
              </w:rPr>
              <w:t>mg/dL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E452256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.9 (.8, 1)</w:t>
            </w:r>
          </w:p>
        </w:tc>
        <w:tc>
          <w:tcPr>
            <w:tcW w:w="16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D4342D7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.9 (.7, 1)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86806D9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.9 (.8, 1)</w:t>
            </w:r>
          </w:p>
        </w:tc>
        <w:tc>
          <w:tcPr>
            <w:tcW w:w="153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9DB9D62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.9 (.8, 1)</w:t>
            </w:r>
          </w:p>
        </w:tc>
        <w:tc>
          <w:tcPr>
            <w:tcW w:w="15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9317750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.9 (.7, 1)</w:t>
            </w:r>
          </w:p>
        </w:tc>
        <w:tc>
          <w:tcPr>
            <w:tcW w:w="151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9BB398A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.8 (.7, 1)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E9B382E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&lt;0.001</w:t>
            </w: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vertAlign w:val="superscript"/>
                <w:lang w:eastAsia="en-GB"/>
              </w:rPr>
              <w:t xml:space="preserve"> Ψ</w:t>
            </w:r>
          </w:p>
        </w:tc>
      </w:tr>
      <w:tr w:rsidR="000511AC" w:rsidRPr="00362270" w14:paraId="4E064D3D" w14:textId="77777777" w:rsidTr="00DA67F1">
        <w:trPr>
          <w:trHeight w:val="286"/>
        </w:trPr>
        <w:tc>
          <w:tcPr>
            <w:tcW w:w="12812" w:type="dxa"/>
            <w:gridSpan w:val="8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32E7C860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  <w:t xml:space="preserve">Abbreviations: WC= Waist circumference, </w:t>
            </w:r>
            <w:proofErr w:type="spellStart"/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  <w:t>WHtR</w:t>
            </w:r>
            <w:proofErr w:type="spellEnd"/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  <w:t>= Waist-to-height ratio, BMI= Body mass index, BP= blood pressure, CVD= Cardiovascular disease, HDL= high density lipoprotein, LDL= Low density lipoprotein, eGFR= Estimated glomerular filtration rate, UACR= Urinary albumin creatinine ratio</w:t>
            </w:r>
          </w:p>
          <w:p w14:paraId="00FEE791" w14:textId="77777777" w:rsidR="000511AC" w:rsidRPr="00362270" w:rsidRDefault="000511AC" w:rsidP="0036227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  <w:t>Ψ: P-values from the rank sum test. All other p-values are from the Pearson chi-square test.</w:t>
            </w:r>
          </w:p>
        </w:tc>
      </w:tr>
    </w:tbl>
    <w:p w14:paraId="62CDF367" w14:textId="77777777" w:rsidR="000511AC" w:rsidRPr="00362270" w:rsidRDefault="000511AC" w:rsidP="00362270">
      <w:pPr>
        <w:rPr>
          <w:rFonts w:ascii="Times New Roman" w:hAnsi="Times New Roman" w:cs="Times New Roman"/>
        </w:rPr>
      </w:pPr>
    </w:p>
    <w:p w14:paraId="690725A1" w14:textId="77777777" w:rsidR="000511AC" w:rsidRPr="00362270" w:rsidRDefault="000511AC" w:rsidP="00362270">
      <w:pPr>
        <w:rPr>
          <w:rFonts w:ascii="Times New Roman" w:eastAsia="Times New Roman" w:hAnsi="Times New Roman" w:cs="Times New Roman"/>
          <w:lang w:eastAsia="en-GB"/>
        </w:rPr>
      </w:pPr>
    </w:p>
    <w:p w14:paraId="501ABE73" w14:textId="77777777" w:rsidR="0056091B" w:rsidRPr="00362270" w:rsidRDefault="0056091B" w:rsidP="00362270">
      <w:pPr>
        <w:rPr>
          <w:rFonts w:ascii="Times New Roman" w:eastAsia="Times New Roman" w:hAnsi="Times New Roman" w:cs="Times New Roman"/>
          <w:lang w:eastAsia="en-GB"/>
        </w:rPr>
      </w:pPr>
    </w:p>
    <w:p w14:paraId="5252A41D" w14:textId="77777777" w:rsidR="0056091B" w:rsidRPr="00362270" w:rsidRDefault="0056091B" w:rsidP="00362270">
      <w:pPr>
        <w:rPr>
          <w:rFonts w:ascii="Times New Roman" w:eastAsia="Times New Roman" w:hAnsi="Times New Roman" w:cs="Times New Roman"/>
          <w:lang w:eastAsia="en-GB"/>
        </w:rPr>
      </w:pPr>
    </w:p>
    <w:p w14:paraId="38DB81FE" w14:textId="77777777" w:rsidR="0011191A" w:rsidRPr="00362270" w:rsidRDefault="0011191A" w:rsidP="00362270">
      <w:pPr>
        <w:rPr>
          <w:rFonts w:ascii="Times New Roman" w:eastAsia="Times New Roman" w:hAnsi="Times New Roman" w:cs="Times New Roman"/>
          <w:lang w:eastAsia="en-GB"/>
        </w:rPr>
        <w:sectPr w:rsidR="0011191A" w:rsidRPr="00362270" w:rsidSect="00174C73">
          <w:pgSz w:w="15840" w:h="12240" w:orient="landscape"/>
          <w:pgMar w:top="1800" w:right="1440" w:bottom="1800" w:left="1440" w:header="708" w:footer="708" w:gutter="0"/>
          <w:cols w:space="708"/>
          <w:docGrid w:linePitch="360"/>
        </w:sectPr>
      </w:pPr>
    </w:p>
    <w:p w14:paraId="7E1C554C" w14:textId="261F34DF" w:rsidR="0056091B" w:rsidRPr="00362270" w:rsidRDefault="0011191A" w:rsidP="00362270">
      <w:pPr>
        <w:rPr>
          <w:rFonts w:ascii="Times New Roman" w:eastAsia="Times New Roman" w:hAnsi="Times New Roman" w:cs="Times New Roman"/>
          <w:color w:val="000000"/>
          <w:lang w:val="en-GB"/>
        </w:rPr>
      </w:pPr>
      <w:bookmarkStart w:id="0" w:name="_Hlk74482674"/>
      <w:r w:rsidRPr="00362270">
        <w:rPr>
          <w:rFonts w:ascii="Times New Roman" w:eastAsia="Times New Roman" w:hAnsi="Times New Roman" w:cs="Times New Roman"/>
          <w:b/>
          <w:bCs/>
          <w:color w:val="000000"/>
          <w:lang w:val="en-GB"/>
        </w:rPr>
        <w:lastRenderedPageBreak/>
        <w:t xml:space="preserve">Supplementary Table </w:t>
      </w:r>
      <w:bookmarkEnd w:id="0"/>
      <w:r w:rsidR="0039610B" w:rsidRPr="00362270">
        <w:rPr>
          <w:rFonts w:ascii="Times New Roman" w:eastAsia="Times New Roman" w:hAnsi="Times New Roman" w:cs="Times New Roman"/>
          <w:b/>
          <w:bCs/>
          <w:color w:val="000000"/>
          <w:lang w:val="en-GB"/>
        </w:rPr>
        <w:t>6</w:t>
      </w:r>
      <w:r w:rsidRPr="00362270">
        <w:rPr>
          <w:rFonts w:ascii="Times New Roman" w:eastAsia="Times New Roman" w:hAnsi="Times New Roman" w:cs="Times New Roman"/>
          <w:b/>
          <w:bCs/>
          <w:color w:val="000000"/>
          <w:lang w:val="en-GB"/>
        </w:rPr>
        <w:t xml:space="preserve"> </w:t>
      </w:r>
      <w:r w:rsidRPr="00362270">
        <w:rPr>
          <w:rFonts w:ascii="Times New Roman" w:eastAsia="Times New Roman" w:hAnsi="Times New Roman" w:cs="Times New Roman"/>
          <w:color w:val="000000"/>
          <w:lang w:val="en-GB"/>
        </w:rPr>
        <w:t xml:space="preserve">Hazard ratios for </w:t>
      </w:r>
      <w:bookmarkStart w:id="1" w:name="_Hlk74481464"/>
      <w:proofErr w:type="spellStart"/>
      <w:r w:rsidRPr="00362270">
        <w:rPr>
          <w:rFonts w:ascii="Times New Roman" w:eastAsia="Times New Roman" w:hAnsi="Times New Roman" w:cs="Times New Roman"/>
          <w:color w:val="000000"/>
          <w:lang w:val="en-GB"/>
        </w:rPr>
        <w:t>SCr</w:t>
      </w:r>
      <w:proofErr w:type="spellEnd"/>
      <w:r w:rsidRPr="00362270">
        <w:rPr>
          <w:rFonts w:ascii="Times New Roman" w:eastAsia="Times New Roman" w:hAnsi="Times New Roman" w:cs="Times New Roman"/>
          <w:color w:val="000000"/>
          <w:lang w:val="en-GB"/>
        </w:rPr>
        <w:t xml:space="preserve"> doubling or &gt;20 mL/min decrease in eGFR</w:t>
      </w:r>
      <w:bookmarkEnd w:id="1"/>
      <w:r w:rsidRPr="00362270">
        <w:rPr>
          <w:rFonts w:ascii="Times New Roman" w:eastAsia="Times New Roman" w:hAnsi="Times New Roman" w:cs="Times New Roman"/>
          <w:color w:val="000000"/>
          <w:lang w:val="en-GB"/>
        </w:rPr>
        <w:t xml:space="preserve">, by WC, </w:t>
      </w:r>
      <w:proofErr w:type="spellStart"/>
      <w:r w:rsidRPr="00362270">
        <w:rPr>
          <w:rFonts w:ascii="Times New Roman" w:eastAsia="Times New Roman" w:hAnsi="Times New Roman" w:cs="Times New Roman"/>
          <w:color w:val="000000"/>
          <w:lang w:val="en-GB"/>
        </w:rPr>
        <w:t>WHtR</w:t>
      </w:r>
      <w:proofErr w:type="spellEnd"/>
      <w:r w:rsidRPr="00362270">
        <w:rPr>
          <w:rFonts w:ascii="Times New Roman" w:eastAsia="Times New Roman" w:hAnsi="Times New Roman" w:cs="Times New Roman"/>
          <w:color w:val="000000"/>
          <w:lang w:val="en-GB"/>
        </w:rPr>
        <w:t>, and BMI among men with diabetes</w:t>
      </w:r>
    </w:p>
    <w:tbl>
      <w:tblPr>
        <w:tblW w:w="8885" w:type="dxa"/>
        <w:tblLook w:val="04A0" w:firstRow="1" w:lastRow="0" w:firstColumn="1" w:lastColumn="0" w:noHBand="0" w:noVBand="1"/>
      </w:tblPr>
      <w:tblGrid>
        <w:gridCol w:w="1913"/>
        <w:gridCol w:w="808"/>
        <w:gridCol w:w="2157"/>
        <w:gridCol w:w="2036"/>
        <w:gridCol w:w="1971"/>
      </w:tblGrid>
      <w:tr w:rsidR="0011191A" w:rsidRPr="00362270" w14:paraId="3EC2D0D5" w14:textId="77777777" w:rsidTr="00362270">
        <w:trPr>
          <w:trHeight w:val="410"/>
        </w:trPr>
        <w:tc>
          <w:tcPr>
            <w:tcW w:w="191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094A7434" w14:textId="77777777" w:rsidR="0011191A" w:rsidRPr="00362270" w:rsidRDefault="0011191A" w:rsidP="00362270">
            <w:pPr>
              <w:spacing w:after="0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color w:val="000000"/>
                <w:lang w:val="en-GB"/>
              </w:rPr>
              <w:t> </w:t>
            </w:r>
          </w:p>
        </w:tc>
        <w:tc>
          <w:tcPr>
            <w:tcW w:w="80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0858B34E" w14:textId="77777777" w:rsidR="0011191A" w:rsidRPr="00362270" w:rsidRDefault="0011191A" w:rsidP="00362270">
            <w:pPr>
              <w:spacing w:after="0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color w:val="000000"/>
                <w:lang w:val="en-GB"/>
              </w:rPr>
              <w:t>Events</w:t>
            </w:r>
          </w:p>
        </w:tc>
        <w:tc>
          <w:tcPr>
            <w:tcW w:w="215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4DE36498" w14:textId="77777777" w:rsidR="0011191A" w:rsidRPr="00362270" w:rsidRDefault="0011191A" w:rsidP="00362270">
            <w:pPr>
              <w:spacing w:after="0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color w:val="000000"/>
                <w:lang w:val="en-GB"/>
              </w:rPr>
              <w:t>Incidence Density (Per 10 000 Person Days)</w:t>
            </w:r>
          </w:p>
        </w:tc>
        <w:tc>
          <w:tcPr>
            <w:tcW w:w="203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2796E9F8" w14:textId="77777777" w:rsidR="0011191A" w:rsidRPr="00362270" w:rsidRDefault="0011191A" w:rsidP="00362270">
            <w:pPr>
              <w:spacing w:after="0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color w:val="000000"/>
                <w:lang w:val="en-GB"/>
              </w:rPr>
              <w:t>Model 1</w:t>
            </w:r>
          </w:p>
        </w:tc>
        <w:tc>
          <w:tcPr>
            <w:tcW w:w="197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639AA542" w14:textId="77777777" w:rsidR="0011191A" w:rsidRPr="00362270" w:rsidRDefault="0011191A" w:rsidP="00362270">
            <w:pPr>
              <w:spacing w:after="0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color w:val="000000"/>
                <w:lang w:val="en-GB"/>
              </w:rPr>
              <w:t>Model 2</w:t>
            </w:r>
          </w:p>
        </w:tc>
      </w:tr>
      <w:tr w:rsidR="000B70C6" w:rsidRPr="00362270" w14:paraId="44444781" w14:textId="77777777" w:rsidTr="00362270">
        <w:trPr>
          <w:trHeight w:val="302"/>
        </w:trPr>
        <w:tc>
          <w:tcPr>
            <w:tcW w:w="1913" w:type="dxa"/>
            <w:shd w:val="clear" w:color="auto" w:fill="auto"/>
            <w:vAlign w:val="center"/>
          </w:tcPr>
          <w:p w14:paraId="7B644B0F" w14:textId="77777777" w:rsidR="000B70C6" w:rsidRPr="00362270" w:rsidRDefault="000B70C6" w:rsidP="00362270">
            <w:pPr>
              <w:spacing w:after="0" w:line="240" w:lineRule="auto"/>
              <w:rPr>
                <w:rFonts w:eastAsia="Times New Roman" w:cs="Times New Roman"/>
                <w:b/>
                <w:bCs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b/>
                <w:bCs/>
                <w:color w:val="000000"/>
                <w:lang w:val="en-GB"/>
              </w:rPr>
              <w:t>WC group</w:t>
            </w:r>
          </w:p>
        </w:tc>
        <w:tc>
          <w:tcPr>
            <w:tcW w:w="808" w:type="dxa"/>
            <w:shd w:val="clear" w:color="auto" w:fill="auto"/>
            <w:vAlign w:val="center"/>
          </w:tcPr>
          <w:p w14:paraId="51A07D87" w14:textId="77777777" w:rsidR="000B70C6" w:rsidRPr="00362270" w:rsidRDefault="000B70C6" w:rsidP="0036227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lang w:val="en-GB"/>
              </w:rPr>
            </w:pPr>
          </w:p>
        </w:tc>
        <w:tc>
          <w:tcPr>
            <w:tcW w:w="2157" w:type="dxa"/>
            <w:shd w:val="clear" w:color="auto" w:fill="auto"/>
            <w:vAlign w:val="center"/>
          </w:tcPr>
          <w:p w14:paraId="14FC8048" w14:textId="77777777" w:rsidR="000B70C6" w:rsidRPr="00362270" w:rsidRDefault="000B70C6" w:rsidP="0036227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lang w:val="en-GB"/>
              </w:rPr>
            </w:pPr>
          </w:p>
        </w:tc>
        <w:tc>
          <w:tcPr>
            <w:tcW w:w="2036" w:type="dxa"/>
            <w:shd w:val="clear" w:color="auto" w:fill="auto"/>
            <w:vAlign w:val="center"/>
          </w:tcPr>
          <w:p w14:paraId="35D214A3" w14:textId="77777777" w:rsidR="000B70C6" w:rsidRPr="00362270" w:rsidRDefault="000B70C6" w:rsidP="00362270">
            <w:pPr>
              <w:spacing w:after="0" w:line="240" w:lineRule="auto"/>
              <w:rPr>
                <w:rFonts w:eastAsia="Times New Roman" w:cs="Times New Roman"/>
                <w:color w:val="000000"/>
                <w:lang w:val="en-GB"/>
              </w:rPr>
            </w:pPr>
          </w:p>
        </w:tc>
        <w:tc>
          <w:tcPr>
            <w:tcW w:w="1971" w:type="dxa"/>
            <w:shd w:val="clear" w:color="auto" w:fill="auto"/>
            <w:vAlign w:val="center"/>
          </w:tcPr>
          <w:p w14:paraId="576E79D2" w14:textId="77777777" w:rsidR="000B70C6" w:rsidRPr="00362270" w:rsidRDefault="000B70C6" w:rsidP="00362270">
            <w:pPr>
              <w:spacing w:after="0" w:line="240" w:lineRule="auto"/>
              <w:rPr>
                <w:rFonts w:eastAsia="Times New Roman" w:cs="Times New Roman"/>
                <w:color w:val="000000"/>
                <w:lang w:val="en-GB"/>
              </w:rPr>
            </w:pPr>
          </w:p>
        </w:tc>
      </w:tr>
      <w:tr w:rsidR="000B70C6" w:rsidRPr="00362270" w14:paraId="77D58B3D" w14:textId="77777777" w:rsidTr="00362270">
        <w:trPr>
          <w:trHeight w:val="302"/>
        </w:trPr>
        <w:tc>
          <w:tcPr>
            <w:tcW w:w="1913" w:type="dxa"/>
            <w:shd w:val="clear" w:color="auto" w:fill="auto"/>
            <w:vAlign w:val="center"/>
          </w:tcPr>
          <w:p w14:paraId="0A77EE04" w14:textId="6B9D68F4" w:rsidR="000B70C6" w:rsidRPr="00362270" w:rsidRDefault="000B70C6" w:rsidP="00362270">
            <w:pPr>
              <w:spacing w:after="0" w:line="240" w:lineRule="auto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color w:val="000000"/>
                <w:lang w:val="en-GB"/>
              </w:rPr>
              <w:t>&lt;102cm</w:t>
            </w:r>
          </w:p>
        </w:tc>
        <w:tc>
          <w:tcPr>
            <w:tcW w:w="808" w:type="dxa"/>
            <w:shd w:val="clear" w:color="auto" w:fill="auto"/>
            <w:vAlign w:val="center"/>
          </w:tcPr>
          <w:p w14:paraId="35F2D43D" w14:textId="1A9A1F19" w:rsidR="000B70C6" w:rsidRPr="00362270" w:rsidRDefault="000B70C6" w:rsidP="0036227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color w:val="000000"/>
                <w:lang w:val="en-GB"/>
              </w:rPr>
              <w:t>922</w:t>
            </w:r>
          </w:p>
        </w:tc>
        <w:tc>
          <w:tcPr>
            <w:tcW w:w="2157" w:type="dxa"/>
            <w:shd w:val="clear" w:color="auto" w:fill="auto"/>
            <w:vAlign w:val="center"/>
          </w:tcPr>
          <w:p w14:paraId="3FC4F842" w14:textId="40EBC4FE" w:rsidR="000B70C6" w:rsidRPr="00362270" w:rsidRDefault="000B70C6" w:rsidP="0036227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color w:val="000000"/>
                <w:lang w:val="en-GB"/>
              </w:rPr>
              <w:t>5.4</w:t>
            </w:r>
          </w:p>
        </w:tc>
        <w:tc>
          <w:tcPr>
            <w:tcW w:w="2036" w:type="dxa"/>
            <w:shd w:val="clear" w:color="auto" w:fill="auto"/>
          </w:tcPr>
          <w:p w14:paraId="0274DC7D" w14:textId="77777777" w:rsidR="000B70C6" w:rsidRPr="00362270" w:rsidRDefault="000B70C6" w:rsidP="00362270">
            <w:pPr>
              <w:spacing w:after="0" w:line="240" w:lineRule="auto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color w:val="000000"/>
                <w:lang w:val="en-GB"/>
              </w:rPr>
              <w:t>Ref.</w:t>
            </w:r>
          </w:p>
        </w:tc>
        <w:tc>
          <w:tcPr>
            <w:tcW w:w="1971" w:type="dxa"/>
            <w:shd w:val="clear" w:color="auto" w:fill="auto"/>
          </w:tcPr>
          <w:p w14:paraId="583B5916" w14:textId="77777777" w:rsidR="000B70C6" w:rsidRPr="00362270" w:rsidRDefault="000B70C6" w:rsidP="00362270">
            <w:pPr>
              <w:spacing w:after="0" w:line="240" w:lineRule="auto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color w:val="000000"/>
                <w:lang w:val="en-GB"/>
              </w:rPr>
              <w:t>Ref.</w:t>
            </w:r>
          </w:p>
        </w:tc>
      </w:tr>
      <w:tr w:rsidR="000B70C6" w:rsidRPr="00362270" w14:paraId="7D84B525" w14:textId="77777777" w:rsidTr="00362270">
        <w:trPr>
          <w:trHeight w:val="302"/>
        </w:trPr>
        <w:tc>
          <w:tcPr>
            <w:tcW w:w="1913" w:type="dxa"/>
            <w:shd w:val="clear" w:color="auto" w:fill="auto"/>
            <w:vAlign w:val="center"/>
          </w:tcPr>
          <w:p w14:paraId="564BA9BB" w14:textId="6157E8CF" w:rsidR="000B70C6" w:rsidRPr="00362270" w:rsidRDefault="000B70C6" w:rsidP="00362270">
            <w:pPr>
              <w:spacing w:after="0" w:line="240" w:lineRule="auto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color w:val="000000"/>
                <w:lang w:val="en-GB"/>
              </w:rPr>
              <w:t>≥102cm</w:t>
            </w:r>
          </w:p>
        </w:tc>
        <w:tc>
          <w:tcPr>
            <w:tcW w:w="808" w:type="dxa"/>
            <w:shd w:val="clear" w:color="auto" w:fill="auto"/>
            <w:vAlign w:val="center"/>
          </w:tcPr>
          <w:p w14:paraId="2FBB4D77" w14:textId="2F26BFDC" w:rsidR="000B70C6" w:rsidRPr="00362270" w:rsidRDefault="000B70C6" w:rsidP="0036227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color w:val="000000"/>
                <w:lang w:val="en-GB"/>
              </w:rPr>
              <w:t>2256</w:t>
            </w:r>
          </w:p>
        </w:tc>
        <w:tc>
          <w:tcPr>
            <w:tcW w:w="2157" w:type="dxa"/>
            <w:shd w:val="clear" w:color="auto" w:fill="auto"/>
            <w:vAlign w:val="center"/>
          </w:tcPr>
          <w:p w14:paraId="3F97A29A" w14:textId="68EAD285" w:rsidR="000B70C6" w:rsidRPr="00362270" w:rsidRDefault="000B70C6" w:rsidP="0036227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color w:val="000000"/>
                <w:lang w:val="en-GB"/>
              </w:rPr>
              <w:t>6.1</w:t>
            </w:r>
          </w:p>
        </w:tc>
        <w:tc>
          <w:tcPr>
            <w:tcW w:w="2036" w:type="dxa"/>
            <w:shd w:val="clear" w:color="auto" w:fill="auto"/>
          </w:tcPr>
          <w:p w14:paraId="3745B5A7" w14:textId="624DCA13" w:rsidR="000B70C6" w:rsidRPr="00362270" w:rsidRDefault="000B70C6" w:rsidP="00362270">
            <w:pPr>
              <w:spacing w:after="0" w:line="240" w:lineRule="auto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color w:val="000000"/>
                <w:lang w:val="en-GB"/>
              </w:rPr>
              <w:t>1.11 (1.03-1.20) *</w:t>
            </w:r>
          </w:p>
        </w:tc>
        <w:tc>
          <w:tcPr>
            <w:tcW w:w="1971" w:type="dxa"/>
            <w:shd w:val="clear" w:color="auto" w:fill="auto"/>
          </w:tcPr>
          <w:p w14:paraId="08569AFE" w14:textId="5FBD1101" w:rsidR="000B70C6" w:rsidRPr="00362270" w:rsidRDefault="000B70C6" w:rsidP="00362270">
            <w:pPr>
              <w:spacing w:after="0" w:line="240" w:lineRule="auto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color w:val="000000"/>
                <w:lang w:val="en-GB"/>
              </w:rPr>
              <w:t>1.04 (0.96-1.</w:t>
            </w:r>
            <w:r w:rsidR="0091229C" w:rsidRPr="00362270">
              <w:rPr>
                <w:rFonts w:eastAsia="Times New Roman" w:cs="Times New Roman"/>
                <w:color w:val="000000"/>
                <w:lang w:val="en-GB"/>
              </w:rPr>
              <w:t>1</w:t>
            </w:r>
            <w:r w:rsidRPr="00362270">
              <w:rPr>
                <w:rFonts w:eastAsia="Times New Roman" w:cs="Times New Roman"/>
                <w:color w:val="000000"/>
                <w:lang w:val="en-GB"/>
              </w:rPr>
              <w:t xml:space="preserve">2) </w:t>
            </w:r>
          </w:p>
        </w:tc>
      </w:tr>
      <w:tr w:rsidR="0011191A" w:rsidRPr="00362270" w14:paraId="1A1A0064" w14:textId="77777777" w:rsidTr="00362270">
        <w:trPr>
          <w:trHeight w:val="93"/>
        </w:trPr>
        <w:tc>
          <w:tcPr>
            <w:tcW w:w="1913" w:type="dxa"/>
            <w:shd w:val="clear" w:color="auto" w:fill="auto"/>
            <w:vAlign w:val="center"/>
            <w:hideMark/>
          </w:tcPr>
          <w:p w14:paraId="24F73D82" w14:textId="77777777" w:rsidR="0011191A" w:rsidRPr="00362270" w:rsidRDefault="0011191A" w:rsidP="00362270">
            <w:pPr>
              <w:spacing w:after="0"/>
              <w:jc w:val="right"/>
              <w:rPr>
                <w:rFonts w:eastAsia="Times New Roman" w:cs="Times New Roman"/>
                <w:lang w:val="en-GB"/>
              </w:rPr>
            </w:pPr>
          </w:p>
        </w:tc>
        <w:tc>
          <w:tcPr>
            <w:tcW w:w="808" w:type="dxa"/>
            <w:shd w:val="clear" w:color="auto" w:fill="auto"/>
            <w:vAlign w:val="center"/>
            <w:hideMark/>
          </w:tcPr>
          <w:p w14:paraId="3BFF6C29" w14:textId="77777777" w:rsidR="0011191A" w:rsidRPr="00362270" w:rsidRDefault="0011191A" w:rsidP="00362270">
            <w:pPr>
              <w:spacing w:after="0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2157" w:type="dxa"/>
            <w:shd w:val="clear" w:color="auto" w:fill="auto"/>
            <w:vAlign w:val="center"/>
            <w:hideMark/>
          </w:tcPr>
          <w:p w14:paraId="50E522C1" w14:textId="77777777" w:rsidR="0011191A" w:rsidRPr="00362270" w:rsidRDefault="0011191A" w:rsidP="00362270">
            <w:pPr>
              <w:spacing w:after="0"/>
              <w:jc w:val="center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2036" w:type="dxa"/>
            <w:shd w:val="clear" w:color="auto" w:fill="auto"/>
            <w:vAlign w:val="center"/>
            <w:hideMark/>
          </w:tcPr>
          <w:p w14:paraId="0173395B" w14:textId="77777777" w:rsidR="0011191A" w:rsidRPr="00362270" w:rsidRDefault="0011191A" w:rsidP="00362270">
            <w:pPr>
              <w:spacing w:after="0"/>
              <w:jc w:val="center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1971" w:type="dxa"/>
            <w:shd w:val="clear" w:color="auto" w:fill="auto"/>
            <w:vAlign w:val="center"/>
            <w:hideMark/>
          </w:tcPr>
          <w:p w14:paraId="3C6C1979" w14:textId="77777777" w:rsidR="0011191A" w:rsidRPr="00362270" w:rsidRDefault="0011191A" w:rsidP="00362270">
            <w:pPr>
              <w:spacing w:after="0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</w:tr>
      <w:tr w:rsidR="0011191A" w:rsidRPr="00362270" w14:paraId="2DAA573B" w14:textId="77777777" w:rsidTr="00362270">
        <w:trPr>
          <w:trHeight w:val="93"/>
        </w:trPr>
        <w:tc>
          <w:tcPr>
            <w:tcW w:w="1913" w:type="dxa"/>
            <w:shd w:val="clear" w:color="auto" w:fill="auto"/>
            <w:vAlign w:val="center"/>
            <w:hideMark/>
          </w:tcPr>
          <w:p w14:paraId="728DBB91" w14:textId="77777777" w:rsidR="0011191A" w:rsidRPr="00362270" w:rsidRDefault="0011191A" w:rsidP="00362270">
            <w:pPr>
              <w:spacing w:after="0"/>
              <w:rPr>
                <w:rFonts w:eastAsia="Times New Roman" w:cs="Times New Roman"/>
                <w:lang w:val="en-GB"/>
              </w:rPr>
            </w:pPr>
          </w:p>
        </w:tc>
        <w:tc>
          <w:tcPr>
            <w:tcW w:w="808" w:type="dxa"/>
            <w:shd w:val="clear" w:color="auto" w:fill="auto"/>
            <w:vAlign w:val="center"/>
            <w:hideMark/>
          </w:tcPr>
          <w:p w14:paraId="42618F34" w14:textId="77777777" w:rsidR="0011191A" w:rsidRPr="00362270" w:rsidRDefault="0011191A" w:rsidP="00362270">
            <w:pPr>
              <w:spacing w:after="0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2157" w:type="dxa"/>
            <w:shd w:val="clear" w:color="auto" w:fill="auto"/>
            <w:vAlign w:val="center"/>
            <w:hideMark/>
          </w:tcPr>
          <w:p w14:paraId="33BF9C87" w14:textId="77777777" w:rsidR="0011191A" w:rsidRPr="00362270" w:rsidRDefault="0011191A" w:rsidP="00362270">
            <w:pPr>
              <w:spacing w:after="0"/>
              <w:jc w:val="center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2036" w:type="dxa"/>
            <w:shd w:val="clear" w:color="auto" w:fill="auto"/>
            <w:vAlign w:val="center"/>
            <w:hideMark/>
          </w:tcPr>
          <w:p w14:paraId="58E4AA54" w14:textId="77777777" w:rsidR="0011191A" w:rsidRPr="00362270" w:rsidRDefault="0011191A" w:rsidP="00362270">
            <w:pPr>
              <w:spacing w:after="0"/>
              <w:jc w:val="center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1971" w:type="dxa"/>
            <w:shd w:val="clear" w:color="auto" w:fill="auto"/>
            <w:vAlign w:val="center"/>
            <w:hideMark/>
          </w:tcPr>
          <w:p w14:paraId="576736B3" w14:textId="77777777" w:rsidR="0011191A" w:rsidRPr="00362270" w:rsidRDefault="0011191A" w:rsidP="00362270">
            <w:pPr>
              <w:spacing w:after="0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</w:tr>
      <w:tr w:rsidR="0011191A" w:rsidRPr="00362270" w14:paraId="269748D2" w14:textId="77777777" w:rsidTr="00362270">
        <w:trPr>
          <w:trHeight w:val="291"/>
        </w:trPr>
        <w:tc>
          <w:tcPr>
            <w:tcW w:w="1913" w:type="dxa"/>
            <w:shd w:val="clear" w:color="auto" w:fill="auto"/>
            <w:vAlign w:val="center"/>
            <w:hideMark/>
          </w:tcPr>
          <w:p w14:paraId="7AE142FA" w14:textId="77777777" w:rsidR="0011191A" w:rsidRPr="00362270" w:rsidRDefault="0011191A" w:rsidP="00362270">
            <w:pPr>
              <w:spacing w:after="0"/>
              <w:rPr>
                <w:rFonts w:eastAsia="Times New Roman" w:cs="Times New Roman"/>
                <w:b/>
                <w:bCs/>
                <w:color w:val="000000"/>
                <w:lang w:val="en-GB"/>
              </w:rPr>
            </w:pPr>
            <w:proofErr w:type="spellStart"/>
            <w:r w:rsidRPr="00362270">
              <w:rPr>
                <w:rFonts w:eastAsia="Times New Roman" w:cs="Times New Roman"/>
                <w:b/>
                <w:bCs/>
                <w:color w:val="000000"/>
                <w:lang w:val="en-GB"/>
              </w:rPr>
              <w:t>WHtR</w:t>
            </w:r>
            <w:proofErr w:type="spellEnd"/>
            <w:r w:rsidRPr="00362270">
              <w:rPr>
                <w:rFonts w:eastAsia="Times New Roman" w:cs="Times New Roman"/>
                <w:b/>
                <w:bCs/>
                <w:color w:val="000000"/>
                <w:lang w:val="en-GB"/>
              </w:rPr>
              <w:t xml:space="preserve"> Quartiles</w:t>
            </w:r>
          </w:p>
        </w:tc>
        <w:tc>
          <w:tcPr>
            <w:tcW w:w="808" w:type="dxa"/>
            <w:shd w:val="clear" w:color="auto" w:fill="auto"/>
            <w:vAlign w:val="center"/>
            <w:hideMark/>
          </w:tcPr>
          <w:p w14:paraId="2ED37B24" w14:textId="77777777" w:rsidR="0011191A" w:rsidRPr="00362270" w:rsidRDefault="0011191A" w:rsidP="00362270">
            <w:pPr>
              <w:spacing w:after="0"/>
              <w:rPr>
                <w:rFonts w:eastAsia="Times New Roman" w:cs="Times New Roman"/>
                <w:b/>
                <w:bCs/>
                <w:color w:val="000000"/>
                <w:lang w:val="en-GB"/>
              </w:rPr>
            </w:pPr>
          </w:p>
        </w:tc>
        <w:tc>
          <w:tcPr>
            <w:tcW w:w="2157" w:type="dxa"/>
            <w:shd w:val="clear" w:color="auto" w:fill="auto"/>
            <w:vAlign w:val="center"/>
            <w:hideMark/>
          </w:tcPr>
          <w:p w14:paraId="0227D38C" w14:textId="77777777" w:rsidR="0011191A" w:rsidRPr="00362270" w:rsidRDefault="0011191A" w:rsidP="00362270">
            <w:pPr>
              <w:spacing w:after="0"/>
              <w:jc w:val="center"/>
              <w:rPr>
                <w:rFonts w:eastAsia="Times New Roman" w:cs="Times New Roman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036" w:type="dxa"/>
            <w:shd w:val="clear" w:color="auto" w:fill="auto"/>
            <w:vAlign w:val="center"/>
            <w:hideMark/>
          </w:tcPr>
          <w:p w14:paraId="4CEB4F91" w14:textId="77777777" w:rsidR="0011191A" w:rsidRPr="00362270" w:rsidRDefault="0011191A" w:rsidP="00362270">
            <w:pPr>
              <w:spacing w:after="0"/>
              <w:jc w:val="center"/>
              <w:rPr>
                <w:rFonts w:eastAsia="Times New Roman" w:cs="Times New Roman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971" w:type="dxa"/>
            <w:shd w:val="clear" w:color="auto" w:fill="auto"/>
            <w:vAlign w:val="center"/>
            <w:hideMark/>
          </w:tcPr>
          <w:p w14:paraId="7A583FDF" w14:textId="77777777" w:rsidR="0011191A" w:rsidRPr="00362270" w:rsidRDefault="0011191A" w:rsidP="00362270">
            <w:pPr>
              <w:spacing w:after="0"/>
              <w:rPr>
                <w:rFonts w:eastAsia="Times New Roman" w:cs="Times New Roman"/>
                <w:b/>
                <w:bCs/>
                <w:sz w:val="20"/>
                <w:szCs w:val="20"/>
                <w:lang w:val="en-GB"/>
              </w:rPr>
            </w:pPr>
          </w:p>
        </w:tc>
      </w:tr>
      <w:tr w:rsidR="0011191A" w:rsidRPr="00362270" w14:paraId="01499368" w14:textId="77777777" w:rsidTr="00362270">
        <w:trPr>
          <w:trHeight w:val="302"/>
        </w:trPr>
        <w:tc>
          <w:tcPr>
            <w:tcW w:w="1913" w:type="dxa"/>
            <w:shd w:val="clear" w:color="auto" w:fill="auto"/>
            <w:vAlign w:val="center"/>
            <w:hideMark/>
          </w:tcPr>
          <w:p w14:paraId="14D16F0B" w14:textId="77777777" w:rsidR="0011191A" w:rsidRPr="00362270" w:rsidRDefault="0011191A" w:rsidP="00362270">
            <w:pPr>
              <w:spacing w:after="0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color w:val="000000"/>
                <w:lang w:val="en-GB"/>
              </w:rPr>
              <w:t>Q1</w:t>
            </w:r>
          </w:p>
        </w:tc>
        <w:tc>
          <w:tcPr>
            <w:tcW w:w="808" w:type="dxa"/>
            <w:shd w:val="clear" w:color="auto" w:fill="auto"/>
            <w:vAlign w:val="center"/>
            <w:hideMark/>
          </w:tcPr>
          <w:p w14:paraId="419DA8CD" w14:textId="77777777" w:rsidR="0011191A" w:rsidRPr="00362270" w:rsidRDefault="0011191A" w:rsidP="00362270">
            <w:pPr>
              <w:spacing w:after="0"/>
              <w:jc w:val="center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lang w:val="en-GB"/>
              </w:rPr>
              <w:t>746</w:t>
            </w:r>
          </w:p>
        </w:tc>
        <w:tc>
          <w:tcPr>
            <w:tcW w:w="2157" w:type="dxa"/>
            <w:shd w:val="clear" w:color="auto" w:fill="auto"/>
            <w:vAlign w:val="center"/>
            <w:hideMark/>
          </w:tcPr>
          <w:p w14:paraId="586195F7" w14:textId="77777777" w:rsidR="0011191A" w:rsidRPr="00362270" w:rsidRDefault="0011191A" w:rsidP="00362270">
            <w:pPr>
              <w:spacing w:after="0"/>
              <w:jc w:val="center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lang w:val="en-GB"/>
              </w:rPr>
              <w:t>5.2</w:t>
            </w:r>
          </w:p>
        </w:tc>
        <w:tc>
          <w:tcPr>
            <w:tcW w:w="2036" w:type="dxa"/>
            <w:shd w:val="clear" w:color="auto" w:fill="auto"/>
            <w:vAlign w:val="center"/>
            <w:hideMark/>
          </w:tcPr>
          <w:p w14:paraId="32C3083D" w14:textId="77777777" w:rsidR="0011191A" w:rsidRPr="00362270" w:rsidRDefault="0011191A" w:rsidP="00362270">
            <w:pPr>
              <w:spacing w:after="0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color w:val="000000"/>
                <w:lang w:val="en-GB"/>
              </w:rPr>
              <w:t>Ref.</w:t>
            </w:r>
          </w:p>
        </w:tc>
        <w:tc>
          <w:tcPr>
            <w:tcW w:w="1971" w:type="dxa"/>
            <w:shd w:val="clear" w:color="auto" w:fill="auto"/>
            <w:vAlign w:val="center"/>
            <w:hideMark/>
          </w:tcPr>
          <w:p w14:paraId="7F1FC806" w14:textId="77777777" w:rsidR="0011191A" w:rsidRPr="00362270" w:rsidRDefault="0011191A" w:rsidP="00362270">
            <w:pPr>
              <w:spacing w:after="0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color w:val="000000"/>
                <w:lang w:val="en-GB"/>
              </w:rPr>
              <w:t>Ref.</w:t>
            </w:r>
          </w:p>
        </w:tc>
      </w:tr>
      <w:tr w:rsidR="0011191A" w:rsidRPr="00362270" w14:paraId="63BEAD96" w14:textId="77777777" w:rsidTr="00362270">
        <w:trPr>
          <w:trHeight w:val="315"/>
        </w:trPr>
        <w:tc>
          <w:tcPr>
            <w:tcW w:w="1913" w:type="dxa"/>
            <w:shd w:val="clear" w:color="auto" w:fill="auto"/>
            <w:vAlign w:val="center"/>
            <w:hideMark/>
          </w:tcPr>
          <w:p w14:paraId="7EA8AEC1" w14:textId="77777777" w:rsidR="0011191A" w:rsidRPr="00362270" w:rsidRDefault="0011191A" w:rsidP="00362270">
            <w:pPr>
              <w:spacing w:after="0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color w:val="000000"/>
                <w:lang w:val="en-GB"/>
              </w:rPr>
              <w:t>Q2</w:t>
            </w:r>
          </w:p>
        </w:tc>
        <w:tc>
          <w:tcPr>
            <w:tcW w:w="808" w:type="dxa"/>
            <w:shd w:val="clear" w:color="auto" w:fill="auto"/>
            <w:vAlign w:val="center"/>
            <w:hideMark/>
          </w:tcPr>
          <w:p w14:paraId="2845283D" w14:textId="77777777" w:rsidR="0011191A" w:rsidRPr="00362270" w:rsidRDefault="0011191A" w:rsidP="00362270">
            <w:pPr>
              <w:spacing w:after="0"/>
              <w:jc w:val="center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lang w:val="en-GB"/>
              </w:rPr>
              <w:t>776</w:t>
            </w:r>
          </w:p>
        </w:tc>
        <w:tc>
          <w:tcPr>
            <w:tcW w:w="2157" w:type="dxa"/>
            <w:shd w:val="clear" w:color="auto" w:fill="auto"/>
            <w:vAlign w:val="center"/>
            <w:hideMark/>
          </w:tcPr>
          <w:p w14:paraId="0025706D" w14:textId="77777777" w:rsidR="0011191A" w:rsidRPr="00362270" w:rsidRDefault="0011191A" w:rsidP="00362270">
            <w:pPr>
              <w:spacing w:after="0"/>
              <w:jc w:val="center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lang w:val="en-GB"/>
              </w:rPr>
              <w:t>5.8</w:t>
            </w:r>
          </w:p>
        </w:tc>
        <w:tc>
          <w:tcPr>
            <w:tcW w:w="2036" w:type="dxa"/>
            <w:shd w:val="clear" w:color="auto" w:fill="auto"/>
            <w:vAlign w:val="center"/>
            <w:hideMark/>
          </w:tcPr>
          <w:p w14:paraId="3756A4EB" w14:textId="77777777" w:rsidR="0011191A" w:rsidRPr="00362270" w:rsidRDefault="0011191A" w:rsidP="00362270">
            <w:pPr>
              <w:spacing w:after="0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color w:val="000000"/>
                <w:lang w:val="en-GB"/>
              </w:rPr>
              <w:t>1.08 (0.98-1.20)</w:t>
            </w:r>
          </w:p>
        </w:tc>
        <w:tc>
          <w:tcPr>
            <w:tcW w:w="1971" w:type="dxa"/>
            <w:shd w:val="clear" w:color="auto" w:fill="auto"/>
            <w:vAlign w:val="center"/>
            <w:hideMark/>
          </w:tcPr>
          <w:p w14:paraId="1201A25E" w14:textId="52C3F5B8" w:rsidR="0011191A" w:rsidRPr="00362270" w:rsidRDefault="0011191A" w:rsidP="00362270">
            <w:pPr>
              <w:spacing w:after="0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color w:val="000000"/>
                <w:lang w:val="en-GB"/>
              </w:rPr>
              <w:t>1.0</w:t>
            </w:r>
            <w:r w:rsidR="009378E5" w:rsidRPr="00362270">
              <w:rPr>
                <w:rFonts w:eastAsia="Times New Roman" w:cs="Times New Roman"/>
                <w:color w:val="000000"/>
                <w:lang w:val="en-GB"/>
              </w:rPr>
              <w:t>7</w:t>
            </w:r>
            <w:r w:rsidRPr="00362270">
              <w:rPr>
                <w:rFonts w:eastAsia="Times New Roman" w:cs="Times New Roman"/>
                <w:color w:val="000000"/>
                <w:lang w:val="en-GB"/>
              </w:rPr>
              <w:t xml:space="preserve"> (0.97-1.1</w:t>
            </w:r>
            <w:r w:rsidR="009378E5" w:rsidRPr="00362270">
              <w:rPr>
                <w:rFonts w:eastAsia="Times New Roman" w:cs="Times New Roman"/>
                <w:color w:val="000000"/>
                <w:lang w:val="en-GB"/>
              </w:rPr>
              <w:t>8</w:t>
            </w:r>
            <w:r w:rsidRPr="00362270">
              <w:rPr>
                <w:rFonts w:eastAsia="Times New Roman" w:cs="Times New Roman"/>
                <w:color w:val="000000"/>
                <w:lang w:val="en-GB"/>
              </w:rPr>
              <w:t>)</w:t>
            </w:r>
          </w:p>
        </w:tc>
      </w:tr>
      <w:tr w:rsidR="0011191A" w:rsidRPr="00362270" w14:paraId="424AD77D" w14:textId="77777777" w:rsidTr="00362270">
        <w:trPr>
          <w:trHeight w:val="93"/>
        </w:trPr>
        <w:tc>
          <w:tcPr>
            <w:tcW w:w="1913" w:type="dxa"/>
            <w:shd w:val="clear" w:color="auto" w:fill="auto"/>
            <w:vAlign w:val="center"/>
            <w:hideMark/>
          </w:tcPr>
          <w:p w14:paraId="25165199" w14:textId="77777777" w:rsidR="0011191A" w:rsidRPr="00362270" w:rsidRDefault="0011191A" w:rsidP="00362270">
            <w:pPr>
              <w:spacing w:after="0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color w:val="000000"/>
                <w:lang w:val="en-GB"/>
              </w:rPr>
              <w:t>Q3</w:t>
            </w:r>
          </w:p>
        </w:tc>
        <w:tc>
          <w:tcPr>
            <w:tcW w:w="808" w:type="dxa"/>
            <w:shd w:val="clear" w:color="auto" w:fill="auto"/>
            <w:vAlign w:val="center"/>
            <w:hideMark/>
          </w:tcPr>
          <w:p w14:paraId="644528F5" w14:textId="77777777" w:rsidR="0011191A" w:rsidRPr="00362270" w:rsidRDefault="0011191A" w:rsidP="00362270">
            <w:pPr>
              <w:spacing w:after="0"/>
              <w:jc w:val="center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lang w:val="en-GB"/>
              </w:rPr>
              <w:t>839</w:t>
            </w:r>
          </w:p>
        </w:tc>
        <w:tc>
          <w:tcPr>
            <w:tcW w:w="2157" w:type="dxa"/>
            <w:shd w:val="clear" w:color="auto" w:fill="auto"/>
            <w:vAlign w:val="center"/>
            <w:hideMark/>
          </w:tcPr>
          <w:p w14:paraId="4C4118B1" w14:textId="77777777" w:rsidR="0011191A" w:rsidRPr="00362270" w:rsidRDefault="0011191A" w:rsidP="00362270">
            <w:pPr>
              <w:spacing w:after="0"/>
              <w:jc w:val="center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lang w:val="en-GB"/>
              </w:rPr>
              <w:t>6.3</w:t>
            </w:r>
          </w:p>
        </w:tc>
        <w:tc>
          <w:tcPr>
            <w:tcW w:w="2036" w:type="dxa"/>
            <w:shd w:val="clear" w:color="auto" w:fill="auto"/>
            <w:vAlign w:val="center"/>
            <w:hideMark/>
          </w:tcPr>
          <w:p w14:paraId="785D2865" w14:textId="77777777" w:rsidR="0011191A" w:rsidRPr="00362270" w:rsidRDefault="0011191A" w:rsidP="00362270">
            <w:pPr>
              <w:spacing w:after="0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color w:val="000000"/>
                <w:lang w:val="en-GB"/>
              </w:rPr>
              <w:t>1.18 (1.07-1.30) **</w:t>
            </w:r>
          </w:p>
        </w:tc>
        <w:tc>
          <w:tcPr>
            <w:tcW w:w="1971" w:type="dxa"/>
            <w:shd w:val="clear" w:color="auto" w:fill="auto"/>
            <w:vAlign w:val="center"/>
            <w:hideMark/>
          </w:tcPr>
          <w:p w14:paraId="28E3B2B0" w14:textId="77777777" w:rsidR="0011191A" w:rsidRPr="00362270" w:rsidRDefault="0011191A" w:rsidP="00362270">
            <w:pPr>
              <w:spacing w:after="0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color w:val="000000"/>
                <w:lang w:val="en-GB"/>
              </w:rPr>
              <w:t>1.13 (1.03-1.25) *</w:t>
            </w:r>
          </w:p>
        </w:tc>
      </w:tr>
      <w:tr w:rsidR="0011191A" w:rsidRPr="00362270" w14:paraId="0F4CDD5A" w14:textId="77777777" w:rsidTr="00362270">
        <w:trPr>
          <w:trHeight w:val="326"/>
        </w:trPr>
        <w:tc>
          <w:tcPr>
            <w:tcW w:w="1913" w:type="dxa"/>
            <w:shd w:val="clear" w:color="auto" w:fill="auto"/>
            <w:vAlign w:val="center"/>
            <w:hideMark/>
          </w:tcPr>
          <w:p w14:paraId="4C39B02D" w14:textId="77777777" w:rsidR="0011191A" w:rsidRPr="00362270" w:rsidRDefault="0011191A" w:rsidP="00362270">
            <w:pPr>
              <w:spacing w:after="0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color w:val="000000"/>
                <w:lang w:val="en-GB"/>
              </w:rPr>
              <w:t>Q4</w:t>
            </w:r>
          </w:p>
        </w:tc>
        <w:tc>
          <w:tcPr>
            <w:tcW w:w="808" w:type="dxa"/>
            <w:shd w:val="clear" w:color="auto" w:fill="auto"/>
            <w:vAlign w:val="center"/>
            <w:hideMark/>
          </w:tcPr>
          <w:p w14:paraId="5C28790D" w14:textId="77777777" w:rsidR="0011191A" w:rsidRPr="00362270" w:rsidRDefault="0011191A" w:rsidP="00362270">
            <w:pPr>
              <w:spacing w:after="0"/>
              <w:jc w:val="center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lang w:val="en-GB"/>
              </w:rPr>
              <w:t>817</w:t>
            </w:r>
          </w:p>
        </w:tc>
        <w:tc>
          <w:tcPr>
            <w:tcW w:w="2157" w:type="dxa"/>
            <w:shd w:val="clear" w:color="auto" w:fill="auto"/>
            <w:vAlign w:val="center"/>
            <w:hideMark/>
          </w:tcPr>
          <w:p w14:paraId="17B8C53C" w14:textId="77777777" w:rsidR="0011191A" w:rsidRPr="00362270" w:rsidRDefault="0011191A" w:rsidP="00362270">
            <w:pPr>
              <w:spacing w:after="0"/>
              <w:jc w:val="center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lang w:val="en-GB"/>
              </w:rPr>
              <w:t>6.5</w:t>
            </w:r>
          </w:p>
        </w:tc>
        <w:tc>
          <w:tcPr>
            <w:tcW w:w="2036" w:type="dxa"/>
            <w:shd w:val="clear" w:color="auto" w:fill="auto"/>
            <w:vAlign w:val="center"/>
            <w:hideMark/>
          </w:tcPr>
          <w:p w14:paraId="26735CA6" w14:textId="5E9623B2" w:rsidR="0011191A" w:rsidRPr="00362270" w:rsidRDefault="0011191A" w:rsidP="00362270">
            <w:pPr>
              <w:spacing w:after="0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color w:val="000000"/>
                <w:lang w:val="en-GB"/>
              </w:rPr>
              <w:t>1.</w:t>
            </w:r>
            <w:r w:rsidR="0091229C" w:rsidRPr="00362270">
              <w:rPr>
                <w:rFonts w:eastAsia="Times New Roman" w:cs="Times New Roman"/>
                <w:color w:val="000000"/>
                <w:lang w:val="en-GB"/>
              </w:rPr>
              <w:t>20</w:t>
            </w:r>
            <w:r w:rsidRPr="00362270">
              <w:rPr>
                <w:rFonts w:eastAsia="Times New Roman" w:cs="Times New Roman"/>
                <w:color w:val="000000"/>
                <w:lang w:val="en-GB"/>
              </w:rPr>
              <w:t xml:space="preserve"> (1.08-1.32) ***</w:t>
            </w:r>
          </w:p>
        </w:tc>
        <w:tc>
          <w:tcPr>
            <w:tcW w:w="1971" w:type="dxa"/>
            <w:shd w:val="clear" w:color="auto" w:fill="auto"/>
            <w:vAlign w:val="center"/>
            <w:hideMark/>
          </w:tcPr>
          <w:p w14:paraId="32B61B94" w14:textId="77777777" w:rsidR="0011191A" w:rsidRPr="00362270" w:rsidRDefault="0011191A" w:rsidP="00362270">
            <w:pPr>
              <w:spacing w:after="0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color w:val="000000"/>
                <w:lang w:val="en-GB"/>
              </w:rPr>
              <w:t xml:space="preserve">1.06 (0.96-1.18)  </w:t>
            </w:r>
          </w:p>
        </w:tc>
      </w:tr>
      <w:tr w:rsidR="0011191A" w:rsidRPr="00362270" w14:paraId="3D142EF0" w14:textId="77777777" w:rsidTr="00362270">
        <w:trPr>
          <w:trHeight w:val="93"/>
        </w:trPr>
        <w:tc>
          <w:tcPr>
            <w:tcW w:w="1913" w:type="dxa"/>
            <w:shd w:val="clear" w:color="auto" w:fill="auto"/>
            <w:vAlign w:val="center"/>
            <w:hideMark/>
          </w:tcPr>
          <w:p w14:paraId="12D47E58" w14:textId="77777777" w:rsidR="0011191A" w:rsidRPr="00362270" w:rsidRDefault="0011191A" w:rsidP="00362270">
            <w:pPr>
              <w:spacing w:after="0"/>
              <w:jc w:val="right"/>
              <w:rPr>
                <w:rFonts w:eastAsia="Times New Roman" w:cs="Times New Roman"/>
                <w:lang w:val="en-GB"/>
              </w:rPr>
            </w:pPr>
          </w:p>
        </w:tc>
        <w:tc>
          <w:tcPr>
            <w:tcW w:w="808" w:type="dxa"/>
            <w:shd w:val="clear" w:color="auto" w:fill="auto"/>
            <w:vAlign w:val="center"/>
            <w:hideMark/>
          </w:tcPr>
          <w:p w14:paraId="7CFFB5BB" w14:textId="77777777" w:rsidR="0011191A" w:rsidRPr="00362270" w:rsidRDefault="0011191A" w:rsidP="00362270">
            <w:pPr>
              <w:spacing w:after="0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2157" w:type="dxa"/>
            <w:shd w:val="clear" w:color="auto" w:fill="auto"/>
            <w:vAlign w:val="center"/>
            <w:hideMark/>
          </w:tcPr>
          <w:p w14:paraId="78EBB6E0" w14:textId="77777777" w:rsidR="0011191A" w:rsidRPr="00362270" w:rsidRDefault="0011191A" w:rsidP="00362270">
            <w:pPr>
              <w:spacing w:after="0"/>
              <w:jc w:val="center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2036" w:type="dxa"/>
            <w:shd w:val="clear" w:color="auto" w:fill="auto"/>
            <w:vAlign w:val="center"/>
            <w:hideMark/>
          </w:tcPr>
          <w:p w14:paraId="05D3979B" w14:textId="77777777" w:rsidR="0011191A" w:rsidRPr="00362270" w:rsidRDefault="0011191A" w:rsidP="00362270">
            <w:pPr>
              <w:spacing w:after="0"/>
              <w:jc w:val="center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1971" w:type="dxa"/>
            <w:shd w:val="clear" w:color="auto" w:fill="auto"/>
            <w:vAlign w:val="center"/>
            <w:hideMark/>
          </w:tcPr>
          <w:p w14:paraId="216BBBE6" w14:textId="77777777" w:rsidR="0011191A" w:rsidRPr="00362270" w:rsidRDefault="0011191A" w:rsidP="00362270">
            <w:pPr>
              <w:spacing w:after="0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</w:tr>
      <w:tr w:rsidR="0011191A" w:rsidRPr="00362270" w14:paraId="01B57E20" w14:textId="77777777" w:rsidTr="00362270">
        <w:trPr>
          <w:trHeight w:val="156"/>
        </w:trPr>
        <w:tc>
          <w:tcPr>
            <w:tcW w:w="1913" w:type="dxa"/>
            <w:shd w:val="clear" w:color="auto" w:fill="auto"/>
            <w:vAlign w:val="center"/>
            <w:hideMark/>
          </w:tcPr>
          <w:p w14:paraId="4A59727F" w14:textId="77777777" w:rsidR="0011191A" w:rsidRPr="00362270" w:rsidRDefault="0011191A" w:rsidP="00362270">
            <w:pPr>
              <w:spacing w:after="0"/>
              <w:rPr>
                <w:rFonts w:eastAsia="Times New Roman" w:cs="Times New Roman"/>
                <w:lang w:val="en-GB"/>
              </w:rPr>
            </w:pPr>
          </w:p>
        </w:tc>
        <w:tc>
          <w:tcPr>
            <w:tcW w:w="808" w:type="dxa"/>
            <w:shd w:val="clear" w:color="auto" w:fill="auto"/>
            <w:vAlign w:val="center"/>
            <w:hideMark/>
          </w:tcPr>
          <w:p w14:paraId="648A4CA6" w14:textId="77777777" w:rsidR="0011191A" w:rsidRPr="00362270" w:rsidRDefault="0011191A" w:rsidP="00362270">
            <w:pPr>
              <w:spacing w:after="0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2157" w:type="dxa"/>
            <w:shd w:val="clear" w:color="auto" w:fill="auto"/>
            <w:vAlign w:val="center"/>
            <w:hideMark/>
          </w:tcPr>
          <w:p w14:paraId="28AB6654" w14:textId="77777777" w:rsidR="0011191A" w:rsidRPr="00362270" w:rsidRDefault="0011191A" w:rsidP="00362270">
            <w:pPr>
              <w:spacing w:after="0"/>
              <w:jc w:val="center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2036" w:type="dxa"/>
            <w:shd w:val="clear" w:color="auto" w:fill="auto"/>
            <w:vAlign w:val="center"/>
            <w:hideMark/>
          </w:tcPr>
          <w:p w14:paraId="52817F2E" w14:textId="77777777" w:rsidR="0011191A" w:rsidRPr="00362270" w:rsidRDefault="0011191A" w:rsidP="00362270">
            <w:pPr>
              <w:spacing w:after="0"/>
              <w:jc w:val="center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1971" w:type="dxa"/>
            <w:shd w:val="clear" w:color="auto" w:fill="auto"/>
            <w:vAlign w:val="center"/>
            <w:hideMark/>
          </w:tcPr>
          <w:p w14:paraId="4CF8D94F" w14:textId="77777777" w:rsidR="0011191A" w:rsidRPr="00362270" w:rsidRDefault="0011191A" w:rsidP="00362270">
            <w:pPr>
              <w:spacing w:after="0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</w:tr>
      <w:tr w:rsidR="0011191A" w:rsidRPr="00362270" w14:paraId="073FF18E" w14:textId="77777777" w:rsidTr="00362270">
        <w:trPr>
          <w:trHeight w:val="302"/>
        </w:trPr>
        <w:tc>
          <w:tcPr>
            <w:tcW w:w="1913" w:type="dxa"/>
            <w:shd w:val="clear" w:color="auto" w:fill="auto"/>
            <w:vAlign w:val="center"/>
            <w:hideMark/>
          </w:tcPr>
          <w:p w14:paraId="2AB43D9C" w14:textId="77777777" w:rsidR="0011191A" w:rsidRPr="00362270" w:rsidRDefault="0011191A" w:rsidP="00362270">
            <w:pPr>
              <w:spacing w:after="0"/>
              <w:rPr>
                <w:rFonts w:eastAsia="Times New Roman" w:cs="Times New Roman"/>
                <w:b/>
                <w:bCs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b/>
                <w:bCs/>
                <w:color w:val="000000"/>
                <w:lang w:val="en-GB"/>
              </w:rPr>
              <w:t>BMI categories</w:t>
            </w:r>
          </w:p>
        </w:tc>
        <w:tc>
          <w:tcPr>
            <w:tcW w:w="808" w:type="dxa"/>
            <w:shd w:val="clear" w:color="auto" w:fill="auto"/>
            <w:vAlign w:val="center"/>
            <w:hideMark/>
          </w:tcPr>
          <w:p w14:paraId="5FAC550D" w14:textId="77777777" w:rsidR="0011191A" w:rsidRPr="00362270" w:rsidRDefault="0011191A" w:rsidP="00362270">
            <w:pPr>
              <w:spacing w:after="0"/>
              <w:rPr>
                <w:rFonts w:eastAsia="Times New Roman" w:cs="Times New Roman"/>
                <w:color w:val="000000"/>
                <w:lang w:val="en-GB"/>
              </w:rPr>
            </w:pPr>
          </w:p>
        </w:tc>
        <w:tc>
          <w:tcPr>
            <w:tcW w:w="2157" w:type="dxa"/>
            <w:shd w:val="clear" w:color="auto" w:fill="auto"/>
            <w:vAlign w:val="center"/>
            <w:hideMark/>
          </w:tcPr>
          <w:p w14:paraId="7147BA39" w14:textId="77777777" w:rsidR="0011191A" w:rsidRPr="00362270" w:rsidRDefault="0011191A" w:rsidP="00362270">
            <w:pPr>
              <w:spacing w:after="0"/>
              <w:jc w:val="center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2036" w:type="dxa"/>
            <w:shd w:val="clear" w:color="auto" w:fill="auto"/>
            <w:vAlign w:val="center"/>
            <w:hideMark/>
          </w:tcPr>
          <w:p w14:paraId="67C00920" w14:textId="77777777" w:rsidR="0011191A" w:rsidRPr="00362270" w:rsidRDefault="0011191A" w:rsidP="00362270">
            <w:pPr>
              <w:spacing w:after="0"/>
              <w:jc w:val="center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1971" w:type="dxa"/>
            <w:shd w:val="clear" w:color="auto" w:fill="auto"/>
            <w:vAlign w:val="center"/>
            <w:hideMark/>
          </w:tcPr>
          <w:p w14:paraId="4D2B0A88" w14:textId="77777777" w:rsidR="0011191A" w:rsidRPr="00362270" w:rsidRDefault="0011191A" w:rsidP="00362270">
            <w:pPr>
              <w:spacing w:after="0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</w:tr>
      <w:tr w:rsidR="0011191A" w:rsidRPr="00362270" w14:paraId="35853D55" w14:textId="77777777" w:rsidTr="00362270">
        <w:trPr>
          <w:trHeight w:val="302"/>
        </w:trPr>
        <w:tc>
          <w:tcPr>
            <w:tcW w:w="1913" w:type="dxa"/>
            <w:shd w:val="clear" w:color="auto" w:fill="auto"/>
            <w:vAlign w:val="center"/>
            <w:hideMark/>
          </w:tcPr>
          <w:p w14:paraId="3B228883" w14:textId="77777777" w:rsidR="0011191A" w:rsidRPr="00362270" w:rsidRDefault="0011191A" w:rsidP="00362270">
            <w:pPr>
              <w:spacing w:after="0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color w:val="000000"/>
                <w:lang w:val="en-GB"/>
              </w:rPr>
              <w:t xml:space="preserve">Normal </w:t>
            </w:r>
          </w:p>
        </w:tc>
        <w:tc>
          <w:tcPr>
            <w:tcW w:w="808" w:type="dxa"/>
            <w:shd w:val="clear" w:color="auto" w:fill="auto"/>
            <w:vAlign w:val="center"/>
            <w:hideMark/>
          </w:tcPr>
          <w:p w14:paraId="36DBDEB6" w14:textId="77777777" w:rsidR="0011191A" w:rsidRPr="00362270" w:rsidRDefault="0011191A" w:rsidP="00362270">
            <w:pPr>
              <w:spacing w:after="0"/>
              <w:jc w:val="center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lang w:val="en-GB"/>
              </w:rPr>
              <w:t>258</w:t>
            </w:r>
          </w:p>
        </w:tc>
        <w:tc>
          <w:tcPr>
            <w:tcW w:w="2157" w:type="dxa"/>
            <w:shd w:val="clear" w:color="auto" w:fill="auto"/>
            <w:vAlign w:val="center"/>
            <w:hideMark/>
          </w:tcPr>
          <w:p w14:paraId="2BFBACC8" w14:textId="77777777" w:rsidR="0011191A" w:rsidRPr="00362270" w:rsidRDefault="0011191A" w:rsidP="00362270">
            <w:pPr>
              <w:spacing w:after="0"/>
              <w:jc w:val="center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lang w:val="en-GB"/>
              </w:rPr>
              <w:t>5.5</w:t>
            </w:r>
          </w:p>
        </w:tc>
        <w:tc>
          <w:tcPr>
            <w:tcW w:w="2036" w:type="dxa"/>
            <w:shd w:val="clear" w:color="auto" w:fill="auto"/>
            <w:vAlign w:val="center"/>
            <w:hideMark/>
          </w:tcPr>
          <w:p w14:paraId="71204520" w14:textId="77777777" w:rsidR="0011191A" w:rsidRPr="00362270" w:rsidRDefault="0011191A" w:rsidP="00362270">
            <w:pPr>
              <w:spacing w:after="0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color w:val="000000"/>
                <w:lang w:val="en-GB"/>
              </w:rPr>
              <w:t>Ref.</w:t>
            </w:r>
          </w:p>
        </w:tc>
        <w:tc>
          <w:tcPr>
            <w:tcW w:w="1971" w:type="dxa"/>
            <w:shd w:val="clear" w:color="auto" w:fill="auto"/>
            <w:vAlign w:val="center"/>
            <w:hideMark/>
          </w:tcPr>
          <w:p w14:paraId="7E08DFF9" w14:textId="77777777" w:rsidR="0011191A" w:rsidRPr="00362270" w:rsidRDefault="0011191A" w:rsidP="00362270">
            <w:pPr>
              <w:spacing w:after="0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color w:val="000000"/>
                <w:lang w:val="en-GB"/>
              </w:rPr>
              <w:t>Ref.</w:t>
            </w:r>
          </w:p>
        </w:tc>
      </w:tr>
      <w:tr w:rsidR="0011191A" w:rsidRPr="00362270" w14:paraId="5EDD2FA1" w14:textId="77777777" w:rsidTr="00362270">
        <w:trPr>
          <w:trHeight w:val="302"/>
        </w:trPr>
        <w:tc>
          <w:tcPr>
            <w:tcW w:w="1913" w:type="dxa"/>
            <w:shd w:val="clear" w:color="auto" w:fill="auto"/>
            <w:vAlign w:val="center"/>
            <w:hideMark/>
          </w:tcPr>
          <w:p w14:paraId="538EB2AE" w14:textId="77777777" w:rsidR="0011191A" w:rsidRPr="00362270" w:rsidRDefault="0011191A" w:rsidP="00362270">
            <w:pPr>
              <w:spacing w:after="0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color w:val="000000"/>
                <w:lang w:val="en-GB"/>
              </w:rPr>
              <w:t xml:space="preserve">Overweight </w:t>
            </w:r>
          </w:p>
        </w:tc>
        <w:tc>
          <w:tcPr>
            <w:tcW w:w="808" w:type="dxa"/>
            <w:shd w:val="clear" w:color="auto" w:fill="auto"/>
            <w:vAlign w:val="center"/>
            <w:hideMark/>
          </w:tcPr>
          <w:p w14:paraId="24699E05" w14:textId="77777777" w:rsidR="0011191A" w:rsidRPr="00362270" w:rsidRDefault="0011191A" w:rsidP="00362270">
            <w:pPr>
              <w:spacing w:after="0"/>
              <w:jc w:val="center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lang w:val="en-GB"/>
              </w:rPr>
              <w:t>1017</w:t>
            </w:r>
          </w:p>
        </w:tc>
        <w:tc>
          <w:tcPr>
            <w:tcW w:w="2157" w:type="dxa"/>
            <w:shd w:val="clear" w:color="auto" w:fill="auto"/>
            <w:vAlign w:val="center"/>
            <w:hideMark/>
          </w:tcPr>
          <w:p w14:paraId="02DFF35F" w14:textId="77777777" w:rsidR="0011191A" w:rsidRPr="00362270" w:rsidRDefault="0011191A" w:rsidP="00362270">
            <w:pPr>
              <w:spacing w:after="0"/>
              <w:jc w:val="center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lang w:val="en-GB"/>
              </w:rPr>
              <w:t>5.7</w:t>
            </w:r>
          </w:p>
        </w:tc>
        <w:tc>
          <w:tcPr>
            <w:tcW w:w="2036" w:type="dxa"/>
            <w:shd w:val="clear" w:color="auto" w:fill="auto"/>
            <w:vAlign w:val="center"/>
            <w:hideMark/>
          </w:tcPr>
          <w:p w14:paraId="648836E9" w14:textId="77777777" w:rsidR="0011191A" w:rsidRPr="00362270" w:rsidRDefault="0011191A" w:rsidP="00362270">
            <w:pPr>
              <w:spacing w:after="0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color w:val="000000"/>
                <w:lang w:val="en-GB"/>
              </w:rPr>
              <w:t>1.03 (0.90-1.18)</w:t>
            </w:r>
          </w:p>
        </w:tc>
        <w:tc>
          <w:tcPr>
            <w:tcW w:w="1971" w:type="dxa"/>
            <w:shd w:val="clear" w:color="auto" w:fill="auto"/>
            <w:vAlign w:val="center"/>
            <w:hideMark/>
          </w:tcPr>
          <w:p w14:paraId="58AF79B6" w14:textId="63F5C30E" w:rsidR="0011191A" w:rsidRPr="00362270" w:rsidRDefault="0011191A" w:rsidP="00362270">
            <w:pPr>
              <w:spacing w:after="0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lang w:val="en-GB"/>
              </w:rPr>
              <w:t>1.0</w:t>
            </w:r>
            <w:r w:rsidR="0091229C" w:rsidRPr="00362270">
              <w:rPr>
                <w:rFonts w:eastAsia="Times New Roman" w:cs="Times New Roman"/>
                <w:lang w:val="en-GB"/>
              </w:rPr>
              <w:t>2</w:t>
            </w:r>
            <w:r w:rsidRPr="00362270">
              <w:rPr>
                <w:rFonts w:eastAsia="Times New Roman" w:cs="Times New Roman"/>
                <w:lang w:val="en-GB"/>
              </w:rPr>
              <w:t xml:space="preserve"> (0.</w:t>
            </w:r>
            <w:r w:rsidR="0091229C" w:rsidRPr="00362270">
              <w:rPr>
                <w:rFonts w:eastAsia="Times New Roman" w:cs="Times New Roman"/>
                <w:lang w:val="en-GB"/>
              </w:rPr>
              <w:t>98</w:t>
            </w:r>
            <w:r w:rsidRPr="00362270">
              <w:rPr>
                <w:rFonts w:eastAsia="Times New Roman" w:cs="Times New Roman"/>
                <w:lang w:val="en-GB"/>
              </w:rPr>
              <w:t>-1.1</w:t>
            </w:r>
            <w:r w:rsidR="0091229C" w:rsidRPr="00362270">
              <w:rPr>
                <w:rFonts w:eastAsia="Times New Roman" w:cs="Times New Roman"/>
                <w:lang w:val="en-GB"/>
              </w:rPr>
              <w:t>7</w:t>
            </w:r>
            <w:r w:rsidRPr="00362270">
              <w:rPr>
                <w:rFonts w:eastAsia="Times New Roman" w:cs="Times New Roman"/>
                <w:lang w:val="en-GB"/>
              </w:rPr>
              <w:t xml:space="preserve">) </w:t>
            </w:r>
          </w:p>
        </w:tc>
      </w:tr>
      <w:tr w:rsidR="0011191A" w:rsidRPr="00362270" w14:paraId="58955B28" w14:textId="77777777" w:rsidTr="00362270">
        <w:trPr>
          <w:trHeight w:val="302"/>
        </w:trPr>
        <w:tc>
          <w:tcPr>
            <w:tcW w:w="1913" w:type="dxa"/>
            <w:shd w:val="clear" w:color="auto" w:fill="auto"/>
            <w:vAlign w:val="center"/>
            <w:hideMark/>
          </w:tcPr>
          <w:p w14:paraId="66791EA2" w14:textId="77777777" w:rsidR="0011191A" w:rsidRPr="00362270" w:rsidRDefault="0011191A" w:rsidP="00362270">
            <w:pPr>
              <w:spacing w:after="0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color w:val="000000"/>
                <w:lang w:val="en-GB"/>
              </w:rPr>
              <w:t>Class I obese</w:t>
            </w:r>
          </w:p>
        </w:tc>
        <w:tc>
          <w:tcPr>
            <w:tcW w:w="808" w:type="dxa"/>
            <w:shd w:val="clear" w:color="auto" w:fill="auto"/>
            <w:vAlign w:val="center"/>
            <w:hideMark/>
          </w:tcPr>
          <w:p w14:paraId="4F992350" w14:textId="77777777" w:rsidR="0011191A" w:rsidRPr="00362270" w:rsidRDefault="0011191A" w:rsidP="00362270">
            <w:pPr>
              <w:spacing w:after="0"/>
              <w:jc w:val="center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lang w:val="en-GB"/>
              </w:rPr>
              <w:t>1106</w:t>
            </w:r>
          </w:p>
        </w:tc>
        <w:tc>
          <w:tcPr>
            <w:tcW w:w="2157" w:type="dxa"/>
            <w:shd w:val="clear" w:color="auto" w:fill="auto"/>
            <w:vAlign w:val="center"/>
            <w:hideMark/>
          </w:tcPr>
          <w:p w14:paraId="40EC9492" w14:textId="77777777" w:rsidR="0011191A" w:rsidRPr="00362270" w:rsidRDefault="0011191A" w:rsidP="00362270">
            <w:pPr>
              <w:spacing w:after="0"/>
              <w:jc w:val="center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lang w:val="en-GB"/>
              </w:rPr>
              <w:t>6.1</w:t>
            </w:r>
          </w:p>
        </w:tc>
        <w:tc>
          <w:tcPr>
            <w:tcW w:w="2036" w:type="dxa"/>
            <w:shd w:val="clear" w:color="auto" w:fill="auto"/>
            <w:vAlign w:val="center"/>
            <w:hideMark/>
          </w:tcPr>
          <w:p w14:paraId="4F0C7D14" w14:textId="77777777" w:rsidR="0011191A" w:rsidRPr="00362270" w:rsidRDefault="0011191A" w:rsidP="00362270">
            <w:pPr>
              <w:spacing w:after="0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color w:val="000000"/>
                <w:lang w:val="en-GB"/>
              </w:rPr>
              <w:t>1.08 (0.94-1.24)</w:t>
            </w:r>
          </w:p>
        </w:tc>
        <w:tc>
          <w:tcPr>
            <w:tcW w:w="1971" w:type="dxa"/>
            <w:shd w:val="clear" w:color="auto" w:fill="auto"/>
            <w:vAlign w:val="center"/>
            <w:hideMark/>
          </w:tcPr>
          <w:p w14:paraId="2D275284" w14:textId="6E95FF83" w:rsidR="0011191A" w:rsidRPr="00362270" w:rsidRDefault="0011191A" w:rsidP="00362270">
            <w:pPr>
              <w:spacing w:after="0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lang w:val="en-GB"/>
              </w:rPr>
              <w:t>1.0</w:t>
            </w:r>
            <w:r w:rsidR="0091229C" w:rsidRPr="00362270">
              <w:rPr>
                <w:rFonts w:eastAsia="Times New Roman" w:cs="Times New Roman"/>
                <w:lang w:val="en-GB"/>
              </w:rPr>
              <w:t>7</w:t>
            </w:r>
            <w:r w:rsidRPr="00362270">
              <w:rPr>
                <w:rFonts w:eastAsia="Times New Roman" w:cs="Times New Roman"/>
                <w:lang w:val="en-GB"/>
              </w:rPr>
              <w:t xml:space="preserve"> (0.9</w:t>
            </w:r>
            <w:r w:rsidR="0091229C" w:rsidRPr="00362270">
              <w:rPr>
                <w:rFonts w:eastAsia="Times New Roman" w:cs="Times New Roman"/>
                <w:lang w:val="en-GB"/>
              </w:rPr>
              <w:t>3</w:t>
            </w:r>
            <w:r w:rsidRPr="00362270">
              <w:rPr>
                <w:rFonts w:eastAsia="Times New Roman" w:cs="Times New Roman"/>
                <w:lang w:val="en-GB"/>
              </w:rPr>
              <w:t>-1.2</w:t>
            </w:r>
            <w:r w:rsidR="0091229C" w:rsidRPr="00362270">
              <w:rPr>
                <w:rFonts w:eastAsia="Times New Roman" w:cs="Times New Roman"/>
                <w:lang w:val="en-GB"/>
              </w:rPr>
              <w:t>3</w:t>
            </w:r>
            <w:r w:rsidRPr="00362270">
              <w:rPr>
                <w:rFonts w:eastAsia="Times New Roman" w:cs="Times New Roman"/>
                <w:lang w:val="en-GB"/>
              </w:rPr>
              <w:t xml:space="preserve">) </w:t>
            </w:r>
          </w:p>
        </w:tc>
      </w:tr>
      <w:tr w:rsidR="0011191A" w:rsidRPr="00362270" w14:paraId="340A96E0" w14:textId="77777777" w:rsidTr="00362270">
        <w:trPr>
          <w:trHeight w:val="302"/>
        </w:trPr>
        <w:tc>
          <w:tcPr>
            <w:tcW w:w="1913" w:type="dxa"/>
            <w:shd w:val="clear" w:color="auto" w:fill="auto"/>
            <w:vAlign w:val="center"/>
            <w:hideMark/>
          </w:tcPr>
          <w:p w14:paraId="74D6F920" w14:textId="77777777" w:rsidR="0011191A" w:rsidRPr="00362270" w:rsidRDefault="0011191A" w:rsidP="00362270">
            <w:pPr>
              <w:spacing w:after="0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color w:val="000000"/>
                <w:lang w:val="en-GB"/>
              </w:rPr>
              <w:t>Class II obese</w:t>
            </w:r>
          </w:p>
        </w:tc>
        <w:tc>
          <w:tcPr>
            <w:tcW w:w="808" w:type="dxa"/>
            <w:shd w:val="clear" w:color="auto" w:fill="auto"/>
            <w:vAlign w:val="center"/>
            <w:hideMark/>
          </w:tcPr>
          <w:p w14:paraId="76203A88" w14:textId="77777777" w:rsidR="0011191A" w:rsidRPr="00362270" w:rsidRDefault="0011191A" w:rsidP="00362270">
            <w:pPr>
              <w:spacing w:after="0"/>
              <w:jc w:val="center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lang w:val="en-GB"/>
              </w:rPr>
              <w:t>567</w:t>
            </w:r>
          </w:p>
        </w:tc>
        <w:tc>
          <w:tcPr>
            <w:tcW w:w="2157" w:type="dxa"/>
            <w:shd w:val="clear" w:color="auto" w:fill="auto"/>
            <w:vAlign w:val="center"/>
            <w:hideMark/>
          </w:tcPr>
          <w:p w14:paraId="4D7261A0" w14:textId="77777777" w:rsidR="0011191A" w:rsidRPr="00362270" w:rsidRDefault="0011191A" w:rsidP="00362270">
            <w:pPr>
              <w:spacing w:after="0"/>
              <w:jc w:val="center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lang w:val="en-GB"/>
              </w:rPr>
              <w:t>5.8</w:t>
            </w:r>
          </w:p>
        </w:tc>
        <w:tc>
          <w:tcPr>
            <w:tcW w:w="2036" w:type="dxa"/>
            <w:shd w:val="clear" w:color="auto" w:fill="auto"/>
            <w:vAlign w:val="center"/>
            <w:hideMark/>
          </w:tcPr>
          <w:p w14:paraId="38181875" w14:textId="77777777" w:rsidR="0011191A" w:rsidRPr="00362270" w:rsidRDefault="0011191A" w:rsidP="00362270">
            <w:pPr>
              <w:spacing w:after="0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color w:val="000000"/>
                <w:lang w:val="en-GB"/>
              </w:rPr>
              <w:t xml:space="preserve">1.05 (0.91-1.22) </w:t>
            </w:r>
          </w:p>
        </w:tc>
        <w:tc>
          <w:tcPr>
            <w:tcW w:w="1971" w:type="dxa"/>
            <w:shd w:val="clear" w:color="auto" w:fill="auto"/>
            <w:vAlign w:val="center"/>
            <w:hideMark/>
          </w:tcPr>
          <w:p w14:paraId="0F6F1879" w14:textId="6F706AEB" w:rsidR="0011191A" w:rsidRPr="00362270" w:rsidRDefault="0011191A" w:rsidP="00362270">
            <w:pPr>
              <w:spacing w:after="0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lang w:val="en-GB"/>
              </w:rPr>
              <w:t>0.9</w:t>
            </w:r>
            <w:r w:rsidR="0091229C" w:rsidRPr="00362270">
              <w:rPr>
                <w:rFonts w:eastAsia="Times New Roman" w:cs="Times New Roman"/>
                <w:lang w:val="en-GB"/>
              </w:rPr>
              <w:t>6</w:t>
            </w:r>
            <w:r w:rsidRPr="00362270">
              <w:rPr>
                <w:rFonts w:eastAsia="Times New Roman" w:cs="Times New Roman"/>
                <w:lang w:val="en-GB"/>
              </w:rPr>
              <w:t xml:space="preserve"> (0.8</w:t>
            </w:r>
            <w:r w:rsidR="0091229C" w:rsidRPr="00362270">
              <w:rPr>
                <w:rFonts w:eastAsia="Times New Roman" w:cs="Times New Roman"/>
                <w:lang w:val="en-GB"/>
              </w:rPr>
              <w:t>3</w:t>
            </w:r>
            <w:r w:rsidRPr="00362270">
              <w:rPr>
                <w:rFonts w:eastAsia="Times New Roman" w:cs="Times New Roman"/>
                <w:lang w:val="en-GB"/>
              </w:rPr>
              <w:t>-1.1</w:t>
            </w:r>
            <w:r w:rsidR="0091229C" w:rsidRPr="00362270">
              <w:rPr>
                <w:rFonts w:eastAsia="Times New Roman" w:cs="Times New Roman"/>
                <w:lang w:val="en-GB"/>
              </w:rPr>
              <w:t>2</w:t>
            </w:r>
            <w:r w:rsidRPr="00362270">
              <w:rPr>
                <w:rFonts w:eastAsia="Times New Roman" w:cs="Times New Roman"/>
                <w:lang w:val="en-GB"/>
              </w:rPr>
              <w:t xml:space="preserve">) </w:t>
            </w:r>
          </w:p>
        </w:tc>
      </w:tr>
      <w:tr w:rsidR="0011191A" w:rsidRPr="00362270" w14:paraId="33364F46" w14:textId="77777777" w:rsidTr="00362270">
        <w:trPr>
          <w:trHeight w:val="302"/>
        </w:trPr>
        <w:tc>
          <w:tcPr>
            <w:tcW w:w="1913" w:type="dxa"/>
            <w:shd w:val="clear" w:color="auto" w:fill="auto"/>
            <w:vAlign w:val="center"/>
          </w:tcPr>
          <w:p w14:paraId="154ADCB4" w14:textId="77777777" w:rsidR="0011191A" w:rsidRPr="00362270" w:rsidRDefault="0011191A" w:rsidP="00362270">
            <w:pPr>
              <w:spacing w:after="0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color w:val="000000"/>
                <w:lang w:val="en-GB"/>
              </w:rPr>
              <w:t>Class III obese</w:t>
            </w:r>
          </w:p>
        </w:tc>
        <w:tc>
          <w:tcPr>
            <w:tcW w:w="808" w:type="dxa"/>
            <w:shd w:val="clear" w:color="auto" w:fill="auto"/>
            <w:vAlign w:val="center"/>
          </w:tcPr>
          <w:p w14:paraId="7401AA3F" w14:textId="77777777" w:rsidR="0011191A" w:rsidRPr="00362270" w:rsidRDefault="0011191A" w:rsidP="00362270">
            <w:pPr>
              <w:spacing w:after="0"/>
              <w:jc w:val="center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lang w:val="en-GB"/>
              </w:rPr>
              <w:t>230</w:t>
            </w:r>
          </w:p>
        </w:tc>
        <w:tc>
          <w:tcPr>
            <w:tcW w:w="2157" w:type="dxa"/>
            <w:shd w:val="clear" w:color="auto" w:fill="auto"/>
            <w:vAlign w:val="center"/>
          </w:tcPr>
          <w:p w14:paraId="7EED3050" w14:textId="77777777" w:rsidR="0011191A" w:rsidRPr="00362270" w:rsidRDefault="0011191A" w:rsidP="00362270">
            <w:pPr>
              <w:spacing w:after="0"/>
              <w:jc w:val="center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lang w:val="en-GB"/>
              </w:rPr>
              <w:t>7.1</w:t>
            </w:r>
          </w:p>
        </w:tc>
        <w:tc>
          <w:tcPr>
            <w:tcW w:w="2036" w:type="dxa"/>
            <w:shd w:val="clear" w:color="auto" w:fill="auto"/>
            <w:vAlign w:val="center"/>
          </w:tcPr>
          <w:p w14:paraId="6C636FF6" w14:textId="77777777" w:rsidR="0011191A" w:rsidRPr="00362270" w:rsidRDefault="0011191A" w:rsidP="00362270">
            <w:pPr>
              <w:spacing w:after="0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color w:val="000000"/>
                <w:lang w:val="en-GB"/>
              </w:rPr>
              <w:t>1.22 (1.02-1.46) *</w:t>
            </w:r>
          </w:p>
        </w:tc>
        <w:tc>
          <w:tcPr>
            <w:tcW w:w="1971" w:type="dxa"/>
            <w:shd w:val="clear" w:color="auto" w:fill="auto"/>
            <w:vAlign w:val="center"/>
          </w:tcPr>
          <w:p w14:paraId="3DCB16CB" w14:textId="60433D67" w:rsidR="0011191A" w:rsidRPr="00362270" w:rsidRDefault="0011191A" w:rsidP="00362270">
            <w:pPr>
              <w:spacing w:after="0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lang w:val="en-GB"/>
              </w:rPr>
              <w:t>1.0</w:t>
            </w:r>
            <w:r w:rsidR="0091229C" w:rsidRPr="00362270">
              <w:rPr>
                <w:rFonts w:eastAsia="Times New Roman" w:cs="Times New Roman"/>
                <w:lang w:val="en-GB"/>
              </w:rPr>
              <w:t>8</w:t>
            </w:r>
            <w:r w:rsidRPr="00362270">
              <w:rPr>
                <w:rFonts w:eastAsia="Times New Roman" w:cs="Times New Roman"/>
                <w:lang w:val="en-GB"/>
              </w:rPr>
              <w:t xml:space="preserve"> (0.9</w:t>
            </w:r>
            <w:r w:rsidR="0091229C" w:rsidRPr="00362270">
              <w:rPr>
                <w:rFonts w:eastAsia="Times New Roman" w:cs="Times New Roman"/>
                <w:lang w:val="en-GB"/>
              </w:rPr>
              <w:t>0</w:t>
            </w:r>
            <w:r w:rsidRPr="00362270">
              <w:rPr>
                <w:rFonts w:eastAsia="Times New Roman" w:cs="Times New Roman"/>
                <w:lang w:val="en-GB"/>
              </w:rPr>
              <w:t>-1.3</w:t>
            </w:r>
            <w:r w:rsidR="0091229C" w:rsidRPr="00362270">
              <w:rPr>
                <w:rFonts w:eastAsia="Times New Roman" w:cs="Times New Roman"/>
                <w:lang w:val="en-GB"/>
              </w:rPr>
              <w:t>0</w:t>
            </w:r>
            <w:r w:rsidRPr="00362270">
              <w:rPr>
                <w:rFonts w:eastAsia="Times New Roman" w:cs="Times New Roman"/>
                <w:lang w:val="en-GB"/>
              </w:rPr>
              <w:t xml:space="preserve">) </w:t>
            </w:r>
          </w:p>
        </w:tc>
      </w:tr>
      <w:tr w:rsidR="0011191A" w:rsidRPr="00362270" w14:paraId="1941F7F8" w14:textId="77777777" w:rsidTr="00362270">
        <w:trPr>
          <w:trHeight w:val="302"/>
        </w:trPr>
        <w:tc>
          <w:tcPr>
            <w:tcW w:w="8885" w:type="dxa"/>
            <w:gridSpan w:val="5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4F520977" w14:textId="6C99E192" w:rsidR="0011191A" w:rsidRPr="00362270" w:rsidRDefault="0011191A" w:rsidP="00362270">
            <w:pPr>
              <w:spacing w:after="0" w:line="240" w:lineRule="auto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color w:val="000000"/>
                <w:lang w:val="en-GB"/>
              </w:rPr>
              <w:t xml:space="preserve">Abbreviations: WC= Waist circumference; </w:t>
            </w:r>
            <w:proofErr w:type="spellStart"/>
            <w:r w:rsidRPr="00362270">
              <w:rPr>
                <w:rFonts w:eastAsia="Times New Roman" w:cs="Times New Roman"/>
                <w:color w:val="000000"/>
                <w:lang w:val="en-GB"/>
              </w:rPr>
              <w:t>WHtR</w:t>
            </w:r>
            <w:proofErr w:type="spellEnd"/>
            <w:r w:rsidRPr="00362270">
              <w:rPr>
                <w:rFonts w:eastAsia="Times New Roman" w:cs="Times New Roman"/>
                <w:color w:val="000000"/>
                <w:lang w:val="en-GB"/>
              </w:rPr>
              <w:t>= Waist to height ratio; BMI= Body mass index</w:t>
            </w:r>
            <w:r w:rsidRPr="00362270">
              <w:rPr>
                <w:rFonts w:eastAsia="Times New Roman" w:cs="Times New Roman"/>
                <w:color w:val="000000"/>
                <w:lang w:val="en-GB"/>
              </w:rPr>
              <w:br/>
              <w:t>Model 1 = unadjusted</w:t>
            </w:r>
            <w:r w:rsidRPr="00362270">
              <w:rPr>
                <w:rFonts w:eastAsia="Times New Roman" w:cs="Times New Roman"/>
                <w:color w:val="000000"/>
                <w:lang w:val="en-GB"/>
              </w:rPr>
              <w:br/>
              <w:t>Model 2 adjusted for baseline age(cont.), sex (men or women), race (white or non-white), BP vs lipid (BP treatment and lipid treatment), duration of diabetes (cont.) systolic BP (cont.), HbA1c (cont.), eGFR (cont.), UACR (cont.), CVD history (yes or no), high-density lipoprotein (cont.) and low-density lipoprotein</w:t>
            </w:r>
            <w:r w:rsidRPr="00362270">
              <w:rPr>
                <w:rFonts w:eastAsia="Times New Roman" w:cs="Times New Roman"/>
                <w:color w:val="000000"/>
                <w:lang w:val="en-GB"/>
              </w:rPr>
              <w:br/>
            </w:r>
            <w:r w:rsidRPr="00362270">
              <w:rPr>
                <w:rFonts w:eastAsia="Times New Roman" w:cs="Times New Roman"/>
                <w:i/>
                <w:iCs/>
                <w:color w:val="000000"/>
                <w:lang w:val="en-GB"/>
              </w:rPr>
              <w:t>P</w:t>
            </w:r>
            <w:r w:rsidRPr="00362270">
              <w:rPr>
                <w:rFonts w:eastAsia="Times New Roman" w:cs="Times New Roman"/>
                <w:color w:val="000000"/>
                <w:lang w:val="en-GB"/>
              </w:rPr>
              <w:t xml:space="preserve">-value notation: *: </w:t>
            </w:r>
            <w:r w:rsidRPr="00362270">
              <w:rPr>
                <w:rFonts w:eastAsia="Times New Roman" w:cs="Times New Roman"/>
                <w:i/>
                <w:iCs/>
                <w:color w:val="000000"/>
                <w:lang w:val="en-GB"/>
              </w:rPr>
              <w:t>P</w:t>
            </w:r>
            <w:r w:rsidRPr="00362270">
              <w:rPr>
                <w:rFonts w:eastAsia="Times New Roman" w:cs="Times New Roman"/>
                <w:color w:val="000000"/>
                <w:lang w:val="en-GB"/>
              </w:rPr>
              <w:t xml:space="preserve">&lt;0.05. **: </w:t>
            </w:r>
            <w:r w:rsidRPr="00362270">
              <w:rPr>
                <w:rFonts w:eastAsia="Times New Roman" w:cs="Times New Roman"/>
                <w:i/>
                <w:iCs/>
                <w:color w:val="000000"/>
                <w:lang w:val="en-GB"/>
              </w:rPr>
              <w:t>P</w:t>
            </w:r>
            <w:r w:rsidRPr="00362270">
              <w:rPr>
                <w:rFonts w:eastAsia="Times New Roman" w:cs="Times New Roman"/>
                <w:color w:val="000000"/>
                <w:lang w:val="en-GB"/>
              </w:rPr>
              <w:t xml:space="preserve">&lt;0.01. ***: </w:t>
            </w:r>
            <w:r w:rsidRPr="00362270">
              <w:rPr>
                <w:rFonts w:eastAsia="Times New Roman" w:cs="Times New Roman"/>
                <w:i/>
                <w:iCs/>
                <w:color w:val="000000"/>
                <w:lang w:val="en-GB"/>
              </w:rPr>
              <w:t>P</w:t>
            </w:r>
            <w:r w:rsidRPr="00362270">
              <w:rPr>
                <w:rFonts w:eastAsia="Times New Roman" w:cs="Times New Roman"/>
                <w:color w:val="000000"/>
                <w:lang w:val="en-GB"/>
              </w:rPr>
              <w:t>&lt;0.001</w:t>
            </w:r>
          </w:p>
        </w:tc>
      </w:tr>
    </w:tbl>
    <w:p w14:paraId="31F46EC6" w14:textId="77777777" w:rsidR="0011191A" w:rsidRPr="00362270" w:rsidRDefault="0011191A" w:rsidP="00362270">
      <w:pPr>
        <w:rPr>
          <w:rFonts w:ascii="Times New Roman" w:eastAsia="Times New Roman" w:hAnsi="Times New Roman" w:cs="Times New Roman"/>
          <w:lang w:eastAsia="en-GB"/>
        </w:rPr>
      </w:pPr>
    </w:p>
    <w:p w14:paraId="0BEC3673" w14:textId="15F4E73D" w:rsidR="0056091B" w:rsidRPr="00362270" w:rsidRDefault="0056091B" w:rsidP="00362270">
      <w:pPr>
        <w:rPr>
          <w:rFonts w:ascii="Times New Roman" w:eastAsia="Times New Roman" w:hAnsi="Times New Roman" w:cs="Times New Roman"/>
          <w:lang w:eastAsia="en-GB"/>
        </w:rPr>
      </w:pPr>
    </w:p>
    <w:p w14:paraId="6F57DA6C" w14:textId="3E2F71EC" w:rsidR="0011191A" w:rsidRPr="00362270" w:rsidRDefault="0011191A" w:rsidP="00362270">
      <w:pPr>
        <w:rPr>
          <w:rFonts w:ascii="Times New Roman" w:eastAsia="Times New Roman" w:hAnsi="Times New Roman" w:cs="Times New Roman"/>
          <w:lang w:eastAsia="en-GB"/>
        </w:rPr>
      </w:pPr>
    </w:p>
    <w:p w14:paraId="3D3237B0" w14:textId="72387495" w:rsidR="0011191A" w:rsidRPr="00362270" w:rsidRDefault="0011191A" w:rsidP="00362270">
      <w:pPr>
        <w:rPr>
          <w:rFonts w:ascii="Times New Roman" w:eastAsia="Times New Roman" w:hAnsi="Times New Roman" w:cs="Times New Roman"/>
          <w:lang w:eastAsia="en-GB"/>
        </w:rPr>
      </w:pPr>
    </w:p>
    <w:p w14:paraId="7ADD6419" w14:textId="1A56098C" w:rsidR="000B70C6" w:rsidRPr="00362270" w:rsidRDefault="000B70C6" w:rsidP="00362270">
      <w:pPr>
        <w:rPr>
          <w:rFonts w:ascii="Times New Roman" w:eastAsia="Times New Roman" w:hAnsi="Times New Roman" w:cs="Times New Roman"/>
          <w:lang w:eastAsia="en-GB"/>
        </w:rPr>
      </w:pPr>
    </w:p>
    <w:p w14:paraId="71B8FA13" w14:textId="605EB046" w:rsidR="000B70C6" w:rsidRPr="00362270" w:rsidRDefault="000B70C6" w:rsidP="00362270">
      <w:pPr>
        <w:rPr>
          <w:rFonts w:ascii="Times New Roman" w:eastAsia="Times New Roman" w:hAnsi="Times New Roman" w:cs="Times New Roman"/>
          <w:lang w:eastAsia="en-GB"/>
        </w:rPr>
      </w:pPr>
    </w:p>
    <w:p w14:paraId="2B9D538F" w14:textId="77777777" w:rsidR="000B70C6" w:rsidRPr="00362270" w:rsidRDefault="000B70C6" w:rsidP="00362270">
      <w:pPr>
        <w:rPr>
          <w:rFonts w:ascii="Times New Roman" w:eastAsia="Times New Roman" w:hAnsi="Times New Roman" w:cs="Times New Roman"/>
          <w:lang w:eastAsia="en-GB"/>
        </w:rPr>
      </w:pPr>
    </w:p>
    <w:p w14:paraId="29C12D20" w14:textId="77777777" w:rsidR="000B70C6" w:rsidRPr="00362270" w:rsidRDefault="000B70C6" w:rsidP="00362270">
      <w:pPr>
        <w:rPr>
          <w:rFonts w:ascii="Times New Roman" w:eastAsia="Times New Roman" w:hAnsi="Times New Roman" w:cs="Times New Roman"/>
          <w:b/>
          <w:bCs/>
          <w:color w:val="000000"/>
          <w:lang w:val="en-GB"/>
        </w:rPr>
      </w:pPr>
    </w:p>
    <w:p w14:paraId="046760E5" w14:textId="77777777" w:rsidR="000B70C6" w:rsidRPr="00362270" w:rsidRDefault="000B70C6" w:rsidP="00362270">
      <w:pPr>
        <w:rPr>
          <w:rFonts w:ascii="Times New Roman" w:eastAsia="Times New Roman" w:hAnsi="Times New Roman" w:cs="Times New Roman"/>
          <w:b/>
          <w:bCs/>
          <w:color w:val="000000"/>
          <w:lang w:val="en-GB"/>
        </w:rPr>
      </w:pPr>
    </w:p>
    <w:p w14:paraId="704AC618" w14:textId="1B431887" w:rsidR="0011191A" w:rsidRPr="00362270" w:rsidRDefault="0011191A" w:rsidP="00362270">
      <w:pPr>
        <w:rPr>
          <w:rFonts w:ascii="Times New Roman" w:eastAsia="Times New Roman" w:hAnsi="Times New Roman" w:cs="Times New Roman"/>
          <w:color w:val="000000"/>
          <w:lang w:val="en-GB"/>
        </w:rPr>
      </w:pPr>
      <w:r w:rsidRPr="00362270">
        <w:rPr>
          <w:rFonts w:ascii="Times New Roman" w:eastAsia="Times New Roman" w:hAnsi="Times New Roman" w:cs="Times New Roman"/>
          <w:b/>
          <w:bCs/>
          <w:color w:val="000000"/>
          <w:lang w:val="en-GB"/>
        </w:rPr>
        <w:lastRenderedPageBreak/>
        <w:t xml:space="preserve">Supplementary Table </w:t>
      </w:r>
      <w:r w:rsidR="0039610B" w:rsidRPr="00362270">
        <w:rPr>
          <w:rFonts w:ascii="Times New Roman" w:eastAsia="Times New Roman" w:hAnsi="Times New Roman" w:cs="Times New Roman"/>
          <w:b/>
          <w:bCs/>
          <w:color w:val="000000"/>
          <w:lang w:val="en-GB"/>
        </w:rPr>
        <w:t>7</w:t>
      </w:r>
      <w:r w:rsidRPr="00362270">
        <w:rPr>
          <w:rFonts w:ascii="Times New Roman" w:eastAsia="Times New Roman" w:hAnsi="Times New Roman" w:cs="Times New Roman"/>
          <w:b/>
          <w:bCs/>
          <w:color w:val="000000"/>
          <w:lang w:val="en-GB"/>
        </w:rPr>
        <w:t xml:space="preserve"> </w:t>
      </w:r>
      <w:r w:rsidR="000B70C6" w:rsidRPr="00362270">
        <w:rPr>
          <w:rFonts w:ascii="Times New Roman" w:eastAsia="Times New Roman" w:hAnsi="Times New Roman" w:cs="Times New Roman"/>
          <w:color w:val="000000"/>
          <w:lang w:val="en-GB"/>
        </w:rPr>
        <w:t xml:space="preserve">Hazard ratios for incident Macroalbuminuria, by WC, </w:t>
      </w:r>
      <w:proofErr w:type="spellStart"/>
      <w:r w:rsidR="000B70C6" w:rsidRPr="00362270">
        <w:rPr>
          <w:rFonts w:ascii="Times New Roman" w:eastAsia="Times New Roman" w:hAnsi="Times New Roman" w:cs="Times New Roman"/>
          <w:color w:val="000000"/>
          <w:lang w:val="en-GB"/>
        </w:rPr>
        <w:t>WHtR</w:t>
      </w:r>
      <w:proofErr w:type="spellEnd"/>
      <w:r w:rsidR="000B70C6" w:rsidRPr="00362270">
        <w:rPr>
          <w:rFonts w:ascii="Times New Roman" w:eastAsia="Times New Roman" w:hAnsi="Times New Roman" w:cs="Times New Roman"/>
          <w:color w:val="000000"/>
          <w:lang w:val="en-GB"/>
        </w:rPr>
        <w:t>, and BMI among men with diabetes</w:t>
      </w:r>
    </w:p>
    <w:tbl>
      <w:tblPr>
        <w:tblW w:w="8885" w:type="dxa"/>
        <w:tblLook w:val="04A0" w:firstRow="1" w:lastRow="0" w:firstColumn="1" w:lastColumn="0" w:noHBand="0" w:noVBand="1"/>
      </w:tblPr>
      <w:tblGrid>
        <w:gridCol w:w="1913"/>
        <w:gridCol w:w="808"/>
        <w:gridCol w:w="2157"/>
        <w:gridCol w:w="2036"/>
        <w:gridCol w:w="1971"/>
      </w:tblGrid>
      <w:tr w:rsidR="0011191A" w:rsidRPr="00362270" w14:paraId="0BC741BE" w14:textId="77777777" w:rsidTr="00362270">
        <w:trPr>
          <w:trHeight w:val="410"/>
        </w:trPr>
        <w:tc>
          <w:tcPr>
            <w:tcW w:w="191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7F9E8798" w14:textId="77777777" w:rsidR="0011191A" w:rsidRPr="00362270" w:rsidRDefault="0011191A" w:rsidP="00362270">
            <w:pPr>
              <w:spacing w:after="0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color w:val="000000"/>
                <w:lang w:val="en-GB"/>
              </w:rPr>
              <w:t> </w:t>
            </w:r>
          </w:p>
        </w:tc>
        <w:tc>
          <w:tcPr>
            <w:tcW w:w="80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7FC4BC3D" w14:textId="77777777" w:rsidR="0011191A" w:rsidRPr="00362270" w:rsidRDefault="0011191A" w:rsidP="00362270">
            <w:pPr>
              <w:spacing w:after="0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color w:val="000000"/>
                <w:lang w:val="en-GB"/>
              </w:rPr>
              <w:t>Events</w:t>
            </w:r>
          </w:p>
        </w:tc>
        <w:tc>
          <w:tcPr>
            <w:tcW w:w="215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39767143" w14:textId="77777777" w:rsidR="0011191A" w:rsidRPr="00362270" w:rsidRDefault="0011191A" w:rsidP="00362270">
            <w:pPr>
              <w:spacing w:after="0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color w:val="000000"/>
                <w:lang w:val="en-GB"/>
              </w:rPr>
              <w:t>Incidence Density (Per 10 000 Person Days)</w:t>
            </w:r>
          </w:p>
        </w:tc>
        <w:tc>
          <w:tcPr>
            <w:tcW w:w="203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0FE3EFFC" w14:textId="77777777" w:rsidR="0011191A" w:rsidRPr="00362270" w:rsidRDefault="0011191A" w:rsidP="00362270">
            <w:pPr>
              <w:spacing w:after="0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color w:val="000000"/>
                <w:lang w:val="en-GB"/>
              </w:rPr>
              <w:t>Model 1</w:t>
            </w:r>
          </w:p>
        </w:tc>
        <w:tc>
          <w:tcPr>
            <w:tcW w:w="197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367A4574" w14:textId="77777777" w:rsidR="0011191A" w:rsidRPr="00362270" w:rsidRDefault="0011191A" w:rsidP="00362270">
            <w:pPr>
              <w:spacing w:after="0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color w:val="000000"/>
                <w:lang w:val="en-GB"/>
              </w:rPr>
              <w:t>Model 2</w:t>
            </w:r>
          </w:p>
        </w:tc>
      </w:tr>
      <w:tr w:rsidR="0011191A" w:rsidRPr="00362270" w14:paraId="0A499C0C" w14:textId="77777777" w:rsidTr="00362270">
        <w:trPr>
          <w:trHeight w:val="93"/>
        </w:trPr>
        <w:tc>
          <w:tcPr>
            <w:tcW w:w="1913" w:type="dxa"/>
            <w:shd w:val="clear" w:color="auto" w:fill="auto"/>
            <w:vAlign w:val="center"/>
            <w:hideMark/>
          </w:tcPr>
          <w:p w14:paraId="3BB25D26" w14:textId="77777777" w:rsidR="0011191A" w:rsidRPr="00362270" w:rsidRDefault="0011191A" w:rsidP="00362270">
            <w:pPr>
              <w:spacing w:after="0"/>
              <w:jc w:val="right"/>
              <w:rPr>
                <w:rFonts w:eastAsia="Times New Roman" w:cs="Times New Roman"/>
                <w:lang w:val="en-GB"/>
              </w:rPr>
            </w:pPr>
          </w:p>
        </w:tc>
        <w:tc>
          <w:tcPr>
            <w:tcW w:w="808" w:type="dxa"/>
            <w:shd w:val="clear" w:color="auto" w:fill="auto"/>
            <w:vAlign w:val="center"/>
            <w:hideMark/>
          </w:tcPr>
          <w:p w14:paraId="44AC5C49" w14:textId="77777777" w:rsidR="0011191A" w:rsidRPr="00362270" w:rsidRDefault="0011191A" w:rsidP="00362270">
            <w:pPr>
              <w:spacing w:after="0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2157" w:type="dxa"/>
            <w:shd w:val="clear" w:color="auto" w:fill="auto"/>
            <w:vAlign w:val="center"/>
            <w:hideMark/>
          </w:tcPr>
          <w:p w14:paraId="235D426D" w14:textId="77777777" w:rsidR="0011191A" w:rsidRPr="00362270" w:rsidRDefault="0011191A" w:rsidP="00362270">
            <w:pPr>
              <w:spacing w:after="0"/>
              <w:jc w:val="center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2036" w:type="dxa"/>
            <w:shd w:val="clear" w:color="auto" w:fill="auto"/>
            <w:vAlign w:val="center"/>
            <w:hideMark/>
          </w:tcPr>
          <w:p w14:paraId="4BCA0446" w14:textId="77777777" w:rsidR="0011191A" w:rsidRPr="00362270" w:rsidRDefault="0011191A" w:rsidP="00362270">
            <w:pPr>
              <w:spacing w:after="0"/>
              <w:jc w:val="center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1971" w:type="dxa"/>
            <w:shd w:val="clear" w:color="auto" w:fill="auto"/>
            <w:vAlign w:val="center"/>
            <w:hideMark/>
          </w:tcPr>
          <w:p w14:paraId="2012BF82" w14:textId="77777777" w:rsidR="0011191A" w:rsidRPr="00362270" w:rsidRDefault="0011191A" w:rsidP="00362270">
            <w:pPr>
              <w:spacing w:after="0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</w:tr>
      <w:tr w:rsidR="000B70C6" w:rsidRPr="00362270" w14:paraId="4DD70BAC" w14:textId="77777777" w:rsidTr="00362270">
        <w:trPr>
          <w:trHeight w:val="302"/>
        </w:trPr>
        <w:tc>
          <w:tcPr>
            <w:tcW w:w="1913" w:type="dxa"/>
            <w:shd w:val="clear" w:color="auto" w:fill="auto"/>
            <w:vAlign w:val="center"/>
          </w:tcPr>
          <w:p w14:paraId="446FAEC5" w14:textId="77777777" w:rsidR="000B70C6" w:rsidRPr="00362270" w:rsidRDefault="000B70C6" w:rsidP="00362270">
            <w:pPr>
              <w:spacing w:after="0" w:line="240" w:lineRule="auto"/>
              <w:rPr>
                <w:rFonts w:eastAsia="Times New Roman" w:cs="Times New Roman"/>
                <w:b/>
                <w:bCs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b/>
                <w:bCs/>
                <w:color w:val="000000"/>
                <w:lang w:val="en-GB"/>
              </w:rPr>
              <w:t>WC group</w:t>
            </w:r>
          </w:p>
        </w:tc>
        <w:tc>
          <w:tcPr>
            <w:tcW w:w="808" w:type="dxa"/>
            <w:shd w:val="clear" w:color="auto" w:fill="auto"/>
            <w:vAlign w:val="center"/>
          </w:tcPr>
          <w:p w14:paraId="0B9089A5" w14:textId="77777777" w:rsidR="000B70C6" w:rsidRPr="00362270" w:rsidRDefault="000B70C6" w:rsidP="0036227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lang w:val="en-GB"/>
              </w:rPr>
            </w:pPr>
          </w:p>
        </w:tc>
        <w:tc>
          <w:tcPr>
            <w:tcW w:w="2157" w:type="dxa"/>
            <w:shd w:val="clear" w:color="auto" w:fill="auto"/>
            <w:vAlign w:val="center"/>
          </w:tcPr>
          <w:p w14:paraId="42FD3CC2" w14:textId="77777777" w:rsidR="000B70C6" w:rsidRPr="00362270" w:rsidRDefault="000B70C6" w:rsidP="0036227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lang w:val="en-GB"/>
              </w:rPr>
            </w:pPr>
          </w:p>
        </w:tc>
        <w:tc>
          <w:tcPr>
            <w:tcW w:w="2036" w:type="dxa"/>
            <w:shd w:val="clear" w:color="auto" w:fill="auto"/>
            <w:vAlign w:val="center"/>
          </w:tcPr>
          <w:p w14:paraId="0810B2B3" w14:textId="77777777" w:rsidR="000B70C6" w:rsidRPr="00362270" w:rsidRDefault="000B70C6" w:rsidP="00362270">
            <w:pPr>
              <w:spacing w:after="0" w:line="240" w:lineRule="auto"/>
              <w:rPr>
                <w:rFonts w:eastAsia="Times New Roman" w:cs="Times New Roman"/>
                <w:color w:val="000000"/>
                <w:lang w:val="en-GB"/>
              </w:rPr>
            </w:pPr>
          </w:p>
        </w:tc>
        <w:tc>
          <w:tcPr>
            <w:tcW w:w="1971" w:type="dxa"/>
            <w:shd w:val="clear" w:color="auto" w:fill="auto"/>
            <w:vAlign w:val="center"/>
          </w:tcPr>
          <w:p w14:paraId="03A436CD" w14:textId="77777777" w:rsidR="000B70C6" w:rsidRPr="00362270" w:rsidRDefault="000B70C6" w:rsidP="00362270">
            <w:pPr>
              <w:spacing w:after="0" w:line="240" w:lineRule="auto"/>
              <w:rPr>
                <w:rFonts w:eastAsia="Times New Roman" w:cs="Times New Roman"/>
                <w:color w:val="000000"/>
                <w:lang w:val="en-GB"/>
              </w:rPr>
            </w:pPr>
          </w:p>
        </w:tc>
      </w:tr>
      <w:tr w:rsidR="000B70C6" w:rsidRPr="00362270" w14:paraId="5C04B487" w14:textId="77777777" w:rsidTr="00362270">
        <w:trPr>
          <w:trHeight w:val="302"/>
        </w:trPr>
        <w:tc>
          <w:tcPr>
            <w:tcW w:w="1913" w:type="dxa"/>
            <w:shd w:val="clear" w:color="auto" w:fill="auto"/>
            <w:vAlign w:val="center"/>
          </w:tcPr>
          <w:p w14:paraId="4DE79DF9" w14:textId="1FD0A558" w:rsidR="000B70C6" w:rsidRPr="00362270" w:rsidRDefault="000B70C6" w:rsidP="00362270">
            <w:pPr>
              <w:spacing w:after="0" w:line="240" w:lineRule="auto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color w:val="000000"/>
                <w:lang w:val="en-GB"/>
              </w:rPr>
              <w:t>&lt;102cm</w:t>
            </w:r>
          </w:p>
        </w:tc>
        <w:tc>
          <w:tcPr>
            <w:tcW w:w="808" w:type="dxa"/>
            <w:shd w:val="clear" w:color="auto" w:fill="auto"/>
            <w:vAlign w:val="center"/>
          </w:tcPr>
          <w:p w14:paraId="49A44727" w14:textId="22ADB100" w:rsidR="000B70C6" w:rsidRPr="00362270" w:rsidRDefault="000B70C6" w:rsidP="0036227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color w:val="000000"/>
                <w:lang w:val="en-GB"/>
              </w:rPr>
              <w:t>131</w:t>
            </w:r>
          </w:p>
        </w:tc>
        <w:tc>
          <w:tcPr>
            <w:tcW w:w="2157" w:type="dxa"/>
            <w:shd w:val="clear" w:color="auto" w:fill="auto"/>
            <w:vAlign w:val="center"/>
          </w:tcPr>
          <w:p w14:paraId="3E4A7A03" w14:textId="5588AB15" w:rsidR="000B70C6" w:rsidRPr="00362270" w:rsidRDefault="000B70C6" w:rsidP="0036227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color w:val="000000"/>
                <w:lang w:val="en-GB"/>
              </w:rPr>
              <w:t>4.</w:t>
            </w:r>
            <w:r w:rsidR="00646FED" w:rsidRPr="00362270">
              <w:rPr>
                <w:rFonts w:eastAsia="Times New Roman" w:cs="Times New Roman"/>
                <w:color w:val="000000"/>
                <w:lang w:val="en-GB"/>
              </w:rPr>
              <w:t>7</w:t>
            </w:r>
          </w:p>
        </w:tc>
        <w:tc>
          <w:tcPr>
            <w:tcW w:w="2036" w:type="dxa"/>
            <w:shd w:val="clear" w:color="auto" w:fill="auto"/>
          </w:tcPr>
          <w:p w14:paraId="4A378C92" w14:textId="77777777" w:rsidR="000B70C6" w:rsidRPr="00362270" w:rsidRDefault="000B70C6" w:rsidP="00362270">
            <w:pPr>
              <w:spacing w:after="0" w:line="240" w:lineRule="auto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color w:val="000000"/>
                <w:lang w:val="en-GB"/>
              </w:rPr>
              <w:t>Ref.</w:t>
            </w:r>
          </w:p>
        </w:tc>
        <w:tc>
          <w:tcPr>
            <w:tcW w:w="1971" w:type="dxa"/>
            <w:shd w:val="clear" w:color="auto" w:fill="auto"/>
          </w:tcPr>
          <w:p w14:paraId="5018A1D1" w14:textId="77777777" w:rsidR="000B70C6" w:rsidRPr="00362270" w:rsidRDefault="000B70C6" w:rsidP="00362270">
            <w:pPr>
              <w:spacing w:after="0" w:line="240" w:lineRule="auto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color w:val="000000"/>
                <w:lang w:val="en-GB"/>
              </w:rPr>
              <w:t>Ref.</w:t>
            </w:r>
          </w:p>
        </w:tc>
      </w:tr>
      <w:tr w:rsidR="000B70C6" w:rsidRPr="00362270" w14:paraId="4AF49BA3" w14:textId="77777777" w:rsidTr="00362270">
        <w:trPr>
          <w:trHeight w:val="302"/>
        </w:trPr>
        <w:tc>
          <w:tcPr>
            <w:tcW w:w="1913" w:type="dxa"/>
            <w:shd w:val="clear" w:color="auto" w:fill="auto"/>
            <w:vAlign w:val="center"/>
          </w:tcPr>
          <w:p w14:paraId="3B8E8492" w14:textId="65DBB005" w:rsidR="000B70C6" w:rsidRPr="00362270" w:rsidRDefault="000B70C6" w:rsidP="00362270">
            <w:pPr>
              <w:spacing w:after="0" w:line="240" w:lineRule="auto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color w:val="000000"/>
                <w:lang w:val="en-GB"/>
              </w:rPr>
              <w:t>≥102cm</w:t>
            </w:r>
          </w:p>
        </w:tc>
        <w:tc>
          <w:tcPr>
            <w:tcW w:w="808" w:type="dxa"/>
            <w:shd w:val="clear" w:color="auto" w:fill="auto"/>
            <w:vAlign w:val="center"/>
          </w:tcPr>
          <w:p w14:paraId="6580B399" w14:textId="707BE733" w:rsidR="000B70C6" w:rsidRPr="00362270" w:rsidRDefault="000B70C6" w:rsidP="0036227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color w:val="000000"/>
                <w:lang w:val="en-GB"/>
              </w:rPr>
              <w:t>274</w:t>
            </w:r>
          </w:p>
        </w:tc>
        <w:tc>
          <w:tcPr>
            <w:tcW w:w="2157" w:type="dxa"/>
            <w:shd w:val="clear" w:color="auto" w:fill="auto"/>
            <w:vAlign w:val="center"/>
          </w:tcPr>
          <w:p w14:paraId="1576D744" w14:textId="22D52610" w:rsidR="000B70C6" w:rsidRPr="00362270" w:rsidRDefault="000B70C6" w:rsidP="0036227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color w:val="000000"/>
                <w:lang w:val="en-GB"/>
              </w:rPr>
              <w:t>4.3</w:t>
            </w:r>
          </w:p>
        </w:tc>
        <w:tc>
          <w:tcPr>
            <w:tcW w:w="2036" w:type="dxa"/>
            <w:shd w:val="clear" w:color="auto" w:fill="auto"/>
          </w:tcPr>
          <w:p w14:paraId="0B2D07A6" w14:textId="759EF4E5" w:rsidR="000B70C6" w:rsidRPr="00362270" w:rsidRDefault="000B70C6" w:rsidP="00362270">
            <w:pPr>
              <w:spacing w:after="0" w:line="240" w:lineRule="auto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color w:val="000000"/>
                <w:lang w:val="en-GB"/>
              </w:rPr>
              <w:t>0.93 (0.75-1.14)</w:t>
            </w:r>
          </w:p>
        </w:tc>
        <w:tc>
          <w:tcPr>
            <w:tcW w:w="1971" w:type="dxa"/>
            <w:shd w:val="clear" w:color="auto" w:fill="auto"/>
          </w:tcPr>
          <w:p w14:paraId="598B2AC5" w14:textId="773316BE" w:rsidR="000B70C6" w:rsidRPr="00362270" w:rsidRDefault="000B70C6" w:rsidP="00362270">
            <w:pPr>
              <w:spacing w:after="0" w:line="240" w:lineRule="auto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color w:val="000000"/>
                <w:lang w:val="en-GB"/>
              </w:rPr>
              <w:t>0.7</w:t>
            </w:r>
            <w:r w:rsidR="00646FED" w:rsidRPr="00362270">
              <w:rPr>
                <w:rFonts w:eastAsia="Times New Roman" w:cs="Times New Roman"/>
                <w:color w:val="000000"/>
                <w:lang w:val="en-GB"/>
              </w:rPr>
              <w:t>6</w:t>
            </w:r>
            <w:r w:rsidRPr="00362270">
              <w:rPr>
                <w:rFonts w:eastAsia="Times New Roman" w:cs="Times New Roman"/>
                <w:color w:val="000000"/>
                <w:lang w:val="en-GB"/>
              </w:rPr>
              <w:t xml:space="preserve"> (0.62-0.95) *</w:t>
            </w:r>
          </w:p>
        </w:tc>
      </w:tr>
      <w:tr w:rsidR="0011191A" w:rsidRPr="00362270" w14:paraId="6F181823" w14:textId="77777777" w:rsidTr="00362270">
        <w:trPr>
          <w:trHeight w:val="93"/>
        </w:trPr>
        <w:tc>
          <w:tcPr>
            <w:tcW w:w="1913" w:type="dxa"/>
            <w:shd w:val="clear" w:color="auto" w:fill="auto"/>
            <w:vAlign w:val="center"/>
            <w:hideMark/>
          </w:tcPr>
          <w:p w14:paraId="44F42637" w14:textId="77777777" w:rsidR="0011191A" w:rsidRPr="00362270" w:rsidRDefault="0011191A" w:rsidP="00362270">
            <w:pPr>
              <w:spacing w:after="0"/>
              <w:rPr>
                <w:rFonts w:eastAsia="Times New Roman" w:cs="Times New Roman"/>
                <w:lang w:val="en-GB"/>
              </w:rPr>
            </w:pPr>
          </w:p>
        </w:tc>
        <w:tc>
          <w:tcPr>
            <w:tcW w:w="808" w:type="dxa"/>
            <w:shd w:val="clear" w:color="auto" w:fill="auto"/>
            <w:vAlign w:val="center"/>
            <w:hideMark/>
          </w:tcPr>
          <w:p w14:paraId="656AEC1D" w14:textId="77777777" w:rsidR="0011191A" w:rsidRPr="00362270" w:rsidRDefault="0011191A" w:rsidP="00362270">
            <w:pPr>
              <w:spacing w:after="0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2157" w:type="dxa"/>
            <w:shd w:val="clear" w:color="auto" w:fill="auto"/>
            <w:vAlign w:val="center"/>
            <w:hideMark/>
          </w:tcPr>
          <w:p w14:paraId="51F0F019" w14:textId="77777777" w:rsidR="0011191A" w:rsidRPr="00362270" w:rsidRDefault="0011191A" w:rsidP="00362270">
            <w:pPr>
              <w:spacing w:after="0"/>
              <w:jc w:val="center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2036" w:type="dxa"/>
            <w:shd w:val="clear" w:color="auto" w:fill="auto"/>
            <w:vAlign w:val="center"/>
            <w:hideMark/>
          </w:tcPr>
          <w:p w14:paraId="2337C793" w14:textId="77777777" w:rsidR="0011191A" w:rsidRPr="00362270" w:rsidRDefault="0011191A" w:rsidP="00362270">
            <w:pPr>
              <w:spacing w:after="0"/>
              <w:jc w:val="center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1971" w:type="dxa"/>
            <w:shd w:val="clear" w:color="auto" w:fill="auto"/>
            <w:vAlign w:val="center"/>
            <w:hideMark/>
          </w:tcPr>
          <w:p w14:paraId="2DF019BC" w14:textId="77777777" w:rsidR="0011191A" w:rsidRPr="00362270" w:rsidRDefault="0011191A" w:rsidP="00362270">
            <w:pPr>
              <w:spacing w:after="0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</w:tr>
      <w:tr w:rsidR="0011191A" w:rsidRPr="00362270" w14:paraId="6A6CC739" w14:textId="77777777" w:rsidTr="00362270">
        <w:trPr>
          <w:trHeight w:val="291"/>
        </w:trPr>
        <w:tc>
          <w:tcPr>
            <w:tcW w:w="1913" w:type="dxa"/>
            <w:shd w:val="clear" w:color="auto" w:fill="auto"/>
            <w:vAlign w:val="center"/>
            <w:hideMark/>
          </w:tcPr>
          <w:p w14:paraId="0A62E490" w14:textId="77777777" w:rsidR="0011191A" w:rsidRPr="00362270" w:rsidRDefault="0011191A" w:rsidP="00362270">
            <w:pPr>
              <w:spacing w:after="0"/>
              <w:rPr>
                <w:rFonts w:eastAsia="Times New Roman" w:cs="Times New Roman"/>
                <w:b/>
                <w:bCs/>
                <w:color w:val="000000"/>
                <w:lang w:val="en-GB"/>
              </w:rPr>
            </w:pPr>
            <w:proofErr w:type="spellStart"/>
            <w:r w:rsidRPr="00362270">
              <w:rPr>
                <w:rFonts w:eastAsia="Times New Roman" w:cs="Times New Roman"/>
                <w:b/>
                <w:bCs/>
                <w:color w:val="000000"/>
                <w:lang w:val="en-GB"/>
              </w:rPr>
              <w:t>WHtR</w:t>
            </w:r>
            <w:proofErr w:type="spellEnd"/>
            <w:r w:rsidRPr="00362270">
              <w:rPr>
                <w:rFonts w:eastAsia="Times New Roman" w:cs="Times New Roman"/>
                <w:b/>
                <w:bCs/>
                <w:color w:val="000000"/>
                <w:lang w:val="en-GB"/>
              </w:rPr>
              <w:t xml:space="preserve"> Quartiles</w:t>
            </w:r>
          </w:p>
        </w:tc>
        <w:tc>
          <w:tcPr>
            <w:tcW w:w="808" w:type="dxa"/>
            <w:shd w:val="clear" w:color="auto" w:fill="auto"/>
            <w:vAlign w:val="center"/>
            <w:hideMark/>
          </w:tcPr>
          <w:p w14:paraId="0EE726E2" w14:textId="77777777" w:rsidR="0011191A" w:rsidRPr="00362270" w:rsidRDefault="0011191A" w:rsidP="00362270">
            <w:pPr>
              <w:spacing w:after="0"/>
              <w:rPr>
                <w:rFonts w:eastAsia="Times New Roman" w:cs="Times New Roman"/>
                <w:b/>
                <w:bCs/>
                <w:color w:val="000000"/>
                <w:lang w:val="en-GB"/>
              </w:rPr>
            </w:pPr>
          </w:p>
        </w:tc>
        <w:tc>
          <w:tcPr>
            <w:tcW w:w="2157" w:type="dxa"/>
            <w:shd w:val="clear" w:color="auto" w:fill="auto"/>
            <w:vAlign w:val="center"/>
            <w:hideMark/>
          </w:tcPr>
          <w:p w14:paraId="54CB52EA" w14:textId="77777777" w:rsidR="0011191A" w:rsidRPr="00362270" w:rsidRDefault="0011191A" w:rsidP="00362270">
            <w:pPr>
              <w:spacing w:after="0"/>
              <w:jc w:val="center"/>
              <w:rPr>
                <w:rFonts w:eastAsia="Times New Roman" w:cs="Times New Roman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036" w:type="dxa"/>
            <w:shd w:val="clear" w:color="auto" w:fill="auto"/>
            <w:vAlign w:val="center"/>
            <w:hideMark/>
          </w:tcPr>
          <w:p w14:paraId="1738B84C" w14:textId="77777777" w:rsidR="0011191A" w:rsidRPr="00362270" w:rsidRDefault="0011191A" w:rsidP="00362270">
            <w:pPr>
              <w:spacing w:after="0"/>
              <w:jc w:val="center"/>
              <w:rPr>
                <w:rFonts w:eastAsia="Times New Roman" w:cs="Times New Roman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971" w:type="dxa"/>
            <w:shd w:val="clear" w:color="auto" w:fill="auto"/>
            <w:vAlign w:val="center"/>
            <w:hideMark/>
          </w:tcPr>
          <w:p w14:paraId="7602F48D" w14:textId="77777777" w:rsidR="0011191A" w:rsidRPr="00362270" w:rsidRDefault="0011191A" w:rsidP="00362270">
            <w:pPr>
              <w:spacing w:after="0"/>
              <w:rPr>
                <w:rFonts w:eastAsia="Times New Roman" w:cs="Times New Roman"/>
                <w:b/>
                <w:bCs/>
                <w:sz w:val="20"/>
                <w:szCs w:val="20"/>
                <w:lang w:val="en-GB"/>
              </w:rPr>
            </w:pPr>
          </w:p>
        </w:tc>
      </w:tr>
      <w:tr w:rsidR="0011191A" w:rsidRPr="00362270" w14:paraId="1F1D7044" w14:textId="77777777" w:rsidTr="00362270">
        <w:trPr>
          <w:trHeight w:val="302"/>
        </w:trPr>
        <w:tc>
          <w:tcPr>
            <w:tcW w:w="1913" w:type="dxa"/>
            <w:shd w:val="clear" w:color="auto" w:fill="auto"/>
            <w:vAlign w:val="center"/>
            <w:hideMark/>
          </w:tcPr>
          <w:p w14:paraId="6A23B53D" w14:textId="77777777" w:rsidR="0011191A" w:rsidRPr="00362270" w:rsidRDefault="0011191A" w:rsidP="00362270">
            <w:pPr>
              <w:spacing w:after="0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color w:val="000000"/>
                <w:lang w:val="en-GB"/>
              </w:rPr>
              <w:t>Q1</w:t>
            </w:r>
          </w:p>
        </w:tc>
        <w:tc>
          <w:tcPr>
            <w:tcW w:w="808" w:type="dxa"/>
            <w:shd w:val="clear" w:color="auto" w:fill="auto"/>
            <w:vAlign w:val="center"/>
            <w:hideMark/>
          </w:tcPr>
          <w:p w14:paraId="76ECD5B3" w14:textId="77777777" w:rsidR="0011191A" w:rsidRPr="00362270" w:rsidRDefault="0011191A" w:rsidP="00362270">
            <w:pPr>
              <w:spacing w:after="0"/>
              <w:jc w:val="center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lang w:val="en-GB"/>
              </w:rPr>
              <w:t>105</w:t>
            </w:r>
          </w:p>
        </w:tc>
        <w:tc>
          <w:tcPr>
            <w:tcW w:w="2157" w:type="dxa"/>
            <w:shd w:val="clear" w:color="auto" w:fill="auto"/>
            <w:vAlign w:val="center"/>
            <w:hideMark/>
          </w:tcPr>
          <w:p w14:paraId="76CF2D7C" w14:textId="77777777" w:rsidR="0011191A" w:rsidRPr="00362270" w:rsidRDefault="0011191A" w:rsidP="00362270">
            <w:pPr>
              <w:spacing w:after="0"/>
              <w:jc w:val="center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color w:val="000000"/>
                <w:lang w:val="en-GB"/>
              </w:rPr>
              <w:t>4.5</w:t>
            </w:r>
          </w:p>
        </w:tc>
        <w:tc>
          <w:tcPr>
            <w:tcW w:w="2036" w:type="dxa"/>
            <w:shd w:val="clear" w:color="auto" w:fill="auto"/>
            <w:vAlign w:val="center"/>
            <w:hideMark/>
          </w:tcPr>
          <w:p w14:paraId="0510D8D3" w14:textId="77777777" w:rsidR="0011191A" w:rsidRPr="00362270" w:rsidRDefault="0011191A" w:rsidP="00362270">
            <w:pPr>
              <w:spacing w:after="0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color w:val="000000"/>
                <w:lang w:val="en-GB"/>
              </w:rPr>
              <w:t>Ref.</w:t>
            </w:r>
          </w:p>
        </w:tc>
        <w:tc>
          <w:tcPr>
            <w:tcW w:w="1971" w:type="dxa"/>
            <w:shd w:val="clear" w:color="auto" w:fill="auto"/>
            <w:vAlign w:val="center"/>
            <w:hideMark/>
          </w:tcPr>
          <w:p w14:paraId="725AC3FB" w14:textId="77777777" w:rsidR="0011191A" w:rsidRPr="00362270" w:rsidRDefault="0011191A" w:rsidP="00362270">
            <w:pPr>
              <w:spacing w:after="0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color w:val="000000"/>
                <w:lang w:val="en-GB"/>
              </w:rPr>
              <w:t>Ref.</w:t>
            </w:r>
          </w:p>
        </w:tc>
      </w:tr>
      <w:tr w:rsidR="0011191A" w:rsidRPr="00362270" w14:paraId="0E3D8D7F" w14:textId="77777777" w:rsidTr="00362270">
        <w:trPr>
          <w:trHeight w:val="315"/>
        </w:trPr>
        <w:tc>
          <w:tcPr>
            <w:tcW w:w="1913" w:type="dxa"/>
            <w:shd w:val="clear" w:color="auto" w:fill="auto"/>
            <w:vAlign w:val="center"/>
            <w:hideMark/>
          </w:tcPr>
          <w:p w14:paraId="4768B2C0" w14:textId="77777777" w:rsidR="0011191A" w:rsidRPr="00362270" w:rsidRDefault="0011191A" w:rsidP="00362270">
            <w:pPr>
              <w:spacing w:after="0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color w:val="000000"/>
                <w:lang w:val="en-GB"/>
              </w:rPr>
              <w:t>Q2</w:t>
            </w:r>
          </w:p>
        </w:tc>
        <w:tc>
          <w:tcPr>
            <w:tcW w:w="808" w:type="dxa"/>
            <w:shd w:val="clear" w:color="auto" w:fill="auto"/>
            <w:vAlign w:val="center"/>
            <w:hideMark/>
          </w:tcPr>
          <w:p w14:paraId="169E459F" w14:textId="77777777" w:rsidR="0011191A" w:rsidRPr="00362270" w:rsidRDefault="0011191A" w:rsidP="00362270">
            <w:pPr>
              <w:spacing w:after="0"/>
              <w:jc w:val="center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color w:val="000000"/>
                <w:lang w:val="en-GB"/>
              </w:rPr>
              <w:t>93</w:t>
            </w:r>
          </w:p>
        </w:tc>
        <w:tc>
          <w:tcPr>
            <w:tcW w:w="2157" w:type="dxa"/>
            <w:shd w:val="clear" w:color="auto" w:fill="auto"/>
            <w:vAlign w:val="center"/>
            <w:hideMark/>
          </w:tcPr>
          <w:p w14:paraId="50E19E62" w14:textId="77777777" w:rsidR="0011191A" w:rsidRPr="00362270" w:rsidRDefault="0011191A" w:rsidP="00362270">
            <w:pPr>
              <w:spacing w:after="0"/>
              <w:jc w:val="center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color w:val="000000"/>
                <w:lang w:val="en-GB"/>
              </w:rPr>
              <w:t>4.1</w:t>
            </w:r>
          </w:p>
        </w:tc>
        <w:tc>
          <w:tcPr>
            <w:tcW w:w="2036" w:type="dxa"/>
            <w:shd w:val="clear" w:color="auto" w:fill="auto"/>
            <w:vAlign w:val="center"/>
            <w:hideMark/>
          </w:tcPr>
          <w:p w14:paraId="7A85E339" w14:textId="77777777" w:rsidR="0011191A" w:rsidRPr="00362270" w:rsidRDefault="0011191A" w:rsidP="00362270">
            <w:pPr>
              <w:spacing w:after="0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color w:val="000000"/>
                <w:lang w:val="en-GB"/>
              </w:rPr>
              <w:t>0.92 (0.69-1.21)</w:t>
            </w:r>
          </w:p>
        </w:tc>
        <w:tc>
          <w:tcPr>
            <w:tcW w:w="1971" w:type="dxa"/>
            <w:shd w:val="clear" w:color="auto" w:fill="auto"/>
            <w:vAlign w:val="center"/>
            <w:hideMark/>
          </w:tcPr>
          <w:p w14:paraId="7D6B08CD" w14:textId="77777777" w:rsidR="0011191A" w:rsidRPr="00362270" w:rsidRDefault="0011191A" w:rsidP="00362270">
            <w:pPr>
              <w:spacing w:after="0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color w:val="000000"/>
                <w:lang w:val="en-GB"/>
              </w:rPr>
              <w:t>0.79 (0.60-1.05)</w:t>
            </w:r>
          </w:p>
        </w:tc>
      </w:tr>
      <w:tr w:rsidR="0011191A" w:rsidRPr="00362270" w14:paraId="1A34AE45" w14:textId="77777777" w:rsidTr="00362270">
        <w:trPr>
          <w:trHeight w:val="93"/>
        </w:trPr>
        <w:tc>
          <w:tcPr>
            <w:tcW w:w="1913" w:type="dxa"/>
            <w:shd w:val="clear" w:color="auto" w:fill="auto"/>
            <w:vAlign w:val="center"/>
            <w:hideMark/>
          </w:tcPr>
          <w:p w14:paraId="6A69FFB3" w14:textId="77777777" w:rsidR="0011191A" w:rsidRPr="00362270" w:rsidRDefault="0011191A" w:rsidP="00362270">
            <w:pPr>
              <w:spacing w:after="0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color w:val="000000"/>
                <w:lang w:val="en-GB"/>
              </w:rPr>
              <w:t>Q3</w:t>
            </w:r>
          </w:p>
        </w:tc>
        <w:tc>
          <w:tcPr>
            <w:tcW w:w="808" w:type="dxa"/>
            <w:shd w:val="clear" w:color="auto" w:fill="auto"/>
            <w:vAlign w:val="center"/>
            <w:hideMark/>
          </w:tcPr>
          <w:p w14:paraId="7F836990" w14:textId="77777777" w:rsidR="0011191A" w:rsidRPr="00362270" w:rsidRDefault="0011191A" w:rsidP="00362270">
            <w:pPr>
              <w:spacing w:after="0"/>
              <w:jc w:val="center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lang w:val="en-GB"/>
              </w:rPr>
              <w:t>95</w:t>
            </w:r>
          </w:p>
        </w:tc>
        <w:tc>
          <w:tcPr>
            <w:tcW w:w="2157" w:type="dxa"/>
            <w:shd w:val="clear" w:color="auto" w:fill="auto"/>
            <w:vAlign w:val="center"/>
            <w:hideMark/>
          </w:tcPr>
          <w:p w14:paraId="6F75BCF5" w14:textId="77777777" w:rsidR="0011191A" w:rsidRPr="00362270" w:rsidRDefault="0011191A" w:rsidP="00362270">
            <w:pPr>
              <w:spacing w:after="0"/>
              <w:jc w:val="center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color w:val="000000"/>
                <w:lang w:val="en-GB"/>
              </w:rPr>
              <w:t>4.1</w:t>
            </w:r>
          </w:p>
        </w:tc>
        <w:tc>
          <w:tcPr>
            <w:tcW w:w="2036" w:type="dxa"/>
            <w:shd w:val="clear" w:color="auto" w:fill="auto"/>
            <w:vAlign w:val="center"/>
            <w:hideMark/>
          </w:tcPr>
          <w:p w14:paraId="12DF08C1" w14:textId="77777777" w:rsidR="0011191A" w:rsidRPr="00362270" w:rsidRDefault="0011191A" w:rsidP="00362270">
            <w:pPr>
              <w:spacing w:after="0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color w:val="000000"/>
                <w:lang w:val="en-GB"/>
              </w:rPr>
              <w:t xml:space="preserve">0.92 (0.69-1.21) </w:t>
            </w:r>
          </w:p>
        </w:tc>
        <w:tc>
          <w:tcPr>
            <w:tcW w:w="1971" w:type="dxa"/>
            <w:shd w:val="clear" w:color="auto" w:fill="auto"/>
            <w:vAlign w:val="center"/>
            <w:hideMark/>
          </w:tcPr>
          <w:p w14:paraId="115F906F" w14:textId="77777777" w:rsidR="0011191A" w:rsidRPr="00362270" w:rsidRDefault="0011191A" w:rsidP="00362270">
            <w:pPr>
              <w:spacing w:after="0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color w:val="000000"/>
                <w:lang w:val="en-GB"/>
              </w:rPr>
              <w:t xml:space="preserve">0.76 (0.57-1.01) </w:t>
            </w:r>
          </w:p>
        </w:tc>
      </w:tr>
      <w:tr w:rsidR="0011191A" w:rsidRPr="00362270" w14:paraId="5BF03B33" w14:textId="77777777" w:rsidTr="00362270">
        <w:trPr>
          <w:trHeight w:val="326"/>
        </w:trPr>
        <w:tc>
          <w:tcPr>
            <w:tcW w:w="1913" w:type="dxa"/>
            <w:shd w:val="clear" w:color="auto" w:fill="auto"/>
            <w:vAlign w:val="center"/>
            <w:hideMark/>
          </w:tcPr>
          <w:p w14:paraId="720E4C87" w14:textId="77777777" w:rsidR="0011191A" w:rsidRPr="00362270" w:rsidRDefault="0011191A" w:rsidP="00362270">
            <w:pPr>
              <w:spacing w:after="0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color w:val="000000"/>
                <w:lang w:val="en-GB"/>
              </w:rPr>
              <w:t>Q4</w:t>
            </w:r>
          </w:p>
        </w:tc>
        <w:tc>
          <w:tcPr>
            <w:tcW w:w="808" w:type="dxa"/>
            <w:shd w:val="clear" w:color="auto" w:fill="auto"/>
            <w:vAlign w:val="center"/>
            <w:hideMark/>
          </w:tcPr>
          <w:p w14:paraId="299AD17A" w14:textId="77777777" w:rsidR="0011191A" w:rsidRPr="00362270" w:rsidRDefault="0011191A" w:rsidP="00362270">
            <w:pPr>
              <w:spacing w:after="0"/>
              <w:jc w:val="center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color w:val="000000"/>
                <w:lang w:val="en-GB"/>
              </w:rPr>
              <w:t>112</w:t>
            </w:r>
          </w:p>
        </w:tc>
        <w:tc>
          <w:tcPr>
            <w:tcW w:w="2157" w:type="dxa"/>
            <w:shd w:val="clear" w:color="auto" w:fill="auto"/>
            <w:vAlign w:val="center"/>
            <w:hideMark/>
          </w:tcPr>
          <w:p w14:paraId="336307AB" w14:textId="77777777" w:rsidR="0011191A" w:rsidRPr="00362270" w:rsidRDefault="0011191A" w:rsidP="00362270">
            <w:pPr>
              <w:spacing w:after="0"/>
              <w:jc w:val="center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color w:val="000000"/>
                <w:lang w:val="en-GB"/>
              </w:rPr>
              <w:t>5.1</w:t>
            </w:r>
          </w:p>
        </w:tc>
        <w:tc>
          <w:tcPr>
            <w:tcW w:w="2036" w:type="dxa"/>
            <w:shd w:val="clear" w:color="auto" w:fill="auto"/>
            <w:vAlign w:val="center"/>
            <w:hideMark/>
          </w:tcPr>
          <w:p w14:paraId="7929F67F" w14:textId="77777777" w:rsidR="0011191A" w:rsidRPr="00362270" w:rsidRDefault="0011191A" w:rsidP="00362270">
            <w:pPr>
              <w:spacing w:after="0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color w:val="000000"/>
                <w:lang w:val="en-GB"/>
              </w:rPr>
              <w:t xml:space="preserve">1.14 (0.88-1.49)  </w:t>
            </w:r>
          </w:p>
        </w:tc>
        <w:tc>
          <w:tcPr>
            <w:tcW w:w="1971" w:type="dxa"/>
            <w:shd w:val="clear" w:color="auto" w:fill="auto"/>
            <w:vAlign w:val="center"/>
            <w:hideMark/>
          </w:tcPr>
          <w:p w14:paraId="59E25BFF" w14:textId="3299FD57" w:rsidR="0011191A" w:rsidRPr="00362270" w:rsidRDefault="0011191A" w:rsidP="00362270">
            <w:pPr>
              <w:spacing w:after="0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color w:val="000000"/>
                <w:lang w:val="en-GB"/>
              </w:rPr>
              <w:t>0.8</w:t>
            </w:r>
            <w:r w:rsidR="00646FED" w:rsidRPr="00362270">
              <w:rPr>
                <w:rFonts w:eastAsia="Times New Roman" w:cs="Times New Roman"/>
                <w:color w:val="000000"/>
                <w:lang w:val="en-GB"/>
              </w:rPr>
              <w:t>2</w:t>
            </w:r>
            <w:r w:rsidRPr="00362270">
              <w:rPr>
                <w:rFonts w:eastAsia="Times New Roman" w:cs="Times New Roman"/>
                <w:color w:val="000000"/>
                <w:lang w:val="en-GB"/>
              </w:rPr>
              <w:t xml:space="preserve"> (0.6</w:t>
            </w:r>
            <w:r w:rsidR="00646FED" w:rsidRPr="00362270">
              <w:rPr>
                <w:rFonts w:eastAsia="Times New Roman" w:cs="Times New Roman"/>
                <w:color w:val="000000"/>
                <w:lang w:val="en-GB"/>
              </w:rPr>
              <w:t>2</w:t>
            </w:r>
            <w:r w:rsidRPr="00362270">
              <w:rPr>
                <w:rFonts w:eastAsia="Times New Roman" w:cs="Times New Roman"/>
                <w:color w:val="000000"/>
                <w:lang w:val="en-GB"/>
              </w:rPr>
              <w:t>-1.0</w:t>
            </w:r>
            <w:r w:rsidR="00646FED" w:rsidRPr="00362270">
              <w:rPr>
                <w:rFonts w:eastAsia="Times New Roman" w:cs="Times New Roman"/>
                <w:color w:val="000000"/>
                <w:lang w:val="en-GB"/>
              </w:rPr>
              <w:t>8</w:t>
            </w:r>
            <w:r w:rsidRPr="00362270">
              <w:rPr>
                <w:rFonts w:eastAsia="Times New Roman" w:cs="Times New Roman"/>
                <w:color w:val="000000"/>
                <w:lang w:val="en-GB"/>
              </w:rPr>
              <w:t xml:space="preserve">)  </w:t>
            </w:r>
          </w:p>
        </w:tc>
      </w:tr>
      <w:tr w:rsidR="0011191A" w:rsidRPr="00362270" w14:paraId="3638F44F" w14:textId="77777777" w:rsidTr="00362270">
        <w:trPr>
          <w:trHeight w:val="93"/>
        </w:trPr>
        <w:tc>
          <w:tcPr>
            <w:tcW w:w="1913" w:type="dxa"/>
            <w:shd w:val="clear" w:color="auto" w:fill="auto"/>
            <w:vAlign w:val="center"/>
            <w:hideMark/>
          </w:tcPr>
          <w:p w14:paraId="2A1BED25" w14:textId="77777777" w:rsidR="0011191A" w:rsidRPr="00362270" w:rsidRDefault="0011191A" w:rsidP="00362270">
            <w:pPr>
              <w:spacing w:after="0"/>
              <w:jc w:val="right"/>
              <w:rPr>
                <w:rFonts w:eastAsia="Times New Roman" w:cs="Times New Roman"/>
                <w:lang w:val="en-GB"/>
              </w:rPr>
            </w:pPr>
          </w:p>
        </w:tc>
        <w:tc>
          <w:tcPr>
            <w:tcW w:w="808" w:type="dxa"/>
            <w:shd w:val="clear" w:color="auto" w:fill="auto"/>
            <w:vAlign w:val="center"/>
            <w:hideMark/>
          </w:tcPr>
          <w:p w14:paraId="0C656136" w14:textId="77777777" w:rsidR="0011191A" w:rsidRPr="00362270" w:rsidRDefault="0011191A" w:rsidP="00362270">
            <w:pPr>
              <w:spacing w:after="0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2157" w:type="dxa"/>
            <w:shd w:val="clear" w:color="auto" w:fill="auto"/>
            <w:vAlign w:val="center"/>
            <w:hideMark/>
          </w:tcPr>
          <w:p w14:paraId="284F1402" w14:textId="77777777" w:rsidR="0011191A" w:rsidRPr="00362270" w:rsidRDefault="0011191A" w:rsidP="00362270">
            <w:pPr>
              <w:spacing w:after="0"/>
              <w:jc w:val="center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2036" w:type="dxa"/>
            <w:shd w:val="clear" w:color="auto" w:fill="auto"/>
            <w:vAlign w:val="center"/>
            <w:hideMark/>
          </w:tcPr>
          <w:p w14:paraId="7CBF5DD3" w14:textId="77777777" w:rsidR="0011191A" w:rsidRPr="00362270" w:rsidRDefault="0011191A" w:rsidP="00362270">
            <w:pPr>
              <w:spacing w:after="0"/>
              <w:jc w:val="center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1971" w:type="dxa"/>
            <w:shd w:val="clear" w:color="auto" w:fill="auto"/>
            <w:vAlign w:val="center"/>
            <w:hideMark/>
          </w:tcPr>
          <w:p w14:paraId="547F6455" w14:textId="77777777" w:rsidR="0011191A" w:rsidRPr="00362270" w:rsidRDefault="0011191A" w:rsidP="00362270">
            <w:pPr>
              <w:spacing w:after="0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</w:tr>
      <w:tr w:rsidR="0011191A" w:rsidRPr="00362270" w14:paraId="520F87FC" w14:textId="77777777" w:rsidTr="00362270">
        <w:trPr>
          <w:trHeight w:val="156"/>
        </w:trPr>
        <w:tc>
          <w:tcPr>
            <w:tcW w:w="1913" w:type="dxa"/>
            <w:shd w:val="clear" w:color="auto" w:fill="auto"/>
            <w:vAlign w:val="center"/>
            <w:hideMark/>
          </w:tcPr>
          <w:p w14:paraId="420155F6" w14:textId="77777777" w:rsidR="0011191A" w:rsidRPr="00362270" w:rsidRDefault="0011191A" w:rsidP="00362270">
            <w:pPr>
              <w:spacing w:after="0"/>
              <w:rPr>
                <w:rFonts w:eastAsia="Times New Roman" w:cs="Times New Roman"/>
                <w:lang w:val="en-GB"/>
              </w:rPr>
            </w:pPr>
          </w:p>
        </w:tc>
        <w:tc>
          <w:tcPr>
            <w:tcW w:w="808" w:type="dxa"/>
            <w:shd w:val="clear" w:color="auto" w:fill="auto"/>
            <w:vAlign w:val="center"/>
            <w:hideMark/>
          </w:tcPr>
          <w:p w14:paraId="484BA159" w14:textId="77777777" w:rsidR="0011191A" w:rsidRPr="00362270" w:rsidRDefault="0011191A" w:rsidP="00362270">
            <w:pPr>
              <w:spacing w:after="0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2157" w:type="dxa"/>
            <w:shd w:val="clear" w:color="auto" w:fill="auto"/>
            <w:vAlign w:val="center"/>
            <w:hideMark/>
          </w:tcPr>
          <w:p w14:paraId="1879AB27" w14:textId="77777777" w:rsidR="0011191A" w:rsidRPr="00362270" w:rsidRDefault="0011191A" w:rsidP="00362270">
            <w:pPr>
              <w:spacing w:after="0"/>
              <w:jc w:val="center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2036" w:type="dxa"/>
            <w:shd w:val="clear" w:color="auto" w:fill="auto"/>
            <w:vAlign w:val="center"/>
            <w:hideMark/>
          </w:tcPr>
          <w:p w14:paraId="0EA7A627" w14:textId="77777777" w:rsidR="0011191A" w:rsidRPr="00362270" w:rsidRDefault="0011191A" w:rsidP="00362270">
            <w:pPr>
              <w:spacing w:after="0"/>
              <w:jc w:val="center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1971" w:type="dxa"/>
            <w:shd w:val="clear" w:color="auto" w:fill="auto"/>
            <w:vAlign w:val="center"/>
            <w:hideMark/>
          </w:tcPr>
          <w:p w14:paraId="509DD55F" w14:textId="77777777" w:rsidR="0011191A" w:rsidRPr="00362270" w:rsidRDefault="0011191A" w:rsidP="00362270">
            <w:pPr>
              <w:spacing w:after="0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</w:tr>
      <w:tr w:rsidR="0011191A" w:rsidRPr="00362270" w14:paraId="36125232" w14:textId="77777777" w:rsidTr="00362270">
        <w:trPr>
          <w:trHeight w:val="302"/>
        </w:trPr>
        <w:tc>
          <w:tcPr>
            <w:tcW w:w="1913" w:type="dxa"/>
            <w:shd w:val="clear" w:color="auto" w:fill="auto"/>
            <w:vAlign w:val="center"/>
            <w:hideMark/>
          </w:tcPr>
          <w:p w14:paraId="38E0ACA8" w14:textId="77777777" w:rsidR="0011191A" w:rsidRPr="00362270" w:rsidRDefault="0011191A" w:rsidP="00362270">
            <w:pPr>
              <w:spacing w:after="0"/>
              <w:rPr>
                <w:rFonts w:eastAsia="Times New Roman" w:cs="Times New Roman"/>
                <w:b/>
                <w:bCs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b/>
                <w:bCs/>
                <w:color w:val="000000"/>
                <w:lang w:val="en-GB"/>
              </w:rPr>
              <w:t>BMI categories</w:t>
            </w:r>
          </w:p>
        </w:tc>
        <w:tc>
          <w:tcPr>
            <w:tcW w:w="808" w:type="dxa"/>
            <w:shd w:val="clear" w:color="auto" w:fill="auto"/>
            <w:vAlign w:val="center"/>
            <w:hideMark/>
          </w:tcPr>
          <w:p w14:paraId="1E4C8844" w14:textId="77777777" w:rsidR="0011191A" w:rsidRPr="00362270" w:rsidRDefault="0011191A" w:rsidP="00362270">
            <w:pPr>
              <w:spacing w:after="0"/>
              <w:rPr>
                <w:rFonts w:eastAsia="Times New Roman" w:cs="Times New Roman"/>
                <w:color w:val="000000"/>
                <w:lang w:val="en-GB"/>
              </w:rPr>
            </w:pPr>
          </w:p>
        </w:tc>
        <w:tc>
          <w:tcPr>
            <w:tcW w:w="2157" w:type="dxa"/>
            <w:shd w:val="clear" w:color="auto" w:fill="auto"/>
            <w:vAlign w:val="center"/>
            <w:hideMark/>
          </w:tcPr>
          <w:p w14:paraId="79146D5E" w14:textId="77777777" w:rsidR="0011191A" w:rsidRPr="00362270" w:rsidRDefault="0011191A" w:rsidP="00362270">
            <w:pPr>
              <w:spacing w:after="0"/>
              <w:jc w:val="center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2036" w:type="dxa"/>
            <w:shd w:val="clear" w:color="auto" w:fill="auto"/>
            <w:vAlign w:val="center"/>
            <w:hideMark/>
          </w:tcPr>
          <w:p w14:paraId="1FB4B918" w14:textId="77777777" w:rsidR="0011191A" w:rsidRPr="00362270" w:rsidRDefault="0011191A" w:rsidP="00362270">
            <w:pPr>
              <w:spacing w:after="0"/>
              <w:jc w:val="center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1971" w:type="dxa"/>
            <w:shd w:val="clear" w:color="auto" w:fill="auto"/>
            <w:vAlign w:val="center"/>
            <w:hideMark/>
          </w:tcPr>
          <w:p w14:paraId="732D90A0" w14:textId="77777777" w:rsidR="0011191A" w:rsidRPr="00362270" w:rsidRDefault="0011191A" w:rsidP="00362270">
            <w:pPr>
              <w:spacing w:after="0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</w:tr>
      <w:tr w:rsidR="0011191A" w:rsidRPr="00362270" w14:paraId="5FBFFB12" w14:textId="77777777" w:rsidTr="00362270">
        <w:trPr>
          <w:trHeight w:val="302"/>
        </w:trPr>
        <w:tc>
          <w:tcPr>
            <w:tcW w:w="1913" w:type="dxa"/>
            <w:shd w:val="clear" w:color="auto" w:fill="auto"/>
            <w:vAlign w:val="center"/>
            <w:hideMark/>
          </w:tcPr>
          <w:p w14:paraId="77E81C9B" w14:textId="77777777" w:rsidR="0011191A" w:rsidRPr="00362270" w:rsidRDefault="0011191A" w:rsidP="00362270">
            <w:pPr>
              <w:spacing w:after="0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color w:val="000000"/>
                <w:lang w:val="en-GB"/>
              </w:rPr>
              <w:t xml:space="preserve">Normal </w:t>
            </w:r>
          </w:p>
        </w:tc>
        <w:tc>
          <w:tcPr>
            <w:tcW w:w="808" w:type="dxa"/>
            <w:shd w:val="clear" w:color="auto" w:fill="auto"/>
            <w:vAlign w:val="center"/>
            <w:hideMark/>
          </w:tcPr>
          <w:p w14:paraId="1E9E5B59" w14:textId="77777777" w:rsidR="0011191A" w:rsidRPr="00362270" w:rsidRDefault="0011191A" w:rsidP="00362270">
            <w:pPr>
              <w:spacing w:after="0"/>
              <w:jc w:val="center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color w:val="000000"/>
                <w:lang w:val="en-GB"/>
              </w:rPr>
              <w:t>38</w:t>
            </w:r>
          </w:p>
        </w:tc>
        <w:tc>
          <w:tcPr>
            <w:tcW w:w="2157" w:type="dxa"/>
            <w:shd w:val="clear" w:color="auto" w:fill="auto"/>
            <w:vAlign w:val="center"/>
            <w:hideMark/>
          </w:tcPr>
          <w:p w14:paraId="3C2334AF" w14:textId="77777777" w:rsidR="0011191A" w:rsidRPr="00362270" w:rsidRDefault="0011191A" w:rsidP="00362270">
            <w:pPr>
              <w:spacing w:after="0"/>
              <w:jc w:val="center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color w:val="000000"/>
                <w:lang w:val="en-GB"/>
              </w:rPr>
              <w:t>4.8</w:t>
            </w:r>
          </w:p>
        </w:tc>
        <w:tc>
          <w:tcPr>
            <w:tcW w:w="2036" w:type="dxa"/>
            <w:shd w:val="clear" w:color="auto" w:fill="auto"/>
            <w:vAlign w:val="center"/>
            <w:hideMark/>
          </w:tcPr>
          <w:p w14:paraId="2DA8DEC3" w14:textId="77777777" w:rsidR="0011191A" w:rsidRPr="00362270" w:rsidRDefault="0011191A" w:rsidP="00362270">
            <w:pPr>
              <w:spacing w:after="0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color w:val="000000"/>
                <w:lang w:val="en-GB"/>
              </w:rPr>
              <w:t>Ref.</w:t>
            </w:r>
          </w:p>
        </w:tc>
        <w:tc>
          <w:tcPr>
            <w:tcW w:w="1971" w:type="dxa"/>
            <w:shd w:val="clear" w:color="auto" w:fill="auto"/>
            <w:vAlign w:val="center"/>
            <w:hideMark/>
          </w:tcPr>
          <w:p w14:paraId="4276B9BA" w14:textId="77777777" w:rsidR="0011191A" w:rsidRPr="00362270" w:rsidRDefault="0011191A" w:rsidP="00362270">
            <w:pPr>
              <w:spacing w:after="0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color w:val="000000"/>
                <w:lang w:val="en-GB"/>
              </w:rPr>
              <w:t>Ref.</w:t>
            </w:r>
          </w:p>
        </w:tc>
      </w:tr>
      <w:tr w:rsidR="0011191A" w:rsidRPr="00362270" w14:paraId="2ECCE47F" w14:textId="77777777" w:rsidTr="00362270">
        <w:trPr>
          <w:trHeight w:val="302"/>
        </w:trPr>
        <w:tc>
          <w:tcPr>
            <w:tcW w:w="1913" w:type="dxa"/>
            <w:shd w:val="clear" w:color="auto" w:fill="auto"/>
            <w:vAlign w:val="center"/>
            <w:hideMark/>
          </w:tcPr>
          <w:p w14:paraId="630FCDF5" w14:textId="77777777" w:rsidR="0011191A" w:rsidRPr="00362270" w:rsidRDefault="0011191A" w:rsidP="00362270">
            <w:pPr>
              <w:spacing w:after="0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color w:val="000000"/>
                <w:lang w:val="en-GB"/>
              </w:rPr>
              <w:t xml:space="preserve">Overweight </w:t>
            </w:r>
          </w:p>
        </w:tc>
        <w:tc>
          <w:tcPr>
            <w:tcW w:w="808" w:type="dxa"/>
            <w:shd w:val="clear" w:color="auto" w:fill="auto"/>
            <w:vAlign w:val="center"/>
            <w:hideMark/>
          </w:tcPr>
          <w:p w14:paraId="705D29D6" w14:textId="77777777" w:rsidR="0011191A" w:rsidRPr="00362270" w:rsidRDefault="0011191A" w:rsidP="00362270">
            <w:pPr>
              <w:spacing w:after="0"/>
              <w:jc w:val="center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lang w:val="en-GB"/>
              </w:rPr>
              <w:t>134</w:t>
            </w:r>
          </w:p>
        </w:tc>
        <w:tc>
          <w:tcPr>
            <w:tcW w:w="2157" w:type="dxa"/>
            <w:shd w:val="clear" w:color="auto" w:fill="auto"/>
            <w:vAlign w:val="center"/>
            <w:hideMark/>
          </w:tcPr>
          <w:p w14:paraId="411ADDEB" w14:textId="77777777" w:rsidR="0011191A" w:rsidRPr="00362270" w:rsidRDefault="0011191A" w:rsidP="00362270">
            <w:pPr>
              <w:spacing w:after="0"/>
              <w:jc w:val="center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color w:val="000000"/>
                <w:lang w:val="en-GB"/>
              </w:rPr>
              <w:t>4.4</w:t>
            </w:r>
          </w:p>
        </w:tc>
        <w:tc>
          <w:tcPr>
            <w:tcW w:w="2036" w:type="dxa"/>
            <w:shd w:val="clear" w:color="auto" w:fill="auto"/>
            <w:vAlign w:val="center"/>
            <w:hideMark/>
          </w:tcPr>
          <w:p w14:paraId="3EC05EDB" w14:textId="77777777" w:rsidR="0011191A" w:rsidRPr="00362270" w:rsidRDefault="0011191A" w:rsidP="00362270">
            <w:pPr>
              <w:spacing w:after="0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lang w:val="en-GB"/>
              </w:rPr>
              <w:t xml:space="preserve">0.92 (0.64-1.31) </w:t>
            </w:r>
          </w:p>
        </w:tc>
        <w:tc>
          <w:tcPr>
            <w:tcW w:w="1971" w:type="dxa"/>
            <w:shd w:val="clear" w:color="auto" w:fill="auto"/>
            <w:vAlign w:val="center"/>
            <w:hideMark/>
          </w:tcPr>
          <w:p w14:paraId="7503D345" w14:textId="77777777" w:rsidR="0011191A" w:rsidRPr="00362270" w:rsidRDefault="0011191A" w:rsidP="00362270">
            <w:pPr>
              <w:spacing w:after="0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lang w:val="en-GB"/>
              </w:rPr>
              <w:t xml:space="preserve">0.90 (0.62-1.29) </w:t>
            </w:r>
          </w:p>
        </w:tc>
      </w:tr>
      <w:tr w:rsidR="0011191A" w:rsidRPr="00362270" w14:paraId="46CCFAC2" w14:textId="77777777" w:rsidTr="00362270">
        <w:trPr>
          <w:trHeight w:val="302"/>
        </w:trPr>
        <w:tc>
          <w:tcPr>
            <w:tcW w:w="1913" w:type="dxa"/>
            <w:shd w:val="clear" w:color="auto" w:fill="auto"/>
            <w:vAlign w:val="center"/>
            <w:hideMark/>
          </w:tcPr>
          <w:p w14:paraId="05669B4E" w14:textId="77777777" w:rsidR="0011191A" w:rsidRPr="00362270" w:rsidRDefault="0011191A" w:rsidP="00362270">
            <w:pPr>
              <w:spacing w:after="0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color w:val="000000"/>
                <w:lang w:val="en-GB"/>
              </w:rPr>
              <w:t>Class I obese</w:t>
            </w:r>
          </w:p>
        </w:tc>
        <w:tc>
          <w:tcPr>
            <w:tcW w:w="808" w:type="dxa"/>
            <w:shd w:val="clear" w:color="auto" w:fill="auto"/>
            <w:vAlign w:val="center"/>
            <w:hideMark/>
          </w:tcPr>
          <w:p w14:paraId="4C60B788" w14:textId="77777777" w:rsidR="0011191A" w:rsidRPr="00362270" w:rsidRDefault="0011191A" w:rsidP="00362270">
            <w:pPr>
              <w:spacing w:after="0"/>
              <w:jc w:val="center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lang w:val="en-GB"/>
              </w:rPr>
              <w:t>130</w:t>
            </w:r>
          </w:p>
        </w:tc>
        <w:tc>
          <w:tcPr>
            <w:tcW w:w="2157" w:type="dxa"/>
            <w:shd w:val="clear" w:color="auto" w:fill="auto"/>
            <w:vAlign w:val="center"/>
            <w:hideMark/>
          </w:tcPr>
          <w:p w14:paraId="356DBF16" w14:textId="77777777" w:rsidR="0011191A" w:rsidRPr="00362270" w:rsidRDefault="0011191A" w:rsidP="00362270">
            <w:pPr>
              <w:spacing w:after="0"/>
              <w:jc w:val="center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color w:val="000000"/>
                <w:lang w:val="en-GB"/>
              </w:rPr>
              <w:t>4.2</w:t>
            </w:r>
          </w:p>
        </w:tc>
        <w:tc>
          <w:tcPr>
            <w:tcW w:w="2036" w:type="dxa"/>
            <w:shd w:val="clear" w:color="auto" w:fill="auto"/>
            <w:vAlign w:val="center"/>
            <w:hideMark/>
          </w:tcPr>
          <w:p w14:paraId="4E48914C" w14:textId="77777777" w:rsidR="0011191A" w:rsidRPr="00362270" w:rsidRDefault="0011191A" w:rsidP="00362270">
            <w:pPr>
              <w:spacing w:after="0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lang w:val="en-GB"/>
              </w:rPr>
              <w:t xml:space="preserve">0.87 (0.61-1.25) </w:t>
            </w:r>
          </w:p>
        </w:tc>
        <w:tc>
          <w:tcPr>
            <w:tcW w:w="1971" w:type="dxa"/>
            <w:shd w:val="clear" w:color="auto" w:fill="auto"/>
            <w:vAlign w:val="center"/>
            <w:hideMark/>
          </w:tcPr>
          <w:p w14:paraId="50FAF670" w14:textId="77777777" w:rsidR="0011191A" w:rsidRPr="00362270" w:rsidRDefault="0011191A" w:rsidP="00362270">
            <w:pPr>
              <w:spacing w:after="0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lang w:val="en-GB"/>
              </w:rPr>
              <w:t xml:space="preserve">0.83 (0.57-1.20) </w:t>
            </w:r>
          </w:p>
        </w:tc>
      </w:tr>
      <w:tr w:rsidR="0011191A" w:rsidRPr="00362270" w14:paraId="7B2AF988" w14:textId="77777777" w:rsidTr="00362270">
        <w:trPr>
          <w:trHeight w:val="302"/>
        </w:trPr>
        <w:tc>
          <w:tcPr>
            <w:tcW w:w="1913" w:type="dxa"/>
            <w:shd w:val="clear" w:color="auto" w:fill="auto"/>
            <w:vAlign w:val="center"/>
            <w:hideMark/>
          </w:tcPr>
          <w:p w14:paraId="40BCB6AC" w14:textId="77777777" w:rsidR="0011191A" w:rsidRPr="00362270" w:rsidRDefault="0011191A" w:rsidP="00362270">
            <w:pPr>
              <w:spacing w:after="0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color w:val="000000"/>
                <w:lang w:val="en-GB"/>
              </w:rPr>
              <w:t>Class II obese</w:t>
            </w:r>
          </w:p>
        </w:tc>
        <w:tc>
          <w:tcPr>
            <w:tcW w:w="808" w:type="dxa"/>
            <w:shd w:val="clear" w:color="auto" w:fill="auto"/>
            <w:vAlign w:val="center"/>
            <w:hideMark/>
          </w:tcPr>
          <w:p w14:paraId="22B8C84A" w14:textId="77777777" w:rsidR="0011191A" w:rsidRPr="00362270" w:rsidRDefault="0011191A" w:rsidP="00362270">
            <w:pPr>
              <w:spacing w:after="0"/>
              <w:jc w:val="center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color w:val="000000"/>
                <w:lang w:val="en-GB"/>
              </w:rPr>
              <w:t>67</w:t>
            </w:r>
          </w:p>
        </w:tc>
        <w:tc>
          <w:tcPr>
            <w:tcW w:w="2157" w:type="dxa"/>
            <w:shd w:val="clear" w:color="auto" w:fill="auto"/>
            <w:vAlign w:val="center"/>
            <w:hideMark/>
          </w:tcPr>
          <w:p w14:paraId="25E896A0" w14:textId="77777777" w:rsidR="0011191A" w:rsidRPr="00362270" w:rsidRDefault="0011191A" w:rsidP="00362270">
            <w:pPr>
              <w:spacing w:after="0"/>
              <w:jc w:val="center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color w:val="000000"/>
                <w:lang w:val="en-GB"/>
              </w:rPr>
              <w:t>4.1</w:t>
            </w:r>
          </w:p>
        </w:tc>
        <w:tc>
          <w:tcPr>
            <w:tcW w:w="2036" w:type="dxa"/>
            <w:shd w:val="clear" w:color="auto" w:fill="auto"/>
            <w:vAlign w:val="center"/>
            <w:hideMark/>
          </w:tcPr>
          <w:p w14:paraId="66E7467F" w14:textId="77777777" w:rsidR="0011191A" w:rsidRPr="00362270" w:rsidRDefault="0011191A" w:rsidP="00362270">
            <w:pPr>
              <w:spacing w:after="0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lang w:val="en-GB"/>
              </w:rPr>
              <w:t xml:space="preserve">0.85 (0.57-1.26) </w:t>
            </w:r>
          </w:p>
        </w:tc>
        <w:tc>
          <w:tcPr>
            <w:tcW w:w="1971" w:type="dxa"/>
            <w:shd w:val="clear" w:color="auto" w:fill="auto"/>
            <w:vAlign w:val="center"/>
            <w:hideMark/>
          </w:tcPr>
          <w:p w14:paraId="51887630" w14:textId="77777777" w:rsidR="0011191A" w:rsidRPr="00362270" w:rsidRDefault="0011191A" w:rsidP="00362270">
            <w:pPr>
              <w:spacing w:after="0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lang w:val="en-GB"/>
              </w:rPr>
              <w:t xml:space="preserve">0.71 (0.47-1.07) </w:t>
            </w:r>
          </w:p>
        </w:tc>
      </w:tr>
      <w:tr w:rsidR="0011191A" w:rsidRPr="00362270" w14:paraId="31A83911" w14:textId="77777777" w:rsidTr="00362270">
        <w:trPr>
          <w:trHeight w:val="302"/>
        </w:trPr>
        <w:tc>
          <w:tcPr>
            <w:tcW w:w="1913" w:type="dxa"/>
            <w:shd w:val="clear" w:color="auto" w:fill="auto"/>
            <w:vAlign w:val="center"/>
          </w:tcPr>
          <w:p w14:paraId="3AB3DE67" w14:textId="77777777" w:rsidR="0011191A" w:rsidRPr="00362270" w:rsidRDefault="0011191A" w:rsidP="00362270">
            <w:pPr>
              <w:spacing w:after="0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color w:val="000000"/>
                <w:lang w:val="en-GB"/>
              </w:rPr>
              <w:t>Class III obese</w:t>
            </w:r>
          </w:p>
        </w:tc>
        <w:tc>
          <w:tcPr>
            <w:tcW w:w="808" w:type="dxa"/>
            <w:shd w:val="clear" w:color="auto" w:fill="auto"/>
            <w:vAlign w:val="center"/>
          </w:tcPr>
          <w:p w14:paraId="2167E2F9" w14:textId="77777777" w:rsidR="0011191A" w:rsidRPr="00362270" w:rsidRDefault="0011191A" w:rsidP="00362270">
            <w:pPr>
              <w:spacing w:after="0"/>
              <w:jc w:val="center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color w:val="000000"/>
                <w:lang w:val="en-GB"/>
              </w:rPr>
              <w:t>36</w:t>
            </w:r>
          </w:p>
        </w:tc>
        <w:tc>
          <w:tcPr>
            <w:tcW w:w="2157" w:type="dxa"/>
            <w:shd w:val="clear" w:color="auto" w:fill="auto"/>
            <w:vAlign w:val="center"/>
          </w:tcPr>
          <w:p w14:paraId="297B1DDC" w14:textId="77777777" w:rsidR="0011191A" w:rsidRPr="00362270" w:rsidRDefault="0011191A" w:rsidP="00362270">
            <w:pPr>
              <w:spacing w:after="0"/>
              <w:jc w:val="center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color w:val="000000"/>
                <w:lang w:val="en-GB"/>
              </w:rPr>
              <w:t>6.2</w:t>
            </w:r>
          </w:p>
        </w:tc>
        <w:tc>
          <w:tcPr>
            <w:tcW w:w="2036" w:type="dxa"/>
            <w:shd w:val="clear" w:color="auto" w:fill="auto"/>
            <w:vAlign w:val="center"/>
          </w:tcPr>
          <w:p w14:paraId="73354B9F" w14:textId="77777777" w:rsidR="0011191A" w:rsidRPr="00362270" w:rsidRDefault="0011191A" w:rsidP="00362270">
            <w:pPr>
              <w:spacing w:after="0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lang w:val="en-GB"/>
              </w:rPr>
              <w:t xml:space="preserve">1.32 (0.83-2.08) </w:t>
            </w:r>
          </w:p>
        </w:tc>
        <w:tc>
          <w:tcPr>
            <w:tcW w:w="1971" w:type="dxa"/>
            <w:shd w:val="clear" w:color="auto" w:fill="auto"/>
            <w:vAlign w:val="center"/>
          </w:tcPr>
          <w:p w14:paraId="5EA316A2" w14:textId="77777777" w:rsidR="0011191A" w:rsidRPr="00362270" w:rsidRDefault="0011191A" w:rsidP="00362270">
            <w:pPr>
              <w:spacing w:after="0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lang w:val="en-GB"/>
              </w:rPr>
              <w:t xml:space="preserve">0.90 (0.56-1.43) </w:t>
            </w:r>
          </w:p>
        </w:tc>
      </w:tr>
      <w:tr w:rsidR="0011191A" w:rsidRPr="00362270" w14:paraId="7F366247" w14:textId="77777777" w:rsidTr="00362270">
        <w:trPr>
          <w:trHeight w:val="302"/>
        </w:trPr>
        <w:tc>
          <w:tcPr>
            <w:tcW w:w="8885" w:type="dxa"/>
            <w:gridSpan w:val="5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05649861" w14:textId="3DD22DA2" w:rsidR="0011191A" w:rsidRPr="00362270" w:rsidRDefault="0011191A" w:rsidP="00362270">
            <w:pPr>
              <w:spacing w:after="0" w:line="240" w:lineRule="auto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color w:val="000000"/>
                <w:lang w:val="en-GB"/>
              </w:rPr>
              <w:t xml:space="preserve">Abbreviations: WC= Waist circumference; </w:t>
            </w:r>
            <w:proofErr w:type="spellStart"/>
            <w:r w:rsidRPr="00362270">
              <w:rPr>
                <w:rFonts w:eastAsia="Times New Roman" w:cs="Times New Roman"/>
                <w:color w:val="000000"/>
                <w:lang w:val="en-GB"/>
              </w:rPr>
              <w:t>WHtR</w:t>
            </w:r>
            <w:proofErr w:type="spellEnd"/>
            <w:r w:rsidRPr="00362270">
              <w:rPr>
                <w:rFonts w:eastAsia="Times New Roman" w:cs="Times New Roman"/>
                <w:color w:val="000000"/>
                <w:lang w:val="en-GB"/>
              </w:rPr>
              <w:t>= Waist to height ratio; BMI= Body mass index</w:t>
            </w:r>
            <w:r w:rsidRPr="00362270">
              <w:rPr>
                <w:rFonts w:eastAsia="Times New Roman" w:cs="Times New Roman"/>
                <w:color w:val="000000"/>
                <w:lang w:val="en-GB"/>
              </w:rPr>
              <w:br/>
              <w:t>Model 1 = unadjusted</w:t>
            </w:r>
            <w:r w:rsidRPr="00362270">
              <w:rPr>
                <w:rFonts w:eastAsia="Times New Roman" w:cs="Times New Roman"/>
                <w:color w:val="000000"/>
                <w:lang w:val="en-GB"/>
              </w:rPr>
              <w:br/>
              <w:t>Model 2 adjusted for baseline age(cont.), sex (men or women), race (white or non-white), BP vs lipid (BP treatment and lipid treatment), duration of diabetes (cont.) systolic BP (cont.), HbA1c (cont.), eGFR (cont.), UACR (cont.), CVD history (yes or no), high-density lipoprotein (cont.) and low-density lipoprotein</w:t>
            </w:r>
            <w:r w:rsidRPr="00362270">
              <w:rPr>
                <w:rFonts w:eastAsia="Times New Roman" w:cs="Times New Roman"/>
                <w:color w:val="000000"/>
                <w:lang w:val="en-GB"/>
              </w:rPr>
              <w:br/>
            </w:r>
            <w:r w:rsidRPr="00362270">
              <w:rPr>
                <w:rFonts w:eastAsia="Times New Roman" w:cs="Times New Roman"/>
                <w:i/>
                <w:iCs/>
                <w:color w:val="000000"/>
                <w:lang w:val="en-GB"/>
              </w:rPr>
              <w:t>P</w:t>
            </w:r>
            <w:r w:rsidRPr="00362270">
              <w:rPr>
                <w:rFonts w:eastAsia="Times New Roman" w:cs="Times New Roman"/>
                <w:color w:val="000000"/>
                <w:lang w:val="en-GB"/>
              </w:rPr>
              <w:t xml:space="preserve">-value notation: *: </w:t>
            </w:r>
            <w:r w:rsidRPr="00362270">
              <w:rPr>
                <w:rFonts w:eastAsia="Times New Roman" w:cs="Times New Roman"/>
                <w:i/>
                <w:iCs/>
                <w:color w:val="000000"/>
                <w:lang w:val="en-GB"/>
              </w:rPr>
              <w:t>P</w:t>
            </w:r>
            <w:r w:rsidRPr="00362270">
              <w:rPr>
                <w:rFonts w:eastAsia="Times New Roman" w:cs="Times New Roman"/>
                <w:color w:val="000000"/>
                <w:lang w:val="en-GB"/>
              </w:rPr>
              <w:t xml:space="preserve">&lt;0.05. **: </w:t>
            </w:r>
            <w:r w:rsidRPr="00362270">
              <w:rPr>
                <w:rFonts w:eastAsia="Times New Roman" w:cs="Times New Roman"/>
                <w:i/>
                <w:iCs/>
                <w:color w:val="000000"/>
                <w:lang w:val="en-GB"/>
              </w:rPr>
              <w:t>P</w:t>
            </w:r>
            <w:r w:rsidRPr="00362270">
              <w:rPr>
                <w:rFonts w:eastAsia="Times New Roman" w:cs="Times New Roman"/>
                <w:color w:val="000000"/>
                <w:lang w:val="en-GB"/>
              </w:rPr>
              <w:t xml:space="preserve">&lt;0.01. ***: </w:t>
            </w:r>
            <w:r w:rsidRPr="00362270">
              <w:rPr>
                <w:rFonts w:eastAsia="Times New Roman" w:cs="Times New Roman"/>
                <w:i/>
                <w:iCs/>
                <w:color w:val="000000"/>
                <w:lang w:val="en-GB"/>
              </w:rPr>
              <w:t>P</w:t>
            </w:r>
            <w:r w:rsidRPr="00362270">
              <w:rPr>
                <w:rFonts w:eastAsia="Times New Roman" w:cs="Times New Roman"/>
                <w:color w:val="000000"/>
                <w:lang w:val="en-GB"/>
              </w:rPr>
              <w:t>&lt;0.001</w:t>
            </w:r>
          </w:p>
        </w:tc>
      </w:tr>
    </w:tbl>
    <w:p w14:paraId="25A40A51" w14:textId="4A8F2351" w:rsidR="0056091B" w:rsidRPr="00362270" w:rsidRDefault="0056091B" w:rsidP="00362270">
      <w:pPr>
        <w:rPr>
          <w:rFonts w:ascii="Times New Roman" w:eastAsia="Times New Roman" w:hAnsi="Times New Roman" w:cs="Times New Roman"/>
          <w:color w:val="000000"/>
          <w:lang w:val="en-GB"/>
        </w:rPr>
      </w:pPr>
    </w:p>
    <w:p w14:paraId="7643F315" w14:textId="13EDBC21" w:rsidR="0011191A" w:rsidRPr="00362270" w:rsidRDefault="0011191A" w:rsidP="00362270">
      <w:pPr>
        <w:rPr>
          <w:rFonts w:ascii="Times New Roman" w:eastAsia="Times New Roman" w:hAnsi="Times New Roman" w:cs="Times New Roman"/>
          <w:lang w:eastAsia="en-GB"/>
        </w:rPr>
      </w:pPr>
    </w:p>
    <w:p w14:paraId="2256ECBF" w14:textId="7BC51C0C" w:rsidR="0011191A" w:rsidRPr="00362270" w:rsidRDefault="0011191A" w:rsidP="00362270">
      <w:pPr>
        <w:rPr>
          <w:rFonts w:ascii="Times New Roman" w:eastAsia="Times New Roman" w:hAnsi="Times New Roman" w:cs="Times New Roman"/>
          <w:lang w:eastAsia="en-GB"/>
        </w:rPr>
      </w:pPr>
    </w:p>
    <w:p w14:paraId="53D1EF32" w14:textId="71B1FA27" w:rsidR="0011191A" w:rsidRPr="00362270" w:rsidRDefault="0011191A" w:rsidP="00362270">
      <w:pPr>
        <w:rPr>
          <w:rFonts w:ascii="Times New Roman" w:eastAsia="Times New Roman" w:hAnsi="Times New Roman" w:cs="Times New Roman"/>
          <w:lang w:eastAsia="en-GB"/>
        </w:rPr>
      </w:pPr>
    </w:p>
    <w:p w14:paraId="53D69E62" w14:textId="6B86E4F3" w:rsidR="000B70C6" w:rsidRPr="00362270" w:rsidRDefault="000B70C6" w:rsidP="00362270">
      <w:pPr>
        <w:rPr>
          <w:rFonts w:ascii="Times New Roman" w:eastAsia="Times New Roman" w:hAnsi="Times New Roman" w:cs="Times New Roman"/>
          <w:lang w:eastAsia="en-GB"/>
        </w:rPr>
      </w:pPr>
    </w:p>
    <w:p w14:paraId="310A25D4" w14:textId="6D5A110D" w:rsidR="000B70C6" w:rsidRPr="00362270" w:rsidRDefault="000B70C6" w:rsidP="00362270">
      <w:pPr>
        <w:rPr>
          <w:rFonts w:ascii="Times New Roman" w:eastAsia="Times New Roman" w:hAnsi="Times New Roman" w:cs="Times New Roman"/>
          <w:lang w:eastAsia="en-GB"/>
        </w:rPr>
      </w:pPr>
    </w:p>
    <w:p w14:paraId="334D142A" w14:textId="77777777" w:rsidR="000B70C6" w:rsidRPr="00362270" w:rsidRDefault="000B70C6" w:rsidP="00362270">
      <w:pPr>
        <w:rPr>
          <w:rFonts w:ascii="Times New Roman" w:eastAsia="Times New Roman" w:hAnsi="Times New Roman" w:cs="Times New Roman"/>
          <w:lang w:eastAsia="en-GB"/>
        </w:rPr>
      </w:pPr>
    </w:p>
    <w:p w14:paraId="55CA3B14" w14:textId="77777777" w:rsidR="000B70C6" w:rsidRPr="00362270" w:rsidRDefault="000B70C6" w:rsidP="00362270">
      <w:pPr>
        <w:rPr>
          <w:rFonts w:ascii="Times New Roman" w:eastAsia="Times New Roman" w:hAnsi="Times New Roman" w:cs="Times New Roman"/>
          <w:lang w:eastAsia="en-GB"/>
        </w:rPr>
      </w:pPr>
    </w:p>
    <w:p w14:paraId="37250BA0" w14:textId="33A2B90A" w:rsidR="0011191A" w:rsidRPr="00362270" w:rsidRDefault="0011191A" w:rsidP="00362270">
      <w:pPr>
        <w:rPr>
          <w:rFonts w:ascii="Times New Roman" w:eastAsia="Times New Roman" w:hAnsi="Times New Roman" w:cs="Times New Roman"/>
          <w:color w:val="000000"/>
          <w:lang w:val="en-GB"/>
        </w:rPr>
      </w:pPr>
      <w:r w:rsidRPr="00362270">
        <w:rPr>
          <w:rFonts w:ascii="Times New Roman" w:eastAsia="Times New Roman" w:hAnsi="Times New Roman" w:cs="Times New Roman"/>
          <w:b/>
          <w:bCs/>
          <w:color w:val="000000"/>
          <w:lang w:val="en-GB"/>
        </w:rPr>
        <w:lastRenderedPageBreak/>
        <w:t xml:space="preserve">Supplementary Table </w:t>
      </w:r>
      <w:r w:rsidR="0039610B" w:rsidRPr="00362270">
        <w:rPr>
          <w:rFonts w:ascii="Times New Roman" w:eastAsia="Times New Roman" w:hAnsi="Times New Roman" w:cs="Times New Roman"/>
          <w:b/>
          <w:bCs/>
          <w:color w:val="000000"/>
          <w:lang w:val="en-GB"/>
        </w:rPr>
        <w:t>8</w:t>
      </w:r>
      <w:r w:rsidRPr="00362270">
        <w:rPr>
          <w:rFonts w:ascii="Times New Roman" w:eastAsia="Times New Roman" w:hAnsi="Times New Roman" w:cs="Times New Roman"/>
          <w:b/>
          <w:bCs/>
          <w:color w:val="000000"/>
          <w:lang w:val="en-GB"/>
        </w:rPr>
        <w:t xml:space="preserve"> </w:t>
      </w:r>
      <w:r w:rsidR="000B70C6" w:rsidRPr="00362270">
        <w:rPr>
          <w:rFonts w:ascii="Times New Roman" w:eastAsia="Times New Roman" w:hAnsi="Times New Roman" w:cs="Times New Roman"/>
          <w:color w:val="000000"/>
          <w:lang w:val="en-GB"/>
        </w:rPr>
        <w:t xml:space="preserve">Hazard ratios for </w:t>
      </w:r>
      <w:r w:rsidR="000B70C6" w:rsidRPr="00362270">
        <w:rPr>
          <w:rFonts w:ascii="Times New Roman" w:eastAsia="SourceSansPro-Regular" w:hAnsi="Times New Roman" w:cs="Times New Roman"/>
        </w:rPr>
        <w:t>renal failure or ESRD (dialysis) or serum creatinine (</w:t>
      </w:r>
      <w:proofErr w:type="spellStart"/>
      <w:r w:rsidR="000B70C6" w:rsidRPr="00362270">
        <w:rPr>
          <w:rFonts w:ascii="Times New Roman" w:eastAsia="SourceSansPro-Regular" w:hAnsi="Times New Roman" w:cs="Times New Roman"/>
        </w:rPr>
        <w:t>SCr</w:t>
      </w:r>
      <w:proofErr w:type="spellEnd"/>
      <w:r w:rsidR="000B70C6" w:rsidRPr="00362270">
        <w:rPr>
          <w:rFonts w:ascii="Times New Roman" w:eastAsia="SourceSansPro-Regular" w:hAnsi="Times New Roman" w:cs="Times New Roman"/>
        </w:rPr>
        <w:t>) &gt;3.3mg/dL in absence of an acute reversible cause</w:t>
      </w:r>
      <w:r w:rsidR="000B70C6" w:rsidRPr="00362270">
        <w:rPr>
          <w:rFonts w:ascii="Times New Roman" w:eastAsia="Times New Roman" w:hAnsi="Times New Roman" w:cs="Times New Roman"/>
          <w:color w:val="000000"/>
          <w:lang w:val="en-GB"/>
        </w:rPr>
        <w:t xml:space="preserve">, by WC, </w:t>
      </w:r>
      <w:proofErr w:type="spellStart"/>
      <w:r w:rsidR="000B70C6" w:rsidRPr="00362270">
        <w:rPr>
          <w:rFonts w:ascii="Times New Roman" w:eastAsia="Times New Roman" w:hAnsi="Times New Roman" w:cs="Times New Roman"/>
          <w:color w:val="000000"/>
          <w:lang w:val="en-GB"/>
        </w:rPr>
        <w:t>WHtR</w:t>
      </w:r>
      <w:proofErr w:type="spellEnd"/>
      <w:r w:rsidR="000B70C6" w:rsidRPr="00362270">
        <w:rPr>
          <w:rFonts w:ascii="Times New Roman" w:eastAsia="Times New Roman" w:hAnsi="Times New Roman" w:cs="Times New Roman"/>
          <w:color w:val="000000"/>
          <w:lang w:val="en-GB"/>
        </w:rPr>
        <w:t>, and BMI among men with diabetes</w:t>
      </w:r>
    </w:p>
    <w:tbl>
      <w:tblPr>
        <w:tblW w:w="8885" w:type="dxa"/>
        <w:tblLook w:val="04A0" w:firstRow="1" w:lastRow="0" w:firstColumn="1" w:lastColumn="0" w:noHBand="0" w:noVBand="1"/>
      </w:tblPr>
      <w:tblGrid>
        <w:gridCol w:w="1913"/>
        <w:gridCol w:w="808"/>
        <w:gridCol w:w="2157"/>
        <w:gridCol w:w="2036"/>
        <w:gridCol w:w="1971"/>
      </w:tblGrid>
      <w:tr w:rsidR="0011191A" w:rsidRPr="00362270" w14:paraId="52396667" w14:textId="77777777" w:rsidTr="00362270">
        <w:trPr>
          <w:trHeight w:val="410"/>
        </w:trPr>
        <w:tc>
          <w:tcPr>
            <w:tcW w:w="191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3364BC63" w14:textId="77777777" w:rsidR="0011191A" w:rsidRPr="00362270" w:rsidRDefault="0011191A" w:rsidP="00362270">
            <w:pPr>
              <w:spacing w:after="0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color w:val="000000"/>
                <w:lang w:val="en-GB"/>
              </w:rPr>
              <w:t> </w:t>
            </w:r>
          </w:p>
        </w:tc>
        <w:tc>
          <w:tcPr>
            <w:tcW w:w="80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3A9BFB81" w14:textId="77777777" w:rsidR="0011191A" w:rsidRPr="00362270" w:rsidRDefault="0011191A" w:rsidP="00362270">
            <w:pPr>
              <w:spacing w:after="0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color w:val="000000"/>
                <w:lang w:val="en-GB"/>
              </w:rPr>
              <w:t>Events</w:t>
            </w:r>
          </w:p>
        </w:tc>
        <w:tc>
          <w:tcPr>
            <w:tcW w:w="215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0D0C6007" w14:textId="77777777" w:rsidR="0011191A" w:rsidRPr="00362270" w:rsidRDefault="0011191A" w:rsidP="00362270">
            <w:pPr>
              <w:spacing w:after="0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color w:val="000000"/>
                <w:lang w:val="en-GB"/>
              </w:rPr>
              <w:t>Incidence Density (Per 100 000 Person Days)</w:t>
            </w:r>
          </w:p>
        </w:tc>
        <w:tc>
          <w:tcPr>
            <w:tcW w:w="203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2ECCB00E" w14:textId="77777777" w:rsidR="0011191A" w:rsidRPr="00362270" w:rsidRDefault="0011191A" w:rsidP="00362270">
            <w:pPr>
              <w:spacing w:after="0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color w:val="000000"/>
                <w:lang w:val="en-GB"/>
              </w:rPr>
              <w:t>Model 1</w:t>
            </w:r>
          </w:p>
        </w:tc>
        <w:tc>
          <w:tcPr>
            <w:tcW w:w="197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7D8AD5CF" w14:textId="77777777" w:rsidR="0011191A" w:rsidRPr="00362270" w:rsidRDefault="0011191A" w:rsidP="00362270">
            <w:pPr>
              <w:spacing w:after="0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color w:val="000000"/>
                <w:lang w:val="en-GB"/>
              </w:rPr>
              <w:t>Model 2</w:t>
            </w:r>
          </w:p>
        </w:tc>
      </w:tr>
      <w:tr w:rsidR="000B70C6" w:rsidRPr="00362270" w14:paraId="2BBD5520" w14:textId="77777777" w:rsidTr="00362270">
        <w:trPr>
          <w:trHeight w:val="302"/>
        </w:trPr>
        <w:tc>
          <w:tcPr>
            <w:tcW w:w="1913" w:type="dxa"/>
            <w:shd w:val="clear" w:color="auto" w:fill="auto"/>
            <w:vAlign w:val="center"/>
          </w:tcPr>
          <w:p w14:paraId="75F21C9B" w14:textId="77777777" w:rsidR="000B70C6" w:rsidRPr="00362270" w:rsidRDefault="000B70C6" w:rsidP="00362270">
            <w:pPr>
              <w:spacing w:after="0" w:line="240" w:lineRule="auto"/>
              <w:rPr>
                <w:rFonts w:eastAsia="Times New Roman" w:cs="Times New Roman"/>
                <w:b/>
                <w:bCs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b/>
                <w:bCs/>
                <w:color w:val="000000"/>
                <w:lang w:val="en-GB"/>
              </w:rPr>
              <w:t>WC group</w:t>
            </w:r>
          </w:p>
        </w:tc>
        <w:tc>
          <w:tcPr>
            <w:tcW w:w="808" w:type="dxa"/>
            <w:shd w:val="clear" w:color="auto" w:fill="auto"/>
            <w:vAlign w:val="center"/>
          </w:tcPr>
          <w:p w14:paraId="6440537A" w14:textId="77777777" w:rsidR="000B70C6" w:rsidRPr="00362270" w:rsidRDefault="000B70C6" w:rsidP="0036227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lang w:val="en-GB"/>
              </w:rPr>
            </w:pPr>
          </w:p>
        </w:tc>
        <w:tc>
          <w:tcPr>
            <w:tcW w:w="2157" w:type="dxa"/>
            <w:shd w:val="clear" w:color="auto" w:fill="auto"/>
            <w:vAlign w:val="center"/>
          </w:tcPr>
          <w:p w14:paraId="12CF6230" w14:textId="77777777" w:rsidR="000B70C6" w:rsidRPr="00362270" w:rsidRDefault="000B70C6" w:rsidP="0036227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lang w:val="en-GB"/>
              </w:rPr>
            </w:pPr>
          </w:p>
        </w:tc>
        <w:tc>
          <w:tcPr>
            <w:tcW w:w="2036" w:type="dxa"/>
            <w:shd w:val="clear" w:color="auto" w:fill="auto"/>
            <w:vAlign w:val="center"/>
          </w:tcPr>
          <w:p w14:paraId="38F6905F" w14:textId="77777777" w:rsidR="000B70C6" w:rsidRPr="00362270" w:rsidRDefault="000B70C6" w:rsidP="00362270">
            <w:pPr>
              <w:spacing w:after="0" w:line="240" w:lineRule="auto"/>
              <w:rPr>
                <w:rFonts w:eastAsia="Times New Roman" w:cs="Times New Roman"/>
                <w:color w:val="000000"/>
                <w:lang w:val="en-GB"/>
              </w:rPr>
            </w:pPr>
          </w:p>
        </w:tc>
        <w:tc>
          <w:tcPr>
            <w:tcW w:w="1971" w:type="dxa"/>
            <w:shd w:val="clear" w:color="auto" w:fill="auto"/>
            <w:vAlign w:val="center"/>
          </w:tcPr>
          <w:p w14:paraId="660D6A8B" w14:textId="77777777" w:rsidR="000B70C6" w:rsidRPr="00362270" w:rsidRDefault="000B70C6" w:rsidP="00362270">
            <w:pPr>
              <w:spacing w:after="0" w:line="240" w:lineRule="auto"/>
              <w:rPr>
                <w:rFonts w:eastAsia="Times New Roman" w:cs="Times New Roman"/>
                <w:color w:val="000000"/>
                <w:lang w:val="en-GB"/>
              </w:rPr>
            </w:pPr>
          </w:p>
        </w:tc>
      </w:tr>
      <w:tr w:rsidR="000B70C6" w:rsidRPr="00362270" w14:paraId="5E0D2C8E" w14:textId="77777777" w:rsidTr="00362270">
        <w:trPr>
          <w:trHeight w:val="302"/>
        </w:trPr>
        <w:tc>
          <w:tcPr>
            <w:tcW w:w="1913" w:type="dxa"/>
            <w:shd w:val="clear" w:color="auto" w:fill="auto"/>
            <w:vAlign w:val="center"/>
          </w:tcPr>
          <w:p w14:paraId="1977856B" w14:textId="3F712845" w:rsidR="000B70C6" w:rsidRPr="00362270" w:rsidRDefault="000B70C6" w:rsidP="00362270">
            <w:pPr>
              <w:spacing w:after="0" w:line="240" w:lineRule="auto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color w:val="000000"/>
                <w:lang w:val="en-GB"/>
              </w:rPr>
              <w:t>&lt;102cm</w:t>
            </w:r>
          </w:p>
        </w:tc>
        <w:tc>
          <w:tcPr>
            <w:tcW w:w="808" w:type="dxa"/>
            <w:shd w:val="clear" w:color="auto" w:fill="auto"/>
            <w:vAlign w:val="center"/>
          </w:tcPr>
          <w:p w14:paraId="194616B7" w14:textId="2C9AC4DA" w:rsidR="000B70C6" w:rsidRPr="00362270" w:rsidRDefault="000B70C6" w:rsidP="0036227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color w:val="000000"/>
                <w:lang w:val="en-GB"/>
              </w:rPr>
              <w:t>41</w:t>
            </w:r>
          </w:p>
        </w:tc>
        <w:tc>
          <w:tcPr>
            <w:tcW w:w="2157" w:type="dxa"/>
            <w:shd w:val="clear" w:color="auto" w:fill="auto"/>
            <w:vAlign w:val="center"/>
          </w:tcPr>
          <w:p w14:paraId="30E230D7" w14:textId="619B1357" w:rsidR="000B70C6" w:rsidRPr="00362270" w:rsidRDefault="000B70C6" w:rsidP="0036227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color w:val="000000"/>
                <w:lang w:val="en-GB"/>
              </w:rPr>
              <w:t>1.</w:t>
            </w:r>
            <w:r w:rsidR="002611C3" w:rsidRPr="00362270">
              <w:rPr>
                <w:rFonts w:eastAsia="Times New Roman" w:cs="Times New Roman"/>
                <w:color w:val="000000"/>
                <w:lang w:val="en-GB"/>
              </w:rPr>
              <w:t>4</w:t>
            </w:r>
          </w:p>
        </w:tc>
        <w:tc>
          <w:tcPr>
            <w:tcW w:w="2036" w:type="dxa"/>
            <w:shd w:val="clear" w:color="auto" w:fill="auto"/>
          </w:tcPr>
          <w:p w14:paraId="70787115" w14:textId="77777777" w:rsidR="000B70C6" w:rsidRPr="00362270" w:rsidRDefault="000B70C6" w:rsidP="00362270">
            <w:pPr>
              <w:spacing w:after="0" w:line="240" w:lineRule="auto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color w:val="000000"/>
                <w:lang w:val="en-GB"/>
              </w:rPr>
              <w:t>Ref.</w:t>
            </w:r>
          </w:p>
        </w:tc>
        <w:tc>
          <w:tcPr>
            <w:tcW w:w="1971" w:type="dxa"/>
            <w:shd w:val="clear" w:color="auto" w:fill="auto"/>
          </w:tcPr>
          <w:p w14:paraId="57972FAF" w14:textId="77777777" w:rsidR="000B70C6" w:rsidRPr="00362270" w:rsidRDefault="000B70C6" w:rsidP="00362270">
            <w:pPr>
              <w:spacing w:after="0" w:line="240" w:lineRule="auto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color w:val="000000"/>
                <w:lang w:val="en-GB"/>
              </w:rPr>
              <w:t>Ref.</w:t>
            </w:r>
          </w:p>
        </w:tc>
      </w:tr>
      <w:tr w:rsidR="000B70C6" w:rsidRPr="00362270" w14:paraId="4096490B" w14:textId="77777777" w:rsidTr="00362270">
        <w:trPr>
          <w:trHeight w:val="302"/>
        </w:trPr>
        <w:tc>
          <w:tcPr>
            <w:tcW w:w="1913" w:type="dxa"/>
            <w:shd w:val="clear" w:color="auto" w:fill="auto"/>
            <w:vAlign w:val="center"/>
          </w:tcPr>
          <w:p w14:paraId="3A733793" w14:textId="1324BD34" w:rsidR="000B70C6" w:rsidRPr="00362270" w:rsidRDefault="000B70C6" w:rsidP="00362270">
            <w:pPr>
              <w:spacing w:after="0" w:line="240" w:lineRule="auto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color w:val="000000"/>
                <w:lang w:val="en-GB"/>
              </w:rPr>
              <w:t>≥102cm</w:t>
            </w:r>
          </w:p>
        </w:tc>
        <w:tc>
          <w:tcPr>
            <w:tcW w:w="808" w:type="dxa"/>
            <w:shd w:val="clear" w:color="auto" w:fill="auto"/>
            <w:vAlign w:val="center"/>
          </w:tcPr>
          <w:p w14:paraId="7127E322" w14:textId="304118AF" w:rsidR="000B70C6" w:rsidRPr="00362270" w:rsidRDefault="000B70C6" w:rsidP="0036227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color w:val="000000"/>
                <w:lang w:val="en-GB"/>
              </w:rPr>
              <w:t>103</w:t>
            </w:r>
          </w:p>
        </w:tc>
        <w:tc>
          <w:tcPr>
            <w:tcW w:w="2157" w:type="dxa"/>
            <w:shd w:val="clear" w:color="auto" w:fill="auto"/>
            <w:vAlign w:val="center"/>
          </w:tcPr>
          <w:p w14:paraId="22417C4D" w14:textId="1A02D1F0" w:rsidR="000B70C6" w:rsidRPr="00362270" w:rsidRDefault="000B70C6" w:rsidP="0036227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color w:val="000000"/>
                <w:lang w:val="en-GB"/>
              </w:rPr>
              <w:t>1.</w:t>
            </w:r>
            <w:r w:rsidR="002611C3" w:rsidRPr="00362270">
              <w:rPr>
                <w:rFonts w:eastAsia="Times New Roman" w:cs="Times New Roman"/>
                <w:color w:val="000000"/>
                <w:lang w:val="en-GB"/>
              </w:rPr>
              <w:t>6</w:t>
            </w:r>
          </w:p>
        </w:tc>
        <w:tc>
          <w:tcPr>
            <w:tcW w:w="2036" w:type="dxa"/>
            <w:shd w:val="clear" w:color="auto" w:fill="auto"/>
          </w:tcPr>
          <w:p w14:paraId="454A4DA5" w14:textId="1EC567FD" w:rsidR="000B70C6" w:rsidRPr="00362270" w:rsidRDefault="000B70C6" w:rsidP="00362270">
            <w:pPr>
              <w:spacing w:after="0" w:line="240" w:lineRule="auto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color w:val="000000"/>
                <w:lang w:val="en-GB"/>
              </w:rPr>
              <w:t>1.12 (0.78-1.62)</w:t>
            </w:r>
          </w:p>
        </w:tc>
        <w:tc>
          <w:tcPr>
            <w:tcW w:w="1971" w:type="dxa"/>
            <w:shd w:val="clear" w:color="auto" w:fill="auto"/>
          </w:tcPr>
          <w:p w14:paraId="4E918B35" w14:textId="738CD74E" w:rsidR="000B70C6" w:rsidRPr="00362270" w:rsidRDefault="000B70C6" w:rsidP="00362270">
            <w:pPr>
              <w:spacing w:after="0" w:line="240" w:lineRule="auto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color w:val="000000"/>
                <w:lang w:val="en-GB"/>
              </w:rPr>
              <w:t xml:space="preserve">1.08 (0.74-1.55) </w:t>
            </w:r>
          </w:p>
        </w:tc>
      </w:tr>
      <w:tr w:rsidR="0011191A" w:rsidRPr="00362270" w14:paraId="4793AA49" w14:textId="77777777" w:rsidTr="00362270">
        <w:trPr>
          <w:trHeight w:val="93"/>
        </w:trPr>
        <w:tc>
          <w:tcPr>
            <w:tcW w:w="1913" w:type="dxa"/>
            <w:shd w:val="clear" w:color="auto" w:fill="auto"/>
            <w:vAlign w:val="center"/>
            <w:hideMark/>
          </w:tcPr>
          <w:p w14:paraId="21D7C27D" w14:textId="77777777" w:rsidR="0011191A" w:rsidRPr="00362270" w:rsidRDefault="0011191A" w:rsidP="00362270">
            <w:pPr>
              <w:spacing w:after="0"/>
              <w:jc w:val="right"/>
              <w:rPr>
                <w:rFonts w:eastAsia="Times New Roman" w:cs="Times New Roman"/>
                <w:lang w:val="en-GB"/>
              </w:rPr>
            </w:pPr>
          </w:p>
        </w:tc>
        <w:tc>
          <w:tcPr>
            <w:tcW w:w="808" w:type="dxa"/>
            <w:shd w:val="clear" w:color="auto" w:fill="auto"/>
            <w:vAlign w:val="center"/>
            <w:hideMark/>
          </w:tcPr>
          <w:p w14:paraId="6D4D04FB" w14:textId="77777777" w:rsidR="0011191A" w:rsidRPr="00362270" w:rsidRDefault="0011191A" w:rsidP="00362270">
            <w:pPr>
              <w:spacing w:after="0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2157" w:type="dxa"/>
            <w:shd w:val="clear" w:color="auto" w:fill="auto"/>
            <w:vAlign w:val="center"/>
            <w:hideMark/>
          </w:tcPr>
          <w:p w14:paraId="3EC50DA4" w14:textId="77777777" w:rsidR="0011191A" w:rsidRPr="00362270" w:rsidRDefault="0011191A" w:rsidP="00362270">
            <w:pPr>
              <w:spacing w:after="0"/>
              <w:jc w:val="center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2036" w:type="dxa"/>
            <w:shd w:val="clear" w:color="auto" w:fill="auto"/>
            <w:vAlign w:val="center"/>
            <w:hideMark/>
          </w:tcPr>
          <w:p w14:paraId="28A91B2E" w14:textId="77777777" w:rsidR="0011191A" w:rsidRPr="00362270" w:rsidRDefault="0011191A" w:rsidP="00362270">
            <w:pPr>
              <w:spacing w:after="0"/>
              <w:jc w:val="center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1971" w:type="dxa"/>
            <w:shd w:val="clear" w:color="auto" w:fill="auto"/>
            <w:vAlign w:val="center"/>
            <w:hideMark/>
          </w:tcPr>
          <w:p w14:paraId="7A847BF0" w14:textId="77777777" w:rsidR="0011191A" w:rsidRPr="00362270" w:rsidRDefault="0011191A" w:rsidP="00362270">
            <w:pPr>
              <w:spacing w:after="0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</w:tr>
      <w:tr w:rsidR="0011191A" w:rsidRPr="00362270" w14:paraId="0B00D2F4" w14:textId="77777777" w:rsidTr="00362270">
        <w:trPr>
          <w:trHeight w:val="93"/>
        </w:trPr>
        <w:tc>
          <w:tcPr>
            <w:tcW w:w="1913" w:type="dxa"/>
            <w:shd w:val="clear" w:color="auto" w:fill="auto"/>
            <w:vAlign w:val="center"/>
            <w:hideMark/>
          </w:tcPr>
          <w:p w14:paraId="06F8955B" w14:textId="77777777" w:rsidR="0011191A" w:rsidRPr="00362270" w:rsidRDefault="0011191A" w:rsidP="00362270">
            <w:pPr>
              <w:spacing w:after="0"/>
              <w:rPr>
                <w:rFonts w:eastAsia="Times New Roman" w:cs="Times New Roman"/>
                <w:lang w:val="en-GB"/>
              </w:rPr>
            </w:pPr>
          </w:p>
        </w:tc>
        <w:tc>
          <w:tcPr>
            <w:tcW w:w="808" w:type="dxa"/>
            <w:shd w:val="clear" w:color="auto" w:fill="auto"/>
            <w:vAlign w:val="center"/>
            <w:hideMark/>
          </w:tcPr>
          <w:p w14:paraId="09866794" w14:textId="77777777" w:rsidR="0011191A" w:rsidRPr="00362270" w:rsidRDefault="0011191A" w:rsidP="00362270">
            <w:pPr>
              <w:spacing w:after="0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2157" w:type="dxa"/>
            <w:shd w:val="clear" w:color="auto" w:fill="auto"/>
            <w:vAlign w:val="center"/>
            <w:hideMark/>
          </w:tcPr>
          <w:p w14:paraId="04404FFE" w14:textId="77777777" w:rsidR="0011191A" w:rsidRPr="00362270" w:rsidRDefault="0011191A" w:rsidP="00362270">
            <w:pPr>
              <w:spacing w:after="0"/>
              <w:jc w:val="center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2036" w:type="dxa"/>
            <w:shd w:val="clear" w:color="auto" w:fill="auto"/>
            <w:vAlign w:val="center"/>
            <w:hideMark/>
          </w:tcPr>
          <w:p w14:paraId="324971BB" w14:textId="77777777" w:rsidR="0011191A" w:rsidRPr="00362270" w:rsidRDefault="0011191A" w:rsidP="00362270">
            <w:pPr>
              <w:spacing w:after="0"/>
              <w:jc w:val="center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1971" w:type="dxa"/>
            <w:shd w:val="clear" w:color="auto" w:fill="auto"/>
            <w:vAlign w:val="center"/>
            <w:hideMark/>
          </w:tcPr>
          <w:p w14:paraId="469CDE16" w14:textId="77777777" w:rsidR="0011191A" w:rsidRPr="00362270" w:rsidRDefault="0011191A" w:rsidP="00362270">
            <w:pPr>
              <w:spacing w:after="0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</w:tr>
      <w:tr w:rsidR="0011191A" w:rsidRPr="00362270" w14:paraId="32E04EB9" w14:textId="77777777" w:rsidTr="00362270">
        <w:trPr>
          <w:trHeight w:val="291"/>
        </w:trPr>
        <w:tc>
          <w:tcPr>
            <w:tcW w:w="1913" w:type="dxa"/>
            <w:shd w:val="clear" w:color="auto" w:fill="auto"/>
            <w:vAlign w:val="center"/>
            <w:hideMark/>
          </w:tcPr>
          <w:p w14:paraId="39A98FC4" w14:textId="77777777" w:rsidR="0011191A" w:rsidRPr="00362270" w:rsidRDefault="0011191A" w:rsidP="00362270">
            <w:pPr>
              <w:spacing w:after="0"/>
              <w:rPr>
                <w:rFonts w:eastAsia="Times New Roman" w:cs="Times New Roman"/>
                <w:b/>
                <w:bCs/>
                <w:color w:val="000000"/>
                <w:lang w:val="en-GB"/>
              </w:rPr>
            </w:pPr>
            <w:proofErr w:type="spellStart"/>
            <w:r w:rsidRPr="00362270">
              <w:rPr>
                <w:rFonts w:eastAsia="Times New Roman" w:cs="Times New Roman"/>
                <w:b/>
                <w:bCs/>
                <w:color w:val="000000"/>
                <w:lang w:val="en-GB"/>
              </w:rPr>
              <w:t>WHtR</w:t>
            </w:r>
            <w:proofErr w:type="spellEnd"/>
            <w:r w:rsidRPr="00362270">
              <w:rPr>
                <w:rFonts w:eastAsia="Times New Roman" w:cs="Times New Roman"/>
                <w:b/>
                <w:bCs/>
                <w:color w:val="000000"/>
                <w:lang w:val="en-GB"/>
              </w:rPr>
              <w:t xml:space="preserve"> Quartiles</w:t>
            </w:r>
          </w:p>
        </w:tc>
        <w:tc>
          <w:tcPr>
            <w:tcW w:w="808" w:type="dxa"/>
            <w:shd w:val="clear" w:color="auto" w:fill="auto"/>
            <w:vAlign w:val="center"/>
            <w:hideMark/>
          </w:tcPr>
          <w:p w14:paraId="38FD23BA" w14:textId="77777777" w:rsidR="0011191A" w:rsidRPr="00362270" w:rsidRDefault="0011191A" w:rsidP="00362270">
            <w:pPr>
              <w:spacing w:after="0"/>
              <w:rPr>
                <w:rFonts w:eastAsia="Times New Roman" w:cs="Times New Roman"/>
                <w:b/>
                <w:bCs/>
                <w:color w:val="000000"/>
                <w:lang w:val="en-GB"/>
              </w:rPr>
            </w:pPr>
          </w:p>
        </w:tc>
        <w:tc>
          <w:tcPr>
            <w:tcW w:w="2157" w:type="dxa"/>
            <w:shd w:val="clear" w:color="auto" w:fill="auto"/>
            <w:vAlign w:val="center"/>
            <w:hideMark/>
          </w:tcPr>
          <w:p w14:paraId="62506205" w14:textId="77777777" w:rsidR="0011191A" w:rsidRPr="00362270" w:rsidRDefault="0011191A" w:rsidP="00362270">
            <w:pPr>
              <w:spacing w:after="0"/>
              <w:jc w:val="center"/>
              <w:rPr>
                <w:rFonts w:eastAsia="Times New Roman" w:cs="Times New Roman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036" w:type="dxa"/>
            <w:shd w:val="clear" w:color="auto" w:fill="auto"/>
            <w:vAlign w:val="center"/>
            <w:hideMark/>
          </w:tcPr>
          <w:p w14:paraId="40CD56A6" w14:textId="77777777" w:rsidR="0011191A" w:rsidRPr="00362270" w:rsidRDefault="0011191A" w:rsidP="00362270">
            <w:pPr>
              <w:spacing w:after="0"/>
              <w:jc w:val="center"/>
              <w:rPr>
                <w:rFonts w:eastAsia="Times New Roman" w:cs="Times New Roman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971" w:type="dxa"/>
            <w:shd w:val="clear" w:color="auto" w:fill="auto"/>
            <w:vAlign w:val="center"/>
            <w:hideMark/>
          </w:tcPr>
          <w:p w14:paraId="2081E94F" w14:textId="77777777" w:rsidR="0011191A" w:rsidRPr="00362270" w:rsidRDefault="0011191A" w:rsidP="00362270">
            <w:pPr>
              <w:spacing w:after="0"/>
              <w:rPr>
                <w:rFonts w:eastAsia="Times New Roman" w:cs="Times New Roman"/>
                <w:b/>
                <w:bCs/>
                <w:sz w:val="20"/>
                <w:szCs w:val="20"/>
                <w:lang w:val="en-GB"/>
              </w:rPr>
            </w:pPr>
          </w:p>
        </w:tc>
      </w:tr>
      <w:tr w:rsidR="0011191A" w:rsidRPr="00362270" w14:paraId="118D34BF" w14:textId="77777777" w:rsidTr="00362270">
        <w:trPr>
          <w:trHeight w:val="302"/>
        </w:trPr>
        <w:tc>
          <w:tcPr>
            <w:tcW w:w="1913" w:type="dxa"/>
            <w:shd w:val="clear" w:color="auto" w:fill="auto"/>
            <w:vAlign w:val="center"/>
            <w:hideMark/>
          </w:tcPr>
          <w:p w14:paraId="6238CC92" w14:textId="77777777" w:rsidR="0011191A" w:rsidRPr="00362270" w:rsidRDefault="0011191A" w:rsidP="00362270">
            <w:pPr>
              <w:spacing w:after="0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color w:val="000000"/>
                <w:lang w:val="en-GB"/>
              </w:rPr>
              <w:t>Q1</w:t>
            </w:r>
          </w:p>
        </w:tc>
        <w:tc>
          <w:tcPr>
            <w:tcW w:w="808" w:type="dxa"/>
            <w:shd w:val="clear" w:color="auto" w:fill="auto"/>
            <w:vAlign w:val="center"/>
            <w:hideMark/>
          </w:tcPr>
          <w:p w14:paraId="380CF42D" w14:textId="77777777" w:rsidR="0011191A" w:rsidRPr="00362270" w:rsidRDefault="0011191A" w:rsidP="00362270">
            <w:pPr>
              <w:spacing w:after="0"/>
              <w:jc w:val="center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lang w:val="en-GB"/>
              </w:rPr>
              <w:t>35</w:t>
            </w:r>
          </w:p>
        </w:tc>
        <w:tc>
          <w:tcPr>
            <w:tcW w:w="2157" w:type="dxa"/>
            <w:shd w:val="clear" w:color="auto" w:fill="auto"/>
            <w:vAlign w:val="center"/>
            <w:hideMark/>
          </w:tcPr>
          <w:p w14:paraId="640034D8" w14:textId="77777777" w:rsidR="0011191A" w:rsidRPr="00362270" w:rsidRDefault="0011191A" w:rsidP="00362270">
            <w:pPr>
              <w:spacing w:after="0"/>
              <w:jc w:val="center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color w:val="000000"/>
                <w:lang w:val="en-GB"/>
              </w:rPr>
              <w:t>1.5</w:t>
            </w:r>
          </w:p>
        </w:tc>
        <w:tc>
          <w:tcPr>
            <w:tcW w:w="2036" w:type="dxa"/>
            <w:shd w:val="clear" w:color="auto" w:fill="auto"/>
            <w:vAlign w:val="center"/>
            <w:hideMark/>
          </w:tcPr>
          <w:p w14:paraId="76F81BC8" w14:textId="77777777" w:rsidR="0011191A" w:rsidRPr="00362270" w:rsidRDefault="0011191A" w:rsidP="00362270">
            <w:pPr>
              <w:spacing w:after="0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color w:val="000000"/>
                <w:lang w:val="en-GB"/>
              </w:rPr>
              <w:t>Ref.</w:t>
            </w:r>
          </w:p>
        </w:tc>
        <w:tc>
          <w:tcPr>
            <w:tcW w:w="1971" w:type="dxa"/>
            <w:shd w:val="clear" w:color="auto" w:fill="auto"/>
            <w:vAlign w:val="center"/>
            <w:hideMark/>
          </w:tcPr>
          <w:p w14:paraId="274EB547" w14:textId="77777777" w:rsidR="0011191A" w:rsidRPr="00362270" w:rsidRDefault="0011191A" w:rsidP="00362270">
            <w:pPr>
              <w:spacing w:after="0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color w:val="000000"/>
                <w:lang w:val="en-GB"/>
              </w:rPr>
              <w:t>Ref.</w:t>
            </w:r>
          </w:p>
        </w:tc>
      </w:tr>
      <w:tr w:rsidR="0011191A" w:rsidRPr="00362270" w14:paraId="428B6BC5" w14:textId="77777777" w:rsidTr="00362270">
        <w:trPr>
          <w:trHeight w:val="315"/>
        </w:trPr>
        <w:tc>
          <w:tcPr>
            <w:tcW w:w="1913" w:type="dxa"/>
            <w:shd w:val="clear" w:color="auto" w:fill="auto"/>
            <w:vAlign w:val="center"/>
            <w:hideMark/>
          </w:tcPr>
          <w:p w14:paraId="712D2F97" w14:textId="77777777" w:rsidR="0011191A" w:rsidRPr="00362270" w:rsidRDefault="0011191A" w:rsidP="00362270">
            <w:pPr>
              <w:spacing w:after="0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color w:val="000000"/>
                <w:lang w:val="en-GB"/>
              </w:rPr>
              <w:t>Q2</w:t>
            </w:r>
          </w:p>
        </w:tc>
        <w:tc>
          <w:tcPr>
            <w:tcW w:w="808" w:type="dxa"/>
            <w:shd w:val="clear" w:color="auto" w:fill="auto"/>
            <w:vAlign w:val="center"/>
            <w:hideMark/>
          </w:tcPr>
          <w:p w14:paraId="6D87BA80" w14:textId="77777777" w:rsidR="0011191A" w:rsidRPr="00362270" w:rsidRDefault="0011191A" w:rsidP="00362270">
            <w:pPr>
              <w:spacing w:after="0"/>
              <w:jc w:val="center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color w:val="000000"/>
                <w:lang w:val="en-GB"/>
              </w:rPr>
              <w:t>43</w:t>
            </w:r>
          </w:p>
        </w:tc>
        <w:tc>
          <w:tcPr>
            <w:tcW w:w="2157" w:type="dxa"/>
            <w:shd w:val="clear" w:color="auto" w:fill="auto"/>
            <w:vAlign w:val="center"/>
            <w:hideMark/>
          </w:tcPr>
          <w:p w14:paraId="0B0AAA14" w14:textId="77777777" w:rsidR="0011191A" w:rsidRPr="00362270" w:rsidRDefault="0011191A" w:rsidP="00362270">
            <w:pPr>
              <w:spacing w:after="0"/>
              <w:jc w:val="center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color w:val="000000"/>
                <w:lang w:val="en-GB"/>
              </w:rPr>
              <w:t>1.9</w:t>
            </w:r>
          </w:p>
        </w:tc>
        <w:tc>
          <w:tcPr>
            <w:tcW w:w="2036" w:type="dxa"/>
            <w:shd w:val="clear" w:color="auto" w:fill="auto"/>
            <w:vAlign w:val="center"/>
            <w:hideMark/>
          </w:tcPr>
          <w:p w14:paraId="332B7232" w14:textId="77777777" w:rsidR="0011191A" w:rsidRPr="00362270" w:rsidRDefault="0011191A" w:rsidP="00362270">
            <w:pPr>
              <w:spacing w:after="0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color w:val="000000"/>
                <w:lang w:val="en-GB"/>
              </w:rPr>
              <w:t>1.26 (0.81-1.98)</w:t>
            </w:r>
          </w:p>
        </w:tc>
        <w:tc>
          <w:tcPr>
            <w:tcW w:w="1971" w:type="dxa"/>
            <w:shd w:val="clear" w:color="auto" w:fill="auto"/>
            <w:vAlign w:val="center"/>
            <w:hideMark/>
          </w:tcPr>
          <w:p w14:paraId="24C8B318" w14:textId="77777777" w:rsidR="0011191A" w:rsidRPr="00362270" w:rsidRDefault="0011191A" w:rsidP="00362270">
            <w:pPr>
              <w:spacing w:after="0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color w:val="000000"/>
                <w:lang w:val="en-GB"/>
              </w:rPr>
              <w:t>1.22 (0.78-1.93)</w:t>
            </w:r>
          </w:p>
        </w:tc>
      </w:tr>
      <w:tr w:rsidR="0011191A" w:rsidRPr="00362270" w14:paraId="25E34AFF" w14:textId="77777777" w:rsidTr="00362270">
        <w:trPr>
          <w:trHeight w:val="93"/>
        </w:trPr>
        <w:tc>
          <w:tcPr>
            <w:tcW w:w="1913" w:type="dxa"/>
            <w:shd w:val="clear" w:color="auto" w:fill="auto"/>
            <w:vAlign w:val="center"/>
            <w:hideMark/>
          </w:tcPr>
          <w:p w14:paraId="79B24C6A" w14:textId="77777777" w:rsidR="0011191A" w:rsidRPr="00362270" w:rsidRDefault="0011191A" w:rsidP="00362270">
            <w:pPr>
              <w:spacing w:after="0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color w:val="000000"/>
                <w:lang w:val="en-GB"/>
              </w:rPr>
              <w:t>Q3</w:t>
            </w:r>
          </w:p>
        </w:tc>
        <w:tc>
          <w:tcPr>
            <w:tcW w:w="808" w:type="dxa"/>
            <w:shd w:val="clear" w:color="auto" w:fill="auto"/>
            <w:vAlign w:val="center"/>
            <w:hideMark/>
          </w:tcPr>
          <w:p w14:paraId="482A7545" w14:textId="77777777" w:rsidR="0011191A" w:rsidRPr="00362270" w:rsidRDefault="0011191A" w:rsidP="00362270">
            <w:pPr>
              <w:spacing w:after="0"/>
              <w:jc w:val="center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color w:val="000000"/>
                <w:lang w:val="en-GB"/>
              </w:rPr>
              <w:t>37</w:t>
            </w:r>
          </w:p>
        </w:tc>
        <w:tc>
          <w:tcPr>
            <w:tcW w:w="2157" w:type="dxa"/>
            <w:shd w:val="clear" w:color="auto" w:fill="auto"/>
            <w:vAlign w:val="center"/>
            <w:hideMark/>
          </w:tcPr>
          <w:p w14:paraId="1FE1AE29" w14:textId="77777777" w:rsidR="0011191A" w:rsidRPr="00362270" w:rsidRDefault="0011191A" w:rsidP="00362270">
            <w:pPr>
              <w:spacing w:after="0"/>
              <w:jc w:val="center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color w:val="000000"/>
                <w:lang w:val="en-GB"/>
              </w:rPr>
              <w:t>1.6</w:t>
            </w:r>
          </w:p>
        </w:tc>
        <w:tc>
          <w:tcPr>
            <w:tcW w:w="2036" w:type="dxa"/>
            <w:shd w:val="clear" w:color="auto" w:fill="auto"/>
            <w:vAlign w:val="center"/>
            <w:hideMark/>
          </w:tcPr>
          <w:p w14:paraId="2FE3296C" w14:textId="77777777" w:rsidR="0011191A" w:rsidRPr="00362270" w:rsidRDefault="0011191A" w:rsidP="00362270">
            <w:pPr>
              <w:spacing w:after="0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color w:val="000000"/>
                <w:lang w:val="en-GB"/>
              </w:rPr>
              <w:t xml:space="preserve">1.08 (0.68-1.71) </w:t>
            </w:r>
          </w:p>
        </w:tc>
        <w:tc>
          <w:tcPr>
            <w:tcW w:w="1971" w:type="dxa"/>
            <w:shd w:val="clear" w:color="auto" w:fill="auto"/>
            <w:vAlign w:val="center"/>
            <w:hideMark/>
          </w:tcPr>
          <w:p w14:paraId="38B8D57F" w14:textId="77777777" w:rsidR="0011191A" w:rsidRPr="00362270" w:rsidRDefault="0011191A" w:rsidP="00362270">
            <w:pPr>
              <w:spacing w:after="0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color w:val="000000"/>
                <w:lang w:val="en-GB"/>
              </w:rPr>
              <w:t xml:space="preserve">1.04 (0.65-1.66) </w:t>
            </w:r>
          </w:p>
        </w:tc>
      </w:tr>
      <w:tr w:rsidR="0011191A" w:rsidRPr="00362270" w14:paraId="7B03C2ED" w14:textId="77777777" w:rsidTr="00362270">
        <w:trPr>
          <w:trHeight w:val="326"/>
        </w:trPr>
        <w:tc>
          <w:tcPr>
            <w:tcW w:w="1913" w:type="dxa"/>
            <w:shd w:val="clear" w:color="auto" w:fill="auto"/>
            <w:vAlign w:val="center"/>
            <w:hideMark/>
          </w:tcPr>
          <w:p w14:paraId="1BC0D4A8" w14:textId="77777777" w:rsidR="0011191A" w:rsidRPr="00362270" w:rsidRDefault="0011191A" w:rsidP="00362270">
            <w:pPr>
              <w:spacing w:after="0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color w:val="000000"/>
                <w:lang w:val="en-GB"/>
              </w:rPr>
              <w:t>Q4</w:t>
            </w:r>
          </w:p>
        </w:tc>
        <w:tc>
          <w:tcPr>
            <w:tcW w:w="808" w:type="dxa"/>
            <w:shd w:val="clear" w:color="auto" w:fill="auto"/>
            <w:vAlign w:val="center"/>
            <w:hideMark/>
          </w:tcPr>
          <w:p w14:paraId="4FAAF777" w14:textId="77777777" w:rsidR="0011191A" w:rsidRPr="00362270" w:rsidRDefault="0011191A" w:rsidP="00362270">
            <w:pPr>
              <w:spacing w:after="0"/>
              <w:jc w:val="center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color w:val="000000"/>
                <w:lang w:val="en-GB"/>
              </w:rPr>
              <w:t>29</w:t>
            </w:r>
          </w:p>
        </w:tc>
        <w:tc>
          <w:tcPr>
            <w:tcW w:w="2157" w:type="dxa"/>
            <w:shd w:val="clear" w:color="auto" w:fill="auto"/>
            <w:vAlign w:val="center"/>
            <w:hideMark/>
          </w:tcPr>
          <w:p w14:paraId="6CE4602D" w14:textId="77777777" w:rsidR="0011191A" w:rsidRPr="00362270" w:rsidRDefault="0011191A" w:rsidP="00362270">
            <w:pPr>
              <w:spacing w:after="0"/>
              <w:jc w:val="center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color w:val="000000"/>
                <w:lang w:val="en-GB"/>
              </w:rPr>
              <w:t>1.3</w:t>
            </w:r>
          </w:p>
        </w:tc>
        <w:tc>
          <w:tcPr>
            <w:tcW w:w="2036" w:type="dxa"/>
            <w:shd w:val="clear" w:color="auto" w:fill="auto"/>
            <w:vAlign w:val="center"/>
            <w:hideMark/>
          </w:tcPr>
          <w:p w14:paraId="104A9749" w14:textId="77777777" w:rsidR="0011191A" w:rsidRPr="00362270" w:rsidRDefault="0011191A" w:rsidP="00362270">
            <w:pPr>
              <w:spacing w:after="0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color w:val="000000"/>
                <w:lang w:val="en-GB"/>
              </w:rPr>
              <w:t xml:space="preserve">0.88 (0.53-1.43)  </w:t>
            </w:r>
          </w:p>
        </w:tc>
        <w:tc>
          <w:tcPr>
            <w:tcW w:w="1971" w:type="dxa"/>
            <w:shd w:val="clear" w:color="auto" w:fill="auto"/>
            <w:vAlign w:val="center"/>
            <w:hideMark/>
          </w:tcPr>
          <w:p w14:paraId="189A8597" w14:textId="77777777" w:rsidR="0011191A" w:rsidRPr="00362270" w:rsidRDefault="0011191A" w:rsidP="00362270">
            <w:pPr>
              <w:spacing w:after="0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color w:val="000000"/>
                <w:lang w:val="en-GB"/>
              </w:rPr>
              <w:t xml:space="preserve">0.80 (0.49-1.32)  </w:t>
            </w:r>
          </w:p>
        </w:tc>
      </w:tr>
      <w:tr w:rsidR="0011191A" w:rsidRPr="00362270" w14:paraId="365471DF" w14:textId="77777777" w:rsidTr="00362270">
        <w:trPr>
          <w:trHeight w:val="93"/>
        </w:trPr>
        <w:tc>
          <w:tcPr>
            <w:tcW w:w="1913" w:type="dxa"/>
            <w:shd w:val="clear" w:color="auto" w:fill="auto"/>
            <w:vAlign w:val="center"/>
            <w:hideMark/>
          </w:tcPr>
          <w:p w14:paraId="5A59EC77" w14:textId="77777777" w:rsidR="0011191A" w:rsidRPr="00362270" w:rsidRDefault="0011191A" w:rsidP="00362270">
            <w:pPr>
              <w:spacing w:after="0"/>
              <w:jc w:val="right"/>
              <w:rPr>
                <w:rFonts w:eastAsia="Times New Roman" w:cs="Times New Roman"/>
                <w:lang w:val="en-GB"/>
              </w:rPr>
            </w:pPr>
          </w:p>
        </w:tc>
        <w:tc>
          <w:tcPr>
            <w:tcW w:w="808" w:type="dxa"/>
            <w:shd w:val="clear" w:color="auto" w:fill="auto"/>
            <w:vAlign w:val="center"/>
            <w:hideMark/>
          </w:tcPr>
          <w:p w14:paraId="46D18080" w14:textId="77777777" w:rsidR="0011191A" w:rsidRPr="00362270" w:rsidRDefault="0011191A" w:rsidP="00362270">
            <w:pPr>
              <w:spacing w:after="0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2157" w:type="dxa"/>
            <w:shd w:val="clear" w:color="auto" w:fill="auto"/>
            <w:vAlign w:val="center"/>
            <w:hideMark/>
          </w:tcPr>
          <w:p w14:paraId="6E3B7E39" w14:textId="77777777" w:rsidR="0011191A" w:rsidRPr="00362270" w:rsidRDefault="0011191A" w:rsidP="00362270">
            <w:pPr>
              <w:spacing w:after="0"/>
              <w:jc w:val="center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2036" w:type="dxa"/>
            <w:shd w:val="clear" w:color="auto" w:fill="auto"/>
            <w:vAlign w:val="center"/>
            <w:hideMark/>
          </w:tcPr>
          <w:p w14:paraId="7B6634BC" w14:textId="77777777" w:rsidR="0011191A" w:rsidRPr="00362270" w:rsidRDefault="0011191A" w:rsidP="00362270">
            <w:pPr>
              <w:spacing w:after="0"/>
              <w:jc w:val="center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1971" w:type="dxa"/>
            <w:shd w:val="clear" w:color="auto" w:fill="auto"/>
            <w:vAlign w:val="center"/>
            <w:hideMark/>
          </w:tcPr>
          <w:p w14:paraId="1B01FD05" w14:textId="77777777" w:rsidR="0011191A" w:rsidRPr="00362270" w:rsidRDefault="0011191A" w:rsidP="00362270">
            <w:pPr>
              <w:spacing w:after="0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</w:tr>
      <w:tr w:rsidR="0011191A" w:rsidRPr="00362270" w14:paraId="335C280E" w14:textId="77777777" w:rsidTr="00362270">
        <w:trPr>
          <w:trHeight w:val="156"/>
        </w:trPr>
        <w:tc>
          <w:tcPr>
            <w:tcW w:w="1913" w:type="dxa"/>
            <w:shd w:val="clear" w:color="auto" w:fill="auto"/>
            <w:vAlign w:val="center"/>
            <w:hideMark/>
          </w:tcPr>
          <w:p w14:paraId="60A155AC" w14:textId="77777777" w:rsidR="0011191A" w:rsidRPr="00362270" w:rsidRDefault="0011191A" w:rsidP="00362270">
            <w:pPr>
              <w:spacing w:after="0"/>
              <w:rPr>
                <w:rFonts w:eastAsia="Times New Roman" w:cs="Times New Roman"/>
                <w:lang w:val="en-GB"/>
              </w:rPr>
            </w:pPr>
          </w:p>
        </w:tc>
        <w:tc>
          <w:tcPr>
            <w:tcW w:w="808" w:type="dxa"/>
            <w:shd w:val="clear" w:color="auto" w:fill="auto"/>
            <w:vAlign w:val="center"/>
            <w:hideMark/>
          </w:tcPr>
          <w:p w14:paraId="28608346" w14:textId="77777777" w:rsidR="0011191A" w:rsidRPr="00362270" w:rsidRDefault="0011191A" w:rsidP="00362270">
            <w:pPr>
              <w:spacing w:after="0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2157" w:type="dxa"/>
            <w:shd w:val="clear" w:color="auto" w:fill="auto"/>
            <w:vAlign w:val="center"/>
            <w:hideMark/>
          </w:tcPr>
          <w:p w14:paraId="1998DB77" w14:textId="77777777" w:rsidR="0011191A" w:rsidRPr="00362270" w:rsidRDefault="0011191A" w:rsidP="00362270">
            <w:pPr>
              <w:spacing w:after="0"/>
              <w:jc w:val="center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2036" w:type="dxa"/>
            <w:shd w:val="clear" w:color="auto" w:fill="auto"/>
            <w:vAlign w:val="center"/>
            <w:hideMark/>
          </w:tcPr>
          <w:p w14:paraId="18281F34" w14:textId="77777777" w:rsidR="0011191A" w:rsidRPr="00362270" w:rsidRDefault="0011191A" w:rsidP="00362270">
            <w:pPr>
              <w:spacing w:after="0"/>
              <w:jc w:val="center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1971" w:type="dxa"/>
            <w:shd w:val="clear" w:color="auto" w:fill="auto"/>
            <w:vAlign w:val="center"/>
            <w:hideMark/>
          </w:tcPr>
          <w:p w14:paraId="5641BF7E" w14:textId="77777777" w:rsidR="0011191A" w:rsidRPr="00362270" w:rsidRDefault="0011191A" w:rsidP="00362270">
            <w:pPr>
              <w:spacing w:after="0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</w:tr>
      <w:tr w:rsidR="0011191A" w:rsidRPr="00362270" w14:paraId="23C5793E" w14:textId="77777777" w:rsidTr="00362270">
        <w:trPr>
          <w:trHeight w:val="302"/>
        </w:trPr>
        <w:tc>
          <w:tcPr>
            <w:tcW w:w="1913" w:type="dxa"/>
            <w:shd w:val="clear" w:color="auto" w:fill="auto"/>
            <w:vAlign w:val="center"/>
            <w:hideMark/>
          </w:tcPr>
          <w:p w14:paraId="71796E69" w14:textId="77777777" w:rsidR="0011191A" w:rsidRPr="00362270" w:rsidRDefault="0011191A" w:rsidP="00362270">
            <w:pPr>
              <w:spacing w:after="0"/>
              <w:rPr>
                <w:rFonts w:eastAsia="Times New Roman" w:cs="Times New Roman"/>
                <w:b/>
                <w:bCs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b/>
                <w:bCs/>
                <w:color w:val="000000"/>
                <w:lang w:val="en-GB"/>
              </w:rPr>
              <w:t>BMI categories</w:t>
            </w:r>
          </w:p>
        </w:tc>
        <w:tc>
          <w:tcPr>
            <w:tcW w:w="808" w:type="dxa"/>
            <w:shd w:val="clear" w:color="auto" w:fill="auto"/>
            <w:vAlign w:val="center"/>
            <w:hideMark/>
          </w:tcPr>
          <w:p w14:paraId="5A8D9D5E" w14:textId="77777777" w:rsidR="0011191A" w:rsidRPr="00362270" w:rsidRDefault="0011191A" w:rsidP="00362270">
            <w:pPr>
              <w:spacing w:after="0"/>
              <w:rPr>
                <w:rFonts w:eastAsia="Times New Roman" w:cs="Times New Roman"/>
                <w:color w:val="000000"/>
                <w:lang w:val="en-GB"/>
              </w:rPr>
            </w:pPr>
          </w:p>
        </w:tc>
        <w:tc>
          <w:tcPr>
            <w:tcW w:w="2157" w:type="dxa"/>
            <w:shd w:val="clear" w:color="auto" w:fill="auto"/>
            <w:vAlign w:val="center"/>
            <w:hideMark/>
          </w:tcPr>
          <w:p w14:paraId="05DAF64B" w14:textId="77777777" w:rsidR="0011191A" w:rsidRPr="00362270" w:rsidRDefault="0011191A" w:rsidP="00362270">
            <w:pPr>
              <w:spacing w:after="0"/>
              <w:jc w:val="center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2036" w:type="dxa"/>
            <w:shd w:val="clear" w:color="auto" w:fill="auto"/>
            <w:vAlign w:val="center"/>
            <w:hideMark/>
          </w:tcPr>
          <w:p w14:paraId="3C27583D" w14:textId="77777777" w:rsidR="0011191A" w:rsidRPr="00362270" w:rsidRDefault="0011191A" w:rsidP="00362270">
            <w:pPr>
              <w:spacing w:after="0"/>
              <w:jc w:val="center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1971" w:type="dxa"/>
            <w:shd w:val="clear" w:color="auto" w:fill="auto"/>
            <w:vAlign w:val="center"/>
            <w:hideMark/>
          </w:tcPr>
          <w:p w14:paraId="4C70F074" w14:textId="77777777" w:rsidR="0011191A" w:rsidRPr="00362270" w:rsidRDefault="0011191A" w:rsidP="00362270">
            <w:pPr>
              <w:spacing w:after="0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</w:tr>
      <w:tr w:rsidR="0011191A" w:rsidRPr="00362270" w14:paraId="48965F19" w14:textId="77777777" w:rsidTr="00362270">
        <w:trPr>
          <w:trHeight w:val="302"/>
        </w:trPr>
        <w:tc>
          <w:tcPr>
            <w:tcW w:w="1913" w:type="dxa"/>
            <w:shd w:val="clear" w:color="auto" w:fill="auto"/>
            <w:vAlign w:val="center"/>
            <w:hideMark/>
          </w:tcPr>
          <w:p w14:paraId="69C916F6" w14:textId="77777777" w:rsidR="0011191A" w:rsidRPr="00362270" w:rsidRDefault="0011191A" w:rsidP="00362270">
            <w:pPr>
              <w:spacing w:after="0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color w:val="000000"/>
                <w:lang w:val="en-GB"/>
              </w:rPr>
              <w:t xml:space="preserve">Normal </w:t>
            </w:r>
          </w:p>
        </w:tc>
        <w:tc>
          <w:tcPr>
            <w:tcW w:w="808" w:type="dxa"/>
            <w:shd w:val="clear" w:color="auto" w:fill="auto"/>
            <w:vAlign w:val="center"/>
            <w:hideMark/>
          </w:tcPr>
          <w:p w14:paraId="6282DA98" w14:textId="77777777" w:rsidR="0011191A" w:rsidRPr="00362270" w:rsidRDefault="0011191A" w:rsidP="00362270">
            <w:pPr>
              <w:spacing w:after="0"/>
              <w:jc w:val="center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color w:val="000000"/>
                <w:lang w:val="en-GB"/>
              </w:rPr>
              <w:t>14</w:t>
            </w:r>
          </w:p>
        </w:tc>
        <w:tc>
          <w:tcPr>
            <w:tcW w:w="2157" w:type="dxa"/>
            <w:shd w:val="clear" w:color="auto" w:fill="auto"/>
            <w:vAlign w:val="center"/>
            <w:hideMark/>
          </w:tcPr>
          <w:p w14:paraId="5108E364" w14:textId="77777777" w:rsidR="0011191A" w:rsidRPr="00362270" w:rsidRDefault="0011191A" w:rsidP="00362270">
            <w:pPr>
              <w:spacing w:after="0"/>
              <w:jc w:val="center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lang w:val="en-GB"/>
              </w:rPr>
              <w:t>1.7</w:t>
            </w:r>
          </w:p>
        </w:tc>
        <w:tc>
          <w:tcPr>
            <w:tcW w:w="2036" w:type="dxa"/>
            <w:shd w:val="clear" w:color="auto" w:fill="auto"/>
            <w:vAlign w:val="center"/>
            <w:hideMark/>
          </w:tcPr>
          <w:p w14:paraId="5D085BED" w14:textId="77777777" w:rsidR="0011191A" w:rsidRPr="00362270" w:rsidRDefault="0011191A" w:rsidP="00362270">
            <w:pPr>
              <w:spacing w:after="0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color w:val="000000"/>
                <w:lang w:val="en-GB"/>
              </w:rPr>
              <w:t>Ref.</w:t>
            </w:r>
          </w:p>
        </w:tc>
        <w:tc>
          <w:tcPr>
            <w:tcW w:w="1971" w:type="dxa"/>
            <w:shd w:val="clear" w:color="auto" w:fill="auto"/>
            <w:vAlign w:val="center"/>
            <w:hideMark/>
          </w:tcPr>
          <w:p w14:paraId="24BB82D1" w14:textId="77777777" w:rsidR="0011191A" w:rsidRPr="00362270" w:rsidRDefault="0011191A" w:rsidP="00362270">
            <w:pPr>
              <w:spacing w:after="0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color w:val="000000"/>
                <w:lang w:val="en-GB"/>
              </w:rPr>
              <w:t>Ref.</w:t>
            </w:r>
          </w:p>
        </w:tc>
      </w:tr>
      <w:tr w:rsidR="0011191A" w:rsidRPr="00362270" w14:paraId="39CF6AA4" w14:textId="77777777" w:rsidTr="00362270">
        <w:trPr>
          <w:trHeight w:val="302"/>
        </w:trPr>
        <w:tc>
          <w:tcPr>
            <w:tcW w:w="1913" w:type="dxa"/>
            <w:shd w:val="clear" w:color="auto" w:fill="auto"/>
            <w:vAlign w:val="center"/>
            <w:hideMark/>
          </w:tcPr>
          <w:p w14:paraId="4BCB0D62" w14:textId="77777777" w:rsidR="0011191A" w:rsidRPr="00362270" w:rsidRDefault="0011191A" w:rsidP="00362270">
            <w:pPr>
              <w:spacing w:after="0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color w:val="000000"/>
                <w:lang w:val="en-GB"/>
              </w:rPr>
              <w:t xml:space="preserve">Overweight </w:t>
            </w:r>
          </w:p>
        </w:tc>
        <w:tc>
          <w:tcPr>
            <w:tcW w:w="808" w:type="dxa"/>
            <w:shd w:val="clear" w:color="auto" w:fill="auto"/>
            <w:vAlign w:val="center"/>
            <w:hideMark/>
          </w:tcPr>
          <w:p w14:paraId="47CD577F" w14:textId="77777777" w:rsidR="0011191A" w:rsidRPr="00362270" w:rsidRDefault="0011191A" w:rsidP="00362270">
            <w:pPr>
              <w:spacing w:after="0"/>
              <w:jc w:val="center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color w:val="000000"/>
                <w:lang w:val="en-GB"/>
              </w:rPr>
              <w:t>45</w:t>
            </w:r>
          </w:p>
        </w:tc>
        <w:tc>
          <w:tcPr>
            <w:tcW w:w="2157" w:type="dxa"/>
            <w:shd w:val="clear" w:color="auto" w:fill="auto"/>
            <w:vAlign w:val="center"/>
            <w:hideMark/>
          </w:tcPr>
          <w:p w14:paraId="2BA27662" w14:textId="77777777" w:rsidR="0011191A" w:rsidRPr="00362270" w:rsidRDefault="0011191A" w:rsidP="00362270">
            <w:pPr>
              <w:spacing w:after="0"/>
              <w:jc w:val="center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color w:val="000000"/>
                <w:lang w:val="en-GB"/>
              </w:rPr>
              <w:t>1.5</w:t>
            </w:r>
          </w:p>
        </w:tc>
        <w:tc>
          <w:tcPr>
            <w:tcW w:w="2036" w:type="dxa"/>
            <w:shd w:val="clear" w:color="auto" w:fill="auto"/>
            <w:vAlign w:val="center"/>
            <w:hideMark/>
          </w:tcPr>
          <w:p w14:paraId="12A45FE0" w14:textId="77777777" w:rsidR="0011191A" w:rsidRPr="00362270" w:rsidRDefault="0011191A" w:rsidP="00362270">
            <w:pPr>
              <w:spacing w:after="0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lang w:val="en-GB"/>
              </w:rPr>
              <w:t xml:space="preserve">0.83 (0.46-1.51) </w:t>
            </w:r>
          </w:p>
        </w:tc>
        <w:tc>
          <w:tcPr>
            <w:tcW w:w="1971" w:type="dxa"/>
            <w:shd w:val="clear" w:color="auto" w:fill="auto"/>
            <w:vAlign w:val="center"/>
            <w:hideMark/>
          </w:tcPr>
          <w:p w14:paraId="46FED8C9" w14:textId="19B81B3D" w:rsidR="0011191A" w:rsidRPr="00362270" w:rsidRDefault="0011191A" w:rsidP="00362270">
            <w:pPr>
              <w:spacing w:after="0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lang w:val="en-GB"/>
              </w:rPr>
              <w:t>0.</w:t>
            </w:r>
            <w:r w:rsidR="002611C3" w:rsidRPr="00362270">
              <w:rPr>
                <w:rFonts w:eastAsia="Times New Roman" w:cs="Times New Roman"/>
                <w:lang w:val="en-GB"/>
              </w:rPr>
              <w:t>80</w:t>
            </w:r>
            <w:r w:rsidRPr="00362270">
              <w:rPr>
                <w:rFonts w:eastAsia="Times New Roman" w:cs="Times New Roman"/>
                <w:lang w:val="en-GB"/>
              </w:rPr>
              <w:t xml:space="preserve"> (0.43-1.4</w:t>
            </w:r>
            <w:r w:rsidR="002611C3" w:rsidRPr="00362270">
              <w:rPr>
                <w:rFonts w:eastAsia="Times New Roman" w:cs="Times New Roman"/>
                <w:lang w:val="en-GB"/>
              </w:rPr>
              <w:t>7</w:t>
            </w:r>
            <w:r w:rsidRPr="00362270">
              <w:rPr>
                <w:rFonts w:eastAsia="Times New Roman" w:cs="Times New Roman"/>
                <w:lang w:val="en-GB"/>
              </w:rPr>
              <w:t xml:space="preserve">) </w:t>
            </w:r>
          </w:p>
        </w:tc>
      </w:tr>
      <w:tr w:rsidR="0011191A" w:rsidRPr="00362270" w14:paraId="675980E8" w14:textId="77777777" w:rsidTr="00362270">
        <w:trPr>
          <w:trHeight w:val="302"/>
        </w:trPr>
        <w:tc>
          <w:tcPr>
            <w:tcW w:w="1913" w:type="dxa"/>
            <w:shd w:val="clear" w:color="auto" w:fill="auto"/>
            <w:vAlign w:val="center"/>
            <w:hideMark/>
          </w:tcPr>
          <w:p w14:paraId="653AE453" w14:textId="77777777" w:rsidR="0011191A" w:rsidRPr="00362270" w:rsidRDefault="0011191A" w:rsidP="00362270">
            <w:pPr>
              <w:spacing w:after="0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color w:val="000000"/>
                <w:lang w:val="en-GB"/>
              </w:rPr>
              <w:t>Class I obese</w:t>
            </w:r>
          </w:p>
        </w:tc>
        <w:tc>
          <w:tcPr>
            <w:tcW w:w="808" w:type="dxa"/>
            <w:shd w:val="clear" w:color="auto" w:fill="auto"/>
            <w:vAlign w:val="center"/>
            <w:hideMark/>
          </w:tcPr>
          <w:p w14:paraId="1F5640AF" w14:textId="77777777" w:rsidR="0011191A" w:rsidRPr="00362270" w:rsidRDefault="0011191A" w:rsidP="00362270">
            <w:pPr>
              <w:spacing w:after="0"/>
              <w:jc w:val="center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color w:val="000000"/>
                <w:lang w:val="en-GB"/>
              </w:rPr>
              <w:t>51</w:t>
            </w:r>
          </w:p>
        </w:tc>
        <w:tc>
          <w:tcPr>
            <w:tcW w:w="2157" w:type="dxa"/>
            <w:shd w:val="clear" w:color="auto" w:fill="auto"/>
            <w:vAlign w:val="center"/>
            <w:hideMark/>
          </w:tcPr>
          <w:p w14:paraId="4AFC4F11" w14:textId="77777777" w:rsidR="0011191A" w:rsidRPr="00362270" w:rsidRDefault="0011191A" w:rsidP="00362270">
            <w:pPr>
              <w:spacing w:after="0"/>
              <w:jc w:val="center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color w:val="000000"/>
                <w:lang w:val="en-GB"/>
              </w:rPr>
              <w:t>1.6</w:t>
            </w:r>
          </w:p>
        </w:tc>
        <w:tc>
          <w:tcPr>
            <w:tcW w:w="2036" w:type="dxa"/>
            <w:shd w:val="clear" w:color="auto" w:fill="auto"/>
            <w:vAlign w:val="center"/>
            <w:hideMark/>
          </w:tcPr>
          <w:p w14:paraId="4C7222AE" w14:textId="77777777" w:rsidR="0011191A" w:rsidRPr="00362270" w:rsidRDefault="0011191A" w:rsidP="00362270">
            <w:pPr>
              <w:spacing w:after="0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lang w:val="en-GB"/>
              </w:rPr>
              <w:t xml:space="preserve">0.92 (0.51-1.66) </w:t>
            </w:r>
          </w:p>
        </w:tc>
        <w:tc>
          <w:tcPr>
            <w:tcW w:w="1971" w:type="dxa"/>
            <w:shd w:val="clear" w:color="auto" w:fill="auto"/>
            <w:vAlign w:val="center"/>
            <w:hideMark/>
          </w:tcPr>
          <w:p w14:paraId="51A94F71" w14:textId="0F98C3ED" w:rsidR="0011191A" w:rsidRPr="00362270" w:rsidRDefault="0011191A" w:rsidP="00362270">
            <w:pPr>
              <w:spacing w:after="0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lang w:val="en-GB"/>
              </w:rPr>
              <w:t>0.85 (0.4</w:t>
            </w:r>
            <w:r w:rsidR="002611C3" w:rsidRPr="00362270">
              <w:rPr>
                <w:rFonts w:eastAsia="Times New Roman" w:cs="Times New Roman"/>
                <w:lang w:val="en-GB"/>
              </w:rPr>
              <w:t>7</w:t>
            </w:r>
            <w:r w:rsidRPr="00362270">
              <w:rPr>
                <w:rFonts w:eastAsia="Times New Roman" w:cs="Times New Roman"/>
                <w:lang w:val="en-GB"/>
              </w:rPr>
              <w:t>-1.5</w:t>
            </w:r>
            <w:r w:rsidR="002611C3" w:rsidRPr="00362270">
              <w:rPr>
                <w:rFonts w:eastAsia="Times New Roman" w:cs="Times New Roman"/>
                <w:lang w:val="en-GB"/>
              </w:rPr>
              <w:t>7</w:t>
            </w:r>
            <w:r w:rsidRPr="00362270">
              <w:rPr>
                <w:rFonts w:eastAsia="Times New Roman" w:cs="Times New Roman"/>
                <w:lang w:val="en-GB"/>
              </w:rPr>
              <w:t xml:space="preserve">) </w:t>
            </w:r>
          </w:p>
        </w:tc>
      </w:tr>
      <w:tr w:rsidR="0011191A" w:rsidRPr="00362270" w14:paraId="3C216B9A" w14:textId="77777777" w:rsidTr="00362270">
        <w:trPr>
          <w:trHeight w:val="302"/>
        </w:trPr>
        <w:tc>
          <w:tcPr>
            <w:tcW w:w="1913" w:type="dxa"/>
            <w:shd w:val="clear" w:color="auto" w:fill="auto"/>
            <w:vAlign w:val="center"/>
            <w:hideMark/>
          </w:tcPr>
          <w:p w14:paraId="6FB342D5" w14:textId="77777777" w:rsidR="0011191A" w:rsidRPr="00362270" w:rsidRDefault="0011191A" w:rsidP="00362270">
            <w:pPr>
              <w:spacing w:after="0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color w:val="000000"/>
                <w:lang w:val="en-GB"/>
              </w:rPr>
              <w:t>Class II obese</w:t>
            </w:r>
          </w:p>
        </w:tc>
        <w:tc>
          <w:tcPr>
            <w:tcW w:w="808" w:type="dxa"/>
            <w:shd w:val="clear" w:color="auto" w:fill="auto"/>
            <w:vAlign w:val="center"/>
            <w:hideMark/>
          </w:tcPr>
          <w:p w14:paraId="4B17DD90" w14:textId="77777777" w:rsidR="0011191A" w:rsidRPr="00362270" w:rsidRDefault="0011191A" w:rsidP="00362270">
            <w:pPr>
              <w:spacing w:after="0"/>
              <w:jc w:val="center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color w:val="000000"/>
                <w:lang w:val="en-GB"/>
              </w:rPr>
              <w:t>27</w:t>
            </w:r>
          </w:p>
        </w:tc>
        <w:tc>
          <w:tcPr>
            <w:tcW w:w="2157" w:type="dxa"/>
            <w:shd w:val="clear" w:color="auto" w:fill="auto"/>
            <w:vAlign w:val="center"/>
            <w:hideMark/>
          </w:tcPr>
          <w:p w14:paraId="6D9BC4A3" w14:textId="77777777" w:rsidR="0011191A" w:rsidRPr="00362270" w:rsidRDefault="0011191A" w:rsidP="00362270">
            <w:pPr>
              <w:spacing w:after="0"/>
              <w:jc w:val="center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color w:val="000000"/>
                <w:lang w:val="en-GB"/>
              </w:rPr>
              <w:t>1.6</w:t>
            </w:r>
          </w:p>
        </w:tc>
        <w:tc>
          <w:tcPr>
            <w:tcW w:w="2036" w:type="dxa"/>
            <w:shd w:val="clear" w:color="auto" w:fill="auto"/>
            <w:vAlign w:val="center"/>
            <w:hideMark/>
          </w:tcPr>
          <w:p w14:paraId="0BD38D91" w14:textId="77777777" w:rsidR="0011191A" w:rsidRPr="00362270" w:rsidRDefault="0011191A" w:rsidP="00362270">
            <w:pPr>
              <w:spacing w:after="0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lang w:val="en-GB"/>
              </w:rPr>
              <w:t xml:space="preserve">0.93 (0.49-1.77) </w:t>
            </w:r>
          </w:p>
        </w:tc>
        <w:tc>
          <w:tcPr>
            <w:tcW w:w="1971" w:type="dxa"/>
            <w:shd w:val="clear" w:color="auto" w:fill="auto"/>
            <w:vAlign w:val="center"/>
            <w:hideMark/>
          </w:tcPr>
          <w:p w14:paraId="4DEA99F7" w14:textId="43CF7168" w:rsidR="0011191A" w:rsidRPr="00362270" w:rsidRDefault="0011191A" w:rsidP="00362270">
            <w:pPr>
              <w:spacing w:after="0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lang w:val="en-GB"/>
              </w:rPr>
              <w:t>0.</w:t>
            </w:r>
            <w:r w:rsidR="002611C3" w:rsidRPr="00362270">
              <w:rPr>
                <w:rFonts w:eastAsia="Times New Roman" w:cs="Times New Roman"/>
                <w:lang w:val="en-GB"/>
              </w:rPr>
              <w:t>81</w:t>
            </w:r>
            <w:r w:rsidRPr="00362270">
              <w:rPr>
                <w:rFonts w:eastAsia="Times New Roman" w:cs="Times New Roman"/>
                <w:lang w:val="en-GB"/>
              </w:rPr>
              <w:t xml:space="preserve"> (0.41-1.5</w:t>
            </w:r>
            <w:r w:rsidR="002611C3" w:rsidRPr="00362270">
              <w:rPr>
                <w:rFonts w:eastAsia="Times New Roman" w:cs="Times New Roman"/>
                <w:lang w:val="en-GB"/>
              </w:rPr>
              <w:t>7</w:t>
            </w:r>
            <w:r w:rsidRPr="00362270">
              <w:rPr>
                <w:rFonts w:eastAsia="Times New Roman" w:cs="Times New Roman"/>
                <w:lang w:val="en-GB"/>
              </w:rPr>
              <w:t xml:space="preserve">) </w:t>
            </w:r>
          </w:p>
        </w:tc>
      </w:tr>
      <w:tr w:rsidR="0011191A" w:rsidRPr="00362270" w14:paraId="62F0826F" w14:textId="77777777" w:rsidTr="00362270">
        <w:trPr>
          <w:trHeight w:val="302"/>
        </w:trPr>
        <w:tc>
          <w:tcPr>
            <w:tcW w:w="1913" w:type="dxa"/>
            <w:shd w:val="clear" w:color="auto" w:fill="auto"/>
            <w:vAlign w:val="center"/>
          </w:tcPr>
          <w:p w14:paraId="6929C8BC" w14:textId="77777777" w:rsidR="0011191A" w:rsidRPr="00362270" w:rsidRDefault="0011191A" w:rsidP="00362270">
            <w:pPr>
              <w:spacing w:after="0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color w:val="000000"/>
                <w:lang w:val="en-GB"/>
              </w:rPr>
              <w:t>Class III obese</w:t>
            </w:r>
          </w:p>
        </w:tc>
        <w:tc>
          <w:tcPr>
            <w:tcW w:w="808" w:type="dxa"/>
            <w:shd w:val="clear" w:color="auto" w:fill="auto"/>
            <w:vAlign w:val="center"/>
          </w:tcPr>
          <w:p w14:paraId="0306D3AE" w14:textId="77777777" w:rsidR="0011191A" w:rsidRPr="00362270" w:rsidRDefault="0011191A" w:rsidP="00362270">
            <w:pPr>
              <w:spacing w:after="0"/>
              <w:jc w:val="center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color w:val="000000"/>
                <w:lang w:val="en-GB"/>
              </w:rPr>
              <w:t>7</w:t>
            </w:r>
          </w:p>
        </w:tc>
        <w:tc>
          <w:tcPr>
            <w:tcW w:w="2157" w:type="dxa"/>
            <w:shd w:val="clear" w:color="auto" w:fill="auto"/>
            <w:vAlign w:val="center"/>
          </w:tcPr>
          <w:p w14:paraId="37F36598" w14:textId="28F15420" w:rsidR="0011191A" w:rsidRPr="00362270" w:rsidRDefault="0011191A" w:rsidP="00362270">
            <w:pPr>
              <w:spacing w:after="0"/>
              <w:jc w:val="center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color w:val="000000"/>
                <w:lang w:val="en-GB"/>
              </w:rPr>
              <w:t>1.</w:t>
            </w:r>
            <w:r w:rsidR="002611C3" w:rsidRPr="00362270">
              <w:rPr>
                <w:rFonts w:eastAsia="Times New Roman" w:cs="Times New Roman"/>
                <w:color w:val="000000"/>
                <w:lang w:val="en-GB"/>
              </w:rPr>
              <w:t>2</w:t>
            </w:r>
          </w:p>
        </w:tc>
        <w:tc>
          <w:tcPr>
            <w:tcW w:w="2036" w:type="dxa"/>
            <w:shd w:val="clear" w:color="auto" w:fill="auto"/>
            <w:vAlign w:val="center"/>
          </w:tcPr>
          <w:p w14:paraId="0F8D5895" w14:textId="77777777" w:rsidR="0011191A" w:rsidRPr="00362270" w:rsidRDefault="0011191A" w:rsidP="00362270">
            <w:pPr>
              <w:spacing w:after="0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lang w:val="en-GB"/>
              </w:rPr>
              <w:t xml:space="preserve">0.67 (0.27-1.66) </w:t>
            </w:r>
          </w:p>
        </w:tc>
        <w:tc>
          <w:tcPr>
            <w:tcW w:w="1971" w:type="dxa"/>
            <w:shd w:val="clear" w:color="auto" w:fill="auto"/>
            <w:vAlign w:val="center"/>
          </w:tcPr>
          <w:p w14:paraId="3C8C06E0" w14:textId="248B60FD" w:rsidR="0011191A" w:rsidRPr="00362270" w:rsidRDefault="0011191A" w:rsidP="00362270">
            <w:pPr>
              <w:spacing w:after="0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lang w:val="en-GB"/>
              </w:rPr>
              <w:t>0.5</w:t>
            </w:r>
            <w:r w:rsidR="002611C3" w:rsidRPr="00362270">
              <w:rPr>
                <w:rFonts w:eastAsia="Times New Roman" w:cs="Times New Roman"/>
                <w:lang w:val="en-GB"/>
              </w:rPr>
              <w:t>6</w:t>
            </w:r>
            <w:r w:rsidRPr="00362270">
              <w:rPr>
                <w:rFonts w:eastAsia="Times New Roman" w:cs="Times New Roman"/>
                <w:lang w:val="en-GB"/>
              </w:rPr>
              <w:t xml:space="preserve"> (0.22-1.</w:t>
            </w:r>
            <w:r w:rsidR="002611C3" w:rsidRPr="00362270">
              <w:rPr>
                <w:rFonts w:eastAsia="Times New Roman" w:cs="Times New Roman"/>
                <w:lang w:val="en-GB"/>
              </w:rPr>
              <w:t>41</w:t>
            </w:r>
            <w:r w:rsidRPr="00362270">
              <w:rPr>
                <w:rFonts w:eastAsia="Times New Roman" w:cs="Times New Roman"/>
                <w:lang w:val="en-GB"/>
              </w:rPr>
              <w:t xml:space="preserve">) </w:t>
            </w:r>
          </w:p>
        </w:tc>
      </w:tr>
      <w:tr w:rsidR="0011191A" w:rsidRPr="00362270" w14:paraId="7A277901" w14:textId="77777777" w:rsidTr="00362270">
        <w:trPr>
          <w:trHeight w:val="302"/>
        </w:trPr>
        <w:tc>
          <w:tcPr>
            <w:tcW w:w="8885" w:type="dxa"/>
            <w:gridSpan w:val="5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340D37EE" w14:textId="7720F9E5" w:rsidR="0011191A" w:rsidRPr="00362270" w:rsidRDefault="0011191A" w:rsidP="00362270">
            <w:pPr>
              <w:spacing w:after="0" w:line="240" w:lineRule="auto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color w:val="000000"/>
                <w:lang w:val="en-GB"/>
              </w:rPr>
              <w:t xml:space="preserve">Abbreviations: WC= Waist circumference; </w:t>
            </w:r>
            <w:proofErr w:type="spellStart"/>
            <w:r w:rsidRPr="00362270">
              <w:rPr>
                <w:rFonts w:eastAsia="Times New Roman" w:cs="Times New Roman"/>
                <w:color w:val="000000"/>
                <w:lang w:val="en-GB"/>
              </w:rPr>
              <w:t>WHtR</w:t>
            </w:r>
            <w:proofErr w:type="spellEnd"/>
            <w:r w:rsidRPr="00362270">
              <w:rPr>
                <w:rFonts w:eastAsia="Times New Roman" w:cs="Times New Roman"/>
                <w:color w:val="000000"/>
                <w:lang w:val="en-GB"/>
              </w:rPr>
              <w:t>= Waist to height ratio; BMI= Body mass index</w:t>
            </w:r>
            <w:r w:rsidRPr="00362270">
              <w:rPr>
                <w:rFonts w:eastAsia="Times New Roman" w:cs="Times New Roman"/>
                <w:color w:val="000000"/>
                <w:lang w:val="en-GB"/>
              </w:rPr>
              <w:br/>
              <w:t>Model 1 = unadjusted</w:t>
            </w:r>
            <w:r w:rsidRPr="00362270">
              <w:rPr>
                <w:rFonts w:eastAsia="Times New Roman" w:cs="Times New Roman"/>
                <w:color w:val="000000"/>
                <w:lang w:val="en-GB"/>
              </w:rPr>
              <w:br/>
              <w:t>Model 2 adjusted for baseline age(cont.), sex (men or women), race (white or non-white), BP vs lipid (BP treatment and lipid treatment), duration of diabetes (cont.) systolic BP (cont.), HbA1c (cont.), eGFR (cont.), UACR (cont.), CVD history (yes or no), high-density lipoprotein (cont.) and low-density lipoprotein</w:t>
            </w:r>
            <w:r w:rsidRPr="00362270">
              <w:rPr>
                <w:rFonts w:eastAsia="Times New Roman" w:cs="Times New Roman"/>
                <w:color w:val="000000"/>
                <w:lang w:val="en-GB"/>
              </w:rPr>
              <w:br/>
            </w:r>
            <w:r w:rsidRPr="00362270">
              <w:rPr>
                <w:rFonts w:eastAsia="Times New Roman" w:cs="Times New Roman"/>
                <w:i/>
                <w:iCs/>
                <w:color w:val="000000"/>
                <w:lang w:val="en-GB"/>
              </w:rPr>
              <w:t>P</w:t>
            </w:r>
            <w:r w:rsidRPr="00362270">
              <w:rPr>
                <w:rFonts w:eastAsia="Times New Roman" w:cs="Times New Roman"/>
                <w:color w:val="000000"/>
                <w:lang w:val="en-GB"/>
              </w:rPr>
              <w:t xml:space="preserve">-value notation: *: </w:t>
            </w:r>
            <w:r w:rsidRPr="00362270">
              <w:rPr>
                <w:rFonts w:eastAsia="Times New Roman" w:cs="Times New Roman"/>
                <w:i/>
                <w:iCs/>
                <w:color w:val="000000"/>
                <w:lang w:val="en-GB"/>
              </w:rPr>
              <w:t>P</w:t>
            </w:r>
            <w:r w:rsidRPr="00362270">
              <w:rPr>
                <w:rFonts w:eastAsia="Times New Roman" w:cs="Times New Roman"/>
                <w:color w:val="000000"/>
                <w:lang w:val="en-GB"/>
              </w:rPr>
              <w:t xml:space="preserve">&lt;0.05. **: </w:t>
            </w:r>
            <w:r w:rsidRPr="00362270">
              <w:rPr>
                <w:rFonts w:eastAsia="Times New Roman" w:cs="Times New Roman"/>
                <w:i/>
                <w:iCs/>
                <w:color w:val="000000"/>
                <w:lang w:val="en-GB"/>
              </w:rPr>
              <w:t>P</w:t>
            </w:r>
            <w:r w:rsidRPr="00362270">
              <w:rPr>
                <w:rFonts w:eastAsia="Times New Roman" w:cs="Times New Roman"/>
                <w:color w:val="000000"/>
                <w:lang w:val="en-GB"/>
              </w:rPr>
              <w:t xml:space="preserve">&lt;0.01. ***: </w:t>
            </w:r>
            <w:r w:rsidRPr="00362270">
              <w:rPr>
                <w:rFonts w:eastAsia="Times New Roman" w:cs="Times New Roman"/>
                <w:i/>
                <w:iCs/>
                <w:color w:val="000000"/>
                <w:lang w:val="en-GB"/>
              </w:rPr>
              <w:t>P</w:t>
            </w:r>
            <w:r w:rsidRPr="00362270">
              <w:rPr>
                <w:rFonts w:eastAsia="Times New Roman" w:cs="Times New Roman"/>
                <w:color w:val="000000"/>
                <w:lang w:val="en-GB"/>
              </w:rPr>
              <w:t>&lt;0.001</w:t>
            </w:r>
          </w:p>
        </w:tc>
      </w:tr>
    </w:tbl>
    <w:p w14:paraId="74C48D11" w14:textId="77777777" w:rsidR="0011191A" w:rsidRPr="00362270" w:rsidRDefault="0011191A" w:rsidP="00362270">
      <w:pPr>
        <w:rPr>
          <w:rFonts w:ascii="Times New Roman" w:eastAsia="Times New Roman" w:hAnsi="Times New Roman" w:cs="Times New Roman"/>
          <w:lang w:eastAsia="en-GB"/>
        </w:rPr>
      </w:pPr>
    </w:p>
    <w:p w14:paraId="2DC1CB7C" w14:textId="77777777" w:rsidR="0056091B" w:rsidRPr="00362270" w:rsidRDefault="0056091B" w:rsidP="00362270">
      <w:pPr>
        <w:rPr>
          <w:rFonts w:ascii="Times New Roman" w:eastAsia="Times New Roman" w:hAnsi="Times New Roman" w:cs="Times New Roman"/>
          <w:lang w:eastAsia="en-GB"/>
        </w:rPr>
      </w:pPr>
    </w:p>
    <w:p w14:paraId="77DE8EA9" w14:textId="77777777" w:rsidR="00174C73" w:rsidRPr="00362270" w:rsidRDefault="00174C73" w:rsidP="00362270">
      <w:pPr>
        <w:rPr>
          <w:rFonts w:ascii="Times New Roman" w:hAnsi="Times New Roman" w:cs="Times New Roman"/>
          <w:b/>
        </w:rPr>
      </w:pPr>
    </w:p>
    <w:p w14:paraId="07851DDE" w14:textId="607D0E33" w:rsidR="00174C73" w:rsidRPr="00362270" w:rsidRDefault="00174C73" w:rsidP="00362270">
      <w:pPr>
        <w:rPr>
          <w:rFonts w:ascii="Times New Roman" w:hAnsi="Times New Roman" w:cs="Times New Roman"/>
          <w:b/>
        </w:rPr>
      </w:pPr>
    </w:p>
    <w:p w14:paraId="3896A740" w14:textId="069B0B3C" w:rsidR="000B70C6" w:rsidRPr="00362270" w:rsidRDefault="000B70C6" w:rsidP="00362270">
      <w:pPr>
        <w:rPr>
          <w:rFonts w:ascii="Times New Roman" w:hAnsi="Times New Roman" w:cs="Times New Roman"/>
          <w:b/>
        </w:rPr>
      </w:pPr>
    </w:p>
    <w:p w14:paraId="050AAD21" w14:textId="77777777" w:rsidR="000B70C6" w:rsidRPr="00362270" w:rsidRDefault="000B70C6" w:rsidP="00362270">
      <w:pPr>
        <w:rPr>
          <w:rFonts w:ascii="Times New Roman" w:hAnsi="Times New Roman" w:cs="Times New Roman"/>
          <w:b/>
        </w:rPr>
      </w:pPr>
    </w:p>
    <w:p w14:paraId="1D59679F" w14:textId="77777777" w:rsidR="00174C73" w:rsidRPr="00362270" w:rsidRDefault="00174C73" w:rsidP="00362270">
      <w:pPr>
        <w:rPr>
          <w:rFonts w:ascii="Times New Roman" w:hAnsi="Times New Roman" w:cs="Times New Roman"/>
          <w:b/>
        </w:rPr>
      </w:pPr>
    </w:p>
    <w:p w14:paraId="48EF7C57" w14:textId="77777777" w:rsidR="00174C73" w:rsidRPr="00362270" w:rsidRDefault="00174C73" w:rsidP="00362270">
      <w:pPr>
        <w:rPr>
          <w:rFonts w:ascii="Times New Roman" w:hAnsi="Times New Roman" w:cs="Times New Roman"/>
          <w:b/>
        </w:rPr>
      </w:pPr>
    </w:p>
    <w:p w14:paraId="624D1444" w14:textId="15D40E0F" w:rsidR="00174C73" w:rsidRPr="00362270" w:rsidRDefault="0011191A" w:rsidP="00362270">
      <w:pPr>
        <w:rPr>
          <w:rFonts w:ascii="Times New Roman" w:hAnsi="Times New Roman" w:cs="Times New Roman"/>
          <w:b/>
        </w:rPr>
      </w:pPr>
      <w:r w:rsidRPr="00362270">
        <w:rPr>
          <w:rFonts w:ascii="Times New Roman" w:eastAsia="Times New Roman" w:hAnsi="Times New Roman" w:cs="Times New Roman"/>
          <w:b/>
          <w:bCs/>
          <w:color w:val="000000"/>
          <w:lang w:val="en-GB"/>
        </w:rPr>
        <w:lastRenderedPageBreak/>
        <w:t xml:space="preserve">Supplementary Table </w:t>
      </w:r>
      <w:r w:rsidR="0039610B" w:rsidRPr="00362270">
        <w:rPr>
          <w:rFonts w:ascii="Times New Roman" w:eastAsia="Times New Roman" w:hAnsi="Times New Roman" w:cs="Times New Roman"/>
          <w:b/>
          <w:bCs/>
          <w:color w:val="000000"/>
          <w:lang w:val="en-GB"/>
        </w:rPr>
        <w:t>9</w:t>
      </w:r>
      <w:r w:rsidRPr="00362270">
        <w:rPr>
          <w:rFonts w:ascii="Times New Roman" w:eastAsia="Times New Roman" w:hAnsi="Times New Roman" w:cs="Times New Roman"/>
          <w:b/>
          <w:bCs/>
          <w:color w:val="000000"/>
          <w:lang w:val="en-GB"/>
        </w:rPr>
        <w:t xml:space="preserve"> </w:t>
      </w:r>
      <w:r w:rsidRPr="00362270">
        <w:rPr>
          <w:rFonts w:ascii="Times New Roman" w:eastAsia="Times New Roman" w:hAnsi="Times New Roman" w:cs="Times New Roman"/>
          <w:color w:val="000000"/>
          <w:lang w:val="en-GB"/>
        </w:rPr>
        <w:t xml:space="preserve">Hazard ratios for </w:t>
      </w:r>
      <w:proofErr w:type="spellStart"/>
      <w:r w:rsidRPr="00362270">
        <w:rPr>
          <w:rFonts w:ascii="Times New Roman" w:eastAsia="Times New Roman" w:hAnsi="Times New Roman" w:cs="Times New Roman"/>
          <w:color w:val="000000"/>
          <w:lang w:val="en-GB"/>
        </w:rPr>
        <w:t>SCr</w:t>
      </w:r>
      <w:proofErr w:type="spellEnd"/>
      <w:r w:rsidRPr="00362270">
        <w:rPr>
          <w:rFonts w:ascii="Times New Roman" w:eastAsia="Times New Roman" w:hAnsi="Times New Roman" w:cs="Times New Roman"/>
          <w:color w:val="000000"/>
          <w:lang w:val="en-GB"/>
        </w:rPr>
        <w:t xml:space="preserve"> doubling or &gt;20 mL/min decrease in eGFR, by WC, </w:t>
      </w:r>
      <w:proofErr w:type="spellStart"/>
      <w:r w:rsidRPr="00362270">
        <w:rPr>
          <w:rFonts w:ascii="Times New Roman" w:eastAsia="Times New Roman" w:hAnsi="Times New Roman" w:cs="Times New Roman"/>
          <w:color w:val="000000"/>
          <w:lang w:val="en-GB"/>
        </w:rPr>
        <w:t>WHtR</w:t>
      </w:r>
      <w:proofErr w:type="spellEnd"/>
      <w:r w:rsidRPr="00362270">
        <w:rPr>
          <w:rFonts w:ascii="Times New Roman" w:eastAsia="Times New Roman" w:hAnsi="Times New Roman" w:cs="Times New Roman"/>
          <w:color w:val="000000"/>
          <w:lang w:val="en-GB"/>
        </w:rPr>
        <w:t>, and BMI among women with diabetes</w:t>
      </w:r>
    </w:p>
    <w:tbl>
      <w:tblPr>
        <w:tblW w:w="8885" w:type="dxa"/>
        <w:tblLook w:val="04A0" w:firstRow="1" w:lastRow="0" w:firstColumn="1" w:lastColumn="0" w:noHBand="0" w:noVBand="1"/>
      </w:tblPr>
      <w:tblGrid>
        <w:gridCol w:w="1913"/>
        <w:gridCol w:w="808"/>
        <w:gridCol w:w="2157"/>
        <w:gridCol w:w="2036"/>
        <w:gridCol w:w="1971"/>
      </w:tblGrid>
      <w:tr w:rsidR="0011191A" w:rsidRPr="00362270" w14:paraId="2D11A80A" w14:textId="77777777" w:rsidTr="00362270">
        <w:trPr>
          <w:trHeight w:val="410"/>
        </w:trPr>
        <w:tc>
          <w:tcPr>
            <w:tcW w:w="191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776AA60F" w14:textId="77777777" w:rsidR="0011191A" w:rsidRPr="00362270" w:rsidRDefault="0011191A" w:rsidP="00362270">
            <w:pPr>
              <w:spacing w:after="0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color w:val="000000"/>
                <w:lang w:val="en-GB"/>
              </w:rPr>
              <w:t> </w:t>
            </w:r>
          </w:p>
        </w:tc>
        <w:tc>
          <w:tcPr>
            <w:tcW w:w="80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51717B4B" w14:textId="77777777" w:rsidR="0011191A" w:rsidRPr="00362270" w:rsidRDefault="0011191A" w:rsidP="00362270">
            <w:pPr>
              <w:spacing w:after="0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color w:val="000000"/>
                <w:lang w:val="en-GB"/>
              </w:rPr>
              <w:t>Events</w:t>
            </w:r>
          </w:p>
        </w:tc>
        <w:tc>
          <w:tcPr>
            <w:tcW w:w="215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0993D12E" w14:textId="77777777" w:rsidR="0011191A" w:rsidRPr="00362270" w:rsidRDefault="0011191A" w:rsidP="00362270">
            <w:pPr>
              <w:spacing w:after="0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color w:val="000000"/>
                <w:lang w:val="en-GB"/>
              </w:rPr>
              <w:t>Incidence Density (Per 10 000 Person Days)</w:t>
            </w:r>
          </w:p>
        </w:tc>
        <w:tc>
          <w:tcPr>
            <w:tcW w:w="203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06CC7887" w14:textId="77777777" w:rsidR="0011191A" w:rsidRPr="00362270" w:rsidRDefault="0011191A" w:rsidP="00362270">
            <w:pPr>
              <w:spacing w:after="0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color w:val="000000"/>
                <w:lang w:val="en-GB"/>
              </w:rPr>
              <w:t>Model 1</w:t>
            </w:r>
          </w:p>
        </w:tc>
        <w:tc>
          <w:tcPr>
            <w:tcW w:w="197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6D3889F7" w14:textId="77777777" w:rsidR="0011191A" w:rsidRPr="00362270" w:rsidRDefault="0011191A" w:rsidP="00362270">
            <w:pPr>
              <w:spacing w:after="0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color w:val="000000"/>
                <w:lang w:val="en-GB"/>
              </w:rPr>
              <w:t>Model 2</w:t>
            </w:r>
          </w:p>
        </w:tc>
      </w:tr>
      <w:tr w:rsidR="0011191A" w:rsidRPr="00362270" w14:paraId="09689118" w14:textId="77777777" w:rsidTr="00362270">
        <w:trPr>
          <w:trHeight w:val="93"/>
        </w:trPr>
        <w:tc>
          <w:tcPr>
            <w:tcW w:w="1913" w:type="dxa"/>
            <w:shd w:val="clear" w:color="auto" w:fill="auto"/>
            <w:vAlign w:val="center"/>
            <w:hideMark/>
          </w:tcPr>
          <w:p w14:paraId="190F9DB4" w14:textId="77777777" w:rsidR="0011191A" w:rsidRPr="00362270" w:rsidRDefault="0011191A" w:rsidP="00362270">
            <w:pPr>
              <w:spacing w:after="0"/>
              <w:jc w:val="right"/>
              <w:rPr>
                <w:rFonts w:eastAsia="Times New Roman" w:cs="Times New Roman"/>
                <w:lang w:val="en-GB"/>
              </w:rPr>
            </w:pPr>
          </w:p>
        </w:tc>
        <w:tc>
          <w:tcPr>
            <w:tcW w:w="808" w:type="dxa"/>
            <w:shd w:val="clear" w:color="auto" w:fill="auto"/>
            <w:vAlign w:val="center"/>
            <w:hideMark/>
          </w:tcPr>
          <w:p w14:paraId="0721BBCA" w14:textId="77777777" w:rsidR="0011191A" w:rsidRPr="00362270" w:rsidRDefault="0011191A" w:rsidP="00362270">
            <w:pPr>
              <w:spacing w:after="0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2157" w:type="dxa"/>
            <w:shd w:val="clear" w:color="auto" w:fill="auto"/>
            <w:vAlign w:val="center"/>
            <w:hideMark/>
          </w:tcPr>
          <w:p w14:paraId="342DED1B" w14:textId="77777777" w:rsidR="0011191A" w:rsidRPr="00362270" w:rsidRDefault="0011191A" w:rsidP="00362270">
            <w:pPr>
              <w:spacing w:after="0"/>
              <w:jc w:val="center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2036" w:type="dxa"/>
            <w:shd w:val="clear" w:color="auto" w:fill="auto"/>
            <w:vAlign w:val="center"/>
            <w:hideMark/>
          </w:tcPr>
          <w:p w14:paraId="60EDEB8A" w14:textId="77777777" w:rsidR="0011191A" w:rsidRPr="00362270" w:rsidRDefault="0011191A" w:rsidP="00362270">
            <w:pPr>
              <w:spacing w:after="0"/>
              <w:jc w:val="center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1971" w:type="dxa"/>
            <w:shd w:val="clear" w:color="auto" w:fill="auto"/>
            <w:vAlign w:val="center"/>
            <w:hideMark/>
          </w:tcPr>
          <w:p w14:paraId="2271F8F5" w14:textId="77777777" w:rsidR="0011191A" w:rsidRPr="00362270" w:rsidRDefault="0011191A" w:rsidP="00362270">
            <w:pPr>
              <w:spacing w:after="0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</w:tr>
      <w:tr w:rsidR="000B70C6" w:rsidRPr="00362270" w14:paraId="32148C16" w14:textId="77777777" w:rsidTr="00362270">
        <w:trPr>
          <w:trHeight w:val="302"/>
        </w:trPr>
        <w:tc>
          <w:tcPr>
            <w:tcW w:w="1913" w:type="dxa"/>
            <w:shd w:val="clear" w:color="auto" w:fill="auto"/>
            <w:vAlign w:val="center"/>
          </w:tcPr>
          <w:p w14:paraId="19FF8A03" w14:textId="77777777" w:rsidR="000B70C6" w:rsidRPr="00362270" w:rsidRDefault="000B70C6" w:rsidP="00362270">
            <w:pPr>
              <w:spacing w:after="0" w:line="240" w:lineRule="auto"/>
              <w:rPr>
                <w:rFonts w:eastAsia="Times New Roman" w:cs="Times New Roman"/>
                <w:b/>
                <w:bCs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b/>
                <w:bCs/>
                <w:color w:val="000000"/>
                <w:lang w:val="en-GB"/>
              </w:rPr>
              <w:t>WC group</w:t>
            </w:r>
          </w:p>
        </w:tc>
        <w:tc>
          <w:tcPr>
            <w:tcW w:w="808" w:type="dxa"/>
            <w:shd w:val="clear" w:color="auto" w:fill="auto"/>
            <w:vAlign w:val="center"/>
          </w:tcPr>
          <w:p w14:paraId="7B5E518E" w14:textId="77777777" w:rsidR="000B70C6" w:rsidRPr="00362270" w:rsidRDefault="000B70C6" w:rsidP="0036227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lang w:val="en-GB"/>
              </w:rPr>
            </w:pPr>
          </w:p>
        </w:tc>
        <w:tc>
          <w:tcPr>
            <w:tcW w:w="2157" w:type="dxa"/>
            <w:shd w:val="clear" w:color="auto" w:fill="auto"/>
            <w:vAlign w:val="center"/>
          </w:tcPr>
          <w:p w14:paraId="6C6BA4D3" w14:textId="77777777" w:rsidR="000B70C6" w:rsidRPr="00362270" w:rsidRDefault="000B70C6" w:rsidP="0036227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lang w:val="en-GB"/>
              </w:rPr>
            </w:pPr>
          </w:p>
        </w:tc>
        <w:tc>
          <w:tcPr>
            <w:tcW w:w="2036" w:type="dxa"/>
            <w:shd w:val="clear" w:color="auto" w:fill="auto"/>
            <w:vAlign w:val="center"/>
          </w:tcPr>
          <w:p w14:paraId="789F36BF" w14:textId="77777777" w:rsidR="000B70C6" w:rsidRPr="00362270" w:rsidRDefault="000B70C6" w:rsidP="00362270">
            <w:pPr>
              <w:spacing w:after="0" w:line="240" w:lineRule="auto"/>
              <w:rPr>
                <w:rFonts w:eastAsia="Times New Roman" w:cs="Times New Roman"/>
                <w:b/>
                <w:bCs/>
                <w:color w:val="000000"/>
                <w:lang w:val="en-GB"/>
              </w:rPr>
            </w:pPr>
          </w:p>
        </w:tc>
        <w:tc>
          <w:tcPr>
            <w:tcW w:w="1971" w:type="dxa"/>
            <w:shd w:val="clear" w:color="auto" w:fill="auto"/>
            <w:vAlign w:val="center"/>
          </w:tcPr>
          <w:p w14:paraId="0F044695" w14:textId="77777777" w:rsidR="000B70C6" w:rsidRPr="00362270" w:rsidRDefault="000B70C6" w:rsidP="00362270">
            <w:pPr>
              <w:spacing w:after="0" w:line="240" w:lineRule="auto"/>
              <w:rPr>
                <w:rFonts w:eastAsia="Times New Roman" w:cs="Times New Roman"/>
                <w:b/>
                <w:bCs/>
                <w:color w:val="000000"/>
                <w:lang w:val="en-GB"/>
              </w:rPr>
            </w:pPr>
          </w:p>
        </w:tc>
      </w:tr>
      <w:tr w:rsidR="000B70C6" w:rsidRPr="00362270" w14:paraId="0938A2B9" w14:textId="77777777" w:rsidTr="00362270">
        <w:trPr>
          <w:trHeight w:val="302"/>
        </w:trPr>
        <w:tc>
          <w:tcPr>
            <w:tcW w:w="1913" w:type="dxa"/>
            <w:shd w:val="clear" w:color="auto" w:fill="auto"/>
            <w:vAlign w:val="center"/>
          </w:tcPr>
          <w:p w14:paraId="594EE62E" w14:textId="77777777" w:rsidR="000B70C6" w:rsidRPr="00362270" w:rsidRDefault="000B70C6" w:rsidP="00362270">
            <w:pPr>
              <w:spacing w:after="0" w:line="240" w:lineRule="auto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color w:val="000000"/>
                <w:lang w:val="en-GB"/>
              </w:rPr>
              <w:t>&lt;88cm</w:t>
            </w:r>
          </w:p>
        </w:tc>
        <w:tc>
          <w:tcPr>
            <w:tcW w:w="808" w:type="dxa"/>
            <w:shd w:val="clear" w:color="auto" w:fill="auto"/>
            <w:vAlign w:val="center"/>
          </w:tcPr>
          <w:p w14:paraId="42E169C6" w14:textId="77777777" w:rsidR="000B70C6" w:rsidRPr="00362270" w:rsidRDefault="000B70C6" w:rsidP="0036227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color w:val="000000"/>
                <w:lang w:val="en-GB"/>
              </w:rPr>
              <w:t>195</w:t>
            </w:r>
          </w:p>
        </w:tc>
        <w:tc>
          <w:tcPr>
            <w:tcW w:w="2157" w:type="dxa"/>
            <w:shd w:val="clear" w:color="auto" w:fill="auto"/>
            <w:vAlign w:val="center"/>
          </w:tcPr>
          <w:p w14:paraId="5CA39C75" w14:textId="77777777" w:rsidR="000B70C6" w:rsidRPr="00362270" w:rsidRDefault="000B70C6" w:rsidP="0036227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color w:val="000000"/>
                <w:lang w:val="en-GB"/>
              </w:rPr>
              <w:t>4.5</w:t>
            </w:r>
          </w:p>
        </w:tc>
        <w:tc>
          <w:tcPr>
            <w:tcW w:w="2036" w:type="dxa"/>
            <w:shd w:val="clear" w:color="auto" w:fill="auto"/>
          </w:tcPr>
          <w:p w14:paraId="0BB611F1" w14:textId="77777777" w:rsidR="000B70C6" w:rsidRPr="00362270" w:rsidRDefault="000B70C6" w:rsidP="00362270">
            <w:pPr>
              <w:spacing w:after="0" w:line="240" w:lineRule="auto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color w:val="000000"/>
                <w:lang w:val="en-GB"/>
              </w:rPr>
              <w:t>Ref.</w:t>
            </w:r>
          </w:p>
        </w:tc>
        <w:tc>
          <w:tcPr>
            <w:tcW w:w="1971" w:type="dxa"/>
            <w:shd w:val="clear" w:color="auto" w:fill="auto"/>
          </w:tcPr>
          <w:p w14:paraId="62DB116E" w14:textId="77777777" w:rsidR="000B70C6" w:rsidRPr="00362270" w:rsidRDefault="000B70C6" w:rsidP="00362270">
            <w:pPr>
              <w:spacing w:after="0" w:line="240" w:lineRule="auto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color w:val="000000"/>
                <w:lang w:val="en-GB"/>
              </w:rPr>
              <w:t>Ref.</w:t>
            </w:r>
          </w:p>
        </w:tc>
      </w:tr>
      <w:tr w:rsidR="000B70C6" w:rsidRPr="00362270" w14:paraId="1DA72011" w14:textId="77777777" w:rsidTr="00362270">
        <w:trPr>
          <w:trHeight w:val="302"/>
        </w:trPr>
        <w:tc>
          <w:tcPr>
            <w:tcW w:w="1913" w:type="dxa"/>
            <w:shd w:val="clear" w:color="auto" w:fill="auto"/>
            <w:vAlign w:val="center"/>
          </w:tcPr>
          <w:p w14:paraId="5CC74D0D" w14:textId="77777777" w:rsidR="000B70C6" w:rsidRPr="00362270" w:rsidRDefault="000B70C6" w:rsidP="00362270">
            <w:pPr>
              <w:spacing w:after="0" w:line="240" w:lineRule="auto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color w:val="000000"/>
                <w:lang w:val="en-GB"/>
              </w:rPr>
              <w:t>≥88cm</w:t>
            </w:r>
          </w:p>
        </w:tc>
        <w:tc>
          <w:tcPr>
            <w:tcW w:w="808" w:type="dxa"/>
            <w:shd w:val="clear" w:color="auto" w:fill="auto"/>
            <w:vAlign w:val="center"/>
          </w:tcPr>
          <w:p w14:paraId="64E3CE40" w14:textId="77777777" w:rsidR="000B70C6" w:rsidRPr="00362270" w:rsidRDefault="000B70C6" w:rsidP="0036227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color w:val="000000"/>
                <w:lang w:val="en-GB"/>
              </w:rPr>
              <w:t>1656</w:t>
            </w:r>
          </w:p>
        </w:tc>
        <w:tc>
          <w:tcPr>
            <w:tcW w:w="2157" w:type="dxa"/>
            <w:shd w:val="clear" w:color="auto" w:fill="auto"/>
            <w:vAlign w:val="center"/>
          </w:tcPr>
          <w:p w14:paraId="126C67FC" w14:textId="77777777" w:rsidR="000B70C6" w:rsidRPr="00362270" w:rsidRDefault="000B70C6" w:rsidP="0036227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color w:val="000000"/>
                <w:lang w:val="en-GB"/>
              </w:rPr>
              <w:t>5.6</w:t>
            </w:r>
          </w:p>
        </w:tc>
        <w:tc>
          <w:tcPr>
            <w:tcW w:w="2036" w:type="dxa"/>
            <w:shd w:val="clear" w:color="auto" w:fill="auto"/>
          </w:tcPr>
          <w:p w14:paraId="63DDF640" w14:textId="77777777" w:rsidR="000B70C6" w:rsidRPr="00362270" w:rsidRDefault="000B70C6" w:rsidP="00362270">
            <w:pPr>
              <w:spacing w:after="0" w:line="240" w:lineRule="auto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color w:val="000000"/>
                <w:lang w:val="en-GB"/>
              </w:rPr>
              <w:t>1.20 (1.03-1.39) *</w:t>
            </w:r>
          </w:p>
        </w:tc>
        <w:tc>
          <w:tcPr>
            <w:tcW w:w="1971" w:type="dxa"/>
            <w:shd w:val="clear" w:color="auto" w:fill="auto"/>
          </w:tcPr>
          <w:p w14:paraId="553CEEEF" w14:textId="40EFCA16" w:rsidR="000B70C6" w:rsidRPr="00362270" w:rsidRDefault="000B70C6" w:rsidP="00362270">
            <w:pPr>
              <w:spacing w:after="0" w:line="240" w:lineRule="auto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color w:val="000000"/>
                <w:lang w:val="en-GB"/>
              </w:rPr>
              <w:t>1.</w:t>
            </w:r>
            <w:r w:rsidR="00D17CF2" w:rsidRPr="00362270">
              <w:rPr>
                <w:rFonts w:eastAsia="Times New Roman" w:cs="Times New Roman"/>
                <w:color w:val="000000"/>
                <w:lang w:val="en-GB"/>
              </w:rPr>
              <w:t>39</w:t>
            </w:r>
            <w:r w:rsidRPr="00362270">
              <w:rPr>
                <w:rFonts w:eastAsia="Times New Roman" w:cs="Times New Roman"/>
                <w:color w:val="000000"/>
                <w:lang w:val="en-GB"/>
              </w:rPr>
              <w:t xml:space="preserve"> (1.</w:t>
            </w:r>
            <w:r w:rsidR="00D17CF2" w:rsidRPr="00362270">
              <w:rPr>
                <w:rFonts w:eastAsia="Times New Roman" w:cs="Times New Roman"/>
                <w:color w:val="000000"/>
                <w:lang w:val="en-GB"/>
              </w:rPr>
              <w:t>18</w:t>
            </w:r>
            <w:r w:rsidRPr="00362270">
              <w:rPr>
                <w:rFonts w:eastAsia="Times New Roman" w:cs="Times New Roman"/>
                <w:color w:val="000000"/>
                <w:lang w:val="en-GB"/>
              </w:rPr>
              <w:t>-1.6</w:t>
            </w:r>
            <w:r w:rsidR="00D17CF2" w:rsidRPr="00362270">
              <w:rPr>
                <w:rFonts w:eastAsia="Times New Roman" w:cs="Times New Roman"/>
                <w:color w:val="000000"/>
                <w:lang w:val="en-GB"/>
              </w:rPr>
              <w:t>3</w:t>
            </w:r>
            <w:r w:rsidRPr="00362270">
              <w:rPr>
                <w:rFonts w:eastAsia="Times New Roman" w:cs="Times New Roman"/>
                <w:color w:val="000000"/>
                <w:lang w:val="en-GB"/>
              </w:rPr>
              <w:t xml:space="preserve">) *** </w:t>
            </w:r>
          </w:p>
        </w:tc>
      </w:tr>
      <w:tr w:rsidR="0011191A" w:rsidRPr="00362270" w14:paraId="0FC6D432" w14:textId="77777777" w:rsidTr="00362270">
        <w:trPr>
          <w:trHeight w:val="93"/>
        </w:trPr>
        <w:tc>
          <w:tcPr>
            <w:tcW w:w="1913" w:type="dxa"/>
            <w:shd w:val="clear" w:color="auto" w:fill="auto"/>
            <w:vAlign w:val="center"/>
            <w:hideMark/>
          </w:tcPr>
          <w:p w14:paraId="0B930124" w14:textId="77777777" w:rsidR="0011191A" w:rsidRPr="00362270" w:rsidRDefault="0011191A" w:rsidP="00362270">
            <w:pPr>
              <w:spacing w:after="0"/>
              <w:rPr>
                <w:rFonts w:eastAsia="Times New Roman" w:cs="Times New Roman"/>
                <w:lang w:val="en-GB"/>
              </w:rPr>
            </w:pPr>
          </w:p>
        </w:tc>
        <w:tc>
          <w:tcPr>
            <w:tcW w:w="808" w:type="dxa"/>
            <w:shd w:val="clear" w:color="auto" w:fill="auto"/>
            <w:vAlign w:val="center"/>
            <w:hideMark/>
          </w:tcPr>
          <w:p w14:paraId="219F7721" w14:textId="77777777" w:rsidR="0011191A" w:rsidRPr="00362270" w:rsidRDefault="0011191A" w:rsidP="00362270">
            <w:pPr>
              <w:spacing w:after="0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2157" w:type="dxa"/>
            <w:shd w:val="clear" w:color="auto" w:fill="auto"/>
            <w:vAlign w:val="center"/>
            <w:hideMark/>
          </w:tcPr>
          <w:p w14:paraId="7DA9F78A" w14:textId="77777777" w:rsidR="0011191A" w:rsidRPr="00362270" w:rsidRDefault="0011191A" w:rsidP="00362270">
            <w:pPr>
              <w:spacing w:after="0"/>
              <w:jc w:val="center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2036" w:type="dxa"/>
            <w:shd w:val="clear" w:color="auto" w:fill="auto"/>
            <w:vAlign w:val="center"/>
            <w:hideMark/>
          </w:tcPr>
          <w:p w14:paraId="7C8A5F11" w14:textId="77777777" w:rsidR="0011191A" w:rsidRPr="00362270" w:rsidRDefault="0011191A" w:rsidP="00362270">
            <w:pPr>
              <w:spacing w:after="0"/>
              <w:jc w:val="center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1971" w:type="dxa"/>
            <w:shd w:val="clear" w:color="auto" w:fill="auto"/>
            <w:vAlign w:val="center"/>
            <w:hideMark/>
          </w:tcPr>
          <w:p w14:paraId="636E0BC8" w14:textId="77777777" w:rsidR="0011191A" w:rsidRPr="00362270" w:rsidRDefault="0011191A" w:rsidP="00362270">
            <w:pPr>
              <w:spacing w:after="0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</w:tr>
      <w:tr w:rsidR="0011191A" w:rsidRPr="00362270" w14:paraId="1A5AB336" w14:textId="77777777" w:rsidTr="00362270">
        <w:trPr>
          <w:trHeight w:val="291"/>
        </w:trPr>
        <w:tc>
          <w:tcPr>
            <w:tcW w:w="1913" w:type="dxa"/>
            <w:shd w:val="clear" w:color="auto" w:fill="auto"/>
            <w:vAlign w:val="center"/>
            <w:hideMark/>
          </w:tcPr>
          <w:p w14:paraId="59C74227" w14:textId="77777777" w:rsidR="0011191A" w:rsidRPr="00362270" w:rsidRDefault="0011191A" w:rsidP="00362270">
            <w:pPr>
              <w:spacing w:after="0"/>
              <w:rPr>
                <w:rFonts w:eastAsia="Times New Roman" w:cs="Times New Roman"/>
                <w:b/>
                <w:bCs/>
                <w:color w:val="000000"/>
                <w:lang w:val="en-GB"/>
              </w:rPr>
            </w:pPr>
            <w:proofErr w:type="spellStart"/>
            <w:r w:rsidRPr="00362270">
              <w:rPr>
                <w:rFonts w:eastAsia="Times New Roman" w:cs="Times New Roman"/>
                <w:b/>
                <w:bCs/>
                <w:color w:val="000000"/>
                <w:lang w:val="en-GB"/>
              </w:rPr>
              <w:t>WHtR</w:t>
            </w:r>
            <w:proofErr w:type="spellEnd"/>
            <w:r w:rsidRPr="00362270">
              <w:rPr>
                <w:rFonts w:eastAsia="Times New Roman" w:cs="Times New Roman"/>
                <w:b/>
                <w:bCs/>
                <w:color w:val="000000"/>
                <w:lang w:val="en-GB"/>
              </w:rPr>
              <w:t xml:space="preserve"> Quartiles</w:t>
            </w:r>
          </w:p>
        </w:tc>
        <w:tc>
          <w:tcPr>
            <w:tcW w:w="808" w:type="dxa"/>
            <w:shd w:val="clear" w:color="auto" w:fill="auto"/>
            <w:vAlign w:val="center"/>
            <w:hideMark/>
          </w:tcPr>
          <w:p w14:paraId="4C41B0A7" w14:textId="77777777" w:rsidR="0011191A" w:rsidRPr="00362270" w:rsidRDefault="0011191A" w:rsidP="00362270">
            <w:pPr>
              <w:spacing w:after="0"/>
              <w:rPr>
                <w:rFonts w:eastAsia="Times New Roman" w:cs="Times New Roman"/>
                <w:b/>
                <w:bCs/>
                <w:color w:val="000000"/>
                <w:lang w:val="en-GB"/>
              </w:rPr>
            </w:pPr>
          </w:p>
        </w:tc>
        <w:tc>
          <w:tcPr>
            <w:tcW w:w="2157" w:type="dxa"/>
            <w:shd w:val="clear" w:color="auto" w:fill="auto"/>
            <w:vAlign w:val="center"/>
            <w:hideMark/>
          </w:tcPr>
          <w:p w14:paraId="0F22D262" w14:textId="77777777" w:rsidR="0011191A" w:rsidRPr="00362270" w:rsidRDefault="0011191A" w:rsidP="00362270">
            <w:pPr>
              <w:spacing w:after="0"/>
              <w:jc w:val="center"/>
              <w:rPr>
                <w:rFonts w:eastAsia="Times New Roman" w:cs="Times New Roman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036" w:type="dxa"/>
            <w:shd w:val="clear" w:color="auto" w:fill="auto"/>
            <w:vAlign w:val="center"/>
            <w:hideMark/>
          </w:tcPr>
          <w:p w14:paraId="45EDB9AA" w14:textId="77777777" w:rsidR="0011191A" w:rsidRPr="00362270" w:rsidRDefault="0011191A" w:rsidP="00362270">
            <w:pPr>
              <w:spacing w:after="0"/>
              <w:jc w:val="center"/>
              <w:rPr>
                <w:rFonts w:eastAsia="Times New Roman" w:cs="Times New Roman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971" w:type="dxa"/>
            <w:shd w:val="clear" w:color="auto" w:fill="auto"/>
            <w:vAlign w:val="center"/>
            <w:hideMark/>
          </w:tcPr>
          <w:p w14:paraId="4BF89436" w14:textId="77777777" w:rsidR="0011191A" w:rsidRPr="00362270" w:rsidRDefault="0011191A" w:rsidP="00362270">
            <w:pPr>
              <w:spacing w:after="0"/>
              <w:rPr>
                <w:rFonts w:eastAsia="Times New Roman" w:cs="Times New Roman"/>
                <w:b/>
                <w:bCs/>
                <w:sz w:val="20"/>
                <w:szCs w:val="20"/>
                <w:lang w:val="en-GB"/>
              </w:rPr>
            </w:pPr>
          </w:p>
        </w:tc>
      </w:tr>
      <w:tr w:rsidR="0011191A" w:rsidRPr="00362270" w14:paraId="07784C0B" w14:textId="77777777" w:rsidTr="00362270">
        <w:trPr>
          <w:trHeight w:val="302"/>
        </w:trPr>
        <w:tc>
          <w:tcPr>
            <w:tcW w:w="1913" w:type="dxa"/>
            <w:shd w:val="clear" w:color="auto" w:fill="auto"/>
            <w:vAlign w:val="center"/>
            <w:hideMark/>
          </w:tcPr>
          <w:p w14:paraId="2499DF0F" w14:textId="77777777" w:rsidR="0011191A" w:rsidRPr="00362270" w:rsidRDefault="0011191A" w:rsidP="00362270">
            <w:pPr>
              <w:spacing w:after="0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color w:val="000000"/>
                <w:lang w:val="en-GB"/>
              </w:rPr>
              <w:t>Q1</w:t>
            </w:r>
          </w:p>
        </w:tc>
        <w:tc>
          <w:tcPr>
            <w:tcW w:w="808" w:type="dxa"/>
            <w:shd w:val="clear" w:color="auto" w:fill="auto"/>
            <w:vAlign w:val="center"/>
            <w:hideMark/>
          </w:tcPr>
          <w:p w14:paraId="3E0EFE05" w14:textId="77777777" w:rsidR="0011191A" w:rsidRPr="00362270" w:rsidRDefault="0011191A" w:rsidP="00362270">
            <w:pPr>
              <w:spacing w:after="0"/>
              <w:jc w:val="center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lang w:val="en-GB"/>
              </w:rPr>
              <w:t>445</w:t>
            </w:r>
          </w:p>
        </w:tc>
        <w:tc>
          <w:tcPr>
            <w:tcW w:w="2157" w:type="dxa"/>
            <w:shd w:val="clear" w:color="auto" w:fill="auto"/>
            <w:vAlign w:val="center"/>
            <w:hideMark/>
          </w:tcPr>
          <w:p w14:paraId="6033C8CD" w14:textId="77777777" w:rsidR="0011191A" w:rsidRPr="00362270" w:rsidRDefault="0011191A" w:rsidP="00362270">
            <w:pPr>
              <w:spacing w:after="0"/>
              <w:jc w:val="center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lang w:val="en-GB"/>
              </w:rPr>
              <w:t>5.0</w:t>
            </w:r>
          </w:p>
        </w:tc>
        <w:tc>
          <w:tcPr>
            <w:tcW w:w="2036" w:type="dxa"/>
            <w:shd w:val="clear" w:color="auto" w:fill="auto"/>
            <w:vAlign w:val="center"/>
            <w:hideMark/>
          </w:tcPr>
          <w:p w14:paraId="3DAB4926" w14:textId="77777777" w:rsidR="0011191A" w:rsidRPr="00362270" w:rsidRDefault="0011191A" w:rsidP="00362270">
            <w:pPr>
              <w:spacing w:after="0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color w:val="000000"/>
                <w:lang w:val="en-GB"/>
              </w:rPr>
              <w:t>Ref.</w:t>
            </w:r>
          </w:p>
        </w:tc>
        <w:tc>
          <w:tcPr>
            <w:tcW w:w="1971" w:type="dxa"/>
            <w:shd w:val="clear" w:color="auto" w:fill="auto"/>
            <w:vAlign w:val="center"/>
            <w:hideMark/>
          </w:tcPr>
          <w:p w14:paraId="6F220720" w14:textId="77777777" w:rsidR="0011191A" w:rsidRPr="00362270" w:rsidRDefault="0011191A" w:rsidP="00362270">
            <w:pPr>
              <w:spacing w:after="0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color w:val="000000"/>
                <w:lang w:val="en-GB"/>
              </w:rPr>
              <w:t>Ref.</w:t>
            </w:r>
          </w:p>
        </w:tc>
      </w:tr>
      <w:tr w:rsidR="0011191A" w:rsidRPr="00362270" w14:paraId="34445981" w14:textId="77777777" w:rsidTr="00362270">
        <w:trPr>
          <w:trHeight w:val="315"/>
        </w:trPr>
        <w:tc>
          <w:tcPr>
            <w:tcW w:w="1913" w:type="dxa"/>
            <w:shd w:val="clear" w:color="auto" w:fill="auto"/>
            <w:vAlign w:val="center"/>
            <w:hideMark/>
          </w:tcPr>
          <w:p w14:paraId="2D09E763" w14:textId="77777777" w:rsidR="0011191A" w:rsidRPr="00362270" w:rsidRDefault="0011191A" w:rsidP="00362270">
            <w:pPr>
              <w:spacing w:after="0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color w:val="000000"/>
                <w:lang w:val="en-GB"/>
              </w:rPr>
              <w:t>Q2</w:t>
            </w:r>
          </w:p>
        </w:tc>
        <w:tc>
          <w:tcPr>
            <w:tcW w:w="808" w:type="dxa"/>
            <w:shd w:val="clear" w:color="auto" w:fill="auto"/>
            <w:vAlign w:val="center"/>
            <w:hideMark/>
          </w:tcPr>
          <w:p w14:paraId="6FFE8CF1" w14:textId="77777777" w:rsidR="0011191A" w:rsidRPr="00362270" w:rsidRDefault="0011191A" w:rsidP="00362270">
            <w:pPr>
              <w:spacing w:after="0"/>
              <w:jc w:val="center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lang w:val="en-GB"/>
              </w:rPr>
              <w:t>464</w:t>
            </w:r>
          </w:p>
        </w:tc>
        <w:tc>
          <w:tcPr>
            <w:tcW w:w="2157" w:type="dxa"/>
            <w:shd w:val="clear" w:color="auto" w:fill="auto"/>
            <w:vAlign w:val="center"/>
            <w:hideMark/>
          </w:tcPr>
          <w:p w14:paraId="1371DA70" w14:textId="77777777" w:rsidR="0011191A" w:rsidRPr="00362270" w:rsidRDefault="0011191A" w:rsidP="00362270">
            <w:pPr>
              <w:spacing w:after="0"/>
              <w:jc w:val="center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lang w:val="en-GB"/>
              </w:rPr>
              <w:t>5.5</w:t>
            </w:r>
          </w:p>
        </w:tc>
        <w:tc>
          <w:tcPr>
            <w:tcW w:w="2036" w:type="dxa"/>
            <w:shd w:val="clear" w:color="auto" w:fill="auto"/>
            <w:vAlign w:val="center"/>
            <w:hideMark/>
          </w:tcPr>
          <w:p w14:paraId="11D5A8EC" w14:textId="42C78A49" w:rsidR="0011191A" w:rsidRPr="00362270" w:rsidRDefault="0011191A" w:rsidP="00362270">
            <w:pPr>
              <w:spacing w:after="0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color w:val="000000"/>
                <w:lang w:val="en-GB"/>
              </w:rPr>
              <w:t>1.06 (0.93-1.2</w:t>
            </w:r>
            <w:r w:rsidR="00D17CF2" w:rsidRPr="00362270">
              <w:rPr>
                <w:rFonts w:eastAsia="Times New Roman" w:cs="Times New Roman"/>
                <w:color w:val="000000"/>
                <w:lang w:val="en-GB"/>
              </w:rPr>
              <w:t>1</w:t>
            </w:r>
            <w:r w:rsidRPr="00362270">
              <w:rPr>
                <w:rFonts w:eastAsia="Times New Roman" w:cs="Times New Roman"/>
                <w:color w:val="000000"/>
                <w:lang w:val="en-GB"/>
              </w:rPr>
              <w:t>)</w:t>
            </w:r>
          </w:p>
        </w:tc>
        <w:tc>
          <w:tcPr>
            <w:tcW w:w="1971" w:type="dxa"/>
            <w:shd w:val="clear" w:color="auto" w:fill="auto"/>
            <w:vAlign w:val="center"/>
            <w:hideMark/>
          </w:tcPr>
          <w:p w14:paraId="4CBE1BFB" w14:textId="13B8EE2A" w:rsidR="0011191A" w:rsidRPr="00362270" w:rsidRDefault="0011191A" w:rsidP="00362270">
            <w:pPr>
              <w:spacing w:after="0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color w:val="000000"/>
                <w:lang w:val="en-GB"/>
              </w:rPr>
              <w:t xml:space="preserve">1.14 (1.00-1.30) </w:t>
            </w:r>
          </w:p>
        </w:tc>
      </w:tr>
      <w:tr w:rsidR="0011191A" w:rsidRPr="00362270" w14:paraId="6993E6FD" w14:textId="77777777" w:rsidTr="00362270">
        <w:trPr>
          <w:trHeight w:val="93"/>
        </w:trPr>
        <w:tc>
          <w:tcPr>
            <w:tcW w:w="1913" w:type="dxa"/>
            <w:shd w:val="clear" w:color="auto" w:fill="auto"/>
            <w:vAlign w:val="center"/>
            <w:hideMark/>
          </w:tcPr>
          <w:p w14:paraId="3D2A843A" w14:textId="77777777" w:rsidR="0011191A" w:rsidRPr="00362270" w:rsidRDefault="0011191A" w:rsidP="00362270">
            <w:pPr>
              <w:spacing w:after="0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color w:val="000000"/>
                <w:lang w:val="en-GB"/>
              </w:rPr>
              <w:t>Q3</w:t>
            </w:r>
          </w:p>
        </w:tc>
        <w:tc>
          <w:tcPr>
            <w:tcW w:w="808" w:type="dxa"/>
            <w:shd w:val="clear" w:color="auto" w:fill="auto"/>
            <w:vAlign w:val="center"/>
            <w:hideMark/>
          </w:tcPr>
          <w:p w14:paraId="231F8129" w14:textId="77777777" w:rsidR="0011191A" w:rsidRPr="00362270" w:rsidRDefault="0011191A" w:rsidP="00362270">
            <w:pPr>
              <w:spacing w:after="0"/>
              <w:jc w:val="center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lang w:val="en-GB"/>
              </w:rPr>
              <w:t>457</w:t>
            </w:r>
          </w:p>
        </w:tc>
        <w:tc>
          <w:tcPr>
            <w:tcW w:w="2157" w:type="dxa"/>
            <w:shd w:val="clear" w:color="auto" w:fill="auto"/>
            <w:vAlign w:val="center"/>
            <w:hideMark/>
          </w:tcPr>
          <w:p w14:paraId="0AAABE71" w14:textId="77777777" w:rsidR="0011191A" w:rsidRPr="00362270" w:rsidRDefault="0011191A" w:rsidP="00362270">
            <w:pPr>
              <w:spacing w:after="0"/>
              <w:jc w:val="center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color w:val="000000"/>
                <w:lang w:val="en-GB"/>
              </w:rPr>
              <w:t>5.5</w:t>
            </w:r>
          </w:p>
        </w:tc>
        <w:tc>
          <w:tcPr>
            <w:tcW w:w="2036" w:type="dxa"/>
            <w:shd w:val="clear" w:color="auto" w:fill="auto"/>
            <w:vAlign w:val="center"/>
            <w:hideMark/>
          </w:tcPr>
          <w:p w14:paraId="53589F89" w14:textId="77777777" w:rsidR="0011191A" w:rsidRPr="00362270" w:rsidRDefault="0011191A" w:rsidP="00362270">
            <w:pPr>
              <w:spacing w:after="0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color w:val="000000"/>
                <w:lang w:val="en-GB"/>
              </w:rPr>
              <w:t xml:space="preserve">1.07 (0.94-1.22) </w:t>
            </w:r>
          </w:p>
        </w:tc>
        <w:tc>
          <w:tcPr>
            <w:tcW w:w="1971" w:type="dxa"/>
            <w:shd w:val="clear" w:color="auto" w:fill="auto"/>
            <w:vAlign w:val="center"/>
            <w:hideMark/>
          </w:tcPr>
          <w:p w14:paraId="09ED243D" w14:textId="6E1AC308" w:rsidR="0011191A" w:rsidRPr="00362270" w:rsidRDefault="0011191A" w:rsidP="00362270">
            <w:pPr>
              <w:spacing w:after="0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color w:val="000000"/>
                <w:lang w:val="en-GB"/>
              </w:rPr>
              <w:t>1.1</w:t>
            </w:r>
            <w:r w:rsidR="00E0121A" w:rsidRPr="00362270">
              <w:rPr>
                <w:rFonts w:eastAsia="Times New Roman" w:cs="Times New Roman"/>
                <w:color w:val="000000"/>
                <w:lang w:val="en-GB"/>
              </w:rPr>
              <w:t>3</w:t>
            </w:r>
            <w:r w:rsidRPr="00362270">
              <w:rPr>
                <w:rFonts w:eastAsia="Times New Roman" w:cs="Times New Roman"/>
                <w:color w:val="000000"/>
                <w:lang w:val="en-GB"/>
              </w:rPr>
              <w:t xml:space="preserve"> (0.9</w:t>
            </w:r>
            <w:r w:rsidR="00E0121A" w:rsidRPr="00362270">
              <w:rPr>
                <w:rFonts w:eastAsia="Times New Roman" w:cs="Times New Roman"/>
                <w:color w:val="000000"/>
                <w:lang w:val="en-GB"/>
              </w:rPr>
              <w:t>9</w:t>
            </w:r>
            <w:r w:rsidRPr="00362270">
              <w:rPr>
                <w:rFonts w:eastAsia="Times New Roman" w:cs="Times New Roman"/>
                <w:color w:val="000000"/>
                <w:lang w:val="en-GB"/>
              </w:rPr>
              <w:t>-1.2</w:t>
            </w:r>
            <w:r w:rsidR="00E0121A" w:rsidRPr="00362270">
              <w:rPr>
                <w:rFonts w:eastAsia="Times New Roman" w:cs="Times New Roman"/>
                <w:color w:val="000000"/>
                <w:lang w:val="en-GB"/>
              </w:rPr>
              <w:t>9</w:t>
            </w:r>
            <w:r w:rsidRPr="00362270">
              <w:rPr>
                <w:rFonts w:eastAsia="Times New Roman" w:cs="Times New Roman"/>
                <w:color w:val="000000"/>
                <w:lang w:val="en-GB"/>
              </w:rPr>
              <w:t xml:space="preserve">) </w:t>
            </w:r>
          </w:p>
        </w:tc>
      </w:tr>
      <w:tr w:rsidR="0011191A" w:rsidRPr="00362270" w14:paraId="2B61F197" w14:textId="77777777" w:rsidTr="00362270">
        <w:trPr>
          <w:trHeight w:val="326"/>
        </w:trPr>
        <w:tc>
          <w:tcPr>
            <w:tcW w:w="1913" w:type="dxa"/>
            <w:shd w:val="clear" w:color="auto" w:fill="auto"/>
            <w:vAlign w:val="center"/>
            <w:hideMark/>
          </w:tcPr>
          <w:p w14:paraId="6A1165E7" w14:textId="77777777" w:rsidR="0011191A" w:rsidRPr="00362270" w:rsidRDefault="0011191A" w:rsidP="00362270">
            <w:pPr>
              <w:spacing w:after="0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color w:val="000000"/>
                <w:lang w:val="en-GB"/>
              </w:rPr>
              <w:t>Q4</w:t>
            </w:r>
          </w:p>
        </w:tc>
        <w:tc>
          <w:tcPr>
            <w:tcW w:w="808" w:type="dxa"/>
            <w:shd w:val="clear" w:color="auto" w:fill="auto"/>
            <w:vAlign w:val="center"/>
            <w:hideMark/>
          </w:tcPr>
          <w:p w14:paraId="387F41A2" w14:textId="77777777" w:rsidR="0011191A" w:rsidRPr="00362270" w:rsidRDefault="0011191A" w:rsidP="00362270">
            <w:pPr>
              <w:spacing w:after="0"/>
              <w:jc w:val="center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lang w:val="en-GB"/>
              </w:rPr>
              <w:t>485</w:t>
            </w:r>
          </w:p>
        </w:tc>
        <w:tc>
          <w:tcPr>
            <w:tcW w:w="2157" w:type="dxa"/>
            <w:shd w:val="clear" w:color="auto" w:fill="auto"/>
            <w:vAlign w:val="center"/>
            <w:hideMark/>
          </w:tcPr>
          <w:p w14:paraId="0505C137" w14:textId="77777777" w:rsidR="0011191A" w:rsidRPr="00362270" w:rsidRDefault="0011191A" w:rsidP="00362270">
            <w:pPr>
              <w:spacing w:after="0"/>
              <w:jc w:val="center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color w:val="000000"/>
                <w:lang w:val="en-GB"/>
              </w:rPr>
              <w:t>5.8</w:t>
            </w:r>
          </w:p>
        </w:tc>
        <w:tc>
          <w:tcPr>
            <w:tcW w:w="2036" w:type="dxa"/>
            <w:shd w:val="clear" w:color="auto" w:fill="auto"/>
            <w:vAlign w:val="center"/>
            <w:hideMark/>
          </w:tcPr>
          <w:p w14:paraId="48D21AE5" w14:textId="5FBCF1E3" w:rsidR="0011191A" w:rsidRPr="00362270" w:rsidRDefault="0011191A" w:rsidP="00362270">
            <w:pPr>
              <w:spacing w:after="0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color w:val="000000"/>
                <w:lang w:val="en-GB"/>
              </w:rPr>
              <w:t>1.1</w:t>
            </w:r>
            <w:r w:rsidR="00E0121A" w:rsidRPr="00362270">
              <w:rPr>
                <w:rFonts w:eastAsia="Times New Roman" w:cs="Times New Roman"/>
                <w:color w:val="000000"/>
                <w:lang w:val="en-GB"/>
              </w:rPr>
              <w:t>3</w:t>
            </w:r>
            <w:r w:rsidRPr="00362270">
              <w:rPr>
                <w:rFonts w:eastAsia="Times New Roman" w:cs="Times New Roman"/>
                <w:color w:val="000000"/>
                <w:lang w:val="en-GB"/>
              </w:rPr>
              <w:t xml:space="preserve"> (</w:t>
            </w:r>
            <w:r w:rsidR="00E0121A" w:rsidRPr="00362270">
              <w:rPr>
                <w:rFonts w:eastAsia="Times New Roman" w:cs="Times New Roman"/>
                <w:color w:val="000000"/>
                <w:lang w:val="en-GB"/>
              </w:rPr>
              <w:t>0.99</w:t>
            </w:r>
            <w:r w:rsidRPr="00362270">
              <w:rPr>
                <w:rFonts w:eastAsia="Times New Roman" w:cs="Times New Roman"/>
                <w:color w:val="000000"/>
                <w:lang w:val="en-GB"/>
              </w:rPr>
              <w:t>-1.</w:t>
            </w:r>
            <w:r w:rsidR="00E0121A" w:rsidRPr="00362270">
              <w:rPr>
                <w:rFonts w:eastAsia="Times New Roman" w:cs="Times New Roman"/>
                <w:color w:val="000000"/>
                <w:lang w:val="en-GB"/>
              </w:rPr>
              <w:t>29</w:t>
            </w:r>
            <w:r w:rsidRPr="00362270">
              <w:rPr>
                <w:rFonts w:eastAsia="Times New Roman" w:cs="Times New Roman"/>
                <w:color w:val="000000"/>
                <w:lang w:val="en-GB"/>
              </w:rPr>
              <w:t>)</w:t>
            </w:r>
            <w:r w:rsidR="00823DEF" w:rsidRPr="00362270">
              <w:rPr>
                <w:rFonts w:eastAsia="Times New Roman" w:cs="Times New Roman"/>
                <w:color w:val="000000"/>
                <w:lang w:val="en-GB"/>
              </w:rPr>
              <w:t xml:space="preserve"> </w:t>
            </w:r>
          </w:p>
        </w:tc>
        <w:tc>
          <w:tcPr>
            <w:tcW w:w="1971" w:type="dxa"/>
            <w:shd w:val="clear" w:color="auto" w:fill="auto"/>
            <w:vAlign w:val="center"/>
            <w:hideMark/>
          </w:tcPr>
          <w:p w14:paraId="3F5E9AB5" w14:textId="77777777" w:rsidR="0011191A" w:rsidRPr="00362270" w:rsidRDefault="0011191A" w:rsidP="00362270">
            <w:pPr>
              <w:spacing w:after="0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color w:val="000000"/>
                <w:lang w:val="en-GB"/>
              </w:rPr>
              <w:t xml:space="preserve">1.15 (1.00-1.31) *  </w:t>
            </w:r>
          </w:p>
        </w:tc>
      </w:tr>
      <w:tr w:rsidR="0011191A" w:rsidRPr="00362270" w14:paraId="74429672" w14:textId="77777777" w:rsidTr="00362270">
        <w:trPr>
          <w:trHeight w:val="93"/>
        </w:trPr>
        <w:tc>
          <w:tcPr>
            <w:tcW w:w="1913" w:type="dxa"/>
            <w:shd w:val="clear" w:color="auto" w:fill="auto"/>
            <w:vAlign w:val="center"/>
            <w:hideMark/>
          </w:tcPr>
          <w:p w14:paraId="677DED8B" w14:textId="77777777" w:rsidR="0011191A" w:rsidRPr="00362270" w:rsidRDefault="0011191A" w:rsidP="00362270">
            <w:pPr>
              <w:spacing w:after="0"/>
              <w:jc w:val="right"/>
              <w:rPr>
                <w:rFonts w:eastAsia="Times New Roman" w:cs="Times New Roman"/>
                <w:lang w:val="en-GB"/>
              </w:rPr>
            </w:pPr>
          </w:p>
        </w:tc>
        <w:tc>
          <w:tcPr>
            <w:tcW w:w="808" w:type="dxa"/>
            <w:shd w:val="clear" w:color="auto" w:fill="auto"/>
            <w:vAlign w:val="center"/>
            <w:hideMark/>
          </w:tcPr>
          <w:p w14:paraId="650ED678" w14:textId="77777777" w:rsidR="0011191A" w:rsidRPr="00362270" w:rsidRDefault="0011191A" w:rsidP="00362270">
            <w:pPr>
              <w:spacing w:after="0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2157" w:type="dxa"/>
            <w:shd w:val="clear" w:color="auto" w:fill="auto"/>
            <w:vAlign w:val="center"/>
            <w:hideMark/>
          </w:tcPr>
          <w:p w14:paraId="0546A5CB" w14:textId="77777777" w:rsidR="0011191A" w:rsidRPr="00362270" w:rsidRDefault="0011191A" w:rsidP="00362270">
            <w:pPr>
              <w:spacing w:after="0"/>
              <w:jc w:val="center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2036" w:type="dxa"/>
            <w:shd w:val="clear" w:color="auto" w:fill="auto"/>
            <w:vAlign w:val="center"/>
            <w:hideMark/>
          </w:tcPr>
          <w:p w14:paraId="02531B51" w14:textId="77777777" w:rsidR="0011191A" w:rsidRPr="00362270" w:rsidRDefault="0011191A" w:rsidP="00362270">
            <w:pPr>
              <w:spacing w:after="0"/>
              <w:jc w:val="center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1971" w:type="dxa"/>
            <w:shd w:val="clear" w:color="auto" w:fill="auto"/>
            <w:vAlign w:val="center"/>
            <w:hideMark/>
          </w:tcPr>
          <w:p w14:paraId="494B993D" w14:textId="77777777" w:rsidR="0011191A" w:rsidRPr="00362270" w:rsidRDefault="0011191A" w:rsidP="00362270">
            <w:pPr>
              <w:spacing w:after="0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</w:tr>
      <w:tr w:rsidR="0011191A" w:rsidRPr="00362270" w14:paraId="73C0FDFE" w14:textId="77777777" w:rsidTr="00362270">
        <w:trPr>
          <w:trHeight w:val="156"/>
        </w:trPr>
        <w:tc>
          <w:tcPr>
            <w:tcW w:w="1913" w:type="dxa"/>
            <w:shd w:val="clear" w:color="auto" w:fill="auto"/>
            <w:vAlign w:val="center"/>
            <w:hideMark/>
          </w:tcPr>
          <w:p w14:paraId="399289BA" w14:textId="77777777" w:rsidR="0011191A" w:rsidRPr="00362270" w:rsidRDefault="0011191A" w:rsidP="00362270">
            <w:pPr>
              <w:spacing w:after="0"/>
              <w:rPr>
                <w:rFonts w:eastAsia="Times New Roman" w:cs="Times New Roman"/>
                <w:lang w:val="en-GB"/>
              </w:rPr>
            </w:pPr>
          </w:p>
        </w:tc>
        <w:tc>
          <w:tcPr>
            <w:tcW w:w="808" w:type="dxa"/>
            <w:shd w:val="clear" w:color="auto" w:fill="auto"/>
            <w:vAlign w:val="center"/>
            <w:hideMark/>
          </w:tcPr>
          <w:p w14:paraId="45BA7737" w14:textId="77777777" w:rsidR="0011191A" w:rsidRPr="00362270" w:rsidRDefault="0011191A" w:rsidP="00362270">
            <w:pPr>
              <w:spacing w:after="0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2157" w:type="dxa"/>
            <w:shd w:val="clear" w:color="auto" w:fill="auto"/>
            <w:vAlign w:val="center"/>
            <w:hideMark/>
          </w:tcPr>
          <w:p w14:paraId="1D7C603C" w14:textId="77777777" w:rsidR="0011191A" w:rsidRPr="00362270" w:rsidRDefault="0011191A" w:rsidP="00362270">
            <w:pPr>
              <w:spacing w:after="0"/>
              <w:jc w:val="center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2036" w:type="dxa"/>
            <w:shd w:val="clear" w:color="auto" w:fill="auto"/>
            <w:vAlign w:val="center"/>
            <w:hideMark/>
          </w:tcPr>
          <w:p w14:paraId="47849CD0" w14:textId="77777777" w:rsidR="0011191A" w:rsidRPr="00362270" w:rsidRDefault="0011191A" w:rsidP="00362270">
            <w:pPr>
              <w:spacing w:after="0"/>
              <w:jc w:val="center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1971" w:type="dxa"/>
            <w:shd w:val="clear" w:color="auto" w:fill="auto"/>
            <w:vAlign w:val="center"/>
            <w:hideMark/>
          </w:tcPr>
          <w:p w14:paraId="4580A82F" w14:textId="77777777" w:rsidR="0011191A" w:rsidRPr="00362270" w:rsidRDefault="0011191A" w:rsidP="00362270">
            <w:pPr>
              <w:spacing w:after="0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</w:tr>
      <w:tr w:rsidR="0011191A" w:rsidRPr="00362270" w14:paraId="7379FCEB" w14:textId="77777777" w:rsidTr="00362270">
        <w:trPr>
          <w:trHeight w:val="302"/>
        </w:trPr>
        <w:tc>
          <w:tcPr>
            <w:tcW w:w="1913" w:type="dxa"/>
            <w:shd w:val="clear" w:color="auto" w:fill="auto"/>
            <w:vAlign w:val="center"/>
            <w:hideMark/>
          </w:tcPr>
          <w:p w14:paraId="4DDD0131" w14:textId="77777777" w:rsidR="0011191A" w:rsidRPr="00362270" w:rsidRDefault="0011191A" w:rsidP="00362270">
            <w:pPr>
              <w:spacing w:after="0"/>
              <w:rPr>
                <w:rFonts w:eastAsia="Times New Roman" w:cs="Times New Roman"/>
                <w:b/>
                <w:bCs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b/>
                <w:bCs/>
                <w:color w:val="000000"/>
                <w:lang w:val="en-GB"/>
              </w:rPr>
              <w:t>BMI categories</w:t>
            </w:r>
          </w:p>
        </w:tc>
        <w:tc>
          <w:tcPr>
            <w:tcW w:w="808" w:type="dxa"/>
            <w:shd w:val="clear" w:color="auto" w:fill="auto"/>
            <w:vAlign w:val="center"/>
            <w:hideMark/>
          </w:tcPr>
          <w:p w14:paraId="3283A1D3" w14:textId="77777777" w:rsidR="0011191A" w:rsidRPr="00362270" w:rsidRDefault="0011191A" w:rsidP="00362270">
            <w:pPr>
              <w:spacing w:after="0"/>
              <w:rPr>
                <w:rFonts w:eastAsia="Times New Roman" w:cs="Times New Roman"/>
                <w:color w:val="000000"/>
                <w:lang w:val="en-GB"/>
              </w:rPr>
            </w:pPr>
          </w:p>
        </w:tc>
        <w:tc>
          <w:tcPr>
            <w:tcW w:w="2157" w:type="dxa"/>
            <w:shd w:val="clear" w:color="auto" w:fill="auto"/>
            <w:vAlign w:val="center"/>
            <w:hideMark/>
          </w:tcPr>
          <w:p w14:paraId="7EE3DA24" w14:textId="77777777" w:rsidR="0011191A" w:rsidRPr="00362270" w:rsidRDefault="0011191A" w:rsidP="00362270">
            <w:pPr>
              <w:spacing w:after="0"/>
              <w:jc w:val="center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2036" w:type="dxa"/>
            <w:shd w:val="clear" w:color="auto" w:fill="auto"/>
            <w:vAlign w:val="center"/>
            <w:hideMark/>
          </w:tcPr>
          <w:p w14:paraId="063483A7" w14:textId="77777777" w:rsidR="0011191A" w:rsidRPr="00362270" w:rsidRDefault="0011191A" w:rsidP="00362270">
            <w:pPr>
              <w:spacing w:after="0"/>
              <w:jc w:val="center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1971" w:type="dxa"/>
            <w:shd w:val="clear" w:color="auto" w:fill="auto"/>
            <w:vAlign w:val="center"/>
            <w:hideMark/>
          </w:tcPr>
          <w:p w14:paraId="27AB58CA" w14:textId="77777777" w:rsidR="0011191A" w:rsidRPr="00362270" w:rsidRDefault="0011191A" w:rsidP="00362270">
            <w:pPr>
              <w:spacing w:after="0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</w:tr>
      <w:tr w:rsidR="0011191A" w:rsidRPr="00362270" w14:paraId="6767FDF7" w14:textId="77777777" w:rsidTr="00362270">
        <w:trPr>
          <w:trHeight w:val="302"/>
        </w:trPr>
        <w:tc>
          <w:tcPr>
            <w:tcW w:w="1913" w:type="dxa"/>
            <w:shd w:val="clear" w:color="auto" w:fill="auto"/>
            <w:vAlign w:val="center"/>
            <w:hideMark/>
          </w:tcPr>
          <w:p w14:paraId="29E8C4C6" w14:textId="77777777" w:rsidR="0011191A" w:rsidRPr="00362270" w:rsidRDefault="0011191A" w:rsidP="00362270">
            <w:pPr>
              <w:spacing w:after="0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color w:val="000000"/>
                <w:lang w:val="en-GB"/>
              </w:rPr>
              <w:t xml:space="preserve">Normal </w:t>
            </w:r>
          </w:p>
        </w:tc>
        <w:tc>
          <w:tcPr>
            <w:tcW w:w="808" w:type="dxa"/>
            <w:shd w:val="clear" w:color="auto" w:fill="auto"/>
            <w:vAlign w:val="center"/>
            <w:hideMark/>
          </w:tcPr>
          <w:p w14:paraId="61D1AE14" w14:textId="77777777" w:rsidR="0011191A" w:rsidRPr="00362270" w:rsidRDefault="0011191A" w:rsidP="00362270">
            <w:pPr>
              <w:spacing w:after="0"/>
              <w:jc w:val="center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lang w:val="en-GB"/>
              </w:rPr>
              <w:t>123</w:t>
            </w:r>
          </w:p>
        </w:tc>
        <w:tc>
          <w:tcPr>
            <w:tcW w:w="2157" w:type="dxa"/>
            <w:shd w:val="clear" w:color="auto" w:fill="auto"/>
            <w:vAlign w:val="center"/>
            <w:hideMark/>
          </w:tcPr>
          <w:p w14:paraId="4410206A" w14:textId="77777777" w:rsidR="0011191A" w:rsidRPr="00362270" w:rsidRDefault="0011191A" w:rsidP="00362270">
            <w:pPr>
              <w:spacing w:after="0"/>
              <w:jc w:val="center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color w:val="000000"/>
                <w:lang w:val="en-GB"/>
              </w:rPr>
              <w:t>4.6</w:t>
            </w:r>
          </w:p>
        </w:tc>
        <w:tc>
          <w:tcPr>
            <w:tcW w:w="2036" w:type="dxa"/>
            <w:shd w:val="clear" w:color="auto" w:fill="auto"/>
            <w:vAlign w:val="center"/>
            <w:hideMark/>
          </w:tcPr>
          <w:p w14:paraId="39B8529B" w14:textId="77777777" w:rsidR="0011191A" w:rsidRPr="00362270" w:rsidRDefault="0011191A" w:rsidP="00362270">
            <w:pPr>
              <w:spacing w:after="0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color w:val="000000"/>
                <w:lang w:val="en-GB"/>
              </w:rPr>
              <w:t>Ref.</w:t>
            </w:r>
          </w:p>
        </w:tc>
        <w:tc>
          <w:tcPr>
            <w:tcW w:w="1971" w:type="dxa"/>
            <w:shd w:val="clear" w:color="auto" w:fill="auto"/>
            <w:vAlign w:val="center"/>
            <w:hideMark/>
          </w:tcPr>
          <w:p w14:paraId="6F45E4D0" w14:textId="77777777" w:rsidR="0011191A" w:rsidRPr="00362270" w:rsidRDefault="0011191A" w:rsidP="00362270">
            <w:pPr>
              <w:spacing w:after="0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color w:val="000000"/>
                <w:lang w:val="en-GB"/>
              </w:rPr>
              <w:t>Ref.</w:t>
            </w:r>
          </w:p>
        </w:tc>
      </w:tr>
      <w:tr w:rsidR="0011191A" w:rsidRPr="00362270" w14:paraId="14128197" w14:textId="77777777" w:rsidTr="00362270">
        <w:trPr>
          <w:trHeight w:val="302"/>
        </w:trPr>
        <w:tc>
          <w:tcPr>
            <w:tcW w:w="1913" w:type="dxa"/>
            <w:shd w:val="clear" w:color="auto" w:fill="auto"/>
            <w:vAlign w:val="center"/>
            <w:hideMark/>
          </w:tcPr>
          <w:p w14:paraId="1B86D70E" w14:textId="77777777" w:rsidR="0011191A" w:rsidRPr="00362270" w:rsidRDefault="0011191A" w:rsidP="00362270">
            <w:pPr>
              <w:spacing w:after="0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color w:val="000000"/>
                <w:lang w:val="en-GB"/>
              </w:rPr>
              <w:t xml:space="preserve">Overweight </w:t>
            </w:r>
          </w:p>
        </w:tc>
        <w:tc>
          <w:tcPr>
            <w:tcW w:w="808" w:type="dxa"/>
            <w:shd w:val="clear" w:color="auto" w:fill="auto"/>
            <w:vAlign w:val="center"/>
            <w:hideMark/>
          </w:tcPr>
          <w:p w14:paraId="1EF50443" w14:textId="77777777" w:rsidR="0011191A" w:rsidRPr="00362270" w:rsidRDefault="0011191A" w:rsidP="00362270">
            <w:pPr>
              <w:spacing w:after="0"/>
              <w:jc w:val="center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lang w:val="en-GB"/>
              </w:rPr>
              <w:t>439</w:t>
            </w:r>
          </w:p>
        </w:tc>
        <w:tc>
          <w:tcPr>
            <w:tcW w:w="2157" w:type="dxa"/>
            <w:shd w:val="clear" w:color="auto" w:fill="auto"/>
            <w:vAlign w:val="center"/>
            <w:hideMark/>
          </w:tcPr>
          <w:p w14:paraId="38B13F74" w14:textId="77777777" w:rsidR="0011191A" w:rsidRPr="00362270" w:rsidRDefault="0011191A" w:rsidP="00362270">
            <w:pPr>
              <w:spacing w:after="0"/>
              <w:jc w:val="center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lang w:val="en-GB"/>
              </w:rPr>
              <w:t>5.4</w:t>
            </w:r>
          </w:p>
        </w:tc>
        <w:tc>
          <w:tcPr>
            <w:tcW w:w="2036" w:type="dxa"/>
            <w:shd w:val="clear" w:color="auto" w:fill="auto"/>
            <w:vAlign w:val="center"/>
            <w:hideMark/>
          </w:tcPr>
          <w:p w14:paraId="02DC1910" w14:textId="77777777" w:rsidR="0011191A" w:rsidRPr="00362270" w:rsidRDefault="0011191A" w:rsidP="00362270">
            <w:pPr>
              <w:spacing w:after="0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color w:val="000000"/>
                <w:lang w:val="en-GB"/>
              </w:rPr>
              <w:t>1.12 (0.91-1.36)</w:t>
            </w:r>
          </w:p>
        </w:tc>
        <w:tc>
          <w:tcPr>
            <w:tcW w:w="1971" w:type="dxa"/>
            <w:shd w:val="clear" w:color="auto" w:fill="auto"/>
            <w:vAlign w:val="center"/>
            <w:hideMark/>
          </w:tcPr>
          <w:p w14:paraId="50BA3F12" w14:textId="1BC713AE" w:rsidR="0011191A" w:rsidRPr="00362270" w:rsidRDefault="0011191A" w:rsidP="00362270">
            <w:pPr>
              <w:spacing w:after="0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lang w:val="en-GB"/>
              </w:rPr>
              <w:t>1.</w:t>
            </w:r>
            <w:r w:rsidR="00E0121A" w:rsidRPr="00362270">
              <w:rPr>
                <w:rFonts w:eastAsia="Times New Roman" w:cs="Times New Roman"/>
                <w:lang w:val="en-GB"/>
              </w:rPr>
              <w:t>40</w:t>
            </w:r>
            <w:r w:rsidRPr="00362270">
              <w:rPr>
                <w:rFonts w:eastAsia="Times New Roman" w:cs="Times New Roman"/>
                <w:lang w:val="en-GB"/>
              </w:rPr>
              <w:t xml:space="preserve"> (1.</w:t>
            </w:r>
            <w:r w:rsidR="00E0121A" w:rsidRPr="00362270">
              <w:rPr>
                <w:rFonts w:eastAsia="Times New Roman" w:cs="Times New Roman"/>
                <w:lang w:val="en-GB"/>
              </w:rPr>
              <w:t>12</w:t>
            </w:r>
            <w:r w:rsidRPr="00362270">
              <w:rPr>
                <w:rFonts w:eastAsia="Times New Roman" w:cs="Times New Roman"/>
                <w:lang w:val="en-GB"/>
              </w:rPr>
              <w:t>-1.</w:t>
            </w:r>
            <w:r w:rsidR="00E0121A" w:rsidRPr="00362270">
              <w:rPr>
                <w:rFonts w:eastAsia="Times New Roman" w:cs="Times New Roman"/>
                <w:lang w:val="en-GB"/>
              </w:rPr>
              <w:t>75</w:t>
            </w:r>
            <w:r w:rsidRPr="00362270">
              <w:rPr>
                <w:rFonts w:eastAsia="Times New Roman" w:cs="Times New Roman"/>
                <w:lang w:val="en-GB"/>
              </w:rPr>
              <w:t>) *</w:t>
            </w:r>
            <w:r w:rsidR="00E0121A" w:rsidRPr="00362270">
              <w:rPr>
                <w:rFonts w:eastAsia="Times New Roman" w:cs="Times New Roman"/>
                <w:lang w:val="en-GB"/>
              </w:rPr>
              <w:t>*</w:t>
            </w:r>
          </w:p>
        </w:tc>
      </w:tr>
      <w:tr w:rsidR="0011191A" w:rsidRPr="00362270" w14:paraId="6CD85A87" w14:textId="77777777" w:rsidTr="00362270">
        <w:trPr>
          <w:trHeight w:val="302"/>
        </w:trPr>
        <w:tc>
          <w:tcPr>
            <w:tcW w:w="1913" w:type="dxa"/>
            <w:shd w:val="clear" w:color="auto" w:fill="auto"/>
            <w:vAlign w:val="center"/>
            <w:hideMark/>
          </w:tcPr>
          <w:p w14:paraId="2502457D" w14:textId="77777777" w:rsidR="0011191A" w:rsidRPr="00362270" w:rsidRDefault="0011191A" w:rsidP="00362270">
            <w:pPr>
              <w:spacing w:after="0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color w:val="000000"/>
                <w:lang w:val="en-GB"/>
              </w:rPr>
              <w:t>Class I obese</w:t>
            </w:r>
          </w:p>
        </w:tc>
        <w:tc>
          <w:tcPr>
            <w:tcW w:w="808" w:type="dxa"/>
            <w:shd w:val="clear" w:color="auto" w:fill="auto"/>
            <w:vAlign w:val="center"/>
            <w:hideMark/>
          </w:tcPr>
          <w:p w14:paraId="633098C3" w14:textId="77777777" w:rsidR="0011191A" w:rsidRPr="00362270" w:rsidRDefault="0011191A" w:rsidP="00362270">
            <w:pPr>
              <w:spacing w:after="0"/>
              <w:jc w:val="center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lang w:val="en-GB"/>
              </w:rPr>
              <w:t>579</w:t>
            </w:r>
          </w:p>
        </w:tc>
        <w:tc>
          <w:tcPr>
            <w:tcW w:w="2157" w:type="dxa"/>
            <w:shd w:val="clear" w:color="auto" w:fill="auto"/>
            <w:vAlign w:val="center"/>
            <w:hideMark/>
          </w:tcPr>
          <w:p w14:paraId="5A614E33" w14:textId="77777777" w:rsidR="0011191A" w:rsidRPr="00362270" w:rsidRDefault="0011191A" w:rsidP="00362270">
            <w:pPr>
              <w:spacing w:after="0"/>
              <w:jc w:val="center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color w:val="000000"/>
                <w:lang w:val="en-GB"/>
              </w:rPr>
              <w:t>5.4</w:t>
            </w:r>
          </w:p>
        </w:tc>
        <w:tc>
          <w:tcPr>
            <w:tcW w:w="2036" w:type="dxa"/>
            <w:shd w:val="clear" w:color="auto" w:fill="auto"/>
            <w:vAlign w:val="center"/>
            <w:hideMark/>
          </w:tcPr>
          <w:p w14:paraId="6201E0CD" w14:textId="77777777" w:rsidR="0011191A" w:rsidRPr="00362270" w:rsidRDefault="0011191A" w:rsidP="00362270">
            <w:pPr>
              <w:spacing w:after="0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color w:val="000000"/>
                <w:lang w:val="en-GB"/>
              </w:rPr>
              <w:t>1.12 (0.93-1.37)</w:t>
            </w:r>
          </w:p>
        </w:tc>
        <w:tc>
          <w:tcPr>
            <w:tcW w:w="1971" w:type="dxa"/>
            <w:shd w:val="clear" w:color="auto" w:fill="auto"/>
            <w:vAlign w:val="center"/>
            <w:hideMark/>
          </w:tcPr>
          <w:p w14:paraId="7D1A1659" w14:textId="30D103C9" w:rsidR="0011191A" w:rsidRPr="00362270" w:rsidRDefault="0011191A" w:rsidP="00362270">
            <w:pPr>
              <w:spacing w:after="0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lang w:val="en-GB"/>
              </w:rPr>
              <w:t>1.43 (1.1</w:t>
            </w:r>
            <w:r w:rsidR="00E0121A" w:rsidRPr="00362270">
              <w:rPr>
                <w:rFonts w:eastAsia="Times New Roman" w:cs="Times New Roman"/>
                <w:lang w:val="en-GB"/>
              </w:rPr>
              <w:t>5</w:t>
            </w:r>
            <w:r w:rsidRPr="00362270">
              <w:rPr>
                <w:rFonts w:eastAsia="Times New Roman" w:cs="Times New Roman"/>
                <w:lang w:val="en-GB"/>
              </w:rPr>
              <w:t>-1.7</w:t>
            </w:r>
            <w:r w:rsidR="00E0121A" w:rsidRPr="00362270">
              <w:rPr>
                <w:rFonts w:eastAsia="Times New Roman" w:cs="Times New Roman"/>
                <w:lang w:val="en-GB"/>
              </w:rPr>
              <w:t>9</w:t>
            </w:r>
            <w:r w:rsidRPr="00362270">
              <w:rPr>
                <w:rFonts w:eastAsia="Times New Roman" w:cs="Times New Roman"/>
                <w:lang w:val="en-GB"/>
              </w:rPr>
              <w:t>) **</w:t>
            </w:r>
          </w:p>
        </w:tc>
      </w:tr>
      <w:tr w:rsidR="0011191A" w:rsidRPr="00362270" w14:paraId="6E52C041" w14:textId="77777777" w:rsidTr="00362270">
        <w:trPr>
          <w:trHeight w:val="302"/>
        </w:trPr>
        <w:tc>
          <w:tcPr>
            <w:tcW w:w="1913" w:type="dxa"/>
            <w:shd w:val="clear" w:color="auto" w:fill="auto"/>
            <w:vAlign w:val="center"/>
            <w:hideMark/>
          </w:tcPr>
          <w:p w14:paraId="4315D32C" w14:textId="77777777" w:rsidR="0011191A" w:rsidRPr="00362270" w:rsidRDefault="0011191A" w:rsidP="00362270">
            <w:pPr>
              <w:spacing w:after="0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color w:val="000000"/>
                <w:lang w:val="en-GB"/>
              </w:rPr>
              <w:t>Class II obese</w:t>
            </w:r>
          </w:p>
        </w:tc>
        <w:tc>
          <w:tcPr>
            <w:tcW w:w="808" w:type="dxa"/>
            <w:shd w:val="clear" w:color="auto" w:fill="auto"/>
            <w:vAlign w:val="center"/>
            <w:hideMark/>
          </w:tcPr>
          <w:p w14:paraId="375308A4" w14:textId="77777777" w:rsidR="0011191A" w:rsidRPr="00362270" w:rsidRDefault="0011191A" w:rsidP="00362270">
            <w:pPr>
              <w:spacing w:after="0"/>
              <w:jc w:val="center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lang w:val="en-GB"/>
              </w:rPr>
              <w:t>445</w:t>
            </w:r>
          </w:p>
        </w:tc>
        <w:tc>
          <w:tcPr>
            <w:tcW w:w="2157" w:type="dxa"/>
            <w:shd w:val="clear" w:color="auto" w:fill="auto"/>
            <w:vAlign w:val="center"/>
            <w:hideMark/>
          </w:tcPr>
          <w:p w14:paraId="077F4443" w14:textId="77777777" w:rsidR="0011191A" w:rsidRPr="00362270" w:rsidRDefault="0011191A" w:rsidP="00362270">
            <w:pPr>
              <w:spacing w:after="0"/>
              <w:jc w:val="center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color w:val="000000"/>
                <w:lang w:val="en-GB"/>
              </w:rPr>
              <w:t>6.0</w:t>
            </w:r>
          </w:p>
        </w:tc>
        <w:tc>
          <w:tcPr>
            <w:tcW w:w="2036" w:type="dxa"/>
            <w:shd w:val="clear" w:color="auto" w:fill="auto"/>
            <w:vAlign w:val="center"/>
            <w:hideMark/>
          </w:tcPr>
          <w:p w14:paraId="386A7929" w14:textId="77777777" w:rsidR="0011191A" w:rsidRPr="00362270" w:rsidRDefault="0011191A" w:rsidP="00362270">
            <w:pPr>
              <w:spacing w:after="0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color w:val="000000"/>
                <w:lang w:val="en-GB"/>
              </w:rPr>
              <w:t xml:space="preserve">1.21 (0.99-1.48) </w:t>
            </w:r>
          </w:p>
        </w:tc>
        <w:tc>
          <w:tcPr>
            <w:tcW w:w="1971" w:type="dxa"/>
            <w:shd w:val="clear" w:color="auto" w:fill="auto"/>
            <w:vAlign w:val="center"/>
            <w:hideMark/>
          </w:tcPr>
          <w:p w14:paraId="67B6E3EC" w14:textId="636587FD" w:rsidR="0011191A" w:rsidRPr="00362270" w:rsidRDefault="0011191A" w:rsidP="00362270">
            <w:pPr>
              <w:spacing w:after="0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lang w:val="en-GB"/>
              </w:rPr>
              <w:t>1.4</w:t>
            </w:r>
            <w:r w:rsidR="00E0121A" w:rsidRPr="00362270">
              <w:rPr>
                <w:rFonts w:eastAsia="Times New Roman" w:cs="Times New Roman"/>
                <w:lang w:val="en-GB"/>
              </w:rPr>
              <w:t>9</w:t>
            </w:r>
            <w:r w:rsidRPr="00362270">
              <w:rPr>
                <w:rFonts w:eastAsia="Times New Roman" w:cs="Times New Roman"/>
                <w:lang w:val="en-GB"/>
              </w:rPr>
              <w:t xml:space="preserve"> (1.1</w:t>
            </w:r>
            <w:r w:rsidR="00E0121A" w:rsidRPr="00362270">
              <w:rPr>
                <w:rFonts w:eastAsia="Times New Roman" w:cs="Times New Roman"/>
                <w:lang w:val="en-GB"/>
              </w:rPr>
              <w:t>9</w:t>
            </w:r>
            <w:r w:rsidRPr="00362270">
              <w:rPr>
                <w:rFonts w:eastAsia="Times New Roman" w:cs="Times New Roman"/>
                <w:lang w:val="en-GB"/>
              </w:rPr>
              <w:t>-1.8</w:t>
            </w:r>
            <w:r w:rsidR="00E0121A" w:rsidRPr="00362270">
              <w:rPr>
                <w:rFonts w:eastAsia="Times New Roman" w:cs="Times New Roman"/>
                <w:lang w:val="en-GB"/>
              </w:rPr>
              <w:t>6</w:t>
            </w:r>
            <w:r w:rsidRPr="00362270">
              <w:rPr>
                <w:rFonts w:eastAsia="Times New Roman" w:cs="Times New Roman"/>
                <w:lang w:val="en-GB"/>
              </w:rPr>
              <w:t>) **</w:t>
            </w:r>
          </w:p>
        </w:tc>
      </w:tr>
      <w:tr w:rsidR="0011191A" w:rsidRPr="00362270" w14:paraId="7DCBA7FD" w14:textId="77777777" w:rsidTr="00362270">
        <w:trPr>
          <w:trHeight w:val="302"/>
        </w:trPr>
        <w:tc>
          <w:tcPr>
            <w:tcW w:w="1913" w:type="dxa"/>
            <w:shd w:val="clear" w:color="auto" w:fill="auto"/>
            <w:vAlign w:val="center"/>
          </w:tcPr>
          <w:p w14:paraId="77A6708D" w14:textId="77777777" w:rsidR="0011191A" w:rsidRPr="00362270" w:rsidRDefault="0011191A" w:rsidP="00362270">
            <w:pPr>
              <w:spacing w:after="0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color w:val="000000"/>
                <w:lang w:val="en-GB"/>
              </w:rPr>
              <w:t>Class III obese</w:t>
            </w:r>
          </w:p>
        </w:tc>
        <w:tc>
          <w:tcPr>
            <w:tcW w:w="808" w:type="dxa"/>
            <w:shd w:val="clear" w:color="auto" w:fill="auto"/>
            <w:vAlign w:val="center"/>
          </w:tcPr>
          <w:p w14:paraId="4738C3A3" w14:textId="77777777" w:rsidR="0011191A" w:rsidRPr="00362270" w:rsidRDefault="0011191A" w:rsidP="00362270">
            <w:pPr>
              <w:spacing w:after="0"/>
              <w:jc w:val="center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lang w:val="en-GB"/>
              </w:rPr>
              <w:t>265</w:t>
            </w:r>
          </w:p>
        </w:tc>
        <w:tc>
          <w:tcPr>
            <w:tcW w:w="2157" w:type="dxa"/>
            <w:shd w:val="clear" w:color="auto" w:fill="auto"/>
            <w:vAlign w:val="center"/>
          </w:tcPr>
          <w:p w14:paraId="67B62C23" w14:textId="77777777" w:rsidR="0011191A" w:rsidRPr="00362270" w:rsidRDefault="0011191A" w:rsidP="00362270">
            <w:pPr>
              <w:spacing w:after="0"/>
              <w:jc w:val="center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color w:val="000000"/>
                <w:lang w:val="en-GB"/>
              </w:rPr>
              <w:t>5.3</w:t>
            </w:r>
          </w:p>
        </w:tc>
        <w:tc>
          <w:tcPr>
            <w:tcW w:w="2036" w:type="dxa"/>
            <w:shd w:val="clear" w:color="auto" w:fill="auto"/>
            <w:vAlign w:val="center"/>
          </w:tcPr>
          <w:p w14:paraId="52C83872" w14:textId="77777777" w:rsidR="0011191A" w:rsidRPr="00362270" w:rsidRDefault="0011191A" w:rsidP="00362270">
            <w:pPr>
              <w:spacing w:after="0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color w:val="000000"/>
                <w:lang w:val="en-GB"/>
              </w:rPr>
              <w:t xml:space="preserve">1.13 (0.91-1.39) </w:t>
            </w:r>
          </w:p>
        </w:tc>
        <w:tc>
          <w:tcPr>
            <w:tcW w:w="1971" w:type="dxa"/>
            <w:shd w:val="clear" w:color="auto" w:fill="auto"/>
            <w:vAlign w:val="center"/>
          </w:tcPr>
          <w:p w14:paraId="662A3F4F" w14:textId="759305C8" w:rsidR="0011191A" w:rsidRPr="00362270" w:rsidRDefault="0011191A" w:rsidP="00362270">
            <w:pPr>
              <w:spacing w:after="0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lang w:val="en-GB"/>
              </w:rPr>
              <w:t>1.4</w:t>
            </w:r>
            <w:r w:rsidR="00E0121A" w:rsidRPr="00362270">
              <w:rPr>
                <w:rFonts w:eastAsia="Times New Roman" w:cs="Times New Roman"/>
                <w:lang w:val="en-GB"/>
              </w:rPr>
              <w:t>0</w:t>
            </w:r>
            <w:r w:rsidRPr="00362270">
              <w:rPr>
                <w:rFonts w:eastAsia="Times New Roman" w:cs="Times New Roman"/>
                <w:lang w:val="en-GB"/>
              </w:rPr>
              <w:t xml:space="preserve"> (1.1</w:t>
            </w:r>
            <w:r w:rsidR="00E0121A" w:rsidRPr="00362270">
              <w:rPr>
                <w:rFonts w:eastAsia="Times New Roman" w:cs="Times New Roman"/>
                <w:lang w:val="en-GB"/>
              </w:rPr>
              <w:t>0</w:t>
            </w:r>
            <w:r w:rsidRPr="00362270">
              <w:rPr>
                <w:rFonts w:eastAsia="Times New Roman" w:cs="Times New Roman"/>
                <w:lang w:val="en-GB"/>
              </w:rPr>
              <w:t>-1.</w:t>
            </w:r>
            <w:r w:rsidR="00E0121A" w:rsidRPr="00362270">
              <w:rPr>
                <w:rFonts w:eastAsia="Times New Roman" w:cs="Times New Roman"/>
                <w:lang w:val="en-GB"/>
              </w:rPr>
              <w:t>78</w:t>
            </w:r>
            <w:r w:rsidRPr="00362270">
              <w:rPr>
                <w:rFonts w:eastAsia="Times New Roman" w:cs="Times New Roman"/>
                <w:lang w:val="en-GB"/>
              </w:rPr>
              <w:t xml:space="preserve">) * </w:t>
            </w:r>
          </w:p>
        </w:tc>
      </w:tr>
      <w:tr w:rsidR="0011191A" w:rsidRPr="00362270" w14:paraId="430B3221" w14:textId="77777777" w:rsidTr="00362270">
        <w:trPr>
          <w:trHeight w:val="302"/>
        </w:trPr>
        <w:tc>
          <w:tcPr>
            <w:tcW w:w="1913" w:type="dxa"/>
            <w:shd w:val="clear" w:color="auto" w:fill="auto"/>
            <w:vAlign w:val="center"/>
          </w:tcPr>
          <w:p w14:paraId="08F8A381" w14:textId="77777777" w:rsidR="0011191A" w:rsidRPr="00362270" w:rsidRDefault="0011191A" w:rsidP="00362270">
            <w:pPr>
              <w:spacing w:after="0"/>
              <w:rPr>
                <w:rFonts w:eastAsia="Times New Roman" w:cs="Times New Roman"/>
                <w:color w:val="000000"/>
                <w:lang w:val="en-GB"/>
              </w:rPr>
            </w:pPr>
          </w:p>
        </w:tc>
        <w:tc>
          <w:tcPr>
            <w:tcW w:w="808" w:type="dxa"/>
            <w:shd w:val="clear" w:color="auto" w:fill="auto"/>
            <w:vAlign w:val="center"/>
          </w:tcPr>
          <w:p w14:paraId="45A53274" w14:textId="77777777" w:rsidR="0011191A" w:rsidRPr="00362270" w:rsidRDefault="0011191A" w:rsidP="00362270">
            <w:pPr>
              <w:spacing w:after="0"/>
              <w:jc w:val="center"/>
              <w:rPr>
                <w:rFonts w:eastAsia="Times New Roman" w:cs="Times New Roman"/>
                <w:color w:val="000000"/>
                <w:lang w:val="en-GB"/>
              </w:rPr>
            </w:pPr>
          </w:p>
        </w:tc>
        <w:tc>
          <w:tcPr>
            <w:tcW w:w="2157" w:type="dxa"/>
            <w:shd w:val="clear" w:color="auto" w:fill="auto"/>
            <w:vAlign w:val="center"/>
          </w:tcPr>
          <w:p w14:paraId="6D8D5485" w14:textId="77777777" w:rsidR="0011191A" w:rsidRPr="00362270" w:rsidRDefault="0011191A" w:rsidP="00362270">
            <w:pPr>
              <w:spacing w:after="0"/>
              <w:jc w:val="center"/>
              <w:rPr>
                <w:rFonts w:eastAsia="Times New Roman" w:cs="Times New Roman"/>
                <w:color w:val="000000"/>
                <w:lang w:val="en-GB"/>
              </w:rPr>
            </w:pPr>
          </w:p>
        </w:tc>
        <w:tc>
          <w:tcPr>
            <w:tcW w:w="2036" w:type="dxa"/>
            <w:shd w:val="clear" w:color="auto" w:fill="auto"/>
            <w:vAlign w:val="center"/>
          </w:tcPr>
          <w:p w14:paraId="61F05DFD" w14:textId="77777777" w:rsidR="0011191A" w:rsidRPr="00362270" w:rsidRDefault="0011191A" w:rsidP="00362270">
            <w:pPr>
              <w:spacing w:after="0"/>
              <w:rPr>
                <w:rFonts w:eastAsia="Times New Roman" w:cs="Times New Roman"/>
                <w:color w:val="000000"/>
                <w:lang w:val="en-GB"/>
              </w:rPr>
            </w:pPr>
          </w:p>
        </w:tc>
        <w:tc>
          <w:tcPr>
            <w:tcW w:w="1971" w:type="dxa"/>
            <w:shd w:val="clear" w:color="auto" w:fill="auto"/>
            <w:vAlign w:val="center"/>
          </w:tcPr>
          <w:p w14:paraId="5D528D7F" w14:textId="77777777" w:rsidR="0011191A" w:rsidRPr="00362270" w:rsidRDefault="0011191A" w:rsidP="00362270">
            <w:pPr>
              <w:spacing w:after="0"/>
              <w:rPr>
                <w:rFonts w:eastAsia="Times New Roman" w:cs="Times New Roman"/>
                <w:lang w:val="en-GB"/>
              </w:rPr>
            </w:pPr>
          </w:p>
        </w:tc>
      </w:tr>
      <w:tr w:rsidR="00403558" w:rsidRPr="00362270" w14:paraId="2AAC223C" w14:textId="77777777" w:rsidTr="00362270">
        <w:trPr>
          <w:trHeight w:val="302"/>
        </w:trPr>
        <w:tc>
          <w:tcPr>
            <w:tcW w:w="8885" w:type="dxa"/>
            <w:gridSpan w:val="5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7EEB79C9" w14:textId="4B189B2A" w:rsidR="00403558" w:rsidRPr="00362270" w:rsidRDefault="00403558" w:rsidP="00362270">
            <w:pPr>
              <w:spacing w:after="0" w:line="240" w:lineRule="auto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color w:val="000000"/>
                <w:lang w:val="en-GB"/>
              </w:rPr>
              <w:t xml:space="preserve">Abbreviations: WC= Waist circumference; </w:t>
            </w:r>
            <w:proofErr w:type="spellStart"/>
            <w:r w:rsidRPr="00362270">
              <w:rPr>
                <w:rFonts w:eastAsia="Times New Roman" w:cs="Times New Roman"/>
                <w:color w:val="000000"/>
                <w:lang w:val="en-GB"/>
              </w:rPr>
              <w:t>WHtR</w:t>
            </w:r>
            <w:proofErr w:type="spellEnd"/>
            <w:r w:rsidRPr="00362270">
              <w:rPr>
                <w:rFonts w:eastAsia="Times New Roman" w:cs="Times New Roman"/>
                <w:color w:val="000000"/>
                <w:lang w:val="en-GB"/>
              </w:rPr>
              <w:t>= Waist to height ratio; BMI= Body mass index</w:t>
            </w:r>
            <w:r w:rsidRPr="00362270">
              <w:rPr>
                <w:rFonts w:eastAsia="Times New Roman" w:cs="Times New Roman"/>
                <w:color w:val="000000"/>
                <w:lang w:val="en-GB"/>
              </w:rPr>
              <w:br/>
              <w:t>Model 1 = unadjusted</w:t>
            </w:r>
            <w:r w:rsidRPr="00362270">
              <w:rPr>
                <w:rFonts w:eastAsia="Times New Roman" w:cs="Times New Roman"/>
                <w:color w:val="000000"/>
                <w:lang w:val="en-GB"/>
              </w:rPr>
              <w:br/>
              <w:t>Model 2 adjusted for baseline age(cont.), sex (men or women), race (white or non-white), BP vs lipid (BP treatment and lipid treatment), duration of diabetes (cont.) systolic BP (cont.), HbA1c (cont.), eGFR (cont.), UACR (cont.), CVD history (yes or no), high-density lipoprotein (cont.) and low-density lipoprotein</w:t>
            </w:r>
            <w:r w:rsidRPr="00362270">
              <w:rPr>
                <w:rFonts w:eastAsia="Times New Roman" w:cs="Times New Roman"/>
                <w:color w:val="000000"/>
                <w:lang w:val="en-GB"/>
              </w:rPr>
              <w:br/>
            </w:r>
            <w:r w:rsidRPr="00362270">
              <w:rPr>
                <w:rFonts w:eastAsia="Times New Roman" w:cs="Times New Roman"/>
                <w:i/>
                <w:iCs/>
                <w:color w:val="000000"/>
                <w:lang w:val="en-GB"/>
              </w:rPr>
              <w:t>P</w:t>
            </w:r>
            <w:r w:rsidRPr="00362270">
              <w:rPr>
                <w:rFonts w:eastAsia="Times New Roman" w:cs="Times New Roman"/>
                <w:color w:val="000000"/>
                <w:lang w:val="en-GB"/>
              </w:rPr>
              <w:t xml:space="preserve">-value notation: *: </w:t>
            </w:r>
            <w:r w:rsidRPr="00362270">
              <w:rPr>
                <w:rFonts w:eastAsia="Times New Roman" w:cs="Times New Roman"/>
                <w:i/>
                <w:iCs/>
                <w:color w:val="000000"/>
                <w:lang w:val="en-GB"/>
              </w:rPr>
              <w:t>P</w:t>
            </w:r>
            <w:r w:rsidRPr="00362270">
              <w:rPr>
                <w:rFonts w:eastAsia="Times New Roman" w:cs="Times New Roman"/>
                <w:color w:val="000000"/>
                <w:lang w:val="en-GB"/>
              </w:rPr>
              <w:t xml:space="preserve">&lt;0.05. **: </w:t>
            </w:r>
            <w:r w:rsidRPr="00362270">
              <w:rPr>
                <w:rFonts w:eastAsia="Times New Roman" w:cs="Times New Roman"/>
                <w:i/>
                <w:iCs/>
                <w:color w:val="000000"/>
                <w:lang w:val="en-GB"/>
              </w:rPr>
              <w:t>P</w:t>
            </w:r>
            <w:r w:rsidRPr="00362270">
              <w:rPr>
                <w:rFonts w:eastAsia="Times New Roman" w:cs="Times New Roman"/>
                <w:color w:val="000000"/>
                <w:lang w:val="en-GB"/>
              </w:rPr>
              <w:t xml:space="preserve">&lt;0.01. ***: </w:t>
            </w:r>
            <w:r w:rsidRPr="00362270">
              <w:rPr>
                <w:rFonts w:eastAsia="Times New Roman" w:cs="Times New Roman"/>
                <w:i/>
                <w:iCs/>
                <w:color w:val="000000"/>
                <w:lang w:val="en-GB"/>
              </w:rPr>
              <w:t>P</w:t>
            </w:r>
            <w:r w:rsidRPr="00362270">
              <w:rPr>
                <w:rFonts w:eastAsia="Times New Roman" w:cs="Times New Roman"/>
                <w:color w:val="000000"/>
                <w:lang w:val="en-GB"/>
              </w:rPr>
              <w:t>&lt;0.001</w:t>
            </w:r>
          </w:p>
        </w:tc>
      </w:tr>
    </w:tbl>
    <w:p w14:paraId="612811F3" w14:textId="77777777" w:rsidR="00174C73" w:rsidRPr="00362270" w:rsidRDefault="00174C73" w:rsidP="00362270">
      <w:pPr>
        <w:rPr>
          <w:rFonts w:ascii="Times New Roman" w:hAnsi="Times New Roman" w:cs="Times New Roman"/>
          <w:b/>
        </w:rPr>
      </w:pPr>
    </w:p>
    <w:p w14:paraId="5AF41C55" w14:textId="77777777" w:rsidR="00174C73" w:rsidRPr="00362270" w:rsidRDefault="00174C73" w:rsidP="00362270">
      <w:pPr>
        <w:rPr>
          <w:rFonts w:ascii="Times New Roman" w:hAnsi="Times New Roman" w:cs="Times New Roman"/>
          <w:b/>
        </w:rPr>
      </w:pPr>
    </w:p>
    <w:p w14:paraId="483E654C" w14:textId="77777777" w:rsidR="00174C73" w:rsidRPr="00362270" w:rsidRDefault="00174C73" w:rsidP="00362270">
      <w:pPr>
        <w:rPr>
          <w:rFonts w:ascii="Times New Roman" w:hAnsi="Times New Roman" w:cs="Times New Roman"/>
          <w:b/>
        </w:rPr>
      </w:pPr>
    </w:p>
    <w:p w14:paraId="30C4E0BC" w14:textId="77777777" w:rsidR="00174C73" w:rsidRPr="00362270" w:rsidRDefault="00174C73" w:rsidP="00362270">
      <w:pPr>
        <w:rPr>
          <w:rFonts w:ascii="Times New Roman" w:hAnsi="Times New Roman" w:cs="Times New Roman"/>
          <w:b/>
        </w:rPr>
      </w:pPr>
    </w:p>
    <w:p w14:paraId="5247501B" w14:textId="5D4E266C" w:rsidR="00174C73" w:rsidRPr="00362270" w:rsidRDefault="00174C73" w:rsidP="00362270">
      <w:pPr>
        <w:rPr>
          <w:rFonts w:ascii="Times New Roman" w:hAnsi="Times New Roman" w:cs="Times New Roman"/>
          <w:b/>
        </w:rPr>
      </w:pPr>
    </w:p>
    <w:p w14:paraId="1A24F02D" w14:textId="161EBA41" w:rsidR="000B70C6" w:rsidRPr="00362270" w:rsidRDefault="000B70C6" w:rsidP="00362270">
      <w:pPr>
        <w:rPr>
          <w:rFonts w:ascii="Times New Roman" w:hAnsi="Times New Roman" w:cs="Times New Roman"/>
          <w:b/>
        </w:rPr>
      </w:pPr>
    </w:p>
    <w:p w14:paraId="33DC032A" w14:textId="1A723AE7" w:rsidR="000B70C6" w:rsidRPr="00362270" w:rsidRDefault="000B70C6" w:rsidP="00362270">
      <w:pPr>
        <w:rPr>
          <w:rFonts w:ascii="Times New Roman" w:hAnsi="Times New Roman" w:cs="Times New Roman"/>
          <w:b/>
        </w:rPr>
      </w:pPr>
    </w:p>
    <w:p w14:paraId="2B4A5ED3" w14:textId="77777777" w:rsidR="000B70C6" w:rsidRPr="00362270" w:rsidRDefault="000B70C6" w:rsidP="00362270">
      <w:pPr>
        <w:rPr>
          <w:rFonts w:ascii="Times New Roman" w:hAnsi="Times New Roman" w:cs="Times New Roman"/>
          <w:b/>
        </w:rPr>
      </w:pPr>
    </w:p>
    <w:p w14:paraId="60A2A681" w14:textId="4EF9F441" w:rsidR="00174C73" w:rsidRPr="00362270" w:rsidRDefault="00403558" w:rsidP="00362270">
      <w:pPr>
        <w:rPr>
          <w:rFonts w:ascii="Times New Roman" w:eastAsia="Times New Roman" w:hAnsi="Times New Roman" w:cs="Times New Roman"/>
          <w:color w:val="000000"/>
          <w:lang w:val="en-GB"/>
        </w:rPr>
      </w:pPr>
      <w:r w:rsidRPr="00362270">
        <w:rPr>
          <w:rFonts w:ascii="Times New Roman" w:eastAsia="Times New Roman" w:hAnsi="Times New Roman" w:cs="Times New Roman"/>
          <w:b/>
          <w:bCs/>
          <w:color w:val="000000"/>
          <w:lang w:val="en-GB"/>
        </w:rPr>
        <w:lastRenderedPageBreak/>
        <w:t xml:space="preserve">Supplementary Table </w:t>
      </w:r>
      <w:r w:rsidR="000B70C6" w:rsidRPr="00362270">
        <w:rPr>
          <w:rFonts w:ascii="Times New Roman" w:eastAsia="Times New Roman" w:hAnsi="Times New Roman" w:cs="Times New Roman"/>
          <w:b/>
          <w:bCs/>
          <w:color w:val="000000"/>
          <w:lang w:val="en-GB"/>
        </w:rPr>
        <w:t>1</w:t>
      </w:r>
      <w:r w:rsidR="0039610B" w:rsidRPr="00362270">
        <w:rPr>
          <w:rFonts w:ascii="Times New Roman" w:eastAsia="Times New Roman" w:hAnsi="Times New Roman" w:cs="Times New Roman"/>
          <w:b/>
          <w:bCs/>
          <w:color w:val="000000"/>
          <w:lang w:val="en-GB"/>
        </w:rPr>
        <w:t>0</w:t>
      </w:r>
      <w:r w:rsidRPr="00362270">
        <w:rPr>
          <w:rFonts w:ascii="Times New Roman" w:eastAsia="Times New Roman" w:hAnsi="Times New Roman" w:cs="Times New Roman"/>
          <w:b/>
          <w:bCs/>
          <w:color w:val="000000"/>
          <w:lang w:val="en-GB"/>
        </w:rPr>
        <w:t xml:space="preserve"> </w:t>
      </w:r>
      <w:r w:rsidR="000B70C6" w:rsidRPr="00362270">
        <w:rPr>
          <w:rFonts w:ascii="Times New Roman" w:eastAsia="Times New Roman" w:hAnsi="Times New Roman" w:cs="Times New Roman"/>
          <w:color w:val="000000"/>
          <w:lang w:val="en-GB"/>
        </w:rPr>
        <w:t xml:space="preserve">Hazard ratios for incident Macroalbuminuria, by WC, </w:t>
      </w:r>
      <w:proofErr w:type="spellStart"/>
      <w:r w:rsidR="000B70C6" w:rsidRPr="00362270">
        <w:rPr>
          <w:rFonts w:ascii="Times New Roman" w:eastAsia="Times New Roman" w:hAnsi="Times New Roman" w:cs="Times New Roman"/>
          <w:color w:val="000000"/>
          <w:lang w:val="en-GB"/>
        </w:rPr>
        <w:t>WHtR</w:t>
      </w:r>
      <w:proofErr w:type="spellEnd"/>
      <w:r w:rsidR="000B70C6" w:rsidRPr="00362270">
        <w:rPr>
          <w:rFonts w:ascii="Times New Roman" w:eastAsia="Times New Roman" w:hAnsi="Times New Roman" w:cs="Times New Roman"/>
          <w:color w:val="000000"/>
          <w:lang w:val="en-GB"/>
        </w:rPr>
        <w:t>, and BMI among women with diabetes</w:t>
      </w:r>
    </w:p>
    <w:tbl>
      <w:tblPr>
        <w:tblW w:w="8885" w:type="dxa"/>
        <w:tblLook w:val="04A0" w:firstRow="1" w:lastRow="0" w:firstColumn="1" w:lastColumn="0" w:noHBand="0" w:noVBand="1"/>
      </w:tblPr>
      <w:tblGrid>
        <w:gridCol w:w="1913"/>
        <w:gridCol w:w="808"/>
        <w:gridCol w:w="2157"/>
        <w:gridCol w:w="2036"/>
        <w:gridCol w:w="1971"/>
      </w:tblGrid>
      <w:tr w:rsidR="00403558" w:rsidRPr="00362270" w14:paraId="3A150125" w14:textId="77777777" w:rsidTr="00362270">
        <w:trPr>
          <w:trHeight w:val="410"/>
        </w:trPr>
        <w:tc>
          <w:tcPr>
            <w:tcW w:w="191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2982CC6B" w14:textId="77777777" w:rsidR="00403558" w:rsidRPr="00362270" w:rsidRDefault="00403558" w:rsidP="00362270">
            <w:pPr>
              <w:spacing w:after="0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color w:val="000000"/>
                <w:lang w:val="en-GB"/>
              </w:rPr>
              <w:t> </w:t>
            </w:r>
          </w:p>
        </w:tc>
        <w:tc>
          <w:tcPr>
            <w:tcW w:w="80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19E8FA38" w14:textId="77777777" w:rsidR="00403558" w:rsidRPr="00362270" w:rsidRDefault="00403558" w:rsidP="00362270">
            <w:pPr>
              <w:spacing w:after="0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color w:val="000000"/>
                <w:lang w:val="en-GB"/>
              </w:rPr>
              <w:t>Events</w:t>
            </w:r>
          </w:p>
        </w:tc>
        <w:tc>
          <w:tcPr>
            <w:tcW w:w="215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19D3E58D" w14:textId="77777777" w:rsidR="00403558" w:rsidRPr="00362270" w:rsidRDefault="00403558" w:rsidP="00362270">
            <w:pPr>
              <w:spacing w:after="0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color w:val="000000"/>
                <w:lang w:val="en-GB"/>
              </w:rPr>
              <w:t>Incidence Density (Per 100 000 Person Days)</w:t>
            </w:r>
          </w:p>
        </w:tc>
        <w:tc>
          <w:tcPr>
            <w:tcW w:w="203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711A1654" w14:textId="77777777" w:rsidR="00403558" w:rsidRPr="00362270" w:rsidRDefault="00403558" w:rsidP="00362270">
            <w:pPr>
              <w:spacing w:after="0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color w:val="000000"/>
                <w:lang w:val="en-GB"/>
              </w:rPr>
              <w:t>Model 1</w:t>
            </w:r>
          </w:p>
        </w:tc>
        <w:tc>
          <w:tcPr>
            <w:tcW w:w="197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10D798FE" w14:textId="77777777" w:rsidR="00403558" w:rsidRPr="00362270" w:rsidRDefault="00403558" w:rsidP="00362270">
            <w:pPr>
              <w:spacing w:after="0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color w:val="000000"/>
                <w:lang w:val="en-GB"/>
              </w:rPr>
              <w:t>Model 2</w:t>
            </w:r>
          </w:p>
        </w:tc>
      </w:tr>
      <w:tr w:rsidR="000B70C6" w:rsidRPr="00362270" w14:paraId="2DBC571D" w14:textId="77777777" w:rsidTr="00362270">
        <w:trPr>
          <w:trHeight w:val="302"/>
        </w:trPr>
        <w:tc>
          <w:tcPr>
            <w:tcW w:w="1913" w:type="dxa"/>
            <w:shd w:val="clear" w:color="auto" w:fill="auto"/>
            <w:vAlign w:val="center"/>
          </w:tcPr>
          <w:p w14:paraId="4BBA4D7C" w14:textId="77777777" w:rsidR="000B70C6" w:rsidRPr="00362270" w:rsidRDefault="000B70C6" w:rsidP="00362270">
            <w:pPr>
              <w:spacing w:after="0" w:line="240" w:lineRule="auto"/>
              <w:rPr>
                <w:rFonts w:eastAsia="Times New Roman" w:cs="Times New Roman"/>
                <w:b/>
                <w:bCs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b/>
                <w:bCs/>
                <w:color w:val="000000"/>
                <w:lang w:val="en-GB"/>
              </w:rPr>
              <w:t>WC group</w:t>
            </w:r>
          </w:p>
        </w:tc>
        <w:tc>
          <w:tcPr>
            <w:tcW w:w="808" w:type="dxa"/>
            <w:shd w:val="clear" w:color="auto" w:fill="auto"/>
            <w:vAlign w:val="center"/>
          </w:tcPr>
          <w:p w14:paraId="453B5EF8" w14:textId="77777777" w:rsidR="000B70C6" w:rsidRPr="00362270" w:rsidRDefault="000B70C6" w:rsidP="0036227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lang w:val="en-GB"/>
              </w:rPr>
            </w:pPr>
          </w:p>
        </w:tc>
        <w:tc>
          <w:tcPr>
            <w:tcW w:w="2157" w:type="dxa"/>
            <w:shd w:val="clear" w:color="auto" w:fill="auto"/>
            <w:vAlign w:val="center"/>
          </w:tcPr>
          <w:p w14:paraId="11B73088" w14:textId="77777777" w:rsidR="000B70C6" w:rsidRPr="00362270" w:rsidRDefault="000B70C6" w:rsidP="0036227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lang w:val="en-GB"/>
              </w:rPr>
            </w:pPr>
          </w:p>
        </w:tc>
        <w:tc>
          <w:tcPr>
            <w:tcW w:w="2036" w:type="dxa"/>
            <w:shd w:val="clear" w:color="auto" w:fill="auto"/>
            <w:vAlign w:val="center"/>
          </w:tcPr>
          <w:p w14:paraId="3BCD7C1E" w14:textId="77777777" w:rsidR="000B70C6" w:rsidRPr="00362270" w:rsidRDefault="000B70C6" w:rsidP="00362270">
            <w:pPr>
              <w:spacing w:after="0" w:line="240" w:lineRule="auto"/>
              <w:rPr>
                <w:rFonts w:eastAsia="Times New Roman" w:cs="Times New Roman"/>
                <w:color w:val="000000"/>
                <w:lang w:val="en-GB"/>
              </w:rPr>
            </w:pPr>
          </w:p>
        </w:tc>
        <w:tc>
          <w:tcPr>
            <w:tcW w:w="1971" w:type="dxa"/>
            <w:shd w:val="clear" w:color="auto" w:fill="auto"/>
            <w:vAlign w:val="center"/>
          </w:tcPr>
          <w:p w14:paraId="551F52E7" w14:textId="77777777" w:rsidR="000B70C6" w:rsidRPr="00362270" w:rsidRDefault="000B70C6" w:rsidP="00362270">
            <w:pPr>
              <w:spacing w:after="0" w:line="240" w:lineRule="auto"/>
              <w:rPr>
                <w:rFonts w:eastAsia="Times New Roman" w:cs="Times New Roman"/>
                <w:color w:val="000000"/>
                <w:lang w:val="en-GB"/>
              </w:rPr>
            </w:pPr>
          </w:p>
        </w:tc>
      </w:tr>
      <w:tr w:rsidR="000B70C6" w:rsidRPr="00362270" w14:paraId="60870036" w14:textId="77777777" w:rsidTr="00362270">
        <w:trPr>
          <w:trHeight w:val="302"/>
        </w:trPr>
        <w:tc>
          <w:tcPr>
            <w:tcW w:w="1913" w:type="dxa"/>
            <w:shd w:val="clear" w:color="auto" w:fill="auto"/>
            <w:vAlign w:val="center"/>
          </w:tcPr>
          <w:p w14:paraId="2D66BC4B" w14:textId="77777777" w:rsidR="000B70C6" w:rsidRPr="00362270" w:rsidRDefault="000B70C6" w:rsidP="00362270">
            <w:pPr>
              <w:spacing w:after="0" w:line="240" w:lineRule="auto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color w:val="000000"/>
                <w:lang w:val="en-GB"/>
              </w:rPr>
              <w:t>&lt;88cm</w:t>
            </w:r>
          </w:p>
        </w:tc>
        <w:tc>
          <w:tcPr>
            <w:tcW w:w="808" w:type="dxa"/>
            <w:shd w:val="clear" w:color="auto" w:fill="auto"/>
            <w:vAlign w:val="center"/>
          </w:tcPr>
          <w:p w14:paraId="59524B08" w14:textId="77777777" w:rsidR="000B70C6" w:rsidRPr="00362270" w:rsidRDefault="000B70C6" w:rsidP="0036227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color w:val="000000"/>
                <w:lang w:val="en-GB"/>
              </w:rPr>
              <w:t>20</w:t>
            </w:r>
          </w:p>
        </w:tc>
        <w:tc>
          <w:tcPr>
            <w:tcW w:w="2157" w:type="dxa"/>
            <w:shd w:val="clear" w:color="auto" w:fill="auto"/>
            <w:vAlign w:val="center"/>
          </w:tcPr>
          <w:p w14:paraId="45155E2D" w14:textId="77777777" w:rsidR="000B70C6" w:rsidRPr="00362270" w:rsidRDefault="000B70C6" w:rsidP="0036227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color w:val="000000"/>
                <w:lang w:val="en-GB"/>
              </w:rPr>
              <w:t>2.9</w:t>
            </w:r>
          </w:p>
        </w:tc>
        <w:tc>
          <w:tcPr>
            <w:tcW w:w="2036" w:type="dxa"/>
            <w:shd w:val="clear" w:color="auto" w:fill="auto"/>
          </w:tcPr>
          <w:p w14:paraId="5FCAD03E" w14:textId="77777777" w:rsidR="000B70C6" w:rsidRPr="00362270" w:rsidRDefault="000B70C6" w:rsidP="00362270">
            <w:pPr>
              <w:spacing w:after="0" w:line="240" w:lineRule="auto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color w:val="000000"/>
                <w:lang w:val="en-GB"/>
              </w:rPr>
              <w:t>Ref.</w:t>
            </w:r>
          </w:p>
        </w:tc>
        <w:tc>
          <w:tcPr>
            <w:tcW w:w="1971" w:type="dxa"/>
            <w:shd w:val="clear" w:color="auto" w:fill="auto"/>
          </w:tcPr>
          <w:p w14:paraId="02A3C9F2" w14:textId="77777777" w:rsidR="000B70C6" w:rsidRPr="00362270" w:rsidRDefault="000B70C6" w:rsidP="00362270">
            <w:pPr>
              <w:spacing w:after="0" w:line="240" w:lineRule="auto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color w:val="000000"/>
                <w:lang w:val="en-GB"/>
              </w:rPr>
              <w:t>Ref.</w:t>
            </w:r>
          </w:p>
        </w:tc>
      </w:tr>
      <w:tr w:rsidR="000B70C6" w:rsidRPr="00362270" w14:paraId="117DF48C" w14:textId="77777777" w:rsidTr="00362270">
        <w:trPr>
          <w:trHeight w:val="302"/>
        </w:trPr>
        <w:tc>
          <w:tcPr>
            <w:tcW w:w="1913" w:type="dxa"/>
            <w:shd w:val="clear" w:color="auto" w:fill="auto"/>
            <w:vAlign w:val="center"/>
          </w:tcPr>
          <w:p w14:paraId="361FF368" w14:textId="77777777" w:rsidR="000B70C6" w:rsidRPr="00362270" w:rsidRDefault="000B70C6" w:rsidP="00362270">
            <w:pPr>
              <w:spacing w:after="0" w:line="240" w:lineRule="auto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color w:val="000000"/>
                <w:lang w:val="en-GB"/>
              </w:rPr>
              <w:t>≥88cm</w:t>
            </w:r>
          </w:p>
        </w:tc>
        <w:tc>
          <w:tcPr>
            <w:tcW w:w="808" w:type="dxa"/>
            <w:shd w:val="clear" w:color="auto" w:fill="auto"/>
            <w:vAlign w:val="center"/>
          </w:tcPr>
          <w:p w14:paraId="02C9BAD2" w14:textId="77777777" w:rsidR="000B70C6" w:rsidRPr="00362270" w:rsidRDefault="000B70C6" w:rsidP="0036227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color w:val="000000"/>
                <w:lang w:val="en-GB"/>
              </w:rPr>
              <w:t>179</w:t>
            </w:r>
          </w:p>
        </w:tc>
        <w:tc>
          <w:tcPr>
            <w:tcW w:w="2157" w:type="dxa"/>
            <w:shd w:val="clear" w:color="auto" w:fill="auto"/>
            <w:vAlign w:val="center"/>
          </w:tcPr>
          <w:p w14:paraId="1010BC32" w14:textId="77777777" w:rsidR="000B70C6" w:rsidRPr="00362270" w:rsidRDefault="000B70C6" w:rsidP="0036227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color w:val="000000"/>
                <w:lang w:val="en-GB"/>
              </w:rPr>
              <w:t>3.5</w:t>
            </w:r>
          </w:p>
        </w:tc>
        <w:tc>
          <w:tcPr>
            <w:tcW w:w="2036" w:type="dxa"/>
            <w:shd w:val="clear" w:color="auto" w:fill="auto"/>
          </w:tcPr>
          <w:p w14:paraId="6D107C97" w14:textId="77777777" w:rsidR="000B70C6" w:rsidRPr="00362270" w:rsidRDefault="000B70C6" w:rsidP="00362270">
            <w:pPr>
              <w:spacing w:after="0" w:line="240" w:lineRule="auto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color w:val="000000"/>
                <w:lang w:val="en-GB"/>
              </w:rPr>
              <w:t>1.23 (0.78-1.96)</w:t>
            </w:r>
          </w:p>
        </w:tc>
        <w:tc>
          <w:tcPr>
            <w:tcW w:w="1971" w:type="dxa"/>
            <w:shd w:val="clear" w:color="auto" w:fill="auto"/>
          </w:tcPr>
          <w:p w14:paraId="2C88A711" w14:textId="5E7CBA15" w:rsidR="000B70C6" w:rsidRPr="00362270" w:rsidRDefault="000B70C6" w:rsidP="00362270">
            <w:pPr>
              <w:spacing w:after="0" w:line="240" w:lineRule="auto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color w:val="000000"/>
                <w:lang w:val="en-GB"/>
              </w:rPr>
              <w:t>0.9</w:t>
            </w:r>
            <w:r w:rsidR="007264ED" w:rsidRPr="00362270">
              <w:rPr>
                <w:rFonts w:eastAsia="Times New Roman" w:cs="Times New Roman"/>
                <w:color w:val="000000"/>
                <w:lang w:val="en-GB"/>
              </w:rPr>
              <w:t>8</w:t>
            </w:r>
            <w:r w:rsidRPr="00362270">
              <w:rPr>
                <w:rFonts w:eastAsia="Times New Roman" w:cs="Times New Roman"/>
                <w:color w:val="000000"/>
                <w:lang w:val="en-GB"/>
              </w:rPr>
              <w:t xml:space="preserve"> (0.</w:t>
            </w:r>
            <w:r w:rsidR="007264ED" w:rsidRPr="00362270">
              <w:rPr>
                <w:rFonts w:eastAsia="Times New Roman" w:cs="Times New Roman"/>
                <w:color w:val="000000"/>
                <w:lang w:val="en-GB"/>
              </w:rPr>
              <w:t>61</w:t>
            </w:r>
            <w:r w:rsidRPr="00362270">
              <w:rPr>
                <w:rFonts w:eastAsia="Times New Roman" w:cs="Times New Roman"/>
                <w:color w:val="000000"/>
                <w:lang w:val="en-GB"/>
              </w:rPr>
              <w:t>-1.5</w:t>
            </w:r>
            <w:r w:rsidR="007264ED" w:rsidRPr="00362270">
              <w:rPr>
                <w:rFonts w:eastAsia="Times New Roman" w:cs="Times New Roman"/>
                <w:color w:val="000000"/>
                <w:lang w:val="en-GB"/>
              </w:rPr>
              <w:t>7</w:t>
            </w:r>
            <w:r w:rsidRPr="00362270">
              <w:rPr>
                <w:rFonts w:eastAsia="Times New Roman" w:cs="Times New Roman"/>
                <w:color w:val="000000"/>
                <w:lang w:val="en-GB"/>
              </w:rPr>
              <w:t xml:space="preserve">) </w:t>
            </w:r>
          </w:p>
        </w:tc>
      </w:tr>
      <w:tr w:rsidR="00403558" w:rsidRPr="00362270" w14:paraId="38BA7B3A" w14:textId="77777777" w:rsidTr="00362270">
        <w:trPr>
          <w:trHeight w:val="93"/>
        </w:trPr>
        <w:tc>
          <w:tcPr>
            <w:tcW w:w="1913" w:type="dxa"/>
            <w:shd w:val="clear" w:color="auto" w:fill="auto"/>
            <w:vAlign w:val="center"/>
            <w:hideMark/>
          </w:tcPr>
          <w:p w14:paraId="1E8A5240" w14:textId="77777777" w:rsidR="00403558" w:rsidRPr="00362270" w:rsidRDefault="00403558" w:rsidP="00362270">
            <w:pPr>
              <w:spacing w:after="0"/>
              <w:jc w:val="right"/>
              <w:rPr>
                <w:rFonts w:eastAsia="Times New Roman" w:cs="Times New Roman"/>
                <w:lang w:val="en-GB"/>
              </w:rPr>
            </w:pPr>
          </w:p>
        </w:tc>
        <w:tc>
          <w:tcPr>
            <w:tcW w:w="808" w:type="dxa"/>
            <w:shd w:val="clear" w:color="auto" w:fill="auto"/>
            <w:vAlign w:val="center"/>
            <w:hideMark/>
          </w:tcPr>
          <w:p w14:paraId="3B82285C" w14:textId="77777777" w:rsidR="00403558" w:rsidRPr="00362270" w:rsidRDefault="00403558" w:rsidP="00362270">
            <w:pPr>
              <w:spacing w:after="0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2157" w:type="dxa"/>
            <w:shd w:val="clear" w:color="auto" w:fill="auto"/>
            <w:vAlign w:val="center"/>
            <w:hideMark/>
          </w:tcPr>
          <w:p w14:paraId="0B53135D" w14:textId="77777777" w:rsidR="00403558" w:rsidRPr="00362270" w:rsidRDefault="00403558" w:rsidP="00362270">
            <w:pPr>
              <w:spacing w:after="0"/>
              <w:jc w:val="center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2036" w:type="dxa"/>
            <w:shd w:val="clear" w:color="auto" w:fill="auto"/>
            <w:vAlign w:val="center"/>
            <w:hideMark/>
          </w:tcPr>
          <w:p w14:paraId="0D1A8445" w14:textId="77777777" w:rsidR="00403558" w:rsidRPr="00362270" w:rsidRDefault="00403558" w:rsidP="00362270">
            <w:pPr>
              <w:spacing w:after="0"/>
              <w:jc w:val="center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1971" w:type="dxa"/>
            <w:shd w:val="clear" w:color="auto" w:fill="auto"/>
            <w:vAlign w:val="center"/>
            <w:hideMark/>
          </w:tcPr>
          <w:p w14:paraId="4D51085B" w14:textId="77777777" w:rsidR="00403558" w:rsidRPr="00362270" w:rsidRDefault="00403558" w:rsidP="00362270">
            <w:pPr>
              <w:spacing w:after="0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</w:tr>
      <w:tr w:rsidR="00403558" w:rsidRPr="00362270" w14:paraId="21A770BD" w14:textId="77777777" w:rsidTr="00362270">
        <w:trPr>
          <w:trHeight w:val="93"/>
        </w:trPr>
        <w:tc>
          <w:tcPr>
            <w:tcW w:w="1913" w:type="dxa"/>
            <w:shd w:val="clear" w:color="auto" w:fill="auto"/>
            <w:vAlign w:val="center"/>
            <w:hideMark/>
          </w:tcPr>
          <w:p w14:paraId="651636AF" w14:textId="77777777" w:rsidR="00403558" w:rsidRPr="00362270" w:rsidRDefault="00403558" w:rsidP="00362270">
            <w:pPr>
              <w:spacing w:after="0"/>
              <w:rPr>
                <w:rFonts w:eastAsia="Times New Roman" w:cs="Times New Roman"/>
                <w:lang w:val="en-GB"/>
              </w:rPr>
            </w:pPr>
          </w:p>
        </w:tc>
        <w:tc>
          <w:tcPr>
            <w:tcW w:w="808" w:type="dxa"/>
            <w:shd w:val="clear" w:color="auto" w:fill="auto"/>
            <w:vAlign w:val="center"/>
            <w:hideMark/>
          </w:tcPr>
          <w:p w14:paraId="203CD6E1" w14:textId="77777777" w:rsidR="00403558" w:rsidRPr="00362270" w:rsidRDefault="00403558" w:rsidP="00362270">
            <w:pPr>
              <w:spacing w:after="0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2157" w:type="dxa"/>
            <w:shd w:val="clear" w:color="auto" w:fill="auto"/>
            <w:vAlign w:val="center"/>
            <w:hideMark/>
          </w:tcPr>
          <w:p w14:paraId="590C4084" w14:textId="77777777" w:rsidR="00403558" w:rsidRPr="00362270" w:rsidRDefault="00403558" w:rsidP="00362270">
            <w:pPr>
              <w:spacing w:after="0"/>
              <w:jc w:val="center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2036" w:type="dxa"/>
            <w:shd w:val="clear" w:color="auto" w:fill="auto"/>
            <w:vAlign w:val="center"/>
            <w:hideMark/>
          </w:tcPr>
          <w:p w14:paraId="4613EC6F" w14:textId="77777777" w:rsidR="00403558" w:rsidRPr="00362270" w:rsidRDefault="00403558" w:rsidP="00362270">
            <w:pPr>
              <w:spacing w:after="0"/>
              <w:jc w:val="center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1971" w:type="dxa"/>
            <w:shd w:val="clear" w:color="auto" w:fill="auto"/>
            <w:vAlign w:val="center"/>
            <w:hideMark/>
          </w:tcPr>
          <w:p w14:paraId="0562280F" w14:textId="77777777" w:rsidR="00403558" w:rsidRPr="00362270" w:rsidRDefault="00403558" w:rsidP="00362270">
            <w:pPr>
              <w:spacing w:after="0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</w:tr>
      <w:tr w:rsidR="00403558" w:rsidRPr="00362270" w14:paraId="5F299B61" w14:textId="77777777" w:rsidTr="00362270">
        <w:trPr>
          <w:trHeight w:val="291"/>
        </w:trPr>
        <w:tc>
          <w:tcPr>
            <w:tcW w:w="1913" w:type="dxa"/>
            <w:shd w:val="clear" w:color="auto" w:fill="auto"/>
            <w:vAlign w:val="center"/>
            <w:hideMark/>
          </w:tcPr>
          <w:p w14:paraId="2F9CB95C" w14:textId="77777777" w:rsidR="00403558" w:rsidRPr="00362270" w:rsidRDefault="00403558" w:rsidP="00362270">
            <w:pPr>
              <w:spacing w:after="0"/>
              <w:rPr>
                <w:rFonts w:eastAsia="Times New Roman" w:cs="Times New Roman"/>
                <w:b/>
                <w:bCs/>
                <w:color w:val="000000"/>
                <w:lang w:val="en-GB"/>
              </w:rPr>
            </w:pPr>
            <w:proofErr w:type="spellStart"/>
            <w:r w:rsidRPr="00362270">
              <w:rPr>
                <w:rFonts w:eastAsia="Times New Roman" w:cs="Times New Roman"/>
                <w:b/>
                <w:bCs/>
                <w:color w:val="000000"/>
                <w:lang w:val="en-GB"/>
              </w:rPr>
              <w:t>WHtR</w:t>
            </w:r>
            <w:proofErr w:type="spellEnd"/>
            <w:r w:rsidRPr="00362270">
              <w:rPr>
                <w:rFonts w:eastAsia="Times New Roman" w:cs="Times New Roman"/>
                <w:b/>
                <w:bCs/>
                <w:color w:val="000000"/>
                <w:lang w:val="en-GB"/>
              </w:rPr>
              <w:t xml:space="preserve"> Quartiles</w:t>
            </w:r>
          </w:p>
        </w:tc>
        <w:tc>
          <w:tcPr>
            <w:tcW w:w="808" w:type="dxa"/>
            <w:shd w:val="clear" w:color="auto" w:fill="auto"/>
            <w:vAlign w:val="center"/>
            <w:hideMark/>
          </w:tcPr>
          <w:p w14:paraId="2A7FC8D4" w14:textId="77777777" w:rsidR="00403558" w:rsidRPr="00362270" w:rsidRDefault="00403558" w:rsidP="00362270">
            <w:pPr>
              <w:spacing w:after="0"/>
              <w:rPr>
                <w:rFonts w:eastAsia="Times New Roman" w:cs="Times New Roman"/>
                <w:b/>
                <w:bCs/>
                <w:color w:val="000000"/>
                <w:lang w:val="en-GB"/>
              </w:rPr>
            </w:pPr>
          </w:p>
        </w:tc>
        <w:tc>
          <w:tcPr>
            <w:tcW w:w="2157" w:type="dxa"/>
            <w:shd w:val="clear" w:color="auto" w:fill="auto"/>
            <w:vAlign w:val="center"/>
            <w:hideMark/>
          </w:tcPr>
          <w:p w14:paraId="03482EA8" w14:textId="77777777" w:rsidR="00403558" w:rsidRPr="00362270" w:rsidRDefault="00403558" w:rsidP="00362270">
            <w:pPr>
              <w:spacing w:after="0"/>
              <w:jc w:val="center"/>
              <w:rPr>
                <w:rFonts w:eastAsia="Times New Roman" w:cs="Times New Roman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036" w:type="dxa"/>
            <w:shd w:val="clear" w:color="auto" w:fill="auto"/>
            <w:vAlign w:val="center"/>
            <w:hideMark/>
          </w:tcPr>
          <w:p w14:paraId="03329B02" w14:textId="77777777" w:rsidR="00403558" w:rsidRPr="00362270" w:rsidRDefault="00403558" w:rsidP="00362270">
            <w:pPr>
              <w:spacing w:after="0"/>
              <w:jc w:val="center"/>
              <w:rPr>
                <w:rFonts w:eastAsia="Times New Roman" w:cs="Times New Roman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971" w:type="dxa"/>
            <w:shd w:val="clear" w:color="auto" w:fill="auto"/>
            <w:vAlign w:val="center"/>
            <w:hideMark/>
          </w:tcPr>
          <w:p w14:paraId="47714324" w14:textId="77777777" w:rsidR="00403558" w:rsidRPr="00362270" w:rsidRDefault="00403558" w:rsidP="00362270">
            <w:pPr>
              <w:spacing w:after="0"/>
              <w:rPr>
                <w:rFonts w:eastAsia="Times New Roman" w:cs="Times New Roman"/>
                <w:b/>
                <w:bCs/>
                <w:sz w:val="20"/>
                <w:szCs w:val="20"/>
                <w:lang w:val="en-GB"/>
              </w:rPr>
            </w:pPr>
          </w:p>
        </w:tc>
      </w:tr>
      <w:tr w:rsidR="00403558" w:rsidRPr="00362270" w14:paraId="5B6EEEEA" w14:textId="77777777" w:rsidTr="00362270">
        <w:trPr>
          <w:trHeight w:val="302"/>
        </w:trPr>
        <w:tc>
          <w:tcPr>
            <w:tcW w:w="1913" w:type="dxa"/>
            <w:shd w:val="clear" w:color="auto" w:fill="auto"/>
            <w:vAlign w:val="center"/>
            <w:hideMark/>
          </w:tcPr>
          <w:p w14:paraId="5A3AD298" w14:textId="77777777" w:rsidR="00403558" w:rsidRPr="00362270" w:rsidRDefault="00403558" w:rsidP="00362270">
            <w:pPr>
              <w:spacing w:after="0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color w:val="000000"/>
                <w:lang w:val="en-GB"/>
              </w:rPr>
              <w:t>Q1</w:t>
            </w:r>
          </w:p>
        </w:tc>
        <w:tc>
          <w:tcPr>
            <w:tcW w:w="808" w:type="dxa"/>
            <w:shd w:val="clear" w:color="auto" w:fill="auto"/>
            <w:vAlign w:val="center"/>
            <w:hideMark/>
          </w:tcPr>
          <w:p w14:paraId="1DAE02D0" w14:textId="77777777" w:rsidR="00403558" w:rsidRPr="00362270" w:rsidRDefault="00403558" w:rsidP="00362270">
            <w:pPr>
              <w:spacing w:after="0"/>
              <w:jc w:val="center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color w:val="000000"/>
                <w:lang w:val="en-GB"/>
              </w:rPr>
              <w:t>42</w:t>
            </w:r>
          </w:p>
        </w:tc>
        <w:tc>
          <w:tcPr>
            <w:tcW w:w="2157" w:type="dxa"/>
            <w:shd w:val="clear" w:color="auto" w:fill="auto"/>
            <w:vAlign w:val="center"/>
            <w:hideMark/>
          </w:tcPr>
          <w:p w14:paraId="37AEA720" w14:textId="77777777" w:rsidR="00403558" w:rsidRPr="00362270" w:rsidRDefault="00403558" w:rsidP="00362270">
            <w:pPr>
              <w:spacing w:after="0"/>
              <w:jc w:val="center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color w:val="000000"/>
                <w:lang w:val="en-GB"/>
              </w:rPr>
              <w:t>2.9</w:t>
            </w:r>
          </w:p>
        </w:tc>
        <w:tc>
          <w:tcPr>
            <w:tcW w:w="2036" w:type="dxa"/>
            <w:shd w:val="clear" w:color="auto" w:fill="auto"/>
            <w:vAlign w:val="center"/>
            <w:hideMark/>
          </w:tcPr>
          <w:p w14:paraId="424E4DFE" w14:textId="77777777" w:rsidR="00403558" w:rsidRPr="00362270" w:rsidRDefault="00403558" w:rsidP="00362270">
            <w:pPr>
              <w:spacing w:after="0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color w:val="000000"/>
                <w:lang w:val="en-GB"/>
              </w:rPr>
              <w:t>Ref.</w:t>
            </w:r>
          </w:p>
        </w:tc>
        <w:tc>
          <w:tcPr>
            <w:tcW w:w="1971" w:type="dxa"/>
            <w:shd w:val="clear" w:color="auto" w:fill="auto"/>
            <w:vAlign w:val="center"/>
            <w:hideMark/>
          </w:tcPr>
          <w:p w14:paraId="5112DB2B" w14:textId="77777777" w:rsidR="00403558" w:rsidRPr="00362270" w:rsidRDefault="00403558" w:rsidP="00362270">
            <w:pPr>
              <w:spacing w:after="0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color w:val="000000"/>
                <w:lang w:val="en-GB"/>
              </w:rPr>
              <w:t>Ref.</w:t>
            </w:r>
          </w:p>
        </w:tc>
      </w:tr>
      <w:tr w:rsidR="00403558" w:rsidRPr="00362270" w14:paraId="739527EF" w14:textId="77777777" w:rsidTr="00362270">
        <w:trPr>
          <w:trHeight w:val="315"/>
        </w:trPr>
        <w:tc>
          <w:tcPr>
            <w:tcW w:w="1913" w:type="dxa"/>
            <w:shd w:val="clear" w:color="auto" w:fill="auto"/>
            <w:vAlign w:val="center"/>
            <w:hideMark/>
          </w:tcPr>
          <w:p w14:paraId="49D06F3C" w14:textId="77777777" w:rsidR="00403558" w:rsidRPr="00362270" w:rsidRDefault="00403558" w:rsidP="00362270">
            <w:pPr>
              <w:spacing w:after="0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color w:val="000000"/>
                <w:lang w:val="en-GB"/>
              </w:rPr>
              <w:t>Q2</w:t>
            </w:r>
          </w:p>
        </w:tc>
        <w:tc>
          <w:tcPr>
            <w:tcW w:w="808" w:type="dxa"/>
            <w:shd w:val="clear" w:color="auto" w:fill="auto"/>
            <w:vAlign w:val="center"/>
            <w:hideMark/>
          </w:tcPr>
          <w:p w14:paraId="5C481DAC" w14:textId="77777777" w:rsidR="00403558" w:rsidRPr="00362270" w:rsidRDefault="00403558" w:rsidP="00362270">
            <w:pPr>
              <w:spacing w:after="0"/>
              <w:jc w:val="center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color w:val="000000"/>
                <w:lang w:val="en-GB"/>
              </w:rPr>
              <w:t>36</w:t>
            </w:r>
          </w:p>
        </w:tc>
        <w:tc>
          <w:tcPr>
            <w:tcW w:w="2157" w:type="dxa"/>
            <w:shd w:val="clear" w:color="auto" w:fill="auto"/>
            <w:vAlign w:val="center"/>
            <w:hideMark/>
          </w:tcPr>
          <w:p w14:paraId="55A73742" w14:textId="77777777" w:rsidR="00403558" w:rsidRPr="00362270" w:rsidRDefault="00403558" w:rsidP="00362270">
            <w:pPr>
              <w:spacing w:after="0"/>
              <w:jc w:val="center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color w:val="000000"/>
                <w:lang w:val="en-GB"/>
              </w:rPr>
              <w:t>2.5</w:t>
            </w:r>
          </w:p>
        </w:tc>
        <w:tc>
          <w:tcPr>
            <w:tcW w:w="2036" w:type="dxa"/>
            <w:shd w:val="clear" w:color="auto" w:fill="auto"/>
            <w:vAlign w:val="center"/>
            <w:hideMark/>
          </w:tcPr>
          <w:p w14:paraId="0AFFCEC6" w14:textId="77777777" w:rsidR="00403558" w:rsidRPr="00362270" w:rsidRDefault="00403558" w:rsidP="00362270">
            <w:pPr>
              <w:spacing w:after="0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color w:val="000000"/>
                <w:lang w:val="en-GB"/>
              </w:rPr>
              <w:t>0.86 (0.55-1.34)</w:t>
            </w:r>
          </w:p>
        </w:tc>
        <w:tc>
          <w:tcPr>
            <w:tcW w:w="1971" w:type="dxa"/>
            <w:shd w:val="clear" w:color="auto" w:fill="auto"/>
            <w:vAlign w:val="center"/>
            <w:hideMark/>
          </w:tcPr>
          <w:p w14:paraId="12AC35B5" w14:textId="355B1A42" w:rsidR="00403558" w:rsidRPr="00362270" w:rsidRDefault="00403558" w:rsidP="00362270">
            <w:pPr>
              <w:spacing w:after="0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color w:val="000000"/>
                <w:lang w:val="en-GB"/>
              </w:rPr>
              <w:t>0.9</w:t>
            </w:r>
            <w:r w:rsidR="000F579A" w:rsidRPr="00362270">
              <w:rPr>
                <w:rFonts w:eastAsia="Times New Roman" w:cs="Times New Roman"/>
                <w:color w:val="000000"/>
                <w:lang w:val="en-GB"/>
              </w:rPr>
              <w:t>1</w:t>
            </w:r>
            <w:r w:rsidRPr="00362270">
              <w:rPr>
                <w:rFonts w:eastAsia="Times New Roman" w:cs="Times New Roman"/>
                <w:color w:val="000000"/>
                <w:lang w:val="en-GB"/>
              </w:rPr>
              <w:t xml:space="preserve"> (0.5</w:t>
            </w:r>
            <w:r w:rsidR="000F579A" w:rsidRPr="00362270">
              <w:rPr>
                <w:rFonts w:eastAsia="Times New Roman" w:cs="Times New Roman"/>
                <w:color w:val="000000"/>
                <w:lang w:val="en-GB"/>
              </w:rPr>
              <w:t>8</w:t>
            </w:r>
            <w:r w:rsidRPr="00362270">
              <w:rPr>
                <w:rFonts w:eastAsia="Times New Roman" w:cs="Times New Roman"/>
                <w:color w:val="000000"/>
                <w:lang w:val="en-GB"/>
              </w:rPr>
              <w:t>-1.4</w:t>
            </w:r>
            <w:r w:rsidR="000F579A" w:rsidRPr="00362270">
              <w:rPr>
                <w:rFonts w:eastAsia="Times New Roman" w:cs="Times New Roman"/>
                <w:color w:val="000000"/>
                <w:lang w:val="en-GB"/>
              </w:rPr>
              <w:t>3</w:t>
            </w:r>
            <w:r w:rsidRPr="00362270">
              <w:rPr>
                <w:rFonts w:eastAsia="Times New Roman" w:cs="Times New Roman"/>
                <w:color w:val="000000"/>
                <w:lang w:val="en-GB"/>
              </w:rPr>
              <w:t>)</w:t>
            </w:r>
          </w:p>
        </w:tc>
      </w:tr>
      <w:tr w:rsidR="00403558" w:rsidRPr="00362270" w14:paraId="156B3200" w14:textId="77777777" w:rsidTr="00362270">
        <w:trPr>
          <w:trHeight w:val="93"/>
        </w:trPr>
        <w:tc>
          <w:tcPr>
            <w:tcW w:w="1913" w:type="dxa"/>
            <w:shd w:val="clear" w:color="auto" w:fill="auto"/>
            <w:vAlign w:val="center"/>
            <w:hideMark/>
          </w:tcPr>
          <w:p w14:paraId="3C29EB18" w14:textId="77777777" w:rsidR="00403558" w:rsidRPr="00362270" w:rsidRDefault="00403558" w:rsidP="00362270">
            <w:pPr>
              <w:spacing w:after="0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color w:val="000000"/>
                <w:lang w:val="en-GB"/>
              </w:rPr>
              <w:t>Q3</w:t>
            </w:r>
          </w:p>
        </w:tc>
        <w:tc>
          <w:tcPr>
            <w:tcW w:w="808" w:type="dxa"/>
            <w:shd w:val="clear" w:color="auto" w:fill="auto"/>
            <w:vAlign w:val="center"/>
            <w:hideMark/>
          </w:tcPr>
          <w:p w14:paraId="2F2CC785" w14:textId="77777777" w:rsidR="00403558" w:rsidRPr="00362270" w:rsidRDefault="00403558" w:rsidP="00362270">
            <w:pPr>
              <w:spacing w:after="0"/>
              <w:jc w:val="center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color w:val="000000"/>
                <w:lang w:val="en-GB"/>
              </w:rPr>
              <w:t>56</w:t>
            </w:r>
          </w:p>
        </w:tc>
        <w:tc>
          <w:tcPr>
            <w:tcW w:w="2157" w:type="dxa"/>
            <w:shd w:val="clear" w:color="auto" w:fill="auto"/>
            <w:vAlign w:val="center"/>
            <w:hideMark/>
          </w:tcPr>
          <w:p w14:paraId="63EEFDF3" w14:textId="77777777" w:rsidR="00403558" w:rsidRPr="00362270" w:rsidRDefault="00403558" w:rsidP="00362270">
            <w:pPr>
              <w:spacing w:after="0"/>
              <w:jc w:val="center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color w:val="000000"/>
                <w:lang w:val="en-GB"/>
              </w:rPr>
              <w:t>4.0</w:t>
            </w:r>
          </w:p>
        </w:tc>
        <w:tc>
          <w:tcPr>
            <w:tcW w:w="2036" w:type="dxa"/>
            <w:shd w:val="clear" w:color="auto" w:fill="auto"/>
            <w:vAlign w:val="center"/>
            <w:hideMark/>
          </w:tcPr>
          <w:p w14:paraId="62913BCD" w14:textId="77777777" w:rsidR="00403558" w:rsidRPr="00362270" w:rsidRDefault="00403558" w:rsidP="00362270">
            <w:pPr>
              <w:spacing w:after="0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color w:val="000000"/>
                <w:lang w:val="en-GB"/>
              </w:rPr>
              <w:t xml:space="preserve">1.40 (0.94-2.09) </w:t>
            </w:r>
          </w:p>
        </w:tc>
        <w:tc>
          <w:tcPr>
            <w:tcW w:w="1971" w:type="dxa"/>
            <w:shd w:val="clear" w:color="auto" w:fill="auto"/>
            <w:vAlign w:val="center"/>
            <w:hideMark/>
          </w:tcPr>
          <w:p w14:paraId="78B01038" w14:textId="29910A71" w:rsidR="00403558" w:rsidRPr="00362270" w:rsidRDefault="00403558" w:rsidP="00362270">
            <w:pPr>
              <w:spacing w:after="0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color w:val="000000"/>
                <w:lang w:val="en-GB"/>
              </w:rPr>
              <w:t>1.4</w:t>
            </w:r>
            <w:r w:rsidR="000F579A" w:rsidRPr="00362270">
              <w:rPr>
                <w:rFonts w:eastAsia="Times New Roman" w:cs="Times New Roman"/>
                <w:color w:val="000000"/>
                <w:lang w:val="en-GB"/>
              </w:rPr>
              <w:t>2</w:t>
            </w:r>
            <w:r w:rsidRPr="00362270">
              <w:rPr>
                <w:rFonts w:eastAsia="Times New Roman" w:cs="Times New Roman"/>
                <w:color w:val="000000"/>
                <w:lang w:val="en-GB"/>
              </w:rPr>
              <w:t xml:space="preserve"> (0.9</w:t>
            </w:r>
            <w:r w:rsidR="000F579A" w:rsidRPr="00362270">
              <w:rPr>
                <w:rFonts w:eastAsia="Times New Roman" w:cs="Times New Roman"/>
                <w:color w:val="000000"/>
                <w:lang w:val="en-GB"/>
              </w:rPr>
              <w:t>4</w:t>
            </w:r>
            <w:r w:rsidRPr="00362270">
              <w:rPr>
                <w:rFonts w:eastAsia="Times New Roman" w:cs="Times New Roman"/>
                <w:color w:val="000000"/>
                <w:lang w:val="en-GB"/>
              </w:rPr>
              <w:t>-2.1</w:t>
            </w:r>
            <w:r w:rsidR="000F579A" w:rsidRPr="00362270">
              <w:rPr>
                <w:rFonts w:eastAsia="Times New Roman" w:cs="Times New Roman"/>
                <w:color w:val="000000"/>
                <w:lang w:val="en-GB"/>
              </w:rPr>
              <w:t>4</w:t>
            </w:r>
            <w:r w:rsidRPr="00362270">
              <w:rPr>
                <w:rFonts w:eastAsia="Times New Roman" w:cs="Times New Roman"/>
                <w:color w:val="000000"/>
                <w:lang w:val="en-GB"/>
              </w:rPr>
              <w:t xml:space="preserve">) </w:t>
            </w:r>
          </w:p>
        </w:tc>
      </w:tr>
      <w:tr w:rsidR="00403558" w:rsidRPr="00362270" w14:paraId="2A5DA793" w14:textId="77777777" w:rsidTr="00362270">
        <w:trPr>
          <w:trHeight w:val="326"/>
        </w:trPr>
        <w:tc>
          <w:tcPr>
            <w:tcW w:w="1913" w:type="dxa"/>
            <w:shd w:val="clear" w:color="auto" w:fill="auto"/>
            <w:vAlign w:val="center"/>
            <w:hideMark/>
          </w:tcPr>
          <w:p w14:paraId="4C69F501" w14:textId="77777777" w:rsidR="00403558" w:rsidRPr="00362270" w:rsidRDefault="00403558" w:rsidP="00362270">
            <w:pPr>
              <w:spacing w:after="0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color w:val="000000"/>
                <w:lang w:val="en-GB"/>
              </w:rPr>
              <w:t>Q4</w:t>
            </w:r>
          </w:p>
        </w:tc>
        <w:tc>
          <w:tcPr>
            <w:tcW w:w="808" w:type="dxa"/>
            <w:shd w:val="clear" w:color="auto" w:fill="auto"/>
            <w:vAlign w:val="center"/>
            <w:hideMark/>
          </w:tcPr>
          <w:p w14:paraId="17E8FA63" w14:textId="77777777" w:rsidR="00403558" w:rsidRPr="00362270" w:rsidRDefault="00403558" w:rsidP="00362270">
            <w:pPr>
              <w:spacing w:after="0"/>
              <w:jc w:val="center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color w:val="000000"/>
                <w:lang w:val="en-GB"/>
              </w:rPr>
              <w:t>65</w:t>
            </w:r>
          </w:p>
        </w:tc>
        <w:tc>
          <w:tcPr>
            <w:tcW w:w="2157" w:type="dxa"/>
            <w:shd w:val="clear" w:color="auto" w:fill="auto"/>
            <w:vAlign w:val="center"/>
            <w:hideMark/>
          </w:tcPr>
          <w:p w14:paraId="5FDA6554" w14:textId="0D5677CD" w:rsidR="00403558" w:rsidRPr="00362270" w:rsidRDefault="00403558" w:rsidP="00362270">
            <w:pPr>
              <w:spacing w:after="0"/>
              <w:jc w:val="center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color w:val="000000"/>
                <w:lang w:val="en-GB"/>
              </w:rPr>
              <w:t>4.</w:t>
            </w:r>
            <w:r w:rsidR="000F579A" w:rsidRPr="00362270">
              <w:rPr>
                <w:rFonts w:eastAsia="Times New Roman" w:cs="Times New Roman"/>
                <w:color w:val="000000"/>
                <w:lang w:val="en-GB"/>
              </w:rPr>
              <w:t>6</w:t>
            </w:r>
          </w:p>
        </w:tc>
        <w:tc>
          <w:tcPr>
            <w:tcW w:w="2036" w:type="dxa"/>
            <w:shd w:val="clear" w:color="auto" w:fill="auto"/>
            <w:vAlign w:val="center"/>
            <w:hideMark/>
          </w:tcPr>
          <w:p w14:paraId="586E3EA7" w14:textId="77777777" w:rsidR="00403558" w:rsidRPr="00362270" w:rsidRDefault="00403558" w:rsidP="00362270">
            <w:pPr>
              <w:spacing w:after="0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color w:val="000000"/>
                <w:lang w:val="en-GB"/>
              </w:rPr>
              <w:t xml:space="preserve">1.63 (1.11-2.41) * </w:t>
            </w:r>
          </w:p>
        </w:tc>
        <w:tc>
          <w:tcPr>
            <w:tcW w:w="1971" w:type="dxa"/>
            <w:shd w:val="clear" w:color="auto" w:fill="auto"/>
            <w:vAlign w:val="center"/>
            <w:hideMark/>
          </w:tcPr>
          <w:p w14:paraId="18665F2B" w14:textId="4FD82D60" w:rsidR="00403558" w:rsidRPr="00362270" w:rsidRDefault="00403558" w:rsidP="00362270">
            <w:pPr>
              <w:spacing w:after="0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color w:val="000000"/>
                <w:lang w:val="en-GB"/>
              </w:rPr>
              <w:t>1.3</w:t>
            </w:r>
            <w:r w:rsidR="000F579A" w:rsidRPr="00362270">
              <w:rPr>
                <w:rFonts w:eastAsia="Times New Roman" w:cs="Times New Roman"/>
                <w:color w:val="000000"/>
                <w:lang w:val="en-GB"/>
              </w:rPr>
              <w:t>9</w:t>
            </w:r>
            <w:r w:rsidRPr="00362270">
              <w:rPr>
                <w:rFonts w:eastAsia="Times New Roman" w:cs="Times New Roman"/>
                <w:color w:val="000000"/>
                <w:lang w:val="en-GB"/>
              </w:rPr>
              <w:t xml:space="preserve"> (0.9</w:t>
            </w:r>
            <w:r w:rsidR="000F579A" w:rsidRPr="00362270">
              <w:rPr>
                <w:rFonts w:eastAsia="Times New Roman" w:cs="Times New Roman"/>
                <w:color w:val="000000"/>
                <w:lang w:val="en-GB"/>
              </w:rPr>
              <w:t>3</w:t>
            </w:r>
            <w:r w:rsidRPr="00362270">
              <w:rPr>
                <w:rFonts w:eastAsia="Times New Roman" w:cs="Times New Roman"/>
                <w:color w:val="000000"/>
                <w:lang w:val="en-GB"/>
              </w:rPr>
              <w:t>-2.0</w:t>
            </w:r>
            <w:r w:rsidR="000F579A" w:rsidRPr="00362270">
              <w:rPr>
                <w:rFonts w:eastAsia="Times New Roman" w:cs="Times New Roman"/>
                <w:color w:val="000000"/>
                <w:lang w:val="en-GB"/>
              </w:rPr>
              <w:t>7</w:t>
            </w:r>
            <w:r w:rsidRPr="00362270">
              <w:rPr>
                <w:rFonts w:eastAsia="Times New Roman" w:cs="Times New Roman"/>
                <w:color w:val="000000"/>
                <w:lang w:val="en-GB"/>
              </w:rPr>
              <w:t xml:space="preserve">)  </w:t>
            </w:r>
          </w:p>
        </w:tc>
      </w:tr>
      <w:tr w:rsidR="00403558" w:rsidRPr="00362270" w14:paraId="4AF8819B" w14:textId="77777777" w:rsidTr="00362270">
        <w:trPr>
          <w:trHeight w:val="93"/>
        </w:trPr>
        <w:tc>
          <w:tcPr>
            <w:tcW w:w="1913" w:type="dxa"/>
            <w:shd w:val="clear" w:color="auto" w:fill="auto"/>
            <w:vAlign w:val="center"/>
            <w:hideMark/>
          </w:tcPr>
          <w:p w14:paraId="65F279A8" w14:textId="77777777" w:rsidR="00403558" w:rsidRPr="00362270" w:rsidRDefault="00403558" w:rsidP="00362270">
            <w:pPr>
              <w:spacing w:after="0"/>
              <w:jc w:val="right"/>
              <w:rPr>
                <w:rFonts w:eastAsia="Times New Roman" w:cs="Times New Roman"/>
                <w:lang w:val="en-GB"/>
              </w:rPr>
            </w:pPr>
          </w:p>
        </w:tc>
        <w:tc>
          <w:tcPr>
            <w:tcW w:w="808" w:type="dxa"/>
            <w:shd w:val="clear" w:color="auto" w:fill="auto"/>
            <w:vAlign w:val="center"/>
            <w:hideMark/>
          </w:tcPr>
          <w:p w14:paraId="22321845" w14:textId="77777777" w:rsidR="00403558" w:rsidRPr="00362270" w:rsidRDefault="00403558" w:rsidP="00362270">
            <w:pPr>
              <w:spacing w:after="0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2157" w:type="dxa"/>
            <w:shd w:val="clear" w:color="auto" w:fill="auto"/>
            <w:vAlign w:val="center"/>
            <w:hideMark/>
          </w:tcPr>
          <w:p w14:paraId="76D9DAAB" w14:textId="77777777" w:rsidR="00403558" w:rsidRPr="00362270" w:rsidRDefault="00403558" w:rsidP="00362270">
            <w:pPr>
              <w:spacing w:after="0"/>
              <w:jc w:val="center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2036" w:type="dxa"/>
            <w:shd w:val="clear" w:color="auto" w:fill="auto"/>
            <w:vAlign w:val="center"/>
            <w:hideMark/>
          </w:tcPr>
          <w:p w14:paraId="1EA6B687" w14:textId="77777777" w:rsidR="00403558" w:rsidRPr="00362270" w:rsidRDefault="00403558" w:rsidP="00362270">
            <w:pPr>
              <w:spacing w:after="0"/>
              <w:jc w:val="center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1971" w:type="dxa"/>
            <w:shd w:val="clear" w:color="auto" w:fill="auto"/>
            <w:vAlign w:val="center"/>
            <w:hideMark/>
          </w:tcPr>
          <w:p w14:paraId="7CB51BCD" w14:textId="77777777" w:rsidR="00403558" w:rsidRPr="00362270" w:rsidRDefault="00403558" w:rsidP="00362270">
            <w:pPr>
              <w:spacing w:after="0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</w:tr>
      <w:tr w:rsidR="00403558" w:rsidRPr="00362270" w14:paraId="64719171" w14:textId="77777777" w:rsidTr="00362270">
        <w:trPr>
          <w:trHeight w:val="156"/>
        </w:trPr>
        <w:tc>
          <w:tcPr>
            <w:tcW w:w="1913" w:type="dxa"/>
            <w:shd w:val="clear" w:color="auto" w:fill="auto"/>
            <w:vAlign w:val="center"/>
            <w:hideMark/>
          </w:tcPr>
          <w:p w14:paraId="3A90F425" w14:textId="77777777" w:rsidR="00403558" w:rsidRPr="00362270" w:rsidRDefault="00403558" w:rsidP="00362270">
            <w:pPr>
              <w:spacing w:after="0"/>
              <w:rPr>
                <w:rFonts w:eastAsia="Times New Roman" w:cs="Times New Roman"/>
                <w:lang w:val="en-GB"/>
              </w:rPr>
            </w:pPr>
          </w:p>
        </w:tc>
        <w:tc>
          <w:tcPr>
            <w:tcW w:w="808" w:type="dxa"/>
            <w:shd w:val="clear" w:color="auto" w:fill="auto"/>
            <w:vAlign w:val="center"/>
            <w:hideMark/>
          </w:tcPr>
          <w:p w14:paraId="65F30B4D" w14:textId="77777777" w:rsidR="00403558" w:rsidRPr="00362270" w:rsidRDefault="00403558" w:rsidP="00362270">
            <w:pPr>
              <w:spacing w:after="0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2157" w:type="dxa"/>
            <w:shd w:val="clear" w:color="auto" w:fill="auto"/>
            <w:vAlign w:val="center"/>
            <w:hideMark/>
          </w:tcPr>
          <w:p w14:paraId="38057D56" w14:textId="77777777" w:rsidR="00403558" w:rsidRPr="00362270" w:rsidRDefault="00403558" w:rsidP="00362270">
            <w:pPr>
              <w:spacing w:after="0"/>
              <w:jc w:val="center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2036" w:type="dxa"/>
            <w:shd w:val="clear" w:color="auto" w:fill="auto"/>
            <w:vAlign w:val="center"/>
            <w:hideMark/>
          </w:tcPr>
          <w:p w14:paraId="45A62974" w14:textId="77777777" w:rsidR="00403558" w:rsidRPr="00362270" w:rsidRDefault="00403558" w:rsidP="00362270">
            <w:pPr>
              <w:spacing w:after="0"/>
              <w:jc w:val="center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1971" w:type="dxa"/>
            <w:shd w:val="clear" w:color="auto" w:fill="auto"/>
            <w:vAlign w:val="center"/>
            <w:hideMark/>
          </w:tcPr>
          <w:p w14:paraId="12911F7C" w14:textId="77777777" w:rsidR="00403558" w:rsidRPr="00362270" w:rsidRDefault="00403558" w:rsidP="00362270">
            <w:pPr>
              <w:spacing w:after="0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</w:tr>
      <w:tr w:rsidR="00403558" w:rsidRPr="00362270" w14:paraId="7C4BD488" w14:textId="77777777" w:rsidTr="00362270">
        <w:trPr>
          <w:trHeight w:val="302"/>
        </w:trPr>
        <w:tc>
          <w:tcPr>
            <w:tcW w:w="1913" w:type="dxa"/>
            <w:shd w:val="clear" w:color="auto" w:fill="auto"/>
            <w:vAlign w:val="center"/>
            <w:hideMark/>
          </w:tcPr>
          <w:p w14:paraId="73E57B22" w14:textId="77777777" w:rsidR="00403558" w:rsidRPr="00362270" w:rsidRDefault="00403558" w:rsidP="00362270">
            <w:pPr>
              <w:spacing w:after="0"/>
              <w:rPr>
                <w:rFonts w:eastAsia="Times New Roman" w:cs="Times New Roman"/>
                <w:b/>
                <w:bCs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b/>
                <w:bCs/>
                <w:color w:val="000000"/>
                <w:lang w:val="en-GB"/>
              </w:rPr>
              <w:t>BMI categories</w:t>
            </w:r>
          </w:p>
        </w:tc>
        <w:tc>
          <w:tcPr>
            <w:tcW w:w="808" w:type="dxa"/>
            <w:shd w:val="clear" w:color="auto" w:fill="auto"/>
            <w:vAlign w:val="center"/>
            <w:hideMark/>
          </w:tcPr>
          <w:p w14:paraId="45B1B472" w14:textId="77777777" w:rsidR="00403558" w:rsidRPr="00362270" w:rsidRDefault="00403558" w:rsidP="00362270">
            <w:pPr>
              <w:spacing w:after="0"/>
              <w:rPr>
                <w:rFonts w:eastAsia="Times New Roman" w:cs="Times New Roman"/>
                <w:color w:val="000000"/>
                <w:lang w:val="en-GB"/>
              </w:rPr>
            </w:pPr>
          </w:p>
        </w:tc>
        <w:tc>
          <w:tcPr>
            <w:tcW w:w="2157" w:type="dxa"/>
            <w:shd w:val="clear" w:color="auto" w:fill="auto"/>
            <w:vAlign w:val="center"/>
            <w:hideMark/>
          </w:tcPr>
          <w:p w14:paraId="4D64653C" w14:textId="77777777" w:rsidR="00403558" w:rsidRPr="00362270" w:rsidRDefault="00403558" w:rsidP="00362270">
            <w:pPr>
              <w:spacing w:after="0"/>
              <w:jc w:val="center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2036" w:type="dxa"/>
            <w:shd w:val="clear" w:color="auto" w:fill="auto"/>
            <w:vAlign w:val="center"/>
            <w:hideMark/>
          </w:tcPr>
          <w:p w14:paraId="1F8C9740" w14:textId="77777777" w:rsidR="00403558" w:rsidRPr="00362270" w:rsidRDefault="00403558" w:rsidP="00362270">
            <w:pPr>
              <w:spacing w:after="0"/>
              <w:jc w:val="center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1971" w:type="dxa"/>
            <w:shd w:val="clear" w:color="auto" w:fill="auto"/>
            <w:vAlign w:val="center"/>
            <w:hideMark/>
          </w:tcPr>
          <w:p w14:paraId="6F932DAA" w14:textId="77777777" w:rsidR="00403558" w:rsidRPr="00362270" w:rsidRDefault="00403558" w:rsidP="00362270">
            <w:pPr>
              <w:spacing w:after="0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</w:tr>
      <w:tr w:rsidR="00403558" w:rsidRPr="00362270" w14:paraId="2BC51CE2" w14:textId="77777777" w:rsidTr="00362270">
        <w:trPr>
          <w:trHeight w:val="302"/>
        </w:trPr>
        <w:tc>
          <w:tcPr>
            <w:tcW w:w="1913" w:type="dxa"/>
            <w:shd w:val="clear" w:color="auto" w:fill="auto"/>
            <w:vAlign w:val="center"/>
            <w:hideMark/>
          </w:tcPr>
          <w:p w14:paraId="04255654" w14:textId="77777777" w:rsidR="00403558" w:rsidRPr="00362270" w:rsidRDefault="00403558" w:rsidP="00362270">
            <w:pPr>
              <w:spacing w:after="0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color w:val="000000"/>
                <w:lang w:val="en-GB"/>
              </w:rPr>
              <w:t xml:space="preserve">Normal </w:t>
            </w:r>
          </w:p>
        </w:tc>
        <w:tc>
          <w:tcPr>
            <w:tcW w:w="808" w:type="dxa"/>
            <w:shd w:val="clear" w:color="auto" w:fill="auto"/>
            <w:vAlign w:val="center"/>
            <w:hideMark/>
          </w:tcPr>
          <w:p w14:paraId="276D7DCE" w14:textId="77777777" w:rsidR="00403558" w:rsidRPr="00362270" w:rsidRDefault="00403558" w:rsidP="00362270">
            <w:pPr>
              <w:spacing w:after="0"/>
              <w:jc w:val="center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color w:val="000000"/>
                <w:lang w:val="en-GB"/>
              </w:rPr>
              <w:t>15</w:t>
            </w:r>
          </w:p>
        </w:tc>
        <w:tc>
          <w:tcPr>
            <w:tcW w:w="2157" w:type="dxa"/>
            <w:shd w:val="clear" w:color="auto" w:fill="auto"/>
            <w:vAlign w:val="center"/>
            <w:hideMark/>
          </w:tcPr>
          <w:p w14:paraId="2E7FFE89" w14:textId="77777777" w:rsidR="00403558" w:rsidRPr="00362270" w:rsidRDefault="00403558" w:rsidP="00362270">
            <w:pPr>
              <w:spacing w:after="0"/>
              <w:jc w:val="center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color w:val="000000"/>
                <w:lang w:val="en-GB"/>
              </w:rPr>
              <w:t>3.5</w:t>
            </w:r>
          </w:p>
        </w:tc>
        <w:tc>
          <w:tcPr>
            <w:tcW w:w="2036" w:type="dxa"/>
            <w:shd w:val="clear" w:color="auto" w:fill="auto"/>
            <w:vAlign w:val="center"/>
            <w:hideMark/>
          </w:tcPr>
          <w:p w14:paraId="7F54982B" w14:textId="77777777" w:rsidR="00403558" w:rsidRPr="00362270" w:rsidRDefault="00403558" w:rsidP="00362270">
            <w:pPr>
              <w:spacing w:after="0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color w:val="000000"/>
                <w:lang w:val="en-GB"/>
              </w:rPr>
              <w:t>Ref.</w:t>
            </w:r>
          </w:p>
        </w:tc>
        <w:tc>
          <w:tcPr>
            <w:tcW w:w="1971" w:type="dxa"/>
            <w:shd w:val="clear" w:color="auto" w:fill="auto"/>
            <w:vAlign w:val="center"/>
            <w:hideMark/>
          </w:tcPr>
          <w:p w14:paraId="6B5EB7FC" w14:textId="77777777" w:rsidR="00403558" w:rsidRPr="00362270" w:rsidRDefault="00403558" w:rsidP="00362270">
            <w:pPr>
              <w:spacing w:after="0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color w:val="000000"/>
                <w:lang w:val="en-GB"/>
              </w:rPr>
              <w:t>Ref.</w:t>
            </w:r>
          </w:p>
        </w:tc>
      </w:tr>
      <w:tr w:rsidR="00403558" w:rsidRPr="00362270" w14:paraId="46952616" w14:textId="77777777" w:rsidTr="00362270">
        <w:trPr>
          <w:trHeight w:val="302"/>
        </w:trPr>
        <w:tc>
          <w:tcPr>
            <w:tcW w:w="1913" w:type="dxa"/>
            <w:shd w:val="clear" w:color="auto" w:fill="auto"/>
            <w:vAlign w:val="center"/>
            <w:hideMark/>
          </w:tcPr>
          <w:p w14:paraId="43F1D7F4" w14:textId="77777777" w:rsidR="00403558" w:rsidRPr="00362270" w:rsidRDefault="00403558" w:rsidP="00362270">
            <w:pPr>
              <w:spacing w:after="0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color w:val="000000"/>
                <w:lang w:val="en-GB"/>
              </w:rPr>
              <w:t xml:space="preserve">Overweight </w:t>
            </w:r>
          </w:p>
        </w:tc>
        <w:tc>
          <w:tcPr>
            <w:tcW w:w="808" w:type="dxa"/>
            <w:shd w:val="clear" w:color="auto" w:fill="auto"/>
            <w:vAlign w:val="center"/>
            <w:hideMark/>
          </w:tcPr>
          <w:p w14:paraId="2FF67AEB" w14:textId="77777777" w:rsidR="00403558" w:rsidRPr="00362270" w:rsidRDefault="00403558" w:rsidP="00362270">
            <w:pPr>
              <w:spacing w:after="0"/>
              <w:jc w:val="center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color w:val="000000"/>
                <w:lang w:val="en-GB"/>
              </w:rPr>
              <w:t>43</w:t>
            </w:r>
          </w:p>
        </w:tc>
        <w:tc>
          <w:tcPr>
            <w:tcW w:w="2157" w:type="dxa"/>
            <w:shd w:val="clear" w:color="auto" w:fill="auto"/>
            <w:vAlign w:val="center"/>
            <w:hideMark/>
          </w:tcPr>
          <w:p w14:paraId="1DD64398" w14:textId="77777777" w:rsidR="00403558" w:rsidRPr="00362270" w:rsidRDefault="00403558" w:rsidP="00362270">
            <w:pPr>
              <w:spacing w:after="0"/>
              <w:jc w:val="center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color w:val="000000"/>
                <w:lang w:val="en-GB"/>
              </w:rPr>
              <w:t>3.1</w:t>
            </w:r>
          </w:p>
        </w:tc>
        <w:tc>
          <w:tcPr>
            <w:tcW w:w="2036" w:type="dxa"/>
            <w:shd w:val="clear" w:color="auto" w:fill="auto"/>
            <w:vAlign w:val="center"/>
            <w:hideMark/>
          </w:tcPr>
          <w:p w14:paraId="3FEBD6DD" w14:textId="77777777" w:rsidR="00403558" w:rsidRPr="00362270" w:rsidRDefault="00403558" w:rsidP="00362270">
            <w:pPr>
              <w:spacing w:after="0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lang w:val="en-GB"/>
              </w:rPr>
              <w:t xml:space="preserve">0.88 (0.49-1.59) </w:t>
            </w:r>
          </w:p>
        </w:tc>
        <w:tc>
          <w:tcPr>
            <w:tcW w:w="1971" w:type="dxa"/>
            <w:shd w:val="clear" w:color="auto" w:fill="auto"/>
            <w:vAlign w:val="center"/>
            <w:hideMark/>
          </w:tcPr>
          <w:p w14:paraId="559EC269" w14:textId="41629ED3" w:rsidR="00403558" w:rsidRPr="00362270" w:rsidRDefault="00403558" w:rsidP="00362270">
            <w:pPr>
              <w:spacing w:after="0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lang w:val="en-GB"/>
              </w:rPr>
              <w:t>0.6</w:t>
            </w:r>
            <w:r w:rsidR="007264ED" w:rsidRPr="00362270">
              <w:rPr>
                <w:rFonts w:eastAsia="Times New Roman" w:cs="Times New Roman"/>
                <w:lang w:val="en-GB"/>
              </w:rPr>
              <w:t>9</w:t>
            </w:r>
            <w:r w:rsidRPr="00362270">
              <w:rPr>
                <w:rFonts w:eastAsia="Times New Roman" w:cs="Times New Roman"/>
                <w:lang w:val="en-GB"/>
              </w:rPr>
              <w:t xml:space="preserve"> (0.3</w:t>
            </w:r>
            <w:r w:rsidR="007264ED" w:rsidRPr="00362270">
              <w:rPr>
                <w:rFonts w:eastAsia="Times New Roman" w:cs="Times New Roman"/>
                <w:lang w:val="en-GB"/>
              </w:rPr>
              <w:t>9</w:t>
            </w:r>
            <w:r w:rsidRPr="00362270">
              <w:rPr>
                <w:rFonts w:eastAsia="Times New Roman" w:cs="Times New Roman"/>
                <w:lang w:val="en-GB"/>
              </w:rPr>
              <w:t>-1.2</w:t>
            </w:r>
            <w:r w:rsidR="007264ED" w:rsidRPr="00362270">
              <w:rPr>
                <w:rFonts w:eastAsia="Times New Roman" w:cs="Times New Roman"/>
                <w:lang w:val="en-GB"/>
              </w:rPr>
              <w:t>5</w:t>
            </w:r>
            <w:r w:rsidRPr="00362270">
              <w:rPr>
                <w:rFonts w:eastAsia="Times New Roman" w:cs="Times New Roman"/>
                <w:lang w:val="en-GB"/>
              </w:rPr>
              <w:t xml:space="preserve">) </w:t>
            </w:r>
          </w:p>
        </w:tc>
      </w:tr>
      <w:tr w:rsidR="00403558" w:rsidRPr="00362270" w14:paraId="2039853D" w14:textId="77777777" w:rsidTr="00362270">
        <w:trPr>
          <w:trHeight w:val="302"/>
        </w:trPr>
        <w:tc>
          <w:tcPr>
            <w:tcW w:w="1913" w:type="dxa"/>
            <w:shd w:val="clear" w:color="auto" w:fill="auto"/>
            <w:vAlign w:val="center"/>
            <w:hideMark/>
          </w:tcPr>
          <w:p w14:paraId="62E30211" w14:textId="77777777" w:rsidR="00403558" w:rsidRPr="00362270" w:rsidRDefault="00403558" w:rsidP="00362270">
            <w:pPr>
              <w:spacing w:after="0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color w:val="000000"/>
                <w:lang w:val="en-GB"/>
              </w:rPr>
              <w:t>Class I obese</w:t>
            </w:r>
          </w:p>
        </w:tc>
        <w:tc>
          <w:tcPr>
            <w:tcW w:w="808" w:type="dxa"/>
            <w:shd w:val="clear" w:color="auto" w:fill="auto"/>
            <w:vAlign w:val="center"/>
            <w:hideMark/>
          </w:tcPr>
          <w:p w14:paraId="39D32B7B" w14:textId="77777777" w:rsidR="00403558" w:rsidRPr="00362270" w:rsidRDefault="00403558" w:rsidP="00362270">
            <w:pPr>
              <w:spacing w:after="0"/>
              <w:jc w:val="center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color w:val="000000"/>
                <w:lang w:val="en-GB"/>
              </w:rPr>
              <w:t>58</w:t>
            </w:r>
          </w:p>
        </w:tc>
        <w:tc>
          <w:tcPr>
            <w:tcW w:w="2157" w:type="dxa"/>
            <w:shd w:val="clear" w:color="auto" w:fill="auto"/>
            <w:vAlign w:val="center"/>
            <w:hideMark/>
          </w:tcPr>
          <w:p w14:paraId="7537D756" w14:textId="77777777" w:rsidR="00403558" w:rsidRPr="00362270" w:rsidRDefault="00403558" w:rsidP="00362270">
            <w:pPr>
              <w:spacing w:after="0"/>
              <w:jc w:val="center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color w:val="000000"/>
                <w:lang w:val="en-GB"/>
              </w:rPr>
              <w:t>3.2</w:t>
            </w:r>
          </w:p>
        </w:tc>
        <w:tc>
          <w:tcPr>
            <w:tcW w:w="2036" w:type="dxa"/>
            <w:shd w:val="clear" w:color="auto" w:fill="auto"/>
            <w:vAlign w:val="center"/>
            <w:hideMark/>
          </w:tcPr>
          <w:p w14:paraId="7A4CED48" w14:textId="77777777" w:rsidR="00403558" w:rsidRPr="00362270" w:rsidRDefault="00403558" w:rsidP="00362270">
            <w:pPr>
              <w:spacing w:after="0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lang w:val="en-GB"/>
              </w:rPr>
              <w:t xml:space="preserve">0.92 (0.52-1.63) </w:t>
            </w:r>
          </w:p>
        </w:tc>
        <w:tc>
          <w:tcPr>
            <w:tcW w:w="1971" w:type="dxa"/>
            <w:shd w:val="clear" w:color="auto" w:fill="auto"/>
            <w:vAlign w:val="center"/>
            <w:hideMark/>
          </w:tcPr>
          <w:p w14:paraId="7437EAD9" w14:textId="47A5F4DF" w:rsidR="00403558" w:rsidRPr="00362270" w:rsidRDefault="00403558" w:rsidP="00362270">
            <w:pPr>
              <w:spacing w:after="0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lang w:val="en-GB"/>
              </w:rPr>
              <w:t>0.8</w:t>
            </w:r>
            <w:r w:rsidR="007264ED" w:rsidRPr="00362270">
              <w:rPr>
                <w:rFonts w:eastAsia="Times New Roman" w:cs="Times New Roman"/>
                <w:lang w:val="en-GB"/>
              </w:rPr>
              <w:t>9</w:t>
            </w:r>
            <w:r w:rsidRPr="00362270">
              <w:rPr>
                <w:rFonts w:eastAsia="Times New Roman" w:cs="Times New Roman"/>
                <w:lang w:val="en-GB"/>
              </w:rPr>
              <w:t xml:space="preserve"> (0.</w:t>
            </w:r>
            <w:r w:rsidR="007264ED" w:rsidRPr="00362270">
              <w:rPr>
                <w:rFonts w:eastAsia="Times New Roman" w:cs="Times New Roman"/>
                <w:lang w:val="en-GB"/>
              </w:rPr>
              <w:t>50</w:t>
            </w:r>
            <w:r w:rsidRPr="00362270">
              <w:rPr>
                <w:rFonts w:eastAsia="Times New Roman" w:cs="Times New Roman"/>
                <w:lang w:val="en-GB"/>
              </w:rPr>
              <w:t>-1.5</w:t>
            </w:r>
            <w:r w:rsidR="007264ED" w:rsidRPr="00362270">
              <w:rPr>
                <w:rFonts w:eastAsia="Times New Roman" w:cs="Times New Roman"/>
                <w:lang w:val="en-GB"/>
              </w:rPr>
              <w:t>8</w:t>
            </w:r>
            <w:r w:rsidRPr="00362270">
              <w:rPr>
                <w:rFonts w:eastAsia="Times New Roman" w:cs="Times New Roman"/>
                <w:lang w:val="en-GB"/>
              </w:rPr>
              <w:t xml:space="preserve">) </w:t>
            </w:r>
          </w:p>
        </w:tc>
      </w:tr>
      <w:tr w:rsidR="00403558" w:rsidRPr="00362270" w14:paraId="2149C753" w14:textId="77777777" w:rsidTr="00362270">
        <w:trPr>
          <w:trHeight w:val="302"/>
        </w:trPr>
        <w:tc>
          <w:tcPr>
            <w:tcW w:w="1913" w:type="dxa"/>
            <w:shd w:val="clear" w:color="auto" w:fill="auto"/>
            <w:vAlign w:val="center"/>
            <w:hideMark/>
          </w:tcPr>
          <w:p w14:paraId="59B9391E" w14:textId="77777777" w:rsidR="00403558" w:rsidRPr="00362270" w:rsidRDefault="00403558" w:rsidP="00362270">
            <w:pPr>
              <w:spacing w:after="0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color w:val="000000"/>
                <w:lang w:val="en-GB"/>
              </w:rPr>
              <w:t>Class II obese</w:t>
            </w:r>
          </w:p>
        </w:tc>
        <w:tc>
          <w:tcPr>
            <w:tcW w:w="808" w:type="dxa"/>
            <w:shd w:val="clear" w:color="auto" w:fill="auto"/>
            <w:vAlign w:val="center"/>
            <w:hideMark/>
          </w:tcPr>
          <w:p w14:paraId="31D12A70" w14:textId="77777777" w:rsidR="00403558" w:rsidRPr="00362270" w:rsidRDefault="00403558" w:rsidP="00362270">
            <w:pPr>
              <w:spacing w:after="0"/>
              <w:jc w:val="center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color w:val="000000"/>
                <w:lang w:val="en-GB"/>
              </w:rPr>
              <w:t>55</w:t>
            </w:r>
          </w:p>
        </w:tc>
        <w:tc>
          <w:tcPr>
            <w:tcW w:w="2157" w:type="dxa"/>
            <w:shd w:val="clear" w:color="auto" w:fill="auto"/>
            <w:vAlign w:val="center"/>
            <w:hideMark/>
          </w:tcPr>
          <w:p w14:paraId="4055CBCD" w14:textId="160D45A2" w:rsidR="00403558" w:rsidRPr="00362270" w:rsidRDefault="00403558" w:rsidP="00362270">
            <w:pPr>
              <w:spacing w:after="0"/>
              <w:jc w:val="center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color w:val="000000"/>
                <w:lang w:val="en-GB"/>
              </w:rPr>
              <w:t>4.</w:t>
            </w:r>
            <w:r w:rsidR="000F579A" w:rsidRPr="00362270">
              <w:rPr>
                <w:rFonts w:eastAsia="Times New Roman" w:cs="Times New Roman"/>
                <w:color w:val="000000"/>
                <w:lang w:val="en-GB"/>
              </w:rPr>
              <w:t>3</w:t>
            </w:r>
          </w:p>
        </w:tc>
        <w:tc>
          <w:tcPr>
            <w:tcW w:w="2036" w:type="dxa"/>
            <w:shd w:val="clear" w:color="auto" w:fill="auto"/>
            <w:vAlign w:val="center"/>
            <w:hideMark/>
          </w:tcPr>
          <w:p w14:paraId="36784B65" w14:textId="77777777" w:rsidR="00403558" w:rsidRPr="00362270" w:rsidRDefault="00403558" w:rsidP="00362270">
            <w:pPr>
              <w:spacing w:after="0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lang w:val="en-GB"/>
              </w:rPr>
              <w:t xml:space="preserve">1.24 (0.70-2.19) </w:t>
            </w:r>
          </w:p>
        </w:tc>
        <w:tc>
          <w:tcPr>
            <w:tcW w:w="1971" w:type="dxa"/>
            <w:shd w:val="clear" w:color="auto" w:fill="auto"/>
            <w:vAlign w:val="center"/>
            <w:hideMark/>
          </w:tcPr>
          <w:p w14:paraId="3FF125F4" w14:textId="2DBF06CD" w:rsidR="00403558" w:rsidRPr="00362270" w:rsidRDefault="007264ED" w:rsidP="00362270">
            <w:pPr>
              <w:spacing w:after="0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lang w:val="en-GB"/>
              </w:rPr>
              <w:t>1.03</w:t>
            </w:r>
            <w:r w:rsidR="00403558" w:rsidRPr="00362270">
              <w:rPr>
                <w:rFonts w:eastAsia="Times New Roman" w:cs="Times New Roman"/>
                <w:lang w:val="en-GB"/>
              </w:rPr>
              <w:t xml:space="preserve"> (0.5</w:t>
            </w:r>
            <w:r w:rsidRPr="00362270">
              <w:rPr>
                <w:rFonts w:eastAsia="Times New Roman" w:cs="Times New Roman"/>
                <w:lang w:val="en-GB"/>
              </w:rPr>
              <w:t>7</w:t>
            </w:r>
            <w:r w:rsidR="00403558" w:rsidRPr="00362270">
              <w:rPr>
                <w:rFonts w:eastAsia="Times New Roman" w:cs="Times New Roman"/>
                <w:lang w:val="en-GB"/>
              </w:rPr>
              <w:t>-1.</w:t>
            </w:r>
            <w:r w:rsidRPr="00362270">
              <w:rPr>
                <w:rFonts w:eastAsia="Times New Roman" w:cs="Times New Roman"/>
                <w:lang w:val="en-GB"/>
              </w:rPr>
              <w:t>85</w:t>
            </w:r>
            <w:r w:rsidR="00403558" w:rsidRPr="00362270">
              <w:rPr>
                <w:rFonts w:eastAsia="Times New Roman" w:cs="Times New Roman"/>
                <w:lang w:val="en-GB"/>
              </w:rPr>
              <w:t xml:space="preserve">) </w:t>
            </w:r>
          </w:p>
        </w:tc>
      </w:tr>
      <w:tr w:rsidR="00403558" w:rsidRPr="00362270" w14:paraId="24767DB6" w14:textId="77777777" w:rsidTr="00362270">
        <w:trPr>
          <w:trHeight w:val="302"/>
        </w:trPr>
        <w:tc>
          <w:tcPr>
            <w:tcW w:w="1913" w:type="dxa"/>
            <w:shd w:val="clear" w:color="auto" w:fill="auto"/>
            <w:vAlign w:val="center"/>
          </w:tcPr>
          <w:p w14:paraId="26709225" w14:textId="77777777" w:rsidR="00403558" w:rsidRPr="00362270" w:rsidRDefault="00403558" w:rsidP="00362270">
            <w:pPr>
              <w:spacing w:after="0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color w:val="000000"/>
                <w:lang w:val="en-GB"/>
              </w:rPr>
              <w:t>Class III obese</w:t>
            </w:r>
          </w:p>
        </w:tc>
        <w:tc>
          <w:tcPr>
            <w:tcW w:w="808" w:type="dxa"/>
            <w:shd w:val="clear" w:color="auto" w:fill="auto"/>
            <w:vAlign w:val="center"/>
          </w:tcPr>
          <w:p w14:paraId="47A36ADC" w14:textId="77777777" w:rsidR="00403558" w:rsidRPr="00362270" w:rsidRDefault="00403558" w:rsidP="00362270">
            <w:pPr>
              <w:spacing w:after="0"/>
              <w:jc w:val="center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color w:val="000000"/>
                <w:lang w:val="en-GB"/>
              </w:rPr>
              <w:t>28</w:t>
            </w:r>
          </w:p>
        </w:tc>
        <w:tc>
          <w:tcPr>
            <w:tcW w:w="2157" w:type="dxa"/>
            <w:shd w:val="clear" w:color="auto" w:fill="auto"/>
            <w:vAlign w:val="center"/>
          </w:tcPr>
          <w:p w14:paraId="63475675" w14:textId="5EFCB92F" w:rsidR="00403558" w:rsidRPr="00362270" w:rsidRDefault="00403558" w:rsidP="00362270">
            <w:pPr>
              <w:spacing w:after="0"/>
              <w:jc w:val="center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color w:val="000000"/>
                <w:lang w:val="en-GB"/>
              </w:rPr>
              <w:t>3.</w:t>
            </w:r>
            <w:r w:rsidR="000F579A" w:rsidRPr="00362270">
              <w:rPr>
                <w:rFonts w:eastAsia="Times New Roman" w:cs="Times New Roman"/>
                <w:color w:val="000000"/>
                <w:lang w:val="en-GB"/>
              </w:rPr>
              <w:t>5</w:t>
            </w:r>
          </w:p>
        </w:tc>
        <w:tc>
          <w:tcPr>
            <w:tcW w:w="2036" w:type="dxa"/>
            <w:shd w:val="clear" w:color="auto" w:fill="auto"/>
            <w:vAlign w:val="center"/>
          </w:tcPr>
          <w:p w14:paraId="42CCACDB" w14:textId="77777777" w:rsidR="00403558" w:rsidRPr="00362270" w:rsidRDefault="00403558" w:rsidP="00362270">
            <w:pPr>
              <w:spacing w:after="0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lang w:val="en-GB"/>
              </w:rPr>
              <w:t xml:space="preserve">1.00 (0.53-1.87) </w:t>
            </w:r>
          </w:p>
        </w:tc>
        <w:tc>
          <w:tcPr>
            <w:tcW w:w="1971" w:type="dxa"/>
            <w:shd w:val="clear" w:color="auto" w:fill="auto"/>
            <w:vAlign w:val="center"/>
          </w:tcPr>
          <w:p w14:paraId="41102C0B" w14:textId="422F3AFB" w:rsidR="00403558" w:rsidRPr="00362270" w:rsidRDefault="00403558" w:rsidP="00362270">
            <w:pPr>
              <w:spacing w:after="0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lang w:val="en-GB"/>
              </w:rPr>
              <w:t>0.7</w:t>
            </w:r>
            <w:r w:rsidR="007264ED" w:rsidRPr="00362270">
              <w:rPr>
                <w:rFonts w:eastAsia="Times New Roman" w:cs="Times New Roman"/>
                <w:lang w:val="en-GB"/>
              </w:rPr>
              <w:t>9</w:t>
            </w:r>
            <w:r w:rsidRPr="00362270">
              <w:rPr>
                <w:rFonts w:eastAsia="Times New Roman" w:cs="Times New Roman"/>
                <w:lang w:val="en-GB"/>
              </w:rPr>
              <w:t xml:space="preserve"> (0.</w:t>
            </w:r>
            <w:r w:rsidR="007264ED" w:rsidRPr="00362270">
              <w:rPr>
                <w:rFonts w:eastAsia="Times New Roman" w:cs="Times New Roman"/>
                <w:lang w:val="en-GB"/>
              </w:rPr>
              <w:t>41</w:t>
            </w:r>
            <w:r w:rsidRPr="00362270">
              <w:rPr>
                <w:rFonts w:eastAsia="Times New Roman" w:cs="Times New Roman"/>
                <w:lang w:val="en-GB"/>
              </w:rPr>
              <w:t>-1.</w:t>
            </w:r>
            <w:r w:rsidR="007264ED" w:rsidRPr="00362270">
              <w:rPr>
                <w:rFonts w:eastAsia="Times New Roman" w:cs="Times New Roman"/>
                <w:lang w:val="en-GB"/>
              </w:rPr>
              <w:t>51</w:t>
            </w:r>
            <w:r w:rsidRPr="00362270">
              <w:rPr>
                <w:rFonts w:eastAsia="Times New Roman" w:cs="Times New Roman"/>
                <w:lang w:val="en-GB"/>
              </w:rPr>
              <w:t xml:space="preserve">) </w:t>
            </w:r>
          </w:p>
        </w:tc>
      </w:tr>
      <w:tr w:rsidR="00403558" w:rsidRPr="00362270" w14:paraId="2362288C" w14:textId="77777777" w:rsidTr="00362270">
        <w:trPr>
          <w:trHeight w:val="302"/>
        </w:trPr>
        <w:tc>
          <w:tcPr>
            <w:tcW w:w="8885" w:type="dxa"/>
            <w:gridSpan w:val="5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3753C2BA" w14:textId="017FD739" w:rsidR="00403558" w:rsidRPr="00362270" w:rsidRDefault="00403558" w:rsidP="00362270">
            <w:pPr>
              <w:spacing w:after="0" w:line="240" w:lineRule="auto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color w:val="000000"/>
                <w:lang w:val="en-GB"/>
              </w:rPr>
              <w:t xml:space="preserve">Abbreviations: WC= Waist circumference; </w:t>
            </w:r>
            <w:proofErr w:type="spellStart"/>
            <w:r w:rsidRPr="00362270">
              <w:rPr>
                <w:rFonts w:eastAsia="Times New Roman" w:cs="Times New Roman"/>
                <w:color w:val="000000"/>
                <w:lang w:val="en-GB"/>
              </w:rPr>
              <w:t>WHtR</w:t>
            </w:r>
            <w:proofErr w:type="spellEnd"/>
            <w:r w:rsidRPr="00362270">
              <w:rPr>
                <w:rFonts w:eastAsia="Times New Roman" w:cs="Times New Roman"/>
                <w:color w:val="000000"/>
                <w:lang w:val="en-GB"/>
              </w:rPr>
              <w:t>= Waist to height ratio; BMI= Body mass index</w:t>
            </w:r>
            <w:r w:rsidRPr="00362270">
              <w:rPr>
                <w:rFonts w:eastAsia="Times New Roman" w:cs="Times New Roman"/>
                <w:color w:val="000000"/>
                <w:lang w:val="en-GB"/>
              </w:rPr>
              <w:br/>
              <w:t>Model 1 = unadjusted</w:t>
            </w:r>
            <w:r w:rsidRPr="00362270">
              <w:rPr>
                <w:rFonts w:eastAsia="Times New Roman" w:cs="Times New Roman"/>
                <w:color w:val="000000"/>
                <w:lang w:val="en-GB"/>
              </w:rPr>
              <w:br/>
              <w:t>Model 2 adjusted for baseline age(cont.), sex (men or women), race (white or non-white), BP vs lipid (BP treatment and lipid treatment), duration of diabetes (cont.) systolic BP (cont.), HbA1c (cont.), eGFR (cont.), UACR (cont.), CVD history (yes or no), high-density lipoprotein (cont.) and low-density lipoprotein</w:t>
            </w:r>
            <w:r w:rsidRPr="00362270">
              <w:rPr>
                <w:rFonts w:eastAsia="Times New Roman" w:cs="Times New Roman"/>
                <w:color w:val="000000"/>
                <w:lang w:val="en-GB"/>
              </w:rPr>
              <w:br/>
            </w:r>
            <w:r w:rsidRPr="00362270">
              <w:rPr>
                <w:rFonts w:eastAsia="Times New Roman" w:cs="Times New Roman"/>
                <w:i/>
                <w:iCs/>
                <w:color w:val="000000"/>
                <w:lang w:val="en-GB"/>
              </w:rPr>
              <w:t>P</w:t>
            </w:r>
            <w:r w:rsidRPr="00362270">
              <w:rPr>
                <w:rFonts w:eastAsia="Times New Roman" w:cs="Times New Roman"/>
                <w:color w:val="000000"/>
                <w:lang w:val="en-GB"/>
              </w:rPr>
              <w:t xml:space="preserve">-value notation: *: </w:t>
            </w:r>
            <w:r w:rsidRPr="00362270">
              <w:rPr>
                <w:rFonts w:eastAsia="Times New Roman" w:cs="Times New Roman"/>
                <w:i/>
                <w:iCs/>
                <w:color w:val="000000"/>
                <w:lang w:val="en-GB"/>
              </w:rPr>
              <w:t>P</w:t>
            </w:r>
            <w:r w:rsidRPr="00362270">
              <w:rPr>
                <w:rFonts w:eastAsia="Times New Roman" w:cs="Times New Roman"/>
                <w:color w:val="000000"/>
                <w:lang w:val="en-GB"/>
              </w:rPr>
              <w:t xml:space="preserve">&lt;0.05. **: </w:t>
            </w:r>
            <w:r w:rsidRPr="00362270">
              <w:rPr>
                <w:rFonts w:eastAsia="Times New Roman" w:cs="Times New Roman"/>
                <w:i/>
                <w:iCs/>
                <w:color w:val="000000"/>
                <w:lang w:val="en-GB"/>
              </w:rPr>
              <w:t>P</w:t>
            </w:r>
            <w:r w:rsidRPr="00362270">
              <w:rPr>
                <w:rFonts w:eastAsia="Times New Roman" w:cs="Times New Roman"/>
                <w:color w:val="000000"/>
                <w:lang w:val="en-GB"/>
              </w:rPr>
              <w:t xml:space="preserve">&lt;0.01. ***: </w:t>
            </w:r>
            <w:r w:rsidRPr="00362270">
              <w:rPr>
                <w:rFonts w:eastAsia="Times New Roman" w:cs="Times New Roman"/>
                <w:i/>
                <w:iCs/>
                <w:color w:val="000000"/>
                <w:lang w:val="en-GB"/>
              </w:rPr>
              <w:t>P</w:t>
            </w:r>
            <w:r w:rsidRPr="00362270">
              <w:rPr>
                <w:rFonts w:eastAsia="Times New Roman" w:cs="Times New Roman"/>
                <w:color w:val="000000"/>
                <w:lang w:val="en-GB"/>
              </w:rPr>
              <w:t>&lt;0.001</w:t>
            </w:r>
          </w:p>
        </w:tc>
      </w:tr>
    </w:tbl>
    <w:p w14:paraId="14660963" w14:textId="77777777" w:rsidR="00403558" w:rsidRPr="00362270" w:rsidRDefault="00403558" w:rsidP="00362270">
      <w:pPr>
        <w:rPr>
          <w:rFonts w:ascii="Times New Roman" w:hAnsi="Times New Roman" w:cs="Times New Roman"/>
          <w:b/>
        </w:rPr>
      </w:pPr>
    </w:p>
    <w:p w14:paraId="0C22693A" w14:textId="77777777" w:rsidR="00174C73" w:rsidRPr="00362270" w:rsidRDefault="00174C73" w:rsidP="00362270">
      <w:pPr>
        <w:rPr>
          <w:rFonts w:ascii="Times New Roman" w:hAnsi="Times New Roman" w:cs="Times New Roman"/>
          <w:b/>
        </w:rPr>
      </w:pPr>
    </w:p>
    <w:p w14:paraId="671FD0CF" w14:textId="0E18D686" w:rsidR="00174C73" w:rsidRPr="00362270" w:rsidRDefault="00174C73" w:rsidP="00362270">
      <w:pPr>
        <w:rPr>
          <w:rFonts w:ascii="Times New Roman" w:hAnsi="Times New Roman" w:cs="Times New Roman"/>
          <w:b/>
        </w:rPr>
      </w:pPr>
    </w:p>
    <w:p w14:paraId="69EA9178" w14:textId="66DB8AAC" w:rsidR="00403558" w:rsidRPr="00362270" w:rsidRDefault="00403558" w:rsidP="00362270">
      <w:pPr>
        <w:rPr>
          <w:rFonts w:ascii="Times New Roman" w:hAnsi="Times New Roman" w:cs="Times New Roman"/>
          <w:b/>
        </w:rPr>
      </w:pPr>
    </w:p>
    <w:p w14:paraId="0F63DFC6" w14:textId="5F249340" w:rsidR="00403558" w:rsidRPr="00362270" w:rsidRDefault="00403558" w:rsidP="00362270">
      <w:pPr>
        <w:rPr>
          <w:rFonts w:ascii="Times New Roman" w:hAnsi="Times New Roman" w:cs="Times New Roman"/>
          <w:b/>
        </w:rPr>
      </w:pPr>
    </w:p>
    <w:p w14:paraId="1931ECD9" w14:textId="2B57F835" w:rsidR="000B70C6" w:rsidRPr="00362270" w:rsidRDefault="000B70C6" w:rsidP="00362270">
      <w:pPr>
        <w:rPr>
          <w:rFonts w:ascii="Times New Roman" w:hAnsi="Times New Roman" w:cs="Times New Roman"/>
          <w:b/>
        </w:rPr>
      </w:pPr>
    </w:p>
    <w:p w14:paraId="68D9C5A5" w14:textId="05803438" w:rsidR="000B70C6" w:rsidRPr="00362270" w:rsidRDefault="000B70C6" w:rsidP="00362270">
      <w:pPr>
        <w:rPr>
          <w:rFonts w:ascii="Times New Roman" w:hAnsi="Times New Roman" w:cs="Times New Roman"/>
          <w:b/>
        </w:rPr>
      </w:pPr>
    </w:p>
    <w:p w14:paraId="226003B0" w14:textId="77777777" w:rsidR="000B70C6" w:rsidRPr="00362270" w:rsidRDefault="000B70C6" w:rsidP="00362270">
      <w:pPr>
        <w:rPr>
          <w:rFonts w:ascii="Times New Roman" w:hAnsi="Times New Roman" w:cs="Times New Roman"/>
          <w:b/>
        </w:rPr>
      </w:pPr>
    </w:p>
    <w:p w14:paraId="37BA59B4" w14:textId="670A3851" w:rsidR="00174C73" w:rsidRPr="00362270" w:rsidRDefault="00403558" w:rsidP="00362270">
      <w:pPr>
        <w:rPr>
          <w:rFonts w:ascii="Times New Roman" w:eastAsia="Times New Roman" w:hAnsi="Times New Roman" w:cs="Times New Roman"/>
          <w:color w:val="000000"/>
          <w:lang w:val="en-GB"/>
        </w:rPr>
      </w:pPr>
      <w:r w:rsidRPr="00362270">
        <w:rPr>
          <w:rFonts w:ascii="Times New Roman" w:eastAsia="Times New Roman" w:hAnsi="Times New Roman" w:cs="Times New Roman"/>
          <w:b/>
          <w:bCs/>
          <w:color w:val="000000"/>
          <w:lang w:val="en-GB"/>
        </w:rPr>
        <w:lastRenderedPageBreak/>
        <w:t xml:space="preserve">Supplementary Table </w:t>
      </w:r>
      <w:r w:rsidR="000B70C6" w:rsidRPr="00362270">
        <w:rPr>
          <w:rFonts w:ascii="Times New Roman" w:eastAsia="Times New Roman" w:hAnsi="Times New Roman" w:cs="Times New Roman"/>
          <w:b/>
          <w:bCs/>
          <w:color w:val="000000"/>
          <w:lang w:val="en-GB"/>
        </w:rPr>
        <w:t>1</w:t>
      </w:r>
      <w:r w:rsidR="0039610B" w:rsidRPr="00362270">
        <w:rPr>
          <w:rFonts w:ascii="Times New Roman" w:eastAsia="Times New Roman" w:hAnsi="Times New Roman" w:cs="Times New Roman"/>
          <w:b/>
          <w:bCs/>
          <w:color w:val="000000"/>
          <w:lang w:val="en-GB"/>
        </w:rPr>
        <w:t>1</w:t>
      </w:r>
      <w:r w:rsidRPr="00362270">
        <w:rPr>
          <w:rFonts w:ascii="Times New Roman" w:eastAsia="Times New Roman" w:hAnsi="Times New Roman" w:cs="Times New Roman"/>
          <w:b/>
          <w:bCs/>
          <w:color w:val="000000"/>
          <w:lang w:val="en-GB"/>
        </w:rPr>
        <w:t xml:space="preserve"> </w:t>
      </w:r>
      <w:r w:rsidRPr="00362270">
        <w:rPr>
          <w:rFonts w:ascii="Times New Roman" w:eastAsia="Times New Roman" w:hAnsi="Times New Roman" w:cs="Times New Roman"/>
          <w:color w:val="000000"/>
          <w:lang w:val="en-GB"/>
        </w:rPr>
        <w:t xml:space="preserve">Hazard ratios for </w:t>
      </w:r>
      <w:r w:rsidRPr="00362270">
        <w:rPr>
          <w:rFonts w:ascii="Times New Roman" w:eastAsia="SourceSansPro-Regular" w:hAnsi="Times New Roman" w:cs="Times New Roman"/>
        </w:rPr>
        <w:t>renal failure or ESRD (dialysis) or serum creatinine (</w:t>
      </w:r>
      <w:proofErr w:type="spellStart"/>
      <w:r w:rsidRPr="00362270">
        <w:rPr>
          <w:rFonts w:ascii="Times New Roman" w:eastAsia="SourceSansPro-Regular" w:hAnsi="Times New Roman" w:cs="Times New Roman"/>
        </w:rPr>
        <w:t>SCr</w:t>
      </w:r>
      <w:proofErr w:type="spellEnd"/>
      <w:r w:rsidRPr="00362270">
        <w:rPr>
          <w:rFonts w:ascii="Times New Roman" w:eastAsia="SourceSansPro-Regular" w:hAnsi="Times New Roman" w:cs="Times New Roman"/>
        </w:rPr>
        <w:t>) &gt;3.3mg/dL in absence of an acute reversible cause</w:t>
      </w:r>
      <w:r w:rsidRPr="00362270">
        <w:rPr>
          <w:rFonts w:ascii="Times New Roman" w:eastAsia="Times New Roman" w:hAnsi="Times New Roman" w:cs="Times New Roman"/>
          <w:color w:val="000000"/>
          <w:lang w:val="en-GB"/>
        </w:rPr>
        <w:t xml:space="preserve">, by WC, </w:t>
      </w:r>
      <w:proofErr w:type="spellStart"/>
      <w:r w:rsidRPr="00362270">
        <w:rPr>
          <w:rFonts w:ascii="Times New Roman" w:eastAsia="Times New Roman" w:hAnsi="Times New Roman" w:cs="Times New Roman"/>
          <w:color w:val="000000"/>
          <w:lang w:val="en-GB"/>
        </w:rPr>
        <w:t>WHtR</w:t>
      </w:r>
      <w:proofErr w:type="spellEnd"/>
      <w:r w:rsidRPr="00362270">
        <w:rPr>
          <w:rFonts w:ascii="Times New Roman" w:eastAsia="Times New Roman" w:hAnsi="Times New Roman" w:cs="Times New Roman"/>
          <w:color w:val="000000"/>
          <w:lang w:val="en-GB"/>
        </w:rPr>
        <w:t xml:space="preserve">, and BMI among </w:t>
      </w:r>
      <w:r w:rsidR="000B70C6" w:rsidRPr="00362270">
        <w:rPr>
          <w:rFonts w:ascii="Times New Roman" w:eastAsia="Times New Roman" w:hAnsi="Times New Roman" w:cs="Times New Roman"/>
          <w:color w:val="000000"/>
          <w:lang w:val="en-GB"/>
        </w:rPr>
        <w:t>wo</w:t>
      </w:r>
      <w:r w:rsidRPr="00362270">
        <w:rPr>
          <w:rFonts w:ascii="Times New Roman" w:eastAsia="Times New Roman" w:hAnsi="Times New Roman" w:cs="Times New Roman"/>
          <w:color w:val="000000"/>
          <w:lang w:val="en-GB"/>
        </w:rPr>
        <w:t>men with diabetes</w:t>
      </w:r>
    </w:p>
    <w:tbl>
      <w:tblPr>
        <w:tblW w:w="8885" w:type="dxa"/>
        <w:tblLook w:val="04A0" w:firstRow="1" w:lastRow="0" w:firstColumn="1" w:lastColumn="0" w:noHBand="0" w:noVBand="1"/>
      </w:tblPr>
      <w:tblGrid>
        <w:gridCol w:w="1913"/>
        <w:gridCol w:w="808"/>
        <w:gridCol w:w="2157"/>
        <w:gridCol w:w="2036"/>
        <w:gridCol w:w="1971"/>
      </w:tblGrid>
      <w:tr w:rsidR="00403558" w:rsidRPr="00362270" w14:paraId="6ACDC70A" w14:textId="77777777" w:rsidTr="00362270">
        <w:trPr>
          <w:trHeight w:val="410"/>
        </w:trPr>
        <w:tc>
          <w:tcPr>
            <w:tcW w:w="191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0310284F" w14:textId="77777777" w:rsidR="00403558" w:rsidRPr="00362270" w:rsidRDefault="00403558" w:rsidP="00362270">
            <w:pPr>
              <w:spacing w:after="0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color w:val="000000"/>
                <w:lang w:val="en-GB"/>
              </w:rPr>
              <w:t> </w:t>
            </w:r>
          </w:p>
        </w:tc>
        <w:tc>
          <w:tcPr>
            <w:tcW w:w="80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1DE710FA" w14:textId="77777777" w:rsidR="00403558" w:rsidRPr="00362270" w:rsidRDefault="00403558" w:rsidP="00362270">
            <w:pPr>
              <w:spacing w:after="0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color w:val="000000"/>
                <w:lang w:val="en-GB"/>
              </w:rPr>
              <w:t>Events</w:t>
            </w:r>
          </w:p>
        </w:tc>
        <w:tc>
          <w:tcPr>
            <w:tcW w:w="215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44831C17" w14:textId="77777777" w:rsidR="00403558" w:rsidRPr="00362270" w:rsidRDefault="00403558" w:rsidP="00362270">
            <w:pPr>
              <w:spacing w:after="0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color w:val="000000"/>
                <w:lang w:val="en-GB"/>
              </w:rPr>
              <w:t>Incidence Density (Per 100 000 Person Days)</w:t>
            </w:r>
          </w:p>
        </w:tc>
        <w:tc>
          <w:tcPr>
            <w:tcW w:w="203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74D983F5" w14:textId="77777777" w:rsidR="00403558" w:rsidRPr="00362270" w:rsidRDefault="00403558" w:rsidP="00362270">
            <w:pPr>
              <w:spacing w:after="0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color w:val="000000"/>
                <w:lang w:val="en-GB"/>
              </w:rPr>
              <w:t>Model 1</w:t>
            </w:r>
          </w:p>
        </w:tc>
        <w:tc>
          <w:tcPr>
            <w:tcW w:w="197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57A83388" w14:textId="77777777" w:rsidR="00403558" w:rsidRPr="00362270" w:rsidRDefault="00403558" w:rsidP="00362270">
            <w:pPr>
              <w:spacing w:after="0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color w:val="000000"/>
                <w:lang w:val="en-GB"/>
              </w:rPr>
              <w:t>Model 2</w:t>
            </w:r>
          </w:p>
        </w:tc>
      </w:tr>
      <w:tr w:rsidR="000B70C6" w:rsidRPr="00362270" w14:paraId="08FDAB00" w14:textId="77777777" w:rsidTr="00362270">
        <w:trPr>
          <w:trHeight w:val="302"/>
        </w:trPr>
        <w:tc>
          <w:tcPr>
            <w:tcW w:w="1913" w:type="dxa"/>
            <w:shd w:val="clear" w:color="auto" w:fill="auto"/>
            <w:vAlign w:val="center"/>
          </w:tcPr>
          <w:p w14:paraId="1DFB5653" w14:textId="77777777" w:rsidR="000B70C6" w:rsidRPr="00362270" w:rsidRDefault="000B70C6" w:rsidP="00362270">
            <w:pPr>
              <w:spacing w:after="0" w:line="240" w:lineRule="auto"/>
              <w:rPr>
                <w:rFonts w:eastAsia="Times New Roman" w:cs="Times New Roman"/>
                <w:b/>
                <w:bCs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b/>
                <w:bCs/>
                <w:color w:val="000000"/>
                <w:lang w:val="en-GB"/>
              </w:rPr>
              <w:t>WC group</w:t>
            </w:r>
          </w:p>
        </w:tc>
        <w:tc>
          <w:tcPr>
            <w:tcW w:w="808" w:type="dxa"/>
            <w:shd w:val="clear" w:color="auto" w:fill="auto"/>
            <w:vAlign w:val="center"/>
          </w:tcPr>
          <w:p w14:paraId="4E2B7482" w14:textId="77777777" w:rsidR="000B70C6" w:rsidRPr="00362270" w:rsidRDefault="000B70C6" w:rsidP="0036227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lang w:val="en-GB"/>
              </w:rPr>
            </w:pPr>
          </w:p>
        </w:tc>
        <w:tc>
          <w:tcPr>
            <w:tcW w:w="2157" w:type="dxa"/>
            <w:shd w:val="clear" w:color="auto" w:fill="auto"/>
            <w:vAlign w:val="center"/>
          </w:tcPr>
          <w:p w14:paraId="74218E91" w14:textId="77777777" w:rsidR="000B70C6" w:rsidRPr="00362270" w:rsidRDefault="000B70C6" w:rsidP="0036227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lang w:val="en-GB"/>
              </w:rPr>
            </w:pPr>
          </w:p>
        </w:tc>
        <w:tc>
          <w:tcPr>
            <w:tcW w:w="2036" w:type="dxa"/>
            <w:shd w:val="clear" w:color="auto" w:fill="auto"/>
            <w:vAlign w:val="center"/>
          </w:tcPr>
          <w:p w14:paraId="46674DBB" w14:textId="77777777" w:rsidR="000B70C6" w:rsidRPr="00362270" w:rsidRDefault="000B70C6" w:rsidP="00362270">
            <w:pPr>
              <w:spacing w:after="0" w:line="240" w:lineRule="auto"/>
              <w:rPr>
                <w:rFonts w:eastAsia="Times New Roman" w:cs="Times New Roman"/>
                <w:color w:val="000000"/>
                <w:lang w:val="en-GB"/>
              </w:rPr>
            </w:pPr>
          </w:p>
        </w:tc>
        <w:tc>
          <w:tcPr>
            <w:tcW w:w="1971" w:type="dxa"/>
            <w:shd w:val="clear" w:color="auto" w:fill="auto"/>
            <w:vAlign w:val="center"/>
          </w:tcPr>
          <w:p w14:paraId="041DDEEC" w14:textId="77777777" w:rsidR="000B70C6" w:rsidRPr="00362270" w:rsidRDefault="000B70C6" w:rsidP="00362270">
            <w:pPr>
              <w:spacing w:after="0" w:line="240" w:lineRule="auto"/>
              <w:rPr>
                <w:rFonts w:eastAsia="Times New Roman" w:cs="Times New Roman"/>
                <w:color w:val="000000"/>
                <w:lang w:val="en-GB"/>
              </w:rPr>
            </w:pPr>
          </w:p>
        </w:tc>
      </w:tr>
      <w:tr w:rsidR="000B70C6" w:rsidRPr="00362270" w14:paraId="0A4D7359" w14:textId="77777777" w:rsidTr="00362270">
        <w:trPr>
          <w:trHeight w:val="302"/>
        </w:trPr>
        <w:tc>
          <w:tcPr>
            <w:tcW w:w="1913" w:type="dxa"/>
            <w:shd w:val="clear" w:color="auto" w:fill="auto"/>
            <w:vAlign w:val="center"/>
          </w:tcPr>
          <w:p w14:paraId="0695D95F" w14:textId="77777777" w:rsidR="000B70C6" w:rsidRPr="00362270" w:rsidRDefault="000B70C6" w:rsidP="00362270">
            <w:pPr>
              <w:spacing w:after="0" w:line="240" w:lineRule="auto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color w:val="000000"/>
                <w:lang w:val="en-GB"/>
              </w:rPr>
              <w:t>&lt;88cm</w:t>
            </w:r>
          </w:p>
        </w:tc>
        <w:tc>
          <w:tcPr>
            <w:tcW w:w="808" w:type="dxa"/>
            <w:shd w:val="clear" w:color="auto" w:fill="auto"/>
            <w:vAlign w:val="center"/>
          </w:tcPr>
          <w:p w14:paraId="3DC0D818" w14:textId="77777777" w:rsidR="000B70C6" w:rsidRPr="00362270" w:rsidRDefault="000B70C6" w:rsidP="0036227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color w:val="000000"/>
                <w:lang w:val="en-GB"/>
              </w:rPr>
              <w:t>7</w:t>
            </w:r>
          </w:p>
        </w:tc>
        <w:tc>
          <w:tcPr>
            <w:tcW w:w="2157" w:type="dxa"/>
            <w:shd w:val="clear" w:color="auto" w:fill="auto"/>
            <w:vAlign w:val="center"/>
          </w:tcPr>
          <w:p w14:paraId="2A2EEE9B" w14:textId="77777777" w:rsidR="000B70C6" w:rsidRPr="00362270" w:rsidRDefault="000B70C6" w:rsidP="0036227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color w:val="000000"/>
                <w:lang w:val="en-GB"/>
              </w:rPr>
              <w:t>1.0</w:t>
            </w:r>
          </w:p>
        </w:tc>
        <w:tc>
          <w:tcPr>
            <w:tcW w:w="2036" w:type="dxa"/>
            <w:shd w:val="clear" w:color="auto" w:fill="auto"/>
          </w:tcPr>
          <w:p w14:paraId="65847AA3" w14:textId="77777777" w:rsidR="000B70C6" w:rsidRPr="00362270" w:rsidRDefault="000B70C6" w:rsidP="00362270">
            <w:pPr>
              <w:spacing w:after="0" w:line="240" w:lineRule="auto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color w:val="000000"/>
                <w:lang w:val="en-GB"/>
              </w:rPr>
              <w:t>Ref.</w:t>
            </w:r>
          </w:p>
        </w:tc>
        <w:tc>
          <w:tcPr>
            <w:tcW w:w="1971" w:type="dxa"/>
            <w:shd w:val="clear" w:color="auto" w:fill="auto"/>
          </w:tcPr>
          <w:p w14:paraId="2661A040" w14:textId="77777777" w:rsidR="000B70C6" w:rsidRPr="00362270" w:rsidRDefault="000B70C6" w:rsidP="00362270">
            <w:pPr>
              <w:spacing w:after="0" w:line="240" w:lineRule="auto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color w:val="000000"/>
                <w:lang w:val="en-GB"/>
              </w:rPr>
              <w:t>Ref.</w:t>
            </w:r>
          </w:p>
        </w:tc>
      </w:tr>
      <w:tr w:rsidR="000B70C6" w:rsidRPr="00362270" w14:paraId="090DE62D" w14:textId="77777777" w:rsidTr="00362270">
        <w:trPr>
          <w:trHeight w:val="302"/>
        </w:trPr>
        <w:tc>
          <w:tcPr>
            <w:tcW w:w="1913" w:type="dxa"/>
            <w:shd w:val="clear" w:color="auto" w:fill="auto"/>
            <w:vAlign w:val="center"/>
          </w:tcPr>
          <w:p w14:paraId="584EC45E" w14:textId="77777777" w:rsidR="000B70C6" w:rsidRPr="00362270" w:rsidRDefault="000B70C6" w:rsidP="00362270">
            <w:pPr>
              <w:spacing w:after="0" w:line="240" w:lineRule="auto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color w:val="000000"/>
                <w:lang w:val="en-GB"/>
              </w:rPr>
              <w:t>≥88cm</w:t>
            </w:r>
          </w:p>
        </w:tc>
        <w:tc>
          <w:tcPr>
            <w:tcW w:w="808" w:type="dxa"/>
            <w:shd w:val="clear" w:color="auto" w:fill="auto"/>
            <w:vAlign w:val="center"/>
          </w:tcPr>
          <w:p w14:paraId="60D03C56" w14:textId="77777777" w:rsidR="000B70C6" w:rsidRPr="00362270" w:rsidRDefault="000B70C6" w:rsidP="0036227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color w:val="000000"/>
                <w:lang w:val="en-GB"/>
              </w:rPr>
              <w:t>67</w:t>
            </w:r>
          </w:p>
        </w:tc>
        <w:tc>
          <w:tcPr>
            <w:tcW w:w="2157" w:type="dxa"/>
            <w:shd w:val="clear" w:color="auto" w:fill="auto"/>
            <w:vAlign w:val="center"/>
          </w:tcPr>
          <w:p w14:paraId="2FA7A88D" w14:textId="77777777" w:rsidR="000B70C6" w:rsidRPr="00362270" w:rsidRDefault="000B70C6" w:rsidP="0036227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color w:val="000000"/>
                <w:lang w:val="en-GB"/>
              </w:rPr>
              <w:t>1.3</w:t>
            </w:r>
          </w:p>
        </w:tc>
        <w:tc>
          <w:tcPr>
            <w:tcW w:w="2036" w:type="dxa"/>
            <w:shd w:val="clear" w:color="auto" w:fill="auto"/>
          </w:tcPr>
          <w:p w14:paraId="4DFA05FC" w14:textId="77777777" w:rsidR="000B70C6" w:rsidRPr="00362270" w:rsidRDefault="000B70C6" w:rsidP="00362270">
            <w:pPr>
              <w:spacing w:after="0" w:line="240" w:lineRule="auto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color w:val="000000"/>
                <w:lang w:val="en-GB"/>
              </w:rPr>
              <w:t>1.32 (0.60-2.87)</w:t>
            </w:r>
          </w:p>
        </w:tc>
        <w:tc>
          <w:tcPr>
            <w:tcW w:w="1971" w:type="dxa"/>
            <w:shd w:val="clear" w:color="auto" w:fill="auto"/>
          </w:tcPr>
          <w:p w14:paraId="0BC46972" w14:textId="77777777" w:rsidR="000B70C6" w:rsidRPr="00362270" w:rsidRDefault="000B70C6" w:rsidP="00362270">
            <w:pPr>
              <w:spacing w:after="0" w:line="240" w:lineRule="auto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color w:val="000000"/>
                <w:lang w:val="en-GB"/>
              </w:rPr>
              <w:t xml:space="preserve">1.32 (0.60-2.92) </w:t>
            </w:r>
          </w:p>
        </w:tc>
      </w:tr>
      <w:tr w:rsidR="00403558" w:rsidRPr="00362270" w14:paraId="50526FE9" w14:textId="77777777" w:rsidTr="00362270">
        <w:trPr>
          <w:trHeight w:val="93"/>
        </w:trPr>
        <w:tc>
          <w:tcPr>
            <w:tcW w:w="1913" w:type="dxa"/>
            <w:shd w:val="clear" w:color="auto" w:fill="auto"/>
            <w:vAlign w:val="center"/>
            <w:hideMark/>
          </w:tcPr>
          <w:p w14:paraId="6B2F2471" w14:textId="77777777" w:rsidR="00403558" w:rsidRPr="00362270" w:rsidRDefault="00403558" w:rsidP="00362270">
            <w:pPr>
              <w:spacing w:after="0"/>
              <w:jc w:val="right"/>
              <w:rPr>
                <w:rFonts w:eastAsia="Times New Roman" w:cs="Times New Roman"/>
                <w:lang w:val="en-GB"/>
              </w:rPr>
            </w:pPr>
          </w:p>
        </w:tc>
        <w:tc>
          <w:tcPr>
            <w:tcW w:w="808" w:type="dxa"/>
            <w:shd w:val="clear" w:color="auto" w:fill="auto"/>
            <w:vAlign w:val="center"/>
            <w:hideMark/>
          </w:tcPr>
          <w:p w14:paraId="0A95EF1A" w14:textId="77777777" w:rsidR="00403558" w:rsidRPr="00362270" w:rsidRDefault="00403558" w:rsidP="00362270">
            <w:pPr>
              <w:spacing w:after="0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2157" w:type="dxa"/>
            <w:shd w:val="clear" w:color="auto" w:fill="auto"/>
            <w:vAlign w:val="center"/>
            <w:hideMark/>
          </w:tcPr>
          <w:p w14:paraId="3502693A" w14:textId="77777777" w:rsidR="00403558" w:rsidRPr="00362270" w:rsidRDefault="00403558" w:rsidP="00362270">
            <w:pPr>
              <w:spacing w:after="0"/>
              <w:jc w:val="center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2036" w:type="dxa"/>
            <w:shd w:val="clear" w:color="auto" w:fill="auto"/>
            <w:vAlign w:val="center"/>
            <w:hideMark/>
          </w:tcPr>
          <w:p w14:paraId="388B9310" w14:textId="77777777" w:rsidR="00403558" w:rsidRPr="00362270" w:rsidRDefault="00403558" w:rsidP="00362270">
            <w:pPr>
              <w:spacing w:after="0"/>
              <w:jc w:val="center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1971" w:type="dxa"/>
            <w:shd w:val="clear" w:color="auto" w:fill="auto"/>
            <w:vAlign w:val="center"/>
            <w:hideMark/>
          </w:tcPr>
          <w:p w14:paraId="5D95A11B" w14:textId="77777777" w:rsidR="00403558" w:rsidRPr="00362270" w:rsidRDefault="00403558" w:rsidP="00362270">
            <w:pPr>
              <w:spacing w:after="0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</w:tr>
      <w:tr w:rsidR="00403558" w:rsidRPr="00362270" w14:paraId="159C65CC" w14:textId="77777777" w:rsidTr="00362270">
        <w:trPr>
          <w:trHeight w:val="93"/>
        </w:trPr>
        <w:tc>
          <w:tcPr>
            <w:tcW w:w="1913" w:type="dxa"/>
            <w:shd w:val="clear" w:color="auto" w:fill="auto"/>
            <w:vAlign w:val="center"/>
            <w:hideMark/>
          </w:tcPr>
          <w:p w14:paraId="059C1517" w14:textId="77777777" w:rsidR="00403558" w:rsidRPr="00362270" w:rsidRDefault="00403558" w:rsidP="00362270">
            <w:pPr>
              <w:spacing w:after="0"/>
              <w:rPr>
                <w:rFonts w:eastAsia="Times New Roman" w:cs="Times New Roman"/>
                <w:lang w:val="en-GB"/>
              </w:rPr>
            </w:pPr>
          </w:p>
        </w:tc>
        <w:tc>
          <w:tcPr>
            <w:tcW w:w="808" w:type="dxa"/>
            <w:shd w:val="clear" w:color="auto" w:fill="auto"/>
            <w:vAlign w:val="center"/>
            <w:hideMark/>
          </w:tcPr>
          <w:p w14:paraId="4FE1C5DB" w14:textId="77777777" w:rsidR="00403558" w:rsidRPr="00362270" w:rsidRDefault="00403558" w:rsidP="00362270">
            <w:pPr>
              <w:spacing w:after="0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2157" w:type="dxa"/>
            <w:shd w:val="clear" w:color="auto" w:fill="auto"/>
            <w:vAlign w:val="center"/>
            <w:hideMark/>
          </w:tcPr>
          <w:p w14:paraId="23704CBC" w14:textId="77777777" w:rsidR="00403558" w:rsidRPr="00362270" w:rsidRDefault="00403558" w:rsidP="00362270">
            <w:pPr>
              <w:spacing w:after="0"/>
              <w:jc w:val="center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2036" w:type="dxa"/>
            <w:shd w:val="clear" w:color="auto" w:fill="auto"/>
            <w:vAlign w:val="center"/>
            <w:hideMark/>
          </w:tcPr>
          <w:p w14:paraId="263C8A89" w14:textId="77777777" w:rsidR="00403558" w:rsidRPr="00362270" w:rsidRDefault="00403558" w:rsidP="00362270">
            <w:pPr>
              <w:spacing w:after="0"/>
              <w:jc w:val="center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1971" w:type="dxa"/>
            <w:shd w:val="clear" w:color="auto" w:fill="auto"/>
            <w:vAlign w:val="center"/>
            <w:hideMark/>
          </w:tcPr>
          <w:p w14:paraId="7B9B731F" w14:textId="77777777" w:rsidR="00403558" w:rsidRPr="00362270" w:rsidRDefault="00403558" w:rsidP="00362270">
            <w:pPr>
              <w:spacing w:after="0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</w:tr>
      <w:tr w:rsidR="00403558" w:rsidRPr="00362270" w14:paraId="54A307EF" w14:textId="77777777" w:rsidTr="00362270">
        <w:trPr>
          <w:trHeight w:val="291"/>
        </w:trPr>
        <w:tc>
          <w:tcPr>
            <w:tcW w:w="1913" w:type="dxa"/>
            <w:shd w:val="clear" w:color="auto" w:fill="auto"/>
            <w:vAlign w:val="center"/>
            <w:hideMark/>
          </w:tcPr>
          <w:p w14:paraId="2BFA0E90" w14:textId="77777777" w:rsidR="00403558" w:rsidRPr="00362270" w:rsidRDefault="00403558" w:rsidP="00362270">
            <w:pPr>
              <w:spacing w:after="0"/>
              <w:rPr>
                <w:rFonts w:eastAsia="Times New Roman" w:cs="Times New Roman"/>
                <w:b/>
                <w:bCs/>
                <w:color w:val="000000"/>
                <w:lang w:val="en-GB"/>
              </w:rPr>
            </w:pPr>
            <w:proofErr w:type="spellStart"/>
            <w:r w:rsidRPr="00362270">
              <w:rPr>
                <w:rFonts w:eastAsia="Times New Roman" w:cs="Times New Roman"/>
                <w:b/>
                <w:bCs/>
                <w:color w:val="000000"/>
                <w:lang w:val="en-GB"/>
              </w:rPr>
              <w:t>WHtR</w:t>
            </w:r>
            <w:proofErr w:type="spellEnd"/>
            <w:r w:rsidRPr="00362270">
              <w:rPr>
                <w:rFonts w:eastAsia="Times New Roman" w:cs="Times New Roman"/>
                <w:b/>
                <w:bCs/>
                <w:color w:val="000000"/>
                <w:lang w:val="en-GB"/>
              </w:rPr>
              <w:t xml:space="preserve"> Quartiles</w:t>
            </w:r>
          </w:p>
        </w:tc>
        <w:tc>
          <w:tcPr>
            <w:tcW w:w="808" w:type="dxa"/>
            <w:shd w:val="clear" w:color="auto" w:fill="auto"/>
            <w:vAlign w:val="center"/>
            <w:hideMark/>
          </w:tcPr>
          <w:p w14:paraId="330D80C8" w14:textId="77777777" w:rsidR="00403558" w:rsidRPr="00362270" w:rsidRDefault="00403558" w:rsidP="00362270">
            <w:pPr>
              <w:spacing w:after="0"/>
              <w:rPr>
                <w:rFonts w:eastAsia="Times New Roman" w:cs="Times New Roman"/>
                <w:b/>
                <w:bCs/>
                <w:color w:val="000000"/>
                <w:lang w:val="en-GB"/>
              </w:rPr>
            </w:pPr>
          </w:p>
        </w:tc>
        <w:tc>
          <w:tcPr>
            <w:tcW w:w="2157" w:type="dxa"/>
            <w:shd w:val="clear" w:color="auto" w:fill="auto"/>
            <w:vAlign w:val="center"/>
            <w:hideMark/>
          </w:tcPr>
          <w:p w14:paraId="281243A9" w14:textId="77777777" w:rsidR="00403558" w:rsidRPr="00362270" w:rsidRDefault="00403558" w:rsidP="00362270">
            <w:pPr>
              <w:spacing w:after="0"/>
              <w:jc w:val="center"/>
              <w:rPr>
                <w:rFonts w:eastAsia="Times New Roman" w:cs="Times New Roman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036" w:type="dxa"/>
            <w:shd w:val="clear" w:color="auto" w:fill="auto"/>
            <w:vAlign w:val="center"/>
            <w:hideMark/>
          </w:tcPr>
          <w:p w14:paraId="5FBA7D6A" w14:textId="77777777" w:rsidR="00403558" w:rsidRPr="00362270" w:rsidRDefault="00403558" w:rsidP="00362270">
            <w:pPr>
              <w:spacing w:after="0"/>
              <w:jc w:val="center"/>
              <w:rPr>
                <w:rFonts w:eastAsia="Times New Roman" w:cs="Times New Roman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971" w:type="dxa"/>
            <w:shd w:val="clear" w:color="auto" w:fill="auto"/>
            <w:vAlign w:val="center"/>
            <w:hideMark/>
          </w:tcPr>
          <w:p w14:paraId="106A2F3E" w14:textId="77777777" w:rsidR="00403558" w:rsidRPr="00362270" w:rsidRDefault="00403558" w:rsidP="00362270">
            <w:pPr>
              <w:spacing w:after="0"/>
              <w:rPr>
                <w:rFonts w:eastAsia="Times New Roman" w:cs="Times New Roman"/>
                <w:b/>
                <w:bCs/>
                <w:sz w:val="20"/>
                <w:szCs w:val="20"/>
                <w:lang w:val="en-GB"/>
              </w:rPr>
            </w:pPr>
          </w:p>
        </w:tc>
      </w:tr>
      <w:tr w:rsidR="00403558" w:rsidRPr="00362270" w14:paraId="15C0DE8F" w14:textId="77777777" w:rsidTr="00362270">
        <w:trPr>
          <w:trHeight w:val="302"/>
        </w:trPr>
        <w:tc>
          <w:tcPr>
            <w:tcW w:w="1913" w:type="dxa"/>
            <w:shd w:val="clear" w:color="auto" w:fill="auto"/>
            <w:vAlign w:val="center"/>
            <w:hideMark/>
          </w:tcPr>
          <w:p w14:paraId="0D742E53" w14:textId="77777777" w:rsidR="00403558" w:rsidRPr="00362270" w:rsidRDefault="00403558" w:rsidP="00362270">
            <w:pPr>
              <w:spacing w:after="0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color w:val="000000"/>
                <w:lang w:val="en-GB"/>
              </w:rPr>
              <w:t>Q1</w:t>
            </w:r>
          </w:p>
        </w:tc>
        <w:tc>
          <w:tcPr>
            <w:tcW w:w="808" w:type="dxa"/>
            <w:shd w:val="clear" w:color="auto" w:fill="auto"/>
            <w:vAlign w:val="center"/>
            <w:hideMark/>
          </w:tcPr>
          <w:p w14:paraId="3D21D91B" w14:textId="77777777" w:rsidR="00403558" w:rsidRPr="00362270" w:rsidRDefault="00403558" w:rsidP="00362270">
            <w:pPr>
              <w:spacing w:after="0"/>
              <w:jc w:val="center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ascii="Times New Roman" w:eastAsia="Times New Roman" w:hAnsi="Times New Roman" w:cs="Times New Roman"/>
                <w:lang w:val="en-GB"/>
              </w:rPr>
              <w:t>13</w:t>
            </w:r>
          </w:p>
        </w:tc>
        <w:tc>
          <w:tcPr>
            <w:tcW w:w="2157" w:type="dxa"/>
            <w:shd w:val="clear" w:color="auto" w:fill="auto"/>
            <w:vAlign w:val="center"/>
            <w:hideMark/>
          </w:tcPr>
          <w:p w14:paraId="5692A810" w14:textId="77777777" w:rsidR="00403558" w:rsidRPr="00362270" w:rsidRDefault="00403558" w:rsidP="00362270">
            <w:pPr>
              <w:spacing w:after="0"/>
              <w:jc w:val="center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color w:val="000000"/>
                <w:lang w:val="en-GB"/>
              </w:rPr>
              <w:t>0.9</w:t>
            </w:r>
          </w:p>
        </w:tc>
        <w:tc>
          <w:tcPr>
            <w:tcW w:w="2036" w:type="dxa"/>
            <w:shd w:val="clear" w:color="auto" w:fill="auto"/>
            <w:vAlign w:val="center"/>
            <w:hideMark/>
          </w:tcPr>
          <w:p w14:paraId="5346640C" w14:textId="77777777" w:rsidR="00403558" w:rsidRPr="00362270" w:rsidRDefault="00403558" w:rsidP="00362270">
            <w:pPr>
              <w:spacing w:after="0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color w:val="000000"/>
                <w:lang w:val="en-GB"/>
              </w:rPr>
              <w:t>Ref.</w:t>
            </w:r>
          </w:p>
        </w:tc>
        <w:tc>
          <w:tcPr>
            <w:tcW w:w="1971" w:type="dxa"/>
            <w:shd w:val="clear" w:color="auto" w:fill="auto"/>
            <w:vAlign w:val="center"/>
            <w:hideMark/>
          </w:tcPr>
          <w:p w14:paraId="4E791253" w14:textId="77777777" w:rsidR="00403558" w:rsidRPr="00362270" w:rsidRDefault="00403558" w:rsidP="00362270">
            <w:pPr>
              <w:spacing w:after="0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color w:val="000000"/>
                <w:lang w:val="en-GB"/>
              </w:rPr>
              <w:t>Ref.</w:t>
            </w:r>
          </w:p>
        </w:tc>
      </w:tr>
      <w:tr w:rsidR="00403558" w:rsidRPr="00362270" w14:paraId="4D49F1E7" w14:textId="77777777" w:rsidTr="00362270">
        <w:trPr>
          <w:trHeight w:val="315"/>
        </w:trPr>
        <w:tc>
          <w:tcPr>
            <w:tcW w:w="1913" w:type="dxa"/>
            <w:shd w:val="clear" w:color="auto" w:fill="auto"/>
            <w:vAlign w:val="center"/>
            <w:hideMark/>
          </w:tcPr>
          <w:p w14:paraId="2326D6B6" w14:textId="77777777" w:rsidR="00403558" w:rsidRPr="00362270" w:rsidRDefault="00403558" w:rsidP="00362270">
            <w:pPr>
              <w:spacing w:after="0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color w:val="000000"/>
                <w:lang w:val="en-GB"/>
              </w:rPr>
              <w:t>Q2</w:t>
            </w:r>
          </w:p>
        </w:tc>
        <w:tc>
          <w:tcPr>
            <w:tcW w:w="808" w:type="dxa"/>
            <w:shd w:val="clear" w:color="auto" w:fill="auto"/>
            <w:vAlign w:val="center"/>
            <w:hideMark/>
          </w:tcPr>
          <w:p w14:paraId="2407D7E4" w14:textId="77777777" w:rsidR="00403558" w:rsidRPr="00362270" w:rsidRDefault="00403558" w:rsidP="00362270">
            <w:pPr>
              <w:spacing w:after="0"/>
              <w:jc w:val="center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color w:val="000000"/>
                <w:lang w:val="en-GB"/>
              </w:rPr>
              <w:t>18</w:t>
            </w:r>
          </w:p>
        </w:tc>
        <w:tc>
          <w:tcPr>
            <w:tcW w:w="2157" w:type="dxa"/>
            <w:shd w:val="clear" w:color="auto" w:fill="auto"/>
            <w:vAlign w:val="center"/>
            <w:hideMark/>
          </w:tcPr>
          <w:p w14:paraId="5BF1FC26" w14:textId="77777777" w:rsidR="00403558" w:rsidRPr="00362270" w:rsidRDefault="00403558" w:rsidP="00362270">
            <w:pPr>
              <w:spacing w:after="0"/>
              <w:jc w:val="center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color w:val="000000"/>
                <w:lang w:val="en-GB"/>
              </w:rPr>
              <w:t>1.2</w:t>
            </w:r>
          </w:p>
        </w:tc>
        <w:tc>
          <w:tcPr>
            <w:tcW w:w="2036" w:type="dxa"/>
            <w:shd w:val="clear" w:color="auto" w:fill="auto"/>
            <w:vAlign w:val="center"/>
            <w:hideMark/>
          </w:tcPr>
          <w:p w14:paraId="6D633217" w14:textId="77777777" w:rsidR="00403558" w:rsidRPr="00362270" w:rsidRDefault="00403558" w:rsidP="00362270">
            <w:pPr>
              <w:spacing w:after="0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color w:val="000000"/>
                <w:lang w:val="en-GB"/>
              </w:rPr>
              <w:t>1.42 (0.69-2.89)</w:t>
            </w:r>
          </w:p>
        </w:tc>
        <w:tc>
          <w:tcPr>
            <w:tcW w:w="1971" w:type="dxa"/>
            <w:shd w:val="clear" w:color="auto" w:fill="auto"/>
            <w:vAlign w:val="center"/>
            <w:hideMark/>
          </w:tcPr>
          <w:p w14:paraId="118598F7" w14:textId="77777777" w:rsidR="00403558" w:rsidRPr="00362270" w:rsidRDefault="00403558" w:rsidP="00362270">
            <w:pPr>
              <w:spacing w:after="0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color w:val="000000"/>
                <w:lang w:val="en-GB"/>
              </w:rPr>
              <w:t>1.40 (0.68-2.88)</w:t>
            </w:r>
          </w:p>
        </w:tc>
      </w:tr>
      <w:tr w:rsidR="00403558" w:rsidRPr="00362270" w14:paraId="1BDA79FC" w14:textId="77777777" w:rsidTr="00362270">
        <w:trPr>
          <w:trHeight w:val="93"/>
        </w:trPr>
        <w:tc>
          <w:tcPr>
            <w:tcW w:w="1913" w:type="dxa"/>
            <w:shd w:val="clear" w:color="auto" w:fill="auto"/>
            <w:vAlign w:val="center"/>
            <w:hideMark/>
          </w:tcPr>
          <w:p w14:paraId="28D21146" w14:textId="77777777" w:rsidR="00403558" w:rsidRPr="00362270" w:rsidRDefault="00403558" w:rsidP="00362270">
            <w:pPr>
              <w:spacing w:after="0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color w:val="000000"/>
                <w:lang w:val="en-GB"/>
              </w:rPr>
              <w:t>Q3</w:t>
            </w:r>
          </w:p>
        </w:tc>
        <w:tc>
          <w:tcPr>
            <w:tcW w:w="808" w:type="dxa"/>
            <w:shd w:val="clear" w:color="auto" w:fill="auto"/>
            <w:vAlign w:val="center"/>
            <w:hideMark/>
          </w:tcPr>
          <w:p w14:paraId="1DED628E" w14:textId="77777777" w:rsidR="00403558" w:rsidRPr="00362270" w:rsidRDefault="00403558" w:rsidP="00362270">
            <w:pPr>
              <w:spacing w:after="0"/>
              <w:jc w:val="center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color w:val="000000"/>
                <w:lang w:val="en-GB"/>
              </w:rPr>
              <w:t>18</w:t>
            </w:r>
          </w:p>
        </w:tc>
        <w:tc>
          <w:tcPr>
            <w:tcW w:w="2157" w:type="dxa"/>
            <w:shd w:val="clear" w:color="auto" w:fill="auto"/>
            <w:vAlign w:val="center"/>
            <w:hideMark/>
          </w:tcPr>
          <w:p w14:paraId="36EA96F0" w14:textId="77777777" w:rsidR="00403558" w:rsidRPr="00362270" w:rsidRDefault="00403558" w:rsidP="00362270">
            <w:pPr>
              <w:spacing w:after="0"/>
              <w:jc w:val="center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color w:val="000000"/>
                <w:lang w:val="en-GB"/>
              </w:rPr>
              <w:t>1.2</w:t>
            </w:r>
          </w:p>
        </w:tc>
        <w:tc>
          <w:tcPr>
            <w:tcW w:w="2036" w:type="dxa"/>
            <w:shd w:val="clear" w:color="auto" w:fill="auto"/>
            <w:vAlign w:val="center"/>
            <w:hideMark/>
          </w:tcPr>
          <w:p w14:paraId="60AD3540" w14:textId="77777777" w:rsidR="00403558" w:rsidRPr="00362270" w:rsidRDefault="00403558" w:rsidP="00362270">
            <w:pPr>
              <w:spacing w:after="0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color w:val="000000"/>
                <w:lang w:val="en-GB"/>
              </w:rPr>
              <w:t xml:space="preserve">1.43 (0.70-2.92) </w:t>
            </w:r>
          </w:p>
        </w:tc>
        <w:tc>
          <w:tcPr>
            <w:tcW w:w="1971" w:type="dxa"/>
            <w:shd w:val="clear" w:color="auto" w:fill="auto"/>
            <w:vAlign w:val="center"/>
            <w:hideMark/>
          </w:tcPr>
          <w:p w14:paraId="6FE0BDB3" w14:textId="77777777" w:rsidR="00403558" w:rsidRPr="00362270" w:rsidRDefault="00403558" w:rsidP="00362270">
            <w:pPr>
              <w:spacing w:after="0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color w:val="000000"/>
                <w:lang w:val="en-GB"/>
              </w:rPr>
              <w:t xml:space="preserve">1.47 (0.71-3.03) </w:t>
            </w:r>
          </w:p>
        </w:tc>
      </w:tr>
      <w:tr w:rsidR="00403558" w:rsidRPr="00362270" w14:paraId="41FE422C" w14:textId="77777777" w:rsidTr="00362270">
        <w:trPr>
          <w:trHeight w:val="326"/>
        </w:trPr>
        <w:tc>
          <w:tcPr>
            <w:tcW w:w="1913" w:type="dxa"/>
            <w:shd w:val="clear" w:color="auto" w:fill="auto"/>
            <w:vAlign w:val="center"/>
            <w:hideMark/>
          </w:tcPr>
          <w:p w14:paraId="27867910" w14:textId="77777777" w:rsidR="00403558" w:rsidRPr="00362270" w:rsidRDefault="00403558" w:rsidP="00362270">
            <w:pPr>
              <w:spacing w:after="0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color w:val="000000"/>
                <w:lang w:val="en-GB"/>
              </w:rPr>
              <w:t>Q4</w:t>
            </w:r>
          </w:p>
        </w:tc>
        <w:tc>
          <w:tcPr>
            <w:tcW w:w="808" w:type="dxa"/>
            <w:shd w:val="clear" w:color="auto" w:fill="auto"/>
            <w:vAlign w:val="center"/>
            <w:hideMark/>
          </w:tcPr>
          <w:p w14:paraId="6CDF1D59" w14:textId="77777777" w:rsidR="00403558" w:rsidRPr="00362270" w:rsidRDefault="00403558" w:rsidP="00362270">
            <w:pPr>
              <w:spacing w:after="0"/>
              <w:jc w:val="center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color w:val="000000"/>
                <w:lang w:val="en-GB"/>
              </w:rPr>
              <w:t>25</w:t>
            </w:r>
          </w:p>
        </w:tc>
        <w:tc>
          <w:tcPr>
            <w:tcW w:w="2157" w:type="dxa"/>
            <w:shd w:val="clear" w:color="auto" w:fill="auto"/>
            <w:vAlign w:val="center"/>
            <w:hideMark/>
          </w:tcPr>
          <w:p w14:paraId="4675C48F" w14:textId="77777777" w:rsidR="00403558" w:rsidRPr="00362270" w:rsidRDefault="00403558" w:rsidP="00362270">
            <w:pPr>
              <w:spacing w:after="0"/>
              <w:jc w:val="center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color w:val="000000"/>
                <w:lang w:val="en-GB"/>
              </w:rPr>
              <w:t>1.7</w:t>
            </w:r>
          </w:p>
        </w:tc>
        <w:tc>
          <w:tcPr>
            <w:tcW w:w="2036" w:type="dxa"/>
            <w:shd w:val="clear" w:color="auto" w:fill="auto"/>
            <w:vAlign w:val="center"/>
            <w:hideMark/>
          </w:tcPr>
          <w:p w14:paraId="2F028B13" w14:textId="77777777" w:rsidR="00403558" w:rsidRPr="00362270" w:rsidRDefault="00403558" w:rsidP="00362270">
            <w:pPr>
              <w:spacing w:after="0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color w:val="000000"/>
                <w:lang w:val="en-GB"/>
              </w:rPr>
              <w:t xml:space="preserve">2.00 (1.03-3.92) * </w:t>
            </w:r>
          </w:p>
        </w:tc>
        <w:tc>
          <w:tcPr>
            <w:tcW w:w="1971" w:type="dxa"/>
            <w:shd w:val="clear" w:color="auto" w:fill="auto"/>
            <w:vAlign w:val="center"/>
            <w:hideMark/>
          </w:tcPr>
          <w:p w14:paraId="0F9E2BAD" w14:textId="77777777" w:rsidR="00403558" w:rsidRPr="00362270" w:rsidRDefault="00403558" w:rsidP="00362270">
            <w:pPr>
              <w:spacing w:after="0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color w:val="000000"/>
                <w:lang w:val="en-GB"/>
              </w:rPr>
              <w:t xml:space="preserve">1.97 (0.99-3.94)  </w:t>
            </w:r>
          </w:p>
        </w:tc>
      </w:tr>
      <w:tr w:rsidR="00403558" w:rsidRPr="00362270" w14:paraId="004E2D3A" w14:textId="77777777" w:rsidTr="00362270">
        <w:trPr>
          <w:trHeight w:val="93"/>
        </w:trPr>
        <w:tc>
          <w:tcPr>
            <w:tcW w:w="1913" w:type="dxa"/>
            <w:shd w:val="clear" w:color="auto" w:fill="auto"/>
            <w:vAlign w:val="center"/>
            <w:hideMark/>
          </w:tcPr>
          <w:p w14:paraId="523D5FE9" w14:textId="77777777" w:rsidR="00403558" w:rsidRPr="00362270" w:rsidRDefault="00403558" w:rsidP="00362270">
            <w:pPr>
              <w:spacing w:after="0"/>
              <w:jc w:val="right"/>
              <w:rPr>
                <w:rFonts w:eastAsia="Times New Roman" w:cs="Times New Roman"/>
                <w:lang w:val="en-GB"/>
              </w:rPr>
            </w:pPr>
          </w:p>
        </w:tc>
        <w:tc>
          <w:tcPr>
            <w:tcW w:w="808" w:type="dxa"/>
            <w:shd w:val="clear" w:color="auto" w:fill="auto"/>
            <w:vAlign w:val="center"/>
            <w:hideMark/>
          </w:tcPr>
          <w:p w14:paraId="179543E4" w14:textId="77777777" w:rsidR="00403558" w:rsidRPr="00362270" w:rsidRDefault="00403558" w:rsidP="00362270">
            <w:pPr>
              <w:spacing w:after="0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2157" w:type="dxa"/>
            <w:shd w:val="clear" w:color="auto" w:fill="auto"/>
            <w:vAlign w:val="center"/>
            <w:hideMark/>
          </w:tcPr>
          <w:p w14:paraId="545A37ED" w14:textId="77777777" w:rsidR="00403558" w:rsidRPr="00362270" w:rsidRDefault="00403558" w:rsidP="00362270">
            <w:pPr>
              <w:spacing w:after="0"/>
              <w:jc w:val="center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2036" w:type="dxa"/>
            <w:shd w:val="clear" w:color="auto" w:fill="auto"/>
            <w:vAlign w:val="center"/>
            <w:hideMark/>
          </w:tcPr>
          <w:p w14:paraId="24205E7C" w14:textId="77777777" w:rsidR="00403558" w:rsidRPr="00362270" w:rsidRDefault="00403558" w:rsidP="00362270">
            <w:pPr>
              <w:spacing w:after="0"/>
              <w:jc w:val="center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1971" w:type="dxa"/>
            <w:shd w:val="clear" w:color="auto" w:fill="auto"/>
            <w:vAlign w:val="center"/>
            <w:hideMark/>
          </w:tcPr>
          <w:p w14:paraId="08D5774B" w14:textId="77777777" w:rsidR="00403558" w:rsidRPr="00362270" w:rsidRDefault="00403558" w:rsidP="00362270">
            <w:pPr>
              <w:spacing w:after="0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</w:tr>
      <w:tr w:rsidR="00403558" w:rsidRPr="00362270" w14:paraId="70F3C754" w14:textId="77777777" w:rsidTr="00362270">
        <w:trPr>
          <w:trHeight w:val="156"/>
        </w:trPr>
        <w:tc>
          <w:tcPr>
            <w:tcW w:w="1913" w:type="dxa"/>
            <w:shd w:val="clear" w:color="auto" w:fill="auto"/>
            <w:vAlign w:val="center"/>
            <w:hideMark/>
          </w:tcPr>
          <w:p w14:paraId="5229A74B" w14:textId="77777777" w:rsidR="00403558" w:rsidRPr="00362270" w:rsidRDefault="00403558" w:rsidP="00362270">
            <w:pPr>
              <w:spacing w:after="0"/>
              <w:rPr>
                <w:rFonts w:eastAsia="Times New Roman" w:cs="Times New Roman"/>
                <w:lang w:val="en-GB"/>
              </w:rPr>
            </w:pPr>
          </w:p>
        </w:tc>
        <w:tc>
          <w:tcPr>
            <w:tcW w:w="808" w:type="dxa"/>
            <w:shd w:val="clear" w:color="auto" w:fill="auto"/>
            <w:vAlign w:val="center"/>
            <w:hideMark/>
          </w:tcPr>
          <w:p w14:paraId="2303BBF2" w14:textId="77777777" w:rsidR="00403558" w:rsidRPr="00362270" w:rsidRDefault="00403558" w:rsidP="00362270">
            <w:pPr>
              <w:spacing w:after="0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2157" w:type="dxa"/>
            <w:shd w:val="clear" w:color="auto" w:fill="auto"/>
            <w:vAlign w:val="center"/>
            <w:hideMark/>
          </w:tcPr>
          <w:p w14:paraId="614DF0A7" w14:textId="77777777" w:rsidR="00403558" w:rsidRPr="00362270" w:rsidRDefault="00403558" w:rsidP="00362270">
            <w:pPr>
              <w:spacing w:after="0"/>
              <w:jc w:val="center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2036" w:type="dxa"/>
            <w:shd w:val="clear" w:color="auto" w:fill="auto"/>
            <w:vAlign w:val="center"/>
            <w:hideMark/>
          </w:tcPr>
          <w:p w14:paraId="06162A49" w14:textId="77777777" w:rsidR="00403558" w:rsidRPr="00362270" w:rsidRDefault="00403558" w:rsidP="00362270">
            <w:pPr>
              <w:spacing w:after="0"/>
              <w:jc w:val="center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1971" w:type="dxa"/>
            <w:shd w:val="clear" w:color="auto" w:fill="auto"/>
            <w:vAlign w:val="center"/>
            <w:hideMark/>
          </w:tcPr>
          <w:p w14:paraId="1B60F06A" w14:textId="77777777" w:rsidR="00403558" w:rsidRPr="00362270" w:rsidRDefault="00403558" w:rsidP="00362270">
            <w:pPr>
              <w:spacing w:after="0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</w:tr>
      <w:tr w:rsidR="00403558" w:rsidRPr="00362270" w14:paraId="17DFA0A3" w14:textId="77777777" w:rsidTr="00362270">
        <w:trPr>
          <w:trHeight w:val="302"/>
        </w:trPr>
        <w:tc>
          <w:tcPr>
            <w:tcW w:w="1913" w:type="dxa"/>
            <w:shd w:val="clear" w:color="auto" w:fill="auto"/>
            <w:vAlign w:val="center"/>
            <w:hideMark/>
          </w:tcPr>
          <w:p w14:paraId="5332E3E4" w14:textId="77777777" w:rsidR="00403558" w:rsidRPr="00362270" w:rsidRDefault="00403558" w:rsidP="00362270">
            <w:pPr>
              <w:spacing w:after="0"/>
              <w:rPr>
                <w:rFonts w:eastAsia="Times New Roman" w:cs="Times New Roman"/>
                <w:b/>
                <w:bCs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b/>
                <w:bCs/>
                <w:color w:val="000000"/>
                <w:lang w:val="en-GB"/>
              </w:rPr>
              <w:t>BMI categories</w:t>
            </w:r>
          </w:p>
        </w:tc>
        <w:tc>
          <w:tcPr>
            <w:tcW w:w="808" w:type="dxa"/>
            <w:shd w:val="clear" w:color="auto" w:fill="auto"/>
            <w:vAlign w:val="center"/>
            <w:hideMark/>
          </w:tcPr>
          <w:p w14:paraId="625D7DC3" w14:textId="77777777" w:rsidR="00403558" w:rsidRPr="00362270" w:rsidRDefault="00403558" w:rsidP="00362270">
            <w:pPr>
              <w:spacing w:after="0"/>
              <w:rPr>
                <w:rFonts w:eastAsia="Times New Roman" w:cs="Times New Roman"/>
                <w:color w:val="000000"/>
                <w:lang w:val="en-GB"/>
              </w:rPr>
            </w:pPr>
          </w:p>
        </w:tc>
        <w:tc>
          <w:tcPr>
            <w:tcW w:w="2157" w:type="dxa"/>
            <w:shd w:val="clear" w:color="auto" w:fill="auto"/>
            <w:vAlign w:val="center"/>
            <w:hideMark/>
          </w:tcPr>
          <w:p w14:paraId="37AE9D2C" w14:textId="77777777" w:rsidR="00403558" w:rsidRPr="00362270" w:rsidRDefault="00403558" w:rsidP="00362270">
            <w:pPr>
              <w:spacing w:after="0"/>
              <w:jc w:val="center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2036" w:type="dxa"/>
            <w:shd w:val="clear" w:color="auto" w:fill="auto"/>
            <w:vAlign w:val="center"/>
            <w:hideMark/>
          </w:tcPr>
          <w:p w14:paraId="40D07A13" w14:textId="77777777" w:rsidR="00403558" w:rsidRPr="00362270" w:rsidRDefault="00403558" w:rsidP="00362270">
            <w:pPr>
              <w:spacing w:after="0"/>
              <w:jc w:val="center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1971" w:type="dxa"/>
            <w:shd w:val="clear" w:color="auto" w:fill="auto"/>
            <w:vAlign w:val="center"/>
            <w:hideMark/>
          </w:tcPr>
          <w:p w14:paraId="18E8039F" w14:textId="77777777" w:rsidR="00403558" w:rsidRPr="00362270" w:rsidRDefault="00403558" w:rsidP="00362270">
            <w:pPr>
              <w:spacing w:after="0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</w:tr>
      <w:tr w:rsidR="00403558" w:rsidRPr="00362270" w14:paraId="68D06159" w14:textId="77777777" w:rsidTr="00362270">
        <w:trPr>
          <w:trHeight w:val="302"/>
        </w:trPr>
        <w:tc>
          <w:tcPr>
            <w:tcW w:w="1913" w:type="dxa"/>
            <w:shd w:val="clear" w:color="auto" w:fill="auto"/>
            <w:vAlign w:val="center"/>
            <w:hideMark/>
          </w:tcPr>
          <w:p w14:paraId="792257B1" w14:textId="77777777" w:rsidR="00403558" w:rsidRPr="00362270" w:rsidRDefault="00403558" w:rsidP="00362270">
            <w:pPr>
              <w:spacing w:after="0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color w:val="000000"/>
                <w:lang w:val="en-GB"/>
              </w:rPr>
              <w:t xml:space="preserve">Normal </w:t>
            </w:r>
          </w:p>
        </w:tc>
        <w:tc>
          <w:tcPr>
            <w:tcW w:w="808" w:type="dxa"/>
            <w:shd w:val="clear" w:color="auto" w:fill="auto"/>
            <w:vAlign w:val="center"/>
            <w:hideMark/>
          </w:tcPr>
          <w:p w14:paraId="358B1045" w14:textId="77777777" w:rsidR="00403558" w:rsidRPr="00362270" w:rsidRDefault="00403558" w:rsidP="00362270">
            <w:pPr>
              <w:spacing w:after="0"/>
              <w:jc w:val="center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color w:val="000000"/>
                <w:lang w:val="en-GB"/>
              </w:rPr>
              <w:t>3</w:t>
            </w:r>
          </w:p>
        </w:tc>
        <w:tc>
          <w:tcPr>
            <w:tcW w:w="2157" w:type="dxa"/>
            <w:shd w:val="clear" w:color="auto" w:fill="auto"/>
            <w:vAlign w:val="center"/>
            <w:hideMark/>
          </w:tcPr>
          <w:p w14:paraId="32FC015B" w14:textId="77777777" w:rsidR="00403558" w:rsidRPr="00362270" w:rsidRDefault="00403558" w:rsidP="00362270">
            <w:pPr>
              <w:spacing w:after="0"/>
              <w:jc w:val="center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color w:val="000000"/>
                <w:lang w:val="en-GB"/>
              </w:rPr>
              <w:t>0.7</w:t>
            </w:r>
          </w:p>
        </w:tc>
        <w:tc>
          <w:tcPr>
            <w:tcW w:w="2036" w:type="dxa"/>
            <w:shd w:val="clear" w:color="auto" w:fill="auto"/>
            <w:vAlign w:val="center"/>
            <w:hideMark/>
          </w:tcPr>
          <w:p w14:paraId="08CCD52E" w14:textId="77777777" w:rsidR="00403558" w:rsidRPr="00362270" w:rsidRDefault="00403558" w:rsidP="00362270">
            <w:pPr>
              <w:spacing w:after="0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color w:val="000000"/>
                <w:lang w:val="en-GB"/>
              </w:rPr>
              <w:t>Ref.</w:t>
            </w:r>
          </w:p>
        </w:tc>
        <w:tc>
          <w:tcPr>
            <w:tcW w:w="1971" w:type="dxa"/>
            <w:shd w:val="clear" w:color="auto" w:fill="auto"/>
            <w:vAlign w:val="center"/>
            <w:hideMark/>
          </w:tcPr>
          <w:p w14:paraId="351B0660" w14:textId="77777777" w:rsidR="00403558" w:rsidRPr="00362270" w:rsidRDefault="00403558" w:rsidP="00362270">
            <w:pPr>
              <w:spacing w:after="0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color w:val="000000"/>
                <w:lang w:val="en-GB"/>
              </w:rPr>
              <w:t>Ref.</w:t>
            </w:r>
          </w:p>
        </w:tc>
      </w:tr>
      <w:tr w:rsidR="00403558" w:rsidRPr="00362270" w14:paraId="6AD350CF" w14:textId="77777777" w:rsidTr="00362270">
        <w:trPr>
          <w:trHeight w:val="302"/>
        </w:trPr>
        <w:tc>
          <w:tcPr>
            <w:tcW w:w="1913" w:type="dxa"/>
            <w:shd w:val="clear" w:color="auto" w:fill="auto"/>
            <w:vAlign w:val="center"/>
            <w:hideMark/>
          </w:tcPr>
          <w:p w14:paraId="1D337052" w14:textId="77777777" w:rsidR="00403558" w:rsidRPr="00362270" w:rsidRDefault="00403558" w:rsidP="00362270">
            <w:pPr>
              <w:spacing w:after="0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color w:val="000000"/>
                <w:lang w:val="en-GB"/>
              </w:rPr>
              <w:t xml:space="preserve">Overweight </w:t>
            </w:r>
          </w:p>
        </w:tc>
        <w:tc>
          <w:tcPr>
            <w:tcW w:w="808" w:type="dxa"/>
            <w:shd w:val="clear" w:color="auto" w:fill="auto"/>
            <w:vAlign w:val="center"/>
            <w:hideMark/>
          </w:tcPr>
          <w:p w14:paraId="5968BD39" w14:textId="77777777" w:rsidR="00403558" w:rsidRPr="00362270" w:rsidRDefault="00403558" w:rsidP="00362270">
            <w:pPr>
              <w:spacing w:after="0"/>
              <w:jc w:val="center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color w:val="000000"/>
                <w:lang w:val="en-GB"/>
              </w:rPr>
              <w:t>14</w:t>
            </w:r>
          </w:p>
        </w:tc>
        <w:tc>
          <w:tcPr>
            <w:tcW w:w="2157" w:type="dxa"/>
            <w:shd w:val="clear" w:color="auto" w:fill="auto"/>
            <w:vAlign w:val="center"/>
            <w:hideMark/>
          </w:tcPr>
          <w:p w14:paraId="22301FD5" w14:textId="77777777" w:rsidR="00403558" w:rsidRPr="00362270" w:rsidRDefault="00403558" w:rsidP="00362270">
            <w:pPr>
              <w:spacing w:after="0"/>
              <w:jc w:val="center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color w:val="000000"/>
                <w:lang w:val="en-GB"/>
              </w:rPr>
              <w:t>1.0</w:t>
            </w:r>
          </w:p>
        </w:tc>
        <w:tc>
          <w:tcPr>
            <w:tcW w:w="2036" w:type="dxa"/>
            <w:shd w:val="clear" w:color="auto" w:fill="auto"/>
            <w:vAlign w:val="center"/>
            <w:hideMark/>
          </w:tcPr>
          <w:p w14:paraId="2B41E5FA" w14:textId="77777777" w:rsidR="00403558" w:rsidRPr="00362270" w:rsidRDefault="00403558" w:rsidP="00362270">
            <w:pPr>
              <w:spacing w:after="0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lang w:val="en-GB"/>
              </w:rPr>
              <w:t xml:space="preserve">1.47 (0.42-5.12) </w:t>
            </w:r>
          </w:p>
        </w:tc>
        <w:tc>
          <w:tcPr>
            <w:tcW w:w="1971" w:type="dxa"/>
            <w:shd w:val="clear" w:color="auto" w:fill="auto"/>
            <w:vAlign w:val="center"/>
            <w:hideMark/>
          </w:tcPr>
          <w:p w14:paraId="1A20791F" w14:textId="77777777" w:rsidR="00403558" w:rsidRPr="00362270" w:rsidRDefault="00403558" w:rsidP="00362270">
            <w:pPr>
              <w:spacing w:after="0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lang w:val="en-GB"/>
              </w:rPr>
              <w:t xml:space="preserve">1.59 (0.45-5.56) </w:t>
            </w:r>
          </w:p>
        </w:tc>
      </w:tr>
      <w:tr w:rsidR="00403558" w:rsidRPr="00362270" w14:paraId="05C6AD47" w14:textId="77777777" w:rsidTr="00362270">
        <w:trPr>
          <w:trHeight w:val="302"/>
        </w:trPr>
        <w:tc>
          <w:tcPr>
            <w:tcW w:w="1913" w:type="dxa"/>
            <w:shd w:val="clear" w:color="auto" w:fill="auto"/>
            <w:vAlign w:val="center"/>
            <w:hideMark/>
          </w:tcPr>
          <w:p w14:paraId="47CFF808" w14:textId="77777777" w:rsidR="00403558" w:rsidRPr="00362270" w:rsidRDefault="00403558" w:rsidP="00362270">
            <w:pPr>
              <w:spacing w:after="0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color w:val="000000"/>
                <w:lang w:val="en-GB"/>
              </w:rPr>
              <w:t>Class I obese</w:t>
            </w:r>
          </w:p>
        </w:tc>
        <w:tc>
          <w:tcPr>
            <w:tcW w:w="808" w:type="dxa"/>
            <w:shd w:val="clear" w:color="auto" w:fill="auto"/>
            <w:vAlign w:val="center"/>
            <w:hideMark/>
          </w:tcPr>
          <w:p w14:paraId="106B14DD" w14:textId="77777777" w:rsidR="00403558" w:rsidRPr="00362270" w:rsidRDefault="00403558" w:rsidP="00362270">
            <w:pPr>
              <w:spacing w:after="0"/>
              <w:jc w:val="center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color w:val="000000"/>
                <w:lang w:val="en-GB"/>
              </w:rPr>
              <w:t>26</w:t>
            </w:r>
          </w:p>
        </w:tc>
        <w:tc>
          <w:tcPr>
            <w:tcW w:w="2157" w:type="dxa"/>
            <w:shd w:val="clear" w:color="auto" w:fill="auto"/>
            <w:vAlign w:val="center"/>
            <w:hideMark/>
          </w:tcPr>
          <w:p w14:paraId="770C2079" w14:textId="77777777" w:rsidR="00403558" w:rsidRPr="00362270" w:rsidRDefault="00403558" w:rsidP="00362270">
            <w:pPr>
              <w:spacing w:after="0"/>
              <w:jc w:val="center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color w:val="000000"/>
                <w:lang w:val="en-GB"/>
              </w:rPr>
              <w:t>1.4</w:t>
            </w:r>
          </w:p>
        </w:tc>
        <w:tc>
          <w:tcPr>
            <w:tcW w:w="2036" w:type="dxa"/>
            <w:shd w:val="clear" w:color="auto" w:fill="auto"/>
            <w:vAlign w:val="center"/>
            <w:hideMark/>
          </w:tcPr>
          <w:p w14:paraId="2746B905" w14:textId="77777777" w:rsidR="00403558" w:rsidRPr="00362270" w:rsidRDefault="00403558" w:rsidP="00362270">
            <w:pPr>
              <w:spacing w:after="0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lang w:val="en-GB"/>
              </w:rPr>
              <w:t xml:space="preserve">2.09 (0.63-6.91) </w:t>
            </w:r>
          </w:p>
        </w:tc>
        <w:tc>
          <w:tcPr>
            <w:tcW w:w="1971" w:type="dxa"/>
            <w:shd w:val="clear" w:color="auto" w:fill="auto"/>
            <w:vAlign w:val="center"/>
            <w:hideMark/>
          </w:tcPr>
          <w:p w14:paraId="5F34C06B" w14:textId="77777777" w:rsidR="00403558" w:rsidRPr="00362270" w:rsidRDefault="00403558" w:rsidP="00362270">
            <w:pPr>
              <w:spacing w:after="0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lang w:val="en-GB"/>
              </w:rPr>
              <w:t xml:space="preserve">2.24 (0.66-7.51) </w:t>
            </w:r>
          </w:p>
        </w:tc>
      </w:tr>
      <w:tr w:rsidR="00403558" w:rsidRPr="00362270" w14:paraId="7B68A1CB" w14:textId="77777777" w:rsidTr="00362270">
        <w:trPr>
          <w:trHeight w:val="302"/>
        </w:trPr>
        <w:tc>
          <w:tcPr>
            <w:tcW w:w="1913" w:type="dxa"/>
            <w:shd w:val="clear" w:color="auto" w:fill="auto"/>
            <w:vAlign w:val="center"/>
            <w:hideMark/>
          </w:tcPr>
          <w:p w14:paraId="31F23F8E" w14:textId="77777777" w:rsidR="00403558" w:rsidRPr="00362270" w:rsidRDefault="00403558" w:rsidP="00362270">
            <w:pPr>
              <w:spacing w:after="0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color w:val="000000"/>
                <w:lang w:val="en-GB"/>
              </w:rPr>
              <w:t>Class II obese</w:t>
            </w:r>
          </w:p>
        </w:tc>
        <w:tc>
          <w:tcPr>
            <w:tcW w:w="808" w:type="dxa"/>
            <w:shd w:val="clear" w:color="auto" w:fill="auto"/>
            <w:vAlign w:val="center"/>
            <w:hideMark/>
          </w:tcPr>
          <w:p w14:paraId="357CFE5B" w14:textId="77777777" w:rsidR="00403558" w:rsidRPr="00362270" w:rsidRDefault="00403558" w:rsidP="00362270">
            <w:pPr>
              <w:spacing w:after="0"/>
              <w:jc w:val="center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color w:val="000000"/>
                <w:lang w:val="en-GB"/>
              </w:rPr>
              <w:t>22</w:t>
            </w:r>
          </w:p>
        </w:tc>
        <w:tc>
          <w:tcPr>
            <w:tcW w:w="2157" w:type="dxa"/>
            <w:shd w:val="clear" w:color="auto" w:fill="auto"/>
            <w:vAlign w:val="center"/>
            <w:hideMark/>
          </w:tcPr>
          <w:p w14:paraId="1736C5BF" w14:textId="77777777" w:rsidR="00403558" w:rsidRPr="00362270" w:rsidRDefault="00403558" w:rsidP="00362270">
            <w:pPr>
              <w:spacing w:after="0"/>
              <w:jc w:val="center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color w:val="000000"/>
                <w:lang w:val="en-GB"/>
              </w:rPr>
              <w:t>1.7</w:t>
            </w:r>
          </w:p>
        </w:tc>
        <w:tc>
          <w:tcPr>
            <w:tcW w:w="2036" w:type="dxa"/>
            <w:shd w:val="clear" w:color="auto" w:fill="auto"/>
            <w:vAlign w:val="center"/>
            <w:hideMark/>
          </w:tcPr>
          <w:p w14:paraId="2B4CFE50" w14:textId="77777777" w:rsidR="00403558" w:rsidRPr="00362270" w:rsidRDefault="00403558" w:rsidP="00362270">
            <w:pPr>
              <w:spacing w:after="0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lang w:val="en-GB"/>
              </w:rPr>
              <w:t xml:space="preserve">2.48 (0.74-8.30) </w:t>
            </w:r>
          </w:p>
        </w:tc>
        <w:tc>
          <w:tcPr>
            <w:tcW w:w="1971" w:type="dxa"/>
            <w:shd w:val="clear" w:color="auto" w:fill="auto"/>
            <w:vAlign w:val="center"/>
            <w:hideMark/>
          </w:tcPr>
          <w:p w14:paraId="43C5194E" w14:textId="77777777" w:rsidR="00403558" w:rsidRPr="00362270" w:rsidRDefault="00403558" w:rsidP="00362270">
            <w:pPr>
              <w:spacing w:after="0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lang w:val="en-GB"/>
              </w:rPr>
              <w:t xml:space="preserve">2.62 (0.77-8.94) </w:t>
            </w:r>
          </w:p>
        </w:tc>
      </w:tr>
      <w:tr w:rsidR="00403558" w:rsidRPr="00362270" w14:paraId="2683909F" w14:textId="77777777" w:rsidTr="00362270">
        <w:trPr>
          <w:trHeight w:val="302"/>
        </w:trPr>
        <w:tc>
          <w:tcPr>
            <w:tcW w:w="1913" w:type="dxa"/>
            <w:shd w:val="clear" w:color="auto" w:fill="auto"/>
            <w:vAlign w:val="center"/>
          </w:tcPr>
          <w:p w14:paraId="7813EE7D" w14:textId="77777777" w:rsidR="00403558" w:rsidRPr="00362270" w:rsidRDefault="00403558" w:rsidP="00362270">
            <w:pPr>
              <w:spacing w:after="0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color w:val="000000"/>
                <w:lang w:val="en-GB"/>
              </w:rPr>
              <w:t>Class III obese</w:t>
            </w:r>
          </w:p>
        </w:tc>
        <w:tc>
          <w:tcPr>
            <w:tcW w:w="808" w:type="dxa"/>
            <w:shd w:val="clear" w:color="auto" w:fill="auto"/>
            <w:vAlign w:val="center"/>
          </w:tcPr>
          <w:p w14:paraId="2FB13A75" w14:textId="77777777" w:rsidR="00403558" w:rsidRPr="00362270" w:rsidRDefault="00403558" w:rsidP="00362270">
            <w:pPr>
              <w:spacing w:after="0"/>
              <w:jc w:val="center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color w:val="000000"/>
                <w:lang w:val="en-GB"/>
              </w:rPr>
              <w:t>9</w:t>
            </w:r>
          </w:p>
        </w:tc>
        <w:tc>
          <w:tcPr>
            <w:tcW w:w="2157" w:type="dxa"/>
            <w:shd w:val="clear" w:color="auto" w:fill="auto"/>
            <w:vAlign w:val="center"/>
          </w:tcPr>
          <w:p w14:paraId="3D1C5686" w14:textId="77777777" w:rsidR="00403558" w:rsidRPr="00362270" w:rsidRDefault="00403558" w:rsidP="00362270">
            <w:pPr>
              <w:spacing w:after="0"/>
              <w:jc w:val="center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color w:val="000000"/>
                <w:lang w:val="en-GB"/>
              </w:rPr>
              <w:t>1.1</w:t>
            </w:r>
          </w:p>
        </w:tc>
        <w:tc>
          <w:tcPr>
            <w:tcW w:w="2036" w:type="dxa"/>
            <w:shd w:val="clear" w:color="auto" w:fill="auto"/>
            <w:vAlign w:val="center"/>
          </w:tcPr>
          <w:p w14:paraId="0330191E" w14:textId="77777777" w:rsidR="00403558" w:rsidRPr="00362270" w:rsidRDefault="00403558" w:rsidP="00362270">
            <w:pPr>
              <w:spacing w:after="0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lang w:val="en-GB"/>
              </w:rPr>
              <w:t xml:space="preserve">1.63 (0.44-6.03) </w:t>
            </w:r>
          </w:p>
        </w:tc>
        <w:tc>
          <w:tcPr>
            <w:tcW w:w="1971" w:type="dxa"/>
            <w:shd w:val="clear" w:color="auto" w:fill="auto"/>
            <w:vAlign w:val="center"/>
          </w:tcPr>
          <w:p w14:paraId="67403D7B" w14:textId="77777777" w:rsidR="00403558" w:rsidRPr="00362270" w:rsidRDefault="00403558" w:rsidP="00362270">
            <w:pPr>
              <w:spacing w:after="0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lang w:val="en-GB"/>
              </w:rPr>
              <w:t xml:space="preserve">1.77 (0.47-6.74) </w:t>
            </w:r>
          </w:p>
        </w:tc>
      </w:tr>
      <w:tr w:rsidR="00403558" w:rsidRPr="00362270" w14:paraId="6AB8B0B2" w14:textId="77777777" w:rsidTr="00362270">
        <w:trPr>
          <w:trHeight w:val="302"/>
        </w:trPr>
        <w:tc>
          <w:tcPr>
            <w:tcW w:w="8885" w:type="dxa"/>
            <w:gridSpan w:val="5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36BC23DD" w14:textId="4AFEDE17" w:rsidR="00403558" w:rsidRPr="00362270" w:rsidRDefault="00403558" w:rsidP="00362270">
            <w:pPr>
              <w:spacing w:after="0" w:line="240" w:lineRule="auto"/>
              <w:rPr>
                <w:rFonts w:eastAsia="Times New Roman" w:cs="Times New Roman"/>
                <w:color w:val="000000"/>
                <w:lang w:val="en-GB"/>
              </w:rPr>
            </w:pPr>
            <w:r w:rsidRPr="00362270">
              <w:rPr>
                <w:rFonts w:eastAsia="Times New Roman" w:cs="Times New Roman"/>
                <w:color w:val="000000"/>
                <w:lang w:val="en-GB"/>
              </w:rPr>
              <w:t xml:space="preserve">Abbreviations: WC= Waist circumference; </w:t>
            </w:r>
            <w:proofErr w:type="spellStart"/>
            <w:r w:rsidRPr="00362270">
              <w:rPr>
                <w:rFonts w:eastAsia="Times New Roman" w:cs="Times New Roman"/>
                <w:color w:val="000000"/>
                <w:lang w:val="en-GB"/>
              </w:rPr>
              <w:t>WHtR</w:t>
            </w:r>
            <w:proofErr w:type="spellEnd"/>
            <w:r w:rsidRPr="00362270">
              <w:rPr>
                <w:rFonts w:eastAsia="Times New Roman" w:cs="Times New Roman"/>
                <w:color w:val="000000"/>
                <w:lang w:val="en-GB"/>
              </w:rPr>
              <w:t>= Waist to height ratio; BMI= Body mass index</w:t>
            </w:r>
            <w:r w:rsidRPr="00362270">
              <w:rPr>
                <w:rFonts w:eastAsia="Times New Roman" w:cs="Times New Roman"/>
                <w:color w:val="000000"/>
                <w:lang w:val="en-GB"/>
              </w:rPr>
              <w:br/>
              <w:t>Model 1 = unadjusted</w:t>
            </w:r>
            <w:r w:rsidRPr="00362270">
              <w:rPr>
                <w:rFonts w:eastAsia="Times New Roman" w:cs="Times New Roman"/>
                <w:color w:val="000000"/>
                <w:lang w:val="en-GB"/>
              </w:rPr>
              <w:br/>
              <w:t>Model 2 adjusted for baseline age(cont.), sex (men or women), race (white or non-white), BP vs lipid (BP treatment and lipid treatment), duration of diabetes (cont.) systolic BP (cont.), HbA1c (cont.), eGFR (cont.), UACR (cont.), CVD history (yes or no), high-density lipoprotein (cont.) and low-density lipoprotein</w:t>
            </w:r>
            <w:r w:rsidRPr="00362270">
              <w:rPr>
                <w:rFonts w:eastAsia="Times New Roman" w:cs="Times New Roman"/>
                <w:color w:val="000000"/>
                <w:lang w:val="en-GB"/>
              </w:rPr>
              <w:br/>
            </w:r>
            <w:r w:rsidRPr="00362270">
              <w:rPr>
                <w:rFonts w:eastAsia="Times New Roman" w:cs="Times New Roman"/>
                <w:i/>
                <w:iCs/>
                <w:color w:val="000000"/>
                <w:lang w:val="en-GB"/>
              </w:rPr>
              <w:t>P</w:t>
            </w:r>
            <w:r w:rsidRPr="00362270">
              <w:rPr>
                <w:rFonts w:eastAsia="Times New Roman" w:cs="Times New Roman"/>
                <w:color w:val="000000"/>
                <w:lang w:val="en-GB"/>
              </w:rPr>
              <w:t xml:space="preserve">-value notation: *: </w:t>
            </w:r>
            <w:r w:rsidRPr="00362270">
              <w:rPr>
                <w:rFonts w:eastAsia="Times New Roman" w:cs="Times New Roman"/>
                <w:i/>
                <w:iCs/>
                <w:color w:val="000000"/>
                <w:lang w:val="en-GB"/>
              </w:rPr>
              <w:t>P</w:t>
            </w:r>
            <w:r w:rsidRPr="00362270">
              <w:rPr>
                <w:rFonts w:eastAsia="Times New Roman" w:cs="Times New Roman"/>
                <w:color w:val="000000"/>
                <w:lang w:val="en-GB"/>
              </w:rPr>
              <w:t xml:space="preserve">&lt;0.05. **: </w:t>
            </w:r>
            <w:r w:rsidRPr="00362270">
              <w:rPr>
                <w:rFonts w:eastAsia="Times New Roman" w:cs="Times New Roman"/>
                <w:i/>
                <w:iCs/>
                <w:color w:val="000000"/>
                <w:lang w:val="en-GB"/>
              </w:rPr>
              <w:t>P</w:t>
            </w:r>
            <w:r w:rsidRPr="00362270">
              <w:rPr>
                <w:rFonts w:eastAsia="Times New Roman" w:cs="Times New Roman"/>
                <w:color w:val="000000"/>
                <w:lang w:val="en-GB"/>
              </w:rPr>
              <w:t xml:space="preserve">&lt;0.01. ***: </w:t>
            </w:r>
            <w:r w:rsidRPr="00362270">
              <w:rPr>
                <w:rFonts w:eastAsia="Times New Roman" w:cs="Times New Roman"/>
                <w:i/>
                <w:iCs/>
                <w:color w:val="000000"/>
                <w:lang w:val="en-GB"/>
              </w:rPr>
              <w:t>P</w:t>
            </w:r>
            <w:r w:rsidRPr="00362270">
              <w:rPr>
                <w:rFonts w:eastAsia="Times New Roman" w:cs="Times New Roman"/>
                <w:color w:val="000000"/>
                <w:lang w:val="en-GB"/>
              </w:rPr>
              <w:t>&lt;0.001</w:t>
            </w:r>
          </w:p>
        </w:tc>
      </w:tr>
    </w:tbl>
    <w:p w14:paraId="6E48B250" w14:textId="5DAFAE30" w:rsidR="00403558" w:rsidRPr="00362270" w:rsidRDefault="00403558" w:rsidP="00362270">
      <w:pPr>
        <w:rPr>
          <w:rFonts w:ascii="Times New Roman" w:hAnsi="Times New Roman" w:cs="Times New Roman"/>
          <w:b/>
          <w:lang w:val="en-GB"/>
        </w:rPr>
        <w:sectPr w:rsidR="00403558" w:rsidRPr="00362270" w:rsidSect="0011191A">
          <w:pgSz w:w="12240" w:h="15840"/>
          <w:pgMar w:top="1440" w:right="1800" w:bottom="1440" w:left="1800" w:header="708" w:footer="708" w:gutter="0"/>
          <w:cols w:space="708"/>
          <w:docGrid w:linePitch="360"/>
        </w:sectPr>
      </w:pPr>
    </w:p>
    <w:p w14:paraId="0C5ED9E0" w14:textId="686F25D0" w:rsidR="00174C73" w:rsidRPr="00362270" w:rsidRDefault="00174C73" w:rsidP="00362270">
      <w:pPr>
        <w:rPr>
          <w:rFonts w:ascii="Times New Roman" w:eastAsia="SourceSansPro-Regular" w:hAnsi="Times New Roman" w:cs="Times New Roman"/>
        </w:rPr>
      </w:pPr>
      <w:r w:rsidRPr="00362270">
        <w:rPr>
          <w:rFonts w:ascii="Times New Roman" w:hAnsi="Times New Roman" w:cs="Times New Roman"/>
          <w:b/>
        </w:rPr>
        <w:lastRenderedPageBreak/>
        <w:t xml:space="preserve">Supplementary </w:t>
      </w:r>
      <w:r w:rsidR="001D4E12" w:rsidRPr="00362270">
        <w:rPr>
          <w:rFonts w:ascii="Times New Roman" w:hAnsi="Times New Roman" w:cs="Times New Roman"/>
          <w:b/>
        </w:rPr>
        <w:t>Table</w:t>
      </w:r>
      <w:r w:rsidRPr="00362270">
        <w:rPr>
          <w:rFonts w:ascii="Times New Roman" w:hAnsi="Times New Roman" w:cs="Times New Roman"/>
          <w:b/>
        </w:rPr>
        <w:t xml:space="preserve"> </w:t>
      </w:r>
      <w:r w:rsidR="004F282C" w:rsidRPr="00362270">
        <w:rPr>
          <w:rFonts w:ascii="Times New Roman" w:hAnsi="Times New Roman" w:cs="Times New Roman"/>
          <w:b/>
        </w:rPr>
        <w:t>1</w:t>
      </w:r>
      <w:r w:rsidR="0039610B" w:rsidRPr="00362270">
        <w:rPr>
          <w:rFonts w:ascii="Times New Roman" w:hAnsi="Times New Roman" w:cs="Times New Roman"/>
          <w:b/>
        </w:rPr>
        <w:t>2</w:t>
      </w:r>
      <w:r w:rsidRPr="00362270">
        <w:rPr>
          <w:rFonts w:ascii="Times New Roman" w:hAnsi="Times New Roman" w:cs="Times New Roman"/>
          <w:b/>
        </w:rPr>
        <w:t xml:space="preserve"> </w:t>
      </w:r>
      <w:r w:rsidRPr="00362270">
        <w:rPr>
          <w:rFonts w:ascii="Times New Roman" w:hAnsi="Times New Roman" w:cs="Times New Roman"/>
        </w:rPr>
        <w:t>Subgroup analysis for association</w:t>
      </w:r>
      <w:r w:rsidRPr="00362270">
        <w:rPr>
          <w:rFonts w:ascii="Times New Roman" w:hAnsi="Times New Roman" w:cs="Times New Roman"/>
          <w:b/>
        </w:rPr>
        <w:t xml:space="preserve"> o</w:t>
      </w:r>
      <w:r w:rsidRPr="00362270">
        <w:rPr>
          <w:rFonts w:ascii="Times New Roman" w:eastAsia="SourceSansPro-Regular" w:hAnsi="Times New Roman" w:cs="Times New Roman"/>
        </w:rPr>
        <w:t>f 1SD–increase in WC and risk of incident DN among men</w:t>
      </w:r>
      <w:r w:rsidR="000B70C6" w:rsidRPr="00362270">
        <w:rPr>
          <w:rFonts w:ascii="Times New Roman" w:eastAsia="SourceSansPro-Regular" w:hAnsi="Times New Roman" w:cs="Times New Roman"/>
        </w:rPr>
        <w:t xml:space="preserve"> and women</w:t>
      </w:r>
    </w:p>
    <w:tbl>
      <w:tblPr>
        <w:tblStyle w:val="TableGrid"/>
        <w:tblW w:w="0" w:type="auto"/>
        <w:tblBorders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58"/>
        <w:gridCol w:w="2165"/>
        <w:gridCol w:w="2143"/>
        <w:gridCol w:w="2164"/>
      </w:tblGrid>
      <w:tr w:rsidR="000B70C6" w:rsidRPr="00362270" w14:paraId="52E2CD54" w14:textId="77777777" w:rsidTr="000B70C6">
        <w:tc>
          <w:tcPr>
            <w:tcW w:w="2158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428395A" w14:textId="7C480403" w:rsidR="000B70C6" w:rsidRPr="00362270" w:rsidRDefault="000B70C6" w:rsidP="00362270"/>
        </w:tc>
        <w:tc>
          <w:tcPr>
            <w:tcW w:w="2165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62CDC41" w14:textId="77777777" w:rsidR="000B70C6" w:rsidRPr="00362270" w:rsidRDefault="000B70C6" w:rsidP="00362270">
            <w:r w:rsidRPr="00362270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Events/n</w:t>
            </w:r>
          </w:p>
        </w:tc>
        <w:tc>
          <w:tcPr>
            <w:tcW w:w="2143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20A8A0B" w14:textId="77777777" w:rsidR="000B70C6" w:rsidRPr="00362270" w:rsidRDefault="000B70C6" w:rsidP="00362270">
            <w:r w:rsidRPr="00362270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HR (95% CI)</w:t>
            </w:r>
          </w:p>
        </w:tc>
        <w:tc>
          <w:tcPr>
            <w:tcW w:w="2164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95EBF6E" w14:textId="270CD796" w:rsidR="000B70C6" w:rsidRPr="00362270" w:rsidRDefault="000B70C6" w:rsidP="00362270">
            <w:r w:rsidRPr="00362270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0"/>
                <w:szCs w:val="20"/>
              </w:rPr>
              <w:t>P</w:t>
            </w:r>
            <w:r w:rsidRPr="00362270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 xml:space="preserve"> for interaction</w:t>
            </w:r>
          </w:p>
        </w:tc>
      </w:tr>
      <w:tr w:rsidR="000B70C6" w:rsidRPr="00362270" w14:paraId="746C8728" w14:textId="77777777" w:rsidTr="000B70C6">
        <w:tc>
          <w:tcPr>
            <w:tcW w:w="2158" w:type="dxa"/>
            <w:tcBorders>
              <w:top w:val="single" w:sz="4" w:space="0" w:color="auto"/>
              <w:bottom w:val="nil"/>
            </w:tcBorders>
            <w:shd w:val="clear" w:color="auto" w:fill="D9D9D9" w:themeFill="background1" w:themeFillShade="D9"/>
            <w:vAlign w:val="bottom"/>
          </w:tcPr>
          <w:p w14:paraId="3AE327E7" w14:textId="71CEEA49" w:rsidR="000B70C6" w:rsidRPr="00362270" w:rsidRDefault="000B70C6" w:rsidP="00362270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362270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Men</w:t>
            </w:r>
          </w:p>
        </w:tc>
        <w:tc>
          <w:tcPr>
            <w:tcW w:w="2165" w:type="dxa"/>
            <w:tcBorders>
              <w:top w:val="single" w:sz="4" w:space="0" w:color="auto"/>
              <w:bottom w:val="nil"/>
            </w:tcBorders>
            <w:shd w:val="clear" w:color="auto" w:fill="D9D9D9" w:themeFill="background1" w:themeFillShade="D9"/>
            <w:vAlign w:val="bottom"/>
          </w:tcPr>
          <w:p w14:paraId="377EA1EF" w14:textId="77777777" w:rsidR="000B70C6" w:rsidRPr="00362270" w:rsidRDefault="000B70C6" w:rsidP="00362270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2143" w:type="dxa"/>
            <w:tcBorders>
              <w:top w:val="single" w:sz="4" w:space="0" w:color="auto"/>
              <w:bottom w:val="nil"/>
            </w:tcBorders>
            <w:shd w:val="clear" w:color="auto" w:fill="D9D9D9" w:themeFill="background1" w:themeFillShade="D9"/>
            <w:vAlign w:val="bottom"/>
          </w:tcPr>
          <w:p w14:paraId="10171F93" w14:textId="77777777" w:rsidR="000B70C6" w:rsidRPr="00362270" w:rsidRDefault="000B70C6" w:rsidP="00362270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2164" w:type="dxa"/>
            <w:tcBorders>
              <w:top w:val="single" w:sz="4" w:space="0" w:color="auto"/>
              <w:bottom w:val="nil"/>
            </w:tcBorders>
            <w:shd w:val="clear" w:color="auto" w:fill="D9D9D9" w:themeFill="background1" w:themeFillShade="D9"/>
            <w:vAlign w:val="bottom"/>
          </w:tcPr>
          <w:p w14:paraId="62230465" w14:textId="77777777" w:rsidR="000B70C6" w:rsidRPr="00362270" w:rsidRDefault="000B70C6" w:rsidP="00362270">
            <w:pPr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0"/>
                <w:szCs w:val="20"/>
              </w:rPr>
            </w:pPr>
          </w:p>
        </w:tc>
      </w:tr>
      <w:tr w:rsidR="000B70C6" w:rsidRPr="00362270" w14:paraId="3EC13328" w14:textId="77777777" w:rsidTr="000B70C6">
        <w:tc>
          <w:tcPr>
            <w:tcW w:w="2158" w:type="dxa"/>
            <w:tcBorders>
              <w:top w:val="nil"/>
            </w:tcBorders>
          </w:tcPr>
          <w:p w14:paraId="61EBFEB5" w14:textId="77777777" w:rsidR="000B70C6" w:rsidRPr="00362270" w:rsidRDefault="000B70C6" w:rsidP="00362270">
            <w:r w:rsidRPr="00362270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 xml:space="preserve">Age, </w:t>
            </w:r>
            <w:proofErr w:type="spellStart"/>
            <w:r w:rsidRPr="00362270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yrs</w:t>
            </w:r>
            <w:proofErr w:type="spellEnd"/>
          </w:p>
        </w:tc>
        <w:tc>
          <w:tcPr>
            <w:tcW w:w="2165" w:type="dxa"/>
            <w:tcBorders>
              <w:top w:val="nil"/>
            </w:tcBorders>
          </w:tcPr>
          <w:p w14:paraId="359754E0" w14:textId="77777777" w:rsidR="000B70C6" w:rsidRPr="00362270" w:rsidRDefault="000B70C6" w:rsidP="00362270"/>
        </w:tc>
        <w:tc>
          <w:tcPr>
            <w:tcW w:w="2143" w:type="dxa"/>
            <w:tcBorders>
              <w:top w:val="nil"/>
            </w:tcBorders>
          </w:tcPr>
          <w:p w14:paraId="099FD72A" w14:textId="77777777" w:rsidR="000B70C6" w:rsidRPr="00362270" w:rsidRDefault="000B70C6" w:rsidP="00362270"/>
        </w:tc>
        <w:tc>
          <w:tcPr>
            <w:tcW w:w="2164" w:type="dxa"/>
            <w:tcBorders>
              <w:top w:val="nil"/>
            </w:tcBorders>
          </w:tcPr>
          <w:p w14:paraId="540E2C2A" w14:textId="77777777" w:rsidR="000B70C6" w:rsidRPr="00362270" w:rsidRDefault="000B70C6" w:rsidP="00362270"/>
        </w:tc>
      </w:tr>
      <w:tr w:rsidR="000B70C6" w:rsidRPr="00362270" w14:paraId="4AB8F19A" w14:textId="77777777" w:rsidTr="000B70C6">
        <w:tc>
          <w:tcPr>
            <w:tcW w:w="2158" w:type="dxa"/>
            <w:vAlign w:val="bottom"/>
          </w:tcPr>
          <w:p w14:paraId="14D44E97" w14:textId="77777777" w:rsidR="000B70C6" w:rsidRPr="00362270" w:rsidRDefault="000B70C6" w:rsidP="00362270">
            <w:pPr>
              <w:rPr>
                <w:color w:val="000000" w:themeColor="text1"/>
              </w:rPr>
            </w:pPr>
            <w:r w:rsidRPr="0036227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&lt;65</w:t>
            </w:r>
          </w:p>
        </w:tc>
        <w:tc>
          <w:tcPr>
            <w:tcW w:w="2165" w:type="dxa"/>
            <w:vAlign w:val="center"/>
          </w:tcPr>
          <w:p w14:paraId="2FD7AE27" w14:textId="77777777" w:rsidR="000B70C6" w:rsidRPr="00362270" w:rsidRDefault="000B70C6" w:rsidP="00362270">
            <w:pPr>
              <w:rPr>
                <w:color w:val="000000" w:themeColor="text1"/>
              </w:rPr>
            </w:pPr>
            <w:r w:rsidRPr="0036227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2,154/3,511</w:t>
            </w:r>
          </w:p>
        </w:tc>
        <w:tc>
          <w:tcPr>
            <w:tcW w:w="2143" w:type="dxa"/>
            <w:vAlign w:val="center"/>
          </w:tcPr>
          <w:p w14:paraId="0040E9F6" w14:textId="77777777" w:rsidR="000B70C6" w:rsidRPr="00362270" w:rsidRDefault="000B70C6" w:rsidP="00362270">
            <w:pPr>
              <w:rPr>
                <w:color w:val="000000" w:themeColor="text1"/>
              </w:rPr>
            </w:pPr>
            <w:r w:rsidRPr="0036227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 xml:space="preserve">1.00 (0.96 - 1.05) </w:t>
            </w:r>
          </w:p>
        </w:tc>
        <w:tc>
          <w:tcPr>
            <w:tcW w:w="2164" w:type="dxa"/>
            <w:vAlign w:val="center"/>
          </w:tcPr>
          <w:p w14:paraId="555C2309" w14:textId="77777777" w:rsidR="000B70C6" w:rsidRPr="00362270" w:rsidRDefault="000B70C6" w:rsidP="00362270">
            <w:pPr>
              <w:jc w:val="center"/>
              <w:rPr>
                <w:color w:val="000000" w:themeColor="text1"/>
              </w:rPr>
            </w:pPr>
            <w:r w:rsidRPr="00362270">
              <w:rPr>
                <w:rFonts w:ascii="Times New Roman" w:eastAsia="SourceSansPro-Regular" w:hAnsi="Times New Roman" w:cs="Times New Roman"/>
                <w:color w:val="000000" w:themeColor="text1"/>
              </w:rPr>
              <w:t>0.394</w:t>
            </w:r>
          </w:p>
        </w:tc>
      </w:tr>
      <w:tr w:rsidR="000B70C6" w:rsidRPr="00362270" w14:paraId="5214EA6B" w14:textId="77777777" w:rsidTr="000B70C6">
        <w:tc>
          <w:tcPr>
            <w:tcW w:w="2158" w:type="dxa"/>
            <w:vAlign w:val="bottom"/>
          </w:tcPr>
          <w:p w14:paraId="3419874C" w14:textId="77777777" w:rsidR="000B70C6" w:rsidRPr="00362270" w:rsidRDefault="000B70C6" w:rsidP="00362270">
            <w:pPr>
              <w:rPr>
                <w:color w:val="000000" w:themeColor="text1"/>
              </w:rPr>
            </w:pPr>
            <w:r w:rsidRPr="0036227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≥65</w:t>
            </w:r>
          </w:p>
        </w:tc>
        <w:tc>
          <w:tcPr>
            <w:tcW w:w="2165" w:type="dxa"/>
            <w:vAlign w:val="center"/>
          </w:tcPr>
          <w:p w14:paraId="52684D18" w14:textId="77777777" w:rsidR="000B70C6" w:rsidRPr="00362270" w:rsidRDefault="000B70C6" w:rsidP="00362270">
            <w:pPr>
              <w:rPr>
                <w:color w:val="000000" w:themeColor="text1"/>
              </w:rPr>
            </w:pPr>
            <w:r w:rsidRPr="0036227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1,190/1,977</w:t>
            </w:r>
          </w:p>
        </w:tc>
        <w:tc>
          <w:tcPr>
            <w:tcW w:w="2143" w:type="dxa"/>
            <w:vAlign w:val="center"/>
          </w:tcPr>
          <w:p w14:paraId="06626D6F" w14:textId="7FC98A22" w:rsidR="000B70C6" w:rsidRPr="00362270" w:rsidRDefault="000B70C6" w:rsidP="00362270">
            <w:pPr>
              <w:rPr>
                <w:color w:val="000000" w:themeColor="text1"/>
              </w:rPr>
            </w:pPr>
            <w:r w:rsidRPr="0036227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1.02 (0.96 - 1.0</w:t>
            </w:r>
            <w:r w:rsidR="001759BC" w:rsidRPr="0036227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9</w:t>
            </w:r>
            <w:r w:rsidRPr="0036227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 xml:space="preserve">) </w:t>
            </w:r>
          </w:p>
        </w:tc>
        <w:tc>
          <w:tcPr>
            <w:tcW w:w="2164" w:type="dxa"/>
            <w:vAlign w:val="center"/>
          </w:tcPr>
          <w:p w14:paraId="090CFB64" w14:textId="77777777" w:rsidR="000B70C6" w:rsidRPr="00362270" w:rsidRDefault="000B70C6" w:rsidP="00362270">
            <w:pPr>
              <w:jc w:val="center"/>
              <w:rPr>
                <w:color w:val="000000" w:themeColor="text1"/>
              </w:rPr>
            </w:pPr>
          </w:p>
        </w:tc>
      </w:tr>
      <w:tr w:rsidR="000B70C6" w:rsidRPr="00362270" w14:paraId="423C0437" w14:textId="77777777" w:rsidTr="000B70C6">
        <w:tc>
          <w:tcPr>
            <w:tcW w:w="2158" w:type="dxa"/>
          </w:tcPr>
          <w:p w14:paraId="0771E277" w14:textId="77777777" w:rsidR="000B70C6" w:rsidRPr="00362270" w:rsidRDefault="000B70C6" w:rsidP="00362270">
            <w:pPr>
              <w:rPr>
                <w:color w:val="000000" w:themeColor="text1"/>
              </w:rPr>
            </w:pPr>
            <w:r w:rsidRPr="00362270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 xml:space="preserve">Diabetes duration, </w:t>
            </w:r>
            <w:proofErr w:type="spellStart"/>
            <w:r w:rsidRPr="00362270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yrs</w:t>
            </w:r>
            <w:proofErr w:type="spellEnd"/>
          </w:p>
        </w:tc>
        <w:tc>
          <w:tcPr>
            <w:tcW w:w="2165" w:type="dxa"/>
          </w:tcPr>
          <w:p w14:paraId="3709AFAB" w14:textId="77777777" w:rsidR="000B70C6" w:rsidRPr="00362270" w:rsidRDefault="000B70C6" w:rsidP="00362270">
            <w:pPr>
              <w:rPr>
                <w:color w:val="000000" w:themeColor="text1"/>
              </w:rPr>
            </w:pPr>
          </w:p>
        </w:tc>
        <w:tc>
          <w:tcPr>
            <w:tcW w:w="2143" w:type="dxa"/>
          </w:tcPr>
          <w:p w14:paraId="09A5150E" w14:textId="77777777" w:rsidR="000B70C6" w:rsidRPr="00362270" w:rsidRDefault="000B70C6" w:rsidP="00362270">
            <w:pPr>
              <w:rPr>
                <w:color w:val="000000" w:themeColor="text1"/>
              </w:rPr>
            </w:pPr>
          </w:p>
        </w:tc>
        <w:tc>
          <w:tcPr>
            <w:tcW w:w="2164" w:type="dxa"/>
            <w:vAlign w:val="center"/>
          </w:tcPr>
          <w:p w14:paraId="1D257D13" w14:textId="77777777" w:rsidR="000B70C6" w:rsidRPr="00362270" w:rsidRDefault="000B70C6" w:rsidP="00362270">
            <w:pPr>
              <w:jc w:val="center"/>
              <w:rPr>
                <w:color w:val="000000" w:themeColor="text1"/>
              </w:rPr>
            </w:pPr>
          </w:p>
        </w:tc>
      </w:tr>
      <w:tr w:rsidR="000B70C6" w:rsidRPr="00362270" w14:paraId="1F171B48" w14:textId="77777777" w:rsidTr="000B70C6">
        <w:tc>
          <w:tcPr>
            <w:tcW w:w="2158" w:type="dxa"/>
            <w:vAlign w:val="bottom"/>
          </w:tcPr>
          <w:p w14:paraId="137A824F" w14:textId="77777777" w:rsidR="000B70C6" w:rsidRPr="00362270" w:rsidRDefault="000B70C6" w:rsidP="00362270">
            <w:pPr>
              <w:rPr>
                <w:color w:val="000000" w:themeColor="text1"/>
              </w:rPr>
            </w:pPr>
            <w:r w:rsidRPr="0036227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&lt;9</w:t>
            </w:r>
          </w:p>
        </w:tc>
        <w:tc>
          <w:tcPr>
            <w:tcW w:w="2165" w:type="dxa"/>
            <w:vAlign w:val="center"/>
          </w:tcPr>
          <w:p w14:paraId="5DE5B962" w14:textId="77777777" w:rsidR="000B70C6" w:rsidRPr="00362270" w:rsidRDefault="000B70C6" w:rsidP="00362270">
            <w:pPr>
              <w:rPr>
                <w:color w:val="000000" w:themeColor="text1"/>
              </w:rPr>
            </w:pPr>
            <w:r w:rsidRPr="0036227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1,551/2,602</w:t>
            </w:r>
          </w:p>
        </w:tc>
        <w:tc>
          <w:tcPr>
            <w:tcW w:w="2143" w:type="dxa"/>
            <w:vAlign w:val="center"/>
          </w:tcPr>
          <w:p w14:paraId="5105D6A4" w14:textId="77777777" w:rsidR="000B70C6" w:rsidRPr="00362270" w:rsidRDefault="000B70C6" w:rsidP="00362270">
            <w:pPr>
              <w:rPr>
                <w:color w:val="000000" w:themeColor="text1"/>
              </w:rPr>
            </w:pPr>
            <w:r w:rsidRPr="0036227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 xml:space="preserve">1.04 (0.99 - 1.09) </w:t>
            </w:r>
          </w:p>
        </w:tc>
        <w:tc>
          <w:tcPr>
            <w:tcW w:w="2164" w:type="dxa"/>
            <w:vAlign w:val="center"/>
          </w:tcPr>
          <w:p w14:paraId="68083CF3" w14:textId="55E14F29" w:rsidR="000B70C6" w:rsidRPr="00362270" w:rsidRDefault="00971017" w:rsidP="00362270">
            <w:pPr>
              <w:jc w:val="center"/>
              <w:rPr>
                <w:color w:val="000000" w:themeColor="text1"/>
              </w:rPr>
            </w:pPr>
            <w:r w:rsidRPr="0036227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0.237</w:t>
            </w:r>
          </w:p>
        </w:tc>
      </w:tr>
      <w:tr w:rsidR="000B70C6" w:rsidRPr="00362270" w14:paraId="4B74D9D6" w14:textId="77777777" w:rsidTr="000B70C6">
        <w:tc>
          <w:tcPr>
            <w:tcW w:w="2158" w:type="dxa"/>
            <w:vAlign w:val="bottom"/>
          </w:tcPr>
          <w:p w14:paraId="547E6D4D" w14:textId="77777777" w:rsidR="000B70C6" w:rsidRPr="00362270" w:rsidRDefault="000B70C6" w:rsidP="00362270">
            <w:pPr>
              <w:rPr>
                <w:color w:val="000000" w:themeColor="text1"/>
              </w:rPr>
            </w:pPr>
            <w:r w:rsidRPr="0036227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≥9</w:t>
            </w:r>
          </w:p>
        </w:tc>
        <w:tc>
          <w:tcPr>
            <w:tcW w:w="2165" w:type="dxa"/>
            <w:vAlign w:val="center"/>
          </w:tcPr>
          <w:p w14:paraId="1133FC24" w14:textId="77777777" w:rsidR="000B70C6" w:rsidRPr="00362270" w:rsidRDefault="000B70C6" w:rsidP="00362270">
            <w:pPr>
              <w:rPr>
                <w:color w:val="000000" w:themeColor="text1"/>
              </w:rPr>
            </w:pPr>
            <w:r w:rsidRPr="0036227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1,793/2,886</w:t>
            </w:r>
          </w:p>
        </w:tc>
        <w:tc>
          <w:tcPr>
            <w:tcW w:w="2143" w:type="dxa"/>
            <w:vAlign w:val="center"/>
          </w:tcPr>
          <w:p w14:paraId="125CAA67" w14:textId="79E43EC8" w:rsidR="000B70C6" w:rsidRPr="00362270" w:rsidRDefault="000B70C6" w:rsidP="00362270">
            <w:pPr>
              <w:rPr>
                <w:color w:val="000000" w:themeColor="text1"/>
              </w:rPr>
            </w:pPr>
            <w:r w:rsidRPr="0036227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0.9</w:t>
            </w:r>
            <w:r w:rsidR="005119CF" w:rsidRPr="0036227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8</w:t>
            </w:r>
            <w:r w:rsidRPr="0036227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 xml:space="preserve"> (0.94 - 1.0</w:t>
            </w:r>
            <w:r w:rsidR="00971017" w:rsidRPr="0036227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3</w:t>
            </w:r>
            <w:r w:rsidRPr="0036227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 xml:space="preserve">) </w:t>
            </w:r>
          </w:p>
        </w:tc>
        <w:tc>
          <w:tcPr>
            <w:tcW w:w="2164" w:type="dxa"/>
            <w:vAlign w:val="center"/>
          </w:tcPr>
          <w:p w14:paraId="0801E32D" w14:textId="77777777" w:rsidR="000B70C6" w:rsidRPr="00362270" w:rsidRDefault="000B70C6" w:rsidP="00362270">
            <w:pPr>
              <w:jc w:val="center"/>
              <w:rPr>
                <w:color w:val="000000" w:themeColor="text1"/>
              </w:rPr>
            </w:pPr>
          </w:p>
        </w:tc>
      </w:tr>
      <w:tr w:rsidR="000B70C6" w:rsidRPr="00362270" w14:paraId="56182F0E" w14:textId="77777777" w:rsidTr="000B70C6">
        <w:tc>
          <w:tcPr>
            <w:tcW w:w="2158" w:type="dxa"/>
            <w:vAlign w:val="bottom"/>
          </w:tcPr>
          <w:p w14:paraId="5CD5D230" w14:textId="77777777" w:rsidR="000B70C6" w:rsidRPr="00362270" w:rsidRDefault="000B70C6" w:rsidP="00362270">
            <w:pPr>
              <w:rPr>
                <w:color w:val="000000" w:themeColor="text1"/>
              </w:rPr>
            </w:pPr>
            <w:r w:rsidRPr="00362270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BP vs lipid group</w:t>
            </w:r>
          </w:p>
        </w:tc>
        <w:tc>
          <w:tcPr>
            <w:tcW w:w="2165" w:type="dxa"/>
            <w:vAlign w:val="center"/>
          </w:tcPr>
          <w:p w14:paraId="11ED676A" w14:textId="77777777" w:rsidR="000B70C6" w:rsidRPr="00362270" w:rsidRDefault="000B70C6" w:rsidP="00362270">
            <w:pPr>
              <w:rPr>
                <w:color w:val="000000" w:themeColor="text1"/>
              </w:rPr>
            </w:pPr>
          </w:p>
        </w:tc>
        <w:tc>
          <w:tcPr>
            <w:tcW w:w="2143" w:type="dxa"/>
            <w:vAlign w:val="center"/>
          </w:tcPr>
          <w:p w14:paraId="5BA4F72B" w14:textId="77777777" w:rsidR="000B70C6" w:rsidRPr="00362270" w:rsidRDefault="000B70C6" w:rsidP="00362270">
            <w:pPr>
              <w:rPr>
                <w:color w:val="000000" w:themeColor="text1"/>
              </w:rPr>
            </w:pPr>
          </w:p>
        </w:tc>
        <w:tc>
          <w:tcPr>
            <w:tcW w:w="2164" w:type="dxa"/>
            <w:vAlign w:val="center"/>
          </w:tcPr>
          <w:p w14:paraId="62AB0629" w14:textId="77777777" w:rsidR="000B70C6" w:rsidRPr="00362270" w:rsidRDefault="000B70C6" w:rsidP="00362270">
            <w:pPr>
              <w:jc w:val="center"/>
              <w:rPr>
                <w:color w:val="000000" w:themeColor="text1"/>
              </w:rPr>
            </w:pPr>
          </w:p>
        </w:tc>
      </w:tr>
      <w:tr w:rsidR="000B70C6" w:rsidRPr="00362270" w14:paraId="3AC1894D" w14:textId="77777777" w:rsidTr="000B70C6">
        <w:tc>
          <w:tcPr>
            <w:tcW w:w="2158" w:type="dxa"/>
            <w:vAlign w:val="bottom"/>
          </w:tcPr>
          <w:p w14:paraId="78D215F5" w14:textId="77777777" w:rsidR="000B70C6" w:rsidRPr="00362270" w:rsidRDefault="000B70C6" w:rsidP="00362270">
            <w:pPr>
              <w:rPr>
                <w:color w:val="000000" w:themeColor="text1"/>
              </w:rPr>
            </w:pPr>
            <w:r w:rsidRPr="0036227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BP treatment</w:t>
            </w:r>
          </w:p>
        </w:tc>
        <w:tc>
          <w:tcPr>
            <w:tcW w:w="2165" w:type="dxa"/>
            <w:vAlign w:val="center"/>
          </w:tcPr>
          <w:p w14:paraId="2EA14B18" w14:textId="77777777" w:rsidR="000B70C6" w:rsidRPr="00362270" w:rsidRDefault="000B70C6" w:rsidP="00362270">
            <w:pPr>
              <w:rPr>
                <w:color w:val="000000" w:themeColor="text1"/>
              </w:rPr>
            </w:pPr>
            <w:r w:rsidRPr="0036227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1,183/2,166</w:t>
            </w:r>
          </w:p>
        </w:tc>
        <w:tc>
          <w:tcPr>
            <w:tcW w:w="2143" w:type="dxa"/>
            <w:vAlign w:val="center"/>
          </w:tcPr>
          <w:p w14:paraId="7CCAB18E" w14:textId="233CFC70" w:rsidR="000B70C6" w:rsidRPr="00362270" w:rsidRDefault="000B70C6" w:rsidP="00362270">
            <w:pPr>
              <w:rPr>
                <w:color w:val="000000" w:themeColor="text1"/>
              </w:rPr>
            </w:pPr>
            <w:r w:rsidRPr="0036227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0.98 (0.92 - 1.0</w:t>
            </w:r>
            <w:r w:rsidR="005119CF" w:rsidRPr="0036227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5</w:t>
            </w:r>
            <w:r w:rsidRPr="0036227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 xml:space="preserve">) </w:t>
            </w:r>
          </w:p>
        </w:tc>
        <w:tc>
          <w:tcPr>
            <w:tcW w:w="2164" w:type="dxa"/>
            <w:vAlign w:val="center"/>
          </w:tcPr>
          <w:p w14:paraId="070A8CA0" w14:textId="09966C16" w:rsidR="000B70C6" w:rsidRPr="00362270" w:rsidRDefault="005119CF" w:rsidP="00362270">
            <w:pPr>
              <w:jc w:val="center"/>
              <w:rPr>
                <w:color w:val="000000" w:themeColor="text1"/>
              </w:rPr>
            </w:pPr>
            <w:r w:rsidRPr="0036227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0.369</w:t>
            </w:r>
          </w:p>
        </w:tc>
      </w:tr>
      <w:tr w:rsidR="000B70C6" w:rsidRPr="00362270" w14:paraId="62A864F3" w14:textId="77777777" w:rsidTr="000B70C6">
        <w:tc>
          <w:tcPr>
            <w:tcW w:w="2158" w:type="dxa"/>
            <w:vAlign w:val="bottom"/>
          </w:tcPr>
          <w:p w14:paraId="2DBD2B23" w14:textId="77777777" w:rsidR="000B70C6" w:rsidRPr="00362270" w:rsidRDefault="000B70C6" w:rsidP="00362270">
            <w:pPr>
              <w:rPr>
                <w:color w:val="000000" w:themeColor="text1"/>
              </w:rPr>
            </w:pPr>
            <w:r w:rsidRPr="0036227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Lipid treatment</w:t>
            </w:r>
          </w:p>
        </w:tc>
        <w:tc>
          <w:tcPr>
            <w:tcW w:w="2165" w:type="dxa"/>
            <w:vAlign w:val="center"/>
          </w:tcPr>
          <w:p w14:paraId="4D2CA13A" w14:textId="77777777" w:rsidR="000B70C6" w:rsidRPr="00362270" w:rsidRDefault="000B70C6" w:rsidP="00362270">
            <w:pPr>
              <w:rPr>
                <w:color w:val="000000" w:themeColor="text1"/>
              </w:rPr>
            </w:pPr>
            <w:r w:rsidRPr="0036227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2,161/3,322</w:t>
            </w:r>
          </w:p>
        </w:tc>
        <w:tc>
          <w:tcPr>
            <w:tcW w:w="2143" w:type="dxa"/>
            <w:vAlign w:val="center"/>
          </w:tcPr>
          <w:p w14:paraId="4431FACC" w14:textId="77777777" w:rsidR="000B70C6" w:rsidRPr="00362270" w:rsidRDefault="000B70C6" w:rsidP="00362270">
            <w:pPr>
              <w:rPr>
                <w:color w:val="000000" w:themeColor="text1"/>
              </w:rPr>
            </w:pPr>
            <w:r w:rsidRPr="0036227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 xml:space="preserve">1.02 (0.97 - 1.06) </w:t>
            </w:r>
          </w:p>
        </w:tc>
        <w:tc>
          <w:tcPr>
            <w:tcW w:w="2164" w:type="dxa"/>
            <w:vAlign w:val="center"/>
          </w:tcPr>
          <w:p w14:paraId="4C6F3DF3" w14:textId="77777777" w:rsidR="000B70C6" w:rsidRPr="00362270" w:rsidRDefault="000B70C6" w:rsidP="00362270">
            <w:pPr>
              <w:jc w:val="center"/>
              <w:rPr>
                <w:color w:val="000000" w:themeColor="text1"/>
              </w:rPr>
            </w:pPr>
          </w:p>
        </w:tc>
      </w:tr>
      <w:tr w:rsidR="000B70C6" w:rsidRPr="00362270" w14:paraId="584484FA" w14:textId="77777777" w:rsidTr="000B70C6">
        <w:tc>
          <w:tcPr>
            <w:tcW w:w="2158" w:type="dxa"/>
            <w:vAlign w:val="bottom"/>
          </w:tcPr>
          <w:p w14:paraId="713597AA" w14:textId="77777777" w:rsidR="000B70C6" w:rsidRPr="00362270" w:rsidRDefault="000B70C6" w:rsidP="00362270">
            <w:pPr>
              <w:rPr>
                <w:color w:val="000000" w:themeColor="text1"/>
              </w:rPr>
            </w:pPr>
            <w:r w:rsidRPr="00362270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Systolic BP, mmHg</w:t>
            </w:r>
          </w:p>
        </w:tc>
        <w:tc>
          <w:tcPr>
            <w:tcW w:w="2165" w:type="dxa"/>
            <w:vAlign w:val="center"/>
          </w:tcPr>
          <w:p w14:paraId="30084959" w14:textId="77777777" w:rsidR="000B70C6" w:rsidRPr="00362270" w:rsidRDefault="000B70C6" w:rsidP="00362270">
            <w:pPr>
              <w:rPr>
                <w:color w:val="000000" w:themeColor="text1"/>
              </w:rPr>
            </w:pPr>
            <w:r w:rsidRPr="0036227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2143" w:type="dxa"/>
            <w:vAlign w:val="center"/>
          </w:tcPr>
          <w:p w14:paraId="48F2A716" w14:textId="77777777" w:rsidR="000B70C6" w:rsidRPr="00362270" w:rsidRDefault="000B70C6" w:rsidP="00362270">
            <w:pPr>
              <w:rPr>
                <w:color w:val="000000" w:themeColor="text1"/>
              </w:rPr>
            </w:pPr>
            <w:r w:rsidRPr="00362270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2164" w:type="dxa"/>
            <w:vAlign w:val="center"/>
          </w:tcPr>
          <w:p w14:paraId="2000C2F9" w14:textId="4CF129F0" w:rsidR="000B70C6" w:rsidRPr="00362270" w:rsidRDefault="000B70C6" w:rsidP="00362270">
            <w:pPr>
              <w:jc w:val="center"/>
              <w:rPr>
                <w:color w:val="000000" w:themeColor="text1"/>
              </w:rPr>
            </w:pPr>
          </w:p>
        </w:tc>
      </w:tr>
      <w:tr w:rsidR="000B70C6" w:rsidRPr="00362270" w14:paraId="3E3EA079" w14:textId="77777777" w:rsidTr="000B70C6">
        <w:tc>
          <w:tcPr>
            <w:tcW w:w="2158" w:type="dxa"/>
            <w:vAlign w:val="bottom"/>
          </w:tcPr>
          <w:p w14:paraId="57AE3F57" w14:textId="77777777" w:rsidR="000B70C6" w:rsidRPr="00362270" w:rsidRDefault="000B70C6" w:rsidP="00362270">
            <w:pPr>
              <w:rPr>
                <w:color w:val="000000" w:themeColor="text1"/>
              </w:rPr>
            </w:pPr>
            <w:r w:rsidRPr="0036227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&lt;140</w:t>
            </w:r>
          </w:p>
        </w:tc>
        <w:tc>
          <w:tcPr>
            <w:tcW w:w="2165" w:type="dxa"/>
            <w:vAlign w:val="center"/>
          </w:tcPr>
          <w:p w14:paraId="52C0C23F" w14:textId="77777777" w:rsidR="000B70C6" w:rsidRPr="00362270" w:rsidRDefault="000B70C6" w:rsidP="00362270">
            <w:pPr>
              <w:rPr>
                <w:color w:val="000000" w:themeColor="text1"/>
              </w:rPr>
            </w:pPr>
            <w:r w:rsidRPr="0036227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2,044/3,489</w:t>
            </w:r>
          </w:p>
        </w:tc>
        <w:tc>
          <w:tcPr>
            <w:tcW w:w="2143" w:type="dxa"/>
            <w:vAlign w:val="center"/>
          </w:tcPr>
          <w:p w14:paraId="47E8DC54" w14:textId="77777777" w:rsidR="000B70C6" w:rsidRPr="00362270" w:rsidRDefault="000B70C6" w:rsidP="00362270">
            <w:pPr>
              <w:rPr>
                <w:color w:val="000000" w:themeColor="text1"/>
              </w:rPr>
            </w:pPr>
            <w:r w:rsidRPr="0036227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 xml:space="preserve">1.01 (0.97 - 1.06) </w:t>
            </w:r>
          </w:p>
        </w:tc>
        <w:tc>
          <w:tcPr>
            <w:tcW w:w="2164" w:type="dxa"/>
            <w:vAlign w:val="center"/>
          </w:tcPr>
          <w:p w14:paraId="4B595C81" w14:textId="77473786" w:rsidR="000B70C6" w:rsidRPr="00362270" w:rsidRDefault="000B70C6" w:rsidP="00362270">
            <w:pPr>
              <w:jc w:val="center"/>
              <w:rPr>
                <w:color w:val="000000" w:themeColor="text1"/>
              </w:rPr>
            </w:pPr>
            <w:r w:rsidRPr="0036227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0.59</w:t>
            </w:r>
            <w:r w:rsidR="005119CF" w:rsidRPr="0036227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4</w:t>
            </w:r>
          </w:p>
        </w:tc>
      </w:tr>
      <w:tr w:rsidR="000B70C6" w:rsidRPr="00362270" w14:paraId="18077D72" w14:textId="77777777" w:rsidTr="000B70C6">
        <w:tc>
          <w:tcPr>
            <w:tcW w:w="2158" w:type="dxa"/>
            <w:vAlign w:val="bottom"/>
          </w:tcPr>
          <w:p w14:paraId="039F131C" w14:textId="77777777" w:rsidR="000B70C6" w:rsidRPr="00362270" w:rsidRDefault="000B70C6" w:rsidP="00362270">
            <w:pPr>
              <w:rPr>
                <w:color w:val="000000" w:themeColor="text1"/>
              </w:rPr>
            </w:pPr>
            <w:r w:rsidRPr="0036227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≥140</w:t>
            </w:r>
          </w:p>
        </w:tc>
        <w:tc>
          <w:tcPr>
            <w:tcW w:w="2165" w:type="dxa"/>
            <w:vAlign w:val="center"/>
          </w:tcPr>
          <w:p w14:paraId="08ACC1C9" w14:textId="77777777" w:rsidR="000B70C6" w:rsidRPr="00362270" w:rsidRDefault="000B70C6" w:rsidP="00362270">
            <w:pPr>
              <w:rPr>
                <w:color w:val="000000" w:themeColor="text1"/>
              </w:rPr>
            </w:pPr>
            <w:r w:rsidRPr="0036227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1,300/1,999</w:t>
            </w:r>
          </w:p>
        </w:tc>
        <w:tc>
          <w:tcPr>
            <w:tcW w:w="2143" w:type="dxa"/>
            <w:vAlign w:val="center"/>
          </w:tcPr>
          <w:p w14:paraId="669300BA" w14:textId="77777777" w:rsidR="000B70C6" w:rsidRPr="00362270" w:rsidRDefault="000B70C6" w:rsidP="00362270">
            <w:pPr>
              <w:rPr>
                <w:color w:val="000000" w:themeColor="text1"/>
              </w:rPr>
            </w:pPr>
            <w:r w:rsidRPr="0036227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 xml:space="preserve">1.00 (0.94 - 1.06) </w:t>
            </w:r>
          </w:p>
        </w:tc>
        <w:tc>
          <w:tcPr>
            <w:tcW w:w="2164" w:type="dxa"/>
            <w:vAlign w:val="center"/>
          </w:tcPr>
          <w:p w14:paraId="308FCF11" w14:textId="77777777" w:rsidR="000B70C6" w:rsidRPr="00362270" w:rsidRDefault="000B70C6" w:rsidP="00362270">
            <w:pPr>
              <w:jc w:val="center"/>
              <w:rPr>
                <w:color w:val="000000" w:themeColor="text1"/>
              </w:rPr>
            </w:pPr>
          </w:p>
        </w:tc>
      </w:tr>
      <w:tr w:rsidR="000B70C6" w:rsidRPr="00362270" w14:paraId="10C1CA08" w14:textId="77777777" w:rsidTr="000B70C6">
        <w:tc>
          <w:tcPr>
            <w:tcW w:w="2158" w:type="dxa"/>
            <w:vAlign w:val="center"/>
          </w:tcPr>
          <w:p w14:paraId="72642FB7" w14:textId="77777777" w:rsidR="000B70C6" w:rsidRPr="00362270" w:rsidRDefault="000B70C6" w:rsidP="00362270">
            <w:pPr>
              <w:rPr>
                <w:color w:val="000000" w:themeColor="text1"/>
              </w:rPr>
            </w:pPr>
            <w:r w:rsidRPr="00362270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BMI, kg/m</w:t>
            </w:r>
            <w:r w:rsidRPr="00362270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vertAlign w:val="superscript"/>
              </w:rPr>
              <w:t>2</w:t>
            </w:r>
          </w:p>
        </w:tc>
        <w:tc>
          <w:tcPr>
            <w:tcW w:w="2165" w:type="dxa"/>
            <w:vAlign w:val="center"/>
          </w:tcPr>
          <w:p w14:paraId="08876D41" w14:textId="77777777" w:rsidR="000B70C6" w:rsidRPr="00362270" w:rsidRDefault="000B70C6" w:rsidP="00362270">
            <w:pPr>
              <w:rPr>
                <w:color w:val="000000" w:themeColor="text1"/>
              </w:rPr>
            </w:pPr>
            <w:r w:rsidRPr="0036227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2143" w:type="dxa"/>
            <w:vAlign w:val="center"/>
          </w:tcPr>
          <w:p w14:paraId="4E770E22" w14:textId="77777777" w:rsidR="000B70C6" w:rsidRPr="00362270" w:rsidRDefault="000B70C6" w:rsidP="00362270">
            <w:pPr>
              <w:rPr>
                <w:color w:val="000000" w:themeColor="text1"/>
              </w:rPr>
            </w:pPr>
            <w:r w:rsidRPr="0036227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2164" w:type="dxa"/>
            <w:vAlign w:val="center"/>
          </w:tcPr>
          <w:p w14:paraId="48661F0B" w14:textId="5AE2B0C8" w:rsidR="000B70C6" w:rsidRPr="00362270" w:rsidRDefault="000B70C6" w:rsidP="00362270">
            <w:pPr>
              <w:jc w:val="center"/>
              <w:rPr>
                <w:color w:val="000000" w:themeColor="text1"/>
              </w:rPr>
            </w:pPr>
          </w:p>
        </w:tc>
      </w:tr>
      <w:tr w:rsidR="000B70C6" w:rsidRPr="00362270" w14:paraId="03E8DDE8" w14:textId="77777777" w:rsidTr="000B70C6">
        <w:tc>
          <w:tcPr>
            <w:tcW w:w="2158" w:type="dxa"/>
            <w:vAlign w:val="bottom"/>
          </w:tcPr>
          <w:p w14:paraId="757050FF" w14:textId="77777777" w:rsidR="000B70C6" w:rsidRPr="00362270" w:rsidRDefault="000B70C6" w:rsidP="00362270">
            <w:pPr>
              <w:rPr>
                <w:color w:val="000000" w:themeColor="text1"/>
              </w:rPr>
            </w:pPr>
            <w:r w:rsidRPr="0036227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≤30</w:t>
            </w:r>
          </w:p>
        </w:tc>
        <w:tc>
          <w:tcPr>
            <w:tcW w:w="2165" w:type="dxa"/>
            <w:vAlign w:val="center"/>
          </w:tcPr>
          <w:p w14:paraId="70E03A66" w14:textId="2396C1F1" w:rsidR="000B70C6" w:rsidRPr="00362270" w:rsidRDefault="000B70C6" w:rsidP="00362270">
            <w:pPr>
              <w:rPr>
                <w:color w:val="000000" w:themeColor="text1"/>
              </w:rPr>
            </w:pPr>
            <w:r w:rsidRPr="0036227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1,3</w:t>
            </w:r>
            <w:r w:rsidR="0058295F" w:rsidRPr="0036227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31</w:t>
            </w:r>
            <w:r w:rsidRPr="0036227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/2,2</w:t>
            </w:r>
            <w:r w:rsidR="0058295F" w:rsidRPr="0036227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44</w:t>
            </w:r>
          </w:p>
        </w:tc>
        <w:tc>
          <w:tcPr>
            <w:tcW w:w="2143" w:type="dxa"/>
            <w:vAlign w:val="center"/>
          </w:tcPr>
          <w:p w14:paraId="652D4D52" w14:textId="77777777" w:rsidR="000B70C6" w:rsidRPr="00362270" w:rsidRDefault="000B70C6" w:rsidP="00362270">
            <w:pPr>
              <w:rPr>
                <w:color w:val="000000" w:themeColor="text1"/>
              </w:rPr>
            </w:pPr>
            <w:r w:rsidRPr="0036227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 xml:space="preserve">1.03 (0.94 - 1.13) </w:t>
            </w:r>
          </w:p>
        </w:tc>
        <w:tc>
          <w:tcPr>
            <w:tcW w:w="2164" w:type="dxa"/>
            <w:vAlign w:val="center"/>
          </w:tcPr>
          <w:p w14:paraId="15FC1CC8" w14:textId="39A5ED51" w:rsidR="000B70C6" w:rsidRPr="00362270" w:rsidRDefault="0058295F" w:rsidP="00362270">
            <w:pPr>
              <w:jc w:val="center"/>
              <w:rPr>
                <w:color w:val="000000" w:themeColor="text1"/>
              </w:rPr>
            </w:pPr>
            <w:r w:rsidRPr="0036227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0.873</w:t>
            </w:r>
          </w:p>
        </w:tc>
      </w:tr>
      <w:tr w:rsidR="000B70C6" w:rsidRPr="00362270" w14:paraId="4A832447" w14:textId="77777777" w:rsidTr="000B70C6">
        <w:tc>
          <w:tcPr>
            <w:tcW w:w="2158" w:type="dxa"/>
            <w:vAlign w:val="bottom"/>
          </w:tcPr>
          <w:p w14:paraId="1795B811" w14:textId="77777777" w:rsidR="000B70C6" w:rsidRPr="00362270" w:rsidRDefault="000B70C6" w:rsidP="00362270">
            <w:pPr>
              <w:rPr>
                <w:color w:val="000000" w:themeColor="text1"/>
              </w:rPr>
            </w:pPr>
            <w:r w:rsidRPr="0036227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 xml:space="preserve">&gt;30 </w:t>
            </w:r>
          </w:p>
        </w:tc>
        <w:tc>
          <w:tcPr>
            <w:tcW w:w="2165" w:type="dxa"/>
            <w:vAlign w:val="center"/>
          </w:tcPr>
          <w:p w14:paraId="65C33326" w14:textId="657B75C3" w:rsidR="000B70C6" w:rsidRPr="00362270" w:rsidRDefault="00805A78" w:rsidP="00362270">
            <w:pPr>
              <w:rPr>
                <w:color w:val="000000" w:themeColor="text1"/>
              </w:rPr>
            </w:pPr>
            <w:r w:rsidRPr="0036227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2,013</w:t>
            </w:r>
            <w:r w:rsidR="000B70C6" w:rsidRPr="0036227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/3,2</w:t>
            </w:r>
            <w:r w:rsidRPr="0036227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44</w:t>
            </w:r>
          </w:p>
        </w:tc>
        <w:tc>
          <w:tcPr>
            <w:tcW w:w="2143" w:type="dxa"/>
            <w:vAlign w:val="center"/>
          </w:tcPr>
          <w:p w14:paraId="0C8E23E1" w14:textId="77777777" w:rsidR="000B70C6" w:rsidRPr="00362270" w:rsidRDefault="000B70C6" w:rsidP="00362270">
            <w:pPr>
              <w:rPr>
                <w:color w:val="000000" w:themeColor="text1"/>
              </w:rPr>
            </w:pPr>
            <w:r w:rsidRPr="0036227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 xml:space="preserve">1.00 (0.95 - 1.06) </w:t>
            </w:r>
          </w:p>
        </w:tc>
        <w:tc>
          <w:tcPr>
            <w:tcW w:w="2164" w:type="dxa"/>
          </w:tcPr>
          <w:p w14:paraId="440337DE" w14:textId="77777777" w:rsidR="000B70C6" w:rsidRPr="00362270" w:rsidRDefault="000B70C6" w:rsidP="00362270">
            <w:pPr>
              <w:jc w:val="center"/>
              <w:rPr>
                <w:color w:val="000000" w:themeColor="text1"/>
              </w:rPr>
            </w:pPr>
          </w:p>
        </w:tc>
      </w:tr>
      <w:tr w:rsidR="000B70C6" w:rsidRPr="00362270" w14:paraId="630185EE" w14:textId="77777777" w:rsidTr="000B70C6">
        <w:tc>
          <w:tcPr>
            <w:tcW w:w="2158" w:type="dxa"/>
            <w:vAlign w:val="bottom"/>
          </w:tcPr>
          <w:p w14:paraId="435874D1" w14:textId="77777777" w:rsidR="000B70C6" w:rsidRPr="00362270" w:rsidRDefault="000B70C6" w:rsidP="00362270">
            <w:pP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165" w:type="dxa"/>
            <w:vAlign w:val="center"/>
          </w:tcPr>
          <w:p w14:paraId="33864247" w14:textId="77777777" w:rsidR="000B70C6" w:rsidRPr="00362270" w:rsidRDefault="000B70C6" w:rsidP="00362270">
            <w:pP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143" w:type="dxa"/>
            <w:vAlign w:val="center"/>
          </w:tcPr>
          <w:p w14:paraId="40A97B27" w14:textId="77777777" w:rsidR="000B70C6" w:rsidRPr="00362270" w:rsidRDefault="000B70C6" w:rsidP="00362270">
            <w:pP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164" w:type="dxa"/>
          </w:tcPr>
          <w:p w14:paraId="40E66D72" w14:textId="77777777" w:rsidR="000B70C6" w:rsidRPr="00362270" w:rsidRDefault="000B70C6" w:rsidP="00362270">
            <w:pPr>
              <w:jc w:val="center"/>
              <w:rPr>
                <w:color w:val="000000" w:themeColor="text1"/>
              </w:rPr>
            </w:pPr>
          </w:p>
        </w:tc>
      </w:tr>
      <w:tr w:rsidR="000B70C6" w:rsidRPr="00362270" w14:paraId="68EDFC54" w14:textId="77777777" w:rsidTr="000B70C6">
        <w:tc>
          <w:tcPr>
            <w:tcW w:w="2158" w:type="dxa"/>
            <w:shd w:val="clear" w:color="auto" w:fill="D9D9D9" w:themeFill="background1" w:themeFillShade="D9"/>
            <w:vAlign w:val="bottom"/>
          </w:tcPr>
          <w:p w14:paraId="24138F76" w14:textId="77777777" w:rsidR="000B70C6" w:rsidRPr="00362270" w:rsidRDefault="000B70C6" w:rsidP="00362270">
            <w:pPr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362270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Women</w:t>
            </w:r>
          </w:p>
        </w:tc>
        <w:tc>
          <w:tcPr>
            <w:tcW w:w="2165" w:type="dxa"/>
            <w:shd w:val="clear" w:color="auto" w:fill="D9D9D9" w:themeFill="background1" w:themeFillShade="D9"/>
            <w:vAlign w:val="center"/>
          </w:tcPr>
          <w:p w14:paraId="1D736947" w14:textId="77777777" w:rsidR="000B70C6" w:rsidRPr="00362270" w:rsidRDefault="000B70C6" w:rsidP="00362270">
            <w:pP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143" w:type="dxa"/>
            <w:shd w:val="clear" w:color="auto" w:fill="D9D9D9" w:themeFill="background1" w:themeFillShade="D9"/>
            <w:vAlign w:val="center"/>
          </w:tcPr>
          <w:p w14:paraId="6F9A803D" w14:textId="77777777" w:rsidR="000B70C6" w:rsidRPr="00362270" w:rsidRDefault="000B70C6" w:rsidP="00362270">
            <w:pP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164" w:type="dxa"/>
            <w:shd w:val="clear" w:color="auto" w:fill="D9D9D9" w:themeFill="background1" w:themeFillShade="D9"/>
          </w:tcPr>
          <w:p w14:paraId="15368DE3" w14:textId="77777777" w:rsidR="000B70C6" w:rsidRPr="00362270" w:rsidRDefault="000B70C6" w:rsidP="00362270">
            <w:pPr>
              <w:jc w:val="center"/>
              <w:rPr>
                <w:color w:val="000000" w:themeColor="text1"/>
              </w:rPr>
            </w:pPr>
          </w:p>
        </w:tc>
      </w:tr>
      <w:tr w:rsidR="000B70C6" w:rsidRPr="00362270" w14:paraId="301AB9E6" w14:textId="77777777" w:rsidTr="000B70C6">
        <w:tc>
          <w:tcPr>
            <w:tcW w:w="2158" w:type="dxa"/>
          </w:tcPr>
          <w:p w14:paraId="0CF60B92" w14:textId="77777777" w:rsidR="000B70C6" w:rsidRPr="00362270" w:rsidRDefault="000B70C6" w:rsidP="00362270">
            <w:pP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62270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 xml:space="preserve">Age, </w:t>
            </w:r>
            <w:proofErr w:type="spellStart"/>
            <w:r w:rsidRPr="00362270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yrs</w:t>
            </w:r>
            <w:proofErr w:type="spellEnd"/>
          </w:p>
        </w:tc>
        <w:tc>
          <w:tcPr>
            <w:tcW w:w="2165" w:type="dxa"/>
          </w:tcPr>
          <w:p w14:paraId="5626867A" w14:textId="77777777" w:rsidR="000B70C6" w:rsidRPr="00362270" w:rsidRDefault="000B70C6" w:rsidP="00362270">
            <w:pP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143" w:type="dxa"/>
          </w:tcPr>
          <w:p w14:paraId="1F01D721" w14:textId="77777777" w:rsidR="000B70C6" w:rsidRPr="00362270" w:rsidRDefault="000B70C6" w:rsidP="00362270">
            <w:pP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164" w:type="dxa"/>
          </w:tcPr>
          <w:p w14:paraId="24A6DA8B" w14:textId="77777777" w:rsidR="000B70C6" w:rsidRPr="00362270" w:rsidRDefault="000B70C6" w:rsidP="00362270">
            <w:pPr>
              <w:jc w:val="center"/>
              <w:rPr>
                <w:color w:val="000000" w:themeColor="text1"/>
              </w:rPr>
            </w:pPr>
          </w:p>
        </w:tc>
      </w:tr>
      <w:tr w:rsidR="000B70C6" w:rsidRPr="00362270" w14:paraId="5E84B99E" w14:textId="77777777" w:rsidTr="000B70C6">
        <w:tc>
          <w:tcPr>
            <w:tcW w:w="2158" w:type="dxa"/>
            <w:vAlign w:val="bottom"/>
          </w:tcPr>
          <w:p w14:paraId="0C5A7743" w14:textId="77777777" w:rsidR="000B70C6" w:rsidRPr="00362270" w:rsidRDefault="000B70C6" w:rsidP="00362270">
            <w:pP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6227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&lt;65</w:t>
            </w:r>
          </w:p>
        </w:tc>
        <w:tc>
          <w:tcPr>
            <w:tcW w:w="2165" w:type="dxa"/>
            <w:vAlign w:val="center"/>
          </w:tcPr>
          <w:p w14:paraId="059DFC7E" w14:textId="77777777" w:rsidR="000B70C6" w:rsidRPr="00362270" w:rsidRDefault="000B70C6" w:rsidP="00362270">
            <w:pP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6227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1,384/2,345</w:t>
            </w:r>
          </w:p>
        </w:tc>
        <w:tc>
          <w:tcPr>
            <w:tcW w:w="2143" w:type="dxa"/>
            <w:vAlign w:val="center"/>
          </w:tcPr>
          <w:p w14:paraId="18EC1543" w14:textId="77777777" w:rsidR="000B70C6" w:rsidRPr="00362270" w:rsidRDefault="000B70C6" w:rsidP="00362270">
            <w:pP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6227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1.06 (1.00 - 1.12) *</w:t>
            </w:r>
          </w:p>
        </w:tc>
        <w:tc>
          <w:tcPr>
            <w:tcW w:w="2164" w:type="dxa"/>
            <w:vAlign w:val="center"/>
          </w:tcPr>
          <w:p w14:paraId="33F87A9D" w14:textId="56AFA8B1" w:rsidR="000B70C6" w:rsidRPr="00362270" w:rsidRDefault="000B70C6" w:rsidP="00362270">
            <w:pPr>
              <w:jc w:val="center"/>
              <w:rPr>
                <w:color w:val="000000" w:themeColor="text1"/>
              </w:rPr>
            </w:pPr>
            <w:r w:rsidRPr="00362270">
              <w:rPr>
                <w:rFonts w:ascii="Times New Roman" w:eastAsia="SourceSansPro-Regular" w:hAnsi="Times New Roman" w:cs="Times New Roman"/>
                <w:color w:val="000000" w:themeColor="text1"/>
              </w:rPr>
              <w:t>0.</w:t>
            </w:r>
            <w:r w:rsidR="00AF5ABF" w:rsidRPr="00362270">
              <w:rPr>
                <w:rFonts w:ascii="Times New Roman" w:eastAsia="SourceSansPro-Regular" w:hAnsi="Times New Roman" w:cs="Times New Roman"/>
                <w:color w:val="000000" w:themeColor="text1"/>
              </w:rPr>
              <w:t>382</w:t>
            </w:r>
          </w:p>
        </w:tc>
      </w:tr>
      <w:tr w:rsidR="000B70C6" w:rsidRPr="00362270" w14:paraId="39C59409" w14:textId="77777777" w:rsidTr="000B70C6">
        <w:tc>
          <w:tcPr>
            <w:tcW w:w="2158" w:type="dxa"/>
            <w:vAlign w:val="bottom"/>
          </w:tcPr>
          <w:p w14:paraId="24D1C169" w14:textId="77777777" w:rsidR="000B70C6" w:rsidRPr="00362270" w:rsidRDefault="000B70C6" w:rsidP="00362270">
            <w:pP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6227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≥65</w:t>
            </w:r>
          </w:p>
        </w:tc>
        <w:tc>
          <w:tcPr>
            <w:tcW w:w="2165" w:type="dxa"/>
            <w:vAlign w:val="center"/>
          </w:tcPr>
          <w:p w14:paraId="1DF598E9" w14:textId="77777777" w:rsidR="000B70C6" w:rsidRPr="00362270" w:rsidRDefault="000B70C6" w:rsidP="00362270">
            <w:pP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6227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567/1,052</w:t>
            </w:r>
          </w:p>
        </w:tc>
        <w:tc>
          <w:tcPr>
            <w:tcW w:w="2143" w:type="dxa"/>
            <w:vAlign w:val="center"/>
          </w:tcPr>
          <w:p w14:paraId="71F7EC39" w14:textId="662CAA04" w:rsidR="000B70C6" w:rsidRPr="00362270" w:rsidRDefault="000B70C6" w:rsidP="00362270">
            <w:pP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6227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1.0</w:t>
            </w:r>
            <w:r w:rsidR="00AF5ABF" w:rsidRPr="0036227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6</w:t>
            </w:r>
            <w:r w:rsidRPr="0036227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 xml:space="preserve"> (0.9</w:t>
            </w:r>
            <w:r w:rsidR="00AF5ABF" w:rsidRPr="0036227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7</w:t>
            </w:r>
            <w:r w:rsidRPr="0036227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 xml:space="preserve"> - 1.16) </w:t>
            </w:r>
          </w:p>
        </w:tc>
        <w:tc>
          <w:tcPr>
            <w:tcW w:w="2164" w:type="dxa"/>
            <w:vAlign w:val="center"/>
          </w:tcPr>
          <w:p w14:paraId="4F2E2EC8" w14:textId="77777777" w:rsidR="000B70C6" w:rsidRPr="00362270" w:rsidRDefault="000B70C6" w:rsidP="00362270">
            <w:pPr>
              <w:jc w:val="center"/>
              <w:rPr>
                <w:color w:val="000000" w:themeColor="text1"/>
              </w:rPr>
            </w:pPr>
          </w:p>
        </w:tc>
      </w:tr>
      <w:tr w:rsidR="000B70C6" w:rsidRPr="00362270" w14:paraId="6A95400F" w14:textId="77777777" w:rsidTr="000B70C6">
        <w:tc>
          <w:tcPr>
            <w:tcW w:w="2158" w:type="dxa"/>
          </w:tcPr>
          <w:p w14:paraId="6BCCEDE4" w14:textId="77777777" w:rsidR="000B70C6" w:rsidRPr="00362270" w:rsidRDefault="000B70C6" w:rsidP="00362270">
            <w:pP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62270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 xml:space="preserve">Diabetes duration, </w:t>
            </w:r>
            <w:proofErr w:type="spellStart"/>
            <w:r w:rsidRPr="00362270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yrs</w:t>
            </w:r>
            <w:proofErr w:type="spellEnd"/>
          </w:p>
        </w:tc>
        <w:tc>
          <w:tcPr>
            <w:tcW w:w="2165" w:type="dxa"/>
          </w:tcPr>
          <w:p w14:paraId="2FCF2EC1" w14:textId="77777777" w:rsidR="000B70C6" w:rsidRPr="00362270" w:rsidRDefault="000B70C6" w:rsidP="00362270">
            <w:pP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143" w:type="dxa"/>
          </w:tcPr>
          <w:p w14:paraId="3A415D62" w14:textId="77777777" w:rsidR="000B70C6" w:rsidRPr="00362270" w:rsidRDefault="000B70C6" w:rsidP="00362270">
            <w:pP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164" w:type="dxa"/>
            <w:vAlign w:val="center"/>
          </w:tcPr>
          <w:p w14:paraId="78A84613" w14:textId="77777777" w:rsidR="000B70C6" w:rsidRPr="00362270" w:rsidRDefault="000B70C6" w:rsidP="00362270">
            <w:pPr>
              <w:jc w:val="center"/>
              <w:rPr>
                <w:color w:val="000000" w:themeColor="text1"/>
              </w:rPr>
            </w:pPr>
          </w:p>
        </w:tc>
      </w:tr>
      <w:tr w:rsidR="000B70C6" w:rsidRPr="00362270" w14:paraId="4A34E32A" w14:textId="77777777" w:rsidTr="000B70C6">
        <w:tc>
          <w:tcPr>
            <w:tcW w:w="2158" w:type="dxa"/>
            <w:vAlign w:val="bottom"/>
          </w:tcPr>
          <w:p w14:paraId="7AC774B5" w14:textId="77777777" w:rsidR="000B70C6" w:rsidRPr="00362270" w:rsidRDefault="000B70C6" w:rsidP="00362270">
            <w:pP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6227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&lt;9</w:t>
            </w:r>
          </w:p>
        </w:tc>
        <w:tc>
          <w:tcPr>
            <w:tcW w:w="2165" w:type="dxa"/>
            <w:vAlign w:val="center"/>
          </w:tcPr>
          <w:p w14:paraId="50D54E38" w14:textId="77777777" w:rsidR="000B70C6" w:rsidRPr="00362270" w:rsidRDefault="000B70C6" w:rsidP="00362270">
            <w:pP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6227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894/1,584</w:t>
            </w:r>
          </w:p>
        </w:tc>
        <w:tc>
          <w:tcPr>
            <w:tcW w:w="2143" w:type="dxa"/>
            <w:vAlign w:val="center"/>
          </w:tcPr>
          <w:p w14:paraId="2226ADF6" w14:textId="05C3993F" w:rsidR="000B70C6" w:rsidRPr="00362270" w:rsidRDefault="000B70C6" w:rsidP="00362270">
            <w:pP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6227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1.</w:t>
            </w:r>
            <w:r w:rsidR="00AF5ABF" w:rsidRPr="0036227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11</w:t>
            </w:r>
            <w:r w:rsidRPr="0036227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 xml:space="preserve"> (</w:t>
            </w:r>
            <w:r w:rsidR="00AF5ABF" w:rsidRPr="0036227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1.03</w:t>
            </w:r>
            <w:r w:rsidRPr="0036227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 xml:space="preserve"> - 1.</w:t>
            </w:r>
            <w:r w:rsidR="00AF5ABF" w:rsidRPr="0036227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1</w:t>
            </w:r>
            <w:r w:rsidRPr="0036227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9) *</w:t>
            </w:r>
            <w:r w:rsidR="00AF5ABF" w:rsidRPr="0036227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*</w:t>
            </w:r>
          </w:p>
        </w:tc>
        <w:tc>
          <w:tcPr>
            <w:tcW w:w="2164" w:type="dxa"/>
            <w:vAlign w:val="center"/>
          </w:tcPr>
          <w:p w14:paraId="40EC7442" w14:textId="18768893" w:rsidR="000B70C6" w:rsidRPr="00362270" w:rsidRDefault="000B70C6" w:rsidP="00362270">
            <w:pPr>
              <w:jc w:val="center"/>
              <w:rPr>
                <w:color w:val="000000" w:themeColor="text1"/>
              </w:rPr>
            </w:pPr>
            <w:r w:rsidRPr="0036227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0.</w:t>
            </w:r>
            <w:r w:rsidR="00AF5ABF" w:rsidRPr="0036227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064</w:t>
            </w:r>
          </w:p>
        </w:tc>
      </w:tr>
      <w:tr w:rsidR="000B70C6" w:rsidRPr="00362270" w14:paraId="0A6AF38E" w14:textId="77777777" w:rsidTr="000B70C6">
        <w:tc>
          <w:tcPr>
            <w:tcW w:w="2158" w:type="dxa"/>
            <w:vAlign w:val="bottom"/>
          </w:tcPr>
          <w:p w14:paraId="69FB9E44" w14:textId="77777777" w:rsidR="000B70C6" w:rsidRPr="00362270" w:rsidRDefault="000B70C6" w:rsidP="00362270">
            <w:pP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6227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≥9</w:t>
            </w:r>
          </w:p>
        </w:tc>
        <w:tc>
          <w:tcPr>
            <w:tcW w:w="2165" w:type="dxa"/>
            <w:vAlign w:val="center"/>
          </w:tcPr>
          <w:p w14:paraId="74F39900" w14:textId="77777777" w:rsidR="000B70C6" w:rsidRPr="00362270" w:rsidRDefault="000B70C6" w:rsidP="00362270">
            <w:pP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6227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1,057/1,813</w:t>
            </w:r>
          </w:p>
        </w:tc>
        <w:tc>
          <w:tcPr>
            <w:tcW w:w="2143" w:type="dxa"/>
            <w:vAlign w:val="center"/>
          </w:tcPr>
          <w:p w14:paraId="40419055" w14:textId="47F0126B" w:rsidR="000B70C6" w:rsidRPr="00362270" w:rsidRDefault="000B70C6" w:rsidP="00362270">
            <w:pP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6227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1.0</w:t>
            </w:r>
            <w:r w:rsidR="00AF5ABF" w:rsidRPr="0036227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4</w:t>
            </w:r>
            <w:r w:rsidRPr="0036227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 xml:space="preserve"> (0.9</w:t>
            </w:r>
            <w:r w:rsidR="00AF5ABF" w:rsidRPr="0036227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7</w:t>
            </w:r>
            <w:r w:rsidRPr="0036227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 xml:space="preserve"> - 1.11) </w:t>
            </w:r>
          </w:p>
        </w:tc>
        <w:tc>
          <w:tcPr>
            <w:tcW w:w="2164" w:type="dxa"/>
            <w:vAlign w:val="center"/>
          </w:tcPr>
          <w:p w14:paraId="2E4AE61F" w14:textId="77777777" w:rsidR="000B70C6" w:rsidRPr="00362270" w:rsidRDefault="000B70C6" w:rsidP="00362270">
            <w:pPr>
              <w:jc w:val="center"/>
              <w:rPr>
                <w:color w:val="000000" w:themeColor="text1"/>
              </w:rPr>
            </w:pPr>
          </w:p>
        </w:tc>
      </w:tr>
      <w:tr w:rsidR="000B70C6" w:rsidRPr="00362270" w14:paraId="318DEEDA" w14:textId="77777777" w:rsidTr="000B70C6">
        <w:tc>
          <w:tcPr>
            <w:tcW w:w="2158" w:type="dxa"/>
            <w:vAlign w:val="bottom"/>
          </w:tcPr>
          <w:p w14:paraId="440E3C38" w14:textId="77777777" w:rsidR="000B70C6" w:rsidRPr="00362270" w:rsidRDefault="000B70C6" w:rsidP="00362270">
            <w:pP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62270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BP vs lipid group</w:t>
            </w:r>
          </w:p>
        </w:tc>
        <w:tc>
          <w:tcPr>
            <w:tcW w:w="2165" w:type="dxa"/>
            <w:vAlign w:val="center"/>
          </w:tcPr>
          <w:p w14:paraId="7128FB92" w14:textId="77777777" w:rsidR="000B70C6" w:rsidRPr="00362270" w:rsidRDefault="000B70C6" w:rsidP="00362270">
            <w:pP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143" w:type="dxa"/>
            <w:vAlign w:val="center"/>
          </w:tcPr>
          <w:p w14:paraId="4C47F7F7" w14:textId="77777777" w:rsidR="000B70C6" w:rsidRPr="00362270" w:rsidRDefault="000B70C6" w:rsidP="00362270">
            <w:pP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164" w:type="dxa"/>
            <w:vAlign w:val="center"/>
          </w:tcPr>
          <w:p w14:paraId="0000962D" w14:textId="77777777" w:rsidR="000B70C6" w:rsidRPr="00362270" w:rsidRDefault="000B70C6" w:rsidP="00362270">
            <w:pPr>
              <w:jc w:val="center"/>
              <w:rPr>
                <w:color w:val="000000" w:themeColor="text1"/>
              </w:rPr>
            </w:pPr>
          </w:p>
        </w:tc>
      </w:tr>
      <w:tr w:rsidR="000B70C6" w:rsidRPr="00362270" w14:paraId="3FF70EBE" w14:textId="77777777" w:rsidTr="000B70C6">
        <w:tc>
          <w:tcPr>
            <w:tcW w:w="2158" w:type="dxa"/>
            <w:vAlign w:val="bottom"/>
          </w:tcPr>
          <w:p w14:paraId="2D10E502" w14:textId="77777777" w:rsidR="000B70C6" w:rsidRPr="00362270" w:rsidRDefault="000B70C6" w:rsidP="00362270">
            <w:pP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6227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BP treatment</w:t>
            </w:r>
          </w:p>
        </w:tc>
        <w:tc>
          <w:tcPr>
            <w:tcW w:w="2165" w:type="dxa"/>
            <w:vAlign w:val="center"/>
          </w:tcPr>
          <w:p w14:paraId="7C2E4DBF" w14:textId="77777777" w:rsidR="000B70C6" w:rsidRPr="00362270" w:rsidRDefault="000B70C6" w:rsidP="00362270">
            <w:pP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6227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1,089/1,977</w:t>
            </w:r>
          </w:p>
        </w:tc>
        <w:tc>
          <w:tcPr>
            <w:tcW w:w="2143" w:type="dxa"/>
            <w:vAlign w:val="center"/>
          </w:tcPr>
          <w:p w14:paraId="1769984B" w14:textId="77777777" w:rsidR="000B70C6" w:rsidRPr="00362270" w:rsidRDefault="000B70C6" w:rsidP="00362270">
            <w:pP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6227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1.10 (1.03 - 1.17) **</w:t>
            </w:r>
          </w:p>
        </w:tc>
        <w:tc>
          <w:tcPr>
            <w:tcW w:w="2164" w:type="dxa"/>
            <w:vAlign w:val="center"/>
          </w:tcPr>
          <w:p w14:paraId="49042B1F" w14:textId="07EF719E" w:rsidR="000B70C6" w:rsidRPr="00362270" w:rsidRDefault="00AF5ABF" w:rsidP="00362270">
            <w:pPr>
              <w:jc w:val="center"/>
              <w:rPr>
                <w:color w:val="000000" w:themeColor="text1"/>
              </w:rPr>
            </w:pPr>
            <w:r w:rsidRPr="00362270">
              <w:rPr>
                <w:color w:val="000000" w:themeColor="text1"/>
              </w:rPr>
              <w:t>0.044</w:t>
            </w:r>
          </w:p>
        </w:tc>
      </w:tr>
      <w:tr w:rsidR="000B70C6" w:rsidRPr="00362270" w14:paraId="25065742" w14:textId="77777777" w:rsidTr="000B70C6">
        <w:tc>
          <w:tcPr>
            <w:tcW w:w="2158" w:type="dxa"/>
            <w:vAlign w:val="bottom"/>
          </w:tcPr>
          <w:p w14:paraId="03FD57A2" w14:textId="77777777" w:rsidR="000B70C6" w:rsidRPr="00362270" w:rsidRDefault="000B70C6" w:rsidP="00362270">
            <w:pP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6227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Lipid treatment</w:t>
            </w:r>
          </w:p>
        </w:tc>
        <w:tc>
          <w:tcPr>
            <w:tcW w:w="2165" w:type="dxa"/>
            <w:vAlign w:val="center"/>
          </w:tcPr>
          <w:p w14:paraId="291795B4" w14:textId="77777777" w:rsidR="000B70C6" w:rsidRPr="00362270" w:rsidRDefault="000B70C6" w:rsidP="00362270">
            <w:pP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6227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862/1,420</w:t>
            </w:r>
          </w:p>
        </w:tc>
        <w:tc>
          <w:tcPr>
            <w:tcW w:w="2143" w:type="dxa"/>
            <w:vAlign w:val="center"/>
          </w:tcPr>
          <w:p w14:paraId="08D6E88B" w14:textId="521290F5" w:rsidR="000B70C6" w:rsidRPr="00362270" w:rsidRDefault="000B70C6" w:rsidP="00362270">
            <w:pP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6227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1.0</w:t>
            </w:r>
            <w:r w:rsidR="00AF5ABF" w:rsidRPr="0036227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1</w:t>
            </w:r>
            <w:r w:rsidRPr="0036227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 xml:space="preserve"> (0.9</w:t>
            </w:r>
            <w:r w:rsidR="00AF5ABF" w:rsidRPr="0036227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4</w:t>
            </w:r>
            <w:r w:rsidRPr="0036227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 xml:space="preserve"> - 1.0</w:t>
            </w:r>
            <w:r w:rsidR="00AF5ABF" w:rsidRPr="0036227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9</w:t>
            </w:r>
            <w:r w:rsidRPr="0036227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 xml:space="preserve">) </w:t>
            </w:r>
          </w:p>
        </w:tc>
        <w:tc>
          <w:tcPr>
            <w:tcW w:w="2164" w:type="dxa"/>
            <w:vAlign w:val="center"/>
          </w:tcPr>
          <w:p w14:paraId="37A3E148" w14:textId="77777777" w:rsidR="000B70C6" w:rsidRPr="00362270" w:rsidRDefault="000B70C6" w:rsidP="00362270">
            <w:pPr>
              <w:jc w:val="center"/>
              <w:rPr>
                <w:color w:val="000000" w:themeColor="text1"/>
              </w:rPr>
            </w:pPr>
          </w:p>
        </w:tc>
      </w:tr>
      <w:tr w:rsidR="000B70C6" w:rsidRPr="00362270" w14:paraId="2A2C5501" w14:textId="77777777" w:rsidTr="000B70C6">
        <w:tc>
          <w:tcPr>
            <w:tcW w:w="2158" w:type="dxa"/>
            <w:vAlign w:val="bottom"/>
          </w:tcPr>
          <w:p w14:paraId="7F4E391E" w14:textId="77777777" w:rsidR="000B70C6" w:rsidRPr="00362270" w:rsidRDefault="000B70C6" w:rsidP="00362270">
            <w:pP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62270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Systolic BP, mmHg</w:t>
            </w:r>
          </w:p>
        </w:tc>
        <w:tc>
          <w:tcPr>
            <w:tcW w:w="2165" w:type="dxa"/>
            <w:vAlign w:val="center"/>
          </w:tcPr>
          <w:p w14:paraId="76F2324D" w14:textId="77777777" w:rsidR="000B70C6" w:rsidRPr="00362270" w:rsidRDefault="000B70C6" w:rsidP="00362270">
            <w:pP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6227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2143" w:type="dxa"/>
            <w:vAlign w:val="center"/>
          </w:tcPr>
          <w:p w14:paraId="44809E4C" w14:textId="77777777" w:rsidR="000B70C6" w:rsidRPr="00362270" w:rsidRDefault="000B70C6" w:rsidP="00362270">
            <w:pP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62270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2164" w:type="dxa"/>
            <w:vAlign w:val="center"/>
          </w:tcPr>
          <w:p w14:paraId="154599DC" w14:textId="45A4C545" w:rsidR="000B70C6" w:rsidRPr="00362270" w:rsidRDefault="000B70C6" w:rsidP="00362270">
            <w:pPr>
              <w:jc w:val="center"/>
              <w:rPr>
                <w:color w:val="000000" w:themeColor="text1"/>
              </w:rPr>
            </w:pPr>
          </w:p>
        </w:tc>
      </w:tr>
      <w:tr w:rsidR="000B70C6" w:rsidRPr="00362270" w14:paraId="5C3ED300" w14:textId="77777777" w:rsidTr="000B70C6">
        <w:tc>
          <w:tcPr>
            <w:tcW w:w="2158" w:type="dxa"/>
            <w:vAlign w:val="bottom"/>
          </w:tcPr>
          <w:p w14:paraId="01C5D72B" w14:textId="77777777" w:rsidR="000B70C6" w:rsidRPr="00362270" w:rsidRDefault="000B70C6" w:rsidP="00362270">
            <w:pP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6227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&lt;140</w:t>
            </w:r>
          </w:p>
        </w:tc>
        <w:tc>
          <w:tcPr>
            <w:tcW w:w="2165" w:type="dxa"/>
            <w:vAlign w:val="center"/>
          </w:tcPr>
          <w:p w14:paraId="1DDC2AE5" w14:textId="77777777" w:rsidR="000B70C6" w:rsidRPr="00362270" w:rsidRDefault="000B70C6" w:rsidP="00362270">
            <w:pP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6227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1,096/2,029</w:t>
            </w:r>
          </w:p>
        </w:tc>
        <w:tc>
          <w:tcPr>
            <w:tcW w:w="2143" w:type="dxa"/>
            <w:vAlign w:val="center"/>
          </w:tcPr>
          <w:p w14:paraId="2266555C" w14:textId="77777777" w:rsidR="000B70C6" w:rsidRPr="00362270" w:rsidRDefault="000B70C6" w:rsidP="00362270">
            <w:pP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6227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 xml:space="preserve">1.06 (0.99 - 1.12) </w:t>
            </w:r>
          </w:p>
        </w:tc>
        <w:tc>
          <w:tcPr>
            <w:tcW w:w="2164" w:type="dxa"/>
            <w:vAlign w:val="center"/>
          </w:tcPr>
          <w:p w14:paraId="4AE55D73" w14:textId="62C0E516" w:rsidR="000B70C6" w:rsidRPr="00362270" w:rsidRDefault="00AF5ABF" w:rsidP="00362270">
            <w:pPr>
              <w:jc w:val="center"/>
              <w:rPr>
                <w:color w:val="000000" w:themeColor="text1"/>
              </w:rPr>
            </w:pPr>
            <w:r w:rsidRPr="0036227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0.325</w:t>
            </w:r>
          </w:p>
        </w:tc>
      </w:tr>
      <w:tr w:rsidR="000B70C6" w:rsidRPr="00362270" w14:paraId="6312668F" w14:textId="77777777" w:rsidTr="000B70C6">
        <w:tc>
          <w:tcPr>
            <w:tcW w:w="2158" w:type="dxa"/>
            <w:vAlign w:val="bottom"/>
          </w:tcPr>
          <w:p w14:paraId="7131991D" w14:textId="77777777" w:rsidR="000B70C6" w:rsidRPr="00362270" w:rsidRDefault="000B70C6" w:rsidP="00362270">
            <w:pP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6227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≥140</w:t>
            </w:r>
          </w:p>
        </w:tc>
        <w:tc>
          <w:tcPr>
            <w:tcW w:w="2165" w:type="dxa"/>
            <w:vAlign w:val="center"/>
          </w:tcPr>
          <w:p w14:paraId="16CBDFE1" w14:textId="77777777" w:rsidR="000B70C6" w:rsidRPr="00362270" w:rsidRDefault="000B70C6" w:rsidP="00362270">
            <w:pP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6227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855/1,368</w:t>
            </w:r>
          </w:p>
        </w:tc>
        <w:tc>
          <w:tcPr>
            <w:tcW w:w="2143" w:type="dxa"/>
            <w:vAlign w:val="center"/>
          </w:tcPr>
          <w:p w14:paraId="26587569" w14:textId="37413744" w:rsidR="000B70C6" w:rsidRPr="00362270" w:rsidRDefault="000B70C6" w:rsidP="00362270">
            <w:pP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6227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1.09 (1.0</w:t>
            </w:r>
            <w:r w:rsidR="00CD5B26" w:rsidRPr="0036227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1</w:t>
            </w:r>
            <w:r w:rsidRPr="0036227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 xml:space="preserve"> - 1.17) *</w:t>
            </w:r>
          </w:p>
        </w:tc>
        <w:tc>
          <w:tcPr>
            <w:tcW w:w="2164" w:type="dxa"/>
            <w:vAlign w:val="center"/>
          </w:tcPr>
          <w:p w14:paraId="2A9CF93D" w14:textId="77777777" w:rsidR="000B70C6" w:rsidRPr="00362270" w:rsidRDefault="000B70C6" w:rsidP="00362270">
            <w:pPr>
              <w:jc w:val="center"/>
              <w:rPr>
                <w:color w:val="000000" w:themeColor="text1"/>
              </w:rPr>
            </w:pPr>
          </w:p>
        </w:tc>
      </w:tr>
      <w:tr w:rsidR="000B70C6" w:rsidRPr="00362270" w14:paraId="59950989" w14:textId="77777777" w:rsidTr="000B70C6">
        <w:tc>
          <w:tcPr>
            <w:tcW w:w="2158" w:type="dxa"/>
            <w:vAlign w:val="center"/>
          </w:tcPr>
          <w:p w14:paraId="53F56E24" w14:textId="77777777" w:rsidR="000B70C6" w:rsidRPr="00362270" w:rsidRDefault="000B70C6" w:rsidP="00362270">
            <w:pP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62270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BMI, kg/m</w:t>
            </w:r>
            <w:r w:rsidRPr="00362270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vertAlign w:val="superscript"/>
              </w:rPr>
              <w:t>2</w:t>
            </w:r>
          </w:p>
        </w:tc>
        <w:tc>
          <w:tcPr>
            <w:tcW w:w="2165" w:type="dxa"/>
            <w:vAlign w:val="center"/>
          </w:tcPr>
          <w:p w14:paraId="098F2E07" w14:textId="77777777" w:rsidR="000B70C6" w:rsidRPr="00362270" w:rsidRDefault="000B70C6" w:rsidP="00362270">
            <w:pP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6227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2143" w:type="dxa"/>
            <w:vAlign w:val="center"/>
          </w:tcPr>
          <w:p w14:paraId="54E578F1" w14:textId="77777777" w:rsidR="000B70C6" w:rsidRPr="00362270" w:rsidRDefault="000B70C6" w:rsidP="00362270">
            <w:pP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6227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2164" w:type="dxa"/>
            <w:vAlign w:val="center"/>
          </w:tcPr>
          <w:p w14:paraId="025D8A73" w14:textId="5D30AF06" w:rsidR="000B70C6" w:rsidRPr="00362270" w:rsidRDefault="000B70C6" w:rsidP="00362270">
            <w:pPr>
              <w:jc w:val="center"/>
              <w:rPr>
                <w:color w:val="000000" w:themeColor="text1"/>
              </w:rPr>
            </w:pPr>
          </w:p>
        </w:tc>
      </w:tr>
      <w:tr w:rsidR="000B70C6" w:rsidRPr="00362270" w14:paraId="5395ED24" w14:textId="77777777" w:rsidTr="000B70C6">
        <w:tc>
          <w:tcPr>
            <w:tcW w:w="2158" w:type="dxa"/>
            <w:tcBorders>
              <w:bottom w:val="nil"/>
            </w:tcBorders>
            <w:vAlign w:val="bottom"/>
          </w:tcPr>
          <w:p w14:paraId="459BA99C" w14:textId="77777777" w:rsidR="000B70C6" w:rsidRPr="00362270" w:rsidRDefault="000B70C6" w:rsidP="00362270">
            <w:pP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6227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≤30</w:t>
            </w:r>
          </w:p>
        </w:tc>
        <w:tc>
          <w:tcPr>
            <w:tcW w:w="2165" w:type="dxa"/>
            <w:tcBorders>
              <w:bottom w:val="nil"/>
            </w:tcBorders>
            <w:vAlign w:val="center"/>
          </w:tcPr>
          <w:p w14:paraId="7FC6922C" w14:textId="77777777" w:rsidR="000B70C6" w:rsidRPr="00362270" w:rsidRDefault="000B70C6" w:rsidP="00362270">
            <w:pP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6227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583/1,057</w:t>
            </w:r>
          </w:p>
        </w:tc>
        <w:tc>
          <w:tcPr>
            <w:tcW w:w="2143" w:type="dxa"/>
            <w:tcBorders>
              <w:bottom w:val="nil"/>
            </w:tcBorders>
            <w:vAlign w:val="center"/>
          </w:tcPr>
          <w:p w14:paraId="7FE28D47" w14:textId="002C7FFB" w:rsidR="000B70C6" w:rsidRPr="00362270" w:rsidRDefault="000B70C6" w:rsidP="00362270">
            <w:pP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6227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1.0</w:t>
            </w:r>
            <w:r w:rsidR="00CD5B26" w:rsidRPr="0036227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7</w:t>
            </w:r>
            <w:r w:rsidRPr="0036227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 xml:space="preserve"> (0.9</w:t>
            </w:r>
            <w:r w:rsidR="00CD5B26" w:rsidRPr="0036227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4</w:t>
            </w:r>
            <w:r w:rsidRPr="0036227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 xml:space="preserve"> - 1.2</w:t>
            </w:r>
            <w:r w:rsidR="00CD5B26" w:rsidRPr="0036227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2</w:t>
            </w:r>
            <w:r w:rsidRPr="0036227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 xml:space="preserve">) </w:t>
            </w:r>
          </w:p>
        </w:tc>
        <w:tc>
          <w:tcPr>
            <w:tcW w:w="2164" w:type="dxa"/>
            <w:tcBorders>
              <w:bottom w:val="nil"/>
            </w:tcBorders>
            <w:vAlign w:val="center"/>
          </w:tcPr>
          <w:p w14:paraId="3152E131" w14:textId="7597CAF2" w:rsidR="000B70C6" w:rsidRPr="00362270" w:rsidRDefault="00CD5B26" w:rsidP="00362270">
            <w:pPr>
              <w:jc w:val="center"/>
              <w:rPr>
                <w:color w:val="000000" w:themeColor="text1"/>
              </w:rPr>
            </w:pPr>
            <w:r w:rsidRPr="0036227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0.178</w:t>
            </w:r>
          </w:p>
        </w:tc>
      </w:tr>
      <w:tr w:rsidR="000B70C6" w:rsidRPr="00362270" w14:paraId="09E518B5" w14:textId="77777777" w:rsidTr="000B70C6">
        <w:tc>
          <w:tcPr>
            <w:tcW w:w="2158" w:type="dxa"/>
            <w:tcBorders>
              <w:top w:val="nil"/>
              <w:bottom w:val="single" w:sz="4" w:space="0" w:color="auto"/>
            </w:tcBorders>
            <w:vAlign w:val="bottom"/>
          </w:tcPr>
          <w:p w14:paraId="39B75DD6" w14:textId="77777777" w:rsidR="000B70C6" w:rsidRPr="00362270" w:rsidRDefault="000B70C6" w:rsidP="00362270">
            <w:pP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6227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 xml:space="preserve">&gt;30 </w:t>
            </w:r>
          </w:p>
        </w:tc>
        <w:tc>
          <w:tcPr>
            <w:tcW w:w="2165" w:type="dxa"/>
            <w:tcBorders>
              <w:top w:val="nil"/>
              <w:bottom w:val="single" w:sz="4" w:space="0" w:color="auto"/>
            </w:tcBorders>
            <w:vAlign w:val="center"/>
          </w:tcPr>
          <w:p w14:paraId="4A97B9D3" w14:textId="77777777" w:rsidR="000B70C6" w:rsidRPr="00362270" w:rsidRDefault="000B70C6" w:rsidP="00362270">
            <w:pP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6227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1,368/2,340</w:t>
            </w:r>
          </w:p>
        </w:tc>
        <w:tc>
          <w:tcPr>
            <w:tcW w:w="2143" w:type="dxa"/>
            <w:tcBorders>
              <w:top w:val="nil"/>
              <w:bottom w:val="single" w:sz="4" w:space="0" w:color="auto"/>
            </w:tcBorders>
            <w:vAlign w:val="center"/>
          </w:tcPr>
          <w:p w14:paraId="39C0C0C0" w14:textId="2AF8FC8F" w:rsidR="000B70C6" w:rsidRPr="00362270" w:rsidRDefault="000B70C6" w:rsidP="00362270">
            <w:pP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6227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1.02 (0.9</w:t>
            </w:r>
            <w:r w:rsidR="00CD5B26" w:rsidRPr="0036227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6</w:t>
            </w:r>
            <w:r w:rsidRPr="0036227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 xml:space="preserve"> - 1.</w:t>
            </w:r>
            <w:r w:rsidR="00CD5B26" w:rsidRPr="0036227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1</w:t>
            </w:r>
            <w:r w:rsidRPr="0036227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 xml:space="preserve">0) </w:t>
            </w:r>
          </w:p>
        </w:tc>
        <w:tc>
          <w:tcPr>
            <w:tcW w:w="2164" w:type="dxa"/>
            <w:tcBorders>
              <w:top w:val="nil"/>
              <w:bottom w:val="single" w:sz="4" w:space="0" w:color="auto"/>
            </w:tcBorders>
          </w:tcPr>
          <w:p w14:paraId="32AF4B36" w14:textId="77777777" w:rsidR="000B70C6" w:rsidRPr="00362270" w:rsidRDefault="000B70C6" w:rsidP="00362270">
            <w:pPr>
              <w:rPr>
                <w:color w:val="000000" w:themeColor="text1"/>
              </w:rPr>
            </w:pPr>
          </w:p>
        </w:tc>
      </w:tr>
      <w:tr w:rsidR="000B70C6" w:rsidRPr="00362270" w14:paraId="32A7DA66" w14:textId="77777777" w:rsidTr="000B70C6">
        <w:tc>
          <w:tcPr>
            <w:tcW w:w="8630" w:type="dxa"/>
            <w:gridSpan w:val="4"/>
            <w:tcBorders>
              <w:top w:val="single" w:sz="4" w:space="0" w:color="auto"/>
            </w:tcBorders>
          </w:tcPr>
          <w:p w14:paraId="34F1932C" w14:textId="5FD71A76" w:rsidR="000B70C6" w:rsidRPr="00362270" w:rsidRDefault="000B70C6" w:rsidP="00362270">
            <w:r w:rsidRPr="00362270">
              <w:rPr>
                <w:rFonts w:ascii="Times New Roman" w:eastAsia="SourceSansPro-Regular" w:hAnsi="Times New Roman" w:cs="Times New Roman"/>
              </w:rPr>
              <w:t>Each stratification was adjusted for</w:t>
            </w:r>
            <w:r w:rsidRPr="00362270">
              <w:rPr>
                <w:rFonts w:eastAsia="Times New Roman" w:cs="Times New Roman"/>
                <w:color w:val="000000"/>
                <w:lang w:val="en-GB"/>
              </w:rPr>
              <w:t xml:space="preserve"> baseline age, sex, race, BP vs lipid, duration of diabetes, systolic BP, HbA1c, eGFR, UACR, CVD history, high-density lipoprotein and low-density lipoprotein </w:t>
            </w:r>
            <w:r w:rsidRPr="00362270">
              <w:rPr>
                <w:rFonts w:ascii="Times New Roman" w:eastAsia="SourceSansPro-Regular" w:hAnsi="Times New Roman" w:cs="Times New Roman"/>
              </w:rPr>
              <w:t>except for the stratification factor itself. Note: CI = confidence interval, BP = blood pressure, HR = hazard ratio, WC = waist circumference, BMI = body mass index</w:t>
            </w:r>
            <w:r w:rsidRPr="00362270">
              <w:rPr>
                <w:rFonts w:ascii="Times New Roman" w:eastAsia="SourceSansPro-Regular" w:hAnsi="Times New Roman" w:cs="Times New Roman"/>
              </w:rPr>
              <w:br/>
            </w:r>
            <w:r w:rsidRPr="00362270">
              <w:rPr>
                <w:rFonts w:ascii="Times New Roman" w:eastAsia="Times New Roman" w:hAnsi="Times New Roman" w:cs="Times New Roman"/>
                <w:i/>
                <w:lang w:eastAsia="en-GB"/>
              </w:rPr>
              <w:t>p</w:t>
            </w:r>
            <w:r w:rsidRPr="00362270">
              <w:rPr>
                <w:rFonts w:ascii="Times New Roman" w:eastAsia="Times New Roman" w:hAnsi="Times New Roman" w:cs="Times New Roman"/>
                <w:lang w:eastAsia="en-GB"/>
              </w:rPr>
              <w:t>-value notation: *: p&lt;0.05. **: p&lt;0.01. ***: p&lt;0.001</w:t>
            </w:r>
          </w:p>
        </w:tc>
      </w:tr>
    </w:tbl>
    <w:p w14:paraId="30A8B672" w14:textId="77777777" w:rsidR="00174C73" w:rsidRPr="00362270" w:rsidRDefault="00174C73" w:rsidP="00362270">
      <w:pPr>
        <w:rPr>
          <w:rFonts w:ascii="Times New Roman" w:eastAsia="SourceSansPro-Regular" w:hAnsi="Times New Roman" w:cs="Times New Roman"/>
        </w:rPr>
      </w:pPr>
    </w:p>
    <w:p w14:paraId="536BFCD8" w14:textId="77777777" w:rsidR="00174C73" w:rsidRPr="00362270" w:rsidRDefault="00174C73" w:rsidP="00362270">
      <w:pPr>
        <w:rPr>
          <w:rFonts w:ascii="Times New Roman" w:eastAsia="SourceSansPro-Regular" w:hAnsi="Times New Roman" w:cs="Times New Roman"/>
        </w:rPr>
      </w:pPr>
    </w:p>
    <w:p w14:paraId="70CFC49B" w14:textId="77777777" w:rsidR="00174C73" w:rsidRPr="00362270" w:rsidRDefault="00174C73" w:rsidP="00362270">
      <w:pPr>
        <w:rPr>
          <w:rFonts w:ascii="Times New Roman" w:eastAsia="SourceSansPro-Regular" w:hAnsi="Times New Roman" w:cs="Times New Roman"/>
        </w:rPr>
      </w:pPr>
    </w:p>
    <w:p w14:paraId="6DB65BDA" w14:textId="77777777" w:rsidR="00174C73" w:rsidRPr="00362270" w:rsidRDefault="00174C73" w:rsidP="00362270">
      <w:pPr>
        <w:rPr>
          <w:rFonts w:ascii="Times New Roman" w:eastAsia="SourceSansPro-Regular" w:hAnsi="Times New Roman" w:cs="Times New Roman"/>
        </w:rPr>
      </w:pPr>
    </w:p>
    <w:p w14:paraId="7301C3D3" w14:textId="30582672" w:rsidR="000B70C6" w:rsidRPr="00362270" w:rsidRDefault="00174C73" w:rsidP="00362270">
      <w:pPr>
        <w:rPr>
          <w:rFonts w:ascii="Times New Roman" w:eastAsia="SourceSansPro-Regular" w:hAnsi="Times New Roman" w:cs="Times New Roman"/>
        </w:rPr>
      </w:pPr>
      <w:r w:rsidRPr="00362270">
        <w:rPr>
          <w:rFonts w:ascii="Times New Roman" w:hAnsi="Times New Roman" w:cs="Times New Roman"/>
          <w:b/>
        </w:rPr>
        <w:lastRenderedPageBreak/>
        <w:t xml:space="preserve">Supplementary </w:t>
      </w:r>
      <w:r w:rsidR="001D4E12" w:rsidRPr="00362270">
        <w:rPr>
          <w:rFonts w:ascii="Times New Roman" w:hAnsi="Times New Roman" w:cs="Times New Roman"/>
          <w:b/>
        </w:rPr>
        <w:t>Table</w:t>
      </w:r>
      <w:r w:rsidRPr="00362270">
        <w:rPr>
          <w:rFonts w:ascii="Times New Roman" w:hAnsi="Times New Roman" w:cs="Times New Roman"/>
          <w:b/>
        </w:rPr>
        <w:t xml:space="preserve"> </w:t>
      </w:r>
      <w:r w:rsidR="004F282C" w:rsidRPr="00362270">
        <w:rPr>
          <w:rFonts w:ascii="Times New Roman" w:hAnsi="Times New Roman" w:cs="Times New Roman"/>
          <w:b/>
        </w:rPr>
        <w:t>1</w:t>
      </w:r>
      <w:r w:rsidR="0039610B" w:rsidRPr="00362270">
        <w:rPr>
          <w:rFonts w:ascii="Times New Roman" w:hAnsi="Times New Roman" w:cs="Times New Roman"/>
          <w:b/>
        </w:rPr>
        <w:t>3</w:t>
      </w:r>
      <w:r w:rsidRPr="00362270">
        <w:rPr>
          <w:rFonts w:ascii="Times New Roman" w:hAnsi="Times New Roman" w:cs="Times New Roman"/>
          <w:b/>
        </w:rPr>
        <w:t xml:space="preserve"> </w:t>
      </w:r>
      <w:r w:rsidRPr="00362270">
        <w:rPr>
          <w:rFonts w:ascii="Times New Roman" w:hAnsi="Times New Roman" w:cs="Times New Roman"/>
        </w:rPr>
        <w:t>Subgroup analysis for association</w:t>
      </w:r>
      <w:r w:rsidRPr="00362270">
        <w:rPr>
          <w:rFonts w:ascii="Times New Roman" w:hAnsi="Times New Roman" w:cs="Times New Roman"/>
          <w:b/>
        </w:rPr>
        <w:t xml:space="preserve"> o</w:t>
      </w:r>
      <w:r w:rsidRPr="00362270">
        <w:rPr>
          <w:rFonts w:ascii="Times New Roman" w:eastAsia="SourceSansPro-Regular" w:hAnsi="Times New Roman" w:cs="Times New Roman"/>
        </w:rPr>
        <w:t xml:space="preserve">f 1SD–increase in </w:t>
      </w:r>
      <w:proofErr w:type="spellStart"/>
      <w:r w:rsidRPr="00362270">
        <w:rPr>
          <w:rFonts w:ascii="Times New Roman" w:eastAsia="SourceSansPro-Regular" w:hAnsi="Times New Roman" w:cs="Times New Roman"/>
        </w:rPr>
        <w:t>WHtR</w:t>
      </w:r>
      <w:proofErr w:type="spellEnd"/>
      <w:r w:rsidRPr="00362270">
        <w:rPr>
          <w:rFonts w:ascii="Times New Roman" w:eastAsia="SourceSansPro-Regular" w:hAnsi="Times New Roman" w:cs="Times New Roman"/>
        </w:rPr>
        <w:t xml:space="preserve"> and risk of incident DN among men</w:t>
      </w:r>
      <w:r w:rsidR="000B70C6" w:rsidRPr="00362270">
        <w:rPr>
          <w:rFonts w:ascii="Times New Roman" w:eastAsia="SourceSansPro-Regular" w:hAnsi="Times New Roman" w:cs="Times New Roman"/>
        </w:rPr>
        <w:t xml:space="preserve"> and women</w:t>
      </w:r>
    </w:p>
    <w:tbl>
      <w:tblPr>
        <w:tblStyle w:val="TableGrid"/>
        <w:tblW w:w="0" w:type="auto"/>
        <w:tblBorders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58"/>
        <w:gridCol w:w="2165"/>
        <w:gridCol w:w="2143"/>
        <w:gridCol w:w="2164"/>
      </w:tblGrid>
      <w:tr w:rsidR="000B70C6" w:rsidRPr="00362270" w14:paraId="2FC5A1F0" w14:textId="77777777" w:rsidTr="000B70C6">
        <w:tc>
          <w:tcPr>
            <w:tcW w:w="2158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5C26C91" w14:textId="2F2ED5DF" w:rsidR="000B70C6" w:rsidRPr="00362270" w:rsidRDefault="000B70C6" w:rsidP="00362270"/>
        </w:tc>
        <w:tc>
          <w:tcPr>
            <w:tcW w:w="2165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ECBB458" w14:textId="77777777" w:rsidR="000B70C6" w:rsidRPr="00362270" w:rsidRDefault="000B70C6" w:rsidP="00362270">
            <w:r w:rsidRPr="0036227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Events/n</w:t>
            </w:r>
          </w:p>
        </w:tc>
        <w:tc>
          <w:tcPr>
            <w:tcW w:w="2143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7D25A40" w14:textId="77777777" w:rsidR="000B70C6" w:rsidRPr="00362270" w:rsidRDefault="000B70C6" w:rsidP="00362270">
            <w:r w:rsidRPr="0036227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HR (95% CI)</w:t>
            </w:r>
          </w:p>
        </w:tc>
        <w:tc>
          <w:tcPr>
            <w:tcW w:w="2164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BDD31A0" w14:textId="06632318" w:rsidR="000B70C6" w:rsidRPr="00362270" w:rsidRDefault="000B70C6" w:rsidP="00362270">
            <w:r w:rsidRPr="00362270"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P</w:t>
            </w:r>
            <w:r w:rsidRPr="0036227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 for interaction</w:t>
            </w:r>
          </w:p>
        </w:tc>
      </w:tr>
      <w:tr w:rsidR="000B70C6" w:rsidRPr="00362270" w14:paraId="14A45D56" w14:textId="77777777" w:rsidTr="000B70C6">
        <w:tc>
          <w:tcPr>
            <w:tcW w:w="2158" w:type="dxa"/>
            <w:tcBorders>
              <w:top w:val="single" w:sz="4" w:space="0" w:color="auto"/>
            </w:tcBorders>
            <w:shd w:val="clear" w:color="auto" w:fill="D9D9D9" w:themeFill="background1" w:themeFillShade="D9"/>
            <w:vAlign w:val="bottom"/>
          </w:tcPr>
          <w:p w14:paraId="6A320BFA" w14:textId="32CFA27B" w:rsidR="000B70C6" w:rsidRPr="00362270" w:rsidRDefault="000B70C6" w:rsidP="00362270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36227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Men</w:t>
            </w:r>
          </w:p>
        </w:tc>
        <w:tc>
          <w:tcPr>
            <w:tcW w:w="2165" w:type="dxa"/>
            <w:tcBorders>
              <w:top w:val="single" w:sz="4" w:space="0" w:color="auto"/>
            </w:tcBorders>
            <w:shd w:val="clear" w:color="auto" w:fill="D9D9D9" w:themeFill="background1" w:themeFillShade="D9"/>
            <w:vAlign w:val="bottom"/>
          </w:tcPr>
          <w:p w14:paraId="1D026B89" w14:textId="77777777" w:rsidR="000B70C6" w:rsidRPr="00362270" w:rsidRDefault="000B70C6" w:rsidP="00362270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143" w:type="dxa"/>
            <w:tcBorders>
              <w:top w:val="single" w:sz="4" w:space="0" w:color="auto"/>
            </w:tcBorders>
            <w:shd w:val="clear" w:color="auto" w:fill="D9D9D9" w:themeFill="background1" w:themeFillShade="D9"/>
            <w:vAlign w:val="bottom"/>
          </w:tcPr>
          <w:p w14:paraId="00E427F6" w14:textId="77777777" w:rsidR="000B70C6" w:rsidRPr="00362270" w:rsidRDefault="000B70C6" w:rsidP="00362270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164" w:type="dxa"/>
            <w:tcBorders>
              <w:top w:val="single" w:sz="4" w:space="0" w:color="auto"/>
            </w:tcBorders>
            <w:shd w:val="clear" w:color="auto" w:fill="D9D9D9" w:themeFill="background1" w:themeFillShade="D9"/>
            <w:vAlign w:val="bottom"/>
          </w:tcPr>
          <w:p w14:paraId="4BDDBCE4" w14:textId="77777777" w:rsidR="000B70C6" w:rsidRPr="00362270" w:rsidRDefault="000B70C6" w:rsidP="00362270">
            <w:pPr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0"/>
                <w:szCs w:val="20"/>
              </w:rPr>
            </w:pPr>
          </w:p>
        </w:tc>
      </w:tr>
      <w:tr w:rsidR="000B70C6" w:rsidRPr="00362270" w14:paraId="059AC376" w14:textId="77777777" w:rsidTr="000B70C6">
        <w:tc>
          <w:tcPr>
            <w:tcW w:w="2158" w:type="dxa"/>
          </w:tcPr>
          <w:p w14:paraId="4BE253B8" w14:textId="77777777" w:rsidR="000B70C6" w:rsidRPr="00362270" w:rsidRDefault="000B70C6" w:rsidP="00362270">
            <w:r w:rsidRPr="0036227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Age, </w:t>
            </w:r>
            <w:proofErr w:type="spellStart"/>
            <w:r w:rsidRPr="0036227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yrs</w:t>
            </w:r>
            <w:proofErr w:type="spellEnd"/>
          </w:p>
        </w:tc>
        <w:tc>
          <w:tcPr>
            <w:tcW w:w="2165" w:type="dxa"/>
          </w:tcPr>
          <w:p w14:paraId="44B2AA63" w14:textId="77777777" w:rsidR="000B70C6" w:rsidRPr="00362270" w:rsidRDefault="000B70C6" w:rsidP="00362270"/>
        </w:tc>
        <w:tc>
          <w:tcPr>
            <w:tcW w:w="2143" w:type="dxa"/>
          </w:tcPr>
          <w:p w14:paraId="153F6B10" w14:textId="77777777" w:rsidR="000B70C6" w:rsidRPr="00362270" w:rsidRDefault="000B70C6" w:rsidP="00362270"/>
        </w:tc>
        <w:tc>
          <w:tcPr>
            <w:tcW w:w="2164" w:type="dxa"/>
          </w:tcPr>
          <w:p w14:paraId="3CFB0926" w14:textId="77777777" w:rsidR="000B70C6" w:rsidRPr="00362270" w:rsidRDefault="000B70C6" w:rsidP="00362270"/>
        </w:tc>
      </w:tr>
      <w:tr w:rsidR="000B70C6" w:rsidRPr="00362270" w14:paraId="2DC04A3A" w14:textId="77777777" w:rsidTr="000B70C6">
        <w:tc>
          <w:tcPr>
            <w:tcW w:w="2158" w:type="dxa"/>
            <w:vAlign w:val="bottom"/>
          </w:tcPr>
          <w:p w14:paraId="1D493261" w14:textId="77777777" w:rsidR="000B70C6" w:rsidRPr="00362270" w:rsidRDefault="000B70C6" w:rsidP="00362270">
            <w:r w:rsidRPr="00362270">
              <w:rPr>
                <w:rFonts w:ascii="Times New Roman" w:eastAsia="Times New Roman" w:hAnsi="Times New Roman" w:cs="Times New Roman"/>
                <w:sz w:val="20"/>
                <w:szCs w:val="20"/>
              </w:rPr>
              <w:t>&lt;65</w:t>
            </w:r>
          </w:p>
        </w:tc>
        <w:tc>
          <w:tcPr>
            <w:tcW w:w="2165" w:type="dxa"/>
            <w:vAlign w:val="center"/>
          </w:tcPr>
          <w:p w14:paraId="1C1E62AC" w14:textId="77777777" w:rsidR="000B70C6" w:rsidRPr="00362270" w:rsidRDefault="000B70C6" w:rsidP="00362270">
            <w:r w:rsidRPr="0036227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2,154/3,511</w:t>
            </w:r>
          </w:p>
        </w:tc>
        <w:tc>
          <w:tcPr>
            <w:tcW w:w="2143" w:type="dxa"/>
            <w:vAlign w:val="center"/>
          </w:tcPr>
          <w:p w14:paraId="54BC1323" w14:textId="77777777" w:rsidR="000B70C6" w:rsidRPr="00362270" w:rsidRDefault="000B70C6" w:rsidP="00362270">
            <w:r w:rsidRPr="00362270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1.01 (0.97 - 1.06) </w:t>
            </w:r>
          </w:p>
        </w:tc>
        <w:tc>
          <w:tcPr>
            <w:tcW w:w="2164" w:type="dxa"/>
            <w:vAlign w:val="center"/>
          </w:tcPr>
          <w:p w14:paraId="4E36F776" w14:textId="6D0262E2" w:rsidR="000B70C6" w:rsidRPr="00362270" w:rsidRDefault="000B70C6" w:rsidP="00362270">
            <w:pPr>
              <w:jc w:val="center"/>
            </w:pPr>
            <w:r w:rsidRPr="00362270">
              <w:rPr>
                <w:rFonts w:ascii="Times New Roman" w:eastAsia="SourceSansPro-Regular" w:hAnsi="Times New Roman" w:cs="Times New Roman"/>
              </w:rPr>
              <w:t>0.42</w:t>
            </w:r>
            <w:r w:rsidR="00805A78" w:rsidRPr="00362270">
              <w:rPr>
                <w:rFonts w:ascii="Times New Roman" w:eastAsia="SourceSansPro-Regular" w:hAnsi="Times New Roman" w:cs="Times New Roman"/>
              </w:rPr>
              <w:t>5</w:t>
            </w:r>
          </w:p>
        </w:tc>
      </w:tr>
      <w:tr w:rsidR="000B70C6" w:rsidRPr="00362270" w14:paraId="7EDA4C6E" w14:textId="77777777" w:rsidTr="000B70C6">
        <w:tc>
          <w:tcPr>
            <w:tcW w:w="2158" w:type="dxa"/>
            <w:vAlign w:val="bottom"/>
          </w:tcPr>
          <w:p w14:paraId="44EC5D2D" w14:textId="77777777" w:rsidR="000B70C6" w:rsidRPr="00362270" w:rsidRDefault="000B70C6" w:rsidP="00362270">
            <w:r w:rsidRPr="00362270">
              <w:rPr>
                <w:rFonts w:ascii="Times New Roman" w:eastAsia="Times New Roman" w:hAnsi="Times New Roman" w:cs="Times New Roman"/>
                <w:sz w:val="20"/>
                <w:szCs w:val="20"/>
              </w:rPr>
              <w:t>≥65</w:t>
            </w:r>
          </w:p>
        </w:tc>
        <w:tc>
          <w:tcPr>
            <w:tcW w:w="2165" w:type="dxa"/>
            <w:vAlign w:val="center"/>
          </w:tcPr>
          <w:p w14:paraId="3ABF537A" w14:textId="77777777" w:rsidR="000B70C6" w:rsidRPr="00362270" w:rsidRDefault="000B70C6" w:rsidP="00362270">
            <w:r w:rsidRPr="0036227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1,190/1,977</w:t>
            </w:r>
          </w:p>
        </w:tc>
        <w:tc>
          <w:tcPr>
            <w:tcW w:w="2143" w:type="dxa"/>
            <w:vAlign w:val="center"/>
          </w:tcPr>
          <w:p w14:paraId="58F237C6" w14:textId="34432FDA" w:rsidR="000B70C6" w:rsidRPr="00362270" w:rsidRDefault="000B70C6" w:rsidP="00362270">
            <w:r w:rsidRPr="00362270">
              <w:rPr>
                <w:rFonts w:ascii="Times New Roman" w:eastAsia="Times New Roman" w:hAnsi="Times New Roman" w:cs="Times New Roman"/>
                <w:sz w:val="20"/>
                <w:szCs w:val="20"/>
              </w:rPr>
              <w:t>1.03 (0.97 - 1.</w:t>
            </w:r>
            <w:r w:rsidR="00805A78" w:rsidRPr="00362270"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  <w:r w:rsidRPr="00362270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0) </w:t>
            </w:r>
          </w:p>
        </w:tc>
        <w:tc>
          <w:tcPr>
            <w:tcW w:w="2164" w:type="dxa"/>
            <w:vAlign w:val="center"/>
          </w:tcPr>
          <w:p w14:paraId="5F529992" w14:textId="77777777" w:rsidR="000B70C6" w:rsidRPr="00362270" w:rsidRDefault="000B70C6" w:rsidP="00362270">
            <w:pPr>
              <w:jc w:val="center"/>
            </w:pPr>
          </w:p>
        </w:tc>
      </w:tr>
      <w:tr w:rsidR="000B70C6" w:rsidRPr="00362270" w14:paraId="09AF1E9D" w14:textId="77777777" w:rsidTr="000B70C6">
        <w:tc>
          <w:tcPr>
            <w:tcW w:w="2158" w:type="dxa"/>
          </w:tcPr>
          <w:p w14:paraId="17B3025D" w14:textId="77777777" w:rsidR="000B70C6" w:rsidRPr="00362270" w:rsidRDefault="000B70C6" w:rsidP="00362270">
            <w:r w:rsidRPr="0036227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Diabetes duration, </w:t>
            </w:r>
            <w:proofErr w:type="spellStart"/>
            <w:r w:rsidRPr="0036227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yrs</w:t>
            </w:r>
            <w:proofErr w:type="spellEnd"/>
          </w:p>
        </w:tc>
        <w:tc>
          <w:tcPr>
            <w:tcW w:w="2165" w:type="dxa"/>
          </w:tcPr>
          <w:p w14:paraId="496E5A90" w14:textId="77777777" w:rsidR="000B70C6" w:rsidRPr="00362270" w:rsidRDefault="000B70C6" w:rsidP="00362270"/>
        </w:tc>
        <w:tc>
          <w:tcPr>
            <w:tcW w:w="2143" w:type="dxa"/>
          </w:tcPr>
          <w:p w14:paraId="299529AB" w14:textId="77777777" w:rsidR="000B70C6" w:rsidRPr="00362270" w:rsidRDefault="000B70C6" w:rsidP="00362270"/>
        </w:tc>
        <w:tc>
          <w:tcPr>
            <w:tcW w:w="2164" w:type="dxa"/>
            <w:vAlign w:val="center"/>
          </w:tcPr>
          <w:p w14:paraId="5A6C596A" w14:textId="77777777" w:rsidR="000B70C6" w:rsidRPr="00362270" w:rsidRDefault="000B70C6" w:rsidP="00362270">
            <w:pPr>
              <w:jc w:val="center"/>
            </w:pPr>
          </w:p>
        </w:tc>
      </w:tr>
      <w:tr w:rsidR="000B70C6" w:rsidRPr="00362270" w14:paraId="575EA2D7" w14:textId="77777777" w:rsidTr="000B70C6">
        <w:tc>
          <w:tcPr>
            <w:tcW w:w="2158" w:type="dxa"/>
            <w:vAlign w:val="bottom"/>
          </w:tcPr>
          <w:p w14:paraId="1E361E1E" w14:textId="77777777" w:rsidR="000B70C6" w:rsidRPr="00362270" w:rsidRDefault="000B70C6" w:rsidP="00362270">
            <w:r w:rsidRPr="00362270">
              <w:rPr>
                <w:rFonts w:ascii="Times New Roman" w:eastAsia="Times New Roman" w:hAnsi="Times New Roman" w:cs="Times New Roman"/>
                <w:sz w:val="20"/>
                <w:szCs w:val="20"/>
              </w:rPr>
              <w:t>&lt;9</w:t>
            </w:r>
          </w:p>
        </w:tc>
        <w:tc>
          <w:tcPr>
            <w:tcW w:w="2165" w:type="dxa"/>
            <w:vAlign w:val="center"/>
          </w:tcPr>
          <w:p w14:paraId="1D2E1767" w14:textId="77777777" w:rsidR="000B70C6" w:rsidRPr="00362270" w:rsidRDefault="000B70C6" w:rsidP="00362270">
            <w:r w:rsidRPr="0036227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1,551/2,602</w:t>
            </w:r>
          </w:p>
        </w:tc>
        <w:tc>
          <w:tcPr>
            <w:tcW w:w="2143" w:type="dxa"/>
            <w:vAlign w:val="center"/>
          </w:tcPr>
          <w:p w14:paraId="0C448E3B" w14:textId="58608BA4" w:rsidR="000B70C6" w:rsidRPr="00362270" w:rsidRDefault="000B70C6" w:rsidP="00362270">
            <w:r w:rsidRPr="00362270">
              <w:rPr>
                <w:rFonts w:ascii="Times New Roman" w:eastAsia="Times New Roman" w:hAnsi="Times New Roman" w:cs="Times New Roman"/>
                <w:sz w:val="20"/>
                <w:szCs w:val="20"/>
              </w:rPr>
              <w:t>1.0</w:t>
            </w:r>
            <w:r w:rsidR="00805A78" w:rsidRPr="00362270"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  <w:r w:rsidRPr="00362270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(0.9</w:t>
            </w:r>
            <w:r w:rsidR="00805A78" w:rsidRPr="00362270">
              <w:rPr>
                <w:rFonts w:ascii="Times New Roman" w:eastAsia="Times New Roman" w:hAnsi="Times New Roman" w:cs="Times New Roman"/>
                <w:sz w:val="20"/>
                <w:szCs w:val="20"/>
              </w:rPr>
              <w:t>8</w:t>
            </w:r>
            <w:r w:rsidRPr="00362270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- 1.0</w:t>
            </w:r>
            <w:r w:rsidR="00805A78" w:rsidRPr="00362270">
              <w:rPr>
                <w:rFonts w:ascii="Times New Roman" w:eastAsia="Times New Roman" w:hAnsi="Times New Roman" w:cs="Times New Roman"/>
                <w:sz w:val="20"/>
                <w:szCs w:val="20"/>
              </w:rPr>
              <w:t>8</w:t>
            </w:r>
            <w:r w:rsidRPr="00362270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) </w:t>
            </w:r>
          </w:p>
        </w:tc>
        <w:tc>
          <w:tcPr>
            <w:tcW w:w="2164" w:type="dxa"/>
            <w:vAlign w:val="center"/>
          </w:tcPr>
          <w:p w14:paraId="3D112FAC" w14:textId="4026A9AC" w:rsidR="000B70C6" w:rsidRPr="00362270" w:rsidRDefault="00805A78" w:rsidP="00362270">
            <w:pPr>
              <w:jc w:val="center"/>
            </w:pPr>
            <w:r w:rsidRPr="00362270">
              <w:rPr>
                <w:rFonts w:ascii="Times New Roman" w:eastAsia="Times New Roman" w:hAnsi="Times New Roman" w:cs="Times New Roman"/>
                <w:sz w:val="20"/>
                <w:szCs w:val="20"/>
              </w:rPr>
              <w:t>0.521</w:t>
            </w:r>
          </w:p>
        </w:tc>
      </w:tr>
      <w:tr w:rsidR="000B70C6" w:rsidRPr="00362270" w14:paraId="09416D6E" w14:textId="77777777" w:rsidTr="000B70C6">
        <w:tc>
          <w:tcPr>
            <w:tcW w:w="2158" w:type="dxa"/>
            <w:vAlign w:val="bottom"/>
          </w:tcPr>
          <w:p w14:paraId="6499E546" w14:textId="77777777" w:rsidR="000B70C6" w:rsidRPr="00362270" w:rsidRDefault="000B70C6" w:rsidP="00362270">
            <w:r w:rsidRPr="00362270">
              <w:rPr>
                <w:rFonts w:ascii="Times New Roman" w:eastAsia="Times New Roman" w:hAnsi="Times New Roman" w:cs="Times New Roman"/>
                <w:sz w:val="20"/>
                <w:szCs w:val="20"/>
              </w:rPr>
              <w:t>≥9</w:t>
            </w:r>
          </w:p>
        </w:tc>
        <w:tc>
          <w:tcPr>
            <w:tcW w:w="2165" w:type="dxa"/>
            <w:vAlign w:val="center"/>
          </w:tcPr>
          <w:p w14:paraId="7EFDA018" w14:textId="77777777" w:rsidR="000B70C6" w:rsidRPr="00362270" w:rsidRDefault="000B70C6" w:rsidP="00362270">
            <w:r w:rsidRPr="0036227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1,793/2,886</w:t>
            </w:r>
          </w:p>
        </w:tc>
        <w:tc>
          <w:tcPr>
            <w:tcW w:w="2143" w:type="dxa"/>
            <w:vAlign w:val="center"/>
          </w:tcPr>
          <w:p w14:paraId="62F3A79C" w14:textId="154DC54B" w:rsidR="000B70C6" w:rsidRPr="00362270" w:rsidRDefault="00805A78" w:rsidP="00362270">
            <w:r w:rsidRPr="00362270">
              <w:rPr>
                <w:rFonts w:ascii="Times New Roman" w:eastAsia="Times New Roman" w:hAnsi="Times New Roman" w:cs="Times New Roman"/>
                <w:sz w:val="20"/>
                <w:szCs w:val="20"/>
              </w:rPr>
              <w:t>1.00</w:t>
            </w:r>
            <w:r w:rsidR="000B70C6" w:rsidRPr="00362270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(0.9</w:t>
            </w:r>
            <w:r w:rsidRPr="00362270">
              <w:rPr>
                <w:rFonts w:ascii="Times New Roman" w:eastAsia="Times New Roman" w:hAnsi="Times New Roman" w:cs="Times New Roman"/>
                <w:sz w:val="20"/>
                <w:szCs w:val="20"/>
              </w:rPr>
              <w:t>6</w:t>
            </w:r>
            <w:r w:rsidR="000B70C6" w:rsidRPr="00362270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- 1.0</w:t>
            </w:r>
            <w:r w:rsidRPr="00362270">
              <w:rPr>
                <w:rFonts w:ascii="Times New Roman" w:eastAsia="Times New Roman" w:hAnsi="Times New Roman" w:cs="Times New Roman"/>
                <w:sz w:val="20"/>
                <w:szCs w:val="20"/>
              </w:rPr>
              <w:t>5</w:t>
            </w:r>
            <w:r w:rsidR="000B70C6" w:rsidRPr="00362270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) </w:t>
            </w:r>
          </w:p>
        </w:tc>
        <w:tc>
          <w:tcPr>
            <w:tcW w:w="2164" w:type="dxa"/>
            <w:vAlign w:val="center"/>
          </w:tcPr>
          <w:p w14:paraId="38720548" w14:textId="77777777" w:rsidR="000B70C6" w:rsidRPr="00362270" w:rsidRDefault="000B70C6" w:rsidP="00362270">
            <w:pPr>
              <w:jc w:val="center"/>
            </w:pPr>
          </w:p>
        </w:tc>
      </w:tr>
      <w:tr w:rsidR="000B70C6" w:rsidRPr="00362270" w14:paraId="34DA2388" w14:textId="77777777" w:rsidTr="000B70C6">
        <w:tc>
          <w:tcPr>
            <w:tcW w:w="2158" w:type="dxa"/>
            <w:vAlign w:val="bottom"/>
          </w:tcPr>
          <w:p w14:paraId="2E0FD95F" w14:textId="77777777" w:rsidR="000B70C6" w:rsidRPr="00362270" w:rsidRDefault="000B70C6" w:rsidP="00362270">
            <w:r w:rsidRPr="0036227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BP vs lipid group</w:t>
            </w:r>
          </w:p>
        </w:tc>
        <w:tc>
          <w:tcPr>
            <w:tcW w:w="2165" w:type="dxa"/>
            <w:vAlign w:val="center"/>
          </w:tcPr>
          <w:p w14:paraId="3112E522" w14:textId="77777777" w:rsidR="000B70C6" w:rsidRPr="00362270" w:rsidRDefault="000B70C6" w:rsidP="00362270"/>
        </w:tc>
        <w:tc>
          <w:tcPr>
            <w:tcW w:w="2143" w:type="dxa"/>
            <w:vAlign w:val="center"/>
          </w:tcPr>
          <w:p w14:paraId="3CED181A" w14:textId="77777777" w:rsidR="000B70C6" w:rsidRPr="00362270" w:rsidRDefault="000B70C6" w:rsidP="00362270"/>
        </w:tc>
        <w:tc>
          <w:tcPr>
            <w:tcW w:w="2164" w:type="dxa"/>
            <w:vAlign w:val="center"/>
          </w:tcPr>
          <w:p w14:paraId="6EC2739C" w14:textId="77777777" w:rsidR="000B70C6" w:rsidRPr="00362270" w:rsidRDefault="000B70C6" w:rsidP="00362270">
            <w:pPr>
              <w:jc w:val="center"/>
            </w:pPr>
          </w:p>
        </w:tc>
      </w:tr>
      <w:tr w:rsidR="000B70C6" w:rsidRPr="00362270" w14:paraId="1A510E2D" w14:textId="77777777" w:rsidTr="000B70C6">
        <w:tc>
          <w:tcPr>
            <w:tcW w:w="2158" w:type="dxa"/>
            <w:vAlign w:val="bottom"/>
          </w:tcPr>
          <w:p w14:paraId="2F91D5A0" w14:textId="77777777" w:rsidR="000B70C6" w:rsidRPr="00362270" w:rsidRDefault="000B70C6" w:rsidP="00362270">
            <w:r w:rsidRPr="00362270">
              <w:rPr>
                <w:rFonts w:ascii="Times New Roman" w:eastAsia="Times New Roman" w:hAnsi="Times New Roman" w:cs="Times New Roman"/>
                <w:sz w:val="20"/>
                <w:szCs w:val="20"/>
              </w:rPr>
              <w:t>BP treatment</w:t>
            </w:r>
          </w:p>
        </w:tc>
        <w:tc>
          <w:tcPr>
            <w:tcW w:w="2165" w:type="dxa"/>
            <w:vAlign w:val="center"/>
          </w:tcPr>
          <w:p w14:paraId="08BD1DF7" w14:textId="77777777" w:rsidR="000B70C6" w:rsidRPr="00362270" w:rsidRDefault="000B70C6" w:rsidP="00362270">
            <w:r w:rsidRPr="0036227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1,183/2,166</w:t>
            </w:r>
          </w:p>
        </w:tc>
        <w:tc>
          <w:tcPr>
            <w:tcW w:w="2143" w:type="dxa"/>
            <w:vAlign w:val="center"/>
          </w:tcPr>
          <w:p w14:paraId="5A33411B" w14:textId="77777777" w:rsidR="000B70C6" w:rsidRPr="00362270" w:rsidRDefault="000B70C6" w:rsidP="00362270">
            <w:r w:rsidRPr="00362270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0.99 (0.93 - 1.05) </w:t>
            </w:r>
          </w:p>
        </w:tc>
        <w:tc>
          <w:tcPr>
            <w:tcW w:w="2164" w:type="dxa"/>
            <w:vAlign w:val="center"/>
          </w:tcPr>
          <w:p w14:paraId="7B55815F" w14:textId="376DCE2A" w:rsidR="000B70C6" w:rsidRPr="00362270" w:rsidRDefault="000B70C6" w:rsidP="00362270">
            <w:pPr>
              <w:jc w:val="center"/>
            </w:pPr>
            <w:r w:rsidRPr="00362270">
              <w:rPr>
                <w:rFonts w:ascii="Times New Roman" w:eastAsia="Times New Roman" w:hAnsi="Times New Roman" w:cs="Times New Roman"/>
                <w:sz w:val="20"/>
                <w:szCs w:val="20"/>
              </w:rPr>
              <w:t>0.33</w:t>
            </w:r>
            <w:r w:rsidR="00805A78" w:rsidRPr="00362270"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</w:tr>
      <w:tr w:rsidR="000B70C6" w:rsidRPr="00362270" w14:paraId="33D1BF5A" w14:textId="77777777" w:rsidTr="000B70C6">
        <w:tc>
          <w:tcPr>
            <w:tcW w:w="2158" w:type="dxa"/>
            <w:vAlign w:val="bottom"/>
          </w:tcPr>
          <w:p w14:paraId="3299A725" w14:textId="77777777" w:rsidR="000B70C6" w:rsidRPr="00362270" w:rsidRDefault="000B70C6" w:rsidP="00362270">
            <w:r w:rsidRPr="00362270">
              <w:rPr>
                <w:rFonts w:ascii="Times New Roman" w:eastAsia="Times New Roman" w:hAnsi="Times New Roman" w:cs="Times New Roman"/>
                <w:sz w:val="20"/>
                <w:szCs w:val="20"/>
              </w:rPr>
              <w:t>Lipid treatment</w:t>
            </w:r>
          </w:p>
        </w:tc>
        <w:tc>
          <w:tcPr>
            <w:tcW w:w="2165" w:type="dxa"/>
            <w:vAlign w:val="center"/>
          </w:tcPr>
          <w:p w14:paraId="4BAE0544" w14:textId="77777777" w:rsidR="000B70C6" w:rsidRPr="00362270" w:rsidRDefault="000B70C6" w:rsidP="00362270">
            <w:r w:rsidRPr="0036227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2,161/3,322</w:t>
            </w:r>
          </w:p>
        </w:tc>
        <w:tc>
          <w:tcPr>
            <w:tcW w:w="2143" w:type="dxa"/>
            <w:vAlign w:val="center"/>
          </w:tcPr>
          <w:p w14:paraId="6E0CDED6" w14:textId="77777777" w:rsidR="000B70C6" w:rsidRPr="00362270" w:rsidRDefault="000B70C6" w:rsidP="00362270">
            <w:r w:rsidRPr="00362270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1.03 (0.98 - 1.07) </w:t>
            </w:r>
          </w:p>
        </w:tc>
        <w:tc>
          <w:tcPr>
            <w:tcW w:w="2164" w:type="dxa"/>
            <w:vAlign w:val="center"/>
          </w:tcPr>
          <w:p w14:paraId="7ECDAF79" w14:textId="77777777" w:rsidR="000B70C6" w:rsidRPr="00362270" w:rsidRDefault="000B70C6" w:rsidP="00362270">
            <w:pPr>
              <w:jc w:val="center"/>
            </w:pPr>
          </w:p>
        </w:tc>
      </w:tr>
      <w:tr w:rsidR="000B70C6" w:rsidRPr="00362270" w14:paraId="5F5D2A9B" w14:textId="77777777" w:rsidTr="000B70C6">
        <w:tc>
          <w:tcPr>
            <w:tcW w:w="2158" w:type="dxa"/>
            <w:vAlign w:val="bottom"/>
          </w:tcPr>
          <w:p w14:paraId="10A6A60E" w14:textId="77777777" w:rsidR="000B70C6" w:rsidRPr="00362270" w:rsidRDefault="000B70C6" w:rsidP="00362270">
            <w:r w:rsidRPr="0036227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Systolic BP, mmHg</w:t>
            </w:r>
          </w:p>
        </w:tc>
        <w:tc>
          <w:tcPr>
            <w:tcW w:w="2165" w:type="dxa"/>
            <w:vAlign w:val="center"/>
          </w:tcPr>
          <w:p w14:paraId="643D3010" w14:textId="77777777" w:rsidR="000B70C6" w:rsidRPr="00362270" w:rsidRDefault="000B70C6" w:rsidP="00362270">
            <w:r w:rsidRPr="0036227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2143" w:type="dxa"/>
            <w:vAlign w:val="center"/>
          </w:tcPr>
          <w:p w14:paraId="1A69D2DF" w14:textId="77777777" w:rsidR="000B70C6" w:rsidRPr="00362270" w:rsidRDefault="000B70C6" w:rsidP="00362270">
            <w:r w:rsidRPr="0036227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 </w:t>
            </w:r>
          </w:p>
        </w:tc>
        <w:tc>
          <w:tcPr>
            <w:tcW w:w="2164" w:type="dxa"/>
            <w:vAlign w:val="center"/>
          </w:tcPr>
          <w:p w14:paraId="68CB6E8E" w14:textId="45BC2134" w:rsidR="000B70C6" w:rsidRPr="00362270" w:rsidRDefault="000B70C6" w:rsidP="00362270">
            <w:pPr>
              <w:jc w:val="center"/>
            </w:pPr>
          </w:p>
        </w:tc>
      </w:tr>
      <w:tr w:rsidR="000B70C6" w:rsidRPr="00362270" w14:paraId="031798F8" w14:textId="77777777" w:rsidTr="000B70C6">
        <w:tc>
          <w:tcPr>
            <w:tcW w:w="2158" w:type="dxa"/>
            <w:vAlign w:val="bottom"/>
          </w:tcPr>
          <w:p w14:paraId="1438612A" w14:textId="77777777" w:rsidR="000B70C6" w:rsidRPr="00362270" w:rsidRDefault="000B70C6" w:rsidP="00362270">
            <w:r w:rsidRPr="00362270">
              <w:rPr>
                <w:rFonts w:ascii="Times New Roman" w:eastAsia="Times New Roman" w:hAnsi="Times New Roman" w:cs="Times New Roman"/>
                <w:sz w:val="20"/>
                <w:szCs w:val="20"/>
              </w:rPr>
              <w:t>&lt;140</w:t>
            </w:r>
          </w:p>
        </w:tc>
        <w:tc>
          <w:tcPr>
            <w:tcW w:w="2165" w:type="dxa"/>
            <w:vAlign w:val="center"/>
          </w:tcPr>
          <w:p w14:paraId="51F44E77" w14:textId="77777777" w:rsidR="000B70C6" w:rsidRPr="00362270" w:rsidRDefault="000B70C6" w:rsidP="00362270">
            <w:r w:rsidRPr="0036227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2,044/3,489</w:t>
            </w:r>
          </w:p>
        </w:tc>
        <w:tc>
          <w:tcPr>
            <w:tcW w:w="2143" w:type="dxa"/>
            <w:vAlign w:val="center"/>
          </w:tcPr>
          <w:p w14:paraId="24730CA4" w14:textId="77777777" w:rsidR="000B70C6" w:rsidRPr="00362270" w:rsidRDefault="000B70C6" w:rsidP="00362270">
            <w:r w:rsidRPr="00362270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1.02 (0.98 - 1.07) </w:t>
            </w:r>
          </w:p>
        </w:tc>
        <w:tc>
          <w:tcPr>
            <w:tcW w:w="2164" w:type="dxa"/>
            <w:vAlign w:val="center"/>
          </w:tcPr>
          <w:p w14:paraId="6CB8A826" w14:textId="557F7714" w:rsidR="000B70C6" w:rsidRPr="00362270" w:rsidRDefault="003E4722" w:rsidP="00362270">
            <w:pPr>
              <w:jc w:val="center"/>
            </w:pPr>
            <w:r w:rsidRPr="00362270">
              <w:rPr>
                <w:rFonts w:ascii="Times New Roman" w:eastAsia="Times New Roman" w:hAnsi="Times New Roman" w:cs="Times New Roman"/>
                <w:sz w:val="20"/>
                <w:szCs w:val="20"/>
              </w:rPr>
              <w:t>0.401</w:t>
            </w:r>
          </w:p>
        </w:tc>
      </w:tr>
      <w:tr w:rsidR="000B70C6" w:rsidRPr="00362270" w14:paraId="29D20A4A" w14:textId="77777777" w:rsidTr="000B70C6">
        <w:tc>
          <w:tcPr>
            <w:tcW w:w="2158" w:type="dxa"/>
            <w:vAlign w:val="bottom"/>
          </w:tcPr>
          <w:p w14:paraId="3B540995" w14:textId="77777777" w:rsidR="000B70C6" w:rsidRPr="00362270" w:rsidRDefault="000B70C6" w:rsidP="00362270">
            <w:r w:rsidRPr="00362270">
              <w:rPr>
                <w:rFonts w:ascii="Times New Roman" w:eastAsia="Times New Roman" w:hAnsi="Times New Roman" w:cs="Times New Roman"/>
                <w:sz w:val="20"/>
                <w:szCs w:val="20"/>
              </w:rPr>
              <w:t>≥140</w:t>
            </w:r>
          </w:p>
        </w:tc>
        <w:tc>
          <w:tcPr>
            <w:tcW w:w="2165" w:type="dxa"/>
            <w:vAlign w:val="center"/>
          </w:tcPr>
          <w:p w14:paraId="22006868" w14:textId="77777777" w:rsidR="000B70C6" w:rsidRPr="00362270" w:rsidRDefault="000B70C6" w:rsidP="00362270">
            <w:r w:rsidRPr="0036227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1,300/1,999</w:t>
            </w:r>
          </w:p>
        </w:tc>
        <w:tc>
          <w:tcPr>
            <w:tcW w:w="2143" w:type="dxa"/>
            <w:vAlign w:val="center"/>
          </w:tcPr>
          <w:p w14:paraId="04B22F02" w14:textId="7881B3A9" w:rsidR="000B70C6" w:rsidRPr="00362270" w:rsidRDefault="000B70C6" w:rsidP="00362270">
            <w:r w:rsidRPr="00362270">
              <w:rPr>
                <w:rFonts w:ascii="Times New Roman" w:eastAsia="Times New Roman" w:hAnsi="Times New Roman" w:cs="Times New Roman"/>
                <w:sz w:val="20"/>
                <w:szCs w:val="20"/>
              </w:rPr>
              <w:t>1.00 (0.9</w:t>
            </w:r>
            <w:r w:rsidR="003E4722" w:rsidRPr="00362270">
              <w:rPr>
                <w:rFonts w:ascii="Times New Roman" w:eastAsia="Times New Roman" w:hAnsi="Times New Roman" w:cs="Times New Roman"/>
                <w:sz w:val="20"/>
                <w:szCs w:val="20"/>
              </w:rPr>
              <w:t>4</w:t>
            </w:r>
            <w:r w:rsidRPr="00362270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- 1.06) </w:t>
            </w:r>
          </w:p>
        </w:tc>
        <w:tc>
          <w:tcPr>
            <w:tcW w:w="2164" w:type="dxa"/>
            <w:vAlign w:val="center"/>
          </w:tcPr>
          <w:p w14:paraId="42C20F4E" w14:textId="77777777" w:rsidR="000B70C6" w:rsidRPr="00362270" w:rsidRDefault="000B70C6" w:rsidP="00362270">
            <w:pPr>
              <w:jc w:val="center"/>
            </w:pPr>
          </w:p>
        </w:tc>
      </w:tr>
      <w:tr w:rsidR="000B70C6" w:rsidRPr="00362270" w14:paraId="4A2E204B" w14:textId="77777777" w:rsidTr="000B70C6">
        <w:tc>
          <w:tcPr>
            <w:tcW w:w="2158" w:type="dxa"/>
            <w:vAlign w:val="center"/>
          </w:tcPr>
          <w:p w14:paraId="79E18262" w14:textId="77777777" w:rsidR="000B70C6" w:rsidRPr="00362270" w:rsidRDefault="000B70C6" w:rsidP="00362270">
            <w:r w:rsidRPr="0036227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BMI, kg/m</w:t>
            </w:r>
            <w:r w:rsidRPr="0036227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vertAlign w:val="superscript"/>
              </w:rPr>
              <w:t>2</w:t>
            </w:r>
          </w:p>
        </w:tc>
        <w:tc>
          <w:tcPr>
            <w:tcW w:w="2165" w:type="dxa"/>
            <w:vAlign w:val="center"/>
          </w:tcPr>
          <w:p w14:paraId="5B53F112" w14:textId="77777777" w:rsidR="000B70C6" w:rsidRPr="00362270" w:rsidRDefault="000B70C6" w:rsidP="00362270">
            <w:r w:rsidRPr="0036227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2143" w:type="dxa"/>
            <w:vAlign w:val="center"/>
          </w:tcPr>
          <w:p w14:paraId="3E5428F7" w14:textId="77777777" w:rsidR="000B70C6" w:rsidRPr="00362270" w:rsidRDefault="000B70C6" w:rsidP="00362270">
            <w:r w:rsidRPr="00362270">
              <w:rPr>
                <w:rFonts w:ascii="Times New Roman" w:eastAsia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2164" w:type="dxa"/>
            <w:vAlign w:val="center"/>
          </w:tcPr>
          <w:p w14:paraId="3DB45503" w14:textId="5D52A4A6" w:rsidR="000B70C6" w:rsidRPr="00362270" w:rsidRDefault="000B70C6" w:rsidP="00362270">
            <w:pPr>
              <w:jc w:val="center"/>
            </w:pPr>
          </w:p>
        </w:tc>
      </w:tr>
      <w:tr w:rsidR="000B70C6" w:rsidRPr="00362270" w14:paraId="20E7B15F" w14:textId="77777777" w:rsidTr="000B70C6">
        <w:tc>
          <w:tcPr>
            <w:tcW w:w="2158" w:type="dxa"/>
            <w:vAlign w:val="bottom"/>
          </w:tcPr>
          <w:p w14:paraId="6699ACAB" w14:textId="77777777" w:rsidR="000B70C6" w:rsidRPr="00362270" w:rsidRDefault="000B70C6" w:rsidP="00362270">
            <w:r w:rsidRPr="00362270">
              <w:rPr>
                <w:rFonts w:ascii="Times New Roman" w:eastAsia="Times New Roman" w:hAnsi="Times New Roman" w:cs="Times New Roman"/>
                <w:sz w:val="20"/>
                <w:szCs w:val="20"/>
              </w:rPr>
              <w:t>&lt;30</w:t>
            </w:r>
          </w:p>
        </w:tc>
        <w:tc>
          <w:tcPr>
            <w:tcW w:w="2165" w:type="dxa"/>
            <w:vAlign w:val="center"/>
          </w:tcPr>
          <w:p w14:paraId="30820AA4" w14:textId="16AE4AD5" w:rsidR="000B70C6" w:rsidRPr="00362270" w:rsidRDefault="000B70C6" w:rsidP="00362270">
            <w:r w:rsidRPr="0036227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1,3</w:t>
            </w:r>
            <w:r w:rsidR="003E4722" w:rsidRPr="0036227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31</w:t>
            </w:r>
            <w:r w:rsidRPr="0036227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/2,2</w:t>
            </w:r>
            <w:r w:rsidR="003E4722" w:rsidRPr="0036227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44</w:t>
            </w:r>
          </w:p>
        </w:tc>
        <w:tc>
          <w:tcPr>
            <w:tcW w:w="2143" w:type="dxa"/>
            <w:vAlign w:val="center"/>
          </w:tcPr>
          <w:p w14:paraId="07DF0C59" w14:textId="77777777" w:rsidR="000B70C6" w:rsidRPr="00362270" w:rsidRDefault="000B70C6" w:rsidP="00362270">
            <w:r w:rsidRPr="00362270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1.05 (0.96 - 1.15) </w:t>
            </w:r>
          </w:p>
        </w:tc>
        <w:tc>
          <w:tcPr>
            <w:tcW w:w="2164" w:type="dxa"/>
            <w:vAlign w:val="center"/>
          </w:tcPr>
          <w:p w14:paraId="12E972D9" w14:textId="3D8F2E92" w:rsidR="000B70C6" w:rsidRPr="00362270" w:rsidRDefault="003E4722" w:rsidP="00362270">
            <w:pPr>
              <w:jc w:val="center"/>
            </w:pPr>
            <w:r w:rsidRPr="00362270">
              <w:rPr>
                <w:rFonts w:ascii="Times New Roman" w:eastAsia="Times New Roman" w:hAnsi="Times New Roman" w:cs="Times New Roman"/>
                <w:sz w:val="20"/>
                <w:szCs w:val="20"/>
              </w:rPr>
              <w:t>0.841</w:t>
            </w:r>
          </w:p>
        </w:tc>
      </w:tr>
      <w:tr w:rsidR="000B70C6" w:rsidRPr="00362270" w14:paraId="0488981F" w14:textId="77777777" w:rsidTr="000B70C6">
        <w:tc>
          <w:tcPr>
            <w:tcW w:w="2158" w:type="dxa"/>
            <w:vAlign w:val="bottom"/>
          </w:tcPr>
          <w:p w14:paraId="738C4860" w14:textId="77777777" w:rsidR="000B70C6" w:rsidRPr="00362270" w:rsidRDefault="000B70C6" w:rsidP="00362270">
            <w:r w:rsidRPr="00362270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≥30 </w:t>
            </w:r>
          </w:p>
        </w:tc>
        <w:tc>
          <w:tcPr>
            <w:tcW w:w="2165" w:type="dxa"/>
            <w:vAlign w:val="center"/>
          </w:tcPr>
          <w:p w14:paraId="67C173EC" w14:textId="7189C034" w:rsidR="000B70C6" w:rsidRPr="00362270" w:rsidRDefault="003E4722" w:rsidP="00362270">
            <w:r w:rsidRPr="0036227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2,013</w:t>
            </w:r>
            <w:r w:rsidR="000B70C6" w:rsidRPr="0036227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/3,2</w:t>
            </w:r>
            <w:r w:rsidRPr="0036227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44</w:t>
            </w:r>
          </w:p>
        </w:tc>
        <w:tc>
          <w:tcPr>
            <w:tcW w:w="2143" w:type="dxa"/>
            <w:vAlign w:val="center"/>
          </w:tcPr>
          <w:p w14:paraId="0389180E" w14:textId="77777777" w:rsidR="000B70C6" w:rsidRPr="00362270" w:rsidRDefault="000B70C6" w:rsidP="00362270">
            <w:r w:rsidRPr="00362270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1.01 (0.96 - 1.07) </w:t>
            </w:r>
          </w:p>
        </w:tc>
        <w:tc>
          <w:tcPr>
            <w:tcW w:w="2164" w:type="dxa"/>
          </w:tcPr>
          <w:p w14:paraId="3D6C731B" w14:textId="77777777" w:rsidR="000B70C6" w:rsidRPr="00362270" w:rsidRDefault="000B70C6" w:rsidP="00362270">
            <w:pPr>
              <w:jc w:val="center"/>
            </w:pPr>
          </w:p>
        </w:tc>
      </w:tr>
      <w:tr w:rsidR="000B70C6" w:rsidRPr="00362270" w14:paraId="5E56DF29" w14:textId="77777777" w:rsidTr="000B70C6">
        <w:tc>
          <w:tcPr>
            <w:tcW w:w="2158" w:type="dxa"/>
            <w:vAlign w:val="bottom"/>
          </w:tcPr>
          <w:p w14:paraId="01E4C33D" w14:textId="77777777" w:rsidR="000B70C6" w:rsidRPr="00362270" w:rsidRDefault="000B70C6" w:rsidP="0036227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165" w:type="dxa"/>
            <w:vAlign w:val="center"/>
          </w:tcPr>
          <w:p w14:paraId="4022A0A0" w14:textId="77777777" w:rsidR="000B70C6" w:rsidRPr="00362270" w:rsidRDefault="000B70C6" w:rsidP="00362270">
            <w:pP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143" w:type="dxa"/>
            <w:vAlign w:val="center"/>
          </w:tcPr>
          <w:p w14:paraId="0B78ED14" w14:textId="77777777" w:rsidR="000B70C6" w:rsidRPr="00362270" w:rsidRDefault="000B70C6" w:rsidP="0036227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164" w:type="dxa"/>
          </w:tcPr>
          <w:p w14:paraId="392BBF4E" w14:textId="77777777" w:rsidR="000B70C6" w:rsidRPr="00362270" w:rsidRDefault="000B70C6" w:rsidP="00362270">
            <w:pPr>
              <w:jc w:val="center"/>
            </w:pPr>
          </w:p>
        </w:tc>
      </w:tr>
      <w:tr w:rsidR="000B70C6" w:rsidRPr="00362270" w14:paraId="700E1651" w14:textId="77777777" w:rsidTr="000B70C6">
        <w:tc>
          <w:tcPr>
            <w:tcW w:w="2158" w:type="dxa"/>
            <w:shd w:val="clear" w:color="auto" w:fill="D9D9D9" w:themeFill="background1" w:themeFillShade="D9"/>
            <w:vAlign w:val="bottom"/>
          </w:tcPr>
          <w:p w14:paraId="0740916A" w14:textId="77777777" w:rsidR="000B70C6" w:rsidRPr="00362270" w:rsidRDefault="000B70C6" w:rsidP="00362270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36227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Women</w:t>
            </w:r>
          </w:p>
        </w:tc>
        <w:tc>
          <w:tcPr>
            <w:tcW w:w="2165" w:type="dxa"/>
            <w:shd w:val="clear" w:color="auto" w:fill="D9D9D9" w:themeFill="background1" w:themeFillShade="D9"/>
            <w:vAlign w:val="center"/>
          </w:tcPr>
          <w:p w14:paraId="5317532B" w14:textId="77777777" w:rsidR="000B70C6" w:rsidRPr="00362270" w:rsidRDefault="000B70C6" w:rsidP="00362270">
            <w:pP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143" w:type="dxa"/>
            <w:shd w:val="clear" w:color="auto" w:fill="D9D9D9" w:themeFill="background1" w:themeFillShade="D9"/>
            <w:vAlign w:val="center"/>
          </w:tcPr>
          <w:p w14:paraId="40DE7349" w14:textId="77777777" w:rsidR="000B70C6" w:rsidRPr="00362270" w:rsidRDefault="000B70C6" w:rsidP="0036227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164" w:type="dxa"/>
            <w:shd w:val="clear" w:color="auto" w:fill="D9D9D9" w:themeFill="background1" w:themeFillShade="D9"/>
          </w:tcPr>
          <w:p w14:paraId="30F9891E" w14:textId="77777777" w:rsidR="000B70C6" w:rsidRPr="00362270" w:rsidRDefault="000B70C6" w:rsidP="00362270">
            <w:pPr>
              <w:jc w:val="center"/>
            </w:pPr>
          </w:p>
        </w:tc>
      </w:tr>
      <w:tr w:rsidR="000B70C6" w:rsidRPr="00362270" w14:paraId="2F80792F" w14:textId="77777777" w:rsidTr="000B70C6">
        <w:tc>
          <w:tcPr>
            <w:tcW w:w="2158" w:type="dxa"/>
          </w:tcPr>
          <w:p w14:paraId="677B1A22" w14:textId="77777777" w:rsidR="000B70C6" w:rsidRPr="00362270" w:rsidRDefault="000B70C6" w:rsidP="0036227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62270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 xml:space="preserve">Age, </w:t>
            </w:r>
            <w:proofErr w:type="spellStart"/>
            <w:r w:rsidRPr="00362270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yrs</w:t>
            </w:r>
            <w:proofErr w:type="spellEnd"/>
          </w:p>
        </w:tc>
        <w:tc>
          <w:tcPr>
            <w:tcW w:w="2165" w:type="dxa"/>
          </w:tcPr>
          <w:p w14:paraId="78A67C2A" w14:textId="77777777" w:rsidR="000B70C6" w:rsidRPr="00362270" w:rsidRDefault="000B70C6" w:rsidP="00362270">
            <w:pP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143" w:type="dxa"/>
          </w:tcPr>
          <w:p w14:paraId="25F65417" w14:textId="77777777" w:rsidR="000B70C6" w:rsidRPr="00362270" w:rsidRDefault="000B70C6" w:rsidP="0036227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164" w:type="dxa"/>
          </w:tcPr>
          <w:p w14:paraId="7604C181" w14:textId="77777777" w:rsidR="000B70C6" w:rsidRPr="00362270" w:rsidRDefault="000B70C6" w:rsidP="00362270">
            <w:pPr>
              <w:jc w:val="center"/>
            </w:pPr>
          </w:p>
        </w:tc>
      </w:tr>
      <w:tr w:rsidR="000B70C6" w:rsidRPr="00362270" w14:paraId="4B596160" w14:textId="77777777" w:rsidTr="000B70C6">
        <w:tc>
          <w:tcPr>
            <w:tcW w:w="2158" w:type="dxa"/>
            <w:vAlign w:val="bottom"/>
          </w:tcPr>
          <w:p w14:paraId="6EB5DBB6" w14:textId="77777777" w:rsidR="000B70C6" w:rsidRPr="00362270" w:rsidRDefault="000B70C6" w:rsidP="0036227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6227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&lt;65</w:t>
            </w:r>
          </w:p>
        </w:tc>
        <w:tc>
          <w:tcPr>
            <w:tcW w:w="2165" w:type="dxa"/>
            <w:vAlign w:val="center"/>
          </w:tcPr>
          <w:p w14:paraId="51BAB493" w14:textId="77777777" w:rsidR="000B70C6" w:rsidRPr="00362270" w:rsidRDefault="000B70C6" w:rsidP="00362270">
            <w:pP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6227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1,384/2,345</w:t>
            </w:r>
          </w:p>
        </w:tc>
        <w:tc>
          <w:tcPr>
            <w:tcW w:w="2143" w:type="dxa"/>
            <w:vAlign w:val="center"/>
          </w:tcPr>
          <w:p w14:paraId="02AE5521" w14:textId="4F19A17D" w:rsidR="000B70C6" w:rsidRPr="00362270" w:rsidRDefault="000B70C6" w:rsidP="0036227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6227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1.0</w:t>
            </w:r>
            <w:r w:rsidR="00B8032B" w:rsidRPr="0036227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6</w:t>
            </w:r>
            <w:r w:rsidRPr="0036227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 xml:space="preserve"> (</w:t>
            </w:r>
            <w:r w:rsidR="00B8032B" w:rsidRPr="0036227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1.01</w:t>
            </w:r>
            <w:r w:rsidRPr="0036227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 xml:space="preserve"> - 1.1</w:t>
            </w:r>
            <w:r w:rsidR="00B8032B" w:rsidRPr="0036227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2</w:t>
            </w:r>
            <w:r w:rsidRPr="0036227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 xml:space="preserve">) </w:t>
            </w:r>
            <w:r w:rsidR="00B8032B" w:rsidRPr="0036227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*</w:t>
            </w:r>
          </w:p>
        </w:tc>
        <w:tc>
          <w:tcPr>
            <w:tcW w:w="2164" w:type="dxa"/>
            <w:vAlign w:val="center"/>
          </w:tcPr>
          <w:p w14:paraId="750491C6" w14:textId="25024029" w:rsidR="000B70C6" w:rsidRPr="00362270" w:rsidRDefault="00B8032B" w:rsidP="00362270">
            <w:pPr>
              <w:jc w:val="center"/>
            </w:pPr>
            <w:r w:rsidRPr="00362270">
              <w:rPr>
                <w:rFonts w:ascii="Times New Roman" w:eastAsia="SourceSansPro-Regular" w:hAnsi="Times New Roman" w:cs="Times New Roman"/>
                <w:color w:val="000000" w:themeColor="text1"/>
              </w:rPr>
              <w:t>0.389</w:t>
            </w:r>
          </w:p>
        </w:tc>
      </w:tr>
      <w:tr w:rsidR="000B70C6" w:rsidRPr="00362270" w14:paraId="0277777A" w14:textId="77777777" w:rsidTr="000B70C6">
        <w:tc>
          <w:tcPr>
            <w:tcW w:w="2158" w:type="dxa"/>
            <w:vAlign w:val="bottom"/>
          </w:tcPr>
          <w:p w14:paraId="3EF987CD" w14:textId="77777777" w:rsidR="000B70C6" w:rsidRPr="00362270" w:rsidRDefault="000B70C6" w:rsidP="0036227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6227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≥65</w:t>
            </w:r>
          </w:p>
        </w:tc>
        <w:tc>
          <w:tcPr>
            <w:tcW w:w="2165" w:type="dxa"/>
            <w:vAlign w:val="center"/>
          </w:tcPr>
          <w:p w14:paraId="05DB9AD8" w14:textId="77777777" w:rsidR="000B70C6" w:rsidRPr="00362270" w:rsidRDefault="000B70C6" w:rsidP="00362270">
            <w:pP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6227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567/1,052</w:t>
            </w:r>
          </w:p>
        </w:tc>
        <w:tc>
          <w:tcPr>
            <w:tcW w:w="2143" w:type="dxa"/>
            <w:vAlign w:val="center"/>
          </w:tcPr>
          <w:p w14:paraId="54CFFC00" w14:textId="424F635B" w:rsidR="000B70C6" w:rsidRPr="00362270" w:rsidRDefault="000B70C6" w:rsidP="0036227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6227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1.0</w:t>
            </w:r>
            <w:r w:rsidR="00B8032B" w:rsidRPr="0036227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5</w:t>
            </w:r>
            <w:r w:rsidRPr="0036227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 xml:space="preserve"> (0.97 - 1.15) </w:t>
            </w:r>
          </w:p>
        </w:tc>
        <w:tc>
          <w:tcPr>
            <w:tcW w:w="2164" w:type="dxa"/>
            <w:vAlign w:val="center"/>
          </w:tcPr>
          <w:p w14:paraId="4A037A4B" w14:textId="77777777" w:rsidR="000B70C6" w:rsidRPr="00362270" w:rsidRDefault="000B70C6" w:rsidP="00362270">
            <w:pPr>
              <w:jc w:val="center"/>
            </w:pPr>
          </w:p>
        </w:tc>
      </w:tr>
      <w:tr w:rsidR="000B70C6" w:rsidRPr="00362270" w14:paraId="652E70B6" w14:textId="77777777" w:rsidTr="000B70C6">
        <w:tc>
          <w:tcPr>
            <w:tcW w:w="2158" w:type="dxa"/>
          </w:tcPr>
          <w:p w14:paraId="3C2F29D6" w14:textId="77777777" w:rsidR="000B70C6" w:rsidRPr="00362270" w:rsidRDefault="000B70C6" w:rsidP="0036227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62270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 xml:space="preserve">Diabetes duration, </w:t>
            </w:r>
            <w:proofErr w:type="spellStart"/>
            <w:r w:rsidRPr="00362270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yrs</w:t>
            </w:r>
            <w:proofErr w:type="spellEnd"/>
          </w:p>
        </w:tc>
        <w:tc>
          <w:tcPr>
            <w:tcW w:w="2165" w:type="dxa"/>
          </w:tcPr>
          <w:p w14:paraId="7864B827" w14:textId="77777777" w:rsidR="000B70C6" w:rsidRPr="00362270" w:rsidRDefault="000B70C6" w:rsidP="00362270">
            <w:pP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143" w:type="dxa"/>
          </w:tcPr>
          <w:p w14:paraId="4AF9B6F7" w14:textId="77777777" w:rsidR="000B70C6" w:rsidRPr="00362270" w:rsidRDefault="000B70C6" w:rsidP="0036227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164" w:type="dxa"/>
            <w:vAlign w:val="center"/>
          </w:tcPr>
          <w:p w14:paraId="68ECF2E0" w14:textId="77777777" w:rsidR="000B70C6" w:rsidRPr="00362270" w:rsidRDefault="000B70C6" w:rsidP="00362270">
            <w:pPr>
              <w:jc w:val="center"/>
            </w:pPr>
          </w:p>
        </w:tc>
      </w:tr>
      <w:tr w:rsidR="000B70C6" w:rsidRPr="00362270" w14:paraId="3CD12796" w14:textId="77777777" w:rsidTr="000B70C6">
        <w:tc>
          <w:tcPr>
            <w:tcW w:w="2158" w:type="dxa"/>
            <w:vAlign w:val="bottom"/>
          </w:tcPr>
          <w:p w14:paraId="41A6E131" w14:textId="77777777" w:rsidR="000B70C6" w:rsidRPr="00362270" w:rsidRDefault="000B70C6" w:rsidP="0036227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6227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&lt;9</w:t>
            </w:r>
          </w:p>
        </w:tc>
        <w:tc>
          <w:tcPr>
            <w:tcW w:w="2165" w:type="dxa"/>
            <w:vAlign w:val="center"/>
          </w:tcPr>
          <w:p w14:paraId="3A19DDEE" w14:textId="77777777" w:rsidR="000B70C6" w:rsidRPr="00362270" w:rsidRDefault="000B70C6" w:rsidP="00362270">
            <w:pP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6227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894/1,584</w:t>
            </w:r>
          </w:p>
        </w:tc>
        <w:tc>
          <w:tcPr>
            <w:tcW w:w="2143" w:type="dxa"/>
            <w:vAlign w:val="center"/>
          </w:tcPr>
          <w:p w14:paraId="0D63D818" w14:textId="483771D0" w:rsidR="000B70C6" w:rsidRPr="00362270" w:rsidRDefault="000B70C6" w:rsidP="0036227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6227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1.</w:t>
            </w:r>
            <w:r w:rsidR="00B8032B" w:rsidRPr="0036227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09</w:t>
            </w:r>
            <w:r w:rsidRPr="0036227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 xml:space="preserve"> (1.0</w:t>
            </w:r>
            <w:r w:rsidR="00B8032B" w:rsidRPr="0036227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2</w:t>
            </w:r>
            <w:r w:rsidRPr="0036227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 xml:space="preserve"> - 1.</w:t>
            </w:r>
            <w:r w:rsidR="00B8032B" w:rsidRPr="0036227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17</w:t>
            </w:r>
            <w:r w:rsidRPr="0036227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) *</w:t>
            </w:r>
          </w:p>
        </w:tc>
        <w:tc>
          <w:tcPr>
            <w:tcW w:w="2164" w:type="dxa"/>
            <w:vAlign w:val="center"/>
          </w:tcPr>
          <w:p w14:paraId="4A65C205" w14:textId="5D872231" w:rsidR="000B70C6" w:rsidRPr="00362270" w:rsidRDefault="00B8032B" w:rsidP="00362270">
            <w:pPr>
              <w:jc w:val="center"/>
            </w:pPr>
            <w:r w:rsidRPr="0036227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0.206</w:t>
            </w:r>
          </w:p>
        </w:tc>
      </w:tr>
      <w:tr w:rsidR="000B70C6" w:rsidRPr="00362270" w14:paraId="73D1CC63" w14:textId="77777777" w:rsidTr="000B70C6">
        <w:tc>
          <w:tcPr>
            <w:tcW w:w="2158" w:type="dxa"/>
            <w:vAlign w:val="bottom"/>
          </w:tcPr>
          <w:p w14:paraId="3EE8834E" w14:textId="77777777" w:rsidR="000B70C6" w:rsidRPr="00362270" w:rsidRDefault="000B70C6" w:rsidP="0036227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6227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≥9</w:t>
            </w:r>
          </w:p>
        </w:tc>
        <w:tc>
          <w:tcPr>
            <w:tcW w:w="2165" w:type="dxa"/>
            <w:vAlign w:val="center"/>
          </w:tcPr>
          <w:p w14:paraId="79020AB1" w14:textId="77777777" w:rsidR="000B70C6" w:rsidRPr="00362270" w:rsidRDefault="000B70C6" w:rsidP="00362270">
            <w:pP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6227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1,057/1,813</w:t>
            </w:r>
          </w:p>
        </w:tc>
        <w:tc>
          <w:tcPr>
            <w:tcW w:w="2143" w:type="dxa"/>
            <w:vAlign w:val="center"/>
          </w:tcPr>
          <w:p w14:paraId="5E6133D1" w14:textId="3FF430A9" w:rsidR="000B70C6" w:rsidRPr="00362270" w:rsidRDefault="000B70C6" w:rsidP="0036227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6227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1.0</w:t>
            </w:r>
            <w:r w:rsidR="00B8032B" w:rsidRPr="0036227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5</w:t>
            </w:r>
            <w:r w:rsidRPr="0036227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 xml:space="preserve"> (</w:t>
            </w:r>
            <w:r w:rsidR="00B8032B" w:rsidRPr="0036227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0.99</w:t>
            </w:r>
            <w:r w:rsidRPr="0036227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 xml:space="preserve"> - 1.1</w:t>
            </w:r>
            <w:r w:rsidR="00B8032B" w:rsidRPr="0036227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2</w:t>
            </w:r>
            <w:r w:rsidRPr="0036227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 xml:space="preserve">) </w:t>
            </w:r>
          </w:p>
        </w:tc>
        <w:tc>
          <w:tcPr>
            <w:tcW w:w="2164" w:type="dxa"/>
            <w:vAlign w:val="center"/>
          </w:tcPr>
          <w:p w14:paraId="520DBB28" w14:textId="77777777" w:rsidR="000B70C6" w:rsidRPr="00362270" w:rsidRDefault="000B70C6" w:rsidP="00362270">
            <w:pPr>
              <w:jc w:val="center"/>
            </w:pPr>
          </w:p>
        </w:tc>
      </w:tr>
      <w:tr w:rsidR="000B70C6" w:rsidRPr="00362270" w14:paraId="3C9D1EE4" w14:textId="77777777" w:rsidTr="000B70C6">
        <w:tc>
          <w:tcPr>
            <w:tcW w:w="2158" w:type="dxa"/>
            <w:vAlign w:val="bottom"/>
          </w:tcPr>
          <w:p w14:paraId="529AF085" w14:textId="77777777" w:rsidR="000B70C6" w:rsidRPr="00362270" w:rsidRDefault="000B70C6" w:rsidP="0036227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62270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BP vs lipid group</w:t>
            </w:r>
          </w:p>
        </w:tc>
        <w:tc>
          <w:tcPr>
            <w:tcW w:w="2165" w:type="dxa"/>
            <w:vAlign w:val="center"/>
          </w:tcPr>
          <w:p w14:paraId="1D09F037" w14:textId="77777777" w:rsidR="000B70C6" w:rsidRPr="00362270" w:rsidRDefault="000B70C6" w:rsidP="00362270">
            <w:pP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143" w:type="dxa"/>
            <w:vAlign w:val="center"/>
          </w:tcPr>
          <w:p w14:paraId="215135EA" w14:textId="77777777" w:rsidR="000B70C6" w:rsidRPr="00362270" w:rsidRDefault="000B70C6" w:rsidP="0036227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164" w:type="dxa"/>
            <w:vAlign w:val="center"/>
          </w:tcPr>
          <w:p w14:paraId="438E13DF" w14:textId="77777777" w:rsidR="000B70C6" w:rsidRPr="00362270" w:rsidRDefault="000B70C6" w:rsidP="00362270">
            <w:pPr>
              <w:jc w:val="center"/>
            </w:pPr>
          </w:p>
        </w:tc>
      </w:tr>
      <w:tr w:rsidR="000B70C6" w:rsidRPr="00362270" w14:paraId="22226F2A" w14:textId="77777777" w:rsidTr="000B70C6">
        <w:tc>
          <w:tcPr>
            <w:tcW w:w="2158" w:type="dxa"/>
            <w:vAlign w:val="bottom"/>
          </w:tcPr>
          <w:p w14:paraId="72B6D23D" w14:textId="77777777" w:rsidR="000B70C6" w:rsidRPr="00362270" w:rsidRDefault="000B70C6" w:rsidP="0036227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6227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BP treatment</w:t>
            </w:r>
          </w:p>
        </w:tc>
        <w:tc>
          <w:tcPr>
            <w:tcW w:w="2165" w:type="dxa"/>
            <w:vAlign w:val="center"/>
          </w:tcPr>
          <w:p w14:paraId="6AAC5DF3" w14:textId="77777777" w:rsidR="000B70C6" w:rsidRPr="00362270" w:rsidRDefault="000B70C6" w:rsidP="00362270">
            <w:pP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6227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1,089/1,977</w:t>
            </w:r>
          </w:p>
        </w:tc>
        <w:tc>
          <w:tcPr>
            <w:tcW w:w="2143" w:type="dxa"/>
            <w:vAlign w:val="center"/>
          </w:tcPr>
          <w:p w14:paraId="719D33C7" w14:textId="13D48500" w:rsidR="000B70C6" w:rsidRPr="00362270" w:rsidRDefault="000B70C6" w:rsidP="0036227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6227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1.</w:t>
            </w:r>
            <w:r w:rsidR="00B11755" w:rsidRPr="0036227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1</w:t>
            </w:r>
            <w:r w:rsidRPr="0036227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0 (1.0</w:t>
            </w:r>
            <w:r w:rsidR="00B11755" w:rsidRPr="0036227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4</w:t>
            </w:r>
            <w:r w:rsidRPr="0036227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 xml:space="preserve"> - 1.1</w:t>
            </w:r>
            <w:r w:rsidR="00B11755" w:rsidRPr="0036227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7</w:t>
            </w:r>
            <w:r w:rsidRPr="0036227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) **</w:t>
            </w:r>
          </w:p>
        </w:tc>
        <w:tc>
          <w:tcPr>
            <w:tcW w:w="2164" w:type="dxa"/>
            <w:vAlign w:val="center"/>
          </w:tcPr>
          <w:p w14:paraId="36D846D7" w14:textId="43CC6D9F" w:rsidR="000B70C6" w:rsidRPr="00362270" w:rsidRDefault="00B8032B" w:rsidP="00362270">
            <w:pPr>
              <w:jc w:val="center"/>
            </w:pPr>
            <w:r w:rsidRPr="0036227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0.028</w:t>
            </w:r>
          </w:p>
        </w:tc>
      </w:tr>
      <w:tr w:rsidR="000B70C6" w:rsidRPr="00362270" w14:paraId="5C439500" w14:textId="77777777" w:rsidTr="000B70C6">
        <w:tc>
          <w:tcPr>
            <w:tcW w:w="2158" w:type="dxa"/>
            <w:vAlign w:val="bottom"/>
          </w:tcPr>
          <w:p w14:paraId="1E0F558F" w14:textId="77777777" w:rsidR="000B70C6" w:rsidRPr="00362270" w:rsidRDefault="000B70C6" w:rsidP="0036227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6227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Lipid treatment</w:t>
            </w:r>
          </w:p>
        </w:tc>
        <w:tc>
          <w:tcPr>
            <w:tcW w:w="2165" w:type="dxa"/>
            <w:vAlign w:val="center"/>
          </w:tcPr>
          <w:p w14:paraId="4D52045F" w14:textId="77777777" w:rsidR="000B70C6" w:rsidRPr="00362270" w:rsidRDefault="000B70C6" w:rsidP="00362270">
            <w:pP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6227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862/1,420</w:t>
            </w:r>
          </w:p>
        </w:tc>
        <w:tc>
          <w:tcPr>
            <w:tcW w:w="2143" w:type="dxa"/>
            <w:vAlign w:val="center"/>
          </w:tcPr>
          <w:p w14:paraId="5E7E9DE8" w14:textId="77777777" w:rsidR="000B70C6" w:rsidRPr="00362270" w:rsidRDefault="000B70C6" w:rsidP="0036227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6227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 xml:space="preserve">1.01 (0.94 - 1.08) </w:t>
            </w:r>
          </w:p>
        </w:tc>
        <w:tc>
          <w:tcPr>
            <w:tcW w:w="2164" w:type="dxa"/>
            <w:vAlign w:val="center"/>
          </w:tcPr>
          <w:p w14:paraId="3A7CAE9D" w14:textId="77777777" w:rsidR="000B70C6" w:rsidRPr="00362270" w:rsidRDefault="000B70C6" w:rsidP="00362270">
            <w:pPr>
              <w:jc w:val="center"/>
            </w:pPr>
          </w:p>
        </w:tc>
      </w:tr>
      <w:tr w:rsidR="000B70C6" w:rsidRPr="00362270" w14:paraId="44FE99DE" w14:textId="77777777" w:rsidTr="000B70C6">
        <w:tc>
          <w:tcPr>
            <w:tcW w:w="2158" w:type="dxa"/>
            <w:vAlign w:val="bottom"/>
          </w:tcPr>
          <w:p w14:paraId="27B80448" w14:textId="77777777" w:rsidR="000B70C6" w:rsidRPr="00362270" w:rsidRDefault="000B70C6" w:rsidP="0036227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62270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Systolic BP, mmHg</w:t>
            </w:r>
          </w:p>
        </w:tc>
        <w:tc>
          <w:tcPr>
            <w:tcW w:w="2165" w:type="dxa"/>
            <w:vAlign w:val="center"/>
          </w:tcPr>
          <w:p w14:paraId="59890B7B" w14:textId="77777777" w:rsidR="000B70C6" w:rsidRPr="00362270" w:rsidRDefault="000B70C6" w:rsidP="00362270">
            <w:pP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6227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2143" w:type="dxa"/>
            <w:vAlign w:val="center"/>
          </w:tcPr>
          <w:p w14:paraId="798A58E7" w14:textId="77777777" w:rsidR="000B70C6" w:rsidRPr="00362270" w:rsidRDefault="000B70C6" w:rsidP="0036227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62270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2164" w:type="dxa"/>
            <w:vAlign w:val="center"/>
          </w:tcPr>
          <w:p w14:paraId="4B819359" w14:textId="46836F90" w:rsidR="000B70C6" w:rsidRPr="00362270" w:rsidRDefault="000B70C6" w:rsidP="00362270">
            <w:pPr>
              <w:jc w:val="center"/>
            </w:pPr>
          </w:p>
        </w:tc>
      </w:tr>
      <w:tr w:rsidR="000B70C6" w:rsidRPr="00362270" w14:paraId="3CA20B43" w14:textId="77777777" w:rsidTr="000B70C6">
        <w:tc>
          <w:tcPr>
            <w:tcW w:w="2158" w:type="dxa"/>
            <w:vAlign w:val="bottom"/>
          </w:tcPr>
          <w:p w14:paraId="7661BFFF" w14:textId="77777777" w:rsidR="000B70C6" w:rsidRPr="00362270" w:rsidRDefault="000B70C6" w:rsidP="0036227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6227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&lt;140</w:t>
            </w:r>
          </w:p>
        </w:tc>
        <w:tc>
          <w:tcPr>
            <w:tcW w:w="2165" w:type="dxa"/>
            <w:vAlign w:val="center"/>
          </w:tcPr>
          <w:p w14:paraId="1F0F9E7D" w14:textId="77777777" w:rsidR="000B70C6" w:rsidRPr="00362270" w:rsidRDefault="000B70C6" w:rsidP="00362270">
            <w:pP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6227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1,096/2,029</w:t>
            </w:r>
          </w:p>
        </w:tc>
        <w:tc>
          <w:tcPr>
            <w:tcW w:w="2143" w:type="dxa"/>
            <w:vAlign w:val="center"/>
          </w:tcPr>
          <w:p w14:paraId="353FD6D6" w14:textId="77777777" w:rsidR="000B70C6" w:rsidRPr="00362270" w:rsidRDefault="000B70C6" w:rsidP="0036227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6227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 xml:space="preserve">1.05 (0.99 - 1.12) </w:t>
            </w:r>
          </w:p>
        </w:tc>
        <w:tc>
          <w:tcPr>
            <w:tcW w:w="2164" w:type="dxa"/>
            <w:vAlign w:val="center"/>
          </w:tcPr>
          <w:p w14:paraId="6D2196C6" w14:textId="64E3DC0E" w:rsidR="000B70C6" w:rsidRPr="00362270" w:rsidRDefault="003D0828" w:rsidP="00362270">
            <w:pPr>
              <w:jc w:val="center"/>
            </w:pPr>
            <w:r w:rsidRPr="0036227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0.424</w:t>
            </w:r>
          </w:p>
        </w:tc>
      </w:tr>
      <w:tr w:rsidR="000B70C6" w:rsidRPr="00362270" w14:paraId="5D971865" w14:textId="77777777" w:rsidTr="000B70C6">
        <w:tc>
          <w:tcPr>
            <w:tcW w:w="2158" w:type="dxa"/>
            <w:vAlign w:val="bottom"/>
          </w:tcPr>
          <w:p w14:paraId="2F96E162" w14:textId="77777777" w:rsidR="000B70C6" w:rsidRPr="00362270" w:rsidRDefault="000B70C6" w:rsidP="0036227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6227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≥140</w:t>
            </w:r>
          </w:p>
        </w:tc>
        <w:tc>
          <w:tcPr>
            <w:tcW w:w="2165" w:type="dxa"/>
            <w:vAlign w:val="center"/>
          </w:tcPr>
          <w:p w14:paraId="4A51307C" w14:textId="77777777" w:rsidR="000B70C6" w:rsidRPr="00362270" w:rsidRDefault="000B70C6" w:rsidP="00362270">
            <w:pP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6227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855/1,368</w:t>
            </w:r>
          </w:p>
        </w:tc>
        <w:tc>
          <w:tcPr>
            <w:tcW w:w="2143" w:type="dxa"/>
            <w:vAlign w:val="center"/>
          </w:tcPr>
          <w:p w14:paraId="27BDF49E" w14:textId="038F7EE6" w:rsidR="000B70C6" w:rsidRPr="00362270" w:rsidRDefault="000B70C6" w:rsidP="0036227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6227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1.0</w:t>
            </w:r>
            <w:r w:rsidR="003D0828" w:rsidRPr="0036227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8</w:t>
            </w:r>
            <w:r w:rsidRPr="0036227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 xml:space="preserve"> (1.0</w:t>
            </w:r>
            <w:r w:rsidR="003D0828" w:rsidRPr="0036227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1</w:t>
            </w:r>
            <w:r w:rsidRPr="0036227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 xml:space="preserve"> - 1.1</w:t>
            </w:r>
            <w:r w:rsidR="003D0828" w:rsidRPr="0036227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6</w:t>
            </w:r>
            <w:r w:rsidRPr="0036227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) *</w:t>
            </w:r>
          </w:p>
        </w:tc>
        <w:tc>
          <w:tcPr>
            <w:tcW w:w="2164" w:type="dxa"/>
            <w:vAlign w:val="center"/>
          </w:tcPr>
          <w:p w14:paraId="3D5E16A2" w14:textId="77777777" w:rsidR="000B70C6" w:rsidRPr="00362270" w:rsidRDefault="000B70C6" w:rsidP="00362270">
            <w:pPr>
              <w:jc w:val="center"/>
            </w:pPr>
          </w:p>
        </w:tc>
      </w:tr>
      <w:tr w:rsidR="000B70C6" w:rsidRPr="00362270" w14:paraId="088D66BB" w14:textId="77777777" w:rsidTr="000B70C6">
        <w:tc>
          <w:tcPr>
            <w:tcW w:w="2158" w:type="dxa"/>
            <w:vAlign w:val="center"/>
          </w:tcPr>
          <w:p w14:paraId="088FC8D7" w14:textId="77777777" w:rsidR="000B70C6" w:rsidRPr="00362270" w:rsidRDefault="000B70C6" w:rsidP="0036227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62270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BMI, kg/m</w:t>
            </w:r>
            <w:r w:rsidRPr="00362270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vertAlign w:val="superscript"/>
              </w:rPr>
              <w:t>2</w:t>
            </w:r>
          </w:p>
        </w:tc>
        <w:tc>
          <w:tcPr>
            <w:tcW w:w="2165" w:type="dxa"/>
            <w:vAlign w:val="center"/>
          </w:tcPr>
          <w:p w14:paraId="0F189409" w14:textId="77777777" w:rsidR="000B70C6" w:rsidRPr="00362270" w:rsidRDefault="000B70C6" w:rsidP="00362270">
            <w:pP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6227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2143" w:type="dxa"/>
            <w:vAlign w:val="center"/>
          </w:tcPr>
          <w:p w14:paraId="3CF3CC06" w14:textId="77777777" w:rsidR="000B70C6" w:rsidRPr="00362270" w:rsidRDefault="000B70C6" w:rsidP="0036227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6227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2164" w:type="dxa"/>
            <w:vAlign w:val="center"/>
          </w:tcPr>
          <w:p w14:paraId="6FE6E934" w14:textId="3B5BB96F" w:rsidR="000B70C6" w:rsidRPr="00362270" w:rsidRDefault="000B70C6" w:rsidP="00362270">
            <w:pPr>
              <w:jc w:val="center"/>
            </w:pPr>
          </w:p>
        </w:tc>
      </w:tr>
      <w:tr w:rsidR="000B70C6" w:rsidRPr="00362270" w14:paraId="22415EA9" w14:textId="77777777" w:rsidTr="000B70C6">
        <w:tc>
          <w:tcPr>
            <w:tcW w:w="2158" w:type="dxa"/>
            <w:tcBorders>
              <w:bottom w:val="nil"/>
            </w:tcBorders>
            <w:vAlign w:val="bottom"/>
          </w:tcPr>
          <w:p w14:paraId="33AACAB5" w14:textId="77777777" w:rsidR="000B70C6" w:rsidRPr="00362270" w:rsidRDefault="000B70C6" w:rsidP="0036227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6227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≤30</w:t>
            </w:r>
          </w:p>
        </w:tc>
        <w:tc>
          <w:tcPr>
            <w:tcW w:w="2165" w:type="dxa"/>
            <w:tcBorders>
              <w:bottom w:val="nil"/>
            </w:tcBorders>
            <w:vAlign w:val="center"/>
          </w:tcPr>
          <w:p w14:paraId="3A2F5320" w14:textId="77777777" w:rsidR="000B70C6" w:rsidRPr="00362270" w:rsidRDefault="000B70C6" w:rsidP="00362270">
            <w:pP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6227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583/1,057</w:t>
            </w:r>
          </w:p>
        </w:tc>
        <w:tc>
          <w:tcPr>
            <w:tcW w:w="2143" w:type="dxa"/>
            <w:tcBorders>
              <w:bottom w:val="nil"/>
            </w:tcBorders>
            <w:vAlign w:val="center"/>
          </w:tcPr>
          <w:p w14:paraId="4494D681" w14:textId="6090AEF7" w:rsidR="000B70C6" w:rsidRPr="00362270" w:rsidRDefault="000B70C6" w:rsidP="0036227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6227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1.0</w:t>
            </w:r>
            <w:r w:rsidR="00B11755" w:rsidRPr="0036227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7</w:t>
            </w:r>
            <w:r w:rsidRPr="0036227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 xml:space="preserve"> (0.9</w:t>
            </w:r>
            <w:r w:rsidR="00B11755" w:rsidRPr="0036227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4</w:t>
            </w:r>
            <w:r w:rsidRPr="0036227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 xml:space="preserve"> - 1.</w:t>
            </w:r>
            <w:r w:rsidR="00B11755" w:rsidRPr="0036227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2</w:t>
            </w:r>
            <w:r w:rsidRPr="0036227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 xml:space="preserve">1) </w:t>
            </w:r>
          </w:p>
        </w:tc>
        <w:tc>
          <w:tcPr>
            <w:tcW w:w="2164" w:type="dxa"/>
            <w:tcBorders>
              <w:bottom w:val="nil"/>
            </w:tcBorders>
            <w:vAlign w:val="center"/>
          </w:tcPr>
          <w:p w14:paraId="1CF5F193" w14:textId="5993C663" w:rsidR="000B70C6" w:rsidRPr="00362270" w:rsidRDefault="00B11755" w:rsidP="00362270">
            <w:pPr>
              <w:jc w:val="center"/>
            </w:pPr>
            <w:r w:rsidRPr="0036227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0.178</w:t>
            </w:r>
          </w:p>
        </w:tc>
      </w:tr>
      <w:tr w:rsidR="000B70C6" w:rsidRPr="00362270" w14:paraId="79F22FDC" w14:textId="77777777" w:rsidTr="000B70C6">
        <w:tc>
          <w:tcPr>
            <w:tcW w:w="2158" w:type="dxa"/>
            <w:tcBorders>
              <w:top w:val="nil"/>
              <w:bottom w:val="single" w:sz="4" w:space="0" w:color="auto"/>
            </w:tcBorders>
            <w:vAlign w:val="bottom"/>
          </w:tcPr>
          <w:p w14:paraId="40D92D18" w14:textId="77777777" w:rsidR="000B70C6" w:rsidRPr="00362270" w:rsidRDefault="000B70C6" w:rsidP="0036227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6227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 xml:space="preserve">&gt;30 </w:t>
            </w:r>
          </w:p>
        </w:tc>
        <w:tc>
          <w:tcPr>
            <w:tcW w:w="2165" w:type="dxa"/>
            <w:tcBorders>
              <w:top w:val="nil"/>
              <w:bottom w:val="single" w:sz="4" w:space="0" w:color="auto"/>
            </w:tcBorders>
            <w:vAlign w:val="center"/>
          </w:tcPr>
          <w:p w14:paraId="66A3D84B" w14:textId="77777777" w:rsidR="000B70C6" w:rsidRPr="00362270" w:rsidRDefault="000B70C6" w:rsidP="00362270">
            <w:pP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6227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1,368/2,340</w:t>
            </w:r>
          </w:p>
        </w:tc>
        <w:tc>
          <w:tcPr>
            <w:tcW w:w="2143" w:type="dxa"/>
            <w:tcBorders>
              <w:top w:val="nil"/>
              <w:bottom w:val="single" w:sz="4" w:space="0" w:color="auto"/>
            </w:tcBorders>
            <w:vAlign w:val="center"/>
          </w:tcPr>
          <w:p w14:paraId="36ADA8A3" w14:textId="51BF9175" w:rsidR="000B70C6" w:rsidRPr="00362270" w:rsidRDefault="000B70C6" w:rsidP="0036227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6227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1.0</w:t>
            </w:r>
            <w:r w:rsidR="00B11755" w:rsidRPr="0036227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2</w:t>
            </w:r>
            <w:r w:rsidRPr="0036227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 xml:space="preserve"> (0.9</w:t>
            </w:r>
            <w:r w:rsidR="00B11755" w:rsidRPr="0036227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6</w:t>
            </w:r>
            <w:r w:rsidRPr="0036227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 xml:space="preserve"> - 1.</w:t>
            </w:r>
            <w:r w:rsidR="00B11755" w:rsidRPr="0036227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1</w:t>
            </w:r>
            <w:r w:rsidRPr="0036227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 xml:space="preserve">0) </w:t>
            </w:r>
          </w:p>
        </w:tc>
        <w:tc>
          <w:tcPr>
            <w:tcW w:w="2164" w:type="dxa"/>
            <w:tcBorders>
              <w:top w:val="nil"/>
              <w:bottom w:val="single" w:sz="4" w:space="0" w:color="auto"/>
            </w:tcBorders>
          </w:tcPr>
          <w:p w14:paraId="3F2B4490" w14:textId="77777777" w:rsidR="000B70C6" w:rsidRPr="00362270" w:rsidRDefault="000B70C6" w:rsidP="00362270"/>
        </w:tc>
      </w:tr>
      <w:tr w:rsidR="000B70C6" w:rsidRPr="00362270" w14:paraId="6A96DA8F" w14:textId="77777777" w:rsidTr="000B70C6">
        <w:tc>
          <w:tcPr>
            <w:tcW w:w="8630" w:type="dxa"/>
            <w:gridSpan w:val="4"/>
            <w:tcBorders>
              <w:top w:val="single" w:sz="4" w:space="0" w:color="auto"/>
            </w:tcBorders>
          </w:tcPr>
          <w:p w14:paraId="5B230C2C" w14:textId="163B9CED" w:rsidR="000B70C6" w:rsidRPr="00362270" w:rsidRDefault="000B70C6" w:rsidP="00362270">
            <w:r w:rsidRPr="00362270">
              <w:rPr>
                <w:rFonts w:ascii="Times New Roman" w:eastAsia="SourceSansPro-Regular" w:hAnsi="Times New Roman" w:cs="Times New Roman"/>
              </w:rPr>
              <w:t>Each stratification was adjusted for</w:t>
            </w:r>
            <w:r w:rsidRPr="00362270">
              <w:rPr>
                <w:rFonts w:eastAsia="Times New Roman" w:cs="Times New Roman"/>
                <w:lang w:val="en-GB"/>
              </w:rPr>
              <w:t xml:space="preserve"> baseline age, sex, race, BP vs lipid, duration of diabetes, systolic BP, HbA1c, eGFR, UACR, CVD history, high-density lipoprotein and low-density lipoprotein </w:t>
            </w:r>
            <w:r w:rsidRPr="00362270">
              <w:rPr>
                <w:rFonts w:ascii="Times New Roman" w:eastAsia="SourceSansPro-Regular" w:hAnsi="Times New Roman" w:cs="Times New Roman"/>
              </w:rPr>
              <w:t>except for the stratification factor itself. Note: CI = confidence interval, BP = blood pressure, HR = hazard ratio, WC = waist circumference, BMI = body mass index</w:t>
            </w:r>
            <w:r w:rsidRPr="00362270">
              <w:rPr>
                <w:rFonts w:ascii="Times New Roman" w:eastAsia="SourceSansPro-Regular" w:hAnsi="Times New Roman" w:cs="Times New Roman"/>
              </w:rPr>
              <w:br/>
            </w:r>
            <w:r w:rsidRPr="00362270">
              <w:rPr>
                <w:rFonts w:ascii="Times New Roman" w:eastAsia="Times New Roman" w:hAnsi="Times New Roman" w:cs="Times New Roman"/>
                <w:i/>
                <w:lang w:eastAsia="en-GB"/>
              </w:rPr>
              <w:t>p</w:t>
            </w:r>
            <w:r w:rsidRPr="00362270">
              <w:rPr>
                <w:rFonts w:ascii="Times New Roman" w:eastAsia="Times New Roman" w:hAnsi="Times New Roman" w:cs="Times New Roman"/>
                <w:lang w:eastAsia="en-GB"/>
              </w:rPr>
              <w:t>-value notation: *: p&lt;0.05. **: p&lt;0.01. ***: p&lt;0.001</w:t>
            </w:r>
          </w:p>
        </w:tc>
      </w:tr>
    </w:tbl>
    <w:p w14:paraId="4ABBB9C3" w14:textId="3A4B3A20" w:rsidR="00174C73" w:rsidRPr="00362270" w:rsidRDefault="00174C73" w:rsidP="00362270">
      <w:pPr>
        <w:rPr>
          <w:rFonts w:ascii="Times New Roman" w:eastAsia="SourceSansPro-Regular" w:hAnsi="Times New Roman" w:cs="Times New Roman"/>
        </w:rPr>
      </w:pPr>
    </w:p>
    <w:p w14:paraId="5C4CC77F" w14:textId="77777777" w:rsidR="00174C73" w:rsidRPr="00362270" w:rsidRDefault="00174C73" w:rsidP="00362270">
      <w:pPr>
        <w:rPr>
          <w:rFonts w:ascii="Times New Roman" w:eastAsia="SourceSansPro-Regular" w:hAnsi="Times New Roman" w:cs="Times New Roman"/>
        </w:rPr>
      </w:pPr>
    </w:p>
    <w:p w14:paraId="088E4927" w14:textId="77777777" w:rsidR="00174C73" w:rsidRPr="00362270" w:rsidRDefault="00174C73" w:rsidP="00362270">
      <w:pPr>
        <w:rPr>
          <w:rFonts w:ascii="Times New Roman" w:eastAsia="SourceSansPro-Regular" w:hAnsi="Times New Roman" w:cs="Times New Roman"/>
        </w:rPr>
      </w:pPr>
    </w:p>
    <w:p w14:paraId="559913DD" w14:textId="77777777" w:rsidR="00174C73" w:rsidRPr="00362270" w:rsidRDefault="00174C73" w:rsidP="00362270">
      <w:pPr>
        <w:rPr>
          <w:rFonts w:ascii="Times New Roman" w:eastAsia="SourceSansPro-Regular" w:hAnsi="Times New Roman" w:cs="Times New Roman"/>
        </w:rPr>
      </w:pPr>
    </w:p>
    <w:p w14:paraId="76C381A2" w14:textId="49583C6C" w:rsidR="00174C73" w:rsidRPr="00362270" w:rsidRDefault="00174C73" w:rsidP="00362270">
      <w:pPr>
        <w:rPr>
          <w:rFonts w:ascii="Times New Roman" w:eastAsia="SourceSansPro-Regular" w:hAnsi="Times New Roman" w:cs="Times New Roman"/>
        </w:rPr>
      </w:pPr>
      <w:r w:rsidRPr="00362270">
        <w:rPr>
          <w:rFonts w:ascii="Times New Roman" w:hAnsi="Times New Roman" w:cs="Times New Roman"/>
          <w:b/>
        </w:rPr>
        <w:lastRenderedPageBreak/>
        <w:t xml:space="preserve">Supplementary </w:t>
      </w:r>
      <w:r w:rsidR="001D4E12" w:rsidRPr="00362270">
        <w:rPr>
          <w:rFonts w:ascii="Times New Roman" w:hAnsi="Times New Roman" w:cs="Times New Roman"/>
          <w:b/>
        </w:rPr>
        <w:t>Table</w:t>
      </w:r>
      <w:r w:rsidRPr="00362270">
        <w:rPr>
          <w:rFonts w:ascii="Times New Roman" w:hAnsi="Times New Roman" w:cs="Times New Roman"/>
          <w:b/>
        </w:rPr>
        <w:t xml:space="preserve"> </w:t>
      </w:r>
      <w:r w:rsidR="004F282C" w:rsidRPr="00362270">
        <w:rPr>
          <w:rFonts w:ascii="Times New Roman" w:hAnsi="Times New Roman" w:cs="Times New Roman"/>
          <w:b/>
        </w:rPr>
        <w:t>1</w:t>
      </w:r>
      <w:r w:rsidR="0039610B" w:rsidRPr="00362270">
        <w:rPr>
          <w:rFonts w:ascii="Times New Roman" w:hAnsi="Times New Roman" w:cs="Times New Roman"/>
          <w:b/>
        </w:rPr>
        <w:t>4</w:t>
      </w:r>
      <w:r w:rsidRPr="00362270">
        <w:rPr>
          <w:rFonts w:ascii="Times New Roman" w:hAnsi="Times New Roman" w:cs="Times New Roman"/>
          <w:b/>
        </w:rPr>
        <w:t xml:space="preserve"> </w:t>
      </w:r>
      <w:r w:rsidRPr="00362270">
        <w:rPr>
          <w:rFonts w:ascii="Times New Roman" w:hAnsi="Times New Roman" w:cs="Times New Roman"/>
        </w:rPr>
        <w:t>Subgroup analysis for association</w:t>
      </w:r>
      <w:r w:rsidRPr="00362270">
        <w:rPr>
          <w:rFonts w:ascii="Times New Roman" w:hAnsi="Times New Roman" w:cs="Times New Roman"/>
          <w:b/>
        </w:rPr>
        <w:t xml:space="preserve"> o</w:t>
      </w:r>
      <w:r w:rsidRPr="00362270">
        <w:rPr>
          <w:rFonts w:ascii="Times New Roman" w:eastAsia="SourceSansPro-Regular" w:hAnsi="Times New Roman" w:cs="Times New Roman"/>
        </w:rPr>
        <w:t>f 1SD–increase in BMI and risk of incident DN among men</w:t>
      </w:r>
      <w:r w:rsidR="000B70C6" w:rsidRPr="00362270">
        <w:rPr>
          <w:rFonts w:ascii="Times New Roman" w:eastAsia="SourceSansPro-Regular" w:hAnsi="Times New Roman" w:cs="Times New Roman"/>
        </w:rPr>
        <w:t xml:space="preserve"> and women</w:t>
      </w:r>
    </w:p>
    <w:tbl>
      <w:tblPr>
        <w:tblStyle w:val="TableGrid"/>
        <w:tblW w:w="0" w:type="auto"/>
        <w:tblBorders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58"/>
        <w:gridCol w:w="2165"/>
        <w:gridCol w:w="2143"/>
        <w:gridCol w:w="2164"/>
      </w:tblGrid>
      <w:tr w:rsidR="00956210" w:rsidRPr="00362270" w14:paraId="080B16A4" w14:textId="77777777" w:rsidTr="00956210">
        <w:tc>
          <w:tcPr>
            <w:tcW w:w="2158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33BC6E4" w14:textId="205CBD85" w:rsidR="000B70C6" w:rsidRPr="00362270" w:rsidRDefault="000B70C6" w:rsidP="00362270"/>
        </w:tc>
        <w:tc>
          <w:tcPr>
            <w:tcW w:w="2165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749FAAF" w14:textId="77777777" w:rsidR="000B70C6" w:rsidRPr="00362270" w:rsidRDefault="000B70C6" w:rsidP="00362270">
            <w:r w:rsidRPr="0036227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Events/n</w:t>
            </w:r>
          </w:p>
        </w:tc>
        <w:tc>
          <w:tcPr>
            <w:tcW w:w="2143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C22EDF5" w14:textId="77777777" w:rsidR="000B70C6" w:rsidRPr="00362270" w:rsidRDefault="000B70C6" w:rsidP="00362270">
            <w:r w:rsidRPr="0036227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HR (95% CI)</w:t>
            </w:r>
          </w:p>
        </w:tc>
        <w:tc>
          <w:tcPr>
            <w:tcW w:w="2164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30F9671" w14:textId="66AC1A51" w:rsidR="000B70C6" w:rsidRPr="00362270" w:rsidRDefault="000B70C6" w:rsidP="00362270">
            <w:r w:rsidRPr="00362270"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P</w:t>
            </w:r>
            <w:r w:rsidRPr="0036227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 for interaction</w:t>
            </w:r>
          </w:p>
        </w:tc>
      </w:tr>
      <w:tr w:rsidR="00956210" w:rsidRPr="00362270" w14:paraId="0B248FAD" w14:textId="77777777" w:rsidTr="00956210">
        <w:tc>
          <w:tcPr>
            <w:tcW w:w="2158" w:type="dxa"/>
            <w:tcBorders>
              <w:top w:val="single" w:sz="4" w:space="0" w:color="auto"/>
            </w:tcBorders>
            <w:shd w:val="clear" w:color="auto" w:fill="D9D9D9" w:themeFill="background1" w:themeFillShade="D9"/>
            <w:vAlign w:val="bottom"/>
          </w:tcPr>
          <w:p w14:paraId="7C323CD3" w14:textId="20DF518A" w:rsidR="000B70C6" w:rsidRPr="00362270" w:rsidRDefault="000B70C6" w:rsidP="00362270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36227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Men</w:t>
            </w:r>
          </w:p>
        </w:tc>
        <w:tc>
          <w:tcPr>
            <w:tcW w:w="2165" w:type="dxa"/>
            <w:tcBorders>
              <w:top w:val="single" w:sz="4" w:space="0" w:color="auto"/>
            </w:tcBorders>
            <w:shd w:val="clear" w:color="auto" w:fill="D9D9D9" w:themeFill="background1" w:themeFillShade="D9"/>
            <w:vAlign w:val="bottom"/>
          </w:tcPr>
          <w:p w14:paraId="2E54775E" w14:textId="77777777" w:rsidR="000B70C6" w:rsidRPr="00362270" w:rsidRDefault="000B70C6" w:rsidP="00362270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143" w:type="dxa"/>
            <w:tcBorders>
              <w:top w:val="single" w:sz="4" w:space="0" w:color="auto"/>
            </w:tcBorders>
            <w:shd w:val="clear" w:color="auto" w:fill="D9D9D9" w:themeFill="background1" w:themeFillShade="D9"/>
            <w:vAlign w:val="bottom"/>
          </w:tcPr>
          <w:p w14:paraId="79742FC8" w14:textId="77777777" w:rsidR="000B70C6" w:rsidRPr="00362270" w:rsidRDefault="000B70C6" w:rsidP="00362270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164" w:type="dxa"/>
            <w:tcBorders>
              <w:top w:val="single" w:sz="4" w:space="0" w:color="auto"/>
            </w:tcBorders>
            <w:shd w:val="clear" w:color="auto" w:fill="D9D9D9" w:themeFill="background1" w:themeFillShade="D9"/>
            <w:vAlign w:val="bottom"/>
          </w:tcPr>
          <w:p w14:paraId="7959F54D" w14:textId="77777777" w:rsidR="000B70C6" w:rsidRPr="00362270" w:rsidRDefault="000B70C6" w:rsidP="00362270">
            <w:pPr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0"/>
                <w:szCs w:val="20"/>
              </w:rPr>
            </w:pPr>
          </w:p>
        </w:tc>
      </w:tr>
      <w:tr w:rsidR="00956210" w:rsidRPr="00362270" w14:paraId="3B75B7DC" w14:textId="77777777" w:rsidTr="00956210">
        <w:tc>
          <w:tcPr>
            <w:tcW w:w="2158" w:type="dxa"/>
          </w:tcPr>
          <w:p w14:paraId="2C703DCA" w14:textId="77777777" w:rsidR="000B70C6" w:rsidRPr="00362270" w:rsidRDefault="000B70C6" w:rsidP="00362270">
            <w:r w:rsidRPr="0036227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Age, </w:t>
            </w:r>
            <w:proofErr w:type="spellStart"/>
            <w:r w:rsidRPr="0036227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yrs</w:t>
            </w:r>
            <w:proofErr w:type="spellEnd"/>
          </w:p>
        </w:tc>
        <w:tc>
          <w:tcPr>
            <w:tcW w:w="2165" w:type="dxa"/>
          </w:tcPr>
          <w:p w14:paraId="68FF3F4B" w14:textId="77777777" w:rsidR="000B70C6" w:rsidRPr="00362270" w:rsidRDefault="000B70C6" w:rsidP="00362270"/>
        </w:tc>
        <w:tc>
          <w:tcPr>
            <w:tcW w:w="2143" w:type="dxa"/>
          </w:tcPr>
          <w:p w14:paraId="232C17CC" w14:textId="77777777" w:rsidR="000B70C6" w:rsidRPr="00362270" w:rsidRDefault="000B70C6" w:rsidP="00362270"/>
        </w:tc>
        <w:tc>
          <w:tcPr>
            <w:tcW w:w="2164" w:type="dxa"/>
          </w:tcPr>
          <w:p w14:paraId="6D99AC59" w14:textId="77777777" w:rsidR="000B70C6" w:rsidRPr="00362270" w:rsidRDefault="000B70C6" w:rsidP="00362270"/>
        </w:tc>
      </w:tr>
      <w:tr w:rsidR="00956210" w:rsidRPr="00362270" w14:paraId="2A964684" w14:textId="77777777" w:rsidTr="00956210">
        <w:tc>
          <w:tcPr>
            <w:tcW w:w="2158" w:type="dxa"/>
            <w:vAlign w:val="bottom"/>
          </w:tcPr>
          <w:p w14:paraId="2E1B518F" w14:textId="77777777" w:rsidR="000B70C6" w:rsidRPr="00362270" w:rsidRDefault="000B70C6" w:rsidP="00362270">
            <w:r w:rsidRPr="00362270">
              <w:rPr>
                <w:rFonts w:ascii="Times New Roman" w:eastAsia="Times New Roman" w:hAnsi="Times New Roman" w:cs="Times New Roman"/>
                <w:sz w:val="20"/>
                <w:szCs w:val="20"/>
              </w:rPr>
              <w:t>&lt;65</w:t>
            </w:r>
          </w:p>
        </w:tc>
        <w:tc>
          <w:tcPr>
            <w:tcW w:w="2165" w:type="dxa"/>
            <w:vAlign w:val="center"/>
          </w:tcPr>
          <w:p w14:paraId="69149E3C" w14:textId="77777777" w:rsidR="000B70C6" w:rsidRPr="00362270" w:rsidRDefault="000B70C6" w:rsidP="00362270">
            <w:r w:rsidRPr="00362270">
              <w:rPr>
                <w:rFonts w:ascii="Times New Roman" w:eastAsia="Times New Roman" w:hAnsi="Times New Roman" w:cs="Times New Roman"/>
                <w:sz w:val="20"/>
                <w:szCs w:val="20"/>
              </w:rPr>
              <w:t>2,154/3,511</w:t>
            </w:r>
          </w:p>
        </w:tc>
        <w:tc>
          <w:tcPr>
            <w:tcW w:w="2143" w:type="dxa"/>
            <w:vAlign w:val="center"/>
          </w:tcPr>
          <w:p w14:paraId="570741FB" w14:textId="44F4CACE" w:rsidR="000B70C6" w:rsidRPr="00362270" w:rsidRDefault="000B70C6" w:rsidP="00362270">
            <w:r w:rsidRPr="00362270">
              <w:rPr>
                <w:rFonts w:ascii="Times New Roman" w:eastAsia="Times New Roman" w:hAnsi="Times New Roman" w:cs="Times New Roman"/>
                <w:sz w:val="20"/>
                <w:szCs w:val="20"/>
              </w:rPr>
              <w:t>0.99 (0.95 - 1.0</w:t>
            </w:r>
            <w:r w:rsidR="00B4131E" w:rsidRPr="00362270"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  <w:r w:rsidRPr="00362270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) </w:t>
            </w:r>
          </w:p>
        </w:tc>
        <w:tc>
          <w:tcPr>
            <w:tcW w:w="2164" w:type="dxa"/>
            <w:vAlign w:val="center"/>
          </w:tcPr>
          <w:p w14:paraId="4C7B2063" w14:textId="37D13AFC" w:rsidR="000B70C6" w:rsidRPr="00362270" w:rsidRDefault="000B70C6" w:rsidP="00362270">
            <w:pPr>
              <w:jc w:val="center"/>
            </w:pPr>
            <w:r w:rsidRPr="00362270">
              <w:rPr>
                <w:rFonts w:ascii="Times New Roman" w:eastAsia="SourceSansPro-Regular" w:hAnsi="Times New Roman" w:cs="Times New Roman"/>
              </w:rPr>
              <w:t>0.24</w:t>
            </w:r>
            <w:r w:rsidR="001759BC" w:rsidRPr="00362270">
              <w:rPr>
                <w:rFonts w:ascii="Times New Roman" w:eastAsia="SourceSansPro-Regular" w:hAnsi="Times New Roman" w:cs="Times New Roman"/>
              </w:rPr>
              <w:t>5</w:t>
            </w:r>
          </w:p>
        </w:tc>
      </w:tr>
      <w:tr w:rsidR="00956210" w:rsidRPr="00362270" w14:paraId="279AB665" w14:textId="77777777" w:rsidTr="00956210">
        <w:tc>
          <w:tcPr>
            <w:tcW w:w="2158" w:type="dxa"/>
            <w:vAlign w:val="bottom"/>
          </w:tcPr>
          <w:p w14:paraId="621BF38B" w14:textId="77777777" w:rsidR="000B70C6" w:rsidRPr="00362270" w:rsidRDefault="000B70C6" w:rsidP="00362270">
            <w:r w:rsidRPr="00362270">
              <w:rPr>
                <w:rFonts w:ascii="Times New Roman" w:eastAsia="Times New Roman" w:hAnsi="Times New Roman" w:cs="Times New Roman"/>
                <w:sz w:val="20"/>
                <w:szCs w:val="20"/>
              </w:rPr>
              <w:t>≥65</w:t>
            </w:r>
          </w:p>
        </w:tc>
        <w:tc>
          <w:tcPr>
            <w:tcW w:w="2165" w:type="dxa"/>
            <w:vAlign w:val="center"/>
          </w:tcPr>
          <w:p w14:paraId="655B012C" w14:textId="77777777" w:rsidR="000B70C6" w:rsidRPr="00362270" w:rsidRDefault="000B70C6" w:rsidP="00362270">
            <w:r w:rsidRPr="00362270">
              <w:rPr>
                <w:rFonts w:ascii="Times New Roman" w:eastAsia="Times New Roman" w:hAnsi="Times New Roman" w:cs="Times New Roman"/>
                <w:sz w:val="20"/>
                <w:szCs w:val="20"/>
              </w:rPr>
              <w:t>1,190/1,977</w:t>
            </w:r>
          </w:p>
        </w:tc>
        <w:tc>
          <w:tcPr>
            <w:tcW w:w="2143" w:type="dxa"/>
            <w:vAlign w:val="center"/>
          </w:tcPr>
          <w:p w14:paraId="6F48E17A" w14:textId="77777777" w:rsidR="000B70C6" w:rsidRPr="00362270" w:rsidRDefault="000B70C6" w:rsidP="00362270">
            <w:r w:rsidRPr="00362270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1.02 (0.96 - 1.09) </w:t>
            </w:r>
          </w:p>
        </w:tc>
        <w:tc>
          <w:tcPr>
            <w:tcW w:w="2164" w:type="dxa"/>
            <w:vAlign w:val="center"/>
          </w:tcPr>
          <w:p w14:paraId="59FF061F" w14:textId="77777777" w:rsidR="000B70C6" w:rsidRPr="00362270" w:rsidRDefault="000B70C6" w:rsidP="00362270">
            <w:pPr>
              <w:jc w:val="center"/>
            </w:pPr>
          </w:p>
        </w:tc>
      </w:tr>
      <w:tr w:rsidR="00956210" w:rsidRPr="00362270" w14:paraId="6028205D" w14:textId="77777777" w:rsidTr="00956210">
        <w:tc>
          <w:tcPr>
            <w:tcW w:w="2158" w:type="dxa"/>
          </w:tcPr>
          <w:p w14:paraId="75540014" w14:textId="77777777" w:rsidR="000B70C6" w:rsidRPr="00362270" w:rsidRDefault="000B70C6" w:rsidP="00362270">
            <w:r w:rsidRPr="0036227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Diabetes duration, </w:t>
            </w:r>
            <w:proofErr w:type="spellStart"/>
            <w:r w:rsidRPr="0036227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yrs</w:t>
            </w:r>
            <w:proofErr w:type="spellEnd"/>
          </w:p>
        </w:tc>
        <w:tc>
          <w:tcPr>
            <w:tcW w:w="2165" w:type="dxa"/>
          </w:tcPr>
          <w:p w14:paraId="3293F2BB" w14:textId="77777777" w:rsidR="000B70C6" w:rsidRPr="00362270" w:rsidRDefault="000B70C6" w:rsidP="00362270"/>
        </w:tc>
        <w:tc>
          <w:tcPr>
            <w:tcW w:w="2143" w:type="dxa"/>
          </w:tcPr>
          <w:p w14:paraId="70D3C653" w14:textId="77777777" w:rsidR="000B70C6" w:rsidRPr="00362270" w:rsidRDefault="000B70C6" w:rsidP="00362270"/>
        </w:tc>
        <w:tc>
          <w:tcPr>
            <w:tcW w:w="2164" w:type="dxa"/>
            <w:vAlign w:val="center"/>
          </w:tcPr>
          <w:p w14:paraId="076C488E" w14:textId="77777777" w:rsidR="000B70C6" w:rsidRPr="00362270" w:rsidRDefault="000B70C6" w:rsidP="00362270">
            <w:pPr>
              <w:jc w:val="center"/>
            </w:pPr>
          </w:p>
        </w:tc>
      </w:tr>
      <w:tr w:rsidR="00956210" w:rsidRPr="00362270" w14:paraId="010C0BF3" w14:textId="77777777" w:rsidTr="00956210">
        <w:tc>
          <w:tcPr>
            <w:tcW w:w="2158" w:type="dxa"/>
            <w:vAlign w:val="bottom"/>
          </w:tcPr>
          <w:p w14:paraId="7E6E7323" w14:textId="77777777" w:rsidR="000B70C6" w:rsidRPr="00362270" w:rsidRDefault="000B70C6" w:rsidP="00362270">
            <w:r w:rsidRPr="00362270">
              <w:rPr>
                <w:rFonts w:ascii="Times New Roman" w:eastAsia="Times New Roman" w:hAnsi="Times New Roman" w:cs="Times New Roman"/>
                <w:sz w:val="20"/>
                <w:szCs w:val="20"/>
              </w:rPr>
              <w:t>&lt;9</w:t>
            </w:r>
          </w:p>
        </w:tc>
        <w:tc>
          <w:tcPr>
            <w:tcW w:w="2165" w:type="dxa"/>
            <w:vAlign w:val="center"/>
          </w:tcPr>
          <w:p w14:paraId="6E44005F" w14:textId="77777777" w:rsidR="000B70C6" w:rsidRPr="00362270" w:rsidRDefault="000B70C6" w:rsidP="00362270">
            <w:r w:rsidRPr="00362270">
              <w:rPr>
                <w:rFonts w:ascii="Times New Roman" w:eastAsia="Times New Roman" w:hAnsi="Times New Roman" w:cs="Times New Roman"/>
                <w:sz w:val="20"/>
                <w:szCs w:val="20"/>
              </w:rPr>
              <w:t>1,551/2,602</w:t>
            </w:r>
          </w:p>
        </w:tc>
        <w:tc>
          <w:tcPr>
            <w:tcW w:w="2143" w:type="dxa"/>
            <w:vAlign w:val="center"/>
          </w:tcPr>
          <w:p w14:paraId="41CF23B0" w14:textId="77777777" w:rsidR="000B70C6" w:rsidRPr="00362270" w:rsidRDefault="000B70C6" w:rsidP="00362270">
            <w:r w:rsidRPr="00362270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1.04 (0.99 - 1.09) </w:t>
            </w:r>
          </w:p>
        </w:tc>
        <w:tc>
          <w:tcPr>
            <w:tcW w:w="2164" w:type="dxa"/>
            <w:vAlign w:val="center"/>
          </w:tcPr>
          <w:p w14:paraId="4298F56C" w14:textId="6700A6A5" w:rsidR="000B70C6" w:rsidRPr="00362270" w:rsidRDefault="000B70C6" w:rsidP="00362270">
            <w:pPr>
              <w:jc w:val="center"/>
            </w:pPr>
            <w:r w:rsidRPr="00362270">
              <w:rPr>
                <w:rFonts w:ascii="Times New Roman" w:eastAsia="Times New Roman" w:hAnsi="Times New Roman" w:cs="Times New Roman"/>
                <w:sz w:val="20"/>
                <w:szCs w:val="20"/>
              </w:rPr>
              <w:t>0.6</w:t>
            </w:r>
            <w:r w:rsidR="00B4131E" w:rsidRPr="00362270">
              <w:rPr>
                <w:rFonts w:ascii="Times New Roman" w:eastAsia="Times New Roman" w:hAnsi="Times New Roman" w:cs="Times New Roman"/>
                <w:sz w:val="20"/>
                <w:szCs w:val="20"/>
              </w:rPr>
              <w:t>64</w:t>
            </w:r>
          </w:p>
        </w:tc>
      </w:tr>
      <w:tr w:rsidR="00956210" w:rsidRPr="00362270" w14:paraId="52E30E87" w14:textId="77777777" w:rsidTr="00956210">
        <w:tc>
          <w:tcPr>
            <w:tcW w:w="2158" w:type="dxa"/>
            <w:vAlign w:val="bottom"/>
          </w:tcPr>
          <w:p w14:paraId="46332957" w14:textId="77777777" w:rsidR="000B70C6" w:rsidRPr="00362270" w:rsidRDefault="000B70C6" w:rsidP="00362270">
            <w:r w:rsidRPr="00362270">
              <w:rPr>
                <w:rFonts w:ascii="Times New Roman" w:eastAsia="Times New Roman" w:hAnsi="Times New Roman" w:cs="Times New Roman"/>
                <w:sz w:val="20"/>
                <w:szCs w:val="20"/>
              </w:rPr>
              <w:t>≥9</w:t>
            </w:r>
          </w:p>
        </w:tc>
        <w:tc>
          <w:tcPr>
            <w:tcW w:w="2165" w:type="dxa"/>
            <w:vAlign w:val="center"/>
          </w:tcPr>
          <w:p w14:paraId="33C5D410" w14:textId="77777777" w:rsidR="000B70C6" w:rsidRPr="00362270" w:rsidRDefault="000B70C6" w:rsidP="00362270">
            <w:r w:rsidRPr="00362270">
              <w:rPr>
                <w:rFonts w:ascii="Times New Roman" w:eastAsia="Times New Roman" w:hAnsi="Times New Roman" w:cs="Times New Roman"/>
                <w:sz w:val="20"/>
                <w:szCs w:val="20"/>
              </w:rPr>
              <w:t>1,793/2,886</w:t>
            </w:r>
          </w:p>
        </w:tc>
        <w:tc>
          <w:tcPr>
            <w:tcW w:w="2143" w:type="dxa"/>
            <w:vAlign w:val="center"/>
          </w:tcPr>
          <w:p w14:paraId="47652681" w14:textId="4C71225F" w:rsidR="000B70C6" w:rsidRPr="00362270" w:rsidRDefault="000B70C6" w:rsidP="00362270">
            <w:r w:rsidRPr="00362270">
              <w:rPr>
                <w:rFonts w:ascii="Times New Roman" w:eastAsia="Times New Roman" w:hAnsi="Times New Roman" w:cs="Times New Roman"/>
                <w:sz w:val="20"/>
                <w:szCs w:val="20"/>
              </w:rPr>
              <w:t>0.9</w:t>
            </w:r>
            <w:r w:rsidR="00B4131E" w:rsidRPr="00362270">
              <w:rPr>
                <w:rFonts w:ascii="Times New Roman" w:eastAsia="Times New Roman" w:hAnsi="Times New Roman" w:cs="Times New Roman"/>
                <w:sz w:val="20"/>
                <w:szCs w:val="20"/>
              </w:rPr>
              <w:t>8</w:t>
            </w:r>
            <w:r w:rsidRPr="00362270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(0.94 - 1.0</w:t>
            </w:r>
            <w:r w:rsidR="00B4131E" w:rsidRPr="00362270"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  <w:r w:rsidRPr="00362270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) </w:t>
            </w:r>
          </w:p>
        </w:tc>
        <w:tc>
          <w:tcPr>
            <w:tcW w:w="2164" w:type="dxa"/>
            <w:vAlign w:val="center"/>
          </w:tcPr>
          <w:p w14:paraId="0E8301A7" w14:textId="77777777" w:rsidR="000B70C6" w:rsidRPr="00362270" w:rsidRDefault="000B70C6" w:rsidP="00362270">
            <w:pPr>
              <w:jc w:val="center"/>
            </w:pPr>
          </w:p>
        </w:tc>
      </w:tr>
      <w:tr w:rsidR="00956210" w:rsidRPr="00362270" w14:paraId="555A53CC" w14:textId="77777777" w:rsidTr="00956210">
        <w:tc>
          <w:tcPr>
            <w:tcW w:w="2158" w:type="dxa"/>
            <w:vAlign w:val="bottom"/>
          </w:tcPr>
          <w:p w14:paraId="6BB126FC" w14:textId="77777777" w:rsidR="000B70C6" w:rsidRPr="00362270" w:rsidRDefault="000B70C6" w:rsidP="00362270">
            <w:r w:rsidRPr="0036227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BP vs lipid group</w:t>
            </w:r>
          </w:p>
        </w:tc>
        <w:tc>
          <w:tcPr>
            <w:tcW w:w="2165" w:type="dxa"/>
            <w:vAlign w:val="center"/>
          </w:tcPr>
          <w:p w14:paraId="06317881" w14:textId="77777777" w:rsidR="000B70C6" w:rsidRPr="00362270" w:rsidRDefault="000B70C6" w:rsidP="00362270"/>
        </w:tc>
        <w:tc>
          <w:tcPr>
            <w:tcW w:w="2143" w:type="dxa"/>
            <w:vAlign w:val="center"/>
          </w:tcPr>
          <w:p w14:paraId="32E89028" w14:textId="77777777" w:rsidR="000B70C6" w:rsidRPr="00362270" w:rsidRDefault="000B70C6" w:rsidP="00362270"/>
        </w:tc>
        <w:tc>
          <w:tcPr>
            <w:tcW w:w="2164" w:type="dxa"/>
            <w:vAlign w:val="center"/>
          </w:tcPr>
          <w:p w14:paraId="1EEF1737" w14:textId="77777777" w:rsidR="000B70C6" w:rsidRPr="00362270" w:rsidRDefault="000B70C6" w:rsidP="00362270">
            <w:pPr>
              <w:jc w:val="center"/>
            </w:pPr>
          </w:p>
        </w:tc>
      </w:tr>
      <w:tr w:rsidR="00956210" w:rsidRPr="00362270" w14:paraId="15C64628" w14:textId="77777777" w:rsidTr="00956210">
        <w:tc>
          <w:tcPr>
            <w:tcW w:w="2158" w:type="dxa"/>
            <w:vAlign w:val="bottom"/>
          </w:tcPr>
          <w:p w14:paraId="054DA981" w14:textId="77777777" w:rsidR="000B70C6" w:rsidRPr="00362270" w:rsidRDefault="000B70C6" w:rsidP="00362270">
            <w:r w:rsidRPr="00362270">
              <w:rPr>
                <w:rFonts w:ascii="Times New Roman" w:eastAsia="Times New Roman" w:hAnsi="Times New Roman" w:cs="Times New Roman"/>
                <w:sz w:val="20"/>
                <w:szCs w:val="20"/>
              </w:rPr>
              <w:t>BP treatment</w:t>
            </w:r>
          </w:p>
        </w:tc>
        <w:tc>
          <w:tcPr>
            <w:tcW w:w="2165" w:type="dxa"/>
            <w:vAlign w:val="center"/>
          </w:tcPr>
          <w:p w14:paraId="0F6C7F06" w14:textId="77777777" w:rsidR="000B70C6" w:rsidRPr="00362270" w:rsidRDefault="000B70C6" w:rsidP="00362270">
            <w:r w:rsidRPr="00362270">
              <w:rPr>
                <w:rFonts w:ascii="Times New Roman" w:eastAsia="Times New Roman" w:hAnsi="Times New Roman" w:cs="Times New Roman"/>
                <w:sz w:val="20"/>
                <w:szCs w:val="20"/>
              </w:rPr>
              <w:t>1,183/2,166</w:t>
            </w:r>
          </w:p>
        </w:tc>
        <w:tc>
          <w:tcPr>
            <w:tcW w:w="2143" w:type="dxa"/>
            <w:vAlign w:val="center"/>
          </w:tcPr>
          <w:p w14:paraId="5051D5C1" w14:textId="77777777" w:rsidR="000B70C6" w:rsidRPr="00362270" w:rsidRDefault="000B70C6" w:rsidP="00362270">
            <w:r w:rsidRPr="00362270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0.99 (0.93 – 1.05) </w:t>
            </w:r>
          </w:p>
        </w:tc>
        <w:tc>
          <w:tcPr>
            <w:tcW w:w="2164" w:type="dxa"/>
            <w:vAlign w:val="center"/>
          </w:tcPr>
          <w:p w14:paraId="6E823F60" w14:textId="4F25E5AE" w:rsidR="000B70C6" w:rsidRPr="00362270" w:rsidRDefault="000B70C6" w:rsidP="00362270">
            <w:pPr>
              <w:jc w:val="center"/>
            </w:pPr>
            <w:r w:rsidRPr="00362270">
              <w:rPr>
                <w:rFonts w:ascii="Times New Roman" w:eastAsia="Times New Roman" w:hAnsi="Times New Roman" w:cs="Times New Roman"/>
                <w:sz w:val="20"/>
                <w:szCs w:val="20"/>
              </w:rPr>
              <w:t>0.59</w:t>
            </w:r>
            <w:r w:rsidR="00B4131E" w:rsidRPr="00362270">
              <w:rPr>
                <w:rFonts w:ascii="Times New Roman" w:eastAsia="Times New Roman" w:hAnsi="Times New Roman" w:cs="Times New Roman"/>
                <w:sz w:val="20"/>
                <w:szCs w:val="20"/>
              </w:rPr>
              <w:t>0</w:t>
            </w:r>
          </w:p>
        </w:tc>
      </w:tr>
      <w:tr w:rsidR="00956210" w:rsidRPr="00362270" w14:paraId="7BEF7C13" w14:textId="77777777" w:rsidTr="00956210">
        <w:tc>
          <w:tcPr>
            <w:tcW w:w="2158" w:type="dxa"/>
            <w:vAlign w:val="bottom"/>
          </w:tcPr>
          <w:p w14:paraId="727E1ECE" w14:textId="77777777" w:rsidR="000B70C6" w:rsidRPr="00362270" w:rsidRDefault="000B70C6" w:rsidP="00362270">
            <w:r w:rsidRPr="00362270">
              <w:rPr>
                <w:rFonts w:ascii="Times New Roman" w:eastAsia="Times New Roman" w:hAnsi="Times New Roman" w:cs="Times New Roman"/>
                <w:sz w:val="20"/>
                <w:szCs w:val="20"/>
              </w:rPr>
              <w:t>Lipid treatment</w:t>
            </w:r>
          </w:p>
        </w:tc>
        <w:tc>
          <w:tcPr>
            <w:tcW w:w="2165" w:type="dxa"/>
            <w:vAlign w:val="center"/>
          </w:tcPr>
          <w:p w14:paraId="6B70C077" w14:textId="77777777" w:rsidR="000B70C6" w:rsidRPr="00362270" w:rsidRDefault="000B70C6" w:rsidP="00362270">
            <w:r w:rsidRPr="00362270">
              <w:rPr>
                <w:rFonts w:ascii="Times New Roman" w:eastAsia="Times New Roman" w:hAnsi="Times New Roman" w:cs="Times New Roman"/>
                <w:sz w:val="20"/>
                <w:szCs w:val="20"/>
              </w:rPr>
              <w:t>2,161/3,322</w:t>
            </w:r>
          </w:p>
        </w:tc>
        <w:tc>
          <w:tcPr>
            <w:tcW w:w="2143" w:type="dxa"/>
            <w:vAlign w:val="center"/>
          </w:tcPr>
          <w:p w14:paraId="5F948A57" w14:textId="40D8BD5A" w:rsidR="000B70C6" w:rsidRPr="00362270" w:rsidRDefault="000B70C6" w:rsidP="00362270">
            <w:r w:rsidRPr="00362270">
              <w:rPr>
                <w:rFonts w:ascii="Times New Roman" w:eastAsia="Times New Roman" w:hAnsi="Times New Roman" w:cs="Times New Roman"/>
                <w:sz w:val="20"/>
                <w:szCs w:val="20"/>
              </w:rPr>
              <w:t>1.01 (0.97 - 1.0</w:t>
            </w:r>
            <w:r w:rsidR="00B4131E" w:rsidRPr="00362270">
              <w:rPr>
                <w:rFonts w:ascii="Times New Roman" w:eastAsia="Times New Roman" w:hAnsi="Times New Roman" w:cs="Times New Roman"/>
                <w:sz w:val="20"/>
                <w:szCs w:val="20"/>
              </w:rPr>
              <w:t>5</w:t>
            </w:r>
            <w:r w:rsidRPr="00362270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) </w:t>
            </w:r>
          </w:p>
        </w:tc>
        <w:tc>
          <w:tcPr>
            <w:tcW w:w="2164" w:type="dxa"/>
            <w:vAlign w:val="center"/>
          </w:tcPr>
          <w:p w14:paraId="608C2836" w14:textId="77777777" w:rsidR="000B70C6" w:rsidRPr="00362270" w:rsidRDefault="000B70C6" w:rsidP="00362270">
            <w:pPr>
              <w:jc w:val="center"/>
            </w:pPr>
          </w:p>
        </w:tc>
      </w:tr>
      <w:tr w:rsidR="00956210" w:rsidRPr="00362270" w14:paraId="230EC840" w14:textId="77777777" w:rsidTr="00956210">
        <w:tc>
          <w:tcPr>
            <w:tcW w:w="2158" w:type="dxa"/>
            <w:vAlign w:val="bottom"/>
          </w:tcPr>
          <w:p w14:paraId="2D77EAA7" w14:textId="77777777" w:rsidR="000B70C6" w:rsidRPr="00362270" w:rsidRDefault="000B70C6" w:rsidP="00362270">
            <w:r w:rsidRPr="0036227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Systolic BP, mmHg</w:t>
            </w:r>
          </w:p>
        </w:tc>
        <w:tc>
          <w:tcPr>
            <w:tcW w:w="2165" w:type="dxa"/>
            <w:vAlign w:val="center"/>
          </w:tcPr>
          <w:p w14:paraId="6C71C4FC" w14:textId="77777777" w:rsidR="000B70C6" w:rsidRPr="00362270" w:rsidRDefault="000B70C6" w:rsidP="00362270">
            <w:r w:rsidRPr="00362270">
              <w:rPr>
                <w:rFonts w:ascii="Times New Roman" w:eastAsia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2143" w:type="dxa"/>
            <w:vAlign w:val="center"/>
          </w:tcPr>
          <w:p w14:paraId="639ED9DA" w14:textId="77777777" w:rsidR="000B70C6" w:rsidRPr="00362270" w:rsidRDefault="000B70C6" w:rsidP="00362270">
            <w:r w:rsidRPr="0036227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 </w:t>
            </w:r>
          </w:p>
        </w:tc>
        <w:tc>
          <w:tcPr>
            <w:tcW w:w="2164" w:type="dxa"/>
            <w:vAlign w:val="center"/>
          </w:tcPr>
          <w:p w14:paraId="60186605" w14:textId="737A8EA8" w:rsidR="000B70C6" w:rsidRPr="00362270" w:rsidRDefault="000B70C6" w:rsidP="00362270">
            <w:pPr>
              <w:jc w:val="center"/>
            </w:pPr>
          </w:p>
        </w:tc>
      </w:tr>
      <w:tr w:rsidR="00956210" w:rsidRPr="00362270" w14:paraId="37031BB6" w14:textId="77777777" w:rsidTr="00956210">
        <w:tc>
          <w:tcPr>
            <w:tcW w:w="2158" w:type="dxa"/>
            <w:vAlign w:val="bottom"/>
          </w:tcPr>
          <w:p w14:paraId="09251173" w14:textId="77777777" w:rsidR="000B70C6" w:rsidRPr="00362270" w:rsidRDefault="000B70C6" w:rsidP="00362270">
            <w:r w:rsidRPr="00362270">
              <w:rPr>
                <w:rFonts w:ascii="Times New Roman" w:eastAsia="Times New Roman" w:hAnsi="Times New Roman" w:cs="Times New Roman"/>
                <w:sz w:val="20"/>
                <w:szCs w:val="20"/>
              </w:rPr>
              <w:t>&lt;140</w:t>
            </w:r>
          </w:p>
        </w:tc>
        <w:tc>
          <w:tcPr>
            <w:tcW w:w="2165" w:type="dxa"/>
            <w:vAlign w:val="center"/>
          </w:tcPr>
          <w:p w14:paraId="6E1B2637" w14:textId="77777777" w:rsidR="000B70C6" w:rsidRPr="00362270" w:rsidRDefault="000B70C6" w:rsidP="00362270">
            <w:r w:rsidRPr="00362270">
              <w:rPr>
                <w:rFonts w:ascii="Times New Roman" w:eastAsia="Times New Roman" w:hAnsi="Times New Roman" w:cs="Times New Roman"/>
                <w:sz w:val="20"/>
                <w:szCs w:val="20"/>
              </w:rPr>
              <w:t>2,044/3,489</w:t>
            </w:r>
          </w:p>
        </w:tc>
        <w:tc>
          <w:tcPr>
            <w:tcW w:w="2143" w:type="dxa"/>
            <w:vAlign w:val="center"/>
          </w:tcPr>
          <w:p w14:paraId="22960A16" w14:textId="77777777" w:rsidR="000B70C6" w:rsidRPr="00362270" w:rsidRDefault="000B70C6" w:rsidP="00362270">
            <w:r w:rsidRPr="00362270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1.01 (0.97 - 1.06) </w:t>
            </w:r>
          </w:p>
        </w:tc>
        <w:tc>
          <w:tcPr>
            <w:tcW w:w="2164" w:type="dxa"/>
            <w:vAlign w:val="center"/>
          </w:tcPr>
          <w:p w14:paraId="710DBC70" w14:textId="0C002E9E" w:rsidR="000B70C6" w:rsidRPr="00362270" w:rsidRDefault="00B4131E" w:rsidP="00362270">
            <w:pPr>
              <w:jc w:val="center"/>
            </w:pPr>
            <w:r w:rsidRPr="00362270">
              <w:rPr>
                <w:rFonts w:ascii="Times New Roman" w:eastAsia="Times New Roman" w:hAnsi="Times New Roman" w:cs="Times New Roman"/>
                <w:sz w:val="20"/>
                <w:szCs w:val="20"/>
              </w:rPr>
              <w:t>0.593</w:t>
            </w:r>
          </w:p>
        </w:tc>
      </w:tr>
      <w:tr w:rsidR="00956210" w:rsidRPr="00362270" w14:paraId="6F21334E" w14:textId="77777777" w:rsidTr="00956210">
        <w:tc>
          <w:tcPr>
            <w:tcW w:w="2158" w:type="dxa"/>
            <w:vAlign w:val="bottom"/>
          </w:tcPr>
          <w:p w14:paraId="0D4AD4E2" w14:textId="77777777" w:rsidR="000B70C6" w:rsidRPr="00362270" w:rsidRDefault="000B70C6" w:rsidP="00362270">
            <w:r w:rsidRPr="00362270">
              <w:rPr>
                <w:rFonts w:ascii="Times New Roman" w:eastAsia="Times New Roman" w:hAnsi="Times New Roman" w:cs="Times New Roman"/>
                <w:sz w:val="20"/>
                <w:szCs w:val="20"/>
              </w:rPr>
              <w:t>≥140</w:t>
            </w:r>
          </w:p>
        </w:tc>
        <w:tc>
          <w:tcPr>
            <w:tcW w:w="2165" w:type="dxa"/>
            <w:vAlign w:val="center"/>
          </w:tcPr>
          <w:p w14:paraId="0AD5ABAF" w14:textId="77777777" w:rsidR="000B70C6" w:rsidRPr="00362270" w:rsidRDefault="000B70C6" w:rsidP="00362270">
            <w:r w:rsidRPr="00362270">
              <w:rPr>
                <w:rFonts w:ascii="Times New Roman" w:eastAsia="Times New Roman" w:hAnsi="Times New Roman" w:cs="Times New Roman"/>
                <w:sz w:val="20"/>
                <w:szCs w:val="20"/>
              </w:rPr>
              <w:t>1,300/1,999</w:t>
            </w:r>
          </w:p>
        </w:tc>
        <w:tc>
          <w:tcPr>
            <w:tcW w:w="2143" w:type="dxa"/>
            <w:vAlign w:val="center"/>
          </w:tcPr>
          <w:p w14:paraId="42281A49" w14:textId="77777777" w:rsidR="000B70C6" w:rsidRPr="00362270" w:rsidRDefault="000B70C6" w:rsidP="00362270">
            <w:r w:rsidRPr="00362270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0.99 (0.94 - 1.05) </w:t>
            </w:r>
          </w:p>
        </w:tc>
        <w:tc>
          <w:tcPr>
            <w:tcW w:w="2164" w:type="dxa"/>
            <w:vAlign w:val="center"/>
          </w:tcPr>
          <w:p w14:paraId="178547D3" w14:textId="77777777" w:rsidR="000B70C6" w:rsidRPr="00362270" w:rsidRDefault="000B70C6" w:rsidP="00362270">
            <w:pPr>
              <w:jc w:val="center"/>
            </w:pPr>
          </w:p>
        </w:tc>
      </w:tr>
      <w:tr w:rsidR="00956210" w:rsidRPr="00362270" w14:paraId="7AB1E501" w14:textId="77777777" w:rsidTr="00956210">
        <w:tc>
          <w:tcPr>
            <w:tcW w:w="2158" w:type="dxa"/>
            <w:vAlign w:val="center"/>
          </w:tcPr>
          <w:p w14:paraId="67BA2661" w14:textId="77777777" w:rsidR="000B70C6" w:rsidRPr="00362270" w:rsidRDefault="000B70C6" w:rsidP="00362270">
            <w:r w:rsidRPr="0036227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WC, cm</w:t>
            </w:r>
          </w:p>
        </w:tc>
        <w:tc>
          <w:tcPr>
            <w:tcW w:w="2165" w:type="dxa"/>
            <w:vAlign w:val="center"/>
          </w:tcPr>
          <w:p w14:paraId="6B5F3891" w14:textId="77777777" w:rsidR="000B70C6" w:rsidRPr="00362270" w:rsidRDefault="000B70C6" w:rsidP="00362270">
            <w:r w:rsidRPr="00362270">
              <w:rPr>
                <w:rFonts w:ascii="Times New Roman" w:eastAsia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2143" w:type="dxa"/>
            <w:vAlign w:val="center"/>
          </w:tcPr>
          <w:p w14:paraId="3F0A1101" w14:textId="77777777" w:rsidR="000B70C6" w:rsidRPr="00362270" w:rsidRDefault="000B70C6" w:rsidP="00362270">
            <w:r w:rsidRPr="00362270">
              <w:rPr>
                <w:rFonts w:ascii="Times New Roman" w:eastAsia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2164" w:type="dxa"/>
            <w:vAlign w:val="center"/>
          </w:tcPr>
          <w:p w14:paraId="003B36CC" w14:textId="3FBFBF30" w:rsidR="000B70C6" w:rsidRPr="00362270" w:rsidRDefault="000B70C6" w:rsidP="00362270">
            <w:pPr>
              <w:jc w:val="center"/>
            </w:pPr>
          </w:p>
        </w:tc>
      </w:tr>
      <w:tr w:rsidR="00956210" w:rsidRPr="00362270" w14:paraId="39413D3B" w14:textId="77777777" w:rsidTr="00956210">
        <w:tc>
          <w:tcPr>
            <w:tcW w:w="2158" w:type="dxa"/>
            <w:vAlign w:val="bottom"/>
          </w:tcPr>
          <w:p w14:paraId="15AB60B6" w14:textId="77777777" w:rsidR="000B70C6" w:rsidRPr="00362270" w:rsidRDefault="000B70C6" w:rsidP="00362270">
            <w:r w:rsidRPr="00362270">
              <w:rPr>
                <w:rFonts w:ascii="Times New Roman" w:eastAsia="Times New Roman" w:hAnsi="Times New Roman" w:cs="Times New Roman"/>
                <w:sz w:val="20"/>
                <w:szCs w:val="20"/>
              </w:rPr>
              <w:t>&lt;105</w:t>
            </w:r>
          </w:p>
        </w:tc>
        <w:tc>
          <w:tcPr>
            <w:tcW w:w="2165" w:type="dxa"/>
            <w:vAlign w:val="center"/>
          </w:tcPr>
          <w:p w14:paraId="6AA9E607" w14:textId="77777777" w:rsidR="000B70C6" w:rsidRPr="00362270" w:rsidRDefault="000B70C6" w:rsidP="00362270">
            <w:r w:rsidRPr="00362270">
              <w:rPr>
                <w:rFonts w:ascii="Times New Roman" w:eastAsia="Times New Roman" w:hAnsi="Times New Roman" w:cs="Times New Roman"/>
                <w:sz w:val="20"/>
                <w:szCs w:val="20"/>
              </w:rPr>
              <w:t>1,352/2,268</w:t>
            </w:r>
          </w:p>
        </w:tc>
        <w:tc>
          <w:tcPr>
            <w:tcW w:w="2143" w:type="dxa"/>
            <w:vAlign w:val="center"/>
          </w:tcPr>
          <w:p w14:paraId="12EA986D" w14:textId="3C27EBA8" w:rsidR="000B70C6" w:rsidRPr="00362270" w:rsidRDefault="000B70C6" w:rsidP="00362270">
            <w:r w:rsidRPr="00362270">
              <w:rPr>
                <w:rFonts w:ascii="Times New Roman" w:eastAsia="Times New Roman" w:hAnsi="Times New Roman" w:cs="Times New Roman"/>
                <w:sz w:val="20"/>
                <w:szCs w:val="20"/>
              </w:rPr>
              <w:t>1.0</w:t>
            </w:r>
            <w:r w:rsidR="00B4131E" w:rsidRPr="00362270"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  <w:r w:rsidRPr="00362270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(0.9</w:t>
            </w:r>
            <w:r w:rsidR="00B4131E" w:rsidRPr="00362270"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  <w:r w:rsidRPr="00362270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- 1.11) </w:t>
            </w:r>
          </w:p>
        </w:tc>
        <w:tc>
          <w:tcPr>
            <w:tcW w:w="2164" w:type="dxa"/>
            <w:vAlign w:val="center"/>
          </w:tcPr>
          <w:p w14:paraId="4CE64711" w14:textId="11E55F14" w:rsidR="000B70C6" w:rsidRPr="00362270" w:rsidRDefault="000B70C6" w:rsidP="00362270">
            <w:pPr>
              <w:jc w:val="center"/>
            </w:pPr>
            <w:r w:rsidRPr="00362270">
              <w:rPr>
                <w:rFonts w:ascii="Times New Roman" w:eastAsia="Times New Roman" w:hAnsi="Times New Roman" w:cs="Times New Roman"/>
                <w:sz w:val="20"/>
                <w:szCs w:val="20"/>
              </w:rPr>
              <w:t>0.8</w:t>
            </w:r>
            <w:r w:rsidR="00B4131E" w:rsidRPr="00362270">
              <w:rPr>
                <w:rFonts w:ascii="Times New Roman" w:eastAsia="Times New Roman" w:hAnsi="Times New Roman" w:cs="Times New Roman"/>
                <w:sz w:val="20"/>
                <w:szCs w:val="20"/>
              </w:rPr>
              <w:t>11</w:t>
            </w:r>
          </w:p>
        </w:tc>
      </w:tr>
      <w:tr w:rsidR="00956210" w:rsidRPr="00362270" w14:paraId="2C89DF76" w14:textId="77777777" w:rsidTr="00956210">
        <w:tc>
          <w:tcPr>
            <w:tcW w:w="2158" w:type="dxa"/>
            <w:vAlign w:val="bottom"/>
          </w:tcPr>
          <w:p w14:paraId="16D6C30C" w14:textId="77777777" w:rsidR="000B70C6" w:rsidRPr="00362270" w:rsidRDefault="000B70C6" w:rsidP="00362270">
            <w:r w:rsidRPr="00362270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≥105 </w:t>
            </w:r>
          </w:p>
        </w:tc>
        <w:tc>
          <w:tcPr>
            <w:tcW w:w="2165" w:type="dxa"/>
            <w:vAlign w:val="center"/>
          </w:tcPr>
          <w:p w14:paraId="48056931" w14:textId="77777777" w:rsidR="000B70C6" w:rsidRPr="00362270" w:rsidRDefault="000B70C6" w:rsidP="00362270">
            <w:r w:rsidRPr="00362270">
              <w:rPr>
                <w:rFonts w:ascii="Times New Roman" w:eastAsia="Times New Roman" w:hAnsi="Times New Roman" w:cs="Times New Roman"/>
                <w:sz w:val="20"/>
                <w:szCs w:val="20"/>
              </w:rPr>
              <w:t>1,992/3,220</w:t>
            </w:r>
          </w:p>
        </w:tc>
        <w:tc>
          <w:tcPr>
            <w:tcW w:w="2143" w:type="dxa"/>
            <w:vAlign w:val="center"/>
          </w:tcPr>
          <w:p w14:paraId="12A161BB" w14:textId="396AAAB9" w:rsidR="000B70C6" w:rsidRPr="00362270" w:rsidRDefault="000B70C6" w:rsidP="00362270">
            <w:r w:rsidRPr="00362270">
              <w:rPr>
                <w:rFonts w:ascii="Times New Roman" w:eastAsia="Times New Roman" w:hAnsi="Times New Roman" w:cs="Times New Roman"/>
                <w:sz w:val="20"/>
                <w:szCs w:val="20"/>
              </w:rPr>
              <w:t>1.03 (0.9</w:t>
            </w:r>
            <w:r w:rsidR="00B4131E" w:rsidRPr="00362270">
              <w:rPr>
                <w:rFonts w:ascii="Times New Roman" w:eastAsia="Times New Roman" w:hAnsi="Times New Roman" w:cs="Times New Roman"/>
                <w:sz w:val="20"/>
                <w:szCs w:val="20"/>
              </w:rPr>
              <w:t>7</w:t>
            </w:r>
            <w:r w:rsidRPr="00362270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- 1.09) </w:t>
            </w:r>
          </w:p>
        </w:tc>
        <w:tc>
          <w:tcPr>
            <w:tcW w:w="2164" w:type="dxa"/>
          </w:tcPr>
          <w:p w14:paraId="542F101C" w14:textId="77777777" w:rsidR="000B70C6" w:rsidRPr="00362270" w:rsidRDefault="000B70C6" w:rsidP="00362270">
            <w:pPr>
              <w:jc w:val="center"/>
            </w:pPr>
          </w:p>
        </w:tc>
      </w:tr>
      <w:tr w:rsidR="00956210" w:rsidRPr="00362270" w14:paraId="6CCD4495" w14:textId="77777777" w:rsidTr="00956210">
        <w:tc>
          <w:tcPr>
            <w:tcW w:w="2158" w:type="dxa"/>
            <w:vAlign w:val="bottom"/>
          </w:tcPr>
          <w:p w14:paraId="1BEECC85" w14:textId="77777777" w:rsidR="000B70C6" w:rsidRPr="00362270" w:rsidRDefault="000B70C6" w:rsidP="0036227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165" w:type="dxa"/>
            <w:vAlign w:val="center"/>
          </w:tcPr>
          <w:p w14:paraId="3328D3F9" w14:textId="77777777" w:rsidR="000B70C6" w:rsidRPr="00362270" w:rsidRDefault="000B70C6" w:rsidP="0036227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143" w:type="dxa"/>
            <w:vAlign w:val="center"/>
          </w:tcPr>
          <w:p w14:paraId="4058C023" w14:textId="77777777" w:rsidR="000B70C6" w:rsidRPr="00362270" w:rsidRDefault="000B70C6" w:rsidP="0036227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164" w:type="dxa"/>
          </w:tcPr>
          <w:p w14:paraId="27CFDFE6" w14:textId="77777777" w:rsidR="000B70C6" w:rsidRPr="00362270" w:rsidRDefault="000B70C6" w:rsidP="00362270">
            <w:pPr>
              <w:jc w:val="center"/>
            </w:pPr>
          </w:p>
        </w:tc>
      </w:tr>
      <w:tr w:rsidR="00956210" w:rsidRPr="00362270" w14:paraId="25F8DD8E" w14:textId="77777777" w:rsidTr="00956210">
        <w:tc>
          <w:tcPr>
            <w:tcW w:w="2158" w:type="dxa"/>
            <w:shd w:val="clear" w:color="auto" w:fill="D9D9D9" w:themeFill="background1" w:themeFillShade="D9"/>
            <w:vAlign w:val="bottom"/>
          </w:tcPr>
          <w:p w14:paraId="404E6AD0" w14:textId="77777777" w:rsidR="000B70C6" w:rsidRPr="00362270" w:rsidRDefault="000B70C6" w:rsidP="00362270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36227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Women</w:t>
            </w:r>
          </w:p>
        </w:tc>
        <w:tc>
          <w:tcPr>
            <w:tcW w:w="2165" w:type="dxa"/>
            <w:shd w:val="clear" w:color="auto" w:fill="D9D9D9" w:themeFill="background1" w:themeFillShade="D9"/>
            <w:vAlign w:val="center"/>
          </w:tcPr>
          <w:p w14:paraId="1B648934" w14:textId="77777777" w:rsidR="000B70C6" w:rsidRPr="00362270" w:rsidRDefault="000B70C6" w:rsidP="0036227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143" w:type="dxa"/>
            <w:shd w:val="clear" w:color="auto" w:fill="D9D9D9" w:themeFill="background1" w:themeFillShade="D9"/>
            <w:vAlign w:val="center"/>
          </w:tcPr>
          <w:p w14:paraId="7AF048FC" w14:textId="77777777" w:rsidR="000B70C6" w:rsidRPr="00362270" w:rsidRDefault="000B70C6" w:rsidP="0036227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164" w:type="dxa"/>
            <w:shd w:val="clear" w:color="auto" w:fill="D9D9D9" w:themeFill="background1" w:themeFillShade="D9"/>
          </w:tcPr>
          <w:p w14:paraId="6F2CD51E" w14:textId="77777777" w:rsidR="000B70C6" w:rsidRPr="00362270" w:rsidRDefault="000B70C6" w:rsidP="00362270">
            <w:pPr>
              <w:jc w:val="center"/>
            </w:pPr>
          </w:p>
        </w:tc>
      </w:tr>
      <w:tr w:rsidR="00956210" w:rsidRPr="00362270" w14:paraId="1E115993" w14:textId="77777777" w:rsidTr="00956210">
        <w:tc>
          <w:tcPr>
            <w:tcW w:w="2158" w:type="dxa"/>
          </w:tcPr>
          <w:p w14:paraId="57585B97" w14:textId="77777777" w:rsidR="000B70C6" w:rsidRPr="00362270" w:rsidRDefault="000B70C6" w:rsidP="0036227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6227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Age, </w:t>
            </w:r>
            <w:proofErr w:type="spellStart"/>
            <w:r w:rsidRPr="0036227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yrs</w:t>
            </w:r>
            <w:proofErr w:type="spellEnd"/>
          </w:p>
        </w:tc>
        <w:tc>
          <w:tcPr>
            <w:tcW w:w="2165" w:type="dxa"/>
          </w:tcPr>
          <w:p w14:paraId="73BE82E0" w14:textId="77777777" w:rsidR="000B70C6" w:rsidRPr="00362270" w:rsidRDefault="000B70C6" w:rsidP="0036227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143" w:type="dxa"/>
          </w:tcPr>
          <w:p w14:paraId="6EAFAF1A" w14:textId="77777777" w:rsidR="000B70C6" w:rsidRPr="00362270" w:rsidRDefault="000B70C6" w:rsidP="0036227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164" w:type="dxa"/>
          </w:tcPr>
          <w:p w14:paraId="64DD6FA8" w14:textId="77777777" w:rsidR="000B70C6" w:rsidRPr="00362270" w:rsidRDefault="000B70C6" w:rsidP="00362270">
            <w:pPr>
              <w:jc w:val="center"/>
            </w:pPr>
          </w:p>
        </w:tc>
      </w:tr>
      <w:tr w:rsidR="00956210" w:rsidRPr="00362270" w14:paraId="0464E0E8" w14:textId="77777777" w:rsidTr="00956210">
        <w:tc>
          <w:tcPr>
            <w:tcW w:w="2158" w:type="dxa"/>
            <w:vAlign w:val="bottom"/>
          </w:tcPr>
          <w:p w14:paraId="1AA61234" w14:textId="77777777" w:rsidR="000B70C6" w:rsidRPr="00362270" w:rsidRDefault="000B70C6" w:rsidP="0036227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62270">
              <w:rPr>
                <w:rFonts w:ascii="Times New Roman" w:eastAsia="Times New Roman" w:hAnsi="Times New Roman" w:cs="Times New Roman"/>
                <w:sz w:val="20"/>
                <w:szCs w:val="20"/>
              </w:rPr>
              <w:t>&lt;65</w:t>
            </w:r>
          </w:p>
        </w:tc>
        <w:tc>
          <w:tcPr>
            <w:tcW w:w="2165" w:type="dxa"/>
            <w:vAlign w:val="center"/>
          </w:tcPr>
          <w:p w14:paraId="70151866" w14:textId="77777777" w:rsidR="000B70C6" w:rsidRPr="00362270" w:rsidRDefault="000B70C6" w:rsidP="0036227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62270">
              <w:rPr>
                <w:rFonts w:ascii="Times New Roman" w:eastAsia="Times New Roman" w:hAnsi="Times New Roman" w:cs="Times New Roman"/>
                <w:sz w:val="20"/>
                <w:szCs w:val="20"/>
              </w:rPr>
              <w:t>1,384/2,345</w:t>
            </w:r>
          </w:p>
        </w:tc>
        <w:tc>
          <w:tcPr>
            <w:tcW w:w="2143" w:type="dxa"/>
            <w:vAlign w:val="center"/>
          </w:tcPr>
          <w:p w14:paraId="7455F424" w14:textId="37048405" w:rsidR="000B70C6" w:rsidRPr="00362270" w:rsidRDefault="000B70C6" w:rsidP="0036227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62270">
              <w:rPr>
                <w:rFonts w:ascii="Times New Roman" w:eastAsia="Times New Roman" w:hAnsi="Times New Roman" w:cs="Times New Roman"/>
                <w:sz w:val="20"/>
                <w:szCs w:val="20"/>
              </w:rPr>
              <w:t>1.04 (0.9</w:t>
            </w:r>
            <w:r w:rsidR="003D0828" w:rsidRPr="00362270">
              <w:rPr>
                <w:rFonts w:ascii="Times New Roman" w:eastAsia="Times New Roman" w:hAnsi="Times New Roman" w:cs="Times New Roman"/>
                <w:sz w:val="20"/>
                <w:szCs w:val="20"/>
              </w:rPr>
              <w:t>8</w:t>
            </w:r>
            <w:r w:rsidRPr="00362270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- 1.0</w:t>
            </w:r>
            <w:r w:rsidR="003D0828" w:rsidRPr="00362270">
              <w:rPr>
                <w:rFonts w:ascii="Times New Roman" w:eastAsia="Times New Roman" w:hAnsi="Times New Roman" w:cs="Times New Roman"/>
                <w:sz w:val="20"/>
                <w:szCs w:val="20"/>
              </w:rPr>
              <w:t>9</w:t>
            </w:r>
            <w:r w:rsidRPr="00362270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) </w:t>
            </w:r>
          </w:p>
        </w:tc>
        <w:tc>
          <w:tcPr>
            <w:tcW w:w="2164" w:type="dxa"/>
            <w:vAlign w:val="center"/>
          </w:tcPr>
          <w:p w14:paraId="20840948" w14:textId="46AD2967" w:rsidR="000B70C6" w:rsidRPr="00362270" w:rsidRDefault="003D0828" w:rsidP="00362270">
            <w:pPr>
              <w:jc w:val="center"/>
            </w:pPr>
            <w:r w:rsidRPr="00362270">
              <w:rPr>
                <w:rFonts w:ascii="Times New Roman" w:eastAsia="SourceSansPro-Regular" w:hAnsi="Times New Roman" w:cs="Times New Roman"/>
              </w:rPr>
              <w:t>0.896</w:t>
            </w:r>
          </w:p>
        </w:tc>
      </w:tr>
      <w:tr w:rsidR="00956210" w:rsidRPr="00362270" w14:paraId="1B10B330" w14:textId="77777777" w:rsidTr="00956210">
        <w:tc>
          <w:tcPr>
            <w:tcW w:w="2158" w:type="dxa"/>
            <w:vAlign w:val="bottom"/>
          </w:tcPr>
          <w:p w14:paraId="2D14DE47" w14:textId="77777777" w:rsidR="000B70C6" w:rsidRPr="00362270" w:rsidRDefault="000B70C6" w:rsidP="0036227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62270">
              <w:rPr>
                <w:rFonts w:ascii="Times New Roman" w:eastAsia="Times New Roman" w:hAnsi="Times New Roman" w:cs="Times New Roman"/>
                <w:sz w:val="20"/>
                <w:szCs w:val="20"/>
              </w:rPr>
              <w:t>≥65</w:t>
            </w:r>
          </w:p>
        </w:tc>
        <w:tc>
          <w:tcPr>
            <w:tcW w:w="2165" w:type="dxa"/>
            <w:vAlign w:val="center"/>
          </w:tcPr>
          <w:p w14:paraId="14A013E6" w14:textId="77777777" w:rsidR="000B70C6" w:rsidRPr="00362270" w:rsidRDefault="000B70C6" w:rsidP="0036227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62270">
              <w:rPr>
                <w:rFonts w:ascii="Times New Roman" w:eastAsia="Times New Roman" w:hAnsi="Times New Roman" w:cs="Times New Roman"/>
                <w:sz w:val="20"/>
                <w:szCs w:val="20"/>
              </w:rPr>
              <w:t>567/1,052</w:t>
            </w:r>
          </w:p>
        </w:tc>
        <w:tc>
          <w:tcPr>
            <w:tcW w:w="2143" w:type="dxa"/>
            <w:vAlign w:val="center"/>
          </w:tcPr>
          <w:p w14:paraId="5C282AAE" w14:textId="60A28957" w:rsidR="000B70C6" w:rsidRPr="00362270" w:rsidRDefault="000B70C6" w:rsidP="0036227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62270">
              <w:rPr>
                <w:rFonts w:ascii="Times New Roman" w:eastAsia="Times New Roman" w:hAnsi="Times New Roman" w:cs="Times New Roman"/>
                <w:sz w:val="20"/>
                <w:szCs w:val="20"/>
              </w:rPr>
              <w:t>1.0</w:t>
            </w:r>
            <w:r w:rsidR="003D0828" w:rsidRPr="00362270">
              <w:rPr>
                <w:rFonts w:ascii="Times New Roman" w:eastAsia="Times New Roman" w:hAnsi="Times New Roman" w:cs="Times New Roman"/>
                <w:sz w:val="20"/>
                <w:szCs w:val="20"/>
              </w:rPr>
              <w:t>8</w:t>
            </w:r>
            <w:r w:rsidRPr="00362270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(0.99 - 1.1</w:t>
            </w:r>
            <w:r w:rsidR="003D0828" w:rsidRPr="00362270">
              <w:rPr>
                <w:rFonts w:ascii="Times New Roman" w:eastAsia="Times New Roman" w:hAnsi="Times New Roman" w:cs="Times New Roman"/>
                <w:sz w:val="20"/>
                <w:szCs w:val="20"/>
              </w:rPr>
              <w:t>8</w:t>
            </w:r>
            <w:r w:rsidRPr="00362270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) </w:t>
            </w:r>
          </w:p>
        </w:tc>
        <w:tc>
          <w:tcPr>
            <w:tcW w:w="2164" w:type="dxa"/>
            <w:vAlign w:val="center"/>
          </w:tcPr>
          <w:p w14:paraId="0BFA4409" w14:textId="77777777" w:rsidR="000B70C6" w:rsidRPr="00362270" w:rsidRDefault="000B70C6" w:rsidP="00362270">
            <w:pPr>
              <w:jc w:val="center"/>
            </w:pPr>
          </w:p>
        </w:tc>
      </w:tr>
      <w:tr w:rsidR="00D10E23" w:rsidRPr="00362270" w14:paraId="09EF5BEB" w14:textId="77777777" w:rsidTr="00956210">
        <w:tc>
          <w:tcPr>
            <w:tcW w:w="2158" w:type="dxa"/>
          </w:tcPr>
          <w:p w14:paraId="6AB6E877" w14:textId="77777777" w:rsidR="000B70C6" w:rsidRPr="00362270" w:rsidRDefault="000B70C6" w:rsidP="0036227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6227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Diabetes duration, </w:t>
            </w:r>
            <w:proofErr w:type="spellStart"/>
            <w:r w:rsidRPr="0036227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yrs</w:t>
            </w:r>
            <w:proofErr w:type="spellEnd"/>
          </w:p>
        </w:tc>
        <w:tc>
          <w:tcPr>
            <w:tcW w:w="2165" w:type="dxa"/>
          </w:tcPr>
          <w:p w14:paraId="060107A2" w14:textId="77777777" w:rsidR="000B70C6" w:rsidRPr="00362270" w:rsidRDefault="000B70C6" w:rsidP="0036227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143" w:type="dxa"/>
          </w:tcPr>
          <w:p w14:paraId="708E82A1" w14:textId="77777777" w:rsidR="000B70C6" w:rsidRPr="00362270" w:rsidRDefault="000B70C6" w:rsidP="0036227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164" w:type="dxa"/>
            <w:vAlign w:val="center"/>
          </w:tcPr>
          <w:p w14:paraId="26363DD8" w14:textId="77777777" w:rsidR="000B70C6" w:rsidRPr="00362270" w:rsidRDefault="000B70C6" w:rsidP="00362270">
            <w:pPr>
              <w:jc w:val="center"/>
            </w:pPr>
          </w:p>
        </w:tc>
      </w:tr>
      <w:tr w:rsidR="00D10E23" w:rsidRPr="00362270" w14:paraId="315E3DE1" w14:textId="77777777" w:rsidTr="00956210">
        <w:tc>
          <w:tcPr>
            <w:tcW w:w="2158" w:type="dxa"/>
            <w:vAlign w:val="bottom"/>
          </w:tcPr>
          <w:p w14:paraId="3EA5EEAF" w14:textId="77777777" w:rsidR="000B70C6" w:rsidRPr="00362270" w:rsidRDefault="000B70C6" w:rsidP="0036227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62270">
              <w:rPr>
                <w:rFonts w:ascii="Times New Roman" w:eastAsia="Times New Roman" w:hAnsi="Times New Roman" w:cs="Times New Roman"/>
                <w:sz w:val="20"/>
                <w:szCs w:val="20"/>
              </w:rPr>
              <w:t>&lt;9</w:t>
            </w:r>
          </w:p>
        </w:tc>
        <w:tc>
          <w:tcPr>
            <w:tcW w:w="2165" w:type="dxa"/>
            <w:vAlign w:val="center"/>
          </w:tcPr>
          <w:p w14:paraId="7EC27EC5" w14:textId="77777777" w:rsidR="000B70C6" w:rsidRPr="00362270" w:rsidRDefault="000B70C6" w:rsidP="0036227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62270">
              <w:rPr>
                <w:rFonts w:ascii="Times New Roman" w:eastAsia="Times New Roman" w:hAnsi="Times New Roman" w:cs="Times New Roman"/>
                <w:sz w:val="20"/>
                <w:szCs w:val="20"/>
              </w:rPr>
              <w:t>894/1,584</w:t>
            </w:r>
          </w:p>
        </w:tc>
        <w:tc>
          <w:tcPr>
            <w:tcW w:w="2143" w:type="dxa"/>
            <w:vAlign w:val="center"/>
          </w:tcPr>
          <w:p w14:paraId="06864B8C" w14:textId="38123CF8" w:rsidR="000B70C6" w:rsidRPr="00362270" w:rsidRDefault="000B70C6" w:rsidP="0036227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62270">
              <w:rPr>
                <w:rFonts w:ascii="Times New Roman" w:eastAsia="Times New Roman" w:hAnsi="Times New Roman" w:cs="Times New Roman"/>
                <w:sz w:val="20"/>
                <w:szCs w:val="20"/>
              </w:rPr>
              <w:t>1.1</w:t>
            </w:r>
            <w:r w:rsidR="00D10E23" w:rsidRPr="00362270"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  <w:r w:rsidRPr="00362270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(1.0</w:t>
            </w:r>
            <w:r w:rsidR="00D10E23" w:rsidRPr="00362270"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  <w:r w:rsidRPr="00362270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- 1.</w:t>
            </w:r>
            <w:r w:rsidR="00D10E23" w:rsidRPr="00362270">
              <w:rPr>
                <w:rFonts w:ascii="Times New Roman" w:eastAsia="Times New Roman" w:hAnsi="Times New Roman" w:cs="Times New Roman"/>
                <w:sz w:val="20"/>
                <w:szCs w:val="20"/>
              </w:rPr>
              <w:t>19)</w:t>
            </w:r>
            <w:r w:rsidRPr="00362270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**</w:t>
            </w:r>
          </w:p>
        </w:tc>
        <w:tc>
          <w:tcPr>
            <w:tcW w:w="2164" w:type="dxa"/>
            <w:vAlign w:val="center"/>
          </w:tcPr>
          <w:p w14:paraId="690CF6A0" w14:textId="0B5D542B" w:rsidR="000B70C6" w:rsidRPr="00362270" w:rsidRDefault="00D10E23" w:rsidP="00362270">
            <w:pPr>
              <w:jc w:val="center"/>
            </w:pPr>
            <w:r w:rsidRPr="00362270">
              <w:rPr>
                <w:rFonts w:ascii="Times New Roman" w:eastAsia="Times New Roman" w:hAnsi="Times New Roman" w:cs="Times New Roman"/>
                <w:sz w:val="20"/>
                <w:szCs w:val="20"/>
              </w:rPr>
              <w:t>0.023</w:t>
            </w:r>
          </w:p>
        </w:tc>
      </w:tr>
      <w:tr w:rsidR="00D10E23" w:rsidRPr="00362270" w14:paraId="62A728CB" w14:textId="77777777" w:rsidTr="00956210">
        <w:tc>
          <w:tcPr>
            <w:tcW w:w="2158" w:type="dxa"/>
            <w:vAlign w:val="bottom"/>
          </w:tcPr>
          <w:p w14:paraId="0778ADD8" w14:textId="77777777" w:rsidR="000B70C6" w:rsidRPr="00362270" w:rsidRDefault="000B70C6" w:rsidP="0036227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62270">
              <w:rPr>
                <w:rFonts w:ascii="Times New Roman" w:eastAsia="Times New Roman" w:hAnsi="Times New Roman" w:cs="Times New Roman"/>
                <w:sz w:val="20"/>
                <w:szCs w:val="20"/>
              </w:rPr>
              <w:t>≥9</w:t>
            </w:r>
          </w:p>
        </w:tc>
        <w:tc>
          <w:tcPr>
            <w:tcW w:w="2165" w:type="dxa"/>
            <w:vAlign w:val="center"/>
          </w:tcPr>
          <w:p w14:paraId="3BB1E76C" w14:textId="77777777" w:rsidR="000B70C6" w:rsidRPr="00362270" w:rsidRDefault="000B70C6" w:rsidP="0036227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62270">
              <w:rPr>
                <w:rFonts w:ascii="Times New Roman" w:eastAsia="Times New Roman" w:hAnsi="Times New Roman" w:cs="Times New Roman"/>
                <w:sz w:val="20"/>
                <w:szCs w:val="20"/>
              </w:rPr>
              <w:t>1,057/1,813</w:t>
            </w:r>
          </w:p>
        </w:tc>
        <w:tc>
          <w:tcPr>
            <w:tcW w:w="2143" w:type="dxa"/>
            <w:vAlign w:val="center"/>
          </w:tcPr>
          <w:p w14:paraId="3307FDAA" w14:textId="1CAAC6F7" w:rsidR="000B70C6" w:rsidRPr="00362270" w:rsidRDefault="000B70C6" w:rsidP="0036227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62270">
              <w:rPr>
                <w:rFonts w:ascii="Times New Roman" w:eastAsia="Times New Roman" w:hAnsi="Times New Roman" w:cs="Times New Roman"/>
                <w:sz w:val="20"/>
                <w:szCs w:val="20"/>
              </w:rPr>
              <w:t>1.0</w:t>
            </w:r>
            <w:r w:rsidR="00D10E23" w:rsidRPr="00362270">
              <w:rPr>
                <w:rFonts w:ascii="Times New Roman" w:eastAsia="Times New Roman" w:hAnsi="Times New Roman" w:cs="Times New Roman"/>
                <w:sz w:val="20"/>
                <w:szCs w:val="20"/>
              </w:rPr>
              <w:t>4</w:t>
            </w:r>
            <w:r w:rsidRPr="00362270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(</w:t>
            </w:r>
            <w:r w:rsidR="00D10E23" w:rsidRPr="00362270">
              <w:rPr>
                <w:rFonts w:ascii="Times New Roman" w:eastAsia="Times New Roman" w:hAnsi="Times New Roman" w:cs="Times New Roman"/>
                <w:sz w:val="20"/>
                <w:szCs w:val="20"/>
              </w:rPr>
              <w:t>0.97</w:t>
            </w:r>
            <w:r w:rsidRPr="00362270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- 1.1</w:t>
            </w:r>
            <w:r w:rsidR="00D10E23" w:rsidRPr="00362270"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  <w:r w:rsidRPr="00362270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) </w:t>
            </w:r>
          </w:p>
        </w:tc>
        <w:tc>
          <w:tcPr>
            <w:tcW w:w="2164" w:type="dxa"/>
            <w:vAlign w:val="center"/>
          </w:tcPr>
          <w:p w14:paraId="549B3E05" w14:textId="77777777" w:rsidR="000B70C6" w:rsidRPr="00362270" w:rsidRDefault="000B70C6" w:rsidP="00362270">
            <w:pPr>
              <w:jc w:val="center"/>
            </w:pPr>
          </w:p>
        </w:tc>
      </w:tr>
      <w:tr w:rsidR="006566C8" w:rsidRPr="00362270" w14:paraId="1A3F8620" w14:textId="77777777" w:rsidTr="00956210">
        <w:tc>
          <w:tcPr>
            <w:tcW w:w="2158" w:type="dxa"/>
            <w:vAlign w:val="bottom"/>
          </w:tcPr>
          <w:p w14:paraId="41D4F1ED" w14:textId="77777777" w:rsidR="000B70C6" w:rsidRPr="00362270" w:rsidRDefault="000B70C6" w:rsidP="0036227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6227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BP vs lipid group</w:t>
            </w:r>
          </w:p>
        </w:tc>
        <w:tc>
          <w:tcPr>
            <w:tcW w:w="2165" w:type="dxa"/>
            <w:vAlign w:val="center"/>
          </w:tcPr>
          <w:p w14:paraId="2151E671" w14:textId="77777777" w:rsidR="000B70C6" w:rsidRPr="00362270" w:rsidRDefault="000B70C6" w:rsidP="0036227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143" w:type="dxa"/>
            <w:vAlign w:val="center"/>
          </w:tcPr>
          <w:p w14:paraId="5E02529E" w14:textId="77777777" w:rsidR="000B70C6" w:rsidRPr="00362270" w:rsidRDefault="000B70C6" w:rsidP="0036227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164" w:type="dxa"/>
            <w:vAlign w:val="center"/>
          </w:tcPr>
          <w:p w14:paraId="1A2861E0" w14:textId="77777777" w:rsidR="000B70C6" w:rsidRPr="00362270" w:rsidRDefault="000B70C6" w:rsidP="00362270">
            <w:pPr>
              <w:jc w:val="center"/>
            </w:pPr>
          </w:p>
        </w:tc>
      </w:tr>
      <w:tr w:rsidR="006566C8" w:rsidRPr="00362270" w14:paraId="0874297F" w14:textId="77777777" w:rsidTr="00956210">
        <w:tc>
          <w:tcPr>
            <w:tcW w:w="2158" w:type="dxa"/>
            <w:vAlign w:val="bottom"/>
          </w:tcPr>
          <w:p w14:paraId="12093280" w14:textId="77777777" w:rsidR="000B70C6" w:rsidRPr="00362270" w:rsidRDefault="000B70C6" w:rsidP="0036227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62270">
              <w:rPr>
                <w:rFonts w:ascii="Times New Roman" w:eastAsia="Times New Roman" w:hAnsi="Times New Roman" w:cs="Times New Roman"/>
                <w:sz w:val="20"/>
                <w:szCs w:val="20"/>
              </w:rPr>
              <w:t>BP treatment</w:t>
            </w:r>
          </w:p>
        </w:tc>
        <w:tc>
          <w:tcPr>
            <w:tcW w:w="2165" w:type="dxa"/>
            <w:vAlign w:val="center"/>
          </w:tcPr>
          <w:p w14:paraId="05E306CF" w14:textId="77777777" w:rsidR="000B70C6" w:rsidRPr="00362270" w:rsidRDefault="000B70C6" w:rsidP="0036227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62270">
              <w:rPr>
                <w:rFonts w:ascii="Times New Roman" w:eastAsia="Times New Roman" w:hAnsi="Times New Roman" w:cs="Times New Roman"/>
                <w:sz w:val="20"/>
                <w:szCs w:val="20"/>
              </w:rPr>
              <w:t>1,089/1,977</w:t>
            </w:r>
          </w:p>
        </w:tc>
        <w:tc>
          <w:tcPr>
            <w:tcW w:w="2143" w:type="dxa"/>
            <w:vAlign w:val="center"/>
          </w:tcPr>
          <w:p w14:paraId="7188F06A" w14:textId="1DC0A45B" w:rsidR="000B70C6" w:rsidRPr="00362270" w:rsidRDefault="000B70C6" w:rsidP="0036227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62270">
              <w:rPr>
                <w:rFonts w:ascii="Times New Roman" w:eastAsia="Times New Roman" w:hAnsi="Times New Roman" w:cs="Times New Roman"/>
                <w:sz w:val="20"/>
                <w:szCs w:val="20"/>
              </w:rPr>
              <w:t>1.09 (1.0</w:t>
            </w:r>
            <w:r w:rsidR="006566C8" w:rsidRPr="00362270"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  <w:r w:rsidRPr="00362270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- 1.1</w:t>
            </w:r>
            <w:r w:rsidR="006566C8" w:rsidRPr="00362270">
              <w:rPr>
                <w:rFonts w:ascii="Times New Roman" w:eastAsia="Times New Roman" w:hAnsi="Times New Roman" w:cs="Times New Roman"/>
                <w:sz w:val="20"/>
                <w:szCs w:val="20"/>
              </w:rPr>
              <w:t>5</w:t>
            </w:r>
            <w:r w:rsidRPr="00362270">
              <w:rPr>
                <w:rFonts w:ascii="Times New Roman" w:eastAsia="Times New Roman" w:hAnsi="Times New Roman" w:cs="Times New Roman"/>
                <w:sz w:val="20"/>
                <w:szCs w:val="20"/>
              </w:rPr>
              <w:t>) *</w:t>
            </w:r>
          </w:p>
        </w:tc>
        <w:tc>
          <w:tcPr>
            <w:tcW w:w="2164" w:type="dxa"/>
            <w:vAlign w:val="center"/>
          </w:tcPr>
          <w:p w14:paraId="2D7BFBB5" w14:textId="1E8EDE74" w:rsidR="000B70C6" w:rsidRPr="00362270" w:rsidRDefault="00D10E23" w:rsidP="00362270">
            <w:pPr>
              <w:jc w:val="center"/>
            </w:pPr>
            <w:r w:rsidRPr="00362270">
              <w:rPr>
                <w:rFonts w:ascii="Times New Roman" w:eastAsia="Times New Roman" w:hAnsi="Times New Roman" w:cs="Times New Roman"/>
                <w:sz w:val="20"/>
                <w:szCs w:val="20"/>
              </w:rPr>
              <w:t>0.026</w:t>
            </w:r>
          </w:p>
        </w:tc>
      </w:tr>
      <w:tr w:rsidR="006566C8" w:rsidRPr="00362270" w14:paraId="0116B67F" w14:textId="77777777" w:rsidTr="00956210">
        <w:tc>
          <w:tcPr>
            <w:tcW w:w="2158" w:type="dxa"/>
            <w:vAlign w:val="bottom"/>
          </w:tcPr>
          <w:p w14:paraId="6B689F56" w14:textId="77777777" w:rsidR="000B70C6" w:rsidRPr="00362270" w:rsidRDefault="000B70C6" w:rsidP="0036227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62270">
              <w:rPr>
                <w:rFonts w:ascii="Times New Roman" w:eastAsia="Times New Roman" w:hAnsi="Times New Roman" w:cs="Times New Roman"/>
                <w:sz w:val="20"/>
                <w:szCs w:val="20"/>
              </w:rPr>
              <w:t>Lipid treatment</w:t>
            </w:r>
          </w:p>
        </w:tc>
        <w:tc>
          <w:tcPr>
            <w:tcW w:w="2165" w:type="dxa"/>
            <w:vAlign w:val="center"/>
          </w:tcPr>
          <w:p w14:paraId="27B59AE8" w14:textId="77777777" w:rsidR="000B70C6" w:rsidRPr="00362270" w:rsidRDefault="000B70C6" w:rsidP="0036227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62270">
              <w:rPr>
                <w:rFonts w:ascii="Times New Roman" w:eastAsia="Times New Roman" w:hAnsi="Times New Roman" w:cs="Times New Roman"/>
                <w:sz w:val="20"/>
                <w:szCs w:val="20"/>
              </w:rPr>
              <w:t>862/1,420</w:t>
            </w:r>
          </w:p>
        </w:tc>
        <w:tc>
          <w:tcPr>
            <w:tcW w:w="2143" w:type="dxa"/>
            <w:vAlign w:val="center"/>
          </w:tcPr>
          <w:p w14:paraId="7D048913" w14:textId="617F0F94" w:rsidR="000B70C6" w:rsidRPr="00362270" w:rsidRDefault="000B70C6" w:rsidP="0036227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62270">
              <w:rPr>
                <w:rFonts w:ascii="Times New Roman" w:eastAsia="Times New Roman" w:hAnsi="Times New Roman" w:cs="Times New Roman"/>
                <w:sz w:val="20"/>
                <w:szCs w:val="20"/>
              </w:rPr>
              <w:t>1.0</w:t>
            </w:r>
            <w:r w:rsidR="006566C8" w:rsidRPr="00362270">
              <w:rPr>
                <w:rFonts w:ascii="Times New Roman" w:eastAsia="Times New Roman" w:hAnsi="Times New Roman" w:cs="Times New Roman"/>
                <w:sz w:val="20"/>
                <w:szCs w:val="20"/>
              </w:rPr>
              <w:t>0</w:t>
            </w:r>
            <w:r w:rsidRPr="00362270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(0.9</w:t>
            </w:r>
            <w:r w:rsidR="006566C8" w:rsidRPr="00362270"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  <w:r w:rsidRPr="00362270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- 1.0</w:t>
            </w:r>
            <w:r w:rsidR="006566C8" w:rsidRPr="00362270">
              <w:rPr>
                <w:rFonts w:ascii="Times New Roman" w:eastAsia="Times New Roman" w:hAnsi="Times New Roman" w:cs="Times New Roman"/>
                <w:sz w:val="20"/>
                <w:szCs w:val="20"/>
              </w:rPr>
              <w:t>8</w:t>
            </w:r>
            <w:r w:rsidRPr="00362270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) </w:t>
            </w:r>
          </w:p>
        </w:tc>
        <w:tc>
          <w:tcPr>
            <w:tcW w:w="2164" w:type="dxa"/>
            <w:vAlign w:val="center"/>
          </w:tcPr>
          <w:p w14:paraId="320B9317" w14:textId="77777777" w:rsidR="000B70C6" w:rsidRPr="00362270" w:rsidRDefault="000B70C6" w:rsidP="00362270">
            <w:pPr>
              <w:jc w:val="center"/>
            </w:pPr>
          </w:p>
        </w:tc>
      </w:tr>
      <w:tr w:rsidR="006566C8" w:rsidRPr="00362270" w14:paraId="629D5B72" w14:textId="77777777" w:rsidTr="00956210">
        <w:tc>
          <w:tcPr>
            <w:tcW w:w="2158" w:type="dxa"/>
            <w:vAlign w:val="bottom"/>
          </w:tcPr>
          <w:p w14:paraId="5F63D125" w14:textId="77777777" w:rsidR="000B70C6" w:rsidRPr="00362270" w:rsidRDefault="000B70C6" w:rsidP="0036227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6227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Systolic BP, mmHg</w:t>
            </w:r>
          </w:p>
        </w:tc>
        <w:tc>
          <w:tcPr>
            <w:tcW w:w="2165" w:type="dxa"/>
            <w:vAlign w:val="center"/>
          </w:tcPr>
          <w:p w14:paraId="135B5C53" w14:textId="77777777" w:rsidR="000B70C6" w:rsidRPr="00362270" w:rsidRDefault="000B70C6" w:rsidP="0036227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62270">
              <w:rPr>
                <w:rFonts w:ascii="Times New Roman" w:eastAsia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2143" w:type="dxa"/>
            <w:vAlign w:val="center"/>
          </w:tcPr>
          <w:p w14:paraId="32F19FF7" w14:textId="77777777" w:rsidR="000B70C6" w:rsidRPr="00362270" w:rsidRDefault="000B70C6" w:rsidP="0036227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6227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 </w:t>
            </w:r>
          </w:p>
        </w:tc>
        <w:tc>
          <w:tcPr>
            <w:tcW w:w="2164" w:type="dxa"/>
            <w:vAlign w:val="center"/>
          </w:tcPr>
          <w:p w14:paraId="7A9288F7" w14:textId="3A166D87" w:rsidR="000B70C6" w:rsidRPr="00362270" w:rsidRDefault="000B70C6" w:rsidP="00362270">
            <w:pPr>
              <w:jc w:val="center"/>
            </w:pPr>
          </w:p>
        </w:tc>
      </w:tr>
      <w:tr w:rsidR="006566C8" w:rsidRPr="00362270" w14:paraId="1E8DBD39" w14:textId="77777777" w:rsidTr="00956210">
        <w:tc>
          <w:tcPr>
            <w:tcW w:w="2158" w:type="dxa"/>
            <w:vAlign w:val="bottom"/>
          </w:tcPr>
          <w:p w14:paraId="49CA1E06" w14:textId="77777777" w:rsidR="000B70C6" w:rsidRPr="00362270" w:rsidRDefault="000B70C6" w:rsidP="0036227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62270">
              <w:rPr>
                <w:rFonts w:ascii="Times New Roman" w:eastAsia="Times New Roman" w:hAnsi="Times New Roman" w:cs="Times New Roman"/>
                <w:sz w:val="20"/>
                <w:szCs w:val="20"/>
              </w:rPr>
              <w:t>&lt;140</w:t>
            </w:r>
          </w:p>
        </w:tc>
        <w:tc>
          <w:tcPr>
            <w:tcW w:w="2165" w:type="dxa"/>
            <w:vAlign w:val="center"/>
          </w:tcPr>
          <w:p w14:paraId="69EE9E73" w14:textId="77777777" w:rsidR="000B70C6" w:rsidRPr="00362270" w:rsidRDefault="000B70C6" w:rsidP="0036227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62270">
              <w:rPr>
                <w:rFonts w:ascii="Times New Roman" w:eastAsia="Times New Roman" w:hAnsi="Times New Roman" w:cs="Times New Roman"/>
                <w:sz w:val="20"/>
                <w:szCs w:val="20"/>
              </w:rPr>
              <w:t>1,096/2,029</w:t>
            </w:r>
          </w:p>
        </w:tc>
        <w:tc>
          <w:tcPr>
            <w:tcW w:w="2143" w:type="dxa"/>
            <w:vAlign w:val="center"/>
          </w:tcPr>
          <w:p w14:paraId="02418C8E" w14:textId="648BCC3F" w:rsidR="000B70C6" w:rsidRPr="00362270" w:rsidRDefault="000B70C6" w:rsidP="0036227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62270">
              <w:rPr>
                <w:rFonts w:ascii="Times New Roman" w:eastAsia="Times New Roman" w:hAnsi="Times New Roman" w:cs="Times New Roman"/>
                <w:sz w:val="20"/>
                <w:szCs w:val="20"/>
              </w:rPr>
              <w:t>1.0</w:t>
            </w:r>
            <w:r w:rsidR="006566C8" w:rsidRPr="00362270">
              <w:rPr>
                <w:rFonts w:ascii="Times New Roman" w:eastAsia="Times New Roman" w:hAnsi="Times New Roman" w:cs="Times New Roman"/>
                <w:sz w:val="20"/>
                <w:szCs w:val="20"/>
              </w:rPr>
              <w:t>4</w:t>
            </w:r>
            <w:r w:rsidRPr="00362270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(0.98 - 1.1</w:t>
            </w:r>
            <w:r w:rsidR="006566C8" w:rsidRPr="00362270">
              <w:rPr>
                <w:rFonts w:ascii="Times New Roman" w:eastAsia="Times New Roman" w:hAnsi="Times New Roman" w:cs="Times New Roman"/>
                <w:sz w:val="20"/>
                <w:szCs w:val="20"/>
              </w:rPr>
              <w:t>0</w:t>
            </w:r>
            <w:r w:rsidRPr="00362270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) </w:t>
            </w:r>
          </w:p>
        </w:tc>
        <w:tc>
          <w:tcPr>
            <w:tcW w:w="2164" w:type="dxa"/>
            <w:vAlign w:val="center"/>
          </w:tcPr>
          <w:p w14:paraId="27B9D0D8" w14:textId="00EBA65D" w:rsidR="000B70C6" w:rsidRPr="00362270" w:rsidRDefault="006566C8" w:rsidP="00362270">
            <w:pPr>
              <w:jc w:val="center"/>
            </w:pPr>
            <w:r w:rsidRPr="00362270">
              <w:rPr>
                <w:rFonts w:ascii="Times New Roman" w:eastAsia="Times New Roman" w:hAnsi="Times New Roman" w:cs="Times New Roman"/>
                <w:sz w:val="20"/>
                <w:szCs w:val="20"/>
              </w:rPr>
              <w:t>0.434</w:t>
            </w:r>
          </w:p>
        </w:tc>
      </w:tr>
      <w:tr w:rsidR="006566C8" w:rsidRPr="00362270" w14:paraId="122E0246" w14:textId="77777777" w:rsidTr="00956210">
        <w:tc>
          <w:tcPr>
            <w:tcW w:w="2158" w:type="dxa"/>
            <w:vAlign w:val="bottom"/>
          </w:tcPr>
          <w:p w14:paraId="3EA0FA84" w14:textId="77777777" w:rsidR="000B70C6" w:rsidRPr="00362270" w:rsidRDefault="000B70C6" w:rsidP="0036227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62270">
              <w:rPr>
                <w:rFonts w:ascii="Times New Roman" w:eastAsia="Times New Roman" w:hAnsi="Times New Roman" w:cs="Times New Roman"/>
                <w:sz w:val="20"/>
                <w:szCs w:val="20"/>
              </w:rPr>
              <w:t>≥140</w:t>
            </w:r>
          </w:p>
        </w:tc>
        <w:tc>
          <w:tcPr>
            <w:tcW w:w="2165" w:type="dxa"/>
            <w:vAlign w:val="center"/>
          </w:tcPr>
          <w:p w14:paraId="40B76661" w14:textId="77777777" w:rsidR="000B70C6" w:rsidRPr="00362270" w:rsidRDefault="000B70C6" w:rsidP="0036227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62270">
              <w:rPr>
                <w:rFonts w:ascii="Times New Roman" w:eastAsia="Times New Roman" w:hAnsi="Times New Roman" w:cs="Times New Roman"/>
                <w:sz w:val="20"/>
                <w:szCs w:val="20"/>
              </w:rPr>
              <w:t>855/1,368</w:t>
            </w:r>
          </w:p>
        </w:tc>
        <w:tc>
          <w:tcPr>
            <w:tcW w:w="2143" w:type="dxa"/>
            <w:vAlign w:val="center"/>
          </w:tcPr>
          <w:p w14:paraId="56DF7B91" w14:textId="7A46E055" w:rsidR="000B70C6" w:rsidRPr="00362270" w:rsidRDefault="000B70C6" w:rsidP="0036227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62270">
              <w:rPr>
                <w:rFonts w:ascii="Times New Roman" w:eastAsia="Times New Roman" w:hAnsi="Times New Roman" w:cs="Times New Roman"/>
                <w:sz w:val="20"/>
                <w:szCs w:val="20"/>
              </w:rPr>
              <w:t>1.0</w:t>
            </w:r>
            <w:r w:rsidR="006566C8" w:rsidRPr="00362270">
              <w:rPr>
                <w:rFonts w:ascii="Times New Roman" w:eastAsia="Times New Roman" w:hAnsi="Times New Roman" w:cs="Times New Roman"/>
                <w:sz w:val="20"/>
                <w:szCs w:val="20"/>
              </w:rPr>
              <w:t>7</w:t>
            </w:r>
            <w:r w:rsidRPr="00362270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(</w:t>
            </w:r>
            <w:r w:rsidR="006566C8" w:rsidRPr="00362270">
              <w:rPr>
                <w:rFonts w:ascii="Times New Roman" w:eastAsia="Times New Roman" w:hAnsi="Times New Roman" w:cs="Times New Roman"/>
                <w:sz w:val="20"/>
                <w:szCs w:val="20"/>
              </w:rPr>
              <w:t>0.99</w:t>
            </w:r>
            <w:r w:rsidRPr="00362270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- 1.1</w:t>
            </w:r>
            <w:r w:rsidR="006566C8" w:rsidRPr="00362270">
              <w:rPr>
                <w:rFonts w:ascii="Times New Roman" w:eastAsia="Times New Roman" w:hAnsi="Times New Roman" w:cs="Times New Roman"/>
                <w:sz w:val="20"/>
                <w:szCs w:val="20"/>
              </w:rPr>
              <w:t>4</w:t>
            </w:r>
            <w:r w:rsidRPr="00362270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) </w:t>
            </w:r>
          </w:p>
        </w:tc>
        <w:tc>
          <w:tcPr>
            <w:tcW w:w="2164" w:type="dxa"/>
            <w:vAlign w:val="center"/>
          </w:tcPr>
          <w:p w14:paraId="56944BD5" w14:textId="77777777" w:rsidR="000B70C6" w:rsidRPr="00362270" w:rsidRDefault="000B70C6" w:rsidP="00362270">
            <w:pPr>
              <w:jc w:val="center"/>
            </w:pPr>
          </w:p>
        </w:tc>
      </w:tr>
      <w:tr w:rsidR="006566C8" w:rsidRPr="00362270" w14:paraId="38BC3148" w14:textId="77777777" w:rsidTr="00956210">
        <w:tc>
          <w:tcPr>
            <w:tcW w:w="2158" w:type="dxa"/>
            <w:vAlign w:val="center"/>
          </w:tcPr>
          <w:p w14:paraId="0A19ED62" w14:textId="77777777" w:rsidR="000B70C6" w:rsidRPr="00362270" w:rsidRDefault="000B70C6" w:rsidP="0036227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6227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WC, cm</w:t>
            </w:r>
          </w:p>
        </w:tc>
        <w:tc>
          <w:tcPr>
            <w:tcW w:w="2165" w:type="dxa"/>
            <w:vAlign w:val="center"/>
          </w:tcPr>
          <w:p w14:paraId="1FB473B0" w14:textId="77777777" w:rsidR="000B70C6" w:rsidRPr="00362270" w:rsidRDefault="000B70C6" w:rsidP="0036227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62270">
              <w:rPr>
                <w:rFonts w:ascii="Times New Roman" w:eastAsia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2143" w:type="dxa"/>
            <w:vAlign w:val="center"/>
          </w:tcPr>
          <w:p w14:paraId="68C6EB6B" w14:textId="77777777" w:rsidR="000B70C6" w:rsidRPr="00362270" w:rsidRDefault="000B70C6" w:rsidP="0036227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62270">
              <w:rPr>
                <w:rFonts w:ascii="Times New Roman" w:eastAsia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2164" w:type="dxa"/>
            <w:vAlign w:val="center"/>
          </w:tcPr>
          <w:p w14:paraId="324268D3" w14:textId="0974ACC3" w:rsidR="000B70C6" w:rsidRPr="00362270" w:rsidRDefault="000B70C6" w:rsidP="00362270">
            <w:pPr>
              <w:jc w:val="center"/>
            </w:pPr>
          </w:p>
        </w:tc>
      </w:tr>
      <w:tr w:rsidR="006566C8" w:rsidRPr="00362270" w14:paraId="0D900398" w14:textId="77777777" w:rsidTr="00956210">
        <w:tc>
          <w:tcPr>
            <w:tcW w:w="2158" w:type="dxa"/>
            <w:tcBorders>
              <w:bottom w:val="nil"/>
            </w:tcBorders>
            <w:vAlign w:val="bottom"/>
          </w:tcPr>
          <w:p w14:paraId="26BB6DB3" w14:textId="77777777" w:rsidR="000B70C6" w:rsidRPr="00362270" w:rsidRDefault="000B70C6" w:rsidP="0036227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62270">
              <w:rPr>
                <w:rFonts w:ascii="Times New Roman" w:eastAsia="Times New Roman" w:hAnsi="Times New Roman" w:cs="Times New Roman"/>
                <w:sz w:val="20"/>
                <w:szCs w:val="20"/>
              </w:rPr>
              <w:t>&lt;105</w:t>
            </w:r>
          </w:p>
        </w:tc>
        <w:tc>
          <w:tcPr>
            <w:tcW w:w="2165" w:type="dxa"/>
            <w:tcBorders>
              <w:bottom w:val="nil"/>
            </w:tcBorders>
            <w:vAlign w:val="center"/>
          </w:tcPr>
          <w:p w14:paraId="7F6C3DFF" w14:textId="0AB4D66D" w:rsidR="000B70C6" w:rsidRPr="00362270" w:rsidRDefault="006566C8" w:rsidP="0036227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62270">
              <w:rPr>
                <w:rFonts w:ascii="Times New Roman" w:eastAsia="Times New Roman" w:hAnsi="Times New Roman" w:cs="Times New Roman"/>
                <w:sz w:val="20"/>
                <w:szCs w:val="20"/>
              </w:rPr>
              <w:t>987</w:t>
            </w:r>
            <w:r w:rsidR="000B70C6" w:rsidRPr="00362270">
              <w:rPr>
                <w:rFonts w:ascii="Times New Roman" w:eastAsia="Times New Roman" w:hAnsi="Times New Roman" w:cs="Times New Roman"/>
                <w:sz w:val="20"/>
                <w:szCs w:val="20"/>
              </w:rPr>
              <w:t>/1,</w:t>
            </w:r>
            <w:r w:rsidRPr="00362270">
              <w:rPr>
                <w:rFonts w:ascii="Times New Roman" w:eastAsia="Times New Roman" w:hAnsi="Times New Roman" w:cs="Times New Roman"/>
                <w:sz w:val="20"/>
                <w:szCs w:val="20"/>
              </w:rPr>
              <w:t>773</w:t>
            </w:r>
          </w:p>
        </w:tc>
        <w:tc>
          <w:tcPr>
            <w:tcW w:w="2143" w:type="dxa"/>
            <w:tcBorders>
              <w:bottom w:val="nil"/>
            </w:tcBorders>
            <w:vAlign w:val="center"/>
          </w:tcPr>
          <w:p w14:paraId="769354E6" w14:textId="026DF9C0" w:rsidR="000B70C6" w:rsidRPr="00362270" w:rsidRDefault="000B70C6" w:rsidP="0036227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62270">
              <w:rPr>
                <w:rFonts w:ascii="Times New Roman" w:eastAsia="Times New Roman" w:hAnsi="Times New Roman" w:cs="Times New Roman"/>
                <w:sz w:val="20"/>
                <w:szCs w:val="20"/>
              </w:rPr>
              <w:t>1.1</w:t>
            </w:r>
            <w:r w:rsidR="006566C8" w:rsidRPr="00362270"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  <w:r w:rsidRPr="00362270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(</w:t>
            </w:r>
            <w:r w:rsidR="006566C8" w:rsidRPr="00362270">
              <w:rPr>
                <w:rFonts w:ascii="Times New Roman" w:eastAsia="Times New Roman" w:hAnsi="Times New Roman" w:cs="Times New Roman"/>
                <w:sz w:val="20"/>
                <w:szCs w:val="20"/>
              </w:rPr>
              <w:t>1.02</w:t>
            </w:r>
            <w:r w:rsidRPr="00362270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- 1.</w:t>
            </w:r>
            <w:r w:rsidR="006566C8" w:rsidRPr="00362270">
              <w:rPr>
                <w:rFonts w:ascii="Times New Roman" w:eastAsia="Times New Roman" w:hAnsi="Times New Roman" w:cs="Times New Roman"/>
                <w:sz w:val="20"/>
                <w:szCs w:val="20"/>
              </w:rPr>
              <w:t>23</w:t>
            </w:r>
            <w:r w:rsidRPr="00362270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) </w:t>
            </w:r>
            <w:r w:rsidR="006566C8" w:rsidRPr="00362270"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2164" w:type="dxa"/>
            <w:tcBorders>
              <w:bottom w:val="nil"/>
            </w:tcBorders>
            <w:vAlign w:val="center"/>
          </w:tcPr>
          <w:p w14:paraId="0D2CDFBD" w14:textId="7BF4D489" w:rsidR="000B70C6" w:rsidRPr="00362270" w:rsidRDefault="006566C8" w:rsidP="00362270">
            <w:pPr>
              <w:jc w:val="center"/>
            </w:pPr>
            <w:r w:rsidRPr="00362270">
              <w:rPr>
                <w:rFonts w:ascii="Times New Roman" w:eastAsia="Times New Roman" w:hAnsi="Times New Roman" w:cs="Times New Roman"/>
                <w:sz w:val="20"/>
                <w:szCs w:val="20"/>
              </w:rPr>
              <w:t>0.003</w:t>
            </w:r>
          </w:p>
        </w:tc>
      </w:tr>
      <w:tr w:rsidR="006566C8" w:rsidRPr="00362270" w14:paraId="5DAA8712" w14:textId="77777777" w:rsidTr="00956210">
        <w:tc>
          <w:tcPr>
            <w:tcW w:w="2158" w:type="dxa"/>
            <w:tcBorders>
              <w:top w:val="nil"/>
              <w:bottom w:val="single" w:sz="4" w:space="0" w:color="auto"/>
            </w:tcBorders>
            <w:vAlign w:val="bottom"/>
          </w:tcPr>
          <w:p w14:paraId="68E69EF4" w14:textId="77777777" w:rsidR="000B70C6" w:rsidRPr="00362270" w:rsidRDefault="000B70C6" w:rsidP="0036227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62270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≥105 </w:t>
            </w:r>
          </w:p>
        </w:tc>
        <w:tc>
          <w:tcPr>
            <w:tcW w:w="2165" w:type="dxa"/>
            <w:tcBorders>
              <w:top w:val="nil"/>
              <w:bottom w:val="single" w:sz="4" w:space="0" w:color="auto"/>
            </w:tcBorders>
            <w:vAlign w:val="center"/>
          </w:tcPr>
          <w:p w14:paraId="726CF471" w14:textId="01738818" w:rsidR="000B70C6" w:rsidRPr="00362270" w:rsidRDefault="006566C8" w:rsidP="0036227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62270">
              <w:rPr>
                <w:rFonts w:ascii="Times New Roman" w:eastAsia="Times New Roman" w:hAnsi="Times New Roman" w:cs="Times New Roman"/>
                <w:sz w:val="20"/>
                <w:szCs w:val="20"/>
              </w:rPr>
              <w:t>964</w:t>
            </w:r>
            <w:r w:rsidR="000B70C6" w:rsidRPr="00362270">
              <w:rPr>
                <w:rFonts w:ascii="Times New Roman" w:eastAsia="Times New Roman" w:hAnsi="Times New Roman" w:cs="Times New Roman"/>
                <w:sz w:val="20"/>
                <w:szCs w:val="20"/>
              </w:rPr>
              <w:t>/</w:t>
            </w:r>
            <w:r w:rsidRPr="00362270">
              <w:rPr>
                <w:rFonts w:ascii="Times New Roman" w:eastAsia="Times New Roman" w:hAnsi="Times New Roman" w:cs="Times New Roman"/>
                <w:sz w:val="20"/>
                <w:szCs w:val="20"/>
              </w:rPr>
              <w:t>1,624</w:t>
            </w:r>
          </w:p>
        </w:tc>
        <w:tc>
          <w:tcPr>
            <w:tcW w:w="2143" w:type="dxa"/>
            <w:tcBorders>
              <w:top w:val="nil"/>
              <w:bottom w:val="single" w:sz="4" w:space="0" w:color="auto"/>
            </w:tcBorders>
            <w:vAlign w:val="center"/>
          </w:tcPr>
          <w:p w14:paraId="58EA9247" w14:textId="6AC8EF51" w:rsidR="000B70C6" w:rsidRPr="00362270" w:rsidRDefault="006566C8" w:rsidP="0036227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62270">
              <w:rPr>
                <w:rFonts w:ascii="Times New Roman" w:eastAsia="Times New Roman" w:hAnsi="Times New Roman" w:cs="Times New Roman"/>
                <w:sz w:val="20"/>
                <w:szCs w:val="20"/>
              </w:rPr>
              <w:t>0.96</w:t>
            </w:r>
            <w:r w:rsidR="000B70C6" w:rsidRPr="00362270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(0</w:t>
            </w:r>
            <w:r w:rsidRPr="00362270">
              <w:rPr>
                <w:rFonts w:ascii="Times New Roman" w:eastAsia="Times New Roman" w:hAnsi="Times New Roman" w:cs="Times New Roman"/>
                <w:sz w:val="20"/>
                <w:szCs w:val="20"/>
              </w:rPr>
              <w:t>.88</w:t>
            </w:r>
            <w:r w:rsidR="000B70C6" w:rsidRPr="00362270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- 1.0</w:t>
            </w:r>
            <w:r w:rsidRPr="00362270">
              <w:rPr>
                <w:rFonts w:ascii="Times New Roman" w:eastAsia="Times New Roman" w:hAnsi="Times New Roman" w:cs="Times New Roman"/>
                <w:sz w:val="20"/>
                <w:szCs w:val="20"/>
              </w:rPr>
              <w:t>5</w:t>
            </w:r>
            <w:r w:rsidR="000B70C6" w:rsidRPr="00362270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) </w:t>
            </w:r>
          </w:p>
        </w:tc>
        <w:tc>
          <w:tcPr>
            <w:tcW w:w="2164" w:type="dxa"/>
            <w:tcBorders>
              <w:top w:val="nil"/>
              <w:bottom w:val="single" w:sz="4" w:space="0" w:color="auto"/>
            </w:tcBorders>
          </w:tcPr>
          <w:p w14:paraId="39FA981E" w14:textId="77777777" w:rsidR="000B70C6" w:rsidRPr="00362270" w:rsidRDefault="000B70C6" w:rsidP="00362270"/>
        </w:tc>
      </w:tr>
      <w:tr w:rsidR="00956210" w:rsidRPr="00362270" w14:paraId="6A235E5F" w14:textId="77777777" w:rsidTr="00956210">
        <w:tc>
          <w:tcPr>
            <w:tcW w:w="8630" w:type="dxa"/>
            <w:gridSpan w:val="4"/>
            <w:tcBorders>
              <w:top w:val="single" w:sz="4" w:space="0" w:color="auto"/>
            </w:tcBorders>
          </w:tcPr>
          <w:p w14:paraId="720CA503" w14:textId="6E4809CA" w:rsidR="000B70C6" w:rsidRPr="00362270" w:rsidRDefault="000B70C6" w:rsidP="00362270">
            <w:r w:rsidRPr="00362270">
              <w:rPr>
                <w:rFonts w:ascii="Times New Roman" w:eastAsia="SourceSansPro-Regular" w:hAnsi="Times New Roman" w:cs="Times New Roman"/>
              </w:rPr>
              <w:t>Each stratification was adjusted for</w:t>
            </w:r>
            <w:r w:rsidRPr="00362270">
              <w:rPr>
                <w:rFonts w:eastAsia="Times New Roman" w:cs="Times New Roman"/>
                <w:lang w:val="en-GB"/>
              </w:rPr>
              <w:t xml:space="preserve"> baseline age, sex, race, BP vs lipid, duration of diabetes, systolic BP, HbA1c, eGFR, UACR, CVD history, high-density lipoprotein and low-density lipoprotein </w:t>
            </w:r>
            <w:r w:rsidRPr="00362270">
              <w:rPr>
                <w:rFonts w:ascii="Times New Roman" w:eastAsia="SourceSansPro-Regular" w:hAnsi="Times New Roman" w:cs="Times New Roman"/>
              </w:rPr>
              <w:t>except for the stratification factor itself. Note: CI = confidence interval, BP = blood pressure, HR = hazard ratio, WC = waist circumference, BMI = body mass index</w:t>
            </w:r>
            <w:r w:rsidRPr="00362270">
              <w:rPr>
                <w:rFonts w:ascii="Times New Roman" w:eastAsia="SourceSansPro-Regular" w:hAnsi="Times New Roman" w:cs="Times New Roman"/>
              </w:rPr>
              <w:br/>
            </w:r>
            <w:r w:rsidRPr="00362270">
              <w:rPr>
                <w:rFonts w:ascii="Times New Roman" w:eastAsia="Times New Roman" w:hAnsi="Times New Roman" w:cs="Times New Roman"/>
                <w:i/>
                <w:lang w:eastAsia="en-GB"/>
              </w:rPr>
              <w:t>p</w:t>
            </w:r>
            <w:r w:rsidRPr="00362270">
              <w:rPr>
                <w:rFonts w:ascii="Times New Roman" w:eastAsia="Times New Roman" w:hAnsi="Times New Roman" w:cs="Times New Roman"/>
                <w:lang w:eastAsia="en-GB"/>
              </w:rPr>
              <w:t>-value notation: *: p&lt;0.05. **: p&lt;0.01. ***: p&lt;0.001</w:t>
            </w:r>
          </w:p>
        </w:tc>
      </w:tr>
    </w:tbl>
    <w:p w14:paraId="325D6015" w14:textId="77777777" w:rsidR="000B70C6" w:rsidRPr="00362270" w:rsidRDefault="000B70C6" w:rsidP="00362270">
      <w:pPr>
        <w:rPr>
          <w:rFonts w:ascii="Times New Roman" w:eastAsia="SourceSansPro-Regular" w:hAnsi="Times New Roman" w:cs="Times New Roman"/>
        </w:rPr>
      </w:pPr>
    </w:p>
    <w:p w14:paraId="09D7C2A3" w14:textId="77777777" w:rsidR="00174C73" w:rsidRPr="00362270" w:rsidRDefault="00174C73" w:rsidP="00362270">
      <w:pPr>
        <w:rPr>
          <w:rFonts w:ascii="Times New Roman" w:eastAsia="SourceSansPro-Regular" w:hAnsi="Times New Roman" w:cs="Times New Roman"/>
        </w:rPr>
      </w:pPr>
    </w:p>
    <w:p w14:paraId="3552ACC0" w14:textId="77777777" w:rsidR="00174C73" w:rsidRPr="00362270" w:rsidRDefault="00174C73" w:rsidP="00362270">
      <w:pPr>
        <w:rPr>
          <w:rFonts w:ascii="Times New Roman" w:eastAsia="SourceSansPro-Regular" w:hAnsi="Times New Roman" w:cs="Times New Roman"/>
        </w:rPr>
      </w:pPr>
    </w:p>
    <w:p w14:paraId="3FBA0ACE" w14:textId="77777777" w:rsidR="00174C73" w:rsidRPr="00362270" w:rsidRDefault="00174C73" w:rsidP="00362270">
      <w:pPr>
        <w:rPr>
          <w:rFonts w:ascii="Times New Roman" w:eastAsia="SourceSansPro-Regular" w:hAnsi="Times New Roman" w:cs="Times New Roman"/>
        </w:rPr>
      </w:pPr>
    </w:p>
    <w:p w14:paraId="3F05CDB4" w14:textId="44F7AF62" w:rsidR="00174C73" w:rsidRPr="00362270" w:rsidRDefault="00174C73" w:rsidP="00362270">
      <w:pPr>
        <w:spacing w:line="240" w:lineRule="auto"/>
        <w:rPr>
          <w:rFonts w:ascii="Times New Roman" w:hAnsi="Times New Roman" w:cs="Times New Roman"/>
        </w:rPr>
      </w:pPr>
      <w:r w:rsidRPr="00362270">
        <w:rPr>
          <w:rFonts w:ascii="Times New Roman" w:hAnsi="Times New Roman" w:cs="Times New Roman"/>
          <w:b/>
        </w:rPr>
        <w:lastRenderedPageBreak/>
        <w:t xml:space="preserve">Supplementary Table </w:t>
      </w:r>
      <w:r w:rsidR="004F282C" w:rsidRPr="00362270">
        <w:rPr>
          <w:rFonts w:ascii="Times New Roman" w:hAnsi="Times New Roman" w:cs="Times New Roman"/>
          <w:b/>
        </w:rPr>
        <w:t>1</w:t>
      </w:r>
      <w:r w:rsidR="0039610B" w:rsidRPr="00362270">
        <w:rPr>
          <w:rFonts w:ascii="Times New Roman" w:hAnsi="Times New Roman" w:cs="Times New Roman"/>
          <w:b/>
        </w:rPr>
        <w:t>5</w:t>
      </w:r>
      <w:r w:rsidRPr="00362270">
        <w:rPr>
          <w:rFonts w:ascii="Times New Roman" w:hAnsi="Times New Roman" w:cs="Times New Roman"/>
        </w:rPr>
        <w:t xml:space="preserve"> Sensitivity analysis of WC</w:t>
      </w:r>
      <w:r w:rsidR="00FB6B9D" w:rsidRPr="00362270">
        <w:rPr>
          <w:rFonts w:ascii="Times New Roman" w:hAnsi="Times New Roman" w:cs="Times New Roman"/>
        </w:rPr>
        <w:t>,</w:t>
      </w:r>
      <w:r w:rsidRPr="00362270">
        <w:rPr>
          <w:rFonts w:ascii="Times New Roman" w:hAnsi="Times New Roman" w:cs="Times New Roman"/>
        </w:rPr>
        <w:t xml:space="preserve"> </w:t>
      </w:r>
      <w:proofErr w:type="spellStart"/>
      <w:r w:rsidRPr="00362270">
        <w:rPr>
          <w:rFonts w:ascii="Times New Roman" w:hAnsi="Times New Roman" w:cs="Times New Roman"/>
        </w:rPr>
        <w:t>WHtR</w:t>
      </w:r>
      <w:proofErr w:type="spellEnd"/>
      <w:r w:rsidRPr="00362270">
        <w:rPr>
          <w:rFonts w:ascii="Times New Roman" w:hAnsi="Times New Roman" w:cs="Times New Roman"/>
        </w:rPr>
        <w:t xml:space="preserve"> </w:t>
      </w:r>
      <w:r w:rsidR="00FB6B9D" w:rsidRPr="00362270">
        <w:rPr>
          <w:rFonts w:ascii="Times New Roman" w:hAnsi="Times New Roman" w:cs="Times New Roman"/>
        </w:rPr>
        <w:t xml:space="preserve">and BMI </w:t>
      </w:r>
      <w:r w:rsidRPr="00362270">
        <w:rPr>
          <w:rFonts w:ascii="Times New Roman" w:hAnsi="Times New Roman" w:cs="Times New Roman"/>
        </w:rPr>
        <w:t xml:space="preserve">in relation to DN by excluding serious adverse event occurring early in the first two years of follow-up </w:t>
      </w:r>
      <w:r w:rsidR="00FB6B9D" w:rsidRPr="00362270">
        <w:rPr>
          <w:rFonts w:ascii="Times New Roman" w:hAnsi="Times New Roman" w:cs="Times New Roman"/>
        </w:rPr>
        <w:t>among men</w:t>
      </w: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51"/>
        <w:gridCol w:w="3402"/>
        <w:gridCol w:w="3200"/>
      </w:tblGrid>
      <w:tr w:rsidR="00174C73" w:rsidRPr="00362270" w14:paraId="2FE99743" w14:textId="77777777" w:rsidTr="00743C19">
        <w:trPr>
          <w:trHeight w:val="254"/>
        </w:trPr>
        <w:tc>
          <w:tcPr>
            <w:tcW w:w="195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CB1548C" w14:textId="77777777" w:rsidR="00174C73" w:rsidRPr="00362270" w:rsidRDefault="00174C73" w:rsidP="0036227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40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A0556C1" w14:textId="0F7DCCB6" w:rsidR="00174C73" w:rsidRPr="00362270" w:rsidRDefault="00174C73" w:rsidP="00362270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320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9DDE00F" w14:textId="77777777" w:rsidR="00174C73" w:rsidRPr="00362270" w:rsidRDefault="00174C73" w:rsidP="00362270">
            <w:pPr>
              <w:rPr>
                <w:rFonts w:ascii="Times New Roman" w:hAnsi="Times New Roman" w:cs="Times New Roman"/>
                <w:b/>
              </w:rPr>
            </w:pPr>
            <w:r w:rsidRPr="00362270">
              <w:rPr>
                <w:rFonts w:ascii="Times New Roman" w:hAnsi="Times New Roman" w:cs="Times New Roman"/>
                <w:b/>
              </w:rPr>
              <w:t>HR (95% CI)</w:t>
            </w:r>
          </w:p>
        </w:tc>
      </w:tr>
      <w:tr w:rsidR="00174C73" w:rsidRPr="00362270" w14:paraId="474D9DB6" w14:textId="77777777" w:rsidTr="0063241F">
        <w:trPr>
          <w:trHeight w:val="269"/>
        </w:trPr>
        <w:tc>
          <w:tcPr>
            <w:tcW w:w="1951" w:type="dxa"/>
            <w:tcBorders>
              <w:top w:val="single" w:sz="4" w:space="0" w:color="auto"/>
              <w:bottom w:val="nil"/>
            </w:tcBorders>
            <w:shd w:val="clear" w:color="auto" w:fill="auto"/>
          </w:tcPr>
          <w:p w14:paraId="2F5CA9D3" w14:textId="3A3EFEB3" w:rsidR="00174C73" w:rsidRPr="00362270" w:rsidRDefault="0063241F" w:rsidP="00362270">
            <w:pPr>
              <w:rPr>
                <w:rFonts w:ascii="Times New Roman" w:hAnsi="Times New Roman" w:cs="Times New Roman"/>
                <w:b/>
                <w:bCs/>
              </w:rPr>
            </w:pPr>
            <w:r w:rsidRPr="00362270">
              <w:rPr>
                <w:rFonts w:ascii="Times New Roman" w:hAnsi="Times New Roman" w:cs="Times New Roman"/>
                <w:b/>
                <w:bCs/>
              </w:rPr>
              <w:t>WC, cm</w:t>
            </w:r>
          </w:p>
        </w:tc>
        <w:tc>
          <w:tcPr>
            <w:tcW w:w="3402" w:type="dxa"/>
            <w:tcBorders>
              <w:top w:val="single" w:sz="4" w:space="0" w:color="auto"/>
              <w:bottom w:val="nil"/>
            </w:tcBorders>
            <w:shd w:val="clear" w:color="auto" w:fill="auto"/>
          </w:tcPr>
          <w:p w14:paraId="10EBDE3E" w14:textId="77777777" w:rsidR="00174C73" w:rsidRPr="00362270" w:rsidRDefault="00174C73" w:rsidP="00362270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3200" w:type="dxa"/>
            <w:tcBorders>
              <w:top w:val="single" w:sz="4" w:space="0" w:color="auto"/>
              <w:bottom w:val="nil"/>
            </w:tcBorders>
            <w:shd w:val="clear" w:color="auto" w:fill="auto"/>
          </w:tcPr>
          <w:p w14:paraId="43B9BB27" w14:textId="77777777" w:rsidR="00174C73" w:rsidRPr="00362270" w:rsidRDefault="00174C73" w:rsidP="00362270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E31637" w:rsidRPr="00362270" w14:paraId="4BBA8E24" w14:textId="77777777" w:rsidTr="0063241F">
        <w:trPr>
          <w:trHeight w:val="269"/>
        </w:trPr>
        <w:tc>
          <w:tcPr>
            <w:tcW w:w="1951" w:type="dxa"/>
            <w:tcBorders>
              <w:top w:val="nil"/>
              <w:bottom w:val="nil"/>
            </w:tcBorders>
            <w:shd w:val="clear" w:color="auto" w:fill="auto"/>
          </w:tcPr>
          <w:p w14:paraId="17FD0873" w14:textId="20D038E0" w:rsidR="00E31637" w:rsidRPr="00362270" w:rsidRDefault="00E31637" w:rsidP="00362270">
            <w:pPr>
              <w:rPr>
                <w:rFonts w:ascii="Times New Roman" w:hAnsi="Times New Roman" w:cs="Times New Roman"/>
                <w:b/>
              </w:rPr>
            </w:pPr>
            <w:r w:rsidRPr="00362270">
              <w:rPr>
                <w:rFonts w:ascii="Times New Roman" w:hAnsi="Times New Roman" w:cs="Times New Roman"/>
                <w:b/>
              </w:rPr>
              <w:t>&lt;</w:t>
            </w:r>
            <w:r w:rsidRPr="00362270">
              <w:rPr>
                <w:rFonts w:ascii="Times New Roman" w:hAnsi="Times New Roman" w:cs="Times New Roman"/>
                <w:bCs/>
              </w:rPr>
              <w:t>102</w:t>
            </w:r>
          </w:p>
        </w:tc>
        <w:tc>
          <w:tcPr>
            <w:tcW w:w="3402" w:type="dxa"/>
            <w:tcBorders>
              <w:top w:val="nil"/>
              <w:bottom w:val="nil"/>
            </w:tcBorders>
            <w:shd w:val="clear" w:color="auto" w:fill="auto"/>
          </w:tcPr>
          <w:p w14:paraId="6139F3E0" w14:textId="517263A6" w:rsidR="00E31637" w:rsidRPr="00362270" w:rsidRDefault="00E31637" w:rsidP="00362270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3200" w:type="dxa"/>
            <w:tcBorders>
              <w:top w:val="nil"/>
              <w:bottom w:val="nil"/>
            </w:tcBorders>
            <w:shd w:val="clear" w:color="auto" w:fill="auto"/>
          </w:tcPr>
          <w:p w14:paraId="074DB8E3" w14:textId="75E69293" w:rsidR="00E31637" w:rsidRPr="00362270" w:rsidRDefault="00E31637" w:rsidP="00362270">
            <w:pPr>
              <w:rPr>
                <w:rFonts w:ascii="Times New Roman" w:hAnsi="Times New Roman" w:cs="Times New Roman"/>
                <w:b/>
              </w:rPr>
            </w:pPr>
            <w:r w:rsidRPr="00362270">
              <w:rPr>
                <w:rFonts w:ascii="Times New Roman" w:hAnsi="Times New Roman" w:cs="Times New Roman"/>
              </w:rPr>
              <w:t>Ref.</w:t>
            </w:r>
            <w:r w:rsidRPr="00362270">
              <w:rPr>
                <w:rFonts w:ascii="Times New Roman" w:hAnsi="Times New Roman" w:cs="Times New Roman"/>
              </w:rPr>
              <w:tab/>
            </w:r>
          </w:p>
        </w:tc>
      </w:tr>
      <w:tr w:rsidR="00E31637" w:rsidRPr="00362270" w14:paraId="06ED28FA" w14:textId="77777777" w:rsidTr="0063241F">
        <w:trPr>
          <w:trHeight w:val="269"/>
        </w:trPr>
        <w:tc>
          <w:tcPr>
            <w:tcW w:w="1951" w:type="dxa"/>
            <w:tcBorders>
              <w:top w:val="nil"/>
              <w:bottom w:val="nil"/>
            </w:tcBorders>
            <w:shd w:val="clear" w:color="auto" w:fill="auto"/>
          </w:tcPr>
          <w:p w14:paraId="3B7B6BEE" w14:textId="1EA2669F" w:rsidR="00E31637" w:rsidRPr="00362270" w:rsidRDefault="00E31637" w:rsidP="00362270">
            <w:pPr>
              <w:rPr>
                <w:rFonts w:ascii="Times New Roman" w:hAnsi="Times New Roman" w:cs="Times New Roman"/>
                <w:b/>
              </w:rPr>
            </w:pPr>
            <w:r w:rsidRPr="00362270">
              <w:rPr>
                <w:rFonts w:ascii="Times New Roman" w:hAnsi="Times New Roman" w:cs="Times New Roman"/>
                <w:b/>
              </w:rPr>
              <w:t>≥</w:t>
            </w:r>
            <w:r w:rsidRPr="00362270">
              <w:rPr>
                <w:rFonts w:ascii="Times New Roman" w:hAnsi="Times New Roman" w:cs="Times New Roman"/>
                <w:bCs/>
              </w:rPr>
              <w:t>102</w:t>
            </w:r>
          </w:p>
        </w:tc>
        <w:tc>
          <w:tcPr>
            <w:tcW w:w="3402" w:type="dxa"/>
            <w:tcBorders>
              <w:top w:val="nil"/>
              <w:bottom w:val="nil"/>
            </w:tcBorders>
            <w:shd w:val="clear" w:color="auto" w:fill="auto"/>
          </w:tcPr>
          <w:p w14:paraId="08E8622E" w14:textId="2C65C753" w:rsidR="00E31637" w:rsidRPr="00362270" w:rsidRDefault="00E31637" w:rsidP="00362270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3200" w:type="dxa"/>
            <w:tcBorders>
              <w:top w:val="nil"/>
              <w:bottom w:val="nil"/>
            </w:tcBorders>
            <w:shd w:val="clear" w:color="auto" w:fill="auto"/>
          </w:tcPr>
          <w:p w14:paraId="560B3495" w14:textId="1E0D2C14" w:rsidR="00E31637" w:rsidRPr="00362270" w:rsidRDefault="00E31637" w:rsidP="00362270">
            <w:pPr>
              <w:rPr>
                <w:rFonts w:ascii="Times New Roman" w:hAnsi="Times New Roman" w:cs="Times New Roman"/>
                <w:b/>
              </w:rPr>
            </w:pPr>
            <w:r w:rsidRPr="00362270">
              <w:rPr>
                <w:rFonts w:ascii="Times New Roman" w:hAnsi="Times New Roman" w:cs="Times New Roman"/>
              </w:rPr>
              <w:t>1.0</w:t>
            </w:r>
            <w:r w:rsidR="000626D0" w:rsidRPr="00362270">
              <w:rPr>
                <w:rFonts w:ascii="Times New Roman" w:hAnsi="Times New Roman" w:cs="Times New Roman"/>
              </w:rPr>
              <w:t>3</w:t>
            </w:r>
            <w:r w:rsidRPr="00362270">
              <w:rPr>
                <w:rFonts w:ascii="Times New Roman" w:hAnsi="Times New Roman" w:cs="Times New Roman"/>
              </w:rPr>
              <w:t xml:space="preserve"> (0.9</w:t>
            </w:r>
            <w:r w:rsidR="000626D0" w:rsidRPr="00362270">
              <w:rPr>
                <w:rFonts w:ascii="Times New Roman" w:hAnsi="Times New Roman" w:cs="Times New Roman"/>
              </w:rPr>
              <w:t>5</w:t>
            </w:r>
            <w:r w:rsidRPr="00362270">
              <w:rPr>
                <w:rFonts w:ascii="Times New Roman" w:hAnsi="Times New Roman" w:cs="Times New Roman"/>
              </w:rPr>
              <w:t xml:space="preserve"> – 1.</w:t>
            </w:r>
            <w:r w:rsidR="000626D0" w:rsidRPr="00362270">
              <w:rPr>
                <w:rFonts w:ascii="Times New Roman" w:hAnsi="Times New Roman" w:cs="Times New Roman"/>
              </w:rPr>
              <w:t>1</w:t>
            </w:r>
            <w:r w:rsidRPr="00362270">
              <w:rPr>
                <w:rFonts w:ascii="Times New Roman" w:hAnsi="Times New Roman" w:cs="Times New Roman"/>
              </w:rPr>
              <w:t xml:space="preserve">1) </w:t>
            </w:r>
          </w:p>
        </w:tc>
      </w:tr>
      <w:tr w:rsidR="00E31637" w:rsidRPr="00362270" w14:paraId="549C564C" w14:textId="77777777" w:rsidTr="0063241F">
        <w:trPr>
          <w:trHeight w:val="269"/>
        </w:trPr>
        <w:tc>
          <w:tcPr>
            <w:tcW w:w="1951" w:type="dxa"/>
            <w:tcBorders>
              <w:top w:val="nil"/>
              <w:bottom w:val="nil"/>
            </w:tcBorders>
            <w:shd w:val="clear" w:color="auto" w:fill="auto"/>
          </w:tcPr>
          <w:p w14:paraId="2832D85E" w14:textId="77777777" w:rsidR="00E31637" w:rsidRPr="00362270" w:rsidRDefault="00E31637" w:rsidP="00362270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3402" w:type="dxa"/>
            <w:tcBorders>
              <w:top w:val="nil"/>
              <w:bottom w:val="nil"/>
            </w:tcBorders>
            <w:shd w:val="clear" w:color="auto" w:fill="auto"/>
          </w:tcPr>
          <w:p w14:paraId="41A36358" w14:textId="77777777" w:rsidR="00E31637" w:rsidRPr="00362270" w:rsidRDefault="00E31637" w:rsidP="0036227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200" w:type="dxa"/>
            <w:tcBorders>
              <w:top w:val="nil"/>
              <w:bottom w:val="nil"/>
            </w:tcBorders>
            <w:shd w:val="clear" w:color="auto" w:fill="auto"/>
          </w:tcPr>
          <w:p w14:paraId="3426EE9A" w14:textId="77777777" w:rsidR="00E31637" w:rsidRPr="00362270" w:rsidRDefault="00E31637" w:rsidP="00362270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E31637" w:rsidRPr="00362270" w14:paraId="32C35D40" w14:textId="77777777" w:rsidTr="0063241F">
        <w:trPr>
          <w:trHeight w:val="269"/>
        </w:trPr>
        <w:tc>
          <w:tcPr>
            <w:tcW w:w="1951" w:type="dxa"/>
            <w:tcBorders>
              <w:top w:val="nil"/>
              <w:bottom w:val="nil"/>
            </w:tcBorders>
            <w:shd w:val="clear" w:color="auto" w:fill="auto"/>
          </w:tcPr>
          <w:p w14:paraId="07FBE9D8" w14:textId="35EA6F30" w:rsidR="00E31637" w:rsidRPr="00362270" w:rsidRDefault="00E31637" w:rsidP="00362270">
            <w:pPr>
              <w:rPr>
                <w:rFonts w:ascii="Times New Roman" w:hAnsi="Times New Roman" w:cs="Times New Roman"/>
                <w:b/>
              </w:rPr>
            </w:pPr>
            <w:r w:rsidRPr="00362270">
              <w:rPr>
                <w:rFonts w:ascii="Times New Roman" w:hAnsi="Times New Roman" w:cs="Times New Roman"/>
              </w:rPr>
              <w:t>Each SD increase</w:t>
            </w:r>
          </w:p>
        </w:tc>
        <w:tc>
          <w:tcPr>
            <w:tcW w:w="3402" w:type="dxa"/>
            <w:tcBorders>
              <w:top w:val="nil"/>
              <w:bottom w:val="nil"/>
            </w:tcBorders>
            <w:shd w:val="clear" w:color="auto" w:fill="auto"/>
          </w:tcPr>
          <w:p w14:paraId="6646AA5B" w14:textId="579C83D5" w:rsidR="00E31637" w:rsidRPr="00362270" w:rsidRDefault="00E31637" w:rsidP="00362270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3200" w:type="dxa"/>
            <w:tcBorders>
              <w:top w:val="nil"/>
              <w:bottom w:val="nil"/>
            </w:tcBorders>
            <w:shd w:val="clear" w:color="auto" w:fill="auto"/>
          </w:tcPr>
          <w:p w14:paraId="40024950" w14:textId="63BD18D9" w:rsidR="00E31637" w:rsidRPr="00362270" w:rsidRDefault="00E31637" w:rsidP="00362270">
            <w:pPr>
              <w:rPr>
                <w:rFonts w:ascii="Times New Roman" w:hAnsi="Times New Roman" w:cs="Times New Roman"/>
                <w:b/>
              </w:rPr>
            </w:pPr>
            <w:r w:rsidRPr="00362270">
              <w:rPr>
                <w:rFonts w:ascii="Times New Roman" w:hAnsi="Times New Roman" w:cs="Times New Roman"/>
              </w:rPr>
              <w:t xml:space="preserve">1.01 (0.98 – 1.05) </w:t>
            </w:r>
          </w:p>
        </w:tc>
      </w:tr>
      <w:tr w:rsidR="00E31637" w:rsidRPr="00362270" w14:paraId="5C09CDCF" w14:textId="77777777" w:rsidTr="0063241F">
        <w:trPr>
          <w:trHeight w:val="269"/>
        </w:trPr>
        <w:tc>
          <w:tcPr>
            <w:tcW w:w="1951" w:type="dxa"/>
            <w:tcBorders>
              <w:top w:val="nil"/>
              <w:bottom w:val="nil"/>
            </w:tcBorders>
            <w:shd w:val="clear" w:color="auto" w:fill="auto"/>
          </w:tcPr>
          <w:p w14:paraId="2CB03661" w14:textId="77777777" w:rsidR="00E31637" w:rsidRPr="00362270" w:rsidRDefault="00E31637" w:rsidP="0036227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402" w:type="dxa"/>
            <w:tcBorders>
              <w:top w:val="nil"/>
              <w:bottom w:val="nil"/>
            </w:tcBorders>
            <w:shd w:val="clear" w:color="auto" w:fill="auto"/>
          </w:tcPr>
          <w:p w14:paraId="7F22E6EC" w14:textId="77777777" w:rsidR="00E31637" w:rsidRPr="00362270" w:rsidRDefault="00E31637" w:rsidP="0036227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200" w:type="dxa"/>
            <w:tcBorders>
              <w:top w:val="nil"/>
              <w:bottom w:val="nil"/>
            </w:tcBorders>
            <w:shd w:val="clear" w:color="auto" w:fill="auto"/>
          </w:tcPr>
          <w:p w14:paraId="7901FB12" w14:textId="77777777" w:rsidR="00E31637" w:rsidRPr="00362270" w:rsidRDefault="00E31637" w:rsidP="00362270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174C73" w:rsidRPr="00362270" w14:paraId="40178B18" w14:textId="77777777" w:rsidTr="00743C19">
        <w:trPr>
          <w:trHeight w:val="269"/>
        </w:trPr>
        <w:tc>
          <w:tcPr>
            <w:tcW w:w="1951" w:type="dxa"/>
            <w:tcBorders>
              <w:top w:val="nil"/>
              <w:bottom w:val="nil"/>
            </w:tcBorders>
            <w:shd w:val="clear" w:color="auto" w:fill="auto"/>
          </w:tcPr>
          <w:p w14:paraId="07A82118" w14:textId="0D23593A" w:rsidR="00174C73" w:rsidRPr="00362270" w:rsidRDefault="00174C73" w:rsidP="00362270">
            <w:pPr>
              <w:rPr>
                <w:rFonts w:ascii="Times New Roman" w:hAnsi="Times New Roman" w:cs="Times New Roman"/>
                <w:b/>
                <w:bCs/>
              </w:rPr>
            </w:pPr>
            <w:r w:rsidRPr="00362270">
              <w:rPr>
                <w:rFonts w:ascii="Times New Roman" w:hAnsi="Times New Roman" w:cs="Times New Roman"/>
                <w:b/>
                <w:bCs/>
              </w:rPr>
              <w:t>Quartiles</w:t>
            </w:r>
            <w:r w:rsidR="0063241F" w:rsidRPr="00362270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proofErr w:type="spellStart"/>
            <w:r w:rsidR="0063241F" w:rsidRPr="00362270">
              <w:rPr>
                <w:rFonts w:ascii="Times New Roman" w:hAnsi="Times New Roman" w:cs="Times New Roman"/>
                <w:b/>
                <w:bCs/>
              </w:rPr>
              <w:t>WHtR</w:t>
            </w:r>
            <w:proofErr w:type="spellEnd"/>
          </w:p>
        </w:tc>
        <w:tc>
          <w:tcPr>
            <w:tcW w:w="3402" w:type="dxa"/>
            <w:tcBorders>
              <w:top w:val="nil"/>
              <w:bottom w:val="nil"/>
            </w:tcBorders>
            <w:shd w:val="clear" w:color="auto" w:fill="auto"/>
          </w:tcPr>
          <w:p w14:paraId="580A3E41" w14:textId="54D28F01" w:rsidR="00174C73" w:rsidRPr="00362270" w:rsidRDefault="00174C73" w:rsidP="0036227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200" w:type="dxa"/>
            <w:tcBorders>
              <w:top w:val="nil"/>
              <w:bottom w:val="nil"/>
            </w:tcBorders>
            <w:shd w:val="clear" w:color="auto" w:fill="auto"/>
          </w:tcPr>
          <w:p w14:paraId="1C0327B8" w14:textId="70D60F96" w:rsidR="00174C73" w:rsidRPr="00362270" w:rsidRDefault="00174C73" w:rsidP="00362270">
            <w:pPr>
              <w:rPr>
                <w:rFonts w:ascii="Times New Roman" w:hAnsi="Times New Roman" w:cs="Times New Roman"/>
              </w:rPr>
            </w:pPr>
          </w:p>
        </w:tc>
      </w:tr>
      <w:tr w:rsidR="00E31637" w:rsidRPr="00362270" w14:paraId="4D713794" w14:textId="77777777" w:rsidTr="00743C19">
        <w:trPr>
          <w:trHeight w:val="254"/>
        </w:trPr>
        <w:tc>
          <w:tcPr>
            <w:tcW w:w="1951" w:type="dxa"/>
            <w:tcBorders>
              <w:top w:val="nil"/>
            </w:tcBorders>
            <w:shd w:val="clear" w:color="auto" w:fill="auto"/>
          </w:tcPr>
          <w:p w14:paraId="623FFBF9" w14:textId="77777777" w:rsidR="00E31637" w:rsidRPr="00362270" w:rsidRDefault="00E31637" w:rsidP="00362270">
            <w:pPr>
              <w:rPr>
                <w:rFonts w:ascii="Times New Roman" w:hAnsi="Times New Roman" w:cs="Times New Roman"/>
              </w:rPr>
            </w:pPr>
            <w:r w:rsidRPr="00362270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3402" w:type="dxa"/>
            <w:tcBorders>
              <w:top w:val="nil"/>
            </w:tcBorders>
            <w:shd w:val="clear" w:color="auto" w:fill="auto"/>
          </w:tcPr>
          <w:p w14:paraId="4BB25AA5" w14:textId="60B379FE" w:rsidR="00E31637" w:rsidRPr="00362270" w:rsidRDefault="00E31637" w:rsidP="00362270">
            <w:pPr>
              <w:tabs>
                <w:tab w:val="center" w:pos="1551"/>
              </w:tabs>
              <w:rPr>
                <w:rFonts w:ascii="Times New Roman" w:hAnsi="Times New Roman" w:cs="Times New Roman"/>
              </w:rPr>
            </w:pPr>
          </w:p>
        </w:tc>
        <w:tc>
          <w:tcPr>
            <w:tcW w:w="3200" w:type="dxa"/>
            <w:tcBorders>
              <w:top w:val="nil"/>
            </w:tcBorders>
            <w:shd w:val="clear" w:color="auto" w:fill="auto"/>
          </w:tcPr>
          <w:p w14:paraId="144C47F5" w14:textId="1FE38680" w:rsidR="00E31637" w:rsidRPr="00362270" w:rsidRDefault="00E31637" w:rsidP="00362270">
            <w:pPr>
              <w:rPr>
                <w:rFonts w:ascii="Times New Roman" w:hAnsi="Times New Roman" w:cs="Times New Roman"/>
              </w:rPr>
            </w:pPr>
            <w:r w:rsidRPr="00362270">
              <w:rPr>
                <w:rFonts w:ascii="Times New Roman" w:hAnsi="Times New Roman" w:cs="Times New Roman"/>
              </w:rPr>
              <w:t>Ref.</w:t>
            </w:r>
          </w:p>
        </w:tc>
      </w:tr>
      <w:tr w:rsidR="00E31637" w:rsidRPr="00362270" w14:paraId="14BD0373" w14:textId="77777777" w:rsidTr="00743C19">
        <w:trPr>
          <w:trHeight w:val="269"/>
        </w:trPr>
        <w:tc>
          <w:tcPr>
            <w:tcW w:w="1951" w:type="dxa"/>
            <w:shd w:val="clear" w:color="auto" w:fill="auto"/>
          </w:tcPr>
          <w:p w14:paraId="0B6DFDBD" w14:textId="77777777" w:rsidR="00E31637" w:rsidRPr="00362270" w:rsidRDefault="00E31637" w:rsidP="00362270">
            <w:pPr>
              <w:rPr>
                <w:rFonts w:ascii="Times New Roman" w:hAnsi="Times New Roman" w:cs="Times New Roman"/>
              </w:rPr>
            </w:pPr>
            <w:r w:rsidRPr="00362270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3402" w:type="dxa"/>
            <w:shd w:val="clear" w:color="auto" w:fill="auto"/>
          </w:tcPr>
          <w:p w14:paraId="15ABEE64" w14:textId="605BF97C" w:rsidR="00E31637" w:rsidRPr="00362270" w:rsidRDefault="00E31637" w:rsidP="0036227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200" w:type="dxa"/>
            <w:shd w:val="clear" w:color="auto" w:fill="auto"/>
          </w:tcPr>
          <w:p w14:paraId="7FE524AD" w14:textId="6BF10B9D" w:rsidR="00E31637" w:rsidRPr="00362270" w:rsidRDefault="00E31637" w:rsidP="00362270">
            <w:pPr>
              <w:rPr>
                <w:rFonts w:ascii="Times New Roman" w:hAnsi="Times New Roman" w:cs="Times New Roman"/>
              </w:rPr>
            </w:pPr>
            <w:r w:rsidRPr="00362270">
              <w:rPr>
                <w:rFonts w:ascii="Times New Roman" w:hAnsi="Times New Roman" w:cs="Times New Roman"/>
              </w:rPr>
              <w:t>1.07 (0.97 – 1.1</w:t>
            </w:r>
            <w:r w:rsidR="000626D0" w:rsidRPr="00362270">
              <w:rPr>
                <w:rFonts w:ascii="Times New Roman" w:hAnsi="Times New Roman" w:cs="Times New Roman"/>
              </w:rPr>
              <w:t>8</w:t>
            </w:r>
            <w:r w:rsidRPr="00362270">
              <w:rPr>
                <w:rFonts w:ascii="Times New Roman" w:hAnsi="Times New Roman" w:cs="Times New Roman"/>
              </w:rPr>
              <w:t>)</w:t>
            </w:r>
          </w:p>
        </w:tc>
      </w:tr>
      <w:tr w:rsidR="00E31637" w:rsidRPr="00362270" w14:paraId="5195A165" w14:textId="77777777" w:rsidTr="00743C19">
        <w:trPr>
          <w:trHeight w:val="269"/>
        </w:trPr>
        <w:tc>
          <w:tcPr>
            <w:tcW w:w="1951" w:type="dxa"/>
            <w:shd w:val="clear" w:color="auto" w:fill="auto"/>
          </w:tcPr>
          <w:p w14:paraId="323A1D55" w14:textId="77777777" w:rsidR="00E31637" w:rsidRPr="00362270" w:rsidRDefault="00E31637" w:rsidP="00362270">
            <w:pPr>
              <w:rPr>
                <w:rFonts w:ascii="Times New Roman" w:hAnsi="Times New Roman" w:cs="Times New Roman"/>
              </w:rPr>
            </w:pPr>
            <w:r w:rsidRPr="00362270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3402" w:type="dxa"/>
            <w:shd w:val="clear" w:color="auto" w:fill="auto"/>
          </w:tcPr>
          <w:p w14:paraId="7A841573" w14:textId="437EFFAF" w:rsidR="00E31637" w:rsidRPr="00362270" w:rsidRDefault="00E31637" w:rsidP="0036227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200" w:type="dxa"/>
            <w:shd w:val="clear" w:color="auto" w:fill="auto"/>
          </w:tcPr>
          <w:p w14:paraId="3837D93C" w14:textId="31ECB6E5" w:rsidR="00E31637" w:rsidRPr="00362270" w:rsidRDefault="00E31637" w:rsidP="00362270">
            <w:pPr>
              <w:rPr>
                <w:rFonts w:ascii="Times New Roman" w:hAnsi="Times New Roman" w:cs="Times New Roman"/>
              </w:rPr>
            </w:pPr>
            <w:r w:rsidRPr="00362270">
              <w:rPr>
                <w:rFonts w:ascii="Times New Roman" w:hAnsi="Times New Roman" w:cs="Times New Roman"/>
              </w:rPr>
              <w:t>1.11 (1.01 – 1.23) *</w:t>
            </w:r>
          </w:p>
        </w:tc>
      </w:tr>
      <w:tr w:rsidR="00E31637" w:rsidRPr="00362270" w14:paraId="3FA0834B" w14:textId="77777777" w:rsidTr="00743C19">
        <w:trPr>
          <w:trHeight w:val="254"/>
        </w:trPr>
        <w:tc>
          <w:tcPr>
            <w:tcW w:w="1951" w:type="dxa"/>
            <w:tcBorders>
              <w:bottom w:val="nil"/>
            </w:tcBorders>
            <w:shd w:val="clear" w:color="auto" w:fill="auto"/>
          </w:tcPr>
          <w:p w14:paraId="745D8E48" w14:textId="77777777" w:rsidR="00E31637" w:rsidRPr="00362270" w:rsidRDefault="00E31637" w:rsidP="00362270">
            <w:pPr>
              <w:rPr>
                <w:rFonts w:ascii="Times New Roman" w:hAnsi="Times New Roman" w:cs="Times New Roman"/>
              </w:rPr>
            </w:pPr>
            <w:r w:rsidRPr="00362270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3402" w:type="dxa"/>
            <w:tcBorders>
              <w:bottom w:val="nil"/>
            </w:tcBorders>
            <w:shd w:val="clear" w:color="auto" w:fill="auto"/>
          </w:tcPr>
          <w:p w14:paraId="44286441" w14:textId="7A23BD27" w:rsidR="00E31637" w:rsidRPr="00362270" w:rsidRDefault="00E31637" w:rsidP="0036227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200" w:type="dxa"/>
            <w:tcBorders>
              <w:bottom w:val="nil"/>
            </w:tcBorders>
            <w:shd w:val="clear" w:color="auto" w:fill="auto"/>
          </w:tcPr>
          <w:p w14:paraId="5C9AF471" w14:textId="4617F98C" w:rsidR="00E31637" w:rsidRPr="00362270" w:rsidRDefault="00E31637" w:rsidP="00362270">
            <w:pPr>
              <w:rPr>
                <w:rFonts w:ascii="Times New Roman" w:hAnsi="Times New Roman" w:cs="Times New Roman"/>
              </w:rPr>
            </w:pPr>
            <w:r w:rsidRPr="00362270">
              <w:rPr>
                <w:rFonts w:ascii="Times New Roman" w:hAnsi="Times New Roman" w:cs="Times New Roman"/>
              </w:rPr>
              <w:t>1.07 (0.</w:t>
            </w:r>
            <w:r w:rsidR="000626D0" w:rsidRPr="00362270">
              <w:rPr>
                <w:rFonts w:ascii="Times New Roman" w:hAnsi="Times New Roman" w:cs="Times New Roman"/>
              </w:rPr>
              <w:t>97</w:t>
            </w:r>
            <w:r w:rsidRPr="00362270">
              <w:rPr>
                <w:rFonts w:ascii="Times New Roman" w:hAnsi="Times New Roman" w:cs="Times New Roman"/>
              </w:rPr>
              <w:t xml:space="preserve"> – 1.18) </w:t>
            </w:r>
          </w:p>
        </w:tc>
      </w:tr>
      <w:tr w:rsidR="00E31637" w:rsidRPr="00362270" w14:paraId="46C92BF9" w14:textId="77777777" w:rsidTr="00743C19">
        <w:trPr>
          <w:trHeight w:val="254"/>
        </w:trPr>
        <w:tc>
          <w:tcPr>
            <w:tcW w:w="1951" w:type="dxa"/>
            <w:tcBorders>
              <w:bottom w:val="nil"/>
            </w:tcBorders>
            <w:shd w:val="clear" w:color="auto" w:fill="auto"/>
          </w:tcPr>
          <w:p w14:paraId="2484CBDB" w14:textId="77777777" w:rsidR="00E31637" w:rsidRPr="00362270" w:rsidRDefault="00E31637" w:rsidP="0036227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402" w:type="dxa"/>
            <w:tcBorders>
              <w:bottom w:val="nil"/>
            </w:tcBorders>
            <w:shd w:val="clear" w:color="auto" w:fill="auto"/>
          </w:tcPr>
          <w:p w14:paraId="158D617C" w14:textId="77777777" w:rsidR="00E31637" w:rsidRPr="00362270" w:rsidRDefault="00E31637" w:rsidP="0036227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200" w:type="dxa"/>
            <w:tcBorders>
              <w:bottom w:val="nil"/>
            </w:tcBorders>
            <w:shd w:val="clear" w:color="auto" w:fill="auto"/>
          </w:tcPr>
          <w:p w14:paraId="6BE18C1D" w14:textId="77777777" w:rsidR="00E31637" w:rsidRPr="00362270" w:rsidRDefault="00E31637" w:rsidP="00362270">
            <w:pPr>
              <w:rPr>
                <w:rFonts w:ascii="Times New Roman" w:hAnsi="Times New Roman" w:cs="Times New Roman"/>
              </w:rPr>
            </w:pPr>
          </w:p>
        </w:tc>
      </w:tr>
      <w:tr w:rsidR="00E31637" w:rsidRPr="00362270" w14:paraId="4A787C2B" w14:textId="77777777" w:rsidTr="00743C19">
        <w:trPr>
          <w:trHeight w:val="254"/>
        </w:trPr>
        <w:tc>
          <w:tcPr>
            <w:tcW w:w="1951" w:type="dxa"/>
            <w:tcBorders>
              <w:bottom w:val="nil"/>
            </w:tcBorders>
            <w:shd w:val="clear" w:color="auto" w:fill="auto"/>
          </w:tcPr>
          <w:p w14:paraId="0BD9B1D6" w14:textId="6076B120" w:rsidR="00E31637" w:rsidRPr="00362270" w:rsidRDefault="00E31637" w:rsidP="00362270">
            <w:pPr>
              <w:rPr>
                <w:rFonts w:ascii="Times New Roman" w:hAnsi="Times New Roman" w:cs="Times New Roman"/>
              </w:rPr>
            </w:pPr>
            <w:r w:rsidRPr="00362270">
              <w:rPr>
                <w:rFonts w:ascii="Times New Roman" w:hAnsi="Times New Roman" w:cs="Times New Roman"/>
              </w:rPr>
              <w:t>Each SD increase</w:t>
            </w:r>
          </w:p>
        </w:tc>
        <w:tc>
          <w:tcPr>
            <w:tcW w:w="3402" w:type="dxa"/>
            <w:tcBorders>
              <w:bottom w:val="nil"/>
            </w:tcBorders>
            <w:shd w:val="clear" w:color="auto" w:fill="auto"/>
          </w:tcPr>
          <w:p w14:paraId="39880D33" w14:textId="481C868A" w:rsidR="00E31637" w:rsidRPr="00362270" w:rsidRDefault="00E31637" w:rsidP="0036227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200" w:type="dxa"/>
            <w:tcBorders>
              <w:bottom w:val="nil"/>
            </w:tcBorders>
            <w:shd w:val="clear" w:color="auto" w:fill="auto"/>
          </w:tcPr>
          <w:p w14:paraId="336F28AE" w14:textId="6AAF5C6C" w:rsidR="00E31637" w:rsidRPr="00362270" w:rsidRDefault="00E31637" w:rsidP="00362270">
            <w:pPr>
              <w:rPr>
                <w:rFonts w:ascii="Times New Roman" w:hAnsi="Times New Roman" w:cs="Times New Roman"/>
              </w:rPr>
            </w:pPr>
            <w:r w:rsidRPr="00362270">
              <w:rPr>
                <w:rFonts w:ascii="Times New Roman" w:hAnsi="Times New Roman" w:cs="Times New Roman"/>
              </w:rPr>
              <w:t>1.02 (0.9</w:t>
            </w:r>
            <w:r w:rsidR="004505F4" w:rsidRPr="00362270">
              <w:rPr>
                <w:rFonts w:ascii="Times New Roman" w:hAnsi="Times New Roman" w:cs="Times New Roman"/>
              </w:rPr>
              <w:t>9</w:t>
            </w:r>
            <w:r w:rsidRPr="00362270">
              <w:rPr>
                <w:rFonts w:ascii="Times New Roman" w:hAnsi="Times New Roman" w:cs="Times New Roman"/>
              </w:rPr>
              <w:t xml:space="preserve"> – 1.0</w:t>
            </w:r>
            <w:r w:rsidR="004505F4" w:rsidRPr="00362270">
              <w:rPr>
                <w:rFonts w:ascii="Times New Roman" w:hAnsi="Times New Roman" w:cs="Times New Roman"/>
              </w:rPr>
              <w:t>6</w:t>
            </w:r>
            <w:r w:rsidRPr="00362270">
              <w:rPr>
                <w:rFonts w:ascii="Times New Roman" w:hAnsi="Times New Roman" w:cs="Times New Roman"/>
              </w:rPr>
              <w:t xml:space="preserve">) </w:t>
            </w:r>
          </w:p>
        </w:tc>
      </w:tr>
      <w:tr w:rsidR="0063241F" w:rsidRPr="00362270" w14:paraId="358DA065" w14:textId="77777777" w:rsidTr="00743C19">
        <w:trPr>
          <w:trHeight w:val="269"/>
        </w:trPr>
        <w:tc>
          <w:tcPr>
            <w:tcW w:w="1951" w:type="dxa"/>
            <w:tcBorders>
              <w:top w:val="nil"/>
              <w:bottom w:val="nil"/>
            </w:tcBorders>
            <w:shd w:val="clear" w:color="auto" w:fill="auto"/>
          </w:tcPr>
          <w:p w14:paraId="7E9EB226" w14:textId="77777777" w:rsidR="0063241F" w:rsidRPr="00362270" w:rsidRDefault="0063241F" w:rsidP="00362270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3402" w:type="dxa"/>
            <w:tcBorders>
              <w:top w:val="nil"/>
              <w:bottom w:val="nil"/>
            </w:tcBorders>
            <w:shd w:val="clear" w:color="auto" w:fill="auto"/>
          </w:tcPr>
          <w:p w14:paraId="29255531" w14:textId="77777777" w:rsidR="0063241F" w:rsidRPr="00362270" w:rsidRDefault="0063241F" w:rsidP="00362270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3200" w:type="dxa"/>
            <w:tcBorders>
              <w:top w:val="nil"/>
              <w:bottom w:val="nil"/>
            </w:tcBorders>
            <w:shd w:val="clear" w:color="auto" w:fill="auto"/>
          </w:tcPr>
          <w:p w14:paraId="1841F62B" w14:textId="77777777" w:rsidR="0063241F" w:rsidRPr="00362270" w:rsidRDefault="0063241F" w:rsidP="00362270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E31637" w:rsidRPr="00362270" w14:paraId="6B4861A5" w14:textId="77777777" w:rsidTr="00743C19">
        <w:trPr>
          <w:trHeight w:val="269"/>
        </w:trPr>
        <w:tc>
          <w:tcPr>
            <w:tcW w:w="1951" w:type="dxa"/>
            <w:tcBorders>
              <w:top w:val="nil"/>
              <w:bottom w:val="nil"/>
            </w:tcBorders>
            <w:shd w:val="clear" w:color="auto" w:fill="auto"/>
          </w:tcPr>
          <w:p w14:paraId="77497CE5" w14:textId="1B8EEAED" w:rsidR="00E31637" w:rsidRPr="00362270" w:rsidRDefault="00E31637" w:rsidP="00362270">
            <w:pPr>
              <w:rPr>
                <w:rFonts w:ascii="Times New Roman" w:hAnsi="Times New Roman" w:cs="Times New Roman"/>
                <w:b/>
                <w:bCs/>
              </w:rPr>
            </w:pPr>
            <w:r w:rsidRPr="00362270">
              <w:rPr>
                <w:rFonts w:ascii="Times New Roman" w:hAnsi="Times New Roman" w:cs="Times New Roman"/>
                <w:b/>
                <w:bCs/>
              </w:rPr>
              <w:t>BMI group</w:t>
            </w:r>
          </w:p>
        </w:tc>
        <w:tc>
          <w:tcPr>
            <w:tcW w:w="3402" w:type="dxa"/>
            <w:tcBorders>
              <w:top w:val="nil"/>
              <w:bottom w:val="nil"/>
            </w:tcBorders>
            <w:shd w:val="clear" w:color="auto" w:fill="auto"/>
          </w:tcPr>
          <w:p w14:paraId="594956B9" w14:textId="28431D6A" w:rsidR="00E31637" w:rsidRPr="00362270" w:rsidRDefault="00E31637" w:rsidP="00362270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3200" w:type="dxa"/>
            <w:tcBorders>
              <w:top w:val="nil"/>
              <w:bottom w:val="nil"/>
            </w:tcBorders>
            <w:shd w:val="clear" w:color="auto" w:fill="auto"/>
          </w:tcPr>
          <w:p w14:paraId="6D90E905" w14:textId="77777777" w:rsidR="00E31637" w:rsidRPr="00362270" w:rsidRDefault="00E31637" w:rsidP="00362270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E31637" w:rsidRPr="00362270" w14:paraId="1AA4D6A7" w14:textId="77777777" w:rsidTr="00743C19">
        <w:trPr>
          <w:trHeight w:val="269"/>
        </w:trPr>
        <w:tc>
          <w:tcPr>
            <w:tcW w:w="1951" w:type="dxa"/>
            <w:tcBorders>
              <w:top w:val="nil"/>
              <w:bottom w:val="nil"/>
            </w:tcBorders>
            <w:shd w:val="clear" w:color="auto" w:fill="auto"/>
          </w:tcPr>
          <w:p w14:paraId="12E42AC5" w14:textId="606C66B3" w:rsidR="00E31637" w:rsidRPr="00362270" w:rsidRDefault="00E31637" w:rsidP="00362270">
            <w:pPr>
              <w:rPr>
                <w:rFonts w:ascii="Times New Roman" w:hAnsi="Times New Roman" w:cs="Times New Roman"/>
                <w:b/>
              </w:rPr>
            </w:pPr>
            <w:r w:rsidRPr="00362270">
              <w:rPr>
                <w:rFonts w:ascii="Times New Roman" w:hAnsi="Times New Roman" w:cs="Times New Roman"/>
              </w:rPr>
              <w:t>Normal</w:t>
            </w:r>
          </w:p>
        </w:tc>
        <w:tc>
          <w:tcPr>
            <w:tcW w:w="3402" w:type="dxa"/>
            <w:tcBorders>
              <w:top w:val="nil"/>
              <w:bottom w:val="nil"/>
            </w:tcBorders>
            <w:shd w:val="clear" w:color="auto" w:fill="auto"/>
          </w:tcPr>
          <w:p w14:paraId="56497785" w14:textId="68462EFD" w:rsidR="00E31637" w:rsidRPr="00362270" w:rsidRDefault="00E31637" w:rsidP="00362270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3200" w:type="dxa"/>
            <w:tcBorders>
              <w:top w:val="nil"/>
              <w:bottom w:val="nil"/>
            </w:tcBorders>
            <w:shd w:val="clear" w:color="auto" w:fill="auto"/>
          </w:tcPr>
          <w:p w14:paraId="5B7B0CBF" w14:textId="13EEB0B5" w:rsidR="00E31637" w:rsidRPr="00362270" w:rsidRDefault="00E31637" w:rsidP="00362270">
            <w:pPr>
              <w:rPr>
                <w:rFonts w:ascii="Times New Roman" w:hAnsi="Times New Roman" w:cs="Times New Roman"/>
                <w:b/>
              </w:rPr>
            </w:pPr>
            <w:r w:rsidRPr="00362270">
              <w:rPr>
                <w:rFonts w:ascii="Times New Roman" w:hAnsi="Times New Roman" w:cs="Times New Roman"/>
              </w:rPr>
              <w:t>Ref.</w:t>
            </w:r>
          </w:p>
        </w:tc>
      </w:tr>
      <w:tr w:rsidR="00E31637" w:rsidRPr="00362270" w14:paraId="71797433" w14:textId="77777777" w:rsidTr="00743C19">
        <w:trPr>
          <w:trHeight w:val="269"/>
        </w:trPr>
        <w:tc>
          <w:tcPr>
            <w:tcW w:w="1951" w:type="dxa"/>
            <w:tcBorders>
              <w:top w:val="nil"/>
              <w:bottom w:val="nil"/>
            </w:tcBorders>
            <w:shd w:val="clear" w:color="auto" w:fill="auto"/>
          </w:tcPr>
          <w:p w14:paraId="58CA68A8" w14:textId="37830F08" w:rsidR="00E31637" w:rsidRPr="00362270" w:rsidRDefault="00E31637" w:rsidP="00362270">
            <w:pPr>
              <w:rPr>
                <w:rFonts w:ascii="Times New Roman" w:hAnsi="Times New Roman" w:cs="Times New Roman"/>
                <w:b/>
              </w:rPr>
            </w:pPr>
            <w:r w:rsidRPr="00362270">
              <w:rPr>
                <w:rFonts w:ascii="Times New Roman" w:hAnsi="Times New Roman" w:cs="Times New Roman"/>
              </w:rPr>
              <w:t>Overweight</w:t>
            </w:r>
          </w:p>
        </w:tc>
        <w:tc>
          <w:tcPr>
            <w:tcW w:w="3402" w:type="dxa"/>
            <w:tcBorders>
              <w:top w:val="nil"/>
              <w:bottom w:val="nil"/>
            </w:tcBorders>
            <w:shd w:val="clear" w:color="auto" w:fill="auto"/>
          </w:tcPr>
          <w:p w14:paraId="681DD8FC" w14:textId="67857EFE" w:rsidR="00E31637" w:rsidRPr="00362270" w:rsidRDefault="00E31637" w:rsidP="00362270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3200" w:type="dxa"/>
            <w:tcBorders>
              <w:top w:val="nil"/>
              <w:bottom w:val="nil"/>
            </w:tcBorders>
            <w:shd w:val="clear" w:color="auto" w:fill="auto"/>
          </w:tcPr>
          <w:p w14:paraId="5C1A2139" w14:textId="20BBF2A9" w:rsidR="00E31637" w:rsidRPr="00362270" w:rsidRDefault="00E31637" w:rsidP="00362270">
            <w:pPr>
              <w:rPr>
                <w:rFonts w:ascii="Times New Roman" w:hAnsi="Times New Roman" w:cs="Times New Roman"/>
                <w:b/>
              </w:rPr>
            </w:pPr>
            <w:r w:rsidRPr="00362270">
              <w:rPr>
                <w:rFonts w:ascii="Times New Roman" w:hAnsi="Times New Roman" w:cs="Times New Roman"/>
              </w:rPr>
              <w:t>1.0</w:t>
            </w:r>
            <w:r w:rsidR="000626D0" w:rsidRPr="00362270">
              <w:rPr>
                <w:rFonts w:ascii="Times New Roman" w:hAnsi="Times New Roman" w:cs="Times New Roman"/>
              </w:rPr>
              <w:t>5</w:t>
            </w:r>
            <w:r w:rsidRPr="00362270">
              <w:rPr>
                <w:rFonts w:ascii="Times New Roman" w:hAnsi="Times New Roman" w:cs="Times New Roman"/>
              </w:rPr>
              <w:t xml:space="preserve"> (0.9</w:t>
            </w:r>
            <w:r w:rsidR="000626D0" w:rsidRPr="00362270">
              <w:rPr>
                <w:rFonts w:ascii="Times New Roman" w:hAnsi="Times New Roman" w:cs="Times New Roman"/>
              </w:rPr>
              <w:t>1</w:t>
            </w:r>
            <w:r w:rsidRPr="00362270">
              <w:rPr>
                <w:rFonts w:ascii="Times New Roman" w:hAnsi="Times New Roman" w:cs="Times New Roman"/>
              </w:rPr>
              <w:t xml:space="preserve"> – 1.</w:t>
            </w:r>
            <w:r w:rsidR="000626D0" w:rsidRPr="00362270">
              <w:rPr>
                <w:rFonts w:ascii="Times New Roman" w:hAnsi="Times New Roman" w:cs="Times New Roman"/>
              </w:rPr>
              <w:t>20</w:t>
            </w:r>
            <w:r w:rsidRPr="00362270">
              <w:rPr>
                <w:rFonts w:ascii="Times New Roman" w:hAnsi="Times New Roman" w:cs="Times New Roman"/>
              </w:rPr>
              <w:t xml:space="preserve">) </w:t>
            </w:r>
          </w:p>
        </w:tc>
      </w:tr>
      <w:tr w:rsidR="00E31637" w:rsidRPr="00362270" w14:paraId="265599FC" w14:textId="77777777" w:rsidTr="00743C19">
        <w:trPr>
          <w:trHeight w:val="269"/>
        </w:trPr>
        <w:tc>
          <w:tcPr>
            <w:tcW w:w="1951" w:type="dxa"/>
            <w:tcBorders>
              <w:top w:val="nil"/>
              <w:bottom w:val="nil"/>
            </w:tcBorders>
            <w:shd w:val="clear" w:color="auto" w:fill="auto"/>
          </w:tcPr>
          <w:p w14:paraId="5D41173D" w14:textId="0A931BC4" w:rsidR="00E31637" w:rsidRPr="00362270" w:rsidRDefault="00E31637" w:rsidP="00362270">
            <w:pPr>
              <w:rPr>
                <w:rFonts w:ascii="Times New Roman" w:hAnsi="Times New Roman" w:cs="Times New Roman"/>
                <w:b/>
              </w:rPr>
            </w:pPr>
            <w:r w:rsidRPr="00362270">
              <w:rPr>
                <w:rFonts w:ascii="Times New Roman" w:hAnsi="Times New Roman" w:cs="Times New Roman"/>
              </w:rPr>
              <w:t>Class 1 obese</w:t>
            </w:r>
          </w:p>
        </w:tc>
        <w:tc>
          <w:tcPr>
            <w:tcW w:w="3402" w:type="dxa"/>
            <w:tcBorders>
              <w:top w:val="nil"/>
              <w:bottom w:val="nil"/>
            </w:tcBorders>
            <w:shd w:val="clear" w:color="auto" w:fill="auto"/>
          </w:tcPr>
          <w:p w14:paraId="252579D2" w14:textId="0765C35F" w:rsidR="00E31637" w:rsidRPr="00362270" w:rsidRDefault="00E31637" w:rsidP="00362270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3200" w:type="dxa"/>
            <w:tcBorders>
              <w:top w:val="nil"/>
              <w:bottom w:val="nil"/>
            </w:tcBorders>
            <w:shd w:val="clear" w:color="auto" w:fill="auto"/>
          </w:tcPr>
          <w:p w14:paraId="29BF2E07" w14:textId="6C8545CF" w:rsidR="00E31637" w:rsidRPr="00362270" w:rsidRDefault="00E31637" w:rsidP="00362270">
            <w:pPr>
              <w:rPr>
                <w:rFonts w:ascii="Times New Roman" w:hAnsi="Times New Roman" w:cs="Times New Roman"/>
                <w:b/>
              </w:rPr>
            </w:pPr>
            <w:r w:rsidRPr="00362270">
              <w:rPr>
                <w:rFonts w:ascii="Times New Roman" w:hAnsi="Times New Roman" w:cs="Times New Roman"/>
              </w:rPr>
              <w:t>1.0</w:t>
            </w:r>
            <w:r w:rsidR="000626D0" w:rsidRPr="00362270">
              <w:rPr>
                <w:rFonts w:ascii="Times New Roman" w:hAnsi="Times New Roman" w:cs="Times New Roman"/>
              </w:rPr>
              <w:t>9</w:t>
            </w:r>
            <w:r w:rsidRPr="00362270">
              <w:rPr>
                <w:rFonts w:ascii="Times New Roman" w:hAnsi="Times New Roman" w:cs="Times New Roman"/>
              </w:rPr>
              <w:t xml:space="preserve"> (0.9</w:t>
            </w:r>
            <w:r w:rsidR="000626D0" w:rsidRPr="00362270">
              <w:rPr>
                <w:rFonts w:ascii="Times New Roman" w:hAnsi="Times New Roman" w:cs="Times New Roman"/>
              </w:rPr>
              <w:t>5</w:t>
            </w:r>
            <w:r w:rsidRPr="00362270">
              <w:rPr>
                <w:rFonts w:ascii="Times New Roman" w:hAnsi="Times New Roman" w:cs="Times New Roman"/>
              </w:rPr>
              <w:t xml:space="preserve"> – 1.2</w:t>
            </w:r>
            <w:r w:rsidR="000626D0" w:rsidRPr="00362270">
              <w:rPr>
                <w:rFonts w:ascii="Times New Roman" w:hAnsi="Times New Roman" w:cs="Times New Roman"/>
              </w:rPr>
              <w:t>5</w:t>
            </w:r>
            <w:r w:rsidRPr="00362270">
              <w:rPr>
                <w:rFonts w:ascii="Times New Roman" w:hAnsi="Times New Roman" w:cs="Times New Roman"/>
              </w:rPr>
              <w:t>)</w:t>
            </w:r>
          </w:p>
        </w:tc>
      </w:tr>
      <w:tr w:rsidR="00E31637" w:rsidRPr="00362270" w14:paraId="7575231D" w14:textId="77777777" w:rsidTr="00743C19">
        <w:trPr>
          <w:trHeight w:val="269"/>
        </w:trPr>
        <w:tc>
          <w:tcPr>
            <w:tcW w:w="1951" w:type="dxa"/>
            <w:tcBorders>
              <w:top w:val="nil"/>
              <w:bottom w:val="nil"/>
            </w:tcBorders>
            <w:shd w:val="clear" w:color="auto" w:fill="auto"/>
          </w:tcPr>
          <w:p w14:paraId="0CF5EE48" w14:textId="4559C415" w:rsidR="00E31637" w:rsidRPr="00362270" w:rsidRDefault="00E31637" w:rsidP="00362270">
            <w:pPr>
              <w:rPr>
                <w:rFonts w:ascii="Times New Roman" w:hAnsi="Times New Roman" w:cs="Times New Roman"/>
                <w:b/>
              </w:rPr>
            </w:pPr>
            <w:r w:rsidRPr="00362270">
              <w:rPr>
                <w:rFonts w:ascii="Times New Roman" w:hAnsi="Times New Roman" w:cs="Times New Roman"/>
              </w:rPr>
              <w:t>Class 2 obese</w:t>
            </w:r>
          </w:p>
        </w:tc>
        <w:tc>
          <w:tcPr>
            <w:tcW w:w="3402" w:type="dxa"/>
            <w:tcBorders>
              <w:top w:val="nil"/>
              <w:bottom w:val="nil"/>
            </w:tcBorders>
            <w:shd w:val="clear" w:color="auto" w:fill="auto"/>
          </w:tcPr>
          <w:p w14:paraId="51C2F0DC" w14:textId="6604D8F8" w:rsidR="00E31637" w:rsidRPr="00362270" w:rsidRDefault="00E31637" w:rsidP="00362270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3200" w:type="dxa"/>
            <w:tcBorders>
              <w:top w:val="nil"/>
              <w:bottom w:val="nil"/>
            </w:tcBorders>
            <w:shd w:val="clear" w:color="auto" w:fill="auto"/>
          </w:tcPr>
          <w:p w14:paraId="3E9F044F" w14:textId="15B0A863" w:rsidR="00E31637" w:rsidRPr="00362270" w:rsidRDefault="00E31637" w:rsidP="00362270">
            <w:pPr>
              <w:rPr>
                <w:rFonts w:ascii="Times New Roman" w:hAnsi="Times New Roman" w:cs="Times New Roman"/>
                <w:b/>
              </w:rPr>
            </w:pPr>
            <w:r w:rsidRPr="00362270">
              <w:rPr>
                <w:rFonts w:ascii="Times New Roman" w:hAnsi="Times New Roman" w:cs="Times New Roman"/>
              </w:rPr>
              <w:t>0.9</w:t>
            </w:r>
            <w:r w:rsidR="000626D0" w:rsidRPr="00362270">
              <w:rPr>
                <w:rFonts w:ascii="Times New Roman" w:hAnsi="Times New Roman" w:cs="Times New Roman"/>
              </w:rPr>
              <w:t>8</w:t>
            </w:r>
            <w:r w:rsidRPr="00362270">
              <w:rPr>
                <w:rFonts w:ascii="Times New Roman" w:hAnsi="Times New Roman" w:cs="Times New Roman"/>
              </w:rPr>
              <w:t xml:space="preserve"> (0.8</w:t>
            </w:r>
            <w:r w:rsidR="000626D0" w:rsidRPr="00362270">
              <w:rPr>
                <w:rFonts w:ascii="Times New Roman" w:hAnsi="Times New Roman" w:cs="Times New Roman"/>
              </w:rPr>
              <w:t>4</w:t>
            </w:r>
            <w:r w:rsidRPr="00362270">
              <w:rPr>
                <w:rFonts w:ascii="Times New Roman" w:hAnsi="Times New Roman" w:cs="Times New Roman"/>
              </w:rPr>
              <w:t xml:space="preserve"> – 1.1</w:t>
            </w:r>
            <w:r w:rsidR="000626D0" w:rsidRPr="00362270">
              <w:rPr>
                <w:rFonts w:ascii="Times New Roman" w:hAnsi="Times New Roman" w:cs="Times New Roman"/>
              </w:rPr>
              <w:t>4</w:t>
            </w:r>
            <w:r w:rsidRPr="00362270">
              <w:rPr>
                <w:rFonts w:ascii="Times New Roman" w:hAnsi="Times New Roman" w:cs="Times New Roman"/>
              </w:rPr>
              <w:t xml:space="preserve">) </w:t>
            </w:r>
          </w:p>
        </w:tc>
      </w:tr>
      <w:tr w:rsidR="00E31637" w:rsidRPr="00362270" w14:paraId="70286635" w14:textId="77777777" w:rsidTr="00743C19">
        <w:trPr>
          <w:trHeight w:val="269"/>
        </w:trPr>
        <w:tc>
          <w:tcPr>
            <w:tcW w:w="1951" w:type="dxa"/>
            <w:tcBorders>
              <w:top w:val="nil"/>
              <w:bottom w:val="nil"/>
            </w:tcBorders>
            <w:shd w:val="clear" w:color="auto" w:fill="auto"/>
          </w:tcPr>
          <w:p w14:paraId="576EE802" w14:textId="43E6408D" w:rsidR="00E31637" w:rsidRPr="00362270" w:rsidRDefault="00E31637" w:rsidP="00362270">
            <w:pPr>
              <w:rPr>
                <w:rFonts w:ascii="Times New Roman" w:hAnsi="Times New Roman" w:cs="Times New Roman"/>
                <w:b/>
              </w:rPr>
            </w:pPr>
            <w:r w:rsidRPr="00362270">
              <w:rPr>
                <w:rFonts w:ascii="Times New Roman" w:hAnsi="Times New Roman" w:cs="Times New Roman"/>
              </w:rPr>
              <w:t>Class 3 obese</w:t>
            </w:r>
          </w:p>
        </w:tc>
        <w:tc>
          <w:tcPr>
            <w:tcW w:w="3402" w:type="dxa"/>
            <w:tcBorders>
              <w:top w:val="nil"/>
              <w:bottom w:val="nil"/>
            </w:tcBorders>
            <w:shd w:val="clear" w:color="auto" w:fill="auto"/>
          </w:tcPr>
          <w:p w14:paraId="54C77515" w14:textId="63048A8B" w:rsidR="00E31637" w:rsidRPr="00362270" w:rsidRDefault="00E31637" w:rsidP="00362270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3200" w:type="dxa"/>
            <w:tcBorders>
              <w:top w:val="nil"/>
              <w:bottom w:val="nil"/>
            </w:tcBorders>
            <w:shd w:val="clear" w:color="auto" w:fill="auto"/>
          </w:tcPr>
          <w:p w14:paraId="02E3971A" w14:textId="72302624" w:rsidR="00E31637" w:rsidRPr="00362270" w:rsidRDefault="00E31637" w:rsidP="00362270">
            <w:pPr>
              <w:rPr>
                <w:rFonts w:ascii="Times New Roman" w:hAnsi="Times New Roman" w:cs="Times New Roman"/>
                <w:b/>
              </w:rPr>
            </w:pPr>
            <w:r w:rsidRPr="00362270">
              <w:rPr>
                <w:rFonts w:ascii="Times New Roman" w:hAnsi="Times New Roman" w:cs="Times New Roman"/>
              </w:rPr>
              <w:t>1.15 (0.9</w:t>
            </w:r>
            <w:r w:rsidR="000626D0" w:rsidRPr="00362270">
              <w:rPr>
                <w:rFonts w:ascii="Times New Roman" w:hAnsi="Times New Roman" w:cs="Times New Roman"/>
              </w:rPr>
              <w:t>6</w:t>
            </w:r>
            <w:r w:rsidRPr="00362270">
              <w:rPr>
                <w:rFonts w:ascii="Times New Roman" w:hAnsi="Times New Roman" w:cs="Times New Roman"/>
              </w:rPr>
              <w:t xml:space="preserve"> – 1.3</w:t>
            </w:r>
            <w:r w:rsidR="000626D0" w:rsidRPr="00362270">
              <w:rPr>
                <w:rFonts w:ascii="Times New Roman" w:hAnsi="Times New Roman" w:cs="Times New Roman"/>
              </w:rPr>
              <w:t>7</w:t>
            </w:r>
            <w:r w:rsidRPr="00362270">
              <w:rPr>
                <w:rFonts w:ascii="Times New Roman" w:hAnsi="Times New Roman" w:cs="Times New Roman"/>
              </w:rPr>
              <w:t xml:space="preserve">) </w:t>
            </w:r>
          </w:p>
        </w:tc>
      </w:tr>
      <w:tr w:rsidR="00E31637" w:rsidRPr="00362270" w14:paraId="5A101A40" w14:textId="77777777" w:rsidTr="00E31637">
        <w:trPr>
          <w:trHeight w:val="269"/>
        </w:trPr>
        <w:tc>
          <w:tcPr>
            <w:tcW w:w="1951" w:type="dxa"/>
            <w:tcBorders>
              <w:top w:val="nil"/>
              <w:bottom w:val="nil"/>
            </w:tcBorders>
            <w:shd w:val="clear" w:color="auto" w:fill="auto"/>
          </w:tcPr>
          <w:p w14:paraId="7E85CE48" w14:textId="77777777" w:rsidR="00E31637" w:rsidRPr="00362270" w:rsidRDefault="00E31637" w:rsidP="00362270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3402" w:type="dxa"/>
            <w:tcBorders>
              <w:top w:val="nil"/>
              <w:bottom w:val="nil"/>
            </w:tcBorders>
            <w:shd w:val="clear" w:color="auto" w:fill="auto"/>
          </w:tcPr>
          <w:p w14:paraId="6E47908C" w14:textId="77777777" w:rsidR="00E31637" w:rsidRPr="00362270" w:rsidRDefault="00E31637" w:rsidP="00362270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3200" w:type="dxa"/>
            <w:tcBorders>
              <w:top w:val="nil"/>
              <w:bottom w:val="nil"/>
            </w:tcBorders>
            <w:shd w:val="clear" w:color="auto" w:fill="auto"/>
          </w:tcPr>
          <w:p w14:paraId="4A813662" w14:textId="77777777" w:rsidR="00E31637" w:rsidRPr="00362270" w:rsidRDefault="00E31637" w:rsidP="00362270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E31637" w:rsidRPr="00362270" w14:paraId="033BF0EA" w14:textId="77777777" w:rsidTr="00E31637">
        <w:trPr>
          <w:trHeight w:val="269"/>
        </w:trPr>
        <w:tc>
          <w:tcPr>
            <w:tcW w:w="1951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512B8F0F" w14:textId="0FCE39AF" w:rsidR="00E31637" w:rsidRPr="00362270" w:rsidRDefault="00E31637" w:rsidP="00362270">
            <w:pPr>
              <w:rPr>
                <w:rFonts w:ascii="Times New Roman" w:hAnsi="Times New Roman" w:cs="Times New Roman"/>
                <w:b/>
              </w:rPr>
            </w:pPr>
            <w:r w:rsidRPr="00362270">
              <w:rPr>
                <w:rFonts w:ascii="Times New Roman" w:hAnsi="Times New Roman" w:cs="Times New Roman"/>
              </w:rPr>
              <w:t>Each SD increase in BMI</w:t>
            </w:r>
          </w:p>
        </w:tc>
        <w:tc>
          <w:tcPr>
            <w:tcW w:w="3402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0F1C0998" w14:textId="4043D847" w:rsidR="00E31637" w:rsidRPr="00362270" w:rsidRDefault="00E31637" w:rsidP="00362270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3200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41A8C936" w14:textId="7F883AC2" w:rsidR="00E31637" w:rsidRPr="00362270" w:rsidRDefault="00E31637" w:rsidP="00362270">
            <w:pPr>
              <w:rPr>
                <w:rFonts w:ascii="Times New Roman" w:hAnsi="Times New Roman" w:cs="Times New Roman"/>
                <w:b/>
              </w:rPr>
            </w:pPr>
            <w:r w:rsidRPr="00362270">
              <w:rPr>
                <w:rFonts w:ascii="Times New Roman" w:hAnsi="Times New Roman" w:cs="Times New Roman"/>
              </w:rPr>
              <w:t>1.01 (0.97 – 1.05)</w:t>
            </w:r>
          </w:p>
        </w:tc>
      </w:tr>
    </w:tbl>
    <w:p w14:paraId="3AC9464A" w14:textId="634124BC" w:rsidR="00174C73" w:rsidRPr="00362270" w:rsidRDefault="00174C73" w:rsidP="00362270">
      <w:pPr>
        <w:spacing w:after="0" w:line="240" w:lineRule="auto"/>
        <w:rPr>
          <w:rFonts w:ascii="Times New Roman" w:eastAsia="SourceSansPro-Regular" w:hAnsi="Times New Roman" w:cs="Times New Roman"/>
        </w:rPr>
      </w:pPr>
      <w:r w:rsidRPr="00362270">
        <w:rPr>
          <w:rFonts w:ascii="Times New Roman" w:eastAsia="SourceSansPro-Regular" w:hAnsi="Times New Roman" w:cs="Times New Roman"/>
        </w:rPr>
        <w:t xml:space="preserve">Model was adjusted for </w:t>
      </w:r>
      <w:r w:rsidR="00FB6B9D" w:rsidRPr="00362270">
        <w:rPr>
          <w:rFonts w:ascii="Times New Roman" w:eastAsia="Times New Roman" w:hAnsi="Times New Roman" w:cs="Times New Roman"/>
          <w:lang w:val="en-GB"/>
        </w:rPr>
        <w:t>baseline age, sex, race, BP vs lipid, duration of diabetes, systolic BP, HbA1c, eGFR, UACR, CVD history, high-density lipoprotein and low-density lipoprotein</w:t>
      </w:r>
    </w:p>
    <w:p w14:paraId="569A477E" w14:textId="1F442F9C" w:rsidR="00174C73" w:rsidRPr="00362270" w:rsidRDefault="00174C73" w:rsidP="00362270">
      <w:pPr>
        <w:spacing w:after="0" w:line="240" w:lineRule="auto"/>
        <w:rPr>
          <w:rFonts w:ascii="Times New Roman" w:eastAsia="SourceSansPro-Regular" w:hAnsi="Times New Roman" w:cs="Times New Roman"/>
        </w:rPr>
      </w:pPr>
      <w:r w:rsidRPr="00362270">
        <w:rPr>
          <w:rFonts w:ascii="Times New Roman" w:eastAsia="SourceSansPro-Regular" w:hAnsi="Times New Roman" w:cs="Times New Roman"/>
        </w:rPr>
        <w:t xml:space="preserve">Note: CI = confidence interval, DN = diabetic nephropathy, WC = waist circumference, </w:t>
      </w:r>
      <w:proofErr w:type="spellStart"/>
      <w:r w:rsidRPr="00362270">
        <w:rPr>
          <w:rFonts w:ascii="Times New Roman" w:eastAsia="SourceSansPro-Regular" w:hAnsi="Times New Roman" w:cs="Times New Roman"/>
        </w:rPr>
        <w:t>WHtR</w:t>
      </w:r>
      <w:proofErr w:type="spellEnd"/>
      <w:r w:rsidRPr="00362270">
        <w:rPr>
          <w:rFonts w:ascii="Times New Roman" w:eastAsia="SourceSansPro-Regular" w:hAnsi="Times New Roman" w:cs="Times New Roman"/>
        </w:rPr>
        <w:t xml:space="preserve"> = waist to height ratio,</w:t>
      </w:r>
      <w:r w:rsidR="00FB6B9D" w:rsidRPr="00362270">
        <w:rPr>
          <w:rFonts w:ascii="Times New Roman" w:eastAsia="SourceSansPro-Regular" w:hAnsi="Times New Roman" w:cs="Times New Roman"/>
        </w:rPr>
        <w:t xml:space="preserve"> BMI = body mass index,</w:t>
      </w:r>
      <w:r w:rsidRPr="00362270">
        <w:rPr>
          <w:rFonts w:ascii="Times New Roman" w:eastAsia="SourceSansPro-Regular" w:hAnsi="Times New Roman" w:cs="Times New Roman"/>
        </w:rPr>
        <w:t xml:space="preserve"> HR = hazard ratio, SD = standard deviation. </w:t>
      </w:r>
    </w:p>
    <w:p w14:paraId="77B598F8" w14:textId="77777777" w:rsidR="00174C73" w:rsidRPr="00362270" w:rsidRDefault="00174C73" w:rsidP="00362270">
      <w:pPr>
        <w:spacing w:after="0" w:line="240" w:lineRule="auto"/>
        <w:rPr>
          <w:rFonts w:ascii="Times New Roman" w:eastAsia="Times New Roman" w:hAnsi="Times New Roman" w:cs="Times New Roman"/>
          <w:lang w:eastAsia="en-GB"/>
        </w:rPr>
      </w:pPr>
      <w:r w:rsidRPr="00362270">
        <w:rPr>
          <w:rFonts w:ascii="Times New Roman" w:eastAsia="Times New Roman" w:hAnsi="Times New Roman" w:cs="Times New Roman"/>
          <w:lang w:eastAsia="en-GB"/>
        </w:rPr>
        <w:t>P-value notation: *: p&lt;0.05. **: p&lt;0.01. ***: p&lt;0.001</w:t>
      </w:r>
    </w:p>
    <w:p w14:paraId="0CBA4707" w14:textId="77777777" w:rsidR="00174C73" w:rsidRPr="00362270" w:rsidRDefault="00174C73" w:rsidP="00362270">
      <w:pPr>
        <w:spacing w:line="240" w:lineRule="auto"/>
        <w:rPr>
          <w:rFonts w:ascii="Times New Roman" w:eastAsia="Times New Roman" w:hAnsi="Times New Roman" w:cs="Times New Roman"/>
          <w:lang w:eastAsia="en-GB"/>
        </w:rPr>
      </w:pPr>
    </w:p>
    <w:p w14:paraId="61437E6E" w14:textId="77777777" w:rsidR="00174C73" w:rsidRPr="00362270" w:rsidRDefault="00174C73" w:rsidP="00362270">
      <w:pPr>
        <w:spacing w:line="240" w:lineRule="auto"/>
        <w:rPr>
          <w:rFonts w:ascii="Times New Roman" w:eastAsia="Times New Roman" w:hAnsi="Times New Roman" w:cs="Times New Roman"/>
          <w:lang w:eastAsia="en-GB"/>
        </w:rPr>
      </w:pPr>
    </w:p>
    <w:p w14:paraId="75562636" w14:textId="77777777" w:rsidR="00174C73" w:rsidRPr="00362270" w:rsidRDefault="00174C73" w:rsidP="00362270">
      <w:pPr>
        <w:spacing w:line="240" w:lineRule="auto"/>
        <w:rPr>
          <w:rFonts w:ascii="Times New Roman" w:eastAsia="Times New Roman" w:hAnsi="Times New Roman" w:cs="Times New Roman"/>
          <w:lang w:eastAsia="en-GB"/>
        </w:rPr>
      </w:pPr>
    </w:p>
    <w:p w14:paraId="0504E72C" w14:textId="77777777" w:rsidR="00174C73" w:rsidRPr="00362270" w:rsidRDefault="00174C73" w:rsidP="00362270">
      <w:pPr>
        <w:spacing w:line="240" w:lineRule="auto"/>
        <w:rPr>
          <w:rFonts w:ascii="Times New Roman" w:eastAsia="Times New Roman" w:hAnsi="Times New Roman" w:cs="Times New Roman"/>
          <w:lang w:eastAsia="en-GB"/>
        </w:rPr>
      </w:pPr>
    </w:p>
    <w:p w14:paraId="282538B6" w14:textId="68231DFC" w:rsidR="00174C73" w:rsidRPr="00362270" w:rsidRDefault="00174C73" w:rsidP="00362270">
      <w:pPr>
        <w:rPr>
          <w:rFonts w:ascii="Times New Roman" w:hAnsi="Times New Roman" w:cs="Times New Roman"/>
        </w:rPr>
      </w:pPr>
    </w:p>
    <w:p w14:paraId="26422B68" w14:textId="53880CF9" w:rsidR="00E31637" w:rsidRPr="00362270" w:rsidRDefault="00E31637" w:rsidP="00362270">
      <w:pPr>
        <w:rPr>
          <w:rFonts w:ascii="Times New Roman" w:hAnsi="Times New Roman" w:cs="Times New Roman"/>
        </w:rPr>
      </w:pPr>
    </w:p>
    <w:p w14:paraId="25667E48" w14:textId="6807511E" w:rsidR="00E31637" w:rsidRPr="00362270" w:rsidRDefault="00E31637" w:rsidP="00362270">
      <w:pPr>
        <w:rPr>
          <w:rFonts w:ascii="Times New Roman" w:hAnsi="Times New Roman" w:cs="Times New Roman"/>
        </w:rPr>
      </w:pPr>
    </w:p>
    <w:p w14:paraId="7BBFD83E" w14:textId="09D7B564" w:rsidR="00E31637" w:rsidRPr="00362270" w:rsidRDefault="00E31637" w:rsidP="00362270">
      <w:pPr>
        <w:rPr>
          <w:rFonts w:ascii="Times New Roman" w:hAnsi="Times New Roman" w:cs="Times New Roman"/>
        </w:rPr>
      </w:pPr>
    </w:p>
    <w:p w14:paraId="33568257" w14:textId="18D30240" w:rsidR="00E31637" w:rsidRPr="00362270" w:rsidRDefault="00E31637" w:rsidP="00362270">
      <w:pPr>
        <w:rPr>
          <w:rFonts w:ascii="Times New Roman" w:hAnsi="Times New Roman" w:cs="Times New Roman"/>
        </w:rPr>
      </w:pPr>
    </w:p>
    <w:p w14:paraId="36FD5AA9" w14:textId="1BA7892D" w:rsidR="00174C73" w:rsidRPr="00362270" w:rsidRDefault="00FB6B9D" w:rsidP="00362270">
      <w:pPr>
        <w:rPr>
          <w:rFonts w:ascii="Times New Roman" w:hAnsi="Times New Roman" w:cs="Times New Roman"/>
        </w:rPr>
      </w:pPr>
      <w:r w:rsidRPr="00362270">
        <w:rPr>
          <w:rFonts w:ascii="Times New Roman" w:hAnsi="Times New Roman" w:cs="Times New Roman"/>
          <w:b/>
        </w:rPr>
        <w:lastRenderedPageBreak/>
        <w:t>Supplementary Table 1</w:t>
      </w:r>
      <w:r w:rsidR="0039610B" w:rsidRPr="00362270">
        <w:rPr>
          <w:rFonts w:ascii="Times New Roman" w:hAnsi="Times New Roman" w:cs="Times New Roman"/>
          <w:b/>
        </w:rPr>
        <w:t>6</w:t>
      </w:r>
      <w:r w:rsidRPr="00362270">
        <w:rPr>
          <w:rFonts w:ascii="Times New Roman" w:hAnsi="Times New Roman" w:cs="Times New Roman"/>
        </w:rPr>
        <w:t xml:space="preserve"> Sensitivity analysis of WC, </w:t>
      </w:r>
      <w:proofErr w:type="spellStart"/>
      <w:r w:rsidRPr="00362270">
        <w:rPr>
          <w:rFonts w:ascii="Times New Roman" w:hAnsi="Times New Roman" w:cs="Times New Roman"/>
        </w:rPr>
        <w:t>WHtR</w:t>
      </w:r>
      <w:proofErr w:type="spellEnd"/>
      <w:r w:rsidRPr="00362270">
        <w:rPr>
          <w:rFonts w:ascii="Times New Roman" w:hAnsi="Times New Roman" w:cs="Times New Roman"/>
        </w:rPr>
        <w:t xml:space="preserve"> and BMI in relation to DN by excluding serious adverse event occurring early in the first two years of follow-up among women</w:t>
      </w: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51"/>
        <w:gridCol w:w="3402"/>
        <w:gridCol w:w="3200"/>
      </w:tblGrid>
      <w:tr w:rsidR="00E31637" w:rsidRPr="00362270" w14:paraId="460194E6" w14:textId="77777777" w:rsidTr="002557B4">
        <w:trPr>
          <w:trHeight w:val="254"/>
        </w:trPr>
        <w:tc>
          <w:tcPr>
            <w:tcW w:w="195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91CA2CF" w14:textId="77777777" w:rsidR="00E31637" w:rsidRPr="00362270" w:rsidRDefault="00E31637" w:rsidP="0036227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40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A9E9F90" w14:textId="78310921" w:rsidR="00E31637" w:rsidRPr="00362270" w:rsidRDefault="00E31637" w:rsidP="00362270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320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25C3247" w14:textId="77777777" w:rsidR="00E31637" w:rsidRPr="00362270" w:rsidRDefault="00E31637" w:rsidP="00362270">
            <w:pPr>
              <w:rPr>
                <w:rFonts w:ascii="Times New Roman" w:hAnsi="Times New Roman" w:cs="Times New Roman"/>
                <w:b/>
              </w:rPr>
            </w:pPr>
            <w:r w:rsidRPr="00362270">
              <w:rPr>
                <w:rFonts w:ascii="Times New Roman" w:hAnsi="Times New Roman" w:cs="Times New Roman"/>
                <w:b/>
              </w:rPr>
              <w:t>HR (95% CI)</w:t>
            </w:r>
          </w:p>
        </w:tc>
      </w:tr>
      <w:tr w:rsidR="00E31637" w:rsidRPr="00362270" w14:paraId="6E4E05B4" w14:textId="77777777" w:rsidTr="002557B4">
        <w:trPr>
          <w:trHeight w:val="269"/>
        </w:trPr>
        <w:tc>
          <w:tcPr>
            <w:tcW w:w="1951" w:type="dxa"/>
            <w:tcBorders>
              <w:top w:val="single" w:sz="4" w:space="0" w:color="auto"/>
              <w:bottom w:val="nil"/>
            </w:tcBorders>
            <w:shd w:val="clear" w:color="auto" w:fill="auto"/>
          </w:tcPr>
          <w:p w14:paraId="45BA23DB" w14:textId="77777777" w:rsidR="00E31637" w:rsidRPr="00362270" w:rsidRDefault="00E31637" w:rsidP="00362270">
            <w:pPr>
              <w:rPr>
                <w:rFonts w:ascii="Times New Roman" w:hAnsi="Times New Roman" w:cs="Times New Roman"/>
                <w:b/>
                <w:bCs/>
              </w:rPr>
            </w:pPr>
            <w:r w:rsidRPr="00362270">
              <w:rPr>
                <w:rFonts w:ascii="Times New Roman" w:hAnsi="Times New Roman" w:cs="Times New Roman"/>
                <w:b/>
                <w:bCs/>
              </w:rPr>
              <w:t>WC, cm</w:t>
            </w:r>
          </w:p>
        </w:tc>
        <w:tc>
          <w:tcPr>
            <w:tcW w:w="3402" w:type="dxa"/>
            <w:tcBorders>
              <w:top w:val="single" w:sz="4" w:space="0" w:color="auto"/>
              <w:bottom w:val="nil"/>
            </w:tcBorders>
            <w:shd w:val="clear" w:color="auto" w:fill="auto"/>
          </w:tcPr>
          <w:p w14:paraId="10FE5C68" w14:textId="77777777" w:rsidR="00E31637" w:rsidRPr="00362270" w:rsidRDefault="00E31637" w:rsidP="00362270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3200" w:type="dxa"/>
            <w:tcBorders>
              <w:top w:val="single" w:sz="4" w:space="0" w:color="auto"/>
              <w:bottom w:val="nil"/>
            </w:tcBorders>
            <w:shd w:val="clear" w:color="auto" w:fill="auto"/>
          </w:tcPr>
          <w:p w14:paraId="092BBF14" w14:textId="77777777" w:rsidR="00E31637" w:rsidRPr="00362270" w:rsidRDefault="00E31637" w:rsidP="00362270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E31637" w:rsidRPr="00362270" w14:paraId="751F77D9" w14:textId="77777777" w:rsidTr="002557B4">
        <w:trPr>
          <w:trHeight w:val="269"/>
        </w:trPr>
        <w:tc>
          <w:tcPr>
            <w:tcW w:w="1951" w:type="dxa"/>
            <w:tcBorders>
              <w:top w:val="nil"/>
              <w:bottom w:val="nil"/>
            </w:tcBorders>
            <w:shd w:val="clear" w:color="auto" w:fill="auto"/>
          </w:tcPr>
          <w:p w14:paraId="423DC75F" w14:textId="44C3B0B7" w:rsidR="00E31637" w:rsidRPr="00362270" w:rsidRDefault="00E31637" w:rsidP="00362270">
            <w:pPr>
              <w:rPr>
                <w:rFonts w:ascii="Times New Roman" w:hAnsi="Times New Roman" w:cs="Times New Roman"/>
                <w:b/>
              </w:rPr>
            </w:pPr>
            <w:r w:rsidRPr="00362270">
              <w:rPr>
                <w:rFonts w:ascii="Times New Roman" w:hAnsi="Times New Roman" w:cs="Times New Roman"/>
                <w:b/>
              </w:rPr>
              <w:t>&lt;</w:t>
            </w:r>
            <w:r w:rsidRPr="00362270">
              <w:rPr>
                <w:rFonts w:ascii="Times New Roman" w:hAnsi="Times New Roman" w:cs="Times New Roman"/>
                <w:bCs/>
              </w:rPr>
              <w:t>88</w:t>
            </w:r>
          </w:p>
        </w:tc>
        <w:tc>
          <w:tcPr>
            <w:tcW w:w="3402" w:type="dxa"/>
            <w:tcBorders>
              <w:top w:val="nil"/>
              <w:bottom w:val="nil"/>
            </w:tcBorders>
            <w:shd w:val="clear" w:color="auto" w:fill="auto"/>
          </w:tcPr>
          <w:p w14:paraId="57166073" w14:textId="77777777" w:rsidR="00E31637" w:rsidRPr="00362270" w:rsidRDefault="00E31637" w:rsidP="00362270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3200" w:type="dxa"/>
            <w:tcBorders>
              <w:top w:val="nil"/>
              <w:bottom w:val="nil"/>
            </w:tcBorders>
            <w:shd w:val="clear" w:color="auto" w:fill="auto"/>
          </w:tcPr>
          <w:p w14:paraId="107F0CEC" w14:textId="3E594DD7" w:rsidR="00E31637" w:rsidRPr="00362270" w:rsidRDefault="00E31637" w:rsidP="00362270">
            <w:pPr>
              <w:rPr>
                <w:rFonts w:ascii="Times New Roman" w:hAnsi="Times New Roman" w:cs="Times New Roman"/>
                <w:b/>
              </w:rPr>
            </w:pPr>
            <w:r w:rsidRPr="00362270">
              <w:rPr>
                <w:rFonts w:ascii="Times New Roman" w:hAnsi="Times New Roman" w:cs="Times New Roman"/>
              </w:rPr>
              <w:t>Ref.</w:t>
            </w:r>
          </w:p>
        </w:tc>
      </w:tr>
      <w:tr w:rsidR="00E31637" w:rsidRPr="00362270" w14:paraId="62E4A82E" w14:textId="77777777" w:rsidTr="002557B4">
        <w:trPr>
          <w:trHeight w:val="269"/>
        </w:trPr>
        <w:tc>
          <w:tcPr>
            <w:tcW w:w="1951" w:type="dxa"/>
            <w:tcBorders>
              <w:top w:val="nil"/>
              <w:bottom w:val="nil"/>
            </w:tcBorders>
            <w:shd w:val="clear" w:color="auto" w:fill="auto"/>
          </w:tcPr>
          <w:p w14:paraId="5345AFED" w14:textId="77272840" w:rsidR="00E31637" w:rsidRPr="00362270" w:rsidRDefault="00E31637" w:rsidP="00362270">
            <w:pPr>
              <w:rPr>
                <w:rFonts w:ascii="Times New Roman" w:hAnsi="Times New Roman" w:cs="Times New Roman"/>
                <w:b/>
              </w:rPr>
            </w:pPr>
            <w:r w:rsidRPr="00362270">
              <w:rPr>
                <w:rFonts w:ascii="Times New Roman" w:hAnsi="Times New Roman" w:cs="Times New Roman"/>
                <w:b/>
              </w:rPr>
              <w:t>≥</w:t>
            </w:r>
            <w:r w:rsidRPr="00362270">
              <w:rPr>
                <w:rFonts w:ascii="Times New Roman" w:hAnsi="Times New Roman" w:cs="Times New Roman"/>
                <w:bCs/>
              </w:rPr>
              <w:t>88</w:t>
            </w:r>
          </w:p>
        </w:tc>
        <w:tc>
          <w:tcPr>
            <w:tcW w:w="3402" w:type="dxa"/>
            <w:tcBorders>
              <w:top w:val="nil"/>
              <w:bottom w:val="nil"/>
            </w:tcBorders>
            <w:shd w:val="clear" w:color="auto" w:fill="auto"/>
          </w:tcPr>
          <w:p w14:paraId="337AE6BF" w14:textId="77777777" w:rsidR="00E31637" w:rsidRPr="00362270" w:rsidRDefault="00E31637" w:rsidP="00362270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3200" w:type="dxa"/>
            <w:tcBorders>
              <w:top w:val="nil"/>
              <w:bottom w:val="nil"/>
            </w:tcBorders>
            <w:shd w:val="clear" w:color="auto" w:fill="auto"/>
          </w:tcPr>
          <w:p w14:paraId="0CF30A73" w14:textId="160E1E23" w:rsidR="00E31637" w:rsidRPr="00362270" w:rsidRDefault="00E31637" w:rsidP="00362270">
            <w:pPr>
              <w:rPr>
                <w:rFonts w:ascii="Times New Roman" w:hAnsi="Times New Roman" w:cs="Times New Roman"/>
                <w:b/>
              </w:rPr>
            </w:pPr>
            <w:r w:rsidRPr="00362270">
              <w:rPr>
                <w:rFonts w:ascii="Times New Roman" w:hAnsi="Times New Roman" w:cs="Times New Roman"/>
              </w:rPr>
              <w:t>1.3</w:t>
            </w:r>
            <w:r w:rsidR="005C6657" w:rsidRPr="00362270">
              <w:rPr>
                <w:rFonts w:ascii="Times New Roman" w:hAnsi="Times New Roman" w:cs="Times New Roman"/>
              </w:rPr>
              <w:t>3</w:t>
            </w:r>
            <w:r w:rsidRPr="00362270">
              <w:rPr>
                <w:rFonts w:ascii="Times New Roman" w:hAnsi="Times New Roman" w:cs="Times New Roman"/>
              </w:rPr>
              <w:t xml:space="preserve"> (1.1</w:t>
            </w:r>
            <w:r w:rsidR="005C6657" w:rsidRPr="00362270">
              <w:rPr>
                <w:rFonts w:ascii="Times New Roman" w:hAnsi="Times New Roman" w:cs="Times New Roman"/>
              </w:rPr>
              <w:t>4</w:t>
            </w:r>
            <w:r w:rsidRPr="00362270">
              <w:rPr>
                <w:rFonts w:ascii="Times New Roman" w:hAnsi="Times New Roman" w:cs="Times New Roman"/>
              </w:rPr>
              <w:t xml:space="preserve"> – 1.5</w:t>
            </w:r>
            <w:r w:rsidR="005C6657" w:rsidRPr="00362270">
              <w:rPr>
                <w:rFonts w:ascii="Times New Roman" w:hAnsi="Times New Roman" w:cs="Times New Roman"/>
              </w:rPr>
              <w:t>5</w:t>
            </w:r>
            <w:r w:rsidRPr="00362270">
              <w:rPr>
                <w:rFonts w:ascii="Times New Roman" w:hAnsi="Times New Roman" w:cs="Times New Roman"/>
              </w:rPr>
              <w:t>) ***</w:t>
            </w:r>
          </w:p>
        </w:tc>
      </w:tr>
      <w:tr w:rsidR="00E31637" w:rsidRPr="00362270" w14:paraId="20445A8D" w14:textId="77777777" w:rsidTr="002557B4">
        <w:trPr>
          <w:trHeight w:val="269"/>
        </w:trPr>
        <w:tc>
          <w:tcPr>
            <w:tcW w:w="1951" w:type="dxa"/>
            <w:tcBorders>
              <w:top w:val="nil"/>
              <w:bottom w:val="nil"/>
            </w:tcBorders>
            <w:shd w:val="clear" w:color="auto" w:fill="auto"/>
          </w:tcPr>
          <w:p w14:paraId="7914D4B5" w14:textId="77777777" w:rsidR="00E31637" w:rsidRPr="00362270" w:rsidRDefault="00E31637" w:rsidP="00362270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3402" w:type="dxa"/>
            <w:tcBorders>
              <w:top w:val="nil"/>
              <w:bottom w:val="nil"/>
            </w:tcBorders>
            <w:shd w:val="clear" w:color="auto" w:fill="auto"/>
          </w:tcPr>
          <w:p w14:paraId="2F312874" w14:textId="77777777" w:rsidR="00E31637" w:rsidRPr="00362270" w:rsidRDefault="00E31637" w:rsidP="0036227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200" w:type="dxa"/>
            <w:tcBorders>
              <w:top w:val="nil"/>
              <w:bottom w:val="nil"/>
            </w:tcBorders>
            <w:shd w:val="clear" w:color="auto" w:fill="auto"/>
          </w:tcPr>
          <w:p w14:paraId="0BE9B7FF" w14:textId="77777777" w:rsidR="00E31637" w:rsidRPr="00362270" w:rsidRDefault="00E31637" w:rsidP="00362270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E31637" w:rsidRPr="00362270" w14:paraId="4062E76C" w14:textId="77777777" w:rsidTr="002557B4">
        <w:trPr>
          <w:trHeight w:val="269"/>
        </w:trPr>
        <w:tc>
          <w:tcPr>
            <w:tcW w:w="1951" w:type="dxa"/>
            <w:tcBorders>
              <w:top w:val="nil"/>
              <w:bottom w:val="nil"/>
            </w:tcBorders>
            <w:shd w:val="clear" w:color="auto" w:fill="auto"/>
          </w:tcPr>
          <w:p w14:paraId="79528D70" w14:textId="77777777" w:rsidR="00E31637" w:rsidRPr="00362270" w:rsidRDefault="00E31637" w:rsidP="00362270">
            <w:pPr>
              <w:rPr>
                <w:rFonts w:ascii="Times New Roman" w:hAnsi="Times New Roman" w:cs="Times New Roman"/>
                <w:b/>
              </w:rPr>
            </w:pPr>
            <w:r w:rsidRPr="00362270">
              <w:rPr>
                <w:rFonts w:ascii="Times New Roman" w:hAnsi="Times New Roman" w:cs="Times New Roman"/>
              </w:rPr>
              <w:t>Each SD increase</w:t>
            </w:r>
          </w:p>
        </w:tc>
        <w:tc>
          <w:tcPr>
            <w:tcW w:w="3402" w:type="dxa"/>
            <w:tcBorders>
              <w:top w:val="nil"/>
              <w:bottom w:val="nil"/>
            </w:tcBorders>
            <w:shd w:val="clear" w:color="auto" w:fill="auto"/>
          </w:tcPr>
          <w:p w14:paraId="6F09070F" w14:textId="77777777" w:rsidR="00E31637" w:rsidRPr="00362270" w:rsidRDefault="00E31637" w:rsidP="00362270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3200" w:type="dxa"/>
            <w:tcBorders>
              <w:top w:val="nil"/>
              <w:bottom w:val="nil"/>
            </w:tcBorders>
            <w:shd w:val="clear" w:color="auto" w:fill="auto"/>
          </w:tcPr>
          <w:p w14:paraId="4860B094" w14:textId="69FBD854" w:rsidR="00E31637" w:rsidRPr="00362270" w:rsidRDefault="00E31637" w:rsidP="00362270">
            <w:pPr>
              <w:rPr>
                <w:rFonts w:ascii="Times New Roman" w:hAnsi="Times New Roman" w:cs="Times New Roman"/>
                <w:b/>
              </w:rPr>
            </w:pPr>
            <w:r w:rsidRPr="00362270">
              <w:rPr>
                <w:rFonts w:ascii="Times New Roman" w:hAnsi="Times New Roman" w:cs="Times New Roman"/>
              </w:rPr>
              <w:t>1.07 (1.02 – 1.12) *</w:t>
            </w:r>
          </w:p>
        </w:tc>
      </w:tr>
      <w:tr w:rsidR="00E31637" w:rsidRPr="00362270" w14:paraId="33EA198A" w14:textId="77777777" w:rsidTr="002557B4">
        <w:trPr>
          <w:trHeight w:val="269"/>
        </w:trPr>
        <w:tc>
          <w:tcPr>
            <w:tcW w:w="1951" w:type="dxa"/>
            <w:tcBorders>
              <w:top w:val="nil"/>
              <w:bottom w:val="nil"/>
            </w:tcBorders>
            <w:shd w:val="clear" w:color="auto" w:fill="auto"/>
          </w:tcPr>
          <w:p w14:paraId="2D54E2EB" w14:textId="77777777" w:rsidR="00E31637" w:rsidRPr="00362270" w:rsidRDefault="00E31637" w:rsidP="0036227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402" w:type="dxa"/>
            <w:tcBorders>
              <w:top w:val="nil"/>
              <w:bottom w:val="nil"/>
            </w:tcBorders>
            <w:shd w:val="clear" w:color="auto" w:fill="auto"/>
          </w:tcPr>
          <w:p w14:paraId="2C920C31" w14:textId="77777777" w:rsidR="00E31637" w:rsidRPr="00362270" w:rsidRDefault="00E31637" w:rsidP="0036227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200" w:type="dxa"/>
            <w:tcBorders>
              <w:top w:val="nil"/>
              <w:bottom w:val="nil"/>
            </w:tcBorders>
            <w:shd w:val="clear" w:color="auto" w:fill="auto"/>
          </w:tcPr>
          <w:p w14:paraId="79EA7DD4" w14:textId="77777777" w:rsidR="00E31637" w:rsidRPr="00362270" w:rsidRDefault="00E31637" w:rsidP="00362270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E31637" w:rsidRPr="00362270" w14:paraId="3C00B0C7" w14:textId="77777777" w:rsidTr="002557B4">
        <w:trPr>
          <w:trHeight w:val="269"/>
        </w:trPr>
        <w:tc>
          <w:tcPr>
            <w:tcW w:w="1951" w:type="dxa"/>
            <w:tcBorders>
              <w:top w:val="nil"/>
              <w:bottom w:val="nil"/>
            </w:tcBorders>
            <w:shd w:val="clear" w:color="auto" w:fill="auto"/>
          </w:tcPr>
          <w:p w14:paraId="36E28FC9" w14:textId="77777777" w:rsidR="00E31637" w:rsidRPr="00362270" w:rsidRDefault="00E31637" w:rsidP="00362270">
            <w:pPr>
              <w:rPr>
                <w:rFonts w:ascii="Times New Roman" w:hAnsi="Times New Roman" w:cs="Times New Roman"/>
                <w:b/>
                <w:bCs/>
              </w:rPr>
            </w:pPr>
            <w:r w:rsidRPr="00362270">
              <w:rPr>
                <w:rFonts w:ascii="Times New Roman" w:hAnsi="Times New Roman" w:cs="Times New Roman"/>
                <w:b/>
                <w:bCs/>
              </w:rPr>
              <w:t xml:space="preserve">Quartiles </w:t>
            </w:r>
            <w:proofErr w:type="spellStart"/>
            <w:r w:rsidRPr="00362270">
              <w:rPr>
                <w:rFonts w:ascii="Times New Roman" w:hAnsi="Times New Roman" w:cs="Times New Roman"/>
                <w:b/>
                <w:bCs/>
              </w:rPr>
              <w:t>WHtR</w:t>
            </w:r>
            <w:proofErr w:type="spellEnd"/>
          </w:p>
        </w:tc>
        <w:tc>
          <w:tcPr>
            <w:tcW w:w="3402" w:type="dxa"/>
            <w:tcBorders>
              <w:top w:val="nil"/>
              <w:bottom w:val="nil"/>
            </w:tcBorders>
            <w:shd w:val="clear" w:color="auto" w:fill="auto"/>
          </w:tcPr>
          <w:p w14:paraId="2CB2E4E4" w14:textId="77777777" w:rsidR="00E31637" w:rsidRPr="00362270" w:rsidRDefault="00E31637" w:rsidP="0036227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200" w:type="dxa"/>
            <w:tcBorders>
              <w:top w:val="nil"/>
              <w:bottom w:val="nil"/>
            </w:tcBorders>
            <w:shd w:val="clear" w:color="auto" w:fill="auto"/>
          </w:tcPr>
          <w:p w14:paraId="6603D49E" w14:textId="77777777" w:rsidR="00E31637" w:rsidRPr="00362270" w:rsidRDefault="00E31637" w:rsidP="00362270">
            <w:pPr>
              <w:rPr>
                <w:rFonts w:ascii="Times New Roman" w:hAnsi="Times New Roman" w:cs="Times New Roman"/>
              </w:rPr>
            </w:pPr>
          </w:p>
        </w:tc>
      </w:tr>
      <w:tr w:rsidR="00E31637" w:rsidRPr="00362270" w14:paraId="0BB10DD5" w14:textId="77777777" w:rsidTr="002557B4">
        <w:trPr>
          <w:trHeight w:val="254"/>
        </w:trPr>
        <w:tc>
          <w:tcPr>
            <w:tcW w:w="1951" w:type="dxa"/>
            <w:tcBorders>
              <w:top w:val="nil"/>
            </w:tcBorders>
            <w:shd w:val="clear" w:color="auto" w:fill="auto"/>
          </w:tcPr>
          <w:p w14:paraId="018A940B" w14:textId="77777777" w:rsidR="00E31637" w:rsidRPr="00362270" w:rsidRDefault="00E31637" w:rsidP="00362270">
            <w:pPr>
              <w:rPr>
                <w:rFonts w:ascii="Times New Roman" w:hAnsi="Times New Roman" w:cs="Times New Roman"/>
              </w:rPr>
            </w:pPr>
            <w:r w:rsidRPr="00362270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3402" w:type="dxa"/>
            <w:tcBorders>
              <w:top w:val="nil"/>
            </w:tcBorders>
            <w:shd w:val="clear" w:color="auto" w:fill="auto"/>
          </w:tcPr>
          <w:p w14:paraId="3C5E23FE" w14:textId="77777777" w:rsidR="00E31637" w:rsidRPr="00362270" w:rsidRDefault="00E31637" w:rsidP="00362270">
            <w:pPr>
              <w:tabs>
                <w:tab w:val="center" w:pos="1551"/>
              </w:tabs>
              <w:rPr>
                <w:rFonts w:ascii="Times New Roman" w:hAnsi="Times New Roman" w:cs="Times New Roman"/>
              </w:rPr>
            </w:pPr>
          </w:p>
        </w:tc>
        <w:tc>
          <w:tcPr>
            <w:tcW w:w="3200" w:type="dxa"/>
            <w:tcBorders>
              <w:top w:val="nil"/>
            </w:tcBorders>
            <w:shd w:val="clear" w:color="auto" w:fill="auto"/>
          </w:tcPr>
          <w:p w14:paraId="02979162" w14:textId="7037842C" w:rsidR="00E31637" w:rsidRPr="00362270" w:rsidRDefault="00E31637" w:rsidP="00362270">
            <w:pPr>
              <w:rPr>
                <w:rFonts w:ascii="Times New Roman" w:hAnsi="Times New Roman" w:cs="Times New Roman"/>
              </w:rPr>
            </w:pPr>
            <w:r w:rsidRPr="00362270">
              <w:rPr>
                <w:rFonts w:ascii="Times New Roman" w:hAnsi="Times New Roman" w:cs="Times New Roman"/>
              </w:rPr>
              <w:t>Ref.</w:t>
            </w:r>
          </w:p>
        </w:tc>
      </w:tr>
      <w:tr w:rsidR="00E31637" w:rsidRPr="00362270" w14:paraId="3FA9C923" w14:textId="77777777" w:rsidTr="002557B4">
        <w:trPr>
          <w:trHeight w:val="269"/>
        </w:trPr>
        <w:tc>
          <w:tcPr>
            <w:tcW w:w="1951" w:type="dxa"/>
            <w:shd w:val="clear" w:color="auto" w:fill="auto"/>
          </w:tcPr>
          <w:p w14:paraId="226C64D2" w14:textId="77777777" w:rsidR="00E31637" w:rsidRPr="00362270" w:rsidRDefault="00E31637" w:rsidP="00362270">
            <w:pPr>
              <w:rPr>
                <w:rFonts w:ascii="Times New Roman" w:hAnsi="Times New Roman" w:cs="Times New Roman"/>
              </w:rPr>
            </w:pPr>
            <w:r w:rsidRPr="00362270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3402" w:type="dxa"/>
            <w:shd w:val="clear" w:color="auto" w:fill="auto"/>
          </w:tcPr>
          <w:p w14:paraId="33649EDA" w14:textId="77777777" w:rsidR="00E31637" w:rsidRPr="00362270" w:rsidRDefault="00E31637" w:rsidP="0036227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200" w:type="dxa"/>
            <w:shd w:val="clear" w:color="auto" w:fill="auto"/>
          </w:tcPr>
          <w:p w14:paraId="362EE23B" w14:textId="034E18EC" w:rsidR="00E31637" w:rsidRPr="00362270" w:rsidRDefault="00E31637" w:rsidP="00362270">
            <w:pPr>
              <w:rPr>
                <w:rFonts w:ascii="Times New Roman" w:hAnsi="Times New Roman" w:cs="Times New Roman"/>
              </w:rPr>
            </w:pPr>
            <w:r w:rsidRPr="00362270">
              <w:rPr>
                <w:rFonts w:ascii="Times New Roman" w:hAnsi="Times New Roman" w:cs="Times New Roman"/>
              </w:rPr>
              <w:t>1.0</w:t>
            </w:r>
            <w:r w:rsidR="005C6657" w:rsidRPr="00362270">
              <w:rPr>
                <w:rFonts w:ascii="Times New Roman" w:hAnsi="Times New Roman" w:cs="Times New Roman"/>
              </w:rPr>
              <w:t>8</w:t>
            </w:r>
            <w:r w:rsidRPr="00362270">
              <w:rPr>
                <w:rFonts w:ascii="Times New Roman" w:hAnsi="Times New Roman" w:cs="Times New Roman"/>
              </w:rPr>
              <w:t xml:space="preserve"> (0.9</w:t>
            </w:r>
            <w:r w:rsidR="005C6657" w:rsidRPr="00362270">
              <w:rPr>
                <w:rFonts w:ascii="Times New Roman" w:hAnsi="Times New Roman" w:cs="Times New Roman"/>
              </w:rPr>
              <w:t>5</w:t>
            </w:r>
            <w:r w:rsidRPr="00362270">
              <w:rPr>
                <w:rFonts w:ascii="Times New Roman" w:hAnsi="Times New Roman" w:cs="Times New Roman"/>
              </w:rPr>
              <w:t xml:space="preserve"> – 1.2</w:t>
            </w:r>
            <w:r w:rsidR="005C6657" w:rsidRPr="00362270">
              <w:rPr>
                <w:rFonts w:ascii="Times New Roman" w:hAnsi="Times New Roman" w:cs="Times New Roman"/>
              </w:rPr>
              <w:t>3</w:t>
            </w:r>
            <w:r w:rsidRPr="00362270">
              <w:rPr>
                <w:rFonts w:ascii="Times New Roman" w:hAnsi="Times New Roman" w:cs="Times New Roman"/>
              </w:rPr>
              <w:t>)</w:t>
            </w:r>
          </w:p>
        </w:tc>
      </w:tr>
      <w:tr w:rsidR="00E31637" w:rsidRPr="00362270" w14:paraId="0B3D7AE1" w14:textId="77777777" w:rsidTr="002557B4">
        <w:trPr>
          <w:trHeight w:val="269"/>
        </w:trPr>
        <w:tc>
          <w:tcPr>
            <w:tcW w:w="1951" w:type="dxa"/>
            <w:shd w:val="clear" w:color="auto" w:fill="auto"/>
          </w:tcPr>
          <w:p w14:paraId="6F9621D2" w14:textId="77777777" w:rsidR="00E31637" w:rsidRPr="00362270" w:rsidRDefault="00E31637" w:rsidP="00362270">
            <w:pPr>
              <w:rPr>
                <w:rFonts w:ascii="Times New Roman" w:hAnsi="Times New Roman" w:cs="Times New Roman"/>
              </w:rPr>
            </w:pPr>
            <w:r w:rsidRPr="00362270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3402" w:type="dxa"/>
            <w:shd w:val="clear" w:color="auto" w:fill="auto"/>
          </w:tcPr>
          <w:p w14:paraId="6D9C7AE2" w14:textId="77777777" w:rsidR="00E31637" w:rsidRPr="00362270" w:rsidRDefault="00E31637" w:rsidP="0036227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200" w:type="dxa"/>
            <w:shd w:val="clear" w:color="auto" w:fill="auto"/>
          </w:tcPr>
          <w:p w14:paraId="27232B36" w14:textId="41EBC66D" w:rsidR="00E31637" w:rsidRPr="00362270" w:rsidRDefault="00E31637" w:rsidP="00362270">
            <w:pPr>
              <w:rPr>
                <w:rFonts w:ascii="Times New Roman" w:hAnsi="Times New Roman" w:cs="Times New Roman"/>
              </w:rPr>
            </w:pPr>
            <w:r w:rsidRPr="00362270">
              <w:rPr>
                <w:rFonts w:ascii="Times New Roman" w:hAnsi="Times New Roman" w:cs="Times New Roman"/>
              </w:rPr>
              <w:t>1.1</w:t>
            </w:r>
            <w:r w:rsidR="005C6657" w:rsidRPr="00362270">
              <w:rPr>
                <w:rFonts w:ascii="Times New Roman" w:hAnsi="Times New Roman" w:cs="Times New Roman"/>
              </w:rPr>
              <w:t>1</w:t>
            </w:r>
            <w:r w:rsidRPr="00362270">
              <w:rPr>
                <w:rFonts w:ascii="Times New Roman" w:hAnsi="Times New Roman" w:cs="Times New Roman"/>
              </w:rPr>
              <w:t xml:space="preserve"> (0.97 – 1.26) </w:t>
            </w:r>
          </w:p>
        </w:tc>
      </w:tr>
      <w:tr w:rsidR="00E31637" w:rsidRPr="00362270" w14:paraId="5EE406F2" w14:textId="77777777" w:rsidTr="002557B4">
        <w:trPr>
          <w:trHeight w:val="254"/>
        </w:trPr>
        <w:tc>
          <w:tcPr>
            <w:tcW w:w="1951" w:type="dxa"/>
            <w:tcBorders>
              <w:bottom w:val="nil"/>
            </w:tcBorders>
            <w:shd w:val="clear" w:color="auto" w:fill="auto"/>
          </w:tcPr>
          <w:p w14:paraId="509FCF6C" w14:textId="77777777" w:rsidR="00E31637" w:rsidRPr="00362270" w:rsidRDefault="00E31637" w:rsidP="00362270">
            <w:pPr>
              <w:rPr>
                <w:rFonts w:ascii="Times New Roman" w:hAnsi="Times New Roman" w:cs="Times New Roman"/>
              </w:rPr>
            </w:pPr>
            <w:r w:rsidRPr="00362270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3402" w:type="dxa"/>
            <w:tcBorders>
              <w:bottom w:val="nil"/>
            </w:tcBorders>
            <w:shd w:val="clear" w:color="auto" w:fill="auto"/>
          </w:tcPr>
          <w:p w14:paraId="1DE5393B" w14:textId="77777777" w:rsidR="00E31637" w:rsidRPr="00362270" w:rsidRDefault="00E31637" w:rsidP="0036227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200" w:type="dxa"/>
            <w:tcBorders>
              <w:bottom w:val="nil"/>
            </w:tcBorders>
            <w:shd w:val="clear" w:color="auto" w:fill="auto"/>
          </w:tcPr>
          <w:p w14:paraId="7DD13B7C" w14:textId="182F6BE3" w:rsidR="00E31637" w:rsidRPr="00362270" w:rsidRDefault="00E31637" w:rsidP="00362270">
            <w:pPr>
              <w:rPr>
                <w:rFonts w:ascii="Times New Roman" w:hAnsi="Times New Roman" w:cs="Times New Roman"/>
              </w:rPr>
            </w:pPr>
            <w:r w:rsidRPr="00362270">
              <w:rPr>
                <w:rFonts w:ascii="Times New Roman" w:hAnsi="Times New Roman" w:cs="Times New Roman"/>
              </w:rPr>
              <w:t>1.1</w:t>
            </w:r>
            <w:r w:rsidR="005C6657" w:rsidRPr="00362270">
              <w:rPr>
                <w:rFonts w:ascii="Times New Roman" w:hAnsi="Times New Roman" w:cs="Times New Roman"/>
              </w:rPr>
              <w:t>3</w:t>
            </w:r>
            <w:r w:rsidRPr="00362270">
              <w:rPr>
                <w:rFonts w:ascii="Times New Roman" w:hAnsi="Times New Roman" w:cs="Times New Roman"/>
              </w:rPr>
              <w:t xml:space="preserve"> (0.9</w:t>
            </w:r>
            <w:r w:rsidR="005C6657" w:rsidRPr="00362270">
              <w:rPr>
                <w:rFonts w:ascii="Times New Roman" w:hAnsi="Times New Roman" w:cs="Times New Roman"/>
              </w:rPr>
              <w:t>8</w:t>
            </w:r>
            <w:r w:rsidRPr="00362270">
              <w:rPr>
                <w:rFonts w:ascii="Times New Roman" w:hAnsi="Times New Roman" w:cs="Times New Roman"/>
              </w:rPr>
              <w:t xml:space="preserve"> – 1.2</w:t>
            </w:r>
            <w:r w:rsidR="005C6657" w:rsidRPr="00362270">
              <w:rPr>
                <w:rFonts w:ascii="Times New Roman" w:hAnsi="Times New Roman" w:cs="Times New Roman"/>
              </w:rPr>
              <w:t>9</w:t>
            </w:r>
            <w:r w:rsidRPr="00362270">
              <w:rPr>
                <w:rFonts w:ascii="Times New Roman" w:hAnsi="Times New Roman" w:cs="Times New Roman"/>
              </w:rPr>
              <w:t xml:space="preserve">) </w:t>
            </w:r>
          </w:p>
        </w:tc>
      </w:tr>
      <w:tr w:rsidR="00E31637" w:rsidRPr="00362270" w14:paraId="0E29436D" w14:textId="77777777" w:rsidTr="002557B4">
        <w:trPr>
          <w:trHeight w:val="254"/>
        </w:trPr>
        <w:tc>
          <w:tcPr>
            <w:tcW w:w="1951" w:type="dxa"/>
            <w:tcBorders>
              <w:bottom w:val="nil"/>
            </w:tcBorders>
            <w:shd w:val="clear" w:color="auto" w:fill="auto"/>
          </w:tcPr>
          <w:p w14:paraId="29DFE9C6" w14:textId="77777777" w:rsidR="00E31637" w:rsidRPr="00362270" w:rsidRDefault="00E31637" w:rsidP="0036227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402" w:type="dxa"/>
            <w:tcBorders>
              <w:bottom w:val="nil"/>
            </w:tcBorders>
            <w:shd w:val="clear" w:color="auto" w:fill="auto"/>
          </w:tcPr>
          <w:p w14:paraId="0E182A2C" w14:textId="77777777" w:rsidR="00E31637" w:rsidRPr="00362270" w:rsidRDefault="00E31637" w:rsidP="0036227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200" w:type="dxa"/>
            <w:tcBorders>
              <w:bottom w:val="nil"/>
            </w:tcBorders>
            <w:shd w:val="clear" w:color="auto" w:fill="auto"/>
          </w:tcPr>
          <w:p w14:paraId="50169A46" w14:textId="77777777" w:rsidR="00E31637" w:rsidRPr="00362270" w:rsidRDefault="00E31637" w:rsidP="00362270">
            <w:pPr>
              <w:rPr>
                <w:rFonts w:ascii="Times New Roman" w:hAnsi="Times New Roman" w:cs="Times New Roman"/>
              </w:rPr>
            </w:pPr>
          </w:p>
        </w:tc>
      </w:tr>
      <w:tr w:rsidR="00E31637" w:rsidRPr="00362270" w14:paraId="7021E02C" w14:textId="77777777" w:rsidTr="002557B4">
        <w:trPr>
          <w:trHeight w:val="254"/>
        </w:trPr>
        <w:tc>
          <w:tcPr>
            <w:tcW w:w="1951" w:type="dxa"/>
            <w:tcBorders>
              <w:bottom w:val="nil"/>
            </w:tcBorders>
            <w:shd w:val="clear" w:color="auto" w:fill="auto"/>
          </w:tcPr>
          <w:p w14:paraId="6CEB5857" w14:textId="77777777" w:rsidR="00E31637" w:rsidRPr="00362270" w:rsidRDefault="00E31637" w:rsidP="00362270">
            <w:pPr>
              <w:rPr>
                <w:rFonts w:ascii="Times New Roman" w:hAnsi="Times New Roman" w:cs="Times New Roman"/>
              </w:rPr>
            </w:pPr>
            <w:r w:rsidRPr="00362270">
              <w:rPr>
                <w:rFonts w:ascii="Times New Roman" w:hAnsi="Times New Roman" w:cs="Times New Roman"/>
              </w:rPr>
              <w:t>Each SD increase</w:t>
            </w:r>
          </w:p>
        </w:tc>
        <w:tc>
          <w:tcPr>
            <w:tcW w:w="3402" w:type="dxa"/>
            <w:tcBorders>
              <w:bottom w:val="nil"/>
            </w:tcBorders>
            <w:shd w:val="clear" w:color="auto" w:fill="auto"/>
          </w:tcPr>
          <w:p w14:paraId="1BA8E710" w14:textId="77777777" w:rsidR="00E31637" w:rsidRPr="00362270" w:rsidRDefault="00E31637" w:rsidP="0036227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200" w:type="dxa"/>
            <w:tcBorders>
              <w:bottom w:val="nil"/>
            </w:tcBorders>
            <w:shd w:val="clear" w:color="auto" w:fill="auto"/>
          </w:tcPr>
          <w:p w14:paraId="39B50231" w14:textId="540D8EA6" w:rsidR="00E31637" w:rsidRPr="00362270" w:rsidRDefault="00E31637" w:rsidP="00362270">
            <w:pPr>
              <w:rPr>
                <w:rFonts w:ascii="Times New Roman" w:hAnsi="Times New Roman" w:cs="Times New Roman"/>
              </w:rPr>
            </w:pPr>
            <w:r w:rsidRPr="00362270">
              <w:rPr>
                <w:rFonts w:ascii="Times New Roman" w:hAnsi="Times New Roman" w:cs="Times New Roman"/>
              </w:rPr>
              <w:t>1.0</w:t>
            </w:r>
            <w:r w:rsidR="00E76329" w:rsidRPr="00362270">
              <w:rPr>
                <w:rFonts w:ascii="Times New Roman" w:hAnsi="Times New Roman" w:cs="Times New Roman"/>
              </w:rPr>
              <w:t>7</w:t>
            </w:r>
            <w:r w:rsidRPr="00362270">
              <w:rPr>
                <w:rFonts w:ascii="Times New Roman" w:hAnsi="Times New Roman" w:cs="Times New Roman"/>
              </w:rPr>
              <w:t xml:space="preserve"> (1.0</w:t>
            </w:r>
            <w:r w:rsidR="00E76329" w:rsidRPr="00362270">
              <w:rPr>
                <w:rFonts w:ascii="Times New Roman" w:hAnsi="Times New Roman" w:cs="Times New Roman"/>
              </w:rPr>
              <w:t>2</w:t>
            </w:r>
            <w:r w:rsidRPr="00362270">
              <w:rPr>
                <w:rFonts w:ascii="Times New Roman" w:hAnsi="Times New Roman" w:cs="Times New Roman"/>
              </w:rPr>
              <w:t xml:space="preserve"> – 1.1</w:t>
            </w:r>
            <w:r w:rsidR="00E76329" w:rsidRPr="00362270">
              <w:rPr>
                <w:rFonts w:ascii="Times New Roman" w:hAnsi="Times New Roman" w:cs="Times New Roman"/>
              </w:rPr>
              <w:t>2</w:t>
            </w:r>
            <w:r w:rsidRPr="00362270">
              <w:rPr>
                <w:rFonts w:ascii="Times New Roman" w:hAnsi="Times New Roman" w:cs="Times New Roman"/>
              </w:rPr>
              <w:t>) *</w:t>
            </w:r>
          </w:p>
        </w:tc>
      </w:tr>
      <w:tr w:rsidR="00E31637" w:rsidRPr="00362270" w14:paraId="707A5E05" w14:textId="77777777" w:rsidTr="002557B4">
        <w:trPr>
          <w:trHeight w:val="269"/>
        </w:trPr>
        <w:tc>
          <w:tcPr>
            <w:tcW w:w="1951" w:type="dxa"/>
            <w:tcBorders>
              <w:top w:val="nil"/>
              <w:bottom w:val="nil"/>
            </w:tcBorders>
            <w:shd w:val="clear" w:color="auto" w:fill="auto"/>
          </w:tcPr>
          <w:p w14:paraId="5EA1F809" w14:textId="77777777" w:rsidR="00E31637" w:rsidRPr="00362270" w:rsidRDefault="00E31637" w:rsidP="00362270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3402" w:type="dxa"/>
            <w:tcBorders>
              <w:top w:val="nil"/>
              <w:bottom w:val="nil"/>
            </w:tcBorders>
            <w:shd w:val="clear" w:color="auto" w:fill="auto"/>
          </w:tcPr>
          <w:p w14:paraId="06B55B72" w14:textId="77777777" w:rsidR="00E31637" w:rsidRPr="00362270" w:rsidRDefault="00E31637" w:rsidP="00362270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3200" w:type="dxa"/>
            <w:tcBorders>
              <w:top w:val="nil"/>
              <w:bottom w:val="nil"/>
            </w:tcBorders>
            <w:shd w:val="clear" w:color="auto" w:fill="auto"/>
          </w:tcPr>
          <w:p w14:paraId="7681E6A6" w14:textId="77777777" w:rsidR="00E31637" w:rsidRPr="00362270" w:rsidRDefault="00E31637" w:rsidP="00362270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E31637" w:rsidRPr="00362270" w14:paraId="375879BF" w14:textId="77777777" w:rsidTr="002557B4">
        <w:trPr>
          <w:trHeight w:val="269"/>
        </w:trPr>
        <w:tc>
          <w:tcPr>
            <w:tcW w:w="1951" w:type="dxa"/>
            <w:tcBorders>
              <w:top w:val="nil"/>
              <w:bottom w:val="nil"/>
            </w:tcBorders>
            <w:shd w:val="clear" w:color="auto" w:fill="auto"/>
          </w:tcPr>
          <w:p w14:paraId="2175DF6D" w14:textId="77777777" w:rsidR="00E31637" w:rsidRPr="00362270" w:rsidRDefault="00E31637" w:rsidP="00362270">
            <w:pPr>
              <w:rPr>
                <w:rFonts w:ascii="Times New Roman" w:hAnsi="Times New Roman" w:cs="Times New Roman"/>
                <w:b/>
                <w:bCs/>
              </w:rPr>
            </w:pPr>
            <w:r w:rsidRPr="00362270">
              <w:rPr>
                <w:rFonts w:ascii="Times New Roman" w:hAnsi="Times New Roman" w:cs="Times New Roman"/>
                <w:b/>
                <w:bCs/>
              </w:rPr>
              <w:t>BMI group</w:t>
            </w:r>
          </w:p>
        </w:tc>
        <w:tc>
          <w:tcPr>
            <w:tcW w:w="3402" w:type="dxa"/>
            <w:tcBorders>
              <w:top w:val="nil"/>
              <w:bottom w:val="nil"/>
            </w:tcBorders>
            <w:shd w:val="clear" w:color="auto" w:fill="auto"/>
          </w:tcPr>
          <w:p w14:paraId="42092AF2" w14:textId="77777777" w:rsidR="00E31637" w:rsidRPr="00362270" w:rsidRDefault="00E31637" w:rsidP="00362270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3200" w:type="dxa"/>
            <w:tcBorders>
              <w:top w:val="nil"/>
              <w:bottom w:val="nil"/>
            </w:tcBorders>
            <w:shd w:val="clear" w:color="auto" w:fill="auto"/>
          </w:tcPr>
          <w:p w14:paraId="74C1514A" w14:textId="77777777" w:rsidR="00E31637" w:rsidRPr="00362270" w:rsidRDefault="00E31637" w:rsidP="00362270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E31637" w:rsidRPr="00362270" w14:paraId="7B1535F0" w14:textId="77777777" w:rsidTr="002557B4">
        <w:trPr>
          <w:trHeight w:val="269"/>
        </w:trPr>
        <w:tc>
          <w:tcPr>
            <w:tcW w:w="1951" w:type="dxa"/>
            <w:tcBorders>
              <w:top w:val="nil"/>
              <w:bottom w:val="nil"/>
            </w:tcBorders>
            <w:shd w:val="clear" w:color="auto" w:fill="auto"/>
          </w:tcPr>
          <w:p w14:paraId="58436396" w14:textId="77777777" w:rsidR="00E31637" w:rsidRPr="00362270" w:rsidRDefault="00E31637" w:rsidP="00362270">
            <w:pPr>
              <w:rPr>
                <w:rFonts w:ascii="Times New Roman" w:hAnsi="Times New Roman" w:cs="Times New Roman"/>
                <w:b/>
              </w:rPr>
            </w:pPr>
            <w:r w:rsidRPr="00362270">
              <w:rPr>
                <w:rFonts w:ascii="Times New Roman" w:hAnsi="Times New Roman" w:cs="Times New Roman"/>
              </w:rPr>
              <w:t>Normal</w:t>
            </w:r>
          </w:p>
        </w:tc>
        <w:tc>
          <w:tcPr>
            <w:tcW w:w="3402" w:type="dxa"/>
            <w:tcBorders>
              <w:top w:val="nil"/>
              <w:bottom w:val="nil"/>
            </w:tcBorders>
            <w:shd w:val="clear" w:color="auto" w:fill="auto"/>
          </w:tcPr>
          <w:p w14:paraId="2C504B1C" w14:textId="77777777" w:rsidR="00E31637" w:rsidRPr="00362270" w:rsidRDefault="00E31637" w:rsidP="00362270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3200" w:type="dxa"/>
            <w:tcBorders>
              <w:top w:val="nil"/>
              <w:bottom w:val="nil"/>
            </w:tcBorders>
            <w:shd w:val="clear" w:color="auto" w:fill="auto"/>
          </w:tcPr>
          <w:p w14:paraId="1F5E2DF1" w14:textId="22AA4FF4" w:rsidR="00E31637" w:rsidRPr="00362270" w:rsidRDefault="00E31637" w:rsidP="00362270">
            <w:pPr>
              <w:rPr>
                <w:rFonts w:ascii="Times New Roman" w:hAnsi="Times New Roman" w:cs="Times New Roman"/>
                <w:b/>
              </w:rPr>
            </w:pPr>
            <w:r w:rsidRPr="00362270">
              <w:rPr>
                <w:rFonts w:ascii="Times New Roman" w:hAnsi="Times New Roman" w:cs="Times New Roman"/>
              </w:rPr>
              <w:t>Ref.</w:t>
            </w:r>
          </w:p>
        </w:tc>
      </w:tr>
      <w:tr w:rsidR="00E31637" w:rsidRPr="00362270" w14:paraId="19137CD9" w14:textId="77777777" w:rsidTr="002557B4">
        <w:trPr>
          <w:trHeight w:val="269"/>
        </w:trPr>
        <w:tc>
          <w:tcPr>
            <w:tcW w:w="1951" w:type="dxa"/>
            <w:tcBorders>
              <w:top w:val="nil"/>
              <w:bottom w:val="nil"/>
            </w:tcBorders>
            <w:shd w:val="clear" w:color="auto" w:fill="auto"/>
          </w:tcPr>
          <w:p w14:paraId="77C32BA6" w14:textId="77777777" w:rsidR="00E31637" w:rsidRPr="00362270" w:rsidRDefault="00E31637" w:rsidP="00362270">
            <w:pPr>
              <w:rPr>
                <w:rFonts w:ascii="Times New Roman" w:hAnsi="Times New Roman" w:cs="Times New Roman"/>
                <w:b/>
              </w:rPr>
            </w:pPr>
            <w:r w:rsidRPr="00362270">
              <w:rPr>
                <w:rFonts w:ascii="Times New Roman" w:hAnsi="Times New Roman" w:cs="Times New Roman"/>
              </w:rPr>
              <w:t>Overweight</w:t>
            </w:r>
          </w:p>
        </w:tc>
        <w:tc>
          <w:tcPr>
            <w:tcW w:w="3402" w:type="dxa"/>
            <w:tcBorders>
              <w:top w:val="nil"/>
              <w:bottom w:val="nil"/>
            </w:tcBorders>
            <w:shd w:val="clear" w:color="auto" w:fill="auto"/>
          </w:tcPr>
          <w:p w14:paraId="156E7C10" w14:textId="77777777" w:rsidR="00E31637" w:rsidRPr="00362270" w:rsidRDefault="00E31637" w:rsidP="00362270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3200" w:type="dxa"/>
            <w:tcBorders>
              <w:top w:val="nil"/>
              <w:bottom w:val="nil"/>
            </w:tcBorders>
            <w:shd w:val="clear" w:color="auto" w:fill="auto"/>
          </w:tcPr>
          <w:p w14:paraId="4A9A35EC" w14:textId="36BF7C33" w:rsidR="00E31637" w:rsidRPr="00362270" w:rsidRDefault="00E31637" w:rsidP="00362270">
            <w:pPr>
              <w:rPr>
                <w:rFonts w:ascii="Times New Roman" w:hAnsi="Times New Roman" w:cs="Times New Roman"/>
                <w:b/>
              </w:rPr>
            </w:pPr>
            <w:r w:rsidRPr="00362270">
              <w:rPr>
                <w:rFonts w:ascii="Times New Roman" w:hAnsi="Times New Roman" w:cs="Times New Roman"/>
              </w:rPr>
              <w:t>1.2</w:t>
            </w:r>
            <w:r w:rsidR="005C6657" w:rsidRPr="00362270">
              <w:rPr>
                <w:rFonts w:ascii="Times New Roman" w:hAnsi="Times New Roman" w:cs="Times New Roman"/>
              </w:rPr>
              <w:t>5</w:t>
            </w:r>
            <w:r w:rsidRPr="00362270">
              <w:rPr>
                <w:rFonts w:ascii="Times New Roman" w:hAnsi="Times New Roman" w:cs="Times New Roman"/>
              </w:rPr>
              <w:t xml:space="preserve"> (</w:t>
            </w:r>
            <w:r w:rsidR="005C6657" w:rsidRPr="00362270">
              <w:rPr>
                <w:rFonts w:ascii="Times New Roman" w:hAnsi="Times New Roman" w:cs="Times New Roman"/>
              </w:rPr>
              <w:t>1.02</w:t>
            </w:r>
            <w:r w:rsidRPr="00362270">
              <w:rPr>
                <w:rFonts w:ascii="Times New Roman" w:hAnsi="Times New Roman" w:cs="Times New Roman"/>
              </w:rPr>
              <w:t xml:space="preserve"> – 1.</w:t>
            </w:r>
            <w:r w:rsidR="005C6657" w:rsidRPr="00362270">
              <w:rPr>
                <w:rFonts w:ascii="Times New Roman" w:hAnsi="Times New Roman" w:cs="Times New Roman"/>
              </w:rPr>
              <w:t>55</w:t>
            </w:r>
            <w:r w:rsidRPr="00362270">
              <w:rPr>
                <w:rFonts w:ascii="Times New Roman" w:hAnsi="Times New Roman" w:cs="Times New Roman"/>
              </w:rPr>
              <w:t xml:space="preserve">) </w:t>
            </w:r>
            <w:r w:rsidR="005C6657" w:rsidRPr="00362270">
              <w:rPr>
                <w:rFonts w:ascii="Times New Roman" w:hAnsi="Times New Roman" w:cs="Times New Roman"/>
              </w:rPr>
              <w:t>*</w:t>
            </w:r>
          </w:p>
        </w:tc>
      </w:tr>
      <w:tr w:rsidR="00E31637" w:rsidRPr="00362270" w14:paraId="0C6CD7BF" w14:textId="77777777" w:rsidTr="002557B4">
        <w:trPr>
          <w:trHeight w:val="269"/>
        </w:trPr>
        <w:tc>
          <w:tcPr>
            <w:tcW w:w="1951" w:type="dxa"/>
            <w:tcBorders>
              <w:top w:val="nil"/>
              <w:bottom w:val="nil"/>
            </w:tcBorders>
            <w:shd w:val="clear" w:color="auto" w:fill="auto"/>
          </w:tcPr>
          <w:p w14:paraId="1BA949B5" w14:textId="77777777" w:rsidR="00E31637" w:rsidRPr="00362270" w:rsidRDefault="00E31637" w:rsidP="00362270">
            <w:pPr>
              <w:rPr>
                <w:rFonts w:ascii="Times New Roman" w:hAnsi="Times New Roman" w:cs="Times New Roman"/>
                <w:b/>
              </w:rPr>
            </w:pPr>
            <w:r w:rsidRPr="00362270">
              <w:rPr>
                <w:rFonts w:ascii="Times New Roman" w:hAnsi="Times New Roman" w:cs="Times New Roman"/>
              </w:rPr>
              <w:t>Class 1 obese</w:t>
            </w:r>
          </w:p>
        </w:tc>
        <w:tc>
          <w:tcPr>
            <w:tcW w:w="3402" w:type="dxa"/>
            <w:tcBorders>
              <w:top w:val="nil"/>
              <w:bottom w:val="nil"/>
            </w:tcBorders>
            <w:shd w:val="clear" w:color="auto" w:fill="auto"/>
          </w:tcPr>
          <w:p w14:paraId="487D530F" w14:textId="77777777" w:rsidR="00E31637" w:rsidRPr="00362270" w:rsidRDefault="00E31637" w:rsidP="00362270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3200" w:type="dxa"/>
            <w:tcBorders>
              <w:top w:val="nil"/>
              <w:bottom w:val="nil"/>
            </w:tcBorders>
            <w:shd w:val="clear" w:color="auto" w:fill="auto"/>
          </w:tcPr>
          <w:p w14:paraId="0AE84A08" w14:textId="13EDA050" w:rsidR="00E31637" w:rsidRPr="00362270" w:rsidRDefault="00E31637" w:rsidP="00362270">
            <w:pPr>
              <w:rPr>
                <w:rFonts w:ascii="Times New Roman" w:hAnsi="Times New Roman" w:cs="Times New Roman"/>
                <w:b/>
              </w:rPr>
            </w:pPr>
            <w:r w:rsidRPr="00362270">
              <w:rPr>
                <w:rFonts w:ascii="Times New Roman" w:hAnsi="Times New Roman" w:cs="Times New Roman"/>
              </w:rPr>
              <w:t>1.3</w:t>
            </w:r>
            <w:r w:rsidR="005C6657" w:rsidRPr="00362270">
              <w:rPr>
                <w:rFonts w:ascii="Times New Roman" w:hAnsi="Times New Roman" w:cs="Times New Roman"/>
              </w:rPr>
              <w:t>4</w:t>
            </w:r>
            <w:r w:rsidRPr="00362270">
              <w:rPr>
                <w:rFonts w:ascii="Times New Roman" w:hAnsi="Times New Roman" w:cs="Times New Roman"/>
              </w:rPr>
              <w:t xml:space="preserve"> (1.0</w:t>
            </w:r>
            <w:r w:rsidR="005C6657" w:rsidRPr="00362270">
              <w:rPr>
                <w:rFonts w:ascii="Times New Roman" w:hAnsi="Times New Roman" w:cs="Times New Roman"/>
              </w:rPr>
              <w:t>9</w:t>
            </w:r>
            <w:r w:rsidRPr="00362270">
              <w:rPr>
                <w:rFonts w:ascii="Times New Roman" w:hAnsi="Times New Roman" w:cs="Times New Roman"/>
              </w:rPr>
              <w:t xml:space="preserve"> – 1.6</w:t>
            </w:r>
            <w:r w:rsidR="005C6657" w:rsidRPr="00362270">
              <w:rPr>
                <w:rFonts w:ascii="Times New Roman" w:hAnsi="Times New Roman" w:cs="Times New Roman"/>
              </w:rPr>
              <w:t>4</w:t>
            </w:r>
            <w:r w:rsidRPr="00362270">
              <w:rPr>
                <w:rFonts w:ascii="Times New Roman" w:hAnsi="Times New Roman" w:cs="Times New Roman"/>
              </w:rPr>
              <w:t>) *</w:t>
            </w:r>
          </w:p>
        </w:tc>
      </w:tr>
      <w:tr w:rsidR="00E31637" w:rsidRPr="00362270" w14:paraId="45CFCB5A" w14:textId="77777777" w:rsidTr="002557B4">
        <w:trPr>
          <w:trHeight w:val="269"/>
        </w:trPr>
        <w:tc>
          <w:tcPr>
            <w:tcW w:w="1951" w:type="dxa"/>
            <w:tcBorders>
              <w:top w:val="nil"/>
              <w:bottom w:val="nil"/>
            </w:tcBorders>
            <w:shd w:val="clear" w:color="auto" w:fill="auto"/>
          </w:tcPr>
          <w:p w14:paraId="469D6EC3" w14:textId="77777777" w:rsidR="00E31637" w:rsidRPr="00362270" w:rsidRDefault="00E31637" w:rsidP="00362270">
            <w:pPr>
              <w:rPr>
                <w:rFonts w:ascii="Times New Roman" w:hAnsi="Times New Roman" w:cs="Times New Roman"/>
                <w:b/>
              </w:rPr>
            </w:pPr>
            <w:r w:rsidRPr="00362270">
              <w:rPr>
                <w:rFonts w:ascii="Times New Roman" w:hAnsi="Times New Roman" w:cs="Times New Roman"/>
              </w:rPr>
              <w:t>Class 2 obese</w:t>
            </w:r>
          </w:p>
        </w:tc>
        <w:tc>
          <w:tcPr>
            <w:tcW w:w="3402" w:type="dxa"/>
            <w:tcBorders>
              <w:top w:val="nil"/>
              <w:bottom w:val="nil"/>
            </w:tcBorders>
            <w:shd w:val="clear" w:color="auto" w:fill="auto"/>
          </w:tcPr>
          <w:p w14:paraId="20AF0768" w14:textId="77777777" w:rsidR="00E31637" w:rsidRPr="00362270" w:rsidRDefault="00E31637" w:rsidP="00362270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3200" w:type="dxa"/>
            <w:tcBorders>
              <w:top w:val="nil"/>
              <w:bottom w:val="nil"/>
            </w:tcBorders>
            <w:shd w:val="clear" w:color="auto" w:fill="auto"/>
          </w:tcPr>
          <w:p w14:paraId="75BBEF14" w14:textId="2DFA220D" w:rsidR="00E31637" w:rsidRPr="00362270" w:rsidRDefault="00E31637" w:rsidP="00362270">
            <w:pPr>
              <w:rPr>
                <w:rFonts w:ascii="Times New Roman" w:hAnsi="Times New Roman" w:cs="Times New Roman"/>
                <w:b/>
              </w:rPr>
            </w:pPr>
            <w:r w:rsidRPr="00362270">
              <w:rPr>
                <w:rFonts w:ascii="Times New Roman" w:hAnsi="Times New Roman" w:cs="Times New Roman"/>
              </w:rPr>
              <w:t>1.</w:t>
            </w:r>
            <w:r w:rsidR="005C6657" w:rsidRPr="00362270">
              <w:rPr>
                <w:rFonts w:ascii="Times New Roman" w:hAnsi="Times New Roman" w:cs="Times New Roman"/>
              </w:rPr>
              <w:t>40</w:t>
            </w:r>
            <w:r w:rsidRPr="00362270">
              <w:rPr>
                <w:rFonts w:ascii="Times New Roman" w:hAnsi="Times New Roman" w:cs="Times New Roman"/>
              </w:rPr>
              <w:t xml:space="preserve"> (1.1</w:t>
            </w:r>
            <w:r w:rsidR="005C6657" w:rsidRPr="00362270">
              <w:rPr>
                <w:rFonts w:ascii="Times New Roman" w:hAnsi="Times New Roman" w:cs="Times New Roman"/>
              </w:rPr>
              <w:t>3</w:t>
            </w:r>
            <w:r w:rsidRPr="00362270">
              <w:rPr>
                <w:rFonts w:ascii="Times New Roman" w:hAnsi="Times New Roman" w:cs="Times New Roman"/>
              </w:rPr>
              <w:t xml:space="preserve"> – 1.7</w:t>
            </w:r>
            <w:r w:rsidR="005C6657" w:rsidRPr="00362270">
              <w:rPr>
                <w:rFonts w:ascii="Times New Roman" w:hAnsi="Times New Roman" w:cs="Times New Roman"/>
              </w:rPr>
              <w:t>3</w:t>
            </w:r>
            <w:r w:rsidRPr="00362270">
              <w:rPr>
                <w:rFonts w:ascii="Times New Roman" w:hAnsi="Times New Roman" w:cs="Times New Roman"/>
              </w:rPr>
              <w:t>) **</w:t>
            </w:r>
          </w:p>
        </w:tc>
      </w:tr>
      <w:tr w:rsidR="00E31637" w:rsidRPr="00362270" w14:paraId="11FD7E9D" w14:textId="77777777" w:rsidTr="002557B4">
        <w:trPr>
          <w:trHeight w:val="269"/>
        </w:trPr>
        <w:tc>
          <w:tcPr>
            <w:tcW w:w="1951" w:type="dxa"/>
            <w:tcBorders>
              <w:top w:val="nil"/>
              <w:bottom w:val="nil"/>
            </w:tcBorders>
            <w:shd w:val="clear" w:color="auto" w:fill="auto"/>
          </w:tcPr>
          <w:p w14:paraId="4FB9038D" w14:textId="77777777" w:rsidR="00E31637" w:rsidRPr="00362270" w:rsidRDefault="00E31637" w:rsidP="00362270">
            <w:pPr>
              <w:rPr>
                <w:rFonts w:ascii="Times New Roman" w:hAnsi="Times New Roman" w:cs="Times New Roman"/>
                <w:b/>
              </w:rPr>
            </w:pPr>
            <w:r w:rsidRPr="00362270">
              <w:rPr>
                <w:rFonts w:ascii="Times New Roman" w:hAnsi="Times New Roman" w:cs="Times New Roman"/>
              </w:rPr>
              <w:t>Class 3 obese</w:t>
            </w:r>
          </w:p>
        </w:tc>
        <w:tc>
          <w:tcPr>
            <w:tcW w:w="3402" w:type="dxa"/>
            <w:tcBorders>
              <w:top w:val="nil"/>
              <w:bottom w:val="nil"/>
            </w:tcBorders>
            <w:shd w:val="clear" w:color="auto" w:fill="auto"/>
          </w:tcPr>
          <w:p w14:paraId="07CA197C" w14:textId="77777777" w:rsidR="00E31637" w:rsidRPr="00362270" w:rsidRDefault="00E31637" w:rsidP="00362270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3200" w:type="dxa"/>
            <w:tcBorders>
              <w:top w:val="nil"/>
              <w:bottom w:val="nil"/>
            </w:tcBorders>
            <w:shd w:val="clear" w:color="auto" w:fill="auto"/>
          </w:tcPr>
          <w:p w14:paraId="6F4054AE" w14:textId="4787041D" w:rsidR="00E31637" w:rsidRPr="00362270" w:rsidRDefault="00E31637" w:rsidP="00362270">
            <w:pPr>
              <w:rPr>
                <w:rFonts w:ascii="Times New Roman" w:hAnsi="Times New Roman" w:cs="Times New Roman"/>
                <w:b/>
              </w:rPr>
            </w:pPr>
            <w:r w:rsidRPr="00362270">
              <w:rPr>
                <w:rFonts w:ascii="Times New Roman" w:hAnsi="Times New Roman" w:cs="Times New Roman"/>
              </w:rPr>
              <w:t>1.3</w:t>
            </w:r>
            <w:r w:rsidR="005C6657" w:rsidRPr="00362270">
              <w:rPr>
                <w:rFonts w:ascii="Times New Roman" w:hAnsi="Times New Roman" w:cs="Times New Roman"/>
              </w:rPr>
              <w:t>1</w:t>
            </w:r>
            <w:r w:rsidRPr="00362270">
              <w:rPr>
                <w:rFonts w:ascii="Times New Roman" w:hAnsi="Times New Roman" w:cs="Times New Roman"/>
              </w:rPr>
              <w:t xml:space="preserve"> (1.0</w:t>
            </w:r>
            <w:r w:rsidR="005C6657" w:rsidRPr="00362270">
              <w:rPr>
                <w:rFonts w:ascii="Times New Roman" w:hAnsi="Times New Roman" w:cs="Times New Roman"/>
              </w:rPr>
              <w:t>4</w:t>
            </w:r>
            <w:r w:rsidRPr="00362270">
              <w:rPr>
                <w:rFonts w:ascii="Times New Roman" w:hAnsi="Times New Roman" w:cs="Times New Roman"/>
              </w:rPr>
              <w:t xml:space="preserve"> – 1.6</w:t>
            </w:r>
            <w:r w:rsidR="005C6657" w:rsidRPr="00362270">
              <w:rPr>
                <w:rFonts w:ascii="Times New Roman" w:hAnsi="Times New Roman" w:cs="Times New Roman"/>
              </w:rPr>
              <w:t>5</w:t>
            </w:r>
            <w:r w:rsidRPr="00362270">
              <w:rPr>
                <w:rFonts w:ascii="Times New Roman" w:hAnsi="Times New Roman" w:cs="Times New Roman"/>
              </w:rPr>
              <w:t>) *</w:t>
            </w:r>
          </w:p>
        </w:tc>
      </w:tr>
      <w:tr w:rsidR="00E31637" w:rsidRPr="00362270" w14:paraId="58921B19" w14:textId="77777777" w:rsidTr="00E31637">
        <w:trPr>
          <w:trHeight w:val="269"/>
        </w:trPr>
        <w:tc>
          <w:tcPr>
            <w:tcW w:w="1951" w:type="dxa"/>
            <w:tcBorders>
              <w:top w:val="nil"/>
              <w:bottom w:val="nil"/>
            </w:tcBorders>
            <w:shd w:val="clear" w:color="auto" w:fill="auto"/>
          </w:tcPr>
          <w:p w14:paraId="44EF19FD" w14:textId="77777777" w:rsidR="00E31637" w:rsidRPr="00362270" w:rsidRDefault="00E31637" w:rsidP="00362270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3402" w:type="dxa"/>
            <w:tcBorders>
              <w:top w:val="nil"/>
              <w:bottom w:val="nil"/>
            </w:tcBorders>
            <w:shd w:val="clear" w:color="auto" w:fill="auto"/>
          </w:tcPr>
          <w:p w14:paraId="23C4C74B" w14:textId="77777777" w:rsidR="00E31637" w:rsidRPr="00362270" w:rsidRDefault="00E31637" w:rsidP="00362270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3200" w:type="dxa"/>
            <w:tcBorders>
              <w:top w:val="nil"/>
              <w:bottom w:val="nil"/>
            </w:tcBorders>
            <w:shd w:val="clear" w:color="auto" w:fill="auto"/>
          </w:tcPr>
          <w:p w14:paraId="4F1E4D8E" w14:textId="77777777" w:rsidR="00E31637" w:rsidRPr="00362270" w:rsidRDefault="00E31637" w:rsidP="00362270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E31637" w:rsidRPr="00362270" w14:paraId="300B0ED3" w14:textId="77777777" w:rsidTr="00E31637">
        <w:trPr>
          <w:trHeight w:val="269"/>
        </w:trPr>
        <w:tc>
          <w:tcPr>
            <w:tcW w:w="1951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7826781A" w14:textId="77777777" w:rsidR="00E31637" w:rsidRPr="00362270" w:rsidRDefault="00E31637" w:rsidP="00362270">
            <w:pPr>
              <w:rPr>
                <w:rFonts w:ascii="Times New Roman" w:hAnsi="Times New Roman" w:cs="Times New Roman"/>
                <w:b/>
              </w:rPr>
            </w:pPr>
            <w:r w:rsidRPr="00362270">
              <w:rPr>
                <w:rFonts w:ascii="Times New Roman" w:hAnsi="Times New Roman" w:cs="Times New Roman"/>
              </w:rPr>
              <w:t>Each SD increase in BMI</w:t>
            </w:r>
          </w:p>
        </w:tc>
        <w:tc>
          <w:tcPr>
            <w:tcW w:w="3402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76DA7E78" w14:textId="77777777" w:rsidR="00E31637" w:rsidRPr="00362270" w:rsidRDefault="00E31637" w:rsidP="00362270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3200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3732B9B4" w14:textId="48A588C0" w:rsidR="00E31637" w:rsidRPr="00362270" w:rsidRDefault="00E31637" w:rsidP="00362270">
            <w:pPr>
              <w:rPr>
                <w:rFonts w:ascii="Times New Roman" w:hAnsi="Times New Roman" w:cs="Times New Roman"/>
                <w:b/>
              </w:rPr>
            </w:pPr>
            <w:r w:rsidRPr="00362270">
              <w:rPr>
                <w:rFonts w:ascii="Times New Roman" w:hAnsi="Times New Roman" w:cs="Times New Roman"/>
              </w:rPr>
              <w:t>1.0</w:t>
            </w:r>
            <w:r w:rsidR="00E76329" w:rsidRPr="00362270">
              <w:rPr>
                <w:rFonts w:ascii="Times New Roman" w:hAnsi="Times New Roman" w:cs="Times New Roman"/>
              </w:rPr>
              <w:t>5</w:t>
            </w:r>
            <w:r w:rsidRPr="00362270">
              <w:rPr>
                <w:rFonts w:ascii="Times New Roman" w:hAnsi="Times New Roman" w:cs="Times New Roman"/>
              </w:rPr>
              <w:t xml:space="preserve"> (1.0</w:t>
            </w:r>
            <w:r w:rsidR="00E76329" w:rsidRPr="00362270">
              <w:rPr>
                <w:rFonts w:ascii="Times New Roman" w:hAnsi="Times New Roman" w:cs="Times New Roman"/>
              </w:rPr>
              <w:t>0</w:t>
            </w:r>
            <w:r w:rsidRPr="00362270">
              <w:rPr>
                <w:rFonts w:ascii="Times New Roman" w:hAnsi="Times New Roman" w:cs="Times New Roman"/>
              </w:rPr>
              <w:t xml:space="preserve"> – 1.1</w:t>
            </w:r>
            <w:r w:rsidR="00E76329" w:rsidRPr="00362270">
              <w:rPr>
                <w:rFonts w:ascii="Times New Roman" w:hAnsi="Times New Roman" w:cs="Times New Roman"/>
              </w:rPr>
              <w:t>0</w:t>
            </w:r>
            <w:r w:rsidRPr="00362270">
              <w:rPr>
                <w:rFonts w:ascii="Times New Roman" w:hAnsi="Times New Roman" w:cs="Times New Roman"/>
              </w:rPr>
              <w:t>) *</w:t>
            </w:r>
          </w:p>
        </w:tc>
      </w:tr>
    </w:tbl>
    <w:p w14:paraId="7361EABB" w14:textId="18CCC5F5" w:rsidR="00E31637" w:rsidRPr="00362270" w:rsidRDefault="00E31637" w:rsidP="00362270">
      <w:pPr>
        <w:spacing w:after="0" w:line="240" w:lineRule="auto"/>
        <w:rPr>
          <w:rFonts w:ascii="Times New Roman" w:eastAsia="SourceSansPro-Regular" w:hAnsi="Times New Roman" w:cs="Times New Roman"/>
        </w:rPr>
      </w:pPr>
      <w:r w:rsidRPr="00362270">
        <w:rPr>
          <w:rFonts w:ascii="Times New Roman" w:eastAsia="SourceSansPro-Regular" w:hAnsi="Times New Roman" w:cs="Times New Roman"/>
        </w:rPr>
        <w:t xml:space="preserve">Model </w:t>
      </w:r>
      <w:r w:rsidR="00FB6B9D" w:rsidRPr="00362270">
        <w:rPr>
          <w:rFonts w:ascii="Times New Roman" w:eastAsia="SourceSansPro-Regular" w:hAnsi="Times New Roman" w:cs="Times New Roman"/>
        </w:rPr>
        <w:t>was</w:t>
      </w:r>
      <w:r w:rsidRPr="00362270">
        <w:rPr>
          <w:rFonts w:ascii="Times New Roman" w:eastAsia="SourceSansPro-Regular" w:hAnsi="Times New Roman" w:cs="Times New Roman"/>
        </w:rPr>
        <w:t xml:space="preserve"> adjusted for </w:t>
      </w:r>
      <w:r w:rsidR="00FB6B9D" w:rsidRPr="00362270">
        <w:rPr>
          <w:rFonts w:ascii="Times New Roman" w:eastAsia="Times New Roman" w:hAnsi="Times New Roman" w:cs="Times New Roman"/>
          <w:lang w:val="en-GB"/>
        </w:rPr>
        <w:t>baseline age, sex, race, BP vs lipid, duration of diabetes, systolic BP, HbA1c, eGFR, UACR, CVD history, high-density lipoprotein and low-density lipoprotein</w:t>
      </w:r>
    </w:p>
    <w:p w14:paraId="0E76FACD" w14:textId="42A26F70" w:rsidR="00E31637" w:rsidRPr="00362270" w:rsidRDefault="00E31637" w:rsidP="00362270">
      <w:pPr>
        <w:spacing w:after="0" w:line="240" w:lineRule="auto"/>
        <w:rPr>
          <w:rFonts w:ascii="Times New Roman" w:eastAsia="SourceSansPro-Regular" w:hAnsi="Times New Roman" w:cs="Times New Roman"/>
        </w:rPr>
      </w:pPr>
      <w:r w:rsidRPr="00362270">
        <w:rPr>
          <w:rFonts w:ascii="Times New Roman" w:eastAsia="SourceSansPro-Regular" w:hAnsi="Times New Roman" w:cs="Times New Roman"/>
        </w:rPr>
        <w:t xml:space="preserve">Note: CI = confidence interval, DN = diabetic nephropathy, WC = waist circumference, </w:t>
      </w:r>
      <w:proofErr w:type="spellStart"/>
      <w:r w:rsidRPr="00362270">
        <w:rPr>
          <w:rFonts w:ascii="Times New Roman" w:eastAsia="SourceSansPro-Regular" w:hAnsi="Times New Roman" w:cs="Times New Roman"/>
        </w:rPr>
        <w:t>WHtR</w:t>
      </w:r>
      <w:proofErr w:type="spellEnd"/>
      <w:r w:rsidRPr="00362270">
        <w:rPr>
          <w:rFonts w:ascii="Times New Roman" w:eastAsia="SourceSansPro-Regular" w:hAnsi="Times New Roman" w:cs="Times New Roman"/>
        </w:rPr>
        <w:t xml:space="preserve"> = waist to height ratio,</w:t>
      </w:r>
      <w:r w:rsidR="00FB6B9D" w:rsidRPr="00362270">
        <w:rPr>
          <w:rFonts w:ascii="Times New Roman" w:eastAsia="SourceSansPro-Regular" w:hAnsi="Times New Roman" w:cs="Times New Roman"/>
        </w:rPr>
        <w:t xml:space="preserve"> BMI = body mass index,</w:t>
      </w:r>
      <w:r w:rsidRPr="00362270">
        <w:rPr>
          <w:rFonts w:ascii="Times New Roman" w:eastAsia="SourceSansPro-Regular" w:hAnsi="Times New Roman" w:cs="Times New Roman"/>
        </w:rPr>
        <w:t xml:space="preserve"> HR = hazard ratio, SD = standard deviation. </w:t>
      </w:r>
    </w:p>
    <w:p w14:paraId="05804F7C" w14:textId="77777777" w:rsidR="00E31637" w:rsidRPr="00CF12A6" w:rsidRDefault="00E31637" w:rsidP="00362270">
      <w:pPr>
        <w:spacing w:after="0" w:line="240" w:lineRule="auto"/>
        <w:rPr>
          <w:rFonts w:ascii="Times New Roman" w:eastAsia="Times New Roman" w:hAnsi="Times New Roman" w:cs="Times New Roman"/>
          <w:lang w:eastAsia="en-GB"/>
        </w:rPr>
      </w:pPr>
      <w:r w:rsidRPr="00362270">
        <w:rPr>
          <w:rFonts w:ascii="Times New Roman" w:eastAsia="Times New Roman" w:hAnsi="Times New Roman" w:cs="Times New Roman"/>
          <w:lang w:eastAsia="en-GB"/>
        </w:rPr>
        <w:t>P-value notation: *: p&lt;0.05. **: p&lt;0.01. ***: p&lt;0.001</w:t>
      </w:r>
    </w:p>
    <w:p w14:paraId="7E6523D5" w14:textId="77777777" w:rsidR="00E31637" w:rsidRPr="00CF12A6" w:rsidRDefault="00E31637" w:rsidP="00362270">
      <w:pPr>
        <w:rPr>
          <w:rFonts w:ascii="Times New Roman" w:hAnsi="Times New Roman" w:cs="Times New Roman"/>
        </w:rPr>
      </w:pPr>
    </w:p>
    <w:p w14:paraId="308BD63E" w14:textId="77777777" w:rsidR="00174C73" w:rsidRPr="00CF12A6" w:rsidRDefault="00174C73" w:rsidP="00362270">
      <w:pPr>
        <w:rPr>
          <w:rFonts w:ascii="Times New Roman" w:hAnsi="Times New Roman" w:cs="Times New Roman"/>
        </w:rPr>
      </w:pPr>
    </w:p>
    <w:p w14:paraId="7FA6E1FC" w14:textId="6048470E" w:rsidR="00174C73" w:rsidRDefault="00174C73" w:rsidP="00362270">
      <w:pPr>
        <w:rPr>
          <w:rFonts w:ascii="Times New Roman" w:hAnsi="Times New Roman" w:cs="Times New Roman"/>
        </w:rPr>
      </w:pPr>
    </w:p>
    <w:p w14:paraId="4FDAC844" w14:textId="1741ACED" w:rsidR="00E31637" w:rsidRDefault="00E31637" w:rsidP="00362270">
      <w:pPr>
        <w:rPr>
          <w:rFonts w:ascii="Times New Roman" w:hAnsi="Times New Roman" w:cs="Times New Roman"/>
        </w:rPr>
      </w:pPr>
    </w:p>
    <w:p w14:paraId="4D93B9DE" w14:textId="374E5536" w:rsidR="00E31637" w:rsidRDefault="00E31637" w:rsidP="00362270">
      <w:pPr>
        <w:rPr>
          <w:rFonts w:ascii="Times New Roman" w:hAnsi="Times New Roman" w:cs="Times New Roman"/>
        </w:rPr>
      </w:pPr>
    </w:p>
    <w:p w14:paraId="5327D11B" w14:textId="398DE681" w:rsidR="00E31637" w:rsidRDefault="00E31637" w:rsidP="00362270">
      <w:pPr>
        <w:rPr>
          <w:rFonts w:ascii="Times New Roman" w:hAnsi="Times New Roman" w:cs="Times New Roman"/>
        </w:rPr>
      </w:pPr>
    </w:p>
    <w:p w14:paraId="13D0B9B5" w14:textId="49711C3C" w:rsidR="00E31637" w:rsidRDefault="00E31637" w:rsidP="00362270">
      <w:pPr>
        <w:rPr>
          <w:rFonts w:ascii="Times New Roman" w:hAnsi="Times New Roman" w:cs="Times New Roman"/>
        </w:rPr>
      </w:pPr>
    </w:p>
    <w:p w14:paraId="13550E94" w14:textId="411D0301" w:rsidR="00E31637" w:rsidRDefault="00E31637" w:rsidP="00362270">
      <w:pPr>
        <w:rPr>
          <w:rFonts w:ascii="Times New Roman" w:hAnsi="Times New Roman" w:cs="Times New Roman"/>
        </w:rPr>
      </w:pPr>
    </w:p>
    <w:p w14:paraId="110922E5" w14:textId="77777777" w:rsidR="00E31637" w:rsidRPr="00CF12A6" w:rsidRDefault="00E31637" w:rsidP="00362270">
      <w:pPr>
        <w:rPr>
          <w:rFonts w:ascii="Times New Roman" w:hAnsi="Times New Roman" w:cs="Times New Roman"/>
        </w:rPr>
      </w:pPr>
    </w:p>
    <w:sectPr w:rsidR="00E31637" w:rsidRPr="00CF12A6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ourceSansPro-Regular">
    <w:altName w:val="Arial Unicode MS"/>
    <w:panose1 w:val="00000000000000000000"/>
    <w:charset w:val="86"/>
    <w:family w:val="swiss"/>
    <w:notTrueType/>
    <w:pitch w:val="default"/>
    <w:sig w:usb0="00000003" w:usb1="080E0000" w:usb2="00000010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cwszAyMjUwMTQxMDZU0lEKTi0uzszPAykwMqwFAJ6+5w8tAAAA"/>
  </w:docVars>
  <w:rsids>
    <w:rsidRoot w:val="00641404"/>
    <w:rsid w:val="00002B46"/>
    <w:rsid w:val="00024272"/>
    <w:rsid w:val="000461B3"/>
    <w:rsid w:val="000511AC"/>
    <w:rsid w:val="000539EC"/>
    <w:rsid w:val="00054295"/>
    <w:rsid w:val="000626D0"/>
    <w:rsid w:val="0008771A"/>
    <w:rsid w:val="000913AA"/>
    <w:rsid w:val="000B70C6"/>
    <w:rsid w:val="000D60AE"/>
    <w:rsid w:val="000F3644"/>
    <w:rsid w:val="000F579A"/>
    <w:rsid w:val="0011191A"/>
    <w:rsid w:val="00125BEF"/>
    <w:rsid w:val="001453F6"/>
    <w:rsid w:val="0015008F"/>
    <w:rsid w:val="00153A91"/>
    <w:rsid w:val="00153B3D"/>
    <w:rsid w:val="001731E5"/>
    <w:rsid w:val="00174C73"/>
    <w:rsid w:val="001759BC"/>
    <w:rsid w:val="00182111"/>
    <w:rsid w:val="0019571B"/>
    <w:rsid w:val="001D4E12"/>
    <w:rsid w:val="00222D5A"/>
    <w:rsid w:val="00226299"/>
    <w:rsid w:val="002611C3"/>
    <w:rsid w:val="00292F09"/>
    <w:rsid w:val="00327373"/>
    <w:rsid w:val="00337BBD"/>
    <w:rsid w:val="00357831"/>
    <w:rsid w:val="00362270"/>
    <w:rsid w:val="00386684"/>
    <w:rsid w:val="0039610B"/>
    <w:rsid w:val="003B3940"/>
    <w:rsid w:val="003C56DF"/>
    <w:rsid w:val="003D0828"/>
    <w:rsid w:val="003E4722"/>
    <w:rsid w:val="0040027B"/>
    <w:rsid w:val="00403558"/>
    <w:rsid w:val="00404957"/>
    <w:rsid w:val="00415B38"/>
    <w:rsid w:val="00416174"/>
    <w:rsid w:val="0042769C"/>
    <w:rsid w:val="004446E1"/>
    <w:rsid w:val="004505F4"/>
    <w:rsid w:val="004543F6"/>
    <w:rsid w:val="004A61C9"/>
    <w:rsid w:val="004B40D5"/>
    <w:rsid w:val="004F282C"/>
    <w:rsid w:val="005119CF"/>
    <w:rsid w:val="0051649E"/>
    <w:rsid w:val="00540E1B"/>
    <w:rsid w:val="0056091B"/>
    <w:rsid w:val="00564E7C"/>
    <w:rsid w:val="00581E3F"/>
    <w:rsid w:val="0058295F"/>
    <w:rsid w:val="00587542"/>
    <w:rsid w:val="005C0763"/>
    <w:rsid w:val="005C6657"/>
    <w:rsid w:val="0063241F"/>
    <w:rsid w:val="00641404"/>
    <w:rsid w:val="00646FED"/>
    <w:rsid w:val="006566C8"/>
    <w:rsid w:val="00674EEA"/>
    <w:rsid w:val="006915DB"/>
    <w:rsid w:val="00692222"/>
    <w:rsid w:val="00694CD2"/>
    <w:rsid w:val="006A75D4"/>
    <w:rsid w:val="006C40E0"/>
    <w:rsid w:val="006E4858"/>
    <w:rsid w:val="007264ED"/>
    <w:rsid w:val="00726E31"/>
    <w:rsid w:val="007471C6"/>
    <w:rsid w:val="00762D02"/>
    <w:rsid w:val="007C056D"/>
    <w:rsid w:val="007D4715"/>
    <w:rsid w:val="00805A78"/>
    <w:rsid w:val="00823DEF"/>
    <w:rsid w:val="008316B6"/>
    <w:rsid w:val="00873EAE"/>
    <w:rsid w:val="008A795C"/>
    <w:rsid w:val="008B42D4"/>
    <w:rsid w:val="008D2FC4"/>
    <w:rsid w:val="008D664C"/>
    <w:rsid w:val="008E6147"/>
    <w:rsid w:val="009049D2"/>
    <w:rsid w:val="0091229C"/>
    <w:rsid w:val="009378E5"/>
    <w:rsid w:val="00941FE8"/>
    <w:rsid w:val="009503C2"/>
    <w:rsid w:val="00956210"/>
    <w:rsid w:val="00971017"/>
    <w:rsid w:val="009906C4"/>
    <w:rsid w:val="009B4CE6"/>
    <w:rsid w:val="009D0617"/>
    <w:rsid w:val="009D67E0"/>
    <w:rsid w:val="00A069C8"/>
    <w:rsid w:val="00A54A21"/>
    <w:rsid w:val="00A60653"/>
    <w:rsid w:val="00A77C52"/>
    <w:rsid w:val="00A87988"/>
    <w:rsid w:val="00A90CB0"/>
    <w:rsid w:val="00AB62DB"/>
    <w:rsid w:val="00AD4434"/>
    <w:rsid w:val="00AF001F"/>
    <w:rsid w:val="00AF359F"/>
    <w:rsid w:val="00AF5ABF"/>
    <w:rsid w:val="00B11755"/>
    <w:rsid w:val="00B30604"/>
    <w:rsid w:val="00B4131E"/>
    <w:rsid w:val="00B4606F"/>
    <w:rsid w:val="00B8032B"/>
    <w:rsid w:val="00B94B04"/>
    <w:rsid w:val="00BF57E0"/>
    <w:rsid w:val="00C01DC3"/>
    <w:rsid w:val="00C1626C"/>
    <w:rsid w:val="00C37CFA"/>
    <w:rsid w:val="00C519D2"/>
    <w:rsid w:val="00C527E4"/>
    <w:rsid w:val="00C55A8D"/>
    <w:rsid w:val="00C67188"/>
    <w:rsid w:val="00CA24A1"/>
    <w:rsid w:val="00CB1387"/>
    <w:rsid w:val="00CD5B26"/>
    <w:rsid w:val="00CF12A6"/>
    <w:rsid w:val="00D10E23"/>
    <w:rsid w:val="00D15701"/>
    <w:rsid w:val="00D17CF2"/>
    <w:rsid w:val="00D20F2D"/>
    <w:rsid w:val="00D21C38"/>
    <w:rsid w:val="00D40F95"/>
    <w:rsid w:val="00D67E64"/>
    <w:rsid w:val="00D76891"/>
    <w:rsid w:val="00D82BFB"/>
    <w:rsid w:val="00DA67F1"/>
    <w:rsid w:val="00DD11DF"/>
    <w:rsid w:val="00DD6B7C"/>
    <w:rsid w:val="00DF2C69"/>
    <w:rsid w:val="00E0121A"/>
    <w:rsid w:val="00E31637"/>
    <w:rsid w:val="00E37953"/>
    <w:rsid w:val="00E61277"/>
    <w:rsid w:val="00E76329"/>
    <w:rsid w:val="00E92A21"/>
    <w:rsid w:val="00EE3C53"/>
    <w:rsid w:val="00F047D2"/>
    <w:rsid w:val="00F07A1D"/>
    <w:rsid w:val="00F220A7"/>
    <w:rsid w:val="00F40D9E"/>
    <w:rsid w:val="00F576AE"/>
    <w:rsid w:val="00F61769"/>
    <w:rsid w:val="00F63580"/>
    <w:rsid w:val="00F9197A"/>
    <w:rsid w:val="00F92E97"/>
    <w:rsid w:val="00F93C41"/>
    <w:rsid w:val="00F9495C"/>
    <w:rsid w:val="00FB60CA"/>
    <w:rsid w:val="00FB6B9D"/>
    <w:rsid w:val="00FD1643"/>
    <w:rsid w:val="00FE01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3FD3F5"/>
  <w15:chartTrackingRefBased/>
  <w15:docId w15:val="{CCC587EB-C65C-492D-910F-A136AF1A10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4140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qFormat/>
    <w:rsid w:val="0064140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511AC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511AC"/>
  </w:style>
  <w:style w:type="paragraph" w:styleId="Footer">
    <w:name w:val="footer"/>
    <w:basedOn w:val="Normal"/>
    <w:link w:val="FooterChar"/>
    <w:uiPriority w:val="99"/>
    <w:unhideWhenUsed/>
    <w:rsid w:val="000511AC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511AC"/>
  </w:style>
  <w:style w:type="character" w:customStyle="1" w:styleId="normaltextrun">
    <w:name w:val="normaltextrun"/>
    <w:basedOn w:val="DefaultParagraphFont"/>
    <w:rsid w:val="009B4CE6"/>
  </w:style>
  <w:style w:type="character" w:customStyle="1" w:styleId="eop">
    <w:name w:val="eop"/>
    <w:basedOn w:val="DefaultParagraphFont"/>
    <w:rsid w:val="009B4CE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718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376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100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96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5807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268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989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348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7217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7004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87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1372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7898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6346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47918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6438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16250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81748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67718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72491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4519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53556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86500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84483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95146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77881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23834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07908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86799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86761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95592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06396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71379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5510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99556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351091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49168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7550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87520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17918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60083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35036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19402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346348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52571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506861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77280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894718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67607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328598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87865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439510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43345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25</TotalTime>
  <Pages>18</Pages>
  <Words>4087</Words>
  <Characters>23296</Characters>
  <Application>Microsoft Office Word</Application>
  <DocSecurity>0</DocSecurity>
  <Lines>194</Lines>
  <Paragraphs>5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3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. Nyarko Danny</dc:creator>
  <cp:keywords/>
  <dc:description/>
  <cp:lastModifiedBy>H. Nyarko Danny</cp:lastModifiedBy>
  <cp:revision>30</cp:revision>
  <cp:lastPrinted>2021-06-18T04:37:00Z</cp:lastPrinted>
  <dcterms:created xsi:type="dcterms:W3CDTF">2021-06-12T14:06:00Z</dcterms:created>
  <dcterms:modified xsi:type="dcterms:W3CDTF">2021-07-24T19:55:00Z</dcterms:modified>
</cp:coreProperties>
</file>